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E2619" w14:textId="5B75133A" w:rsidR="0078096C" w:rsidRDefault="0078096C" w:rsidP="00D506F0">
      <w:pPr>
        <w:spacing w:line="276" w:lineRule="auto"/>
        <w:jc w:val="center"/>
        <w:rPr>
          <w:bCs/>
          <w:color w:val="000099"/>
          <w:sz w:val="52"/>
          <w:szCs w:val="52"/>
        </w:rPr>
      </w:pPr>
      <w:bookmarkStart w:id="0" w:name="_Hlk62659003"/>
      <w:bookmarkStart w:id="1" w:name="_Hlk55652407"/>
      <w:bookmarkStart w:id="2" w:name="_Hlk67668526"/>
    </w:p>
    <w:p w14:paraId="356F7C51" w14:textId="77777777" w:rsidR="0078096C" w:rsidRDefault="0078096C" w:rsidP="00D506F0">
      <w:pPr>
        <w:spacing w:line="276" w:lineRule="auto"/>
        <w:jc w:val="center"/>
        <w:rPr>
          <w:bCs/>
          <w:color w:val="000099"/>
          <w:sz w:val="52"/>
          <w:szCs w:val="52"/>
        </w:rPr>
      </w:pPr>
    </w:p>
    <w:p w14:paraId="2577B585" w14:textId="77777777" w:rsidR="00786972" w:rsidRDefault="00D506F0" w:rsidP="00786972">
      <w:pPr>
        <w:spacing w:after="240"/>
        <w:jc w:val="center"/>
        <w:rPr>
          <w:rFonts w:ascii="Imprint MT Shadow" w:hAnsi="Imprint MT Shadow"/>
          <w:i/>
          <w:iCs/>
          <w:color w:val="000099"/>
          <w:sz w:val="72"/>
          <w:szCs w:val="72"/>
        </w:rPr>
      </w:pPr>
      <w:r w:rsidRPr="00C60DFA">
        <w:rPr>
          <w:rFonts w:ascii="Imprint MT Shadow" w:hAnsi="Imprint MT Shadow"/>
          <w:i/>
          <w:iCs/>
          <w:color w:val="000099"/>
          <w:sz w:val="28"/>
          <w:szCs w:val="28"/>
        </w:rPr>
        <w:t>The</w:t>
      </w:r>
      <w:r w:rsidRPr="00C60DFA">
        <w:rPr>
          <w:rFonts w:ascii="Imprint MT Shadow" w:hAnsi="Imprint MT Shadow"/>
          <w:i/>
          <w:iCs/>
          <w:color w:val="000099"/>
          <w:sz w:val="48"/>
          <w:szCs w:val="48"/>
        </w:rPr>
        <w:t xml:space="preserve"> POWER </w:t>
      </w:r>
      <w:r w:rsidRPr="00C60DFA">
        <w:rPr>
          <w:rFonts w:ascii="Imprint MT Shadow" w:hAnsi="Imprint MT Shadow"/>
          <w:i/>
          <w:iCs/>
          <w:color w:val="000099"/>
          <w:sz w:val="28"/>
          <w:szCs w:val="28"/>
        </w:rPr>
        <w:t>of</w:t>
      </w:r>
      <w:r w:rsidRPr="00C60DFA">
        <w:rPr>
          <w:rFonts w:ascii="Imprint MT Shadow" w:hAnsi="Imprint MT Shadow"/>
          <w:i/>
          <w:iCs/>
          <w:color w:val="000099"/>
          <w:sz w:val="72"/>
          <w:szCs w:val="72"/>
        </w:rPr>
        <w:t xml:space="preserve"> </w:t>
      </w:r>
    </w:p>
    <w:p w14:paraId="14953AEB" w14:textId="7C7B8781" w:rsidR="00D506F0" w:rsidRPr="00C60DFA" w:rsidRDefault="00D506F0" w:rsidP="00786972">
      <w:pPr>
        <w:spacing w:after="240"/>
        <w:jc w:val="center"/>
        <w:rPr>
          <w:rFonts w:ascii="Imprint MT Shadow" w:hAnsi="Imprint MT Shadow"/>
          <w:color w:val="000099"/>
          <w:sz w:val="52"/>
          <w:szCs w:val="52"/>
        </w:rPr>
      </w:pPr>
      <w:r w:rsidRPr="00C60DFA">
        <w:rPr>
          <w:rFonts w:ascii="Imprint MT Shadow" w:hAnsi="Imprint MT Shadow"/>
          <w:color w:val="000099"/>
          <w:sz w:val="56"/>
          <w:szCs w:val="56"/>
        </w:rPr>
        <w:t>FOLLOWERSHIP</w:t>
      </w:r>
    </w:p>
    <w:p w14:paraId="68094449" w14:textId="667CF0DD" w:rsidR="0078096C" w:rsidRDefault="0078096C" w:rsidP="00786972">
      <w:pPr>
        <w:spacing w:after="240"/>
        <w:jc w:val="center"/>
        <w:rPr>
          <w:rFonts w:ascii="Imprint MT Shadow" w:hAnsi="Imprint MT Shadow"/>
          <w:color w:val="000099"/>
          <w:sz w:val="28"/>
          <w:szCs w:val="28"/>
        </w:rPr>
      </w:pPr>
      <w:r w:rsidRPr="00C60DFA">
        <w:rPr>
          <w:rFonts w:ascii="Imprint MT Shadow" w:hAnsi="Imprint MT Shadow"/>
          <w:color w:val="000099"/>
          <w:sz w:val="28"/>
          <w:szCs w:val="28"/>
        </w:rPr>
        <w:t>Volume 1</w:t>
      </w:r>
    </w:p>
    <w:p w14:paraId="623142DF" w14:textId="77777777" w:rsidR="00FB00ED" w:rsidRPr="007245F8" w:rsidRDefault="00FB00ED" w:rsidP="00786972">
      <w:pPr>
        <w:spacing w:after="240"/>
        <w:jc w:val="center"/>
        <w:rPr>
          <w:rFonts w:ascii="Imprint MT Shadow" w:hAnsi="Imprint MT Shadow"/>
          <w:color w:val="000099"/>
          <w:sz w:val="32"/>
          <w:szCs w:val="32"/>
        </w:rPr>
      </w:pPr>
    </w:p>
    <w:p w14:paraId="3C020CF5" w14:textId="77777777" w:rsidR="00D506F0" w:rsidRPr="00675561" w:rsidRDefault="00D506F0" w:rsidP="007245F8">
      <w:pPr>
        <w:spacing w:before="120" w:line="360" w:lineRule="auto"/>
        <w:jc w:val="center"/>
        <w:rPr>
          <w:b/>
          <w:sz w:val="40"/>
          <w:szCs w:val="40"/>
        </w:rPr>
      </w:pPr>
      <w:r w:rsidRPr="00675561">
        <w:rPr>
          <w:b/>
          <w:noProof/>
          <w:sz w:val="40"/>
          <w:szCs w:val="40"/>
        </w:rPr>
        <w:drawing>
          <wp:inline distT="0" distB="0" distL="0" distR="0" wp14:anchorId="67B30F6E" wp14:editId="5B63EB44">
            <wp:extent cx="4224655" cy="497205"/>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24655" cy="497205"/>
                    </a:xfrm>
                    <a:prstGeom prst="rect">
                      <a:avLst/>
                    </a:prstGeom>
                  </pic:spPr>
                </pic:pic>
              </a:graphicData>
            </a:graphic>
          </wp:inline>
        </w:drawing>
      </w:r>
    </w:p>
    <w:p w14:paraId="111E58F8" w14:textId="77777777" w:rsidR="00FB00ED" w:rsidRDefault="00FB00ED" w:rsidP="00D506F0">
      <w:pPr>
        <w:spacing w:line="360" w:lineRule="auto"/>
        <w:jc w:val="center"/>
        <w:rPr>
          <w:rFonts w:cs="Times New Roman"/>
          <w:b/>
          <w:bCs/>
          <w:i/>
          <w:iCs/>
          <w:sz w:val="32"/>
          <w:szCs w:val="32"/>
        </w:rPr>
      </w:pPr>
    </w:p>
    <w:p w14:paraId="6B1A36BE" w14:textId="16DF5721" w:rsidR="00D506F0" w:rsidRPr="00270267" w:rsidRDefault="00D506F0" w:rsidP="00D506F0">
      <w:pPr>
        <w:spacing w:line="360" w:lineRule="auto"/>
        <w:jc w:val="center"/>
        <w:rPr>
          <w:rStyle w:val="jele-read-only-value"/>
          <w:sz w:val="32"/>
          <w:szCs w:val="32"/>
          <w:shd w:val="clear" w:color="auto" w:fill="FFFFFF"/>
        </w:rPr>
      </w:pPr>
      <w:r w:rsidRPr="00270267">
        <w:rPr>
          <w:rFonts w:cs="Times New Roman"/>
          <w:b/>
          <w:bCs/>
          <w:i/>
          <w:iCs/>
          <w:sz w:val="32"/>
          <w:szCs w:val="32"/>
        </w:rPr>
        <w:t xml:space="preserve">How to enhance your ability to </w:t>
      </w:r>
      <w:r w:rsidR="00D5755E">
        <w:rPr>
          <w:rFonts w:cs="Times New Roman"/>
          <w:b/>
          <w:bCs/>
          <w:i/>
          <w:iCs/>
          <w:sz w:val="32"/>
          <w:szCs w:val="32"/>
        </w:rPr>
        <w:br/>
      </w:r>
      <w:r w:rsidRPr="00270267">
        <w:rPr>
          <w:rFonts w:cs="Times New Roman"/>
          <w:b/>
          <w:bCs/>
          <w:i/>
          <w:iCs/>
          <w:sz w:val="32"/>
          <w:szCs w:val="32"/>
        </w:rPr>
        <w:t xml:space="preserve">consistently produce excellent results </w:t>
      </w:r>
      <w:r w:rsidR="00D5755E">
        <w:rPr>
          <w:rFonts w:cs="Times New Roman"/>
          <w:b/>
          <w:bCs/>
          <w:i/>
          <w:iCs/>
          <w:sz w:val="32"/>
          <w:szCs w:val="32"/>
        </w:rPr>
        <w:br/>
      </w:r>
      <w:r w:rsidRPr="00270267">
        <w:rPr>
          <w:rFonts w:cs="Times New Roman"/>
          <w:b/>
          <w:bCs/>
          <w:i/>
          <w:iCs/>
          <w:sz w:val="32"/>
          <w:szCs w:val="32"/>
        </w:rPr>
        <w:t>that add greater value to your boss.</w:t>
      </w:r>
    </w:p>
    <w:p w14:paraId="4CA092BD" w14:textId="727019F3" w:rsidR="005223AE" w:rsidRDefault="005223AE">
      <w:pPr>
        <w:spacing w:after="160" w:line="259" w:lineRule="auto"/>
        <w:rPr>
          <w:bCs/>
          <w:color w:val="000099"/>
          <w:sz w:val="28"/>
          <w:szCs w:val="28"/>
        </w:rPr>
      </w:pPr>
    </w:p>
    <w:p w14:paraId="39B70DD6" w14:textId="5EC5281C" w:rsidR="005223AE" w:rsidRDefault="005223AE">
      <w:pPr>
        <w:spacing w:after="160" w:line="259" w:lineRule="auto"/>
        <w:rPr>
          <w:bCs/>
          <w:color w:val="000099"/>
          <w:sz w:val="28"/>
          <w:szCs w:val="28"/>
        </w:rPr>
      </w:pPr>
      <w:r>
        <w:rPr>
          <w:bCs/>
          <w:color w:val="000099"/>
          <w:sz w:val="28"/>
          <w:szCs w:val="28"/>
        </w:rPr>
        <w:br w:type="page"/>
      </w:r>
    </w:p>
    <w:p w14:paraId="65CB9A64" w14:textId="26CF8B7C" w:rsidR="005223AE" w:rsidRDefault="005223AE" w:rsidP="003A5DD8">
      <w:pPr>
        <w:spacing w:after="0" w:line="276" w:lineRule="auto"/>
        <w:jc w:val="center"/>
        <w:rPr>
          <w:b/>
        </w:rPr>
      </w:pPr>
      <w:bookmarkStart w:id="3" w:name="_Hlk69721609"/>
      <w:bookmarkStart w:id="4" w:name="_Hlk66954241"/>
    </w:p>
    <w:p w14:paraId="0326EE44" w14:textId="078F4E7E" w:rsidR="00723141" w:rsidRDefault="00723141" w:rsidP="003A5DD8">
      <w:pPr>
        <w:spacing w:after="0" w:line="276" w:lineRule="auto"/>
        <w:jc w:val="center"/>
        <w:rPr>
          <w:b/>
        </w:rPr>
      </w:pPr>
    </w:p>
    <w:p w14:paraId="1FC2FC90" w14:textId="77777777" w:rsidR="00723141" w:rsidRDefault="00723141" w:rsidP="003A5DD8">
      <w:pPr>
        <w:spacing w:after="0" w:line="276" w:lineRule="auto"/>
        <w:jc w:val="center"/>
        <w:rPr>
          <w:b/>
        </w:rPr>
      </w:pPr>
    </w:p>
    <w:p w14:paraId="29D43ED5" w14:textId="1E61BE55" w:rsidR="00214DA6" w:rsidRPr="007A6665" w:rsidRDefault="00214DA6" w:rsidP="00F22B95">
      <w:pPr>
        <w:spacing w:line="276" w:lineRule="auto"/>
        <w:jc w:val="center"/>
        <w:rPr>
          <w:rFonts w:ascii="Imprint MT Shadow" w:hAnsi="Imprint MT Shadow"/>
          <w:bCs/>
          <w:color w:val="000099"/>
          <w:sz w:val="28"/>
          <w:szCs w:val="28"/>
        </w:rPr>
      </w:pPr>
      <w:r w:rsidRPr="007A6665">
        <w:rPr>
          <w:rFonts w:ascii="Imprint MT Shadow" w:hAnsi="Imprint MT Shadow"/>
          <w:bCs/>
          <w:color w:val="000099"/>
          <w:sz w:val="28"/>
          <w:szCs w:val="28"/>
        </w:rPr>
        <w:t xml:space="preserve">© 2012 by </w:t>
      </w:r>
      <w:r w:rsidR="008D73A6" w:rsidRPr="007A6665">
        <w:rPr>
          <w:rFonts w:ascii="Imprint MT Shadow" w:hAnsi="Imprint MT Shadow"/>
          <w:bCs/>
          <w:color w:val="000099"/>
          <w:sz w:val="28"/>
          <w:szCs w:val="28"/>
        </w:rPr>
        <w:t>The Effectiveness Institute</w:t>
      </w:r>
      <w:bookmarkEnd w:id="3"/>
    </w:p>
    <w:p w14:paraId="02CFA726" w14:textId="49B75935" w:rsidR="00CF16F7" w:rsidRDefault="00CF16F7" w:rsidP="00F22B95">
      <w:pPr>
        <w:pStyle w:val="BodyText"/>
        <w:spacing w:after="120" w:line="276" w:lineRule="auto"/>
        <w:ind w:left="0"/>
        <w:jc w:val="center"/>
        <w:rPr>
          <w:bCs/>
          <w:iCs/>
          <w:sz w:val="22"/>
          <w:szCs w:val="22"/>
        </w:rPr>
      </w:pPr>
      <w:bookmarkStart w:id="5" w:name="_Hlk66954266"/>
      <w:bookmarkEnd w:id="4"/>
      <w:r>
        <w:rPr>
          <w:bCs/>
          <w:iCs/>
          <w:noProof/>
          <w:sz w:val="22"/>
          <w:szCs w:val="22"/>
        </w:rPr>
        <w:drawing>
          <wp:inline distT="0" distB="0" distL="0" distR="0" wp14:anchorId="19E624BE" wp14:editId="4612532B">
            <wp:extent cx="3996055" cy="469900"/>
            <wp:effectExtent l="0" t="0" r="444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96055" cy="469900"/>
                    </a:xfrm>
                    <a:prstGeom prst="rect">
                      <a:avLst/>
                    </a:prstGeom>
                  </pic:spPr>
                </pic:pic>
              </a:graphicData>
            </a:graphic>
          </wp:inline>
        </w:drawing>
      </w:r>
    </w:p>
    <w:p w14:paraId="2D6324FD" w14:textId="74ABEDD3" w:rsidR="00F22B95" w:rsidRDefault="00214DA6" w:rsidP="00F22B95">
      <w:pPr>
        <w:pStyle w:val="BodyText"/>
        <w:spacing w:after="120" w:line="276" w:lineRule="auto"/>
        <w:ind w:left="0"/>
        <w:jc w:val="center"/>
        <w:rPr>
          <w:bCs/>
          <w:iCs/>
          <w:sz w:val="22"/>
          <w:szCs w:val="22"/>
        </w:rPr>
      </w:pPr>
      <w:r w:rsidRPr="00BF7A5A">
        <w:rPr>
          <w:bCs/>
          <w:iCs/>
          <w:sz w:val="22"/>
          <w:szCs w:val="22"/>
        </w:rPr>
        <w:t xml:space="preserve">All rights reserved. No part of this book may be reproduced, </w:t>
      </w:r>
    </w:p>
    <w:p w14:paraId="337F4EE0" w14:textId="77777777" w:rsidR="00F22B95" w:rsidRDefault="00214DA6" w:rsidP="00F22B95">
      <w:pPr>
        <w:pStyle w:val="BodyText"/>
        <w:spacing w:after="120" w:line="276" w:lineRule="auto"/>
        <w:ind w:left="0"/>
        <w:jc w:val="center"/>
        <w:rPr>
          <w:bCs/>
          <w:iCs/>
          <w:sz w:val="22"/>
          <w:szCs w:val="22"/>
        </w:rPr>
      </w:pPr>
      <w:r w:rsidRPr="00BF7A5A">
        <w:rPr>
          <w:bCs/>
          <w:iCs/>
          <w:sz w:val="22"/>
          <w:szCs w:val="22"/>
        </w:rPr>
        <w:t xml:space="preserve">distributed, or transmitted in any form or by any means </w:t>
      </w:r>
    </w:p>
    <w:p w14:paraId="7F4A3579" w14:textId="4F8EC744" w:rsidR="00D506F0" w:rsidRDefault="00214DA6" w:rsidP="00F22B95">
      <w:pPr>
        <w:pStyle w:val="BodyText"/>
        <w:spacing w:after="120" w:line="276" w:lineRule="auto"/>
        <w:ind w:left="0"/>
        <w:jc w:val="center"/>
        <w:rPr>
          <w:bCs/>
          <w:iCs/>
          <w:sz w:val="22"/>
          <w:szCs w:val="22"/>
        </w:rPr>
      </w:pPr>
      <w:r w:rsidRPr="00BF7A5A">
        <w:rPr>
          <w:bCs/>
          <w:iCs/>
          <w:sz w:val="22"/>
          <w:szCs w:val="22"/>
        </w:rPr>
        <w:t xml:space="preserve">without the prior written permission of </w:t>
      </w:r>
      <w:r w:rsidR="008D73A6" w:rsidRPr="00BF7A5A">
        <w:rPr>
          <w:bCs/>
          <w:iCs/>
          <w:sz w:val="22"/>
          <w:szCs w:val="22"/>
        </w:rPr>
        <w:t>TEI</w:t>
      </w:r>
      <w:r w:rsidRPr="00BF7A5A">
        <w:rPr>
          <w:bCs/>
          <w:iCs/>
          <w:sz w:val="22"/>
          <w:szCs w:val="22"/>
        </w:rPr>
        <w:t>.</w:t>
      </w:r>
      <w:bookmarkEnd w:id="5"/>
    </w:p>
    <w:p w14:paraId="5B81BFA4" w14:textId="77777777" w:rsidR="00F22B95" w:rsidRPr="00786972" w:rsidRDefault="00214DA6" w:rsidP="00F22B95">
      <w:pPr>
        <w:pStyle w:val="BodyText"/>
        <w:spacing w:after="120" w:line="276" w:lineRule="auto"/>
        <w:ind w:left="0"/>
        <w:jc w:val="center"/>
        <w:rPr>
          <w:bCs/>
          <w:sz w:val="22"/>
          <w:szCs w:val="22"/>
        </w:rPr>
      </w:pPr>
      <w:r w:rsidRPr="00786972">
        <w:rPr>
          <w:b/>
          <w:sz w:val="22"/>
          <w:szCs w:val="22"/>
        </w:rPr>
        <w:t xml:space="preserve">Volume </w:t>
      </w:r>
      <w:r w:rsidR="001107F2" w:rsidRPr="00786972">
        <w:rPr>
          <w:b/>
          <w:sz w:val="22"/>
          <w:szCs w:val="22"/>
        </w:rPr>
        <w:t>1</w:t>
      </w:r>
      <w:r w:rsidRPr="00786972">
        <w:rPr>
          <w:bCs/>
          <w:sz w:val="22"/>
          <w:szCs w:val="22"/>
        </w:rPr>
        <w:t xml:space="preserve">, 2021, </w:t>
      </w:r>
      <w:r w:rsidR="006302AC" w:rsidRPr="00786972">
        <w:rPr>
          <w:bCs/>
          <w:sz w:val="22"/>
          <w:szCs w:val="22"/>
        </w:rPr>
        <w:t xml:space="preserve">Amazon </w:t>
      </w:r>
      <w:r w:rsidR="00E33840" w:rsidRPr="00786972">
        <w:rPr>
          <w:bCs/>
          <w:sz w:val="22"/>
          <w:szCs w:val="22"/>
        </w:rPr>
        <w:t>Ebook</w:t>
      </w:r>
      <w:r w:rsidR="006302AC" w:rsidRPr="00786972">
        <w:rPr>
          <w:bCs/>
          <w:sz w:val="22"/>
          <w:szCs w:val="22"/>
        </w:rPr>
        <w:t xml:space="preserve"> </w:t>
      </w:r>
      <w:r w:rsidRPr="00786972">
        <w:rPr>
          <w:bCs/>
          <w:sz w:val="22"/>
          <w:szCs w:val="22"/>
        </w:rPr>
        <w:t xml:space="preserve">Version, from </w:t>
      </w:r>
    </w:p>
    <w:p w14:paraId="234BB6B0" w14:textId="77777777" w:rsidR="00F22B95" w:rsidRPr="00786972" w:rsidRDefault="00214DA6" w:rsidP="00F22B95">
      <w:pPr>
        <w:pStyle w:val="BodyText"/>
        <w:spacing w:after="120" w:line="276" w:lineRule="auto"/>
        <w:ind w:left="0"/>
        <w:jc w:val="center"/>
        <w:rPr>
          <w:bCs/>
          <w:sz w:val="22"/>
          <w:szCs w:val="22"/>
        </w:rPr>
      </w:pPr>
      <w:r w:rsidRPr="00786972">
        <w:rPr>
          <w:bCs/>
          <w:i/>
          <w:iCs/>
          <w:sz w:val="22"/>
          <w:szCs w:val="22"/>
        </w:rPr>
        <w:t xml:space="preserve">The Effectiveness </w:t>
      </w:r>
      <w:r w:rsidR="009949CB" w:rsidRPr="00786972">
        <w:rPr>
          <w:bCs/>
          <w:i/>
          <w:iCs/>
          <w:sz w:val="22"/>
          <w:szCs w:val="22"/>
        </w:rPr>
        <w:t>Institute</w:t>
      </w:r>
      <w:r w:rsidRPr="00786972">
        <w:rPr>
          <w:bCs/>
          <w:sz w:val="22"/>
          <w:szCs w:val="22"/>
        </w:rPr>
        <w:t xml:space="preserve"> </w:t>
      </w:r>
      <w:r w:rsidR="008D73A6" w:rsidRPr="00786972">
        <w:rPr>
          <w:bCs/>
          <w:i/>
          <w:iCs/>
          <w:sz w:val="22"/>
          <w:szCs w:val="22"/>
        </w:rPr>
        <w:t>S</w:t>
      </w:r>
      <w:r w:rsidRPr="00786972">
        <w:rPr>
          <w:bCs/>
          <w:i/>
          <w:iCs/>
          <w:sz w:val="22"/>
          <w:szCs w:val="22"/>
        </w:rPr>
        <w:t>eries</w:t>
      </w:r>
      <w:r w:rsidRPr="00786972">
        <w:rPr>
          <w:bCs/>
          <w:sz w:val="22"/>
          <w:szCs w:val="22"/>
        </w:rPr>
        <w:t xml:space="preserve"> of 11 </w:t>
      </w:r>
      <w:r w:rsidR="003E6C2A" w:rsidRPr="00786972">
        <w:rPr>
          <w:bCs/>
          <w:sz w:val="22"/>
          <w:szCs w:val="22"/>
        </w:rPr>
        <w:t>Book</w:t>
      </w:r>
      <w:r w:rsidRPr="00786972">
        <w:rPr>
          <w:bCs/>
          <w:sz w:val="22"/>
          <w:szCs w:val="22"/>
        </w:rPr>
        <w:t xml:space="preserve">s. </w:t>
      </w:r>
    </w:p>
    <w:p w14:paraId="67E818B5" w14:textId="353A93FA" w:rsidR="00214DA6" w:rsidRPr="00786972" w:rsidRDefault="00214DA6" w:rsidP="00F22B95">
      <w:pPr>
        <w:pStyle w:val="BodyText"/>
        <w:spacing w:after="120" w:line="276" w:lineRule="auto"/>
        <w:ind w:left="0"/>
        <w:jc w:val="center"/>
        <w:rPr>
          <w:bCs/>
          <w:sz w:val="22"/>
          <w:szCs w:val="22"/>
        </w:rPr>
      </w:pPr>
      <w:r w:rsidRPr="00786972">
        <w:rPr>
          <w:bCs/>
          <w:sz w:val="22"/>
          <w:szCs w:val="22"/>
        </w:rPr>
        <w:t>Version 6, L</w:t>
      </w:r>
      <w:r w:rsidR="002E14E6" w:rsidRPr="00786972">
        <w:rPr>
          <w:bCs/>
          <w:sz w:val="22"/>
          <w:szCs w:val="22"/>
        </w:rPr>
        <w:t>U</w:t>
      </w:r>
      <w:r w:rsidRPr="00786972">
        <w:rPr>
          <w:bCs/>
          <w:sz w:val="22"/>
          <w:szCs w:val="22"/>
        </w:rPr>
        <w:t xml:space="preserve">: </w:t>
      </w:r>
      <w:r w:rsidR="003357F5" w:rsidRPr="00786972">
        <w:rPr>
          <w:bCs/>
          <w:sz w:val="22"/>
          <w:szCs w:val="22"/>
        </w:rPr>
        <w:t>1</w:t>
      </w:r>
      <w:r w:rsidR="0049246C" w:rsidRPr="00786972">
        <w:rPr>
          <w:bCs/>
          <w:sz w:val="22"/>
          <w:szCs w:val="22"/>
        </w:rPr>
        <w:t>1</w:t>
      </w:r>
      <w:r w:rsidRPr="00786972">
        <w:rPr>
          <w:bCs/>
          <w:sz w:val="22"/>
          <w:szCs w:val="22"/>
        </w:rPr>
        <w:t>/21.</w:t>
      </w:r>
    </w:p>
    <w:p w14:paraId="7D62F1F6" w14:textId="32FBCF13" w:rsidR="00214DA6" w:rsidRPr="00F87A90" w:rsidRDefault="00067500" w:rsidP="00F22B95">
      <w:pPr>
        <w:spacing w:line="276" w:lineRule="auto"/>
        <w:jc w:val="center"/>
        <w:rPr>
          <w:rStyle w:val="Hyperlink"/>
          <w:bCs/>
          <w:i/>
          <w:iCs/>
        </w:rPr>
      </w:pPr>
      <w:r>
        <w:rPr>
          <w:b/>
          <w:i/>
          <w:iCs/>
        </w:rPr>
        <w:fldChar w:fldCharType="begin"/>
      </w:r>
      <w:r>
        <w:rPr>
          <w:b/>
          <w:i/>
          <w:iCs/>
        </w:rPr>
        <w:instrText xml:space="preserve"> HYPERLINK "https://www.theeffectivenessinstitute.com/" </w:instrText>
      </w:r>
      <w:r>
        <w:rPr>
          <w:b/>
          <w:i/>
          <w:iCs/>
        </w:rPr>
        <w:fldChar w:fldCharType="separate"/>
      </w:r>
      <w:r w:rsidR="00214DA6" w:rsidRPr="00F87A90">
        <w:rPr>
          <w:rStyle w:val="Hyperlink"/>
          <w:bCs/>
          <w:i/>
          <w:iCs/>
        </w:rPr>
        <w:t>TheEffectivenessInstitute</w:t>
      </w:r>
      <w:r w:rsidRPr="00F87A90">
        <w:rPr>
          <w:rStyle w:val="Hyperlink"/>
          <w:bCs/>
          <w:i/>
          <w:iCs/>
        </w:rPr>
        <w:t>.com</w:t>
      </w:r>
    </w:p>
    <w:bookmarkStart w:id="6" w:name="_Hlk79833813"/>
    <w:p w14:paraId="58A9065D" w14:textId="2248F082" w:rsidR="0017572D" w:rsidRPr="009C17D7" w:rsidRDefault="00067500" w:rsidP="00F22B95">
      <w:pPr>
        <w:spacing w:line="276" w:lineRule="auto"/>
        <w:jc w:val="center"/>
        <w:rPr>
          <w:bCs/>
        </w:rPr>
      </w:pPr>
      <w:r>
        <w:rPr>
          <w:b/>
          <w:i/>
          <w:iCs/>
        </w:rPr>
        <w:fldChar w:fldCharType="end"/>
      </w:r>
      <w:r w:rsidR="0017572D" w:rsidRPr="009C17D7">
        <w:rPr>
          <w:bCs/>
        </w:rPr>
        <w:t>Printed in The United States of America</w:t>
      </w:r>
    </w:p>
    <w:p w14:paraId="241B001F" w14:textId="77777777" w:rsidR="0017572D" w:rsidRPr="00B03139" w:rsidRDefault="0017572D" w:rsidP="00F22B95">
      <w:pPr>
        <w:spacing w:line="276" w:lineRule="auto"/>
        <w:jc w:val="center"/>
      </w:pPr>
      <w:r w:rsidRPr="00B03139">
        <w:t>10240 E. Tillman Avenue, Mesa, AZ 85212; 816.347.0591</w:t>
      </w:r>
    </w:p>
    <w:bookmarkEnd w:id="6"/>
    <w:p w14:paraId="3AE06A59" w14:textId="02CB7421" w:rsidR="0017572D" w:rsidRPr="00DC5F6A" w:rsidRDefault="0017572D" w:rsidP="00F22B95">
      <w:pPr>
        <w:spacing w:line="276" w:lineRule="auto"/>
        <w:jc w:val="center"/>
        <w:rPr>
          <w:color w:val="000000" w:themeColor="text1"/>
        </w:rPr>
      </w:pPr>
      <w:r w:rsidRPr="00DC5F6A">
        <w:rPr>
          <w:rStyle w:val="projectsummarylight3"/>
          <w:color w:val="000000" w:themeColor="text1"/>
        </w:rPr>
        <w:t>BISAC:</w:t>
      </w:r>
      <w:r w:rsidRPr="00DC5F6A">
        <w:rPr>
          <w:color w:val="000000" w:themeColor="text1"/>
        </w:rPr>
        <w:t xml:space="preserve"> Business &amp; Economics / Leadership</w:t>
      </w:r>
    </w:p>
    <w:bookmarkStart w:id="7" w:name="_Hlk79833918"/>
    <w:p w14:paraId="4E5C9DF1" w14:textId="402F4912" w:rsidR="0017572D" w:rsidRPr="00B03139" w:rsidRDefault="003A5DD8" w:rsidP="00F22B95">
      <w:pPr>
        <w:spacing w:line="276" w:lineRule="auto"/>
        <w:jc w:val="center"/>
      </w:pPr>
      <w:r>
        <w:fldChar w:fldCharType="begin"/>
      </w:r>
      <w:r>
        <w:instrText xml:space="preserve"> HYPERLINK "mailto:ed.murphy77@gmail.com" </w:instrText>
      </w:r>
      <w:r>
        <w:fldChar w:fldCharType="separate"/>
      </w:r>
      <w:r w:rsidR="0017572D" w:rsidRPr="003A5DD8">
        <w:rPr>
          <w:rStyle w:val="Hyperlink"/>
        </w:rPr>
        <w:t>Email</w:t>
      </w:r>
      <w:r>
        <w:fldChar w:fldCharType="end"/>
      </w:r>
      <w:r w:rsidR="0017572D" w:rsidRPr="006610AF">
        <w:t>:</w:t>
      </w:r>
      <w:r w:rsidR="0017572D" w:rsidRPr="00B03139">
        <w:t xml:space="preserve"> ed.murphy77@gmail.com.</w:t>
      </w:r>
    </w:p>
    <w:bookmarkEnd w:id="7"/>
    <w:p w14:paraId="0169152B" w14:textId="4BC0EB0A" w:rsidR="006508C8" w:rsidRDefault="00214DA6" w:rsidP="00F22B95">
      <w:pPr>
        <w:pStyle w:val="Header"/>
        <w:spacing w:after="120" w:line="276" w:lineRule="auto"/>
        <w:jc w:val="center"/>
        <w:rPr>
          <w:bCs/>
        </w:rPr>
      </w:pPr>
      <w:r w:rsidRPr="00BF7A5A">
        <w:rPr>
          <w:bCs/>
        </w:rPr>
        <w:t>ISBN</w:t>
      </w:r>
      <w:r w:rsidR="0017572D">
        <w:rPr>
          <w:bCs/>
        </w:rPr>
        <w:t>-13:</w:t>
      </w:r>
      <w:r w:rsidRPr="00BF7A5A">
        <w:rPr>
          <w:bCs/>
        </w:rPr>
        <w:t xml:space="preserve"> </w:t>
      </w:r>
      <w:r w:rsidR="002B5096" w:rsidRPr="00BF7A5A">
        <w:rPr>
          <w:bCs/>
        </w:rPr>
        <w:t>9798564562409</w:t>
      </w:r>
    </w:p>
    <w:p w14:paraId="7882CF3E" w14:textId="51A075AA" w:rsidR="00786972" w:rsidRDefault="00786972" w:rsidP="002D379F">
      <w:pPr>
        <w:pStyle w:val="Header"/>
        <w:spacing w:after="120"/>
        <w:jc w:val="center"/>
        <w:rPr>
          <w:bCs/>
        </w:rPr>
      </w:pPr>
    </w:p>
    <w:bookmarkEnd w:id="0"/>
    <w:p w14:paraId="680EDC5D" w14:textId="77777777" w:rsidR="007F2259" w:rsidRDefault="007F2259" w:rsidP="002D379F">
      <w:pPr>
        <w:rPr>
          <w:rFonts w:cs="Times New Roman"/>
          <w:bCs/>
        </w:rPr>
      </w:pPr>
      <w:r>
        <w:rPr>
          <w:rFonts w:cs="Times New Roman"/>
          <w:bCs/>
        </w:rPr>
        <w:br w:type="page"/>
      </w:r>
    </w:p>
    <w:p w14:paraId="723AAF26" w14:textId="77777777" w:rsidR="00734CE8" w:rsidRPr="00C60DFA" w:rsidRDefault="00734CE8" w:rsidP="00473117">
      <w:pPr>
        <w:spacing w:after="0"/>
        <w:jc w:val="center"/>
        <w:rPr>
          <w:rFonts w:ascii="Imprint MT Shadow" w:hAnsi="Imprint MT Shadow" w:cs="Times New Roman"/>
          <w:i/>
          <w:color w:val="000099"/>
          <w:sz w:val="28"/>
          <w:szCs w:val="28"/>
        </w:rPr>
      </w:pPr>
      <w:bookmarkStart w:id="8" w:name="_Hlk64365306"/>
      <w:bookmarkEnd w:id="1"/>
      <w:r w:rsidRPr="00C60DFA">
        <w:rPr>
          <w:rFonts w:ascii="Imprint MT Shadow" w:hAnsi="Imprint MT Shadow" w:cs="Times New Roman"/>
          <w:color w:val="000099"/>
          <w:sz w:val="28"/>
          <w:szCs w:val="28"/>
        </w:rPr>
        <w:lastRenderedPageBreak/>
        <w:t xml:space="preserve">WHAT OTHERS SAY </w:t>
      </w:r>
      <w:r w:rsidRPr="00C60DFA">
        <w:rPr>
          <w:rFonts w:ascii="Imprint MT Shadow" w:hAnsi="Imprint MT Shadow" w:cs="Times New Roman"/>
          <w:color w:val="000099"/>
          <w:sz w:val="28"/>
          <w:szCs w:val="28"/>
        </w:rPr>
        <w:br/>
        <w:t xml:space="preserve">ABOUT </w:t>
      </w:r>
      <w:r w:rsidRPr="00C60DFA">
        <w:rPr>
          <w:rFonts w:ascii="Imprint MT Shadow" w:hAnsi="Imprint MT Shadow" w:cs="Times New Roman"/>
          <w:iCs/>
          <w:color w:val="000099"/>
          <w:sz w:val="28"/>
          <w:szCs w:val="28"/>
        </w:rPr>
        <w:t>THIS PLAYBOOK</w:t>
      </w:r>
    </w:p>
    <w:p w14:paraId="505E284F" w14:textId="26E882D2" w:rsidR="00734CE8" w:rsidRDefault="00734CE8" w:rsidP="00473117">
      <w:pPr>
        <w:spacing w:after="0"/>
        <w:jc w:val="center"/>
        <w:rPr>
          <w:rFonts w:cs="Times New Roman"/>
          <w:color w:val="3F6AF3"/>
        </w:rPr>
      </w:pPr>
      <w:r>
        <w:rPr>
          <w:rFonts w:cs="Times New Roman"/>
          <w:noProof/>
          <w:color w:val="3F6AF3"/>
        </w:rPr>
        <w:drawing>
          <wp:inline distT="0" distB="0" distL="0" distR="0" wp14:anchorId="59A76F74" wp14:editId="3F407580">
            <wp:extent cx="4218305" cy="438150"/>
            <wp:effectExtent l="0" t="0" r="0" b="0"/>
            <wp:docPr id="7" name="Picture 7" descr="Chapter Div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hapter Divid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18305" cy="438150"/>
                    </a:xfrm>
                    <a:prstGeom prst="rect">
                      <a:avLst/>
                    </a:prstGeom>
                    <a:noFill/>
                    <a:ln>
                      <a:noFill/>
                    </a:ln>
                  </pic:spPr>
                </pic:pic>
              </a:graphicData>
            </a:graphic>
          </wp:inline>
        </w:drawing>
      </w:r>
    </w:p>
    <w:p w14:paraId="473D40EE" w14:textId="5F41343E" w:rsidR="00734CE8" w:rsidRDefault="00734CE8" w:rsidP="00473117">
      <w:pPr>
        <w:jc w:val="center"/>
        <w:rPr>
          <w:rFonts w:cs="Times New Roman"/>
          <w:i/>
        </w:rPr>
      </w:pPr>
      <w:r>
        <w:rPr>
          <w:rFonts w:cs="Times New Roman"/>
          <w:i/>
        </w:rPr>
        <w:t>"I highly recommend the playbooks from The Effectiveness Institute as required texts for new leaders and a review for seasoned leaders - as a reminder of what they should be doing. These playbooks are unique because they’re replete with valuable information that you can learn today and use tomorrow. If you want to become more effective and essential to your boss, these playbooks are for you.”</w:t>
      </w:r>
    </w:p>
    <w:p w14:paraId="13F0C953" w14:textId="77777777" w:rsidR="00734CE8" w:rsidRDefault="00734CE8" w:rsidP="00473117">
      <w:pPr>
        <w:spacing w:after="0"/>
        <w:jc w:val="center"/>
        <w:rPr>
          <w:rFonts w:cs="Times New Roman"/>
          <w:b/>
          <w:i/>
        </w:rPr>
      </w:pPr>
      <w:r>
        <w:rPr>
          <w:rFonts w:cs="Times New Roman"/>
          <w:b/>
          <w:i/>
        </w:rPr>
        <w:t>- Dennis D. Cavin</w:t>
      </w:r>
    </w:p>
    <w:p w14:paraId="176826FC" w14:textId="77777777" w:rsidR="00734CE8" w:rsidRDefault="00734CE8" w:rsidP="00473117">
      <w:pPr>
        <w:spacing w:after="0"/>
        <w:jc w:val="center"/>
        <w:rPr>
          <w:rFonts w:cs="Times New Roman"/>
        </w:rPr>
      </w:pPr>
      <w:r>
        <w:rPr>
          <w:rFonts w:cs="Times New Roman"/>
        </w:rPr>
        <w:t>Lieutenant General, US Army (Retired)</w:t>
      </w:r>
    </w:p>
    <w:p w14:paraId="11AC3D02" w14:textId="77777777" w:rsidR="00734CE8" w:rsidRDefault="00734CE8" w:rsidP="00473117">
      <w:pPr>
        <w:spacing w:after="0"/>
        <w:jc w:val="center"/>
        <w:rPr>
          <w:rFonts w:cs="Times New Roman"/>
        </w:rPr>
      </w:pPr>
      <w:r>
        <w:rPr>
          <w:rFonts w:cs="Times New Roman"/>
        </w:rPr>
        <w:t>Vice President Army Missile Defense Programs</w:t>
      </w:r>
    </w:p>
    <w:p w14:paraId="17AD36B1" w14:textId="77777777" w:rsidR="00734CE8" w:rsidRDefault="00734CE8" w:rsidP="00473117">
      <w:pPr>
        <w:tabs>
          <w:tab w:val="center" w:pos="3326"/>
          <w:tab w:val="right" w:pos="6653"/>
        </w:tabs>
        <w:spacing w:after="0"/>
        <w:jc w:val="center"/>
        <w:rPr>
          <w:rFonts w:cs="Times New Roman"/>
        </w:rPr>
      </w:pPr>
      <w:r>
        <w:rPr>
          <w:rFonts w:cs="Times New Roman"/>
        </w:rPr>
        <w:t>Lockheed Martin, Corporate Business Development</w:t>
      </w:r>
    </w:p>
    <w:p w14:paraId="6B17EA48" w14:textId="6E12ECC7" w:rsidR="00734CE8" w:rsidRDefault="00734CE8" w:rsidP="00473117">
      <w:pPr>
        <w:spacing w:after="0"/>
        <w:jc w:val="center"/>
        <w:rPr>
          <w:rFonts w:cs="Times New Roman"/>
          <w:i/>
        </w:rPr>
      </w:pPr>
      <w:r>
        <w:rPr>
          <w:rFonts w:cs="Times New Roman"/>
          <w:i/>
          <w:noProof/>
        </w:rPr>
        <w:drawing>
          <wp:inline distT="0" distB="0" distL="0" distR="0" wp14:anchorId="076BAA42" wp14:editId="4DE1E4CA">
            <wp:extent cx="4218305" cy="438150"/>
            <wp:effectExtent l="0" t="0" r="0" b="0"/>
            <wp:docPr id="6" name="Picture 6" descr="Chapter Div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hapter Divid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18305" cy="438150"/>
                    </a:xfrm>
                    <a:prstGeom prst="rect">
                      <a:avLst/>
                    </a:prstGeom>
                    <a:noFill/>
                    <a:ln>
                      <a:noFill/>
                    </a:ln>
                  </pic:spPr>
                </pic:pic>
              </a:graphicData>
            </a:graphic>
          </wp:inline>
        </w:drawing>
      </w:r>
    </w:p>
    <w:p w14:paraId="0F83BF06" w14:textId="637E07B0" w:rsidR="00734CE8" w:rsidRDefault="00734CE8" w:rsidP="00473117">
      <w:pPr>
        <w:jc w:val="center"/>
        <w:rPr>
          <w:rFonts w:cs="Times New Roman"/>
          <w:i/>
        </w:rPr>
      </w:pPr>
      <w:bookmarkStart w:id="9" w:name="_Hlk80793667"/>
      <w:r>
        <w:rPr>
          <w:rFonts w:cs="Times New Roman"/>
          <w:i/>
        </w:rPr>
        <w:t>“I recommend these playbooks because Ed doesn't theorize; he draws on his extensive experience from many years of service in the US Military and from working as an Executive Coach in Corporate America</w:t>
      </w:r>
      <w:bookmarkStart w:id="10" w:name="_Hlk80793374"/>
      <w:r>
        <w:rPr>
          <w:rFonts w:cs="Times New Roman"/>
          <w:i/>
        </w:rPr>
        <w:t>. His keen insights and practical advice make his playbooks required reading for anyone trying to consistently produce excellent results and add greater value to those who helped produce those results.</w:t>
      </w:r>
    </w:p>
    <w:bookmarkEnd w:id="10"/>
    <w:p w14:paraId="4C440E30" w14:textId="77777777" w:rsidR="00734CE8" w:rsidRDefault="00734CE8" w:rsidP="00473117">
      <w:pPr>
        <w:spacing w:after="0"/>
        <w:jc w:val="center"/>
        <w:rPr>
          <w:rFonts w:cs="Times New Roman"/>
          <w:b/>
          <w:i/>
        </w:rPr>
      </w:pPr>
      <w:r>
        <w:rPr>
          <w:rFonts w:cs="Times New Roman"/>
          <w:b/>
          <w:i/>
        </w:rPr>
        <w:t>- Lee Lacy</w:t>
      </w:r>
    </w:p>
    <w:p w14:paraId="69E12C70" w14:textId="77777777" w:rsidR="00734CE8" w:rsidRDefault="00734CE8" w:rsidP="00473117">
      <w:pPr>
        <w:spacing w:after="0"/>
        <w:jc w:val="center"/>
        <w:rPr>
          <w:rFonts w:cs="Times New Roman"/>
        </w:rPr>
      </w:pPr>
      <w:r>
        <w:rPr>
          <w:rFonts w:cs="Times New Roman"/>
        </w:rPr>
        <w:t>Assistant Professor</w:t>
      </w:r>
    </w:p>
    <w:p w14:paraId="7E72BF31" w14:textId="77777777" w:rsidR="00734CE8" w:rsidRDefault="00734CE8" w:rsidP="00473117">
      <w:pPr>
        <w:spacing w:after="0"/>
        <w:jc w:val="center"/>
        <w:rPr>
          <w:rFonts w:cs="Times New Roman"/>
        </w:rPr>
      </w:pPr>
      <w:r>
        <w:rPr>
          <w:rFonts w:cs="Times New Roman"/>
        </w:rPr>
        <w:t>US Army Warfighter Program</w:t>
      </w:r>
    </w:p>
    <w:p w14:paraId="131DBA55" w14:textId="77777777" w:rsidR="00734CE8" w:rsidRDefault="00734CE8" w:rsidP="00473117">
      <w:pPr>
        <w:spacing w:after="0"/>
        <w:jc w:val="center"/>
        <w:rPr>
          <w:rFonts w:cs="Times New Roman"/>
        </w:rPr>
      </w:pPr>
      <w:r>
        <w:rPr>
          <w:rFonts w:cs="Times New Roman"/>
        </w:rPr>
        <w:t>Command and General Staff College</w:t>
      </w:r>
      <w:bookmarkEnd w:id="9"/>
    </w:p>
    <w:p w14:paraId="76820859" w14:textId="670DA3F1" w:rsidR="00734CE8" w:rsidRDefault="00734CE8" w:rsidP="00473117">
      <w:pPr>
        <w:spacing w:after="0"/>
        <w:jc w:val="center"/>
        <w:rPr>
          <w:rFonts w:cs="Times New Roman"/>
          <w:i/>
        </w:rPr>
      </w:pPr>
      <w:r>
        <w:rPr>
          <w:rFonts w:cs="Times New Roman"/>
          <w:i/>
          <w:noProof/>
        </w:rPr>
        <w:drawing>
          <wp:inline distT="0" distB="0" distL="0" distR="0" wp14:anchorId="486F55C8" wp14:editId="1FDC71FC">
            <wp:extent cx="4218305" cy="438150"/>
            <wp:effectExtent l="0" t="0" r="0" b="0"/>
            <wp:docPr id="2" name="Picture 2" descr="Chapter Div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apter Divid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18305" cy="438150"/>
                    </a:xfrm>
                    <a:prstGeom prst="rect">
                      <a:avLst/>
                    </a:prstGeom>
                    <a:noFill/>
                    <a:ln>
                      <a:noFill/>
                    </a:ln>
                  </pic:spPr>
                </pic:pic>
              </a:graphicData>
            </a:graphic>
          </wp:inline>
        </w:drawing>
      </w:r>
    </w:p>
    <w:p w14:paraId="75872462" w14:textId="61243B97" w:rsidR="00734CE8" w:rsidRDefault="00734CE8" w:rsidP="00473117">
      <w:pPr>
        <w:jc w:val="center"/>
        <w:rPr>
          <w:rFonts w:cs="Times New Roman"/>
          <w:i/>
        </w:rPr>
      </w:pPr>
      <w:r>
        <w:rPr>
          <w:rFonts w:cs="Times New Roman"/>
          <w:i/>
        </w:rPr>
        <w:t>“The playbooks from The Effectiveness Institute will help you become more effective at work and in life. They will also help you unlock your potential and direct your team to greater success.</w:t>
      </w:r>
      <w:r w:rsidR="008E7217">
        <w:rPr>
          <w:rFonts w:cs="Times New Roman"/>
          <w:i/>
        </w:rPr>
        <w:t xml:space="preserve"> </w:t>
      </w:r>
      <w:r>
        <w:rPr>
          <w:rFonts w:cs="Times New Roman"/>
          <w:i/>
        </w:rPr>
        <w:t>I highly recommend these playbooks.”</w:t>
      </w:r>
    </w:p>
    <w:p w14:paraId="5C8BACB9" w14:textId="77777777" w:rsidR="00734CE8" w:rsidRDefault="00734CE8" w:rsidP="00473117">
      <w:pPr>
        <w:spacing w:after="0"/>
        <w:jc w:val="center"/>
        <w:rPr>
          <w:rFonts w:cs="Times New Roman"/>
          <w:b/>
          <w:i/>
        </w:rPr>
      </w:pPr>
      <w:r>
        <w:rPr>
          <w:rFonts w:cs="Times New Roman"/>
          <w:b/>
          <w:i/>
        </w:rPr>
        <w:t>- Lance Revo</w:t>
      </w:r>
    </w:p>
    <w:p w14:paraId="756E2F6A" w14:textId="77777777" w:rsidR="00734CE8" w:rsidRDefault="00734CE8" w:rsidP="00473117">
      <w:pPr>
        <w:spacing w:after="0"/>
        <w:jc w:val="center"/>
        <w:rPr>
          <w:rFonts w:cs="Times New Roman"/>
        </w:rPr>
      </w:pPr>
      <w:r>
        <w:rPr>
          <w:rFonts w:cs="Times New Roman"/>
        </w:rPr>
        <w:t>Principal Engineering Design Specialist</w:t>
      </w:r>
    </w:p>
    <w:p w14:paraId="1F1DD92A" w14:textId="587F22B3" w:rsidR="007F2259" w:rsidRDefault="00734CE8" w:rsidP="00473117">
      <w:pPr>
        <w:spacing w:after="0"/>
        <w:jc w:val="center"/>
        <w:rPr>
          <w:rFonts w:cs="Times New Roman"/>
        </w:rPr>
      </w:pPr>
      <w:r>
        <w:rPr>
          <w:rFonts w:cs="Times New Roman"/>
        </w:rPr>
        <w:t>Cyber Security at AREVA NP</w:t>
      </w:r>
      <w:bookmarkEnd w:id="8"/>
    </w:p>
    <w:p w14:paraId="628C0718" w14:textId="6C70B534" w:rsidR="00832234" w:rsidRDefault="00832234" w:rsidP="00473117">
      <w:pPr>
        <w:spacing w:after="0"/>
        <w:jc w:val="center"/>
        <w:rPr>
          <w:rFonts w:cs="Times New Roman"/>
        </w:rPr>
      </w:pPr>
    </w:p>
    <w:p w14:paraId="255BDB31" w14:textId="77777777" w:rsidR="007F2259" w:rsidRDefault="007F2259" w:rsidP="002D379F">
      <w:pPr>
        <w:rPr>
          <w:rFonts w:cs="Times New Roman"/>
        </w:rPr>
      </w:pPr>
      <w:r>
        <w:rPr>
          <w:rFonts w:cs="Times New Roman"/>
        </w:rPr>
        <w:br w:type="page"/>
      </w:r>
    </w:p>
    <w:p w14:paraId="489B87EF" w14:textId="2CBB3489" w:rsidR="0010666C" w:rsidRPr="00C60DFA" w:rsidRDefault="0010666C" w:rsidP="00473117">
      <w:pPr>
        <w:pBdr>
          <w:bottom w:val="single" w:sz="18" w:space="1" w:color="auto"/>
        </w:pBdr>
        <w:spacing w:line="276" w:lineRule="auto"/>
        <w:jc w:val="center"/>
        <w:rPr>
          <w:rFonts w:ascii="Imprint MT Shadow" w:hAnsi="Imprint MT Shadow" w:cs="Times New Roman"/>
          <w:color w:val="000099"/>
          <w:sz w:val="28"/>
          <w:szCs w:val="28"/>
        </w:rPr>
      </w:pPr>
      <w:r w:rsidRPr="00C60DFA">
        <w:rPr>
          <w:rFonts w:ascii="Imprint MT Shadow" w:hAnsi="Imprint MT Shadow" w:cs="Times New Roman"/>
          <w:color w:val="000099"/>
          <w:sz w:val="28"/>
          <w:szCs w:val="28"/>
        </w:rPr>
        <w:lastRenderedPageBreak/>
        <w:t>CONTENTS</w:t>
      </w:r>
    </w:p>
    <w:p w14:paraId="3DA2D36D" w14:textId="55DD2F60" w:rsidR="008E7217" w:rsidRDefault="008E7217">
      <w:pPr>
        <w:pStyle w:val="TOC2"/>
        <w:rPr>
          <w:rFonts w:asciiTheme="minorHAnsi" w:hAnsiTheme="minorHAnsi"/>
          <w:sz w:val="22"/>
        </w:rPr>
      </w:pPr>
      <w:r>
        <w:fldChar w:fldCharType="begin"/>
      </w:r>
      <w:r>
        <w:instrText xml:space="preserve"> TOC \o "1-2" \n \h \z \u </w:instrText>
      </w:r>
      <w:r>
        <w:fldChar w:fldCharType="separate"/>
      </w:r>
      <w:hyperlink w:anchor="_Toc86242239" w:history="1">
        <w:r w:rsidRPr="00142849">
          <w:rPr>
            <w:rStyle w:val="Hyperlink"/>
          </w:rPr>
          <w:t>INTRODUCTION</w:t>
        </w:r>
      </w:hyperlink>
    </w:p>
    <w:p w14:paraId="2A95D218" w14:textId="4990ABC7" w:rsidR="008E7217" w:rsidRDefault="000B2538">
      <w:pPr>
        <w:pStyle w:val="TOC2"/>
        <w:rPr>
          <w:rFonts w:asciiTheme="minorHAnsi" w:hAnsiTheme="minorHAnsi"/>
          <w:sz w:val="22"/>
        </w:rPr>
      </w:pPr>
      <w:hyperlink w:anchor="_Toc86242240" w:history="1">
        <w:r w:rsidR="008E7217" w:rsidRPr="00142849">
          <w:rPr>
            <w:rStyle w:val="Hyperlink"/>
          </w:rPr>
          <w:t>1  THE POWER OF FOLLOWERSHIP</w:t>
        </w:r>
      </w:hyperlink>
    </w:p>
    <w:p w14:paraId="50A99FDC" w14:textId="749C4CC5" w:rsidR="008E7217" w:rsidRDefault="000B2538">
      <w:pPr>
        <w:pStyle w:val="TOC2"/>
        <w:rPr>
          <w:rFonts w:asciiTheme="minorHAnsi" w:hAnsiTheme="minorHAnsi"/>
          <w:sz w:val="22"/>
        </w:rPr>
      </w:pPr>
      <w:hyperlink w:anchor="_Toc86242241" w:history="1">
        <w:r w:rsidR="008E7217" w:rsidRPr="00142849">
          <w:rPr>
            <w:rStyle w:val="Hyperlink"/>
          </w:rPr>
          <w:t>2  BY KNOWING WHAT COMPANIES NEED TO SURVIVE</w:t>
        </w:r>
      </w:hyperlink>
    </w:p>
    <w:p w14:paraId="16669D28" w14:textId="70C6AD62" w:rsidR="008E7217" w:rsidRDefault="000B2538">
      <w:pPr>
        <w:pStyle w:val="TOC2"/>
        <w:rPr>
          <w:rFonts w:asciiTheme="minorHAnsi" w:hAnsiTheme="minorHAnsi"/>
          <w:sz w:val="22"/>
        </w:rPr>
      </w:pPr>
      <w:hyperlink w:anchor="_Toc86242242" w:history="1">
        <w:r w:rsidR="008E7217" w:rsidRPr="00142849">
          <w:rPr>
            <w:rStyle w:val="Hyperlink"/>
          </w:rPr>
          <w:t>3  BY KNOWING WHAT BOSSES NEED TO SURVIVE</w:t>
        </w:r>
      </w:hyperlink>
    </w:p>
    <w:p w14:paraId="79A7C006" w14:textId="58DD6758" w:rsidR="008E7217" w:rsidRDefault="000B2538">
      <w:pPr>
        <w:pStyle w:val="TOC2"/>
        <w:rPr>
          <w:rFonts w:asciiTheme="minorHAnsi" w:hAnsiTheme="minorHAnsi"/>
          <w:sz w:val="22"/>
        </w:rPr>
      </w:pPr>
      <w:hyperlink w:anchor="_Toc86242243" w:history="1">
        <w:r w:rsidR="008E7217" w:rsidRPr="00142849">
          <w:rPr>
            <w:rStyle w:val="Hyperlink"/>
          </w:rPr>
          <w:t>4  BY USING PREVENTIVE ACTIONS</w:t>
        </w:r>
      </w:hyperlink>
    </w:p>
    <w:p w14:paraId="337EA4BC" w14:textId="65989234" w:rsidR="008E7217" w:rsidRDefault="000B2538">
      <w:pPr>
        <w:pStyle w:val="TOC2"/>
        <w:rPr>
          <w:rFonts w:asciiTheme="minorHAnsi" w:hAnsiTheme="minorHAnsi"/>
          <w:sz w:val="22"/>
        </w:rPr>
      </w:pPr>
      <w:hyperlink w:anchor="_Toc86242244" w:history="1">
        <w:r w:rsidR="008E7217" w:rsidRPr="00142849">
          <w:rPr>
            <w:rStyle w:val="Hyperlink"/>
          </w:rPr>
          <w:t>5  BY USING A PROJECT TIMETABLE</w:t>
        </w:r>
      </w:hyperlink>
    </w:p>
    <w:p w14:paraId="1C829232" w14:textId="5D21393A" w:rsidR="008E7217" w:rsidRDefault="000B2538">
      <w:pPr>
        <w:pStyle w:val="TOC2"/>
        <w:rPr>
          <w:rFonts w:asciiTheme="minorHAnsi" w:hAnsiTheme="minorHAnsi"/>
          <w:sz w:val="22"/>
        </w:rPr>
      </w:pPr>
      <w:hyperlink w:anchor="_Toc86242245" w:history="1">
        <w:r w:rsidR="008E7217" w:rsidRPr="00142849">
          <w:rPr>
            <w:rStyle w:val="Hyperlink"/>
          </w:rPr>
          <w:t>6  BY USING AN ASSESSMENT SYSTEM</w:t>
        </w:r>
      </w:hyperlink>
    </w:p>
    <w:p w14:paraId="582F5018" w14:textId="546F9F5F" w:rsidR="008E7217" w:rsidRDefault="000B2538">
      <w:pPr>
        <w:pStyle w:val="TOC2"/>
        <w:rPr>
          <w:rFonts w:asciiTheme="minorHAnsi" w:hAnsiTheme="minorHAnsi"/>
          <w:sz w:val="22"/>
        </w:rPr>
      </w:pPr>
      <w:hyperlink w:anchor="_Toc86242246" w:history="1">
        <w:r w:rsidR="008E7217" w:rsidRPr="00142849">
          <w:rPr>
            <w:rStyle w:val="Hyperlink"/>
          </w:rPr>
          <w:t>7  BY TAKING-CHARGE</w:t>
        </w:r>
      </w:hyperlink>
    </w:p>
    <w:p w14:paraId="2A2090F2" w14:textId="50D9E53C" w:rsidR="008E7217" w:rsidRDefault="000B2538">
      <w:pPr>
        <w:pStyle w:val="TOC2"/>
        <w:rPr>
          <w:rFonts w:asciiTheme="minorHAnsi" w:hAnsiTheme="minorHAnsi"/>
          <w:sz w:val="22"/>
        </w:rPr>
      </w:pPr>
      <w:hyperlink w:anchor="_Toc86242247" w:history="1">
        <w:r w:rsidR="008E7217" w:rsidRPr="00142849">
          <w:rPr>
            <w:rStyle w:val="Hyperlink"/>
          </w:rPr>
          <w:t>8  BY CONDUCTING A BACKBRIEFING</w:t>
        </w:r>
      </w:hyperlink>
    </w:p>
    <w:p w14:paraId="3E6560CA" w14:textId="63E7C99A" w:rsidR="008E7217" w:rsidRDefault="000B2538">
      <w:pPr>
        <w:pStyle w:val="TOC2"/>
        <w:rPr>
          <w:rFonts w:asciiTheme="minorHAnsi" w:hAnsiTheme="minorHAnsi"/>
          <w:sz w:val="22"/>
        </w:rPr>
      </w:pPr>
      <w:hyperlink w:anchor="_Toc86242248" w:history="1">
        <w:r w:rsidR="008E7217" w:rsidRPr="00142849">
          <w:rPr>
            <w:rStyle w:val="Hyperlink"/>
          </w:rPr>
          <w:t>9  BY UNCOVERING ALL EXPECTATIONS</w:t>
        </w:r>
      </w:hyperlink>
    </w:p>
    <w:p w14:paraId="523F0D28" w14:textId="552F2A86" w:rsidR="008E7217" w:rsidRDefault="000B2538">
      <w:pPr>
        <w:pStyle w:val="TOC2"/>
        <w:rPr>
          <w:rFonts w:asciiTheme="minorHAnsi" w:hAnsiTheme="minorHAnsi"/>
          <w:sz w:val="22"/>
        </w:rPr>
      </w:pPr>
      <w:hyperlink w:anchor="_Toc86242249" w:history="1">
        <w:r w:rsidR="008E7217" w:rsidRPr="00142849">
          <w:rPr>
            <w:rStyle w:val="Hyperlink"/>
          </w:rPr>
          <w:t>10  BY ELIMINATING UNRESOLVED ISSUES</w:t>
        </w:r>
      </w:hyperlink>
    </w:p>
    <w:p w14:paraId="57E8A753" w14:textId="66AE2ADF" w:rsidR="008E7217" w:rsidRDefault="000B2538">
      <w:pPr>
        <w:pStyle w:val="TOC2"/>
        <w:rPr>
          <w:rFonts w:asciiTheme="minorHAnsi" w:hAnsiTheme="minorHAnsi"/>
          <w:sz w:val="22"/>
        </w:rPr>
      </w:pPr>
      <w:hyperlink w:anchor="_Toc86242250" w:history="1">
        <w:r w:rsidR="008E7217" w:rsidRPr="00142849">
          <w:rPr>
            <w:rStyle w:val="Hyperlink"/>
          </w:rPr>
          <w:t>11  BY ANTICIPATING CONSEQUENCES AND EFFECTS</w:t>
        </w:r>
      </w:hyperlink>
    </w:p>
    <w:p w14:paraId="1367F54B" w14:textId="63BE0064" w:rsidR="008E7217" w:rsidRDefault="000B2538">
      <w:pPr>
        <w:pStyle w:val="TOC2"/>
        <w:rPr>
          <w:rFonts w:asciiTheme="minorHAnsi" w:hAnsiTheme="minorHAnsi"/>
          <w:sz w:val="22"/>
        </w:rPr>
      </w:pPr>
      <w:hyperlink w:anchor="_Toc86242251" w:history="1">
        <w:r w:rsidR="008E7217" w:rsidRPr="00142849">
          <w:rPr>
            <w:rStyle w:val="Hyperlink"/>
          </w:rPr>
          <w:t>12  BY MANAGING RISKS</w:t>
        </w:r>
      </w:hyperlink>
    </w:p>
    <w:p w14:paraId="163A056E" w14:textId="2DC88E49" w:rsidR="008E7217" w:rsidRDefault="000B2538">
      <w:pPr>
        <w:pStyle w:val="TOC2"/>
        <w:rPr>
          <w:rFonts w:asciiTheme="minorHAnsi" w:hAnsiTheme="minorHAnsi"/>
          <w:sz w:val="22"/>
        </w:rPr>
      </w:pPr>
      <w:hyperlink w:anchor="_Toc86242252" w:history="1">
        <w:r w:rsidR="008E7217" w:rsidRPr="00142849">
          <w:rPr>
            <w:rStyle w:val="Hyperlink"/>
          </w:rPr>
          <w:t>13  BY CONDUCTING A RISK ASSESSMENT</w:t>
        </w:r>
      </w:hyperlink>
    </w:p>
    <w:p w14:paraId="4AEF15DE" w14:textId="6B6B103F" w:rsidR="008E7217" w:rsidRDefault="000B2538">
      <w:pPr>
        <w:pStyle w:val="TOC2"/>
        <w:rPr>
          <w:rFonts w:asciiTheme="minorHAnsi" w:hAnsiTheme="minorHAnsi"/>
          <w:sz w:val="22"/>
        </w:rPr>
      </w:pPr>
      <w:hyperlink w:anchor="_Toc86242253" w:history="1">
        <w:r w:rsidR="008E7217" w:rsidRPr="00142849">
          <w:rPr>
            <w:rStyle w:val="Hyperlink"/>
          </w:rPr>
          <w:t>14  BY MITIGATING THE RISK TO BAD SITUATIONS</w:t>
        </w:r>
      </w:hyperlink>
    </w:p>
    <w:p w14:paraId="5126B55F" w14:textId="13E95124" w:rsidR="008E7217" w:rsidRDefault="000B2538">
      <w:pPr>
        <w:pStyle w:val="TOC2"/>
        <w:rPr>
          <w:rFonts w:asciiTheme="minorHAnsi" w:hAnsiTheme="minorHAnsi"/>
          <w:sz w:val="22"/>
        </w:rPr>
      </w:pPr>
      <w:hyperlink w:anchor="_Toc86242254" w:history="1">
        <w:r w:rsidR="008E7217" w:rsidRPr="00142849">
          <w:rPr>
            <w:rStyle w:val="Hyperlink"/>
          </w:rPr>
          <w:t>15  BY CREATING CONTINGENCY PLANS</w:t>
        </w:r>
      </w:hyperlink>
    </w:p>
    <w:p w14:paraId="5508E18A" w14:textId="7405B5F3" w:rsidR="008E7217" w:rsidRDefault="000B2538">
      <w:pPr>
        <w:pStyle w:val="TOC2"/>
        <w:rPr>
          <w:rFonts w:asciiTheme="minorHAnsi" w:hAnsiTheme="minorHAnsi"/>
          <w:sz w:val="22"/>
        </w:rPr>
      </w:pPr>
      <w:hyperlink w:anchor="_Toc86242255" w:history="1">
        <w:r w:rsidR="008E7217" w:rsidRPr="00142849">
          <w:rPr>
            <w:rStyle w:val="Hyperlink"/>
          </w:rPr>
          <w:t>16  BY PROVIDING ADVANCED WARNING</w:t>
        </w:r>
      </w:hyperlink>
    </w:p>
    <w:p w14:paraId="50C157C7" w14:textId="2CA2D728" w:rsidR="008E7217" w:rsidRDefault="000B2538">
      <w:pPr>
        <w:pStyle w:val="TOC2"/>
        <w:rPr>
          <w:rFonts w:asciiTheme="minorHAnsi" w:hAnsiTheme="minorHAnsi"/>
          <w:sz w:val="22"/>
        </w:rPr>
      </w:pPr>
      <w:hyperlink w:anchor="_Toc86242256" w:history="1">
        <w:r w:rsidR="008E7217" w:rsidRPr="00142849">
          <w:rPr>
            <w:rStyle w:val="Hyperlink"/>
          </w:rPr>
          <w:t>17  BY FOLLOWING UP AND FOLLOWING-THROUGH</w:t>
        </w:r>
      </w:hyperlink>
    </w:p>
    <w:p w14:paraId="245155AC" w14:textId="668BA3DE" w:rsidR="008E7217" w:rsidRDefault="000B2538">
      <w:pPr>
        <w:pStyle w:val="TOC2"/>
        <w:rPr>
          <w:rFonts w:asciiTheme="minorHAnsi" w:hAnsiTheme="minorHAnsi"/>
          <w:sz w:val="22"/>
        </w:rPr>
      </w:pPr>
      <w:hyperlink w:anchor="_Toc86242257" w:history="1">
        <w:r w:rsidR="008E7217" w:rsidRPr="00142849">
          <w:rPr>
            <w:rStyle w:val="Hyperlink"/>
          </w:rPr>
          <w:t>18  BY CONTRIBUTING TO THE BOSS’S MEETINGS</w:t>
        </w:r>
      </w:hyperlink>
    </w:p>
    <w:p w14:paraId="5F505BEF" w14:textId="0FBAFB22" w:rsidR="008E7217" w:rsidRDefault="000B2538">
      <w:pPr>
        <w:pStyle w:val="TOC2"/>
        <w:rPr>
          <w:rFonts w:asciiTheme="minorHAnsi" w:hAnsiTheme="minorHAnsi"/>
          <w:sz w:val="22"/>
        </w:rPr>
      </w:pPr>
      <w:hyperlink w:anchor="_Toc86242258" w:history="1">
        <w:r w:rsidR="008E7217" w:rsidRPr="00142849">
          <w:rPr>
            <w:rStyle w:val="Hyperlink"/>
          </w:rPr>
          <w:t>19  BY CONDUCTING AN IN-PROGRESS REVIEW</w:t>
        </w:r>
      </w:hyperlink>
    </w:p>
    <w:p w14:paraId="28E3BF5C" w14:textId="3CF4FEEF" w:rsidR="008E7217" w:rsidRDefault="000B2538">
      <w:pPr>
        <w:pStyle w:val="TOC2"/>
        <w:rPr>
          <w:rFonts w:asciiTheme="minorHAnsi" w:hAnsiTheme="minorHAnsi"/>
          <w:sz w:val="22"/>
        </w:rPr>
      </w:pPr>
      <w:hyperlink w:anchor="_Toc86242259" w:history="1">
        <w:r w:rsidR="008E7217" w:rsidRPr="00142849">
          <w:rPr>
            <w:rStyle w:val="Hyperlink"/>
          </w:rPr>
          <w:t>20  BY BUILDING CONSENSUS WITH A TEAM</w:t>
        </w:r>
      </w:hyperlink>
    </w:p>
    <w:p w14:paraId="4430F69A" w14:textId="6FDDDEDD" w:rsidR="008E7217" w:rsidRDefault="000B2538">
      <w:pPr>
        <w:pStyle w:val="TOC2"/>
        <w:rPr>
          <w:rFonts w:asciiTheme="minorHAnsi" w:hAnsiTheme="minorHAnsi"/>
          <w:sz w:val="22"/>
        </w:rPr>
      </w:pPr>
      <w:hyperlink w:anchor="_Toc86242260" w:history="1">
        <w:r w:rsidR="008E7217" w:rsidRPr="00142849">
          <w:rPr>
            <w:rStyle w:val="Hyperlink"/>
          </w:rPr>
          <w:t>21  BY CONDUCTING A BRAINSTORMING SESSION</w:t>
        </w:r>
      </w:hyperlink>
    </w:p>
    <w:p w14:paraId="2571450B" w14:textId="141AE771" w:rsidR="008E7217" w:rsidRDefault="000B2538">
      <w:pPr>
        <w:pStyle w:val="TOC2"/>
        <w:rPr>
          <w:rFonts w:asciiTheme="minorHAnsi" w:hAnsiTheme="minorHAnsi"/>
          <w:sz w:val="22"/>
        </w:rPr>
      </w:pPr>
      <w:hyperlink w:anchor="_Toc86242261" w:history="1">
        <w:r w:rsidR="008E7217" w:rsidRPr="00142849">
          <w:rPr>
            <w:rStyle w:val="Hyperlink"/>
          </w:rPr>
          <w:t>22  BY CONDUCTING A PROJECT UPDATE</w:t>
        </w:r>
      </w:hyperlink>
    </w:p>
    <w:p w14:paraId="05727B56" w14:textId="596A67EA" w:rsidR="008E7217" w:rsidRDefault="000B2538">
      <w:pPr>
        <w:pStyle w:val="TOC2"/>
        <w:rPr>
          <w:rFonts w:asciiTheme="minorHAnsi" w:hAnsiTheme="minorHAnsi"/>
          <w:sz w:val="22"/>
        </w:rPr>
      </w:pPr>
      <w:hyperlink w:anchor="_Toc86242262" w:history="1">
        <w:r w:rsidR="008E7217" w:rsidRPr="00142849">
          <w:rPr>
            <w:rStyle w:val="Hyperlink"/>
          </w:rPr>
          <w:t>23  BY CONDUCTING A REHEARSAL</w:t>
        </w:r>
      </w:hyperlink>
    </w:p>
    <w:p w14:paraId="13F23889" w14:textId="32D623CA" w:rsidR="008E7217" w:rsidRDefault="000B2538">
      <w:pPr>
        <w:pStyle w:val="TOC2"/>
        <w:rPr>
          <w:rFonts w:asciiTheme="minorHAnsi" w:hAnsiTheme="minorHAnsi"/>
          <w:sz w:val="22"/>
        </w:rPr>
      </w:pPr>
      <w:hyperlink w:anchor="_Toc86242263" w:history="1">
        <w:r w:rsidR="008E7217" w:rsidRPr="00142849">
          <w:rPr>
            <w:rStyle w:val="Hyperlink"/>
          </w:rPr>
          <w:t>24  BY CONDUCTING AN AFTER-ACTION REVIEW</w:t>
        </w:r>
      </w:hyperlink>
    </w:p>
    <w:p w14:paraId="4E6F8C47" w14:textId="006EAD94" w:rsidR="008E7217" w:rsidRDefault="000B2538">
      <w:pPr>
        <w:pStyle w:val="TOC2"/>
        <w:rPr>
          <w:rFonts w:asciiTheme="minorHAnsi" w:hAnsiTheme="minorHAnsi"/>
          <w:sz w:val="22"/>
        </w:rPr>
      </w:pPr>
      <w:hyperlink w:anchor="_Toc86242264" w:history="1">
        <w:r w:rsidR="008E7217" w:rsidRPr="00142849">
          <w:rPr>
            <w:rStyle w:val="Hyperlink"/>
          </w:rPr>
          <w:t>25  BY CONDUCTING INTERNAL MEETINGS</w:t>
        </w:r>
      </w:hyperlink>
    </w:p>
    <w:p w14:paraId="28655596" w14:textId="45CEF6CA" w:rsidR="008E7217" w:rsidRDefault="000B2538">
      <w:pPr>
        <w:pStyle w:val="TOC2"/>
        <w:rPr>
          <w:rFonts w:asciiTheme="minorHAnsi" w:hAnsiTheme="minorHAnsi"/>
          <w:sz w:val="22"/>
        </w:rPr>
      </w:pPr>
      <w:hyperlink w:anchor="_Toc86242265" w:history="1">
        <w:r w:rsidR="008E7217" w:rsidRPr="00142849">
          <w:rPr>
            <w:rStyle w:val="Hyperlink"/>
          </w:rPr>
          <w:t>26  BY DEFINING ACCEPTABLE PERFORMANCE</w:t>
        </w:r>
      </w:hyperlink>
    </w:p>
    <w:p w14:paraId="52913482" w14:textId="04923FA0" w:rsidR="008E7217" w:rsidRDefault="000B2538">
      <w:pPr>
        <w:pStyle w:val="TOC2"/>
        <w:rPr>
          <w:rFonts w:asciiTheme="minorHAnsi" w:hAnsiTheme="minorHAnsi"/>
          <w:sz w:val="22"/>
        </w:rPr>
      </w:pPr>
      <w:hyperlink w:anchor="_Toc86242266" w:history="1">
        <w:r w:rsidR="008E7217" w:rsidRPr="00142849">
          <w:rPr>
            <w:rStyle w:val="Hyperlink"/>
          </w:rPr>
          <w:t>27  BY DOING THE RIGHT THING</w:t>
        </w:r>
      </w:hyperlink>
    </w:p>
    <w:p w14:paraId="279830FA" w14:textId="7BFF18A5" w:rsidR="008E7217" w:rsidRDefault="000B2538">
      <w:pPr>
        <w:pStyle w:val="TOC2"/>
        <w:rPr>
          <w:rFonts w:asciiTheme="minorHAnsi" w:hAnsiTheme="minorHAnsi"/>
          <w:sz w:val="22"/>
        </w:rPr>
      </w:pPr>
      <w:hyperlink w:anchor="_Toc86242267" w:history="1">
        <w:r w:rsidR="008E7217" w:rsidRPr="00142849">
          <w:rPr>
            <w:rStyle w:val="Hyperlink"/>
          </w:rPr>
          <w:t>28  BY CORRECTING UNACCEPTABLE PERFORMANCE</w:t>
        </w:r>
      </w:hyperlink>
    </w:p>
    <w:p w14:paraId="149BA0D1" w14:textId="28FD4BD8" w:rsidR="008E7217" w:rsidRDefault="000B2538">
      <w:pPr>
        <w:pStyle w:val="TOC2"/>
        <w:rPr>
          <w:rFonts w:asciiTheme="minorHAnsi" w:hAnsiTheme="minorHAnsi"/>
          <w:sz w:val="22"/>
        </w:rPr>
      </w:pPr>
      <w:hyperlink w:anchor="_Toc86242268" w:history="1">
        <w:r w:rsidR="008E7217" w:rsidRPr="00142849">
          <w:rPr>
            <w:rStyle w:val="Hyperlink"/>
          </w:rPr>
          <w:t>29  BY PUNISHING UNACCEPTABLE PERFORMANCE</w:t>
        </w:r>
      </w:hyperlink>
    </w:p>
    <w:p w14:paraId="31753C08" w14:textId="554B80EA" w:rsidR="008E7217" w:rsidRDefault="000B2538">
      <w:pPr>
        <w:pStyle w:val="TOC2"/>
        <w:rPr>
          <w:rFonts w:asciiTheme="minorHAnsi" w:hAnsiTheme="minorHAnsi"/>
          <w:sz w:val="22"/>
        </w:rPr>
      </w:pPr>
      <w:hyperlink w:anchor="_Toc86242269" w:history="1">
        <w:r w:rsidR="008E7217" w:rsidRPr="00142849">
          <w:rPr>
            <w:rStyle w:val="Hyperlink"/>
          </w:rPr>
          <w:t>30  BY KEEPING THE PEACE</w:t>
        </w:r>
      </w:hyperlink>
    </w:p>
    <w:p w14:paraId="798CCB08" w14:textId="4DCB3BFF" w:rsidR="008E7217" w:rsidRDefault="000B2538">
      <w:pPr>
        <w:pStyle w:val="TOC2"/>
        <w:rPr>
          <w:rFonts w:asciiTheme="minorHAnsi" w:hAnsiTheme="minorHAnsi"/>
          <w:sz w:val="22"/>
        </w:rPr>
      </w:pPr>
      <w:hyperlink w:anchor="_Toc86242270" w:history="1">
        <w:r w:rsidR="008E7217" w:rsidRPr="00142849">
          <w:rPr>
            <w:rStyle w:val="Hyperlink"/>
          </w:rPr>
          <w:t>31  BY RESOLVING CONFLICT</w:t>
        </w:r>
      </w:hyperlink>
    </w:p>
    <w:p w14:paraId="2955E0BA" w14:textId="3488645D" w:rsidR="008E7217" w:rsidRDefault="000B2538">
      <w:pPr>
        <w:pStyle w:val="TOC2"/>
        <w:rPr>
          <w:rFonts w:asciiTheme="minorHAnsi" w:hAnsiTheme="minorHAnsi"/>
          <w:sz w:val="22"/>
        </w:rPr>
      </w:pPr>
      <w:hyperlink w:anchor="_Toc86242271" w:history="1">
        <w:r w:rsidR="008E7217" w:rsidRPr="00142849">
          <w:rPr>
            <w:rStyle w:val="Hyperlink"/>
          </w:rPr>
          <w:t>32  BY BUILDING TRUST</w:t>
        </w:r>
      </w:hyperlink>
    </w:p>
    <w:p w14:paraId="5E9B0BEC" w14:textId="7B442D6C" w:rsidR="008E7217" w:rsidRDefault="000B2538">
      <w:pPr>
        <w:pStyle w:val="TOC2"/>
        <w:rPr>
          <w:rFonts w:asciiTheme="minorHAnsi" w:hAnsiTheme="minorHAnsi"/>
          <w:sz w:val="22"/>
        </w:rPr>
      </w:pPr>
      <w:hyperlink w:anchor="_Toc86242272" w:history="1">
        <w:r w:rsidR="008E7217" w:rsidRPr="00142849">
          <w:rPr>
            <w:rStyle w:val="Hyperlink"/>
          </w:rPr>
          <w:t>33  BY BUILDING PROFESSIONAL RELATIONSHIPS</w:t>
        </w:r>
      </w:hyperlink>
    </w:p>
    <w:p w14:paraId="7D253A17" w14:textId="79AE8B3A" w:rsidR="008E7217" w:rsidRDefault="000B2538">
      <w:pPr>
        <w:pStyle w:val="TOC2"/>
        <w:rPr>
          <w:rFonts w:asciiTheme="minorHAnsi" w:hAnsiTheme="minorHAnsi"/>
          <w:sz w:val="22"/>
        </w:rPr>
      </w:pPr>
      <w:hyperlink w:anchor="_Toc86242273" w:history="1">
        <w:r w:rsidR="008E7217" w:rsidRPr="00142849">
          <w:rPr>
            <w:rStyle w:val="Hyperlink"/>
          </w:rPr>
          <w:t>34  BY ASSESSING PERFORMANCE</w:t>
        </w:r>
      </w:hyperlink>
    </w:p>
    <w:p w14:paraId="18329100" w14:textId="42E38D6E" w:rsidR="008E7217" w:rsidRDefault="000B2538">
      <w:pPr>
        <w:pStyle w:val="TOC2"/>
        <w:rPr>
          <w:rFonts w:asciiTheme="minorHAnsi" w:hAnsiTheme="minorHAnsi"/>
          <w:sz w:val="22"/>
        </w:rPr>
      </w:pPr>
      <w:hyperlink w:anchor="_Toc86242274" w:history="1">
        <w:r w:rsidR="008E7217" w:rsidRPr="00142849">
          <w:rPr>
            <w:rStyle w:val="Hyperlink"/>
          </w:rPr>
          <w:t>35  BY DEMONSTRATING GOOD JUDGMENT</w:t>
        </w:r>
      </w:hyperlink>
    </w:p>
    <w:p w14:paraId="66F15E3A" w14:textId="05624997" w:rsidR="008E7217" w:rsidRDefault="000B2538">
      <w:pPr>
        <w:pStyle w:val="TOC2"/>
        <w:rPr>
          <w:rFonts w:asciiTheme="minorHAnsi" w:hAnsiTheme="minorHAnsi"/>
          <w:sz w:val="22"/>
        </w:rPr>
      </w:pPr>
      <w:hyperlink w:anchor="_Toc86242275" w:history="1">
        <w:r w:rsidR="008E7217" w:rsidRPr="00142849">
          <w:rPr>
            <w:rStyle w:val="Hyperlink"/>
          </w:rPr>
          <w:t>36  BY KNOWING WHEN TO ACT, WAIT OR WALK AWAY</w:t>
        </w:r>
      </w:hyperlink>
    </w:p>
    <w:p w14:paraId="54B8BDDF" w14:textId="757D4ECD" w:rsidR="008E7217" w:rsidRDefault="000B2538">
      <w:pPr>
        <w:pStyle w:val="TOC2"/>
        <w:rPr>
          <w:rFonts w:asciiTheme="minorHAnsi" w:hAnsiTheme="minorHAnsi"/>
          <w:sz w:val="22"/>
        </w:rPr>
      </w:pPr>
      <w:hyperlink w:anchor="_Toc86242276" w:history="1">
        <w:r w:rsidR="008E7217" w:rsidRPr="00142849">
          <w:rPr>
            <w:rStyle w:val="Hyperlink"/>
          </w:rPr>
          <w:t>37  BY LEARNING FROM MISTAKES AND FAILURE</w:t>
        </w:r>
      </w:hyperlink>
    </w:p>
    <w:p w14:paraId="4E58F5F1" w14:textId="677CA0C4" w:rsidR="008E7217" w:rsidRDefault="000B2538">
      <w:pPr>
        <w:pStyle w:val="TOC2"/>
        <w:rPr>
          <w:rFonts w:asciiTheme="minorHAnsi" w:hAnsiTheme="minorHAnsi"/>
          <w:sz w:val="22"/>
        </w:rPr>
      </w:pPr>
      <w:hyperlink w:anchor="_Toc86242277" w:history="1">
        <w:r w:rsidR="008E7217" w:rsidRPr="00142849">
          <w:rPr>
            <w:rStyle w:val="Hyperlink"/>
          </w:rPr>
          <w:t>38  BY GIVING AND RECEIVING FEEDBACK</w:t>
        </w:r>
      </w:hyperlink>
    </w:p>
    <w:p w14:paraId="45E007E6" w14:textId="667AAB9D" w:rsidR="008E7217" w:rsidRDefault="000B2538">
      <w:pPr>
        <w:pStyle w:val="TOC2"/>
        <w:rPr>
          <w:rFonts w:asciiTheme="minorHAnsi" w:hAnsiTheme="minorHAnsi"/>
          <w:sz w:val="22"/>
        </w:rPr>
      </w:pPr>
      <w:hyperlink w:anchor="_Toc86242278" w:history="1">
        <w:r w:rsidR="008E7217" w:rsidRPr="00142849">
          <w:rPr>
            <w:rStyle w:val="Hyperlink"/>
          </w:rPr>
          <w:t>39  BY PROVIDING FEEDBACK TO THE BOSS</w:t>
        </w:r>
      </w:hyperlink>
    </w:p>
    <w:p w14:paraId="3E9BEB3B" w14:textId="7EB226CE" w:rsidR="008E7217" w:rsidRDefault="000B2538">
      <w:pPr>
        <w:pStyle w:val="TOC2"/>
        <w:rPr>
          <w:rFonts w:asciiTheme="minorHAnsi" w:hAnsiTheme="minorHAnsi"/>
          <w:sz w:val="22"/>
        </w:rPr>
      </w:pPr>
      <w:hyperlink w:anchor="_Toc86242279" w:history="1">
        <w:r w:rsidR="008E7217" w:rsidRPr="00142849">
          <w:rPr>
            <w:rStyle w:val="Hyperlink"/>
          </w:rPr>
          <w:t>APPENDIX A  CREATE A PLAN OF ACTION</w:t>
        </w:r>
      </w:hyperlink>
    </w:p>
    <w:p w14:paraId="7E9C06C1" w14:textId="53E9EE47" w:rsidR="008E7217" w:rsidRDefault="000B2538">
      <w:pPr>
        <w:pStyle w:val="TOC2"/>
        <w:rPr>
          <w:rFonts w:asciiTheme="minorHAnsi" w:hAnsiTheme="minorHAnsi"/>
          <w:sz w:val="22"/>
        </w:rPr>
      </w:pPr>
      <w:hyperlink w:anchor="_Toc86242280" w:history="1">
        <w:r w:rsidR="008E7217" w:rsidRPr="00142849">
          <w:rPr>
            <w:rStyle w:val="Hyperlink"/>
          </w:rPr>
          <w:t>B  TAKE IMMEDIATE ACTION</w:t>
        </w:r>
      </w:hyperlink>
    </w:p>
    <w:p w14:paraId="42BC0F87" w14:textId="193B786A" w:rsidR="008E7217" w:rsidRDefault="000B2538">
      <w:pPr>
        <w:pStyle w:val="TOC2"/>
        <w:rPr>
          <w:rFonts w:asciiTheme="minorHAnsi" w:hAnsiTheme="minorHAnsi"/>
          <w:sz w:val="22"/>
        </w:rPr>
      </w:pPr>
      <w:hyperlink w:anchor="_Toc86242281" w:history="1">
        <w:r w:rsidR="008E7217" w:rsidRPr="00142849">
          <w:rPr>
            <w:rStyle w:val="Hyperlink"/>
          </w:rPr>
          <w:t>C  CREATE A DECISION PAPER</w:t>
        </w:r>
      </w:hyperlink>
    </w:p>
    <w:p w14:paraId="43AC79CC" w14:textId="7271C8EA" w:rsidR="008E7217" w:rsidRDefault="000B2538">
      <w:pPr>
        <w:pStyle w:val="TOC2"/>
        <w:rPr>
          <w:rFonts w:asciiTheme="minorHAnsi" w:hAnsiTheme="minorHAnsi"/>
          <w:sz w:val="22"/>
        </w:rPr>
      </w:pPr>
      <w:hyperlink w:anchor="_Toc86242282" w:history="1">
        <w:r w:rsidR="008E7217" w:rsidRPr="00142849">
          <w:rPr>
            <w:rStyle w:val="Hyperlink"/>
          </w:rPr>
          <w:t>D  GATHER ASSUMPTIONS AND FACTS</w:t>
        </w:r>
      </w:hyperlink>
    </w:p>
    <w:p w14:paraId="4AC95316" w14:textId="2FAAD9FD" w:rsidR="008E7217" w:rsidRDefault="000B2538">
      <w:pPr>
        <w:pStyle w:val="TOC2"/>
        <w:rPr>
          <w:rFonts w:asciiTheme="minorHAnsi" w:hAnsiTheme="minorHAnsi"/>
          <w:sz w:val="22"/>
        </w:rPr>
      </w:pPr>
      <w:hyperlink w:anchor="_Toc86242283" w:history="1">
        <w:r w:rsidR="008E7217" w:rsidRPr="00142849">
          <w:rPr>
            <w:rStyle w:val="Hyperlink"/>
          </w:rPr>
          <w:t>E  “DON’T FORGIT NOTHIN”</w:t>
        </w:r>
      </w:hyperlink>
    </w:p>
    <w:p w14:paraId="288553E0" w14:textId="777C223E" w:rsidR="008E7217" w:rsidRDefault="000B2538">
      <w:pPr>
        <w:pStyle w:val="TOC2"/>
        <w:rPr>
          <w:rFonts w:asciiTheme="minorHAnsi" w:hAnsiTheme="minorHAnsi"/>
          <w:sz w:val="22"/>
        </w:rPr>
      </w:pPr>
      <w:hyperlink w:anchor="_Toc86242284" w:history="1">
        <w:r w:rsidR="008E7217" w:rsidRPr="00142849">
          <w:rPr>
            <w:rStyle w:val="Hyperlink"/>
          </w:rPr>
          <w:t>F  TRACK ALL THE MOVING PARTS</w:t>
        </w:r>
      </w:hyperlink>
    </w:p>
    <w:p w14:paraId="1DEF8CE6" w14:textId="15FC17AA" w:rsidR="008E7217" w:rsidRDefault="000B2538">
      <w:pPr>
        <w:pStyle w:val="TOC2"/>
        <w:rPr>
          <w:rFonts w:asciiTheme="minorHAnsi" w:hAnsiTheme="minorHAnsi"/>
          <w:sz w:val="22"/>
        </w:rPr>
      </w:pPr>
      <w:hyperlink w:anchor="_Toc86242285" w:history="1">
        <w:r w:rsidR="008E7217" w:rsidRPr="00142849">
          <w:rPr>
            <w:rStyle w:val="Hyperlink"/>
          </w:rPr>
          <w:t>G  ASSESS YOUR ACCOUNTABILITY</w:t>
        </w:r>
      </w:hyperlink>
    </w:p>
    <w:p w14:paraId="09FD02D7" w14:textId="2FA18865" w:rsidR="008E7217" w:rsidRDefault="000B2538">
      <w:pPr>
        <w:pStyle w:val="TOC2"/>
        <w:rPr>
          <w:rFonts w:asciiTheme="minorHAnsi" w:hAnsiTheme="minorHAnsi"/>
          <w:sz w:val="22"/>
        </w:rPr>
      </w:pPr>
      <w:hyperlink w:anchor="_Toc86242286" w:history="1">
        <w:r w:rsidR="008E7217" w:rsidRPr="00142849">
          <w:rPr>
            <w:rStyle w:val="Hyperlink"/>
          </w:rPr>
          <w:t>ACKNOWLEDGMENTS</w:t>
        </w:r>
      </w:hyperlink>
    </w:p>
    <w:p w14:paraId="4A6296D2" w14:textId="3A48E595" w:rsidR="008E7217" w:rsidRDefault="000B2538">
      <w:pPr>
        <w:pStyle w:val="TOC2"/>
        <w:rPr>
          <w:rFonts w:asciiTheme="minorHAnsi" w:hAnsiTheme="minorHAnsi"/>
          <w:sz w:val="22"/>
        </w:rPr>
      </w:pPr>
      <w:hyperlink w:anchor="_Toc86242287" w:history="1">
        <w:r w:rsidR="008E7217" w:rsidRPr="00142849">
          <w:rPr>
            <w:rStyle w:val="Hyperlink"/>
          </w:rPr>
          <w:t>ABOUT THE AUTHOR</w:t>
        </w:r>
      </w:hyperlink>
    </w:p>
    <w:p w14:paraId="4340D047" w14:textId="1EDA42EF" w:rsidR="008E7217" w:rsidRDefault="000B2538">
      <w:pPr>
        <w:pStyle w:val="TOC2"/>
        <w:rPr>
          <w:rFonts w:asciiTheme="minorHAnsi" w:hAnsiTheme="minorHAnsi"/>
          <w:sz w:val="22"/>
        </w:rPr>
      </w:pPr>
      <w:hyperlink w:anchor="_Toc86242288" w:history="1">
        <w:r w:rsidR="008E7217" w:rsidRPr="00142849">
          <w:rPr>
            <w:rStyle w:val="Hyperlink"/>
          </w:rPr>
          <w:t>OTHER PLAYBOOKS</w:t>
        </w:r>
      </w:hyperlink>
    </w:p>
    <w:p w14:paraId="28831367" w14:textId="4926049E" w:rsidR="008E7217" w:rsidRDefault="000B2538">
      <w:pPr>
        <w:pStyle w:val="TOC2"/>
        <w:rPr>
          <w:rFonts w:asciiTheme="minorHAnsi" w:hAnsiTheme="minorHAnsi"/>
          <w:sz w:val="22"/>
        </w:rPr>
      </w:pPr>
      <w:hyperlink w:anchor="_Toc86242289" w:history="1">
        <w:r w:rsidR="008E7217" w:rsidRPr="00142849">
          <w:rPr>
            <w:rStyle w:val="Hyperlink"/>
          </w:rPr>
          <w:t>CONCLUSION</w:t>
        </w:r>
      </w:hyperlink>
    </w:p>
    <w:p w14:paraId="24DB3607" w14:textId="4DF32602" w:rsidR="004F0432" w:rsidRDefault="008E7217" w:rsidP="007875F0">
      <w:pPr>
        <w:spacing w:line="276" w:lineRule="auto"/>
        <w:rPr>
          <w:rFonts w:cs="Times New Roman"/>
          <w:color w:val="000099"/>
          <w:sz w:val="28"/>
          <w:szCs w:val="28"/>
        </w:rPr>
      </w:pPr>
      <w:r>
        <w:fldChar w:fldCharType="end"/>
      </w:r>
    </w:p>
    <w:p w14:paraId="69502968" w14:textId="22075FD7" w:rsidR="004F0432" w:rsidRDefault="004F0432">
      <w:pPr>
        <w:spacing w:after="160" w:line="259" w:lineRule="auto"/>
        <w:rPr>
          <w:rFonts w:cs="Times New Roman"/>
          <w:color w:val="000099"/>
          <w:sz w:val="28"/>
          <w:szCs w:val="28"/>
        </w:rPr>
      </w:pPr>
      <w:r>
        <w:rPr>
          <w:rFonts w:cs="Times New Roman"/>
          <w:color w:val="000099"/>
          <w:sz w:val="28"/>
          <w:szCs w:val="28"/>
        </w:rPr>
        <w:br w:type="page"/>
      </w:r>
    </w:p>
    <w:p w14:paraId="340E9280" w14:textId="75E161A8" w:rsidR="00065E29" w:rsidRPr="001537C9" w:rsidRDefault="00065E29" w:rsidP="007A6665">
      <w:pPr>
        <w:pStyle w:val="Heading2"/>
      </w:pPr>
      <w:bookmarkStart w:id="11" w:name="_Toc85283840"/>
      <w:bookmarkStart w:id="12" w:name="_Toc85284124"/>
      <w:bookmarkStart w:id="13" w:name="_Toc85285212"/>
      <w:bookmarkStart w:id="14" w:name="_Toc85794639"/>
      <w:bookmarkStart w:id="15" w:name="_Toc86242239"/>
      <w:bookmarkStart w:id="16" w:name="_Hlk60229105"/>
      <w:bookmarkStart w:id="17" w:name="_Hlk56869770"/>
      <w:r w:rsidRPr="001537C9">
        <w:lastRenderedPageBreak/>
        <w:t>INTRODUCTION</w:t>
      </w:r>
      <w:bookmarkEnd w:id="11"/>
      <w:bookmarkEnd w:id="12"/>
      <w:bookmarkEnd w:id="13"/>
      <w:bookmarkEnd w:id="14"/>
      <w:bookmarkEnd w:id="15"/>
    </w:p>
    <w:p w14:paraId="2E16FC8A" w14:textId="0F9847DE" w:rsidR="00065E29" w:rsidRPr="005223AE" w:rsidRDefault="00065E29" w:rsidP="007245F8">
      <w:pPr>
        <w:pStyle w:val="Quote"/>
      </w:pPr>
      <w:r w:rsidRPr="005223AE">
        <w:t xml:space="preserve">“Followership is a discipline of supporting </w:t>
      </w:r>
      <w:r w:rsidR="005223AE" w:rsidRPr="005223AE">
        <w:br/>
      </w:r>
      <w:r w:rsidRPr="005223AE">
        <w:t xml:space="preserve">leaders and helping them to lead well.” </w:t>
      </w:r>
      <w:r w:rsidRPr="005223AE">
        <w:br/>
        <w:t>- Reverend Paul Beedle</w:t>
      </w:r>
    </w:p>
    <w:p w14:paraId="3115F157" w14:textId="407B9660" w:rsidR="007A5B47" w:rsidRPr="003D1477" w:rsidRDefault="007A5B47" w:rsidP="002D379F">
      <w:bookmarkStart w:id="18" w:name="_Hlk82953476"/>
      <w:bookmarkStart w:id="19" w:name="_Hlk82787595"/>
      <w:bookmarkStart w:id="20" w:name="_Hlk83374816"/>
      <w:r w:rsidRPr="003D1477">
        <w:t xml:space="preserve">This Playbook is about </w:t>
      </w:r>
      <w:r w:rsidR="00F01FF3" w:rsidRPr="003D1477">
        <w:rPr>
          <w:b/>
          <w:bCs/>
          <w:i/>
          <w:iCs/>
        </w:rPr>
        <w:t>FOLLOWERSHIP</w:t>
      </w:r>
      <w:r w:rsidRPr="003D1477">
        <w:rPr>
          <w:i/>
          <w:iCs/>
        </w:rPr>
        <w:t>!</w:t>
      </w:r>
    </w:p>
    <w:p w14:paraId="3610DACA" w14:textId="3A8DD995" w:rsidR="005D62AD" w:rsidRPr="001537C9" w:rsidRDefault="005D62AD" w:rsidP="00A05E6A">
      <w:pPr>
        <w:pStyle w:val="Heading9"/>
      </w:pPr>
      <w:r w:rsidRPr="001537C9">
        <w:t>Followership is your ability to consistently produce excellent results and add greater value to those who helped produce those results-especially your boss.</w:t>
      </w:r>
    </w:p>
    <w:p w14:paraId="5758D758" w14:textId="1851A300" w:rsidR="007A5B47" w:rsidRDefault="005D62AD" w:rsidP="002D379F">
      <w:r w:rsidRPr="003D1477">
        <w:rPr>
          <w:i/>
          <w:iCs/>
        </w:rPr>
        <w:t>Followership</w:t>
      </w:r>
      <w:r w:rsidR="007A5B47" w:rsidRPr="003D1477">
        <w:rPr>
          <w:i/>
          <w:iCs/>
        </w:rPr>
        <w:t xml:space="preserve"> </w:t>
      </w:r>
      <w:r w:rsidR="007A5B47" w:rsidRPr="003D1477">
        <w:t xml:space="preserve">is also one of these eleven Core Competencies of your effectiveness and </w:t>
      </w:r>
      <w:r w:rsidR="007A5B47">
        <w:t xml:space="preserve">success at work and in life. </w:t>
      </w:r>
    </w:p>
    <w:p w14:paraId="064A2C9B" w14:textId="2B7C7744" w:rsidR="007A5B47" w:rsidRDefault="007A5B47" w:rsidP="002D379F">
      <w:pPr>
        <w:jc w:val="center"/>
        <w:rPr>
          <w:b/>
          <w:bCs/>
          <w:i/>
          <w:iCs/>
        </w:rPr>
      </w:pPr>
      <w:r>
        <w:rPr>
          <w:b/>
          <w:bCs/>
          <w:i/>
          <w:iCs/>
        </w:rPr>
        <w:t>Followership, Delegating, Planning, Organizing, Communicating, Problem-Solving, Decision-Making, Awareness, Training, Motivating and Character.</w:t>
      </w:r>
    </w:p>
    <w:p w14:paraId="669DDD6B" w14:textId="0889EBF2" w:rsidR="007A5B47" w:rsidRPr="003D1477" w:rsidRDefault="007A5B47" w:rsidP="002D379F">
      <w:r>
        <w:t>This Playbook is for everyone in the workforce who reports to another person for their work assignments</w:t>
      </w:r>
      <w:r w:rsidR="00CE548C">
        <w:t xml:space="preserve">. This </w:t>
      </w:r>
      <w:r>
        <w:t>includ</w:t>
      </w:r>
      <w:r w:rsidR="00CE548C">
        <w:t>es</w:t>
      </w:r>
      <w:r>
        <w:t xml:space="preserve"> employees working for an </w:t>
      </w:r>
      <w:r w:rsidRPr="003D1477">
        <w:t>employer and small business owners, entrepreneurs, and the self-employed working for customers, clients, or patients.</w:t>
      </w:r>
    </w:p>
    <w:p w14:paraId="51444B08" w14:textId="2AD40B33" w:rsidR="007A5B47" w:rsidRPr="00FB75CF" w:rsidRDefault="007A5B47" w:rsidP="0068174D">
      <w:pPr>
        <w:pStyle w:val="Heading4"/>
      </w:pPr>
      <w:r w:rsidRPr="00FB75CF">
        <w:t>Simply stated, this Playbook is for you regardless of your occupation, position, or level of authority.</w:t>
      </w:r>
    </w:p>
    <w:p w14:paraId="7369C1B6" w14:textId="77777777" w:rsidR="00E15B62" w:rsidRDefault="00FD29E3" w:rsidP="002D379F">
      <w:pPr>
        <w:rPr>
          <w:lang w:val="en-AU"/>
        </w:rPr>
      </w:pPr>
      <w:bookmarkStart w:id="21" w:name="_Hlk84845398"/>
      <w:r w:rsidRPr="00515ABC">
        <w:rPr>
          <w:lang w:val="en-AU"/>
        </w:rPr>
        <w:t xml:space="preserve">You may not realize that of all the core competencies, </w:t>
      </w:r>
      <w:r w:rsidR="00131B69" w:rsidRPr="00515ABC">
        <w:rPr>
          <w:i/>
          <w:iCs/>
          <w:lang w:val="en-AU"/>
        </w:rPr>
        <w:t>Followership</w:t>
      </w:r>
      <w:r w:rsidR="00131B69" w:rsidRPr="00515ABC">
        <w:rPr>
          <w:lang w:val="en-AU"/>
        </w:rPr>
        <w:t xml:space="preserve"> is </w:t>
      </w:r>
      <w:r w:rsidRPr="00515ABC">
        <w:rPr>
          <w:lang w:val="en-AU"/>
        </w:rPr>
        <w:t xml:space="preserve">the most important component of your effectiveness and success at work. </w:t>
      </w:r>
    </w:p>
    <w:p w14:paraId="6216302A" w14:textId="2CCDEF80" w:rsidR="002C04A5" w:rsidRPr="00884EAF" w:rsidRDefault="002C04A5" w:rsidP="002D379F">
      <w:r w:rsidRPr="00884EAF">
        <w:t xml:space="preserve">If you fail to add value to your boss, follow his instructions, or meet his expectations, </w:t>
      </w:r>
      <w:bookmarkStart w:id="22" w:name="_Hlk84928042"/>
      <w:r w:rsidRPr="00884EAF">
        <w:t xml:space="preserve">well, you can guess the </w:t>
      </w:r>
      <w:r w:rsidR="00873A07" w:rsidRPr="00884EAF">
        <w:t>consequences</w:t>
      </w:r>
      <w:r w:rsidRPr="00884EAF">
        <w:t>.</w:t>
      </w:r>
      <w:bookmarkEnd w:id="22"/>
    </w:p>
    <w:p w14:paraId="54F78DA1" w14:textId="000472E6" w:rsidR="007E79A4" w:rsidRPr="002C04A5" w:rsidRDefault="002C04A5" w:rsidP="002D379F">
      <w:bookmarkStart w:id="23" w:name="_Hlk84941456"/>
      <w:bookmarkStart w:id="24" w:name="_Hlk84953441"/>
      <w:r w:rsidRPr="00884EAF">
        <w:t xml:space="preserve">To become </w:t>
      </w:r>
      <w:r w:rsidR="00884EAF" w:rsidRPr="00884EAF">
        <w:t xml:space="preserve">more </w:t>
      </w:r>
      <w:r w:rsidRPr="00884EAF">
        <w:t>effective</w:t>
      </w:r>
      <w:r w:rsidR="00884EAF" w:rsidRPr="00884EAF">
        <w:t xml:space="preserve">, </w:t>
      </w:r>
      <w:bookmarkEnd w:id="23"/>
      <w:r w:rsidRPr="00884EAF">
        <w:t>y</w:t>
      </w:r>
      <w:r w:rsidR="007E79A4" w:rsidRPr="00884EAF">
        <w:t xml:space="preserve">ou’ll need to be thinking one or two steps ahead of your boss to anticipate, see around corners, smell out mistakes </w:t>
      </w:r>
      <w:r w:rsidR="007E79A4" w:rsidRPr="002C04A5">
        <w:t>before they become problems, and catch problems before they become a crisis.</w:t>
      </w:r>
    </w:p>
    <w:bookmarkEnd w:id="24"/>
    <w:p w14:paraId="3D9C7DC0" w14:textId="0702ECDA" w:rsidR="00FD29E3" w:rsidRDefault="002C04A5" w:rsidP="002D379F">
      <w:r>
        <w:t>M</w:t>
      </w:r>
      <w:r w:rsidRPr="002C04A5">
        <w:t xml:space="preserve">any </w:t>
      </w:r>
      <w:r w:rsidR="00E15B62" w:rsidRPr="00E15B62">
        <w:rPr>
          <w:i/>
          <w:iCs/>
        </w:rPr>
        <w:t>F</w:t>
      </w:r>
      <w:r w:rsidRPr="00E15B62">
        <w:rPr>
          <w:i/>
          <w:iCs/>
        </w:rPr>
        <w:t>ollowers</w:t>
      </w:r>
      <w:r w:rsidR="007A5B47" w:rsidRPr="002C04A5">
        <w:t xml:space="preserve"> don’t understand </w:t>
      </w:r>
      <w:r w:rsidR="00FD29E3" w:rsidRPr="002C04A5">
        <w:t xml:space="preserve">how to contribute to their boss’s meetings, provide feedback, </w:t>
      </w:r>
      <w:r>
        <w:t>or</w:t>
      </w:r>
      <w:r w:rsidR="00FD29E3" w:rsidRPr="002C04A5">
        <w:t xml:space="preserve"> </w:t>
      </w:r>
      <w:r w:rsidR="005D607D" w:rsidRPr="002C04A5">
        <w:rPr>
          <w:i/>
          <w:iCs/>
        </w:rPr>
        <w:t>take</w:t>
      </w:r>
      <w:r w:rsidR="00B1474B" w:rsidRPr="002C04A5">
        <w:rPr>
          <w:i/>
          <w:iCs/>
        </w:rPr>
        <w:t>-</w:t>
      </w:r>
      <w:r w:rsidR="005D607D" w:rsidRPr="002C04A5">
        <w:rPr>
          <w:i/>
          <w:iCs/>
        </w:rPr>
        <w:t>charge</w:t>
      </w:r>
      <w:r w:rsidR="00FD29E3" w:rsidRPr="002C04A5">
        <w:t xml:space="preserve"> to resolve problems, achieve goals, or conduct activities </w:t>
      </w:r>
      <w:r>
        <w:t>and</w:t>
      </w:r>
      <w:r w:rsidR="00FD29E3" w:rsidRPr="002C04A5">
        <w:t xml:space="preserve"> projects.</w:t>
      </w:r>
    </w:p>
    <w:p w14:paraId="233BBD56" w14:textId="33889CBE" w:rsidR="005D607D" w:rsidRPr="002C04A5" w:rsidRDefault="00FD29E3" w:rsidP="002D379F">
      <w:r w:rsidRPr="002C04A5">
        <w:t>They’re also clueless when it comes to u</w:t>
      </w:r>
      <w:r w:rsidR="005D607D" w:rsidRPr="002C04A5">
        <w:t>ncover</w:t>
      </w:r>
      <w:r w:rsidRPr="002C04A5">
        <w:t>ing</w:t>
      </w:r>
      <w:r w:rsidR="005D607D" w:rsidRPr="002C04A5">
        <w:t xml:space="preserve"> hidden expectation</w:t>
      </w:r>
      <w:r w:rsidRPr="002C04A5">
        <w:t>s</w:t>
      </w:r>
      <w:r w:rsidR="005D607D" w:rsidRPr="002C04A5">
        <w:t>, manag</w:t>
      </w:r>
      <w:r w:rsidRPr="002C04A5">
        <w:t>ing</w:t>
      </w:r>
      <w:r w:rsidR="005D607D" w:rsidRPr="002C04A5">
        <w:t xml:space="preserve"> risk</w:t>
      </w:r>
      <w:r w:rsidRPr="002C04A5">
        <w:t xml:space="preserve"> by </w:t>
      </w:r>
      <w:r w:rsidR="005D607D" w:rsidRPr="002C04A5">
        <w:t>conduct</w:t>
      </w:r>
      <w:r w:rsidRPr="002C04A5">
        <w:t xml:space="preserve">ing </w:t>
      </w:r>
      <w:r w:rsidR="005D607D" w:rsidRPr="002C04A5">
        <w:t>a risk assessment</w:t>
      </w:r>
      <w:r w:rsidRPr="002C04A5">
        <w:t>,</w:t>
      </w:r>
      <w:r w:rsidR="005D607D" w:rsidRPr="002C04A5">
        <w:t xml:space="preserve"> anticipat</w:t>
      </w:r>
      <w:r w:rsidRPr="002C04A5">
        <w:t>ing</w:t>
      </w:r>
      <w:r w:rsidR="005D607D" w:rsidRPr="002C04A5">
        <w:t xml:space="preserve"> unintended consequences, 2d and 3d order effects, </w:t>
      </w:r>
      <w:r w:rsidRPr="002C04A5">
        <w:t>or</w:t>
      </w:r>
      <w:r w:rsidR="005D607D" w:rsidRPr="002C04A5">
        <w:t xml:space="preserve"> collaborat</w:t>
      </w:r>
      <w:r w:rsidRPr="002C04A5">
        <w:t>ing</w:t>
      </w:r>
      <w:r w:rsidR="005D607D" w:rsidRPr="002C04A5">
        <w:t xml:space="preserve"> to build consensus with a team</w:t>
      </w:r>
      <w:r w:rsidRPr="002C04A5">
        <w:t xml:space="preserve"> </w:t>
      </w:r>
      <w:bookmarkStart w:id="25" w:name="_Hlk84930297"/>
      <w:r w:rsidRPr="002C04A5">
        <w:t>- all of which are addressed in this Playbook.</w:t>
      </w:r>
      <w:bookmarkEnd w:id="25"/>
    </w:p>
    <w:p w14:paraId="4948CBCA" w14:textId="11A07CA7" w:rsidR="00FD29E3" w:rsidRPr="003D1477" w:rsidRDefault="00FD29E3" w:rsidP="002D379F">
      <w:r w:rsidRPr="003D1477">
        <w:lastRenderedPageBreak/>
        <w:t>Without th</w:t>
      </w:r>
      <w:r w:rsidR="00515ABC">
        <w:t>ese</w:t>
      </w:r>
      <w:r w:rsidRPr="003D1477">
        <w:t xml:space="preserve"> </w:t>
      </w:r>
      <w:r w:rsidR="000D7F85" w:rsidRPr="003D1477">
        <w:t>abilit</w:t>
      </w:r>
      <w:r w:rsidR="00515ABC">
        <w:t>ies</w:t>
      </w:r>
      <w:r w:rsidRPr="003D1477">
        <w:t>, you’ll be wasting your career sitting on the sidelines, watching others move ahead while wondering why?</w:t>
      </w:r>
    </w:p>
    <w:p w14:paraId="245D8AC3" w14:textId="6296CE12" w:rsidR="002C04A5" w:rsidRDefault="002C04A5" w:rsidP="002D379F">
      <w:pPr>
        <w:rPr>
          <w:lang w:val="en-AU"/>
        </w:rPr>
      </w:pPr>
      <w:bookmarkStart w:id="26" w:name="_Hlk84846137"/>
      <w:r>
        <w:rPr>
          <w:lang w:val="en-AU"/>
        </w:rPr>
        <w:t>Also</w:t>
      </w:r>
      <w:r w:rsidRPr="00515ABC">
        <w:rPr>
          <w:lang w:val="en-AU"/>
        </w:rPr>
        <w:t xml:space="preserve">, if you’re uncomfortable </w:t>
      </w:r>
      <w:r>
        <w:rPr>
          <w:lang w:val="en-AU"/>
        </w:rPr>
        <w:t xml:space="preserve">being </w:t>
      </w:r>
      <w:r w:rsidRPr="00515ABC">
        <w:rPr>
          <w:lang w:val="en-AU"/>
        </w:rPr>
        <w:t xml:space="preserve">a follower, </w:t>
      </w:r>
      <w:r>
        <w:rPr>
          <w:lang w:val="en-AU"/>
        </w:rPr>
        <w:t xml:space="preserve">get over it, and realize that: </w:t>
      </w:r>
    </w:p>
    <w:p w14:paraId="33A112BD" w14:textId="581228E0" w:rsidR="002C04A5" w:rsidRDefault="002C04A5" w:rsidP="0068174D">
      <w:pPr>
        <w:pStyle w:val="Heading4"/>
      </w:pPr>
      <w:r w:rsidRPr="00473117">
        <w:t xml:space="preserve">You’ll always be working for a boss - whoever pays you for your products or services. </w:t>
      </w:r>
    </w:p>
    <w:p w14:paraId="4BB6ED72" w14:textId="77777777" w:rsidR="00CE75FC" w:rsidRPr="00CE75FC" w:rsidRDefault="00CE75FC" w:rsidP="00CE75FC">
      <w:pPr>
        <w:rPr>
          <w:sz w:val="6"/>
          <w:szCs w:val="6"/>
        </w:rPr>
      </w:pPr>
    </w:p>
    <w:p w14:paraId="4558A378" w14:textId="2EF10435" w:rsidR="002C04A5" w:rsidRPr="00473117" w:rsidRDefault="002C04A5" w:rsidP="0068174D">
      <w:pPr>
        <w:pStyle w:val="Heading4"/>
      </w:pPr>
      <w:r w:rsidRPr="00473117">
        <w:t xml:space="preserve">You’ll always be a follower of someone - whoever pays you for your work. </w:t>
      </w:r>
    </w:p>
    <w:p w14:paraId="1AF1E087" w14:textId="30E6FF50" w:rsidR="007A5B47" w:rsidRPr="00FD29E3" w:rsidRDefault="007A5B47" w:rsidP="002D379F">
      <w:pPr>
        <w:rPr>
          <w:color w:val="000000" w:themeColor="text1"/>
        </w:rPr>
      </w:pPr>
      <w:r w:rsidRPr="00FD29E3">
        <w:rPr>
          <w:color w:val="000000" w:themeColor="text1"/>
        </w:rPr>
        <w:t xml:space="preserve">I speak from 24 years as a US Army Officer and 20 years as an Executive Coach in Corporate America in Seattle, San Diego, Kansas City, and Phoenix. </w:t>
      </w:r>
    </w:p>
    <w:p w14:paraId="156B90A2" w14:textId="77777777" w:rsidR="005D62AD" w:rsidRDefault="007A5B47" w:rsidP="002D379F">
      <w:pPr>
        <w:rPr>
          <w:color w:val="000000" w:themeColor="text1"/>
        </w:rPr>
      </w:pPr>
      <w:r w:rsidRPr="00FD29E3">
        <w:rPr>
          <w:color w:val="000000" w:themeColor="text1"/>
        </w:rPr>
        <w:t xml:space="preserve">As an Executive Coach, I was blessed to work with some of America's most successful men and women, including hundreds of business executives, teams, and small business owners. </w:t>
      </w:r>
    </w:p>
    <w:p w14:paraId="4C3F5363" w14:textId="318D5110" w:rsidR="007A5B47" w:rsidRDefault="007A5B47" w:rsidP="002D379F">
      <w:r w:rsidRPr="00FD29E3">
        <w:rPr>
          <w:color w:val="000000" w:themeColor="text1"/>
        </w:rPr>
        <w:t xml:space="preserve">I documented </w:t>
      </w:r>
      <w:r>
        <w:t xml:space="preserve">what they said, did, how they did it, what worked and what didn’t. But, most importantly, I documented how they made people feel. </w:t>
      </w:r>
    </w:p>
    <w:p w14:paraId="346EED95" w14:textId="77777777" w:rsidR="007A5B47" w:rsidRDefault="007A5B47" w:rsidP="002D379F">
      <w:r>
        <w:t xml:space="preserve">As a result, I learned that the most effective and successful people stood out because they were able to do these two things better than anyone else: </w:t>
      </w:r>
    </w:p>
    <w:p w14:paraId="1E9D4732" w14:textId="77777777" w:rsidR="007A5B47" w:rsidRDefault="007A5B47" w:rsidP="00473117">
      <w:pPr>
        <w:ind w:left="360"/>
        <w:jc w:val="both"/>
      </w:pPr>
      <w:r>
        <w:t xml:space="preserve">First, to consistently produce excellent results. </w:t>
      </w:r>
    </w:p>
    <w:p w14:paraId="12C10961" w14:textId="77777777" w:rsidR="007A5B47" w:rsidRDefault="007A5B47" w:rsidP="00473117">
      <w:pPr>
        <w:ind w:left="360"/>
        <w:jc w:val="both"/>
      </w:pPr>
      <w:r>
        <w:t>Second, to add value to those who helped produce those results.</w:t>
      </w:r>
    </w:p>
    <w:p w14:paraId="12919B45" w14:textId="77777777" w:rsidR="007A5B47" w:rsidRDefault="007A5B47" w:rsidP="002D379F">
      <w:r>
        <w:t>This Playbook will enhance your ability to do both.</w:t>
      </w:r>
    </w:p>
    <w:p w14:paraId="76FE4F0D" w14:textId="77777777" w:rsidR="007A5B47" w:rsidRDefault="007A5B47" w:rsidP="002D379F">
      <w:r>
        <w:t xml:space="preserve">The fact is that you may be the top producer, but if you haven’t added value to those who helped you, especially your boss, you’ll never become effective or successful, period. </w:t>
      </w:r>
    </w:p>
    <w:p w14:paraId="43A4BC7E" w14:textId="77777777" w:rsidR="00884EAF" w:rsidRDefault="007A5B47" w:rsidP="002D379F">
      <w:r>
        <w:t xml:space="preserve">What new skills or abilities have you acquired in the last twelve months? What contributions have you made to your current position since this time last year? </w:t>
      </w:r>
    </w:p>
    <w:p w14:paraId="2FA65424" w14:textId="25D7C1C6" w:rsidR="00884EAF" w:rsidRDefault="007A5B47" w:rsidP="0068174D">
      <w:pPr>
        <w:pStyle w:val="Heading4"/>
      </w:pPr>
      <w:r>
        <w:t>And, most of all, what are you doing about it?</w:t>
      </w:r>
    </w:p>
    <w:p w14:paraId="62F476AB" w14:textId="77777777" w:rsidR="007A5B47" w:rsidRDefault="007A5B47" w:rsidP="00AC7785">
      <w:pPr>
        <w:pStyle w:val="Heading8"/>
      </w:pPr>
      <w:r>
        <w:t>This Playbook is unique because it:</w:t>
      </w:r>
    </w:p>
    <w:p w14:paraId="5779624D" w14:textId="77777777" w:rsidR="007A5B47" w:rsidRDefault="007A5B47" w:rsidP="00E854C8">
      <w:pPr>
        <w:ind w:left="360"/>
      </w:pPr>
      <w:r>
        <w:t>Gives you the most actionable tactics, techniques, and tools needed to consistently produce excellent results, which is why it’s called a Playbook.</w:t>
      </w:r>
    </w:p>
    <w:p w14:paraId="66BCF831" w14:textId="77777777" w:rsidR="007A5B47" w:rsidRDefault="007A5B47" w:rsidP="00E854C8">
      <w:pPr>
        <w:ind w:left="360"/>
      </w:pPr>
      <w:r>
        <w:t xml:space="preserve">Teaches you the best practices used every day by the most effective and successful people in their field, which you were never taught in school. </w:t>
      </w:r>
    </w:p>
    <w:p w14:paraId="7A8A4FEE" w14:textId="77777777" w:rsidR="007A5B47" w:rsidRDefault="007A5B47" w:rsidP="00E854C8">
      <w:pPr>
        <w:ind w:left="360"/>
      </w:pPr>
      <w:r>
        <w:lastRenderedPageBreak/>
        <w:t>Provides you with step-by-step instructions explaining what and how things should be done that you won’t find anywhere in academia or Corporate America to help you maximize your true potential.</w:t>
      </w:r>
    </w:p>
    <w:p w14:paraId="27295F63" w14:textId="303E4103" w:rsidR="007A5B47" w:rsidRPr="00FD29E3" w:rsidRDefault="007A5B47" w:rsidP="00E854C8">
      <w:pPr>
        <w:ind w:left="360"/>
      </w:pPr>
      <w:r>
        <w:t xml:space="preserve">Contains everything you want to know about </w:t>
      </w:r>
      <w:r w:rsidR="00FD29E3" w:rsidRPr="00E854C8">
        <w:rPr>
          <w:i/>
          <w:iCs/>
        </w:rPr>
        <w:t>Followership</w:t>
      </w:r>
      <w:r>
        <w:t xml:space="preserve">, plus everything you didn’t realize you need to know about how </w:t>
      </w:r>
      <w:r w:rsidR="00FD29E3" w:rsidRPr="00E854C8">
        <w:rPr>
          <w:i/>
          <w:iCs/>
        </w:rPr>
        <w:t xml:space="preserve">Followership </w:t>
      </w:r>
      <w:r w:rsidR="00FD29E3" w:rsidRPr="000D7F85">
        <w:t xml:space="preserve">enhances </w:t>
      </w:r>
      <w:r w:rsidRPr="000D7F85">
        <w:t xml:space="preserve">your effectiveness </w:t>
      </w:r>
      <w:r w:rsidRPr="00FD29E3">
        <w:t>and success in business.</w:t>
      </w:r>
    </w:p>
    <w:p w14:paraId="793D319A" w14:textId="0AD4DC26" w:rsidR="007A5B47" w:rsidRPr="00354969" w:rsidRDefault="00FD29E3" w:rsidP="002D379F">
      <w:r w:rsidRPr="00354969">
        <w:t>T</w:t>
      </w:r>
      <w:r w:rsidR="007A5B47" w:rsidRPr="00354969">
        <w:t xml:space="preserve">his Playbook is my way of </w:t>
      </w:r>
      <w:r w:rsidRPr="00354969">
        <w:t>“</w:t>
      </w:r>
      <w:r w:rsidR="007A5B47" w:rsidRPr="00354969">
        <w:rPr>
          <w:i/>
          <w:iCs/>
        </w:rPr>
        <w:t>paying it forward</w:t>
      </w:r>
      <w:r w:rsidRPr="00354969">
        <w:t>”</w:t>
      </w:r>
      <w:r w:rsidR="007A5B47" w:rsidRPr="00354969">
        <w:t xml:space="preserve"> to </w:t>
      </w:r>
      <w:r w:rsidR="00CE548C">
        <w:t xml:space="preserve">you and </w:t>
      </w:r>
      <w:r w:rsidR="007A5B47" w:rsidRPr="00354969">
        <w:t>all those I leave behind, something I never had. May it serve you well!</w:t>
      </w:r>
    </w:p>
    <w:p w14:paraId="3BA4DC94" w14:textId="77777777" w:rsidR="007A5B47" w:rsidRPr="00354969" w:rsidRDefault="007A5B47" w:rsidP="002D379F">
      <w:r w:rsidRPr="00354969">
        <w:t xml:space="preserve">I know that by learning, using, and sharing the best practices found here, you’ll be well on your way to becoming more effective and successful. </w:t>
      </w:r>
    </w:p>
    <w:p w14:paraId="3EAEE884" w14:textId="77505A94" w:rsidR="007A5B47" w:rsidRPr="00354969" w:rsidRDefault="007A5B47" w:rsidP="0068174D">
      <w:pPr>
        <w:pStyle w:val="Heading4"/>
      </w:pPr>
      <w:r w:rsidRPr="00354969">
        <w:t>Remember, no matter how good you think you are</w:t>
      </w:r>
      <w:r w:rsidR="00DB2A34">
        <w:t xml:space="preserve">, </w:t>
      </w:r>
      <w:r w:rsidRPr="00354969">
        <w:t xml:space="preserve">you can always be better. </w:t>
      </w:r>
    </w:p>
    <w:p w14:paraId="3DFB08C1" w14:textId="483E1A98" w:rsidR="007A5B47" w:rsidRPr="00354969" w:rsidRDefault="007A5B47" w:rsidP="002D379F">
      <w:r w:rsidRPr="00354969">
        <w:t>So, what are you waiting for?</w:t>
      </w:r>
      <w:r w:rsidR="00FD29E3" w:rsidRPr="00354969">
        <w:t xml:space="preserve"> </w:t>
      </w:r>
      <w:r w:rsidRPr="00354969">
        <w:t xml:space="preserve">You have too much to lose by not taking a more active role in </w:t>
      </w:r>
      <w:r w:rsidR="00FD29E3" w:rsidRPr="00354969">
        <w:t xml:space="preserve">your Professional Development. </w:t>
      </w:r>
    </w:p>
    <w:p w14:paraId="628BB79E" w14:textId="21C15F33" w:rsidR="007A5B47" w:rsidRDefault="00FD29E3" w:rsidP="002D379F">
      <w:r w:rsidRPr="00354969">
        <w:t>W</w:t>
      </w:r>
      <w:r w:rsidR="007A5B47" w:rsidRPr="00354969">
        <w:t xml:space="preserve">hen you’re ready to </w:t>
      </w:r>
      <w:r w:rsidR="007A5B47" w:rsidRPr="00354969">
        <w:rPr>
          <w:i/>
        </w:rPr>
        <w:t>elevate-your-game</w:t>
      </w:r>
      <w:r w:rsidR="007A5B47" w:rsidRPr="00354969">
        <w:t xml:space="preserve"> </w:t>
      </w:r>
      <w:r w:rsidR="007A5B47">
        <w:t xml:space="preserve">to the next level, join us on this incredible </w:t>
      </w:r>
      <w:r w:rsidR="007A5B47">
        <w:rPr>
          <w:i/>
          <w:iCs/>
        </w:rPr>
        <w:t>Journey of Discovery</w:t>
      </w:r>
      <w:r w:rsidR="007A5B47">
        <w:t xml:space="preserve">. </w:t>
      </w:r>
    </w:p>
    <w:p w14:paraId="25100AA2" w14:textId="77777777" w:rsidR="007A5B47" w:rsidRDefault="000B2538" w:rsidP="002D379F">
      <w:r>
        <w:pict w14:anchorId="331BBBE9">
          <v:rect id="_x0000_i1025" style="width:468pt;height:1.5pt" o:hrstd="t" o:hr="t" fillcolor="#a0a0a0" stroked="f"/>
        </w:pict>
      </w:r>
    </w:p>
    <w:p w14:paraId="7374A158" w14:textId="1C0D2045" w:rsidR="00FD29E3" w:rsidRDefault="007A5B47" w:rsidP="002D379F">
      <w:r>
        <w:t>Also, if you feel this information could help someone else, please let them know. If it turns out to make a difference in their life, they’ll be forever grateful to you, as will I.</w:t>
      </w:r>
    </w:p>
    <w:p w14:paraId="5C5EAB85" w14:textId="77777777" w:rsidR="007A5B47" w:rsidRDefault="007A5B47" w:rsidP="002D379F">
      <w:pPr>
        <w:rPr>
          <w:b/>
          <w:bCs/>
          <w:i/>
          <w:iCs/>
        </w:rPr>
      </w:pPr>
      <w:r>
        <w:rPr>
          <w:b/>
          <w:bCs/>
          <w:i/>
          <w:iCs/>
        </w:rPr>
        <w:t>Never STOP Learning!</w:t>
      </w:r>
    </w:p>
    <w:p w14:paraId="36E70594" w14:textId="77777777" w:rsidR="007A5B47" w:rsidRDefault="007A5B47" w:rsidP="002D379F">
      <w:pPr>
        <w:rPr>
          <w:b/>
          <w:bCs/>
          <w:i/>
          <w:iCs/>
        </w:rPr>
      </w:pPr>
    </w:p>
    <w:p w14:paraId="57CDC6B2" w14:textId="77777777" w:rsidR="007A5B47" w:rsidRDefault="007A5B47" w:rsidP="002D379F">
      <w:r>
        <w:rPr>
          <w:noProof/>
        </w:rPr>
        <w:drawing>
          <wp:inline distT="0" distB="0" distL="0" distR="0" wp14:anchorId="1159245C" wp14:editId="23D4A6B4">
            <wp:extent cx="714375" cy="523875"/>
            <wp:effectExtent l="0" t="0" r="9525" b="9525"/>
            <wp:docPr id="9" name="Picture 9" descr="S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g 2"/>
                    <pic:cNvPicPr>
                      <a:picLocks noChangeAspect="1" noChangeArrowheads="1"/>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714375" cy="523875"/>
                    </a:xfrm>
                    <a:prstGeom prst="rect">
                      <a:avLst/>
                    </a:prstGeom>
                    <a:noFill/>
                    <a:ln>
                      <a:noFill/>
                    </a:ln>
                  </pic:spPr>
                </pic:pic>
              </a:graphicData>
            </a:graphic>
          </wp:inline>
        </w:drawing>
      </w:r>
    </w:p>
    <w:p w14:paraId="0C4C82E5" w14:textId="77777777" w:rsidR="007A5B47" w:rsidRDefault="007A5B47" w:rsidP="002D379F"/>
    <w:p w14:paraId="6E4631B4" w14:textId="77777777" w:rsidR="007A5B47" w:rsidRDefault="007A5B47" w:rsidP="002D379F">
      <w:r>
        <w:t xml:space="preserve">Founder of </w:t>
      </w:r>
      <w:r>
        <w:rPr>
          <w:i/>
        </w:rPr>
        <w:t>The Effectiveness Institute</w:t>
      </w:r>
    </w:p>
    <w:p w14:paraId="15EDAE2B" w14:textId="77777777" w:rsidR="007A5B47" w:rsidRDefault="007A5B47" w:rsidP="002D379F">
      <w:r>
        <w:t>email: ed.murphy77@gmail.com</w:t>
      </w:r>
    </w:p>
    <w:p w14:paraId="5A3F7120" w14:textId="77777777" w:rsidR="007A5B47" w:rsidRDefault="000B2538" w:rsidP="002D379F">
      <w:r>
        <w:pict w14:anchorId="4A04B163">
          <v:rect id="_x0000_i1026" style="width:468pt;height:1.5pt" o:hrstd="t" o:hr="t" fillcolor="#a0a0a0" stroked="f"/>
        </w:pict>
      </w:r>
    </w:p>
    <w:p w14:paraId="4EE3B9BB" w14:textId="5E6596C4" w:rsidR="007A5B47" w:rsidRPr="00CE75FC" w:rsidRDefault="007A5B47" w:rsidP="00786972">
      <w:pPr>
        <w:jc w:val="center"/>
        <w:rPr>
          <w:rFonts w:ascii="Segoe Print" w:hAnsi="Segoe Print"/>
          <w:i/>
          <w:iCs/>
          <w:color w:val="000099"/>
        </w:rPr>
      </w:pPr>
      <w:r w:rsidRPr="00CE75FC">
        <w:rPr>
          <w:rFonts w:ascii="Segoe Print" w:hAnsi="Segoe Print"/>
          <w:i/>
          <w:iCs/>
          <w:color w:val="000099"/>
        </w:rPr>
        <w:t xml:space="preserve">Stop wishing you were better and do something about it </w:t>
      </w:r>
      <w:r w:rsidR="0078096C" w:rsidRPr="00CE75FC">
        <w:rPr>
          <w:rFonts w:ascii="Segoe Print" w:hAnsi="Segoe Print"/>
          <w:i/>
          <w:iCs/>
          <w:color w:val="000099"/>
        </w:rPr>
        <w:t>today</w:t>
      </w:r>
      <w:r w:rsidRPr="00CE75FC">
        <w:rPr>
          <w:rFonts w:ascii="Segoe Print" w:hAnsi="Segoe Print"/>
          <w:i/>
          <w:iCs/>
          <w:color w:val="000099"/>
        </w:rPr>
        <w:t>!</w:t>
      </w:r>
      <w:bookmarkEnd w:id="18"/>
      <w:bookmarkEnd w:id="19"/>
      <w:bookmarkEnd w:id="20"/>
    </w:p>
    <w:p w14:paraId="0FB8C97A" w14:textId="6313819B" w:rsidR="0049246C" w:rsidRPr="0049246C" w:rsidRDefault="000B2538" w:rsidP="0049246C">
      <w:r>
        <w:pict w14:anchorId="119D8567">
          <v:rect id="_x0000_i1027" style="width:468pt;height:1.5pt" o:hrstd="t" o:hr="t" fillcolor="#a0a0a0" stroked="f"/>
        </w:pict>
      </w:r>
    </w:p>
    <w:bookmarkEnd w:id="21"/>
    <w:bookmarkEnd w:id="26"/>
    <w:p w14:paraId="1FD4148D" w14:textId="1D3F4684" w:rsidR="007F2259" w:rsidRDefault="007F2259" w:rsidP="002D379F">
      <w:r>
        <w:br w:type="page"/>
      </w:r>
    </w:p>
    <w:p w14:paraId="31DB862A" w14:textId="0B974AE8" w:rsidR="009C701E" w:rsidRPr="00C60DFA" w:rsidRDefault="00A2539D" w:rsidP="007A6665">
      <w:pPr>
        <w:pStyle w:val="Heading2"/>
      </w:pPr>
      <w:bookmarkStart w:id="27" w:name="_Toc85283841"/>
      <w:bookmarkStart w:id="28" w:name="_Toc85284125"/>
      <w:bookmarkStart w:id="29" w:name="_Toc85285213"/>
      <w:bookmarkStart w:id="30" w:name="_Toc85794640"/>
      <w:bookmarkStart w:id="31" w:name="_Toc86242240"/>
      <w:r w:rsidRPr="00C60DFA">
        <w:lastRenderedPageBreak/>
        <w:t>1</w:t>
      </w:r>
      <w:r w:rsidR="005A6E35" w:rsidRPr="00C60DFA">
        <w:t xml:space="preserve"> </w:t>
      </w:r>
      <w:r w:rsidR="005A6E35" w:rsidRPr="00C60DFA">
        <w:br/>
      </w:r>
      <w:r w:rsidR="009C701E" w:rsidRPr="00C60DFA">
        <w:t>THE</w:t>
      </w:r>
      <w:r w:rsidR="00A022F9" w:rsidRPr="00C60DFA">
        <w:t xml:space="preserve"> </w:t>
      </w:r>
      <w:r w:rsidR="009C701E" w:rsidRPr="00C60DFA">
        <w:t>POWER OF</w:t>
      </w:r>
      <w:r w:rsidR="00A022F9" w:rsidRPr="00C60DFA">
        <w:br/>
      </w:r>
      <w:r w:rsidR="009C701E" w:rsidRPr="00C60DFA">
        <w:t>FOLLOWERSHIP</w:t>
      </w:r>
      <w:bookmarkEnd w:id="27"/>
      <w:bookmarkEnd w:id="28"/>
      <w:bookmarkEnd w:id="29"/>
      <w:bookmarkEnd w:id="30"/>
      <w:bookmarkEnd w:id="31"/>
    </w:p>
    <w:p w14:paraId="4DB6BBF2" w14:textId="6B43B1F9" w:rsidR="009C701E" w:rsidRPr="00BF7A5A" w:rsidRDefault="009C701E" w:rsidP="007245F8">
      <w:pPr>
        <w:pStyle w:val="Quote"/>
      </w:pPr>
      <w:r w:rsidRPr="00BF7A5A">
        <w:t>“Followership, like leadership, is a role</w:t>
      </w:r>
      <w:r w:rsidR="00412047">
        <w:br/>
      </w:r>
      <w:r w:rsidRPr="00BF7A5A">
        <w:t xml:space="preserve"> and not a destination.” </w:t>
      </w:r>
      <w:r w:rsidRPr="00BF7A5A">
        <w:br/>
        <w:t>- Michael McKinney</w:t>
      </w:r>
    </w:p>
    <w:p w14:paraId="77935364" w14:textId="1777F1BF" w:rsidR="00777067" w:rsidRPr="00BF7A5A" w:rsidRDefault="00777067" w:rsidP="002D379F">
      <w:bookmarkStart w:id="32" w:name="_Hlk69310857"/>
      <w:r w:rsidRPr="00BF7A5A">
        <w:t xml:space="preserve">This </w:t>
      </w:r>
      <w:r w:rsidR="00DA1645">
        <w:t>P</w:t>
      </w:r>
      <w:r w:rsidR="009E33AF">
        <w:t>l</w:t>
      </w:r>
      <w:r w:rsidR="00DA1645">
        <w:t>ay</w:t>
      </w:r>
      <w:r w:rsidR="000A4654" w:rsidRPr="00BF7A5A">
        <w:t>book</w:t>
      </w:r>
      <w:r w:rsidRPr="00BF7A5A">
        <w:t xml:space="preserve"> will give you a far better understanding of </w:t>
      </w:r>
      <w:r w:rsidRPr="00BF7A5A">
        <w:rPr>
          <w:i/>
          <w:iCs/>
        </w:rPr>
        <w:t>Followership</w:t>
      </w:r>
      <w:r w:rsidRPr="00BF7A5A">
        <w:t xml:space="preserve">, its definition, importance, and how to </w:t>
      </w:r>
      <w:r w:rsidR="000A4654" w:rsidRPr="00BF7A5A">
        <w:t>enhance it</w:t>
      </w:r>
      <w:r w:rsidRPr="00BF7A5A">
        <w:t>.</w:t>
      </w:r>
    </w:p>
    <w:p w14:paraId="56FF4F63" w14:textId="051C2AB6" w:rsidR="008E3352" w:rsidRPr="008E3352" w:rsidRDefault="008E3352" w:rsidP="00A05E6A">
      <w:pPr>
        <w:pStyle w:val="Heading9"/>
      </w:pPr>
      <w:bookmarkStart w:id="33" w:name="_Hlk78896746"/>
      <w:bookmarkStart w:id="34" w:name="_Hlk67398681"/>
      <w:r w:rsidRPr="008E3352">
        <w:t>Followership is your ability to consistently produce excellent results</w:t>
      </w:r>
      <w:r w:rsidR="00E3299B">
        <w:t xml:space="preserve"> and add greater value to those who helped produce those results-especially </w:t>
      </w:r>
      <w:r w:rsidRPr="008E3352">
        <w:t>your boss.</w:t>
      </w:r>
    </w:p>
    <w:p w14:paraId="15E5FB15" w14:textId="0FB5B568" w:rsidR="00903E28" w:rsidRDefault="00C2754F" w:rsidP="002D379F">
      <w:r w:rsidRPr="00022ACC">
        <w:rPr>
          <w:i/>
          <w:iCs/>
        </w:rPr>
        <w:t>Followership</w:t>
      </w:r>
      <w:r>
        <w:t xml:space="preserve"> is</w:t>
      </w:r>
      <w:r w:rsidR="00903E28" w:rsidRPr="004C4BC1">
        <w:t xml:space="preserve"> </w:t>
      </w:r>
      <w:r w:rsidR="00A8651C" w:rsidRPr="004C4BC1">
        <w:t>your</w:t>
      </w:r>
      <w:r w:rsidR="00903E28" w:rsidRPr="004C4BC1">
        <w:t xml:space="preserve"> ability to take direction well, get behind a goal, be part of a team</w:t>
      </w:r>
      <w:r w:rsidR="00AA05DE">
        <w:t>,</w:t>
      </w:r>
      <w:r w:rsidR="00903E28" w:rsidRPr="004C4BC1">
        <w:t xml:space="preserve"> and deliver what’s expected. The effectiveness </w:t>
      </w:r>
      <w:r w:rsidR="00903E28">
        <w:t xml:space="preserve">of a follower is as important to </w:t>
      </w:r>
      <w:r w:rsidR="004C4BC1">
        <w:t>the</w:t>
      </w:r>
      <w:r w:rsidR="00A8651C">
        <w:t xml:space="preserve"> </w:t>
      </w:r>
      <w:r w:rsidR="004C4BC1">
        <w:t>team</w:t>
      </w:r>
      <w:r w:rsidR="00903E28">
        <w:t xml:space="preserve">’s success as </w:t>
      </w:r>
      <w:r w:rsidR="004C4BC1">
        <w:t xml:space="preserve">the effectiveness of the </w:t>
      </w:r>
      <w:r w:rsidR="00903E28">
        <w:t>boss</w:t>
      </w:r>
      <w:r w:rsidR="004C4BC1">
        <w:t>.</w:t>
      </w:r>
    </w:p>
    <w:bookmarkEnd w:id="33"/>
    <w:p w14:paraId="6CCCBD9A" w14:textId="640CBF5F" w:rsidR="00777067" w:rsidRPr="00FD29E3" w:rsidRDefault="005476F7" w:rsidP="002D379F">
      <w:r w:rsidRPr="00022ACC">
        <w:t>Here, y</w:t>
      </w:r>
      <w:r w:rsidR="00777067" w:rsidRPr="00022ACC">
        <w:t xml:space="preserve">ou’ll learn </w:t>
      </w:r>
      <w:r w:rsidR="00C72BE9" w:rsidRPr="00022ACC">
        <w:t xml:space="preserve">how </w:t>
      </w:r>
      <w:r w:rsidR="00777067" w:rsidRPr="00022ACC">
        <w:t xml:space="preserve">to use the most actionable </w:t>
      </w:r>
      <w:r w:rsidR="00777067" w:rsidRPr="00022ACC">
        <w:rPr>
          <w:i/>
          <w:iCs/>
        </w:rPr>
        <w:t>tactics, techniques, and tools</w:t>
      </w:r>
      <w:r w:rsidR="00777067" w:rsidRPr="00022ACC">
        <w:t xml:space="preserve"> needed to </w:t>
      </w:r>
      <w:r w:rsidR="00022ACC" w:rsidRPr="00022ACC">
        <w:t xml:space="preserve">Master the Art of </w:t>
      </w:r>
      <w:r w:rsidR="00022ACC" w:rsidRPr="00022ACC">
        <w:rPr>
          <w:i/>
          <w:iCs/>
        </w:rPr>
        <w:t>Followership</w:t>
      </w:r>
      <w:r w:rsidR="00022ACC" w:rsidRPr="00022ACC">
        <w:t xml:space="preserve"> and </w:t>
      </w:r>
      <w:r w:rsidR="000A4654" w:rsidRPr="00022ACC">
        <w:t xml:space="preserve">add greater value to </w:t>
      </w:r>
      <w:r w:rsidR="000A4654" w:rsidRPr="00E3299B">
        <w:t>your boss than ever before</w:t>
      </w:r>
      <w:r w:rsidR="00022ACC" w:rsidRPr="00E3299B">
        <w:t xml:space="preserve">. </w:t>
      </w:r>
      <w:bookmarkEnd w:id="34"/>
      <w:r w:rsidR="00777067" w:rsidRPr="00E3299B">
        <w:t xml:space="preserve">As an executive coach for over 20 years, I </w:t>
      </w:r>
      <w:r w:rsidR="00777067" w:rsidRPr="00FD29E3">
        <w:t xml:space="preserve">know what your boss and customers expect, especially when it comes to your effectiveness and success at work. </w:t>
      </w:r>
    </w:p>
    <w:p w14:paraId="345E8C8B" w14:textId="1F28AAE3" w:rsidR="00D73EED" w:rsidRPr="00FD29E3" w:rsidRDefault="00777067" w:rsidP="002D379F">
      <w:r w:rsidRPr="00FD29E3">
        <w:rPr>
          <w:lang w:val="en-AU"/>
        </w:rPr>
        <w:t xml:space="preserve">Effective people know that their </w:t>
      </w:r>
      <w:r w:rsidRPr="00FD29E3">
        <w:rPr>
          <w:i/>
          <w:iCs/>
          <w:lang w:val="en-AU"/>
        </w:rPr>
        <w:t>Followership</w:t>
      </w:r>
      <w:r w:rsidR="00022ACC" w:rsidRPr="00FD29E3">
        <w:rPr>
          <w:i/>
          <w:iCs/>
          <w:lang w:val="en-AU"/>
        </w:rPr>
        <w:t xml:space="preserve"> </w:t>
      </w:r>
      <w:r w:rsidR="00022ACC" w:rsidRPr="00FD29E3">
        <w:rPr>
          <w:lang w:val="en-AU"/>
        </w:rPr>
        <w:t>i</w:t>
      </w:r>
      <w:r w:rsidRPr="00FD29E3">
        <w:rPr>
          <w:lang w:val="en-AU"/>
        </w:rPr>
        <w:t>s critical to their effectiveness and success at work.</w:t>
      </w:r>
      <w:r w:rsidR="00953B07" w:rsidRPr="00FD29E3">
        <w:rPr>
          <w:lang w:val="en-AU"/>
        </w:rPr>
        <w:t xml:space="preserve"> </w:t>
      </w:r>
      <w:bookmarkEnd w:id="32"/>
      <w:r w:rsidR="00D73EED" w:rsidRPr="00FD29E3">
        <w:t xml:space="preserve">By learning, using, and sharing these </w:t>
      </w:r>
      <w:r w:rsidR="00D73EED" w:rsidRPr="00FD29E3">
        <w:rPr>
          <w:i/>
          <w:iCs/>
        </w:rPr>
        <w:t>best practices</w:t>
      </w:r>
      <w:r w:rsidR="00D73EED" w:rsidRPr="00FD29E3">
        <w:t xml:space="preserve">, you’ll be well on your way to becoming the person who adds the greatest value to </w:t>
      </w:r>
      <w:r w:rsidR="0080377E" w:rsidRPr="00FD29E3">
        <w:t>your</w:t>
      </w:r>
      <w:r w:rsidR="00D73EED" w:rsidRPr="00FD29E3">
        <w:t xml:space="preserve"> team</w:t>
      </w:r>
      <w:r w:rsidR="00DA5807" w:rsidRPr="00FD29E3">
        <w:t xml:space="preserve"> - </w:t>
      </w:r>
      <w:r w:rsidR="00D73EED" w:rsidRPr="00FD29E3">
        <w:t>making you essential.</w:t>
      </w:r>
    </w:p>
    <w:p w14:paraId="36100489" w14:textId="2797F75B" w:rsidR="00681FF7" w:rsidRPr="00FD29E3" w:rsidRDefault="00E9407F" w:rsidP="002D379F">
      <w:r w:rsidRPr="00FD29E3">
        <w:t>Also, t</w:t>
      </w:r>
      <w:r w:rsidR="00681FF7" w:rsidRPr="00FD29E3">
        <w:t xml:space="preserve">o make this </w:t>
      </w:r>
      <w:r w:rsidR="00DA1645" w:rsidRPr="00FD29E3">
        <w:t>Play</w:t>
      </w:r>
      <w:r w:rsidR="00681FF7" w:rsidRPr="00FD29E3">
        <w:t>book easier to understand, I</w:t>
      </w:r>
      <w:r w:rsidR="00107C42" w:rsidRPr="00FD29E3">
        <w:t>’</w:t>
      </w:r>
      <w:r w:rsidR="00681FF7" w:rsidRPr="00FD29E3">
        <w:t>ll be using the term "boss" instead of leader, employer, or customer. I do this because if you’re an employee, your boss is your employer. And if you’re self-employed or a small business owner, your boss is your customer, client, or patient.</w:t>
      </w:r>
    </w:p>
    <w:p w14:paraId="7E5337D4" w14:textId="061316C4" w:rsidR="00884EAF" w:rsidRDefault="00022ACC" w:rsidP="002D379F">
      <w:bookmarkStart w:id="35" w:name="_Hlk81132015"/>
      <w:bookmarkStart w:id="36" w:name="_Hlk81492131"/>
      <w:r w:rsidRPr="00FD29E3">
        <w:t>So, l</w:t>
      </w:r>
      <w:r w:rsidR="00E9407F" w:rsidRPr="00FD29E3">
        <w:t>et’s get to work!</w:t>
      </w:r>
    </w:p>
    <w:bookmarkEnd w:id="35"/>
    <w:p w14:paraId="12943255" w14:textId="77777777" w:rsidR="00884EAF" w:rsidRDefault="009C701E" w:rsidP="002D379F">
      <w:r w:rsidRPr="00FD29E3">
        <w:t xml:space="preserve">Leadership and </w:t>
      </w:r>
      <w:r w:rsidRPr="00FD29E3">
        <w:rPr>
          <w:i/>
          <w:iCs/>
        </w:rPr>
        <w:t>Followership</w:t>
      </w:r>
      <w:r w:rsidRPr="00FD29E3">
        <w:t xml:space="preserve"> have always been inextricably linked because one cannot be effective or successful without the other</w:t>
      </w:r>
      <w:r w:rsidR="00022ACC" w:rsidRPr="00FD29E3">
        <w:t>?</w:t>
      </w:r>
      <w:r w:rsidRPr="00FD29E3">
        <w:t xml:space="preserve"> </w:t>
      </w:r>
    </w:p>
    <w:bookmarkEnd w:id="36"/>
    <w:p w14:paraId="18A87C39" w14:textId="45778C6A" w:rsidR="009C701E" w:rsidRPr="00BF7A5A" w:rsidRDefault="009C701E" w:rsidP="0068174D">
      <w:pPr>
        <w:pStyle w:val="Heading4"/>
      </w:pPr>
      <w:r w:rsidRPr="00BF7A5A">
        <w:lastRenderedPageBreak/>
        <w:t xml:space="preserve">You can’t be a leader without simultaneously being a follower of someone. </w:t>
      </w:r>
    </w:p>
    <w:p w14:paraId="250D298F" w14:textId="577A900B" w:rsidR="001E0EAD" w:rsidRPr="00BF7A5A" w:rsidRDefault="009C701E" w:rsidP="002D379F">
      <w:r w:rsidRPr="00BF7A5A">
        <w:t xml:space="preserve">The history of America is replete with examples of people who were wise enough, smart enough, and driven enough to realize their shortcomings and seek out and hire the best and the brightest </w:t>
      </w:r>
      <w:r w:rsidR="004C4BC1">
        <w:t>f</w:t>
      </w:r>
      <w:r w:rsidRPr="00BF7A5A">
        <w:t>ollowers they could find to help them bec</w:t>
      </w:r>
      <w:r w:rsidR="00DB2A34">
        <w:t>o</w:t>
      </w:r>
      <w:r w:rsidRPr="00BF7A5A">
        <w:t>me more effective, successful, and rich.</w:t>
      </w:r>
      <w:r w:rsidR="00953B07" w:rsidRPr="00BF7A5A">
        <w:t xml:space="preserve"> </w:t>
      </w:r>
    </w:p>
    <w:p w14:paraId="69A3669F" w14:textId="5CD8767A" w:rsidR="009C701E" w:rsidRPr="00BF7A5A" w:rsidRDefault="00D60EF1" w:rsidP="002D379F">
      <w:r>
        <w:t>To become a more effective follower, it</w:t>
      </w:r>
      <w:r w:rsidR="009C701E" w:rsidRPr="00BF7A5A">
        <w:t xml:space="preserve"> helps to understand </w:t>
      </w:r>
      <w:r w:rsidR="00AA05DE">
        <w:t>your boss's roles, stresses, and responsibilitie</w:t>
      </w:r>
      <w:r w:rsidR="00AA29A7" w:rsidRPr="00BF7A5A">
        <w:t>s</w:t>
      </w:r>
      <w:r w:rsidR="009C701E" w:rsidRPr="00BF7A5A">
        <w:t xml:space="preserve">. You’ll often need to be thinking one or two steps ahead of your </w:t>
      </w:r>
      <w:r w:rsidR="00AA29A7" w:rsidRPr="00BF7A5A">
        <w:t xml:space="preserve">boss </w:t>
      </w:r>
      <w:r w:rsidR="009C701E" w:rsidRPr="00BF7A5A">
        <w:t xml:space="preserve">to anticipate, see around corners, smell out mistakes before they become problems, and </w:t>
      </w:r>
      <w:r w:rsidR="00AA05DE">
        <w:t>catch</w:t>
      </w:r>
      <w:r w:rsidR="009C701E" w:rsidRPr="00BF7A5A">
        <w:t xml:space="preserve"> problems before they become a crisis. That's what gives followers their value - their credibility. </w:t>
      </w:r>
    </w:p>
    <w:p w14:paraId="48F72D41" w14:textId="367F8018" w:rsidR="009C701E" w:rsidRPr="00BF7A5A" w:rsidRDefault="009C701E" w:rsidP="00AC7785">
      <w:pPr>
        <w:pStyle w:val="Heading8"/>
      </w:pPr>
      <w:r w:rsidRPr="00BF7A5A">
        <w:t>Wha</w:t>
      </w:r>
      <w:r w:rsidR="00EC36BA">
        <w:t>t’</w:t>
      </w:r>
      <w:r w:rsidRPr="00BF7A5A">
        <w:t>s the difference between followership and leadership?</w:t>
      </w:r>
    </w:p>
    <w:p w14:paraId="4D8FE98F" w14:textId="16529A26" w:rsidR="009C701E" w:rsidRPr="00BF7A5A" w:rsidRDefault="009C701E" w:rsidP="0068174D">
      <w:pPr>
        <w:pStyle w:val="Heading4"/>
      </w:pPr>
      <w:r w:rsidRPr="00BF7A5A">
        <w:t>Followers drive tactical success</w:t>
      </w:r>
      <w:r w:rsidR="00FD29E3">
        <w:t>,</w:t>
      </w:r>
      <w:r w:rsidRPr="00BF7A5A">
        <w:t xml:space="preserve"> and </w:t>
      </w:r>
      <w:r w:rsidR="00FD29E3">
        <w:t>bosses</w:t>
      </w:r>
      <w:r w:rsidRPr="00BF7A5A">
        <w:t xml:space="preserve"> propel strategic accomplishments. </w:t>
      </w:r>
    </w:p>
    <w:p w14:paraId="24FFEFB6" w14:textId="13F4CFC3" w:rsidR="009C701E" w:rsidRPr="00BF7A5A" w:rsidRDefault="009C701E" w:rsidP="002D379F">
      <w:pPr>
        <w:ind w:left="288"/>
      </w:pPr>
      <w:r w:rsidRPr="00BF7A5A">
        <w:t xml:space="preserve">Effective people not only get things done but also support the company. They make the goals and vision of their bosses a reality and add creative input to improve things. </w:t>
      </w:r>
      <w:r w:rsidR="00D60EF1">
        <w:t>Therefore, i</w:t>
      </w:r>
      <w:r w:rsidRPr="00BF7A5A">
        <w:t xml:space="preserve">t’s in your best interest to </w:t>
      </w:r>
      <w:r w:rsidR="00041A6B" w:rsidRPr="00BF7A5A">
        <w:t>m</w:t>
      </w:r>
      <w:r w:rsidRPr="00BF7A5A">
        <w:t xml:space="preserve">aster the </w:t>
      </w:r>
      <w:r w:rsidRPr="00BF7A5A">
        <w:rPr>
          <w:i/>
          <w:iCs/>
        </w:rPr>
        <w:t xml:space="preserve">Art of Followership, </w:t>
      </w:r>
      <w:r w:rsidRPr="00BF7A5A">
        <w:t>which will</w:t>
      </w:r>
      <w:r w:rsidRPr="00BF7A5A">
        <w:rPr>
          <w:i/>
          <w:iCs/>
        </w:rPr>
        <w:t xml:space="preserve"> </w:t>
      </w:r>
      <w:r w:rsidRPr="00BF7A5A">
        <w:t>make you an invaluable team player.</w:t>
      </w:r>
    </w:p>
    <w:p w14:paraId="099BEE04" w14:textId="73FE8662" w:rsidR="009C701E" w:rsidRPr="00BF7A5A" w:rsidRDefault="009C701E" w:rsidP="00AC7785">
      <w:pPr>
        <w:pStyle w:val="Heading8"/>
      </w:pPr>
      <w:r w:rsidRPr="00BF7A5A">
        <w:t>Which is more important: Leadership or Followership?</w:t>
      </w:r>
    </w:p>
    <w:p w14:paraId="3E06BB36" w14:textId="167CB89B" w:rsidR="009C701E" w:rsidRPr="00BF7A5A" w:rsidRDefault="009C701E" w:rsidP="002D379F">
      <w:pPr>
        <w:ind w:left="288"/>
      </w:pPr>
      <w:r w:rsidRPr="00BF7A5A">
        <w:t xml:space="preserve">In my view, </w:t>
      </w:r>
      <w:r w:rsidRPr="00BF7A5A">
        <w:rPr>
          <w:i/>
          <w:iCs/>
        </w:rPr>
        <w:t>Followership</w:t>
      </w:r>
      <w:r w:rsidRPr="00BF7A5A">
        <w:t xml:space="preserve"> is far more important because:</w:t>
      </w:r>
    </w:p>
    <w:p w14:paraId="2348E375" w14:textId="3FDEF020" w:rsidR="009C701E" w:rsidRPr="00BF7A5A" w:rsidRDefault="009C701E" w:rsidP="00473117">
      <w:pPr>
        <w:ind w:left="648"/>
      </w:pPr>
      <w:r w:rsidRPr="00BF7A5A">
        <w:t xml:space="preserve">Most people don’t want to be or will never be selected as a </w:t>
      </w:r>
      <w:r w:rsidR="00CD6EF1">
        <w:t>boss</w:t>
      </w:r>
      <w:r w:rsidRPr="00BF7A5A">
        <w:t xml:space="preserve">. Most people are quite happy </w:t>
      </w:r>
      <w:r w:rsidR="001E0EAD" w:rsidRPr="00BF7A5A">
        <w:t xml:space="preserve">working </w:t>
      </w:r>
      <w:r w:rsidR="00CD6EF1">
        <w:t xml:space="preserve">on </w:t>
      </w:r>
      <w:r w:rsidRPr="00BF7A5A">
        <w:t xml:space="preserve">staff somewhere. </w:t>
      </w:r>
    </w:p>
    <w:p w14:paraId="3E4AB501" w14:textId="53668AF2" w:rsidR="009C701E" w:rsidRPr="00BF7A5A" w:rsidRDefault="009C701E" w:rsidP="00473117">
      <w:pPr>
        <w:ind w:left="648"/>
      </w:pPr>
      <w:r w:rsidRPr="00BF7A5A">
        <w:t xml:space="preserve">You don’t get to </w:t>
      </w:r>
      <w:r w:rsidR="004E5BE7" w:rsidRPr="00BF7A5A">
        <w:t>choose</w:t>
      </w:r>
      <w:r w:rsidRPr="00473117">
        <w:rPr>
          <w:b/>
          <w:bCs/>
        </w:rPr>
        <w:t xml:space="preserve"> </w:t>
      </w:r>
      <w:r w:rsidRPr="00BF7A5A">
        <w:t xml:space="preserve">your position, title, or level of authority. Your boss does that. Instead, focus your time and energy on becoming the best </w:t>
      </w:r>
      <w:r w:rsidR="00041A6B" w:rsidRPr="00BF7A5A">
        <w:t>f</w:t>
      </w:r>
      <w:r w:rsidRPr="00BF7A5A">
        <w:t xml:space="preserve">ollower you can be because that’s what your boss expects and pays you to do. </w:t>
      </w:r>
    </w:p>
    <w:p w14:paraId="38629666" w14:textId="7C548228" w:rsidR="007F2259" w:rsidRDefault="009C701E" w:rsidP="00473117">
      <w:pPr>
        <w:ind w:left="648"/>
      </w:pPr>
      <w:r w:rsidRPr="00BF7A5A">
        <w:t xml:space="preserve">Everyone can be an informal leader exerting considerable influence behind the scenes. </w:t>
      </w:r>
      <w:r w:rsidR="00D60EF1">
        <w:t>However, y</w:t>
      </w:r>
      <w:r w:rsidRPr="00BF7A5A">
        <w:t xml:space="preserve">ou don’t need power or authority to consistently produce excellent results. </w:t>
      </w:r>
    </w:p>
    <w:p w14:paraId="2D54748C" w14:textId="7924C1EC" w:rsidR="00832234" w:rsidRDefault="00832234" w:rsidP="008E7217"/>
    <w:p w14:paraId="12307240" w14:textId="4100E215" w:rsidR="008E7217" w:rsidRDefault="000B2538" w:rsidP="008E7217">
      <w:r>
        <w:pict w14:anchorId="7A7DA3C6">
          <v:rect id="_x0000_i1028" style="width:468pt;height:1.5pt" o:hrstd="t" o:hr="t" fillcolor="#a0a0a0" stroked="f"/>
        </w:pict>
      </w:r>
    </w:p>
    <w:p w14:paraId="5ED8EDC9" w14:textId="77777777" w:rsidR="007F2259" w:rsidRDefault="007F2259" w:rsidP="002D379F">
      <w:r>
        <w:br w:type="page"/>
      </w:r>
    </w:p>
    <w:p w14:paraId="1294ED30" w14:textId="1B50E184" w:rsidR="005A6E35" w:rsidRPr="00FB00ED" w:rsidRDefault="005A6E35" w:rsidP="007245F8">
      <w:pPr>
        <w:pStyle w:val="Heading2"/>
      </w:pPr>
      <w:bookmarkStart w:id="37" w:name="_Toc85283842"/>
      <w:bookmarkStart w:id="38" w:name="_Toc85284126"/>
      <w:bookmarkStart w:id="39" w:name="_Toc85285214"/>
      <w:bookmarkStart w:id="40" w:name="_Toc85794641"/>
      <w:bookmarkStart w:id="41" w:name="_Toc86242241"/>
      <w:bookmarkStart w:id="42" w:name="_Hlk70346816"/>
      <w:bookmarkEnd w:id="16"/>
      <w:r w:rsidRPr="00FB00ED">
        <w:lastRenderedPageBreak/>
        <w:t xml:space="preserve">2 </w:t>
      </w:r>
      <w:r w:rsidRPr="00FB00ED">
        <w:br/>
        <w:t>BY KNOWING WHAT</w:t>
      </w:r>
      <w:r w:rsidRPr="00FB00ED">
        <w:br/>
        <w:t>COMPANIES NEED TO SURVIVE</w:t>
      </w:r>
      <w:bookmarkEnd w:id="37"/>
      <w:bookmarkEnd w:id="38"/>
      <w:bookmarkEnd w:id="39"/>
      <w:bookmarkEnd w:id="40"/>
      <w:bookmarkEnd w:id="41"/>
    </w:p>
    <w:p w14:paraId="765C0268" w14:textId="77777777" w:rsidR="005A6E35" w:rsidRPr="00786972" w:rsidRDefault="005A6E35" w:rsidP="007245F8">
      <w:pPr>
        <w:pStyle w:val="Quote"/>
      </w:pPr>
      <w:r w:rsidRPr="00786972">
        <w:t xml:space="preserve">“It is the men behind who make the man ahead.” </w:t>
      </w:r>
      <w:r w:rsidRPr="00786972">
        <w:br/>
        <w:t>- Merle Crowell.</w:t>
      </w:r>
    </w:p>
    <w:p w14:paraId="67605EC3" w14:textId="77777777" w:rsidR="0094411E" w:rsidRPr="00BF7A5A" w:rsidRDefault="0094411E" w:rsidP="002D379F">
      <w:bookmarkStart w:id="43" w:name="_Hlk72766612"/>
      <w:bookmarkStart w:id="44" w:name="_Hlk72765753"/>
      <w:bookmarkStart w:id="45" w:name="_Hlk66354500"/>
      <w:bookmarkStart w:id="46" w:name="_Hlk65069188"/>
      <w:bookmarkStart w:id="47" w:name="_Hlk65229169"/>
      <w:r w:rsidRPr="00BF7A5A">
        <w:t xml:space="preserve">Have you ever tried to figure out what was most important and what wasn’t, especially when there were too many things to do and too few people and hours in the day to get it all done? </w:t>
      </w:r>
    </w:p>
    <w:bookmarkEnd w:id="43"/>
    <w:p w14:paraId="7C9A2D6D" w14:textId="77777777" w:rsidR="005A6E35" w:rsidRPr="00BF7A5A" w:rsidRDefault="005A6E35" w:rsidP="002D379F">
      <w:pPr>
        <w:rPr>
          <w:i/>
          <w:iCs/>
        </w:rPr>
      </w:pPr>
      <w:r w:rsidRPr="00BF7A5A">
        <w:t xml:space="preserve">As an Executive Coach, I often asked senior executives, </w:t>
      </w:r>
      <w:r w:rsidRPr="00BF7A5A">
        <w:rPr>
          <w:i/>
          <w:iCs/>
        </w:rPr>
        <w:t xml:space="preserve">"What matters most to the survival of your company?" </w:t>
      </w:r>
    </w:p>
    <w:bookmarkEnd w:id="44"/>
    <w:p w14:paraId="41CDAC1A" w14:textId="77777777" w:rsidR="005A6E35" w:rsidRPr="00BF7A5A" w:rsidRDefault="005A6E35" w:rsidP="002D379F">
      <w:r w:rsidRPr="00BF7A5A">
        <w:t xml:space="preserve">The first answer I normally got was </w:t>
      </w:r>
      <w:r w:rsidRPr="00BF7A5A">
        <w:rPr>
          <w:i/>
          <w:iCs/>
        </w:rPr>
        <w:t>People</w:t>
      </w:r>
      <w:r w:rsidRPr="00BF7A5A">
        <w:t xml:space="preserve">. And people are an important resource, but not the most important resource. Just quit your job and see how quickly you’ll be replaced. Some said </w:t>
      </w:r>
      <w:r w:rsidRPr="00BF7A5A">
        <w:rPr>
          <w:i/>
          <w:iCs/>
        </w:rPr>
        <w:t>Technology</w:t>
      </w:r>
      <w:r w:rsidRPr="00BF7A5A">
        <w:t xml:space="preserve">, which is important, but again, not the most important. So, what really matters most? </w:t>
      </w:r>
    </w:p>
    <w:p w14:paraId="53E7A907" w14:textId="77777777" w:rsidR="00DF5A83" w:rsidRPr="00BF7A5A" w:rsidRDefault="00DF5A83" w:rsidP="002D379F">
      <w:r w:rsidRPr="00BF7A5A">
        <w:t xml:space="preserve">The only people who don’t struggle with this question are the self-employed and Small Business Owners. These guys get it. </w:t>
      </w:r>
    </w:p>
    <w:p w14:paraId="794C4C21" w14:textId="249F47CF" w:rsidR="00DF5A83" w:rsidRPr="00BF7A5A" w:rsidRDefault="00DF5A83" w:rsidP="0068174D">
      <w:pPr>
        <w:pStyle w:val="Heading4"/>
      </w:pPr>
      <w:r w:rsidRPr="00BF7A5A">
        <w:t>They’ll tell you that the most important thing to any company is Positive Cash Flow (or PCF).</w:t>
      </w:r>
    </w:p>
    <w:p w14:paraId="7643F031" w14:textId="5B22BA44" w:rsidR="005A6E35" w:rsidRPr="00BF7A5A" w:rsidRDefault="00AA05DE" w:rsidP="002D379F">
      <w:r>
        <w:t>The company can’t pay their people without PCF</w:t>
      </w:r>
      <w:r w:rsidR="005A6E35" w:rsidRPr="00BF7A5A">
        <w:t xml:space="preserve">, and they’re soon out-of-business - game over! According to the Small Business Administration, this is the reason 80% of start-ups fail within their first three years. </w:t>
      </w:r>
    </w:p>
    <w:p w14:paraId="276285FB" w14:textId="09A3232E" w:rsidR="0078625E" w:rsidRPr="00BF7A5A" w:rsidRDefault="005A6E35" w:rsidP="002D379F">
      <w:r w:rsidRPr="00BF7A5A">
        <w:t xml:space="preserve">But what about your business unit? If you can link what you do for your company's </w:t>
      </w:r>
      <w:r w:rsidRPr="00BF7A5A">
        <w:rPr>
          <w:i/>
          <w:iCs/>
        </w:rPr>
        <w:t>PCF</w:t>
      </w:r>
      <w:r w:rsidRPr="00BF7A5A">
        <w:t xml:space="preserve"> and how it has improved or achieved better results, your business unit is </w:t>
      </w:r>
      <w:r w:rsidRPr="00BF7A5A">
        <w:rPr>
          <w:i/>
          <w:iCs/>
        </w:rPr>
        <w:t>essential</w:t>
      </w:r>
      <w:r w:rsidRPr="00BF7A5A">
        <w:t xml:space="preserve"> to your company. </w:t>
      </w:r>
    </w:p>
    <w:p w14:paraId="09BAC388" w14:textId="454A6279" w:rsidR="0040170F" w:rsidRDefault="005A6E35" w:rsidP="002D379F">
      <w:pPr>
        <w:rPr>
          <w:i/>
          <w:iCs/>
        </w:rPr>
      </w:pPr>
      <w:r w:rsidRPr="00BF7A5A">
        <w:t xml:space="preserve">In the same vein, if you can’t be directly linked to one or more of the activities that generate </w:t>
      </w:r>
      <w:r w:rsidRPr="00BF7A5A">
        <w:rPr>
          <w:i/>
          <w:iCs/>
        </w:rPr>
        <w:t>PCF</w:t>
      </w:r>
      <w:r w:rsidRPr="00BF7A5A">
        <w:t xml:space="preserve">, you could be considered </w:t>
      </w:r>
      <w:r w:rsidRPr="00BF7A5A">
        <w:rPr>
          <w:i/>
          <w:iCs/>
        </w:rPr>
        <w:t>non-essential</w:t>
      </w:r>
      <w:r w:rsidRPr="00BF7A5A">
        <w:t xml:space="preserve"> and therefore </w:t>
      </w:r>
      <w:r w:rsidRPr="00BF7A5A">
        <w:rPr>
          <w:i/>
          <w:iCs/>
        </w:rPr>
        <w:t>expendable</w:t>
      </w:r>
      <w:r w:rsidRPr="00BF7A5A">
        <w:t xml:space="preserve"> - not a place you want to stay for long. So, what activities generate </w:t>
      </w:r>
      <w:r w:rsidRPr="00BF7A5A">
        <w:rPr>
          <w:i/>
        </w:rPr>
        <w:t>Positive Cash Flow</w:t>
      </w:r>
      <w:r w:rsidRPr="00BF7A5A">
        <w:rPr>
          <w:i/>
          <w:iCs/>
        </w:rPr>
        <w:t>?</w:t>
      </w:r>
    </w:p>
    <w:p w14:paraId="5CEBE79C" w14:textId="61FA0CBB" w:rsidR="005A6E35" w:rsidRPr="00BF7A5A" w:rsidRDefault="00FA7BF6" w:rsidP="00AC7785">
      <w:pPr>
        <w:pStyle w:val="Heading8"/>
      </w:pPr>
      <w:r w:rsidRPr="00BF7A5A">
        <w:t>What activities</w:t>
      </w:r>
      <w:r w:rsidR="005A6E35" w:rsidRPr="00BF7A5A">
        <w:t xml:space="preserve"> generate Positive Cash Flow? </w:t>
      </w:r>
    </w:p>
    <w:p w14:paraId="61213625" w14:textId="6D0F7D42" w:rsidR="005A6E35" w:rsidRPr="00BF7A5A" w:rsidRDefault="005A6E35" w:rsidP="00473117">
      <w:pPr>
        <w:ind w:left="360"/>
      </w:pPr>
      <w:r w:rsidRPr="00BF7A5A">
        <w:rPr>
          <w:b/>
        </w:rPr>
        <w:t xml:space="preserve">Increase Revenues: </w:t>
      </w:r>
      <w:r w:rsidRPr="00BF7A5A">
        <w:t xml:space="preserve">To increase revenues </w:t>
      </w:r>
      <w:r w:rsidR="00AA05DE">
        <w:t>involves those in</w:t>
      </w:r>
      <w:r w:rsidRPr="00BF7A5A">
        <w:t xml:space="preserve"> sales, marketing, sales support, business development, or strategic development. </w:t>
      </w:r>
      <w:r w:rsidR="00AA05DE">
        <w:t>For example, c</w:t>
      </w:r>
      <w:r w:rsidRPr="00BF7A5A">
        <w:t xml:space="preserve">an you find new and innovative ways to sell more products or services, like bringing in new customers, selling more to the same customers, discovering </w:t>
      </w:r>
      <w:r w:rsidRPr="00BF7A5A">
        <w:lastRenderedPageBreak/>
        <w:t>new uses for old products, and finding new ways to bring more money in the door? This is how</w:t>
      </w:r>
      <w:r w:rsidRPr="00BF7A5A">
        <w:rPr>
          <w:b/>
        </w:rPr>
        <w:t xml:space="preserve"> </w:t>
      </w:r>
      <w:r w:rsidRPr="00BF7A5A">
        <w:t>revenues are increased.</w:t>
      </w:r>
    </w:p>
    <w:p w14:paraId="5227078D" w14:textId="0EE05003" w:rsidR="005A6E35" w:rsidRPr="00BF7A5A" w:rsidRDefault="005A6E35" w:rsidP="00473117">
      <w:pPr>
        <w:ind w:left="360"/>
      </w:pPr>
      <w:r w:rsidRPr="00BF7A5A">
        <w:rPr>
          <w:b/>
        </w:rPr>
        <w:t xml:space="preserve">Decrease Operating Costs: </w:t>
      </w:r>
      <w:r w:rsidRPr="00BF7A5A">
        <w:rPr>
          <w:bCs/>
        </w:rPr>
        <w:t>To</w:t>
      </w:r>
      <w:r w:rsidRPr="00BF7A5A">
        <w:rPr>
          <w:b/>
        </w:rPr>
        <w:t xml:space="preserve"> </w:t>
      </w:r>
      <w:r w:rsidRPr="00BF7A5A">
        <w:t>decrease operating costs, or sav</w:t>
      </w:r>
      <w:r w:rsidR="00DB2A34">
        <w:t>e</w:t>
      </w:r>
      <w:r w:rsidRPr="00BF7A5A">
        <w:t xml:space="preserve"> money, is everyone’s job. Can you find and recommend new and innovative ways to reduce costs like consolidating, eliminating, cost-sharing, getting a better price from a supplier, conserving, saving time, or being more effective, efficient, and consistent? This is how Operating Costs are decreased.</w:t>
      </w:r>
    </w:p>
    <w:p w14:paraId="3E598B75" w14:textId="29BD65E8" w:rsidR="005A6E35" w:rsidRPr="00BF7A5A" w:rsidRDefault="005A6E35" w:rsidP="00473117">
      <w:pPr>
        <w:ind w:left="360"/>
      </w:pPr>
      <w:r w:rsidRPr="00BF7A5A">
        <w:rPr>
          <w:b/>
        </w:rPr>
        <w:t xml:space="preserve">Better use of available resources: </w:t>
      </w:r>
      <w:r w:rsidRPr="00BF7A5A">
        <w:t>Everyone's job is to better use the resources they already have. Can you find new and innovative ways to better use the resources your company already has, like streamlining, eliminating redundancies, consolidating, conserving, waste reduction, process improvement, reducing the time required, becoming more efficient, doing more with less, better-maintaining equipment and vehicles to extend their service life, and finding quicker or easier ways of doing things? How much money or time could be saved annually? This is how to better use the resources of your company, which saves money.</w:t>
      </w:r>
    </w:p>
    <w:p w14:paraId="0C47DC2D" w14:textId="690AB9A6" w:rsidR="000C5289" w:rsidRPr="00BF7A5A" w:rsidRDefault="005A6E35" w:rsidP="00473117">
      <w:pPr>
        <w:ind w:left="360"/>
      </w:pPr>
      <w:r w:rsidRPr="00BF7A5A">
        <w:rPr>
          <w:b/>
        </w:rPr>
        <w:t xml:space="preserve">Protect the company by anticipating problems today to save money tomorrow: </w:t>
      </w:r>
      <w:r w:rsidRPr="00BF7A5A">
        <w:t xml:space="preserve">Anticipating problems today to save money tomorrow is also everyone’s job. Since lawsuits are expensive, can you find ways to anticipate problems today to save money tomorrow, like creating important policies and procedures, creating better contracts, ensuring the right insurance is in force, ensuring compliance with outside agencies, creating better physical and cybersecurity procedures, creating better property accountability procedures, or eliminating unsafe conditions? This is what saves money tomorrow by anticipating problems today. </w:t>
      </w:r>
    </w:p>
    <w:p w14:paraId="3BD66791" w14:textId="6A7FB21B" w:rsidR="005A6E35" w:rsidRPr="00BF7A5A" w:rsidRDefault="005A6E35" w:rsidP="00AC7785">
      <w:pPr>
        <w:pStyle w:val="Heading7"/>
      </w:pPr>
      <w:r w:rsidRPr="00BF7A5A">
        <w:t>What matters most to Private-Sector Companies</w:t>
      </w:r>
      <w:r w:rsidR="00896923">
        <w:t>?</w:t>
      </w:r>
    </w:p>
    <w:p w14:paraId="2B4FE883" w14:textId="12CFE40D" w:rsidR="005A6E35" w:rsidRPr="00BF7A5A" w:rsidRDefault="005A6E35" w:rsidP="002D379F">
      <w:r w:rsidRPr="00BF7A5A">
        <w:t xml:space="preserve">The </w:t>
      </w:r>
      <w:r w:rsidRPr="00BF7A5A">
        <w:rPr>
          <w:i/>
          <w:iCs/>
        </w:rPr>
        <w:t>Private-Sector</w:t>
      </w:r>
      <w:r w:rsidRPr="00BF7A5A">
        <w:t xml:space="preserve"> </w:t>
      </w:r>
      <w:r w:rsidR="00896923">
        <w:t xml:space="preserve">is </w:t>
      </w:r>
      <w:r w:rsidRPr="00BF7A5A">
        <w:t xml:space="preserve">part of the economy owned by private groups and is created to generate a profit. Their focus is on </w:t>
      </w:r>
      <w:r w:rsidRPr="00BF7A5A">
        <w:rPr>
          <w:i/>
          <w:iCs/>
        </w:rPr>
        <w:t>Positive Cash Flow,</w:t>
      </w:r>
      <w:r w:rsidRPr="00BF7A5A">
        <w:t xml:space="preserve"> so they don’t go out of business. It employs workers through individual business owners, corporations, or other non</w:t>
      </w:r>
      <w:r w:rsidR="00D60EF1">
        <w:t>-</w:t>
      </w:r>
      <w:r w:rsidRPr="00BF7A5A">
        <w:t xml:space="preserve">government agencies. This includes companies like </w:t>
      </w:r>
      <w:r w:rsidR="00896923">
        <w:t xml:space="preserve">Microsoft, </w:t>
      </w:r>
      <w:r w:rsidRPr="00BF7A5A">
        <w:t>financial services, law firms, newspapers, aviation, hospitality, or other non</w:t>
      </w:r>
      <w:r w:rsidR="00AA05DE">
        <w:t>-</w:t>
      </w:r>
      <w:r w:rsidRPr="00BF7A5A">
        <w:t xml:space="preserve">government </w:t>
      </w:r>
      <w:r w:rsidR="00AA05DE">
        <w:t>entitie</w:t>
      </w:r>
      <w:r w:rsidRPr="00BF7A5A">
        <w:t xml:space="preserve">s that </w:t>
      </w:r>
      <w:r w:rsidR="00AA05DE">
        <w:t>maximize</w:t>
      </w:r>
      <w:r w:rsidRPr="00BF7A5A">
        <w:t xml:space="preserve"> profitability. </w:t>
      </w:r>
    </w:p>
    <w:p w14:paraId="3397C454" w14:textId="4E6A2A94" w:rsidR="005A6E35" w:rsidRPr="00473117" w:rsidRDefault="005A6E35" w:rsidP="00AC7785">
      <w:pPr>
        <w:pStyle w:val="Heading7"/>
      </w:pPr>
      <w:r w:rsidRPr="00473117">
        <w:t>What matters most to Public-Sector Organization</w:t>
      </w:r>
      <w:r w:rsidR="00DB2A34">
        <w:t>s</w:t>
      </w:r>
      <w:r w:rsidRPr="00473117">
        <w:t>?</w:t>
      </w:r>
    </w:p>
    <w:p w14:paraId="6053A314" w14:textId="77777777" w:rsidR="005A6E35" w:rsidRPr="00BF7A5A" w:rsidRDefault="005A6E35" w:rsidP="002D379F">
      <w:r w:rsidRPr="00BF7A5A">
        <w:t xml:space="preserve">The </w:t>
      </w:r>
      <w:r w:rsidRPr="00BF7A5A">
        <w:rPr>
          <w:i/>
          <w:iCs/>
        </w:rPr>
        <w:t>Public-Sector</w:t>
      </w:r>
      <w:r w:rsidRPr="00BF7A5A">
        <w:t xml:space="preserve"> is the part of the economy, which provides a service to the public to help improve their quality of life, livelihood, and the betterment of the community, rather than profit generation.</w:t>
      </w:r>
    </w:p>
    <w:p w14:paraId="03A42AEF" w14:textId="2162F94E" w:rsidR="005A6E35" w:rsidRPr="00BF7A5A" w:rsidRDefault="005A6E35" w:rsidP="002D379F">
      <w:bookmarkStart w:id="48" w:name="_Hlk70346745"/>
      <w:r w:rsidRPr="00BF7A5A">
        <w:lastRenderedPageBreak/>
        <w:t xml:space="preserve">However, their focus is also on </w:t>
      </w:r>
      <w:r w:rsidRPr="00BF7A5A">
        <w:rPr>
          <w:i/>
          <w:iCs/>
        </w:rPr>
        <w:t>Positive Cash Flow,</w:t>
      </w:r>
      <w:r w:rsidRPr="00BF7A5A">
        <w:t xml:space="preserve"> so they can continue to </w:t>
      </w:r>
      <w:r w:rsidR="00CF4014" w:rsidRPr="00BF7A5A">
        <w:t>receive</w:t>
      </w:r>
      <w:r w:rsidRPr="00BF7A5A">
        <w:t xml:space="preserve"> the funding needed to pay their employees. This includes organizations like public schools, </w:t>
      </w:r>
      <w:r w:rsidR="00AA05DE">
        <w:t xml:space="preserve">the </w:t>
      </w:r>
      <w:r w:rsidRPr="00BF7A5A">
        <w:t>military, police, fire, and public works.</w:t>
      </w:r>
    </w:p>
    <w:bookmarkEnd w:id="48"/>
    <w:p w14:paraId="4C0FBF2E" w14:textId="77777777" w:rsidR="005A6E35" w:rsidRPr="00BF7A5A" w:rsidRDefault="005A6E35" w:rsidP="002D379F">
      <w:r w:rsidRPr="00BF7A5A">
        <w:t xml:space="preserve">Funding for some organizations comes from city, state, and federal tax revenues. Others receive funding through grants or donations. Regardless, all </w:t>
      </w:r>
      <w:r w:rsidRPr="00BF7A5A">
        <w:rPr>
          <w:i/>
          <w:iCs/>
        </w:rPr>
        <w:t>Public-Sector</w:t>
      </w:r>
      <w:r w:rsidRPr="00BF7A5A">
        <w:t xml:space="preserve"> Organizations must maintain </w:t>
      </w:r>
      <w:r w:rsidRPr="00BF7A5A">
        <w:rPr>
          <w:i/>
          <w:iCs/>
        </w:rPr>
        <w:t>PCF</w:t>
      </w:r>
      <w:r w:rsidRPr="00BF7A5A">
        <w:t xml:space="preserve"> to continue to operate. </w:t>
      </w:r>
    </w:p>
    <w:p w14:paraId="132635EF" w14:textId="67A3635A" w:rsidR="005A6E35" w:rsidRPr="00BF7A5A" w:rsidRDefault="005A6E35" w:rsidP="0068174D">
      <w:pPr>
        <w:pStyle w:val="Heading4"/>
      </w:pPr>
      <w:r w:rsidRPr="00BF7A5A">
        <w:t>The bottom</w:t>
      </w:r>
      <w:r w:rsidR="00454271" w:rsidRPr="00BF7A5A">
        <w:t>-</w:t>
      </w:r>
      <w:r w:rsidRPr="00BF7A5A">
        <w:t xml:space="preserve">line is that Positive Cash Flow is </w:t>
      </w:r>
      <w:r w:rsidR="00723141">
        <w:t xml:space="preserve">the </w:t>
      </w:r>
      <w:r w:rsidR="007A6665">
        <w:t>life</w:t>
      </w:r>
      <w:r w:rsidR="00723141">
        <w:t xml:space="preserve">blood </w:t>
      </w:r>
      <w:r w:rsidR="00D87946">
        <w:t>of</w:t>
      </w:r>
      <w:r w:rsidRPr="00BF7A5A">
        <w:t xml:space="preserve"> all businesses regardless of their sector.</w:t>
      </w:r>
    </w:p>
    <w:p w14:paraId="3BEFCCB8" w14:textId="6E6A7DC7" w:rsidR="007F2259" w:rsidRDefault="005A6E35" w:rsidP="002D379F">
      <w:r w:rsidRPr="00BF7A5A">
        <w:t>To learn more about how to measure and assess members, team, and system performance, see Chapter</w:t>
      </w:r>
      <w:r w:rsidR="00033A99" w:rsidRPr="00BF7A5A">
        <w:t xml:space="preserve"> 34</w:t>
      </w:r>
      <w:r w:rsidRPr="00BF7A5A">
        <w:t xml:space="preserve">. </w:t>
      </w:r>
    </w:p>
    <w:p w14:paraId="06683462" w14:textId="66AE3518" w:rsidR="00832234" w:rsidRDefault="00832234" w:rsidP="002D379F"/>
    <w:p w14:paraId="4437BAFA" w14:textId="34D85E83" w:rsidR="00832234" w:rsidRDefault="000B2538" w:rsidP="00343440">
      <w:r>
        <w:pict w14:anchorId="7FD8A254">
          <v:rect id="_x0000_i1029" style="width:468pt;height:1.5pt" o:hrstd="t" o:hr="t" fillcolor="#a0a0a0" stroked="f"/>
        </w:pict>
      </w:r>
    </w:p>
    <w:p w14:paraId="257052F2" w14:textId="77777777" w:rsidR="007F2259" w:rsidRDefault="007F2259" w:rsidP="002D379F">
      <w:r>
        <w:br w:type="page"/>
      </w:r>
    </w:p>
    <w:p w14:paraId="2FC3816F" w14:textId="12FFE697" w:rsidR="009661B6" w:rsidRPr="00BF7A5A" w:rsidRDefault="00967776" w:rsidP="007A6665">
      <w:pPr>
        <w:pStyle w:val="Heading2"/>
      </w:pPr>
      <w:bookmarkStart w:id="49" w:name="_Toc85283843"/>
      <w:bookmarkStart w:id="50" w:name="_Toc85284127"/>
      <w:bookmarkStart w:id="51" w:name="_Toc85285215"/>
      <w:bookmarkStart w:id="52" w:name="_Toc85794642"/>
      <w:bookmarkStart w:id="53" w:name="_Toc86242242"/>
      <w:bookmarkStart w:id="54" w:name="_Hlk70346869"/>
      <w:bookmarkEnd w:id="42"/>
      <w:bookmarkEnd w:id="45"/>
      <w:bookmarkEnd w:id="46"/>
      <w:bookmarkEnd w:id="47"/>
      <w:r w:rsidRPr="00BF7A5A">
        <w:lastRenderedPageBreak/>
        <w:t>3</w:t>
      </w:r>
      <w:r w:rsidR="009661B6" w:rsidRPr="00BF7A5A">
        <w:t xml:space="preserve"> </w:t>
      </w:r>
      <w:r w:rsidR="009661B6" w:rsidRPr="00BF7A5A">
        <w:br/>
        <w:t xml:space="preserve">BY KNOWING </w:t>
      </w:r>
      <w:r w:rsidRPr="00BF7A5A">
        <w:t>WHAT</w:t>
      </w:r>
      <w:r w:rsidRPr="00BF7A5A">
        <w:br/>
        <w:t>BOSSES NEED TO SURVIVE</w:t>
      </w:r>
      <w:bookmarkEnd w:id="49"/>
      <w:bookmarkEnd w:id="50"/>
      <w:bookmarkEnd w:id="51"/>
      <w:bookmarkEnd w:id="52"/>
      <w:bookmarkEnd w:id="53"/>
    </w:p>
    <w:p w14:paraId="7A493B7D" w14:textId="68092986" w:rsidR="009661B6" w:rsidRPr="00BF7A5A" w:rsidRDefault="009661B6" w:rsidP="007245F8">
      <w:pPr>
        <w:pStyle w:val="Quote"/>
      </w:pPr>
      <w:r w:rsidRPr="00BF7A5A">
        <w:t xml:space="preserve">“It takes half your life before you discover </w:t>
      </w:r>
      <w:r w:rsidR="00734B2C">
        <w:br/>
      </w:r>
      <w:r w:rsidRPr="00BF7A5A">
        <w:t>life is a do-it-yourself project.”</w:t>
      </w:r>
      <w:r w:rsidRPr="00BF7A5A">
        <w:br/>
        <w:t xml:space="preserve"> - Napoleon Hill</w:t>
      </w:r>
    </w:p>
    <w:p w14:paraId="65606039" w14:textId="627B900B" w:rsidR="002C6729" w:rsidRPr="00BF7A5A" w:rsidRDefault="002C6729" w:rsidP="002D379F">
      <w:r w:rsidRPr="00BF7A5A">
        <w:t xml:space="preserve">Every boss needs </w:t>
      </w:r>
      <w:r w:rsidR="001C31B8">
        <w:t xml:space="preserve">effective </w:t>
      </w:r>
      <w:r w:rsidRPr="00BF7A5A">
        <w:t xml:space="preserve">followers who can solve problems and achieve goals. And any effective follower knows how to turn any assignment (a problem, goal, event, or activity) into a simple project and manage that project to completion. </w:t>
      </w:r>
    </w:p>
    <w:p w14:paraId="3D585E8C" w14:textId="60B665CC" w:rsidR="002C6729" w:rsidRPr="00BF7A5A" w:rsidRDefault="002C6729" w:rsidP="002D379F">
      <w:r w:rsidRPr="00BF7A5A">
        <w:rPr>
          <w:rFonts w:cs="Times New Roman"/>
        </w:rPr>
        <w:t>As far as your boss is concerned, your effectiveness or value</w:t>
      </w:r>
      <w:r w:rsidR="002E54D2" w:rsidRPr="00BF7A5A">
        <w:rPr>
          <w:rFonts w:cs="Times New Roman"/>
        </w:rPr>
        <w:t>-</w:t>
      </w:r>
      <w:r w:rsidRPr="00BF7A5A">
        <w:rPr>
          <w:rFonts w:cs="Times New Roman"/>
        </w:rPr>
        <w:t xml:space="preserve">added is a function </w:t>
      </w:r>
      <w:r w:rsidR="002E54D2" w:rsidRPr="00BF7A5A">
        <w:rPr>
          <w:rFonts w:cs="Times New Roman"/>
        </w:rPr>
        <w:t xml:space="preserve">of </w:t>
      </w:r>
      <w:r w:rsidRPr="00BF7A5A">
        <w:rPr>
          <w:rFonts w:cs="Times New Roman"/>
        </w:rPr>
        <w:t xml:space="preserve">your ability to manage projects. </w:t>
      </w:r>
      <w:r w:rsidRPr="00BF7A5A">
        <w:t xml:space="preserve">And you don’t need to be a </w:t>
      </w:r>
      <w:r w:rsidRPr="00BF7A5A">
        <w:rPr>
          <w:i/>
          <w:iCs/>
        </w:rPr>
        <w:t>certified project manager</w:t>
      </w:r>
      <w:r w:rsidRPr="00BF7A5A">
        <w:t xml:space="preserve"> to manage projects successfully. All you need is a basic understanding of a few tactics, techniques, and tools, which you’ll learn here. </w:t>
      </w:r>
    </w:p>
    <w:p w14:paraId="022FF3A9" w14:textId="77777777" w:rsidR="002C6729" w:rsidRPr="00BF7A5A" w:rsidRDefault="002C6729" w:rsidP="002D379F">
      <w:r w:rsidRPr="00BF7A5A">
        <w:t xml:space="preserve">The better you get at managing projects, </w:t>
      </w:r>
      <w:r w:rsidRPr="00BF7A5A">
        <w:rPr>
          <w:rFonts w:cs="Times New Roman"/>
        </w:rPr>
        <w:t xml:space="preserve">the more value you bring to your boss. </w:t>
      </w:r>
      <w:r w:rsidRPr="00BF7A5A">
        <w:t>And for every project, you’ll encounter obstacles along the way. All you need to do is to convert each obstacle into another project and make it go away.</w:t>
      </w:r>
    </w:p>
    <w:p w14:paraId="43A10776" w14:textId="7830D62D" w:rsidR="002C6729" w:rsidRPr="00BF7A5A" w:rsidRDefault="002C6729" w:rsidP="002D379F">
      <w:pPr>
        <w:rPr>
          <w:rFonts w:cs="Times New Roman"/>
        </w:rPr>
      </w:pPr>
      <w:r w:rsidRPr="00BF7A5A">
        <w:rPr>
          <w:rFonts w:cs="Times New Roman"/>
        </w:rPr>
        <w:t>Let’s address the basics first.</w:t>
      </w:r>
    </w:p>
    <w:p w14:paraId="36A0F27C" w14:textId="5C8CC022" w:rsidR="00366859" w:rsidRPr="00BF7A5A" w:rsidRDefault="00366859" w:rsidP="00AC7785">
      <w:pPr>
        <w:pStyle w:val="Heading8"/>
      </w:pPr>
      <w:r w:rsidRPr="00BF7A5A">
        <w:t>What’s a Project?</w:t>
      </w:r>
    </w:p>
    <w:p w14:paraId="73C71CE4" w14:textId="1D672437" w:rsidR="000D373B" w:rsidRPr="00BF7A5A" w:rsidRDefault="00366859" w:rsidP="002D379F">
      <w:pPr>
        <w:ind w:left="288"/>
      </w:pPr>
      <w:r w:rsidRPr="00BF7A5A">
        <w:t>I define a project as any assignment that requires the effort of others.</w:t>
      </w:r>
      <w:r w:rsidRPr="00BF7A5A">
        <w:rPr>
          <w:b/>
          <w:bCs/>
          <w:i/>
          <w:iCs/>
        </w:rPr>
        <w:t xml:space="preserve"> </w:t>
      </w:r>
      <w:r w:rsidRPr="00BF7A5A">
        <w:t xml:space="preserve">Anything you can do yourself is a task and not a project. </w:t>
      </w:r>
      <w:r w:rsidR="00DB2A34">
        <w:t>So w</w:t>
      </w:r>
      <w:r w:rsidRPr="00BF7A5A">
        <w:t>henever you get stuck at work, realiz</w:t>
      </w:r>
      <w:r w:rsidR="00DB2A34">
        <w:t>e</w:t>
      </w:r>
      <w:r w:rsidRPr="00BF7A5A">
        <w:t xml:space="preserve"> there’s a simple way to re-frame anything into a project to get things moving again. </w:t>
      </w:r>
    </w:p>
    <w:p w14:paraId="39EF22E2" w14:textId="77777777" w:rsidR="00243BBD" w:rsidRPr="00BF7A5A" w:rsidRDefault="00243BBD" w:rsidP="00AC7785">
      <w:pPr>
        <w:pStyle w:val="Heading8"/>
      </w:pPr>
      <w:r w:rsidRPr="00BF7A5A">
        <w:t>What’s a Plan of Action?</w:t>
      </w:r>
    </w:p>
    <w:p w14:paraId="261A0BA6" w14:textId="1AD2612E" w:rsidR="00243BBD" w:rsidRPr="00BF7A5A" w:rsidRDefault="00243BBD" w:rsidP="002D379F">
      <w:pPr>
        <w:ind w:left="288"/>
      </w:pPr>
      <w:r w:rsidRPr="00BF7A5A">
        <w:t xml:space="preserve">Every project should have a good </w:t>
      </w:r>
      <w:r w:rsidRPr="00BF7A5A">
        <w:rPr>
          <w:i/>
          <w:iCs/>
        </w:rPr>
        <w:t xml:space="preserve">Plan of Action (POA), </w:t>
      </w:r>
      <w:r w:rsidRPr="00BF7A5A">
        <w:t xml:space="preserve">which has at least these six components: </w:t>
      </w:r>
    </w:p>
    <w:p w14:paraId="1DCC6197" w14:textId="28BB369D" w:rsidR="003720A0" w:rsidRPr="001045EF" w:rsidRDefault="003720A0" w:rsidP="002D379F">
      <w:pPr>
        <w:ind w:left="648"/>
      </w:pPr>
      <w:bookmarkStart w:id="55" w:name="_Hlk69292310"/>
      <w:bookmarkStart w:id="56" w:name="_Hlk69309235"/>
      <w:r w:rsidRPr="001045EF">
        <w:rPr>
          <w:b/>
          <w:bCs/>
        </w:rPr>
        <w:t>Objective:</w:t>
      </w:r>
      <w:r w:rsidRPr="001045EF">
        <w:t xml:space="preserve"> Who, What, Where, When, and Why (Appen</w:t>
      </w:r>
      <w:r w:rsidR="00AA05DE">
        <w:t>dix</w:t>
      </w:r>
      <w:r w:rsidRPr="001045EF">
        <w:t xml:space="preserve"> A)?</w:t>
      </w:r>
    </w:p>
    <w:p w14:paraId="44C89334" w14:textId="4E4334BC" w:rsidR="003720A0" w:rsidRPr="001045EF" w:rsidRDefault="003720A0" w:rsidP="002D379F">
      <w:pPr>
        <w:ind w:left="648"/>
      </w:pPr>
      <w:r w:rsidRPr="001045EF">
        <w:rPr>
          <w:b/>
          <w:bCs/>
        </w:rPr>
        <w:t>Methods:</w:t>
      </w:r>
      <w:r w:rsidRPr="001045EF">
        <w:t xml:space="preserve"> How will we accomplish this Objective (Appen</w:t>
      </w:r>
      <w:r w:rsidR="00AA05DE">
        <w:t>dix</w:t>
      </w:r>
      <w:r w:rsidRPr="001045EF">
        <w:t xml:space="preserve"> A)?</w:t>
      </w:r>
    </w:p>
    <w:p w14:paraId="5DC41851" w14:textId="25CE5AD2" w:rsidR="003720A0" w:rsidRPr="001045EF" w:rsidRDefault="003720A0" w:rsidP="002D379F">
      <w:pPr>
        <w:ind w:left="648"/>
      </w:pPr>
      <w:r w:rsidRPr="001045EF">
        <w:rPr>
          <w:b/>
          <w:bCs/>
        </w:rPr>
        <w:t>Timetable:</w:t>
      </w:r>
      <w:r w:rsidRPr="001045EF">
        <w:t xml:space="preserve"> Planning backward from today, how will we use the time available to plan and prepare (Appen</w:t>
      </w:r>
      <w:r w:rsidR="00AA05DE">
        <w:t>dix</w:t>
      </w:r>
      <w:r w:rsidRPr="001045EF">
        <w:t xml:space="preserve"> A and Chap</w:t>
      </w:r>
      <w:r w:rsidR="00AA05DE">
        <w:t>ter</w:t>
      </w:r>
      <w:r w:rsidR="00487A2C">
        <w:t xml:space="preserve"> 5</w:t>
      </w:r>
      <w:r w:rsidRPr="001045EF">
        <w:t>)?</w:t>
      </w:r>
    </w:p>
    <w:p w14:paraId="46E5C0E1" w14:textId="2855361A" w:rsidR="003720A0" w:rsidRPr="001045EF" w:rsidRDefault="003720A0" w:rsidP="002D379F">
      <w:pPr>
        <w:ind w:left="648"/>
      </w:pPr>
      <w:r w:rsidRPr="001045EF">
        <w:rPr>
          <w:b/>
          <w:bCs/>
        </w:rPr>
        <w:t>Resources:</w:t>
      </w:r>
      <w:r w:rsidRPr="001045EF">
        <w:t xml:space="preserve"> What will you need (Appen</w:t>
      </w:r>
      <w:r w:rsidR="00AA05DE">
        <w:t>dix</w:t>
      </w:r>
      <w:r w:rsidRPr="001045EF">
        <w:t xml:space="preserve"> A)?</w:t>
      </w:r>
    </w:p>
    <w:p w14:paraId="77254F54" w14:textId="38617F1B" w:rsidR="003720A0" w:rsidRPr="001045EF" w:rsidRDefault="003720A0" w:rsidP="002D379F">
      <w:pPr>
        <w:ind w:left="648"/>
      </w:pPr>
      <w:r w:rsidRPr="001045EF">
        <w:rPr>
          <w:b/>
          <w:bCs/>
        </w:rPr>
        <w:t>Unresolved Issues:</w:t>
      </w:r>
      <w:r w:rsidRPr="001045EF">
        <w:t xml:space="preserve"> What are all the things (questions, unknowns, concerns, shortfalls, obstacles, or problems) that could slow or stop your progress (Appen</w:t>
      </w:r>
      <w:r w:rsidR="00AA05DE">
        <w:t>dix</w:t>
      </w:r>
      <w:r w:rsidRPr="001045EF">
        <w:t xml:space="preserve"> A</w:t>
      </w:r>
      <w:r w:rsidR="00AA05DE">
        <w:t xml:space="preserve"> and </w:t>
      </w:r>
      <w:r w:rsidRPr="001045EF">
        <w:t>Chap</w:t>
      </w:r>
      <w:r w:rsidR="00AA05DE">
        <w:t>ter</w:t>
      </w:r>
      <w:r w:rsidRPr="001045EF">
        <w:t xml:space="preserve"> 1</w:t>
      </w:r>
      <w:r w:rsidR="00487A2C">
        <w:t>0</w:t>
      </w:r>
      <w:r w:rsidRPr="001045EF">
        <w:t>)?</w:t>
      </w:r>
    </w:p>
    <w:p w14:paraId="6D613051" w14:textId="11215A5E" w:rsidR="003720A0" w:rsidRPr="001045EF" w:rsidRDefault="003720A0" w:rsidP="002D379F">
      <w:pPr>
        <w:ind w:left="648"/>
      </w:pPr>
      <w:r w:rsidRPr="001045EF">
        <w:rPr>
          <w:b/>
          <w:bCs/>
        </w:rPr>
        <w:lastRenderedPageBreak/>
        <w:t>Risk:</w:t>
      </w:r>
      <w:r w:rsidRPr="001045EF">
        <w:t xml:space="preserve"> What could </w:t>
      </w:r>
      <w:r w:rsidRPr="001045EF">
        <w:rPr>
          <w:i/>
          <w:iCs/>
        </w:rPr>
        <w:t xml:space="preserve">reasonably-go-wrong </w:t>
      </w:r>
      <w:r w:rsidRPr="001045EF">
        <w:t xml:space="preserve">and how can they be </w:t>
      </w:r>
      <w:r w:rsidRPr="001045EF">
        <w:rPr>
          <w:i/>
          <w:iCs/>
        </w:rPr>
        <w:t xml:space="preserve">mitigated </w:t>
      </w:r>
      <w:r w:rsidRPr="001045EF">
        <w:t>(Appen</w:t>
      </w:r>
      <w:r w:rsidR="00AA05DE">
        <w:t>dix</w:t>
      </w:r>
      <w:r w:rsidRPr="001045EF">
        <w:t xml:space="preserve"> A and Chap</w:t>
      </w:r>
      <w:r w:rsidR="00AA05DE">
        <w:t>ter</w:t>
      </w:r>
      <w:r w:rsidRPr="001045EF">
        <w:t xml:space="preserve">s </w:t>
      </w:r>
      <w:r w:rsidR="00487A2C">
        <w:t>12</w:t>
      </w:r>
      <w:r w:rsidRPr="001045EF">
        <w:t>-</w:t>
      </w:r>
      <w:r w:rsidR="00487A2C">
        <w:t>15</w:t>
      </w:r>
      <w:r w:rsidRPr="001045EF">
        <w:t>)?</w:t>
      </w:r>
    </w:p>
    <w:p w14:paraId="4487755B" w14:textId="0E7EF91D" w:rsidR="003720A0" w:rsidRPr="00BF7A5A" w:rsidRDefault="003720A0" w:rsidP="002D379F">
      <w:pPr>
        <w:ind w:left="288"/>
      </w:pPr>
      <w:r w:rsidRPr="00BF7A5A">
        <w:t xml:space="preserve">If you don’t know a </w:t>
      </w:r>
      <w:r w:rsidR="00AA05DE">
        <w:t>specific</w:t>
      </w:r>
      <w:r w:rsidRPr="00BF7A5A">
        <w:t xml:space="preserve"> piece of information, still list the category, but show a TBD (To Be Determined). For example, if you don’t know the end time, show, End time: TBD. </w:t>
      </w:r>
    </w:p>
    <w:p w14:paraId="1BAE0D7C" w14:textId="77777777" w:rsidR="003720A0" w:rsidRPr="00BF7A5A" w:rsidRDefault="003720A0" w:rsidP="00AC7785">
      <w:pPr>
        <w:pStyle w:val="Heading8"/>
      </w:pPr>
      <w:r w:rsidRPr="00BF7A5A">
        <w:t>What’s a Project’s Life Cycle?</w:t>
      </w:r>
    </w:p>
    <w:p w14:paraId="7F481753" w14:textId="4DAD646A" w:rsidR="003720A0" w:rsidRPr="00BF7A5A" w:rsidRDefault="003720A0" w:rsidP="002D379F">
      <w:pPr>
        <w:ind w:left="288"/>
      </w:pPr>
      <w:r w:rsidRPr="00BF7A5A">
        <w:t>Every project has at least four phases: Planning, Preparing</w:t>
      </w:r>
      <w:r w:rsidR="00243BBD" w:rsidRPr="00BF7A5A">
        <w:t xml:space="preserve">, </w:t>
      </w:r>
      <w:r w:rsidRPr="00BF7A5A">
        <w:t>Executing</w:t>
      </w:r>
      <w:r w:rsidR="00243BBD" w:rsidRPr="00BF7A5A">
        <w:t xml:space="preserve">, </w:t>
      </w:r>
      <w:r w:rsidRPr="00BF7A5A">
        <w:t>and Assessing</w:t>
      </w:r>
      <w:r w:rsidR="00243BBD" w:rsidRPr="00BF7A5A">
        <w:t>.</w:t>
      </w:r>
    </w:p>
    <w:p w14:paraId="0BB3BDB9" w14:textId="6BD12822" w:rsidR="003720A0" w:rsidRPr="008E7217" w:rsidRDefault="003720A0" w:rsidP="002D379F">
      <w:pPr>
        <w:ind w:left="288"/>
        <w:rPr>
          <w:b/>
          <w:bCs/>
        </w:rPr>
      </w:pPr>
      <w:r w:rsidRPr="008E7217">
        <w:rPr>
          <w:b/>
          <w:bCs/>
        </w:rPr>
        <w:t xml:space="preserve">Here’s a </w:t>
      </w:r>
      <w:r w:rsidR="00243BBD" w:rsidRPr="008E7217">
        <w:rPr>
          <w:b/>
          <w:bCs/>
        </w:rPr>
        <w:t xml:space="preserve">simple </w:t>
      </w:r>
      <w:r w:rsidRPr="008E7217">
        <w:rPr>
          <w:b/>
          <w:bCs/>
          <w:i/>
        </w:rPr>
        <w:t>Gannt Chart</w:t>
      </w:r>
      <w:r w:rsidRPr="008E7217">
        <w:rPr>
          <w:b/>
          <w:bCs/>
        </w:rPr>
        <w:t xml:space="preserve"> showing the four phases of a one-day project that begins in 30-days:</w:t>
      </w:r>
    </w:p>
    <w:p w14:paraId="51FD7E3C" w14:textId="04E0B491" w:rsidR="0019109D" w:rsidRPr="00BF7A5A" w:rsidRDefault="0019109D" w:rsidP="0078096C">
      <w:pPr>
        <w:spacing w:before="120"/>
        <w:jc w:val="center"/>
      </w:pPr>
      <w:r w:rsidRPr="00BF7A5A">
        <w:rPr>
          <w:rFonts w:cs="Times New Roman"/>
          <w:noProof/>
        </w:rPr>
        <w:drawing>
          <wp:inline distT="0" distB="0" distL="0" distR="0" wp14:anchorId="3B7BE050" wp14:editId="189C867D">
            <wp:extent cx="4283966" cy="1066653"/>
            <wp:effectExtent l="0" t="0" r="2540" b="635"/>
            <wp:docPr id="24" name="Picture 2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medium confidence"/>
                    <pic:cNvPicPr/>
                  </pic:nvPicPr>
                  <pic:blipFill rotWithShape="1">
                    <a:blip r:embed="rId12" cstate="print">
                      <a:extLst>
                        <a:ext uri="{BEBA8EAE-BF5A-486C-A8C5-ECC9F3942E4B}">
                          <a14:imgProps xmlns:a14="http://schemas.microsoft.com/office/drawing/2010/main">
                            <a14:imgLayer r:embed="rId1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3461" t="29630" r="2820" b="28887"/>
                    <a:stretch/>
                  </pic:blipFill>
                  <pic:spPr bwMode="auto">
                    <a:xfrm>
                      <a:off x="0" y="0"/>
                      <a:ext cx="4324300" cy="1076696"/>
                    </a:xfrm>
                    <a:prstGeom prst="rect">
                      <a:avLst/>
                    </a:prstGeom>
                    <a:ln>
                      <a:noFill/>
                    </a:ln>
                    <a:extLst>
                      <a:ext uri="{53640926-AAD7-44D8-BBD7-CCE9431645EC}">
                        <a14:shadowObscured xmlns:a14="http://schemas.microsoft.com/office/drawing/2010/main"/>
                      </a:ext>
                    </a:extLst>
                  </pic:spPr>
                </pic:pic>
              </a:graphicData>
            </a:graphic>
          </wp:inline>
        </w:drawing>
      </w:r>
    </w:p>
    <w:p w14:paraId="66873E97" w14:textId="290CD9D2" w:rsidR="003720A0" w:rsidRDefault="003720A0" w:rsidP="002D379F">
      <w:pPr>
        <w:ind w:left="288"/>
      </w:pPr>
      <w:r w:rsidRPr="00BF7A5A">
        <w:t xml:space="preserve">Notice that the </w:t>
      </w:r>
      <w:r w:rsidRPr="00BF7A5A">
        <w:rPr>
          <w:i/>
          <w:iCs/>
        </w:rPr>
        <w:t>Assessing Phase</w:t>
      </w:r>
      <w:r w:rsidRPr="00BF7A5A">
        <w:t xml:space="preserve"> is conducted continuously throughout the project and is formalized using two </w:t>
      </w:r>
      <w:r w:rsidRPr="00BF7A5A">
        <w:rPr>
          <w:i/>
          <w:iCs/>
        </w:rPr>
        <w:t>In-Progress Reviews</w:t>
      </w:r>
      <w:r w:rsidRPr="00BF7A5A">
        <w:t xml:space="preserve"> (or IPRs) (Chap 21), numerous </w:t>
      </w:r>
      <w:r w:rsidRPr="00BF7A5A">
        <w:rPr>
          <w:i/>
          <w:iCs/>
        </w:rPr>
        <w:t>Project Updates</w:t>
      </w:r>
      <w:r w:rsidRPr="00BF7A5A">
        <w:t xml:space="preserve"> (not shown) (Chap 13), and one </w:t>
      </w:r>
      <w:r w:rsidRPr="00BF7A5A">
        <w:rPr>
          <w:i/>
          <w:iCs/>
        </w:rPr>
        <w:t>After-Action Review</w:t>
      </w:r>
      <w:r w:rsidRPr="00BF7A5A">
        <w:t xml:space="preserve"> (or AAR) (Chap </w:t>
      </w:r>
      <w:r w:rsidR="006C7175">
        <w:t>24</w:t>
      </w:r>
      <w:r w:rsidRPr="00BF7A5A">
        <w:t xml:space="preserve">). </w:t>
      </w:r>
    </w:p>
    <w:p w14:paraId="6D0D0E53" w14:textId="3E1059D6" w:rsidR="00832234" w:rsidRDefault="00832234" w:rsidP="008E7217"/>
    <w:p w14:paraId="6C9FB90C" w14:textId="3F41F346" w:rsidR="00832234" w:rsidRPr="00BF7A5A" w:rsidRDefault="000B2538" w:rsidP="008E7217">
      <w:r>
        <w:pict w14:anchorId="41CF0D67">
          <v:rect id="_x0000_i1030" style="width:468pt;height:1.5pt" o:hrstd="t" o:hr="t" fillcolor="#a0a0a0" stroked="f"/>
        </w:pict>
      </w:r>
    </w:p>
    <w:p w14:paraId="59A55940" w14:textId="4BB4F8C2" w:rsidR="007F2259" w:rsidRDefault="007F2259" w:rsidP="002D379F">
      <w:pPr>
        <w:rPr>
          <w:rFonts w:cs="Times New Roman"/>
        </w:rPr>
      </w:pPr>
      <w:r>
        <w:rPr>
          <w:rFonts w:cs="Times New Roman"/>
        </w:rPr>
        <w:br w:type="page"/>
      </w:r>
    </w:p>
    <w:p w14:paraId="4F76212D" w14:textId="5F7B6D7A" w:rsidR="00175313" w:rsidRPr="00BF7A5A" w:rsidRDefault="007B280C" w:rsidP="007A6665">
      <w:pPr>
        <w:pStyle w:val="Heading2"/>
      </w:pPr>
      <w:bookmarkStart w:id="57" w:name="_Toc53156243"/>
      <w:bookmarkStart w:id="58" w:name="_Toc56173850"/>
      <w:bookmarkStart w:id="59" w:name="_Toc85283844"/>
      <w:bookmarkStart w:id="60" w:name="_Toc85284128"/>
      <w:bookmarkStart w:id="61" w:name="_Toc85285216"/>
      <w:bookmarkStart w:id="62" w:name="_Toc85794643"/>
      <w:bookmarkStart w:id="63" w:name="_Toc86242243"/>
      <w:bookmarkStart w:id="64" w:name="_Hlk70347170"/>
      <w:bookmarkStart w:id="65" w:name="_Toc53156218"/>
      <w:bookmarkEnd w:id="17"/>
      <w:bookmarkEnd w:id="54"/>
      <w:bookmarkEnd w:id="55"/>
      <w:bookmarkEnd w:id="56"/>
      <w:r w:rsidRPr="00BF7A5A">
        <w:lastRenderedPageBreak/>
        <w:t>4</w:t>
      </w:r>
      <w:r w:rsidR="00175313" w:rsidRPr="00BF7A5A">
        <w:t xml:space="preserve"> </w:t>
      </w:r>
      <w:r w:rsidR="00175313" w:rsidRPr="00BF7A5A">
        <w:br/>
        <w:t>BY USING</w:t>
      </w:r>
      <w:r w:rsidR="00175313" w:rsidRPr="00BF7A5A">
        <w:br/>
        <w:t>PREVENTIVE ACTIONS</w:t>
      </w:r>
      <w:bookmarkEnd w:id="57"/>
      <w:bookmarkEnd w:id="58"/>
      <w:bookmarkEnd w:id="59"/>
      <w:bookmarkEnd w:id="60"/>
      <w:bookmarkEnd w:id="61"/>
      <w:bookmarkEnd w:id="62"/>
      <w:bookmarkEnd w:id="63"/>
    </w:p>
    <w:p w14:paraId="01E3AD8B" w14:textId="77777777" w:rsidR="00175313" w:rsidRPr="00BF7A5A" w:rsidRDefault="00175313" w:rsidP="007245F8">
      <w:pPr>
        <w:pStyle w:val="Quote"/>
      </w:pPr>
      <w:bookmarkStart w:id="66" w:name="_Hlk54444520"/>
      <w:r w:rsidRPr="00BF7A5A">
        <w:t>"The policy of being too cautious is the greatest risk of all."</w:t>
      </w:r>
      <w:r w:rsidRPr="00BF7A5A">
        <w:br/>
        <w:t xml:space="preserve"> - Jawaharlal Nehru</w:t>
      </w:r>
    </w:p>
    <w:p w14:paraId="36FB5A4A" w14:textId="53AD30EC" w:rsidR="00D60A4F" w:rsidRDefault="005A6E35" w:rsidP="002D379F">
      <w:bookmarkStart w:id="67" w:name="_Hlk69294527"/>
      <w:bookmarkStart w:id="68" w:name="_Hlk66808539"/>
      <w:bookmarkStart w:id="69" w:name="_Hlk66355287"/>
      <w:bookmarkStart w:id="70" w:name="_Toc56173851"/>
      <w:bookmarkStart w:id="71" w:name="_Hlk65231113"/>
      <w:bookmarkStart w:id="72" w:name="_Hlk65069644"/>
      <w:bookmarkStart w:id="73" w:name="_Toc56598552"/>
      <w:bookmarkEnd w:id="66"/>
      <w:r w:rsidRPr="00BF7A5A">
        <w:t>How do you find problems, or do you wait until they find you?</w:t>
      </w:r>
      <w:r w:rsidR="00D60A4F">
        <w:t xml:space="preserve"> </w:t>
      </w:r>
      <w:bookmarkStart w:id="74" w:name="_Hlk71109276"/>
      <w:bookmarkEnd w:id="67"/>
      <w:r w:rsidR="00D60A4F">
        <w:t xml:space="preserve">Do you know how to </w:t>
      </w:r>
      <w:r w:rsidR="00F31A0A">
        <w:t>find</w:t>
      </w:r>
      <w:r w:rsidR="00D60A4F" w:rsidRPr="00F95C5D">
        <w:t xml:space="preserve"> and resolve </w:t>
      </w:r>
      <w:r w:rsidR="00D60A4F">
        <w:t>thing</w:t>
      </w:r>
      <w:r w:rsidR="00F31A0A">
        <w:t>s</w:t>
      </w:r>
      <w:r w:rsidR="00D60A4F" w:rsidRPr="00F95C5D">
        <w:t xml:space="preserve"> that could slow or stop your work</w:t>
      </w:r>
      <w:r w:rsidR="00D60A4F">
        <w:t>?</w:t>
      </w:r>
    </w:p>
    <w:p w14:paraId="63C38E31" w14:textId="7FA516C1" w:rsidR="00D60A4F" w:rsidRDefault="00D60A4F" w:rsidP="00A05E6A">
      <w:pPr>
        <w:pStyle w:val="Heading9"/>
      </w:pPr>
      <w:r w:rsidRPr="00F95C5D">
        <w:t>Preventive Actions are all the things you should be doing 30, 60,</w:t>
      </w:r>
      <w:r w:rsidR="00E854C8">
        <w:t xml:space="preserve"> </w:t>
      </w:r>
      <w:r w:rsidRPr="00F95C5D">
        <w:t xml:space="preserve">or 90 days before any project to uncover </w:t>
      </w:r>
      <w:r>
        <w:t xml:space="preserve">all </w:t>
      </w:r>
      <w:r w:rsidRPr="00F95C5D">
        <w:t>Pre-Problems</w:t>
      </w:r>
      <w:r>
        <w:t>.</w:t>
      </w:r>
    </w:p>
    <w:p w14:paraId="6032C850" w14:textId="77777777" w:rsidR="00D60A4F" w:rsidRDefault="00D60A4F" w:rsidP="002D379F">
      <w:r>
        <w:t xml:space="preserve">This process is designed </w:t>
      </w:r>
      <w:r w:rsidRPr="00F95C5D">
        <w:t xml:space="preserve">to </w:t>
      </w:r>
      <w:r>
        <w:t xml:space="preserve">find and </w:t>
      </w:r>
      <w:r w:rsidRPr="00F95C5D">
        <w:t xml:space="preserve">correct </w:t>
      </w:r>
      <w:r>
        <w:t xml:space="preserve">any Pre-Problems </w:t>
      </w:r>
      <w:r w:rsidRPr="00F95C5D">
        <w:t xml:space="preserve">before they get in front of your boss </w:t>
      </w:r>
      <w:r>
        <w:t>or the customer.</w:t>
      </w:r>
    </w:p>
    <w:p w14:paraId="173B8F17" w14:textId="4B16FB65" w:rsidR="00D60A4F" w:rsidRPr="00F95C5D" w:rsidRDefault="00D60A4F" w:rsidP="00A05E6A">
      <w:pPr>
        <w:pStyle w:val="Heading9"/>
      </w:pPr>
      <w:r w:rsidRPr="00F95C5D">
        <w:t xml:space="preserve">Pre-Problems </w:t>
      </w:r>
      <w:r>
        <w:t>include</w:t>
      </w:r>
      <w:r w:rsidRPr="00F95C5D">
        <w:t xml:space="preserve"> mistakes, defects, shortfalls, omissions, errors, or anything else that could slow or stop your work.</w:t>
      </w:r>
    </w:p>
    <w:bookmarkEnd w:id="74"/>
    <w:p w14:paraId="110B2B7C" w14:textId="06275999" w:rsidR="005A6E35" w:rsidRDefault="005A6E35" w:rsidP="002D379F">
      <w:pPr>
        <w:rPr>
          <w:rFonts w:cs="Times New Roman"/>
        </w:rPr>
      </w:pPr>
      <w:r w:rsidRPr="00BF7A5A">
        <w:rPr>
          <w:rFonts w:cs="Times New Roman"/>
        </w:rPr>
        <w:t xml:space="preserve">Here are the </w:t>
      </w:r>
      <w:r w:rsidRPr="00BF7A5A">
        <w:rPr>
          <w:rFonts w:cs="Times New Roman"/>
          <w:i/>
          <w:iCs/>
        </w:rPr>
        <w:t>Preventive Actions</w:t>
      </w:r>
      <w:r w:rsidRPr="00BF7A5A">
        <w:rPr>
          <w:rFonts w:cs="Times New Roman"/>
        </w:rPr>
        <w:t xml:space="preserve"> that should be added to your </w:t>
      </w:r>
      <w:r w:rsidRPr="00BF7A5A">
        <w:rPr>
          <w:rFonts w:cs="Times New Roman"/>
          <w:i/>
          <w:iCs/>
        </w:rPr>
        <w:t>Project’s Timetable</w:t>
      </w:r>
      <w:r w:rsidRPr="00BF7A5A">
        <w:rPr>
          <w:rFonts w:cs="Times New Roman"/>
        </w:rPr>
        <w:t xml:space="preserve">. </w:t>
      </w:r>
    </w:p>
    <w:p w14:paraId="2EA4FB87" w14:textId="77777777" w:rsidR="00473117" w:rsidRPr="00BF7A5A" w:rsidRDefault="00473117" w:rsidP="002D379F">
      <w:pPr>
        <w:rPr>
          <w:rFonts w:cs="Times New Roman"/>
        </w:rPr>
      </w:pPr>
    </w:p>
    <w:p w14:paraId="748FE918" w14:textId="77777777" w:rsidR="005A6E35" w:rsidRPr="001D1094" w:rsidRDefault="005A6E35" w:rsidP="002D379F">
      <w:pPr>
        <w:pBdr>
          <w:bottom w:val="single" w:sz="4" w:space="1" w:color="auto"/>
        </w:pBdr>
        <w:rPr>
          <w:rFonts w:cs="Times New Roman"/>
          <w:i/>
          <w:iCs/>
          <w:color w:val="000099"/>
        </w:rPr>
      </w:pPr>
      <w:bookmarkStart w:id="75" w:name="_Hlk67669148"/>
      <w:bookmarkEnd w:id="68"/>
      <w:r w:rsidRPr="001D1094">
        <w:rPr>
          <w:rFonts w:cs="Times New Roman"/>
          <w:i/>
          <w:iCs/>
          <w:color w:val="000099"/>
        </w:rPr>
        <w:t xml:space="preserve">THE PLANNING PHASE </w:t>
      </w:r>
    </w:p>
    <w:p w14:paraId="4FEE2EA3" w14:textId="77777777" w:rsidR="005A6E35" w:rsidRPr="00BF7A5A" w:rsidRDefault="005A6E35" w:rsidP="00AC7785">
      <w:pPr>
        <w:pStyle w:val="Heading8"/>
      </w:pPr>
      <w:r w:rsidRPr="00BF7A5A">
        <w:t xml:space="preserve">1. Conduct an initial Site Inspection: </w:t>
      </w:r>
    </w:p>
    <w:p w14:paraId="7F7FF2DC" w14:textId="73E3C086" w:rsidR="005A6E35" w:rsidRPr="00BF7A5A" w:rsidRDefault="005A6E35" w:rsidP="002D379F">
      <w:pPr>
        <w:ind w:left="288"/>
      </w:pPr>
      <w:r w:rsidRPr="00BF7A5A">
        <w:rPr>
          <w:rFonts w:cs="Times New Roman"/>
        </w:rPr>
        <w:t xml:space="preserve">Visit the site to see if it meets your requirements. If you’re asked to select the best site, visit several sites and present the best to your boss. </w:t>
      </w:r>
      <w:r w:rsidR="00E3299B">
        <w:rPr>
          <w:rFonts w:cs="Times New Roman"/>
        </w:rPr>
        <w:t>Then, g</w:t>
      </w:r>
      <w:r w:rsidRPr="000525E8">
        <w:rPr>
          <w:rFonts w:cs="Times New Roman"/>
        </w:rPr>
        <w:t xml:space="preserve">ather </w:t>
      </w:r>
      <w:r w:rsidR="000525E8">
        <w:rPr>
          <w:rFonts w:cs="Times New Roman"/>
        </w:rPr>
        <w:t xml:space="preserve">sufficient </w:t>
      </w:r>
      <w:r w:rsidRPr="000525E8">
        <w:rPr>
          <w:rFonts w:cs="Times New Roman"/>
        </w:rPr>
        <w:t xml:space="preserve">information (like photos, dimensions, and sketch maps) to help you create your </w:t>
      </w:r>
      <w:r w:rsidRPr="000525E8">
        <w:rPr>
          <w:rFonts w:cs="Times New Roman"/>
          <w:i/>
          <w:iCs/>
        </w:rPr>
        <w:t>Draft Plan of Action</w:t>
      </w:r>
      <w:r w:rsidRPr="000525E8">
        <w:rPr>
          <w:rFonts w:cs="Times New Roman"/>
        </w:rPr>
        <w:t xml:space="preserve"> (Appendix </w:t>
      </w:r>
      <w:r w:rsidR="00DD117E" w:rsidRPr="000525E8">
        <w:rPr>
          <w:rFonts w:cs="Times New Roman"/>
        </w:rPr>
        <w:t>A</w:t>
      </w:r>
      <w:r w:rsidRPr="000525E8">
        <w:rPr>
          <w:rFonts w:cs="Times New Roman"/>
        </w:rPr>
        <w:t xml:space="preserve">) and prepare for your </w:t>
      </w:r>
      <w:r w:rsidRPr="000525E8">
        <w:rPr>
          <w:rFonts w:cs="Times New Roman"/>
          <w:i/>
          <w:iCs/>
        </w:rPr>
        <w:t>Backbriefing</w:t>
      </w:r>
      <w:r w:rsidRPr="000525E8">
        <w:rPr>
          <w:rFonts w:cs="Times New Roman"/>
        </w:rPr>
        <w:t xml:space="preserve"> (Chapte</w:t>
      </w:r>
      <w:r w:rsidR="00025C0C">
        <w:rPr>
          <w:rFonts w:cs="Times New Roman"/>
        </w:rPr>
        <w:t xml:space="preserve">r </w:t>
      </w:r>
      <w:r w:rsidR="00CA35EE">
        <w:rPr>
          <w:rFonts w:cs="Times New Roman"/>
        </w:rPr>
        <w:t>8</w:t>
      </w:r>
      <w:r w:rsidRPr="000525E8">
        <w:rPr>
          <w:rFonts w:cs="Times New Roman"/>
        </w:rPr>
        <w:t xml:space="preserve">). </w:t>
      </w:r>
      <w:r w:rsidR="00E3299B">
        <w:rPr>
          <w:rFonts w:cs="Times New Roman"/>
        </w:rPr>
        <w:t>The most important issues are location, availability, accessibility, cost, and amenities when picking the best site</w:t>
      </w:r>
      <w:r w:rsidRPr="00BF7A5A">
        <w:rPr>
          <w:rFonts w:cs="Times New Roman"/>
        </w:rPr>
        <w:t>.</w:t>
      </w:r>
      <w:r w:rsidRPr="00BF7A5A">
        <w:t xml:space="preserve"> </w:t>
      </w:r>
    </w:p>
    <w:p w14:paraId="6A94E558" w14:textId="77777777" w:rsidR="005A6E35" w:rsidRPr="00BF7A5A" w:rsidRDefault="005A6E35" w:rsidP="00AC7785">
      <w:pPr>
        <w:pStyle w:val="Heading8"/>
      </w:pPr>
      <w:r w:rsidRPr="00BF7A5A">
        <w:t xml:space="preserve">2. Create a Draft Plan of Action (POA): </w:t>
      </w:r>
    </w:p>
    <w:p w14:paraId="6D2F51E2" w14:textId="56920149" w:rsidR="00F31A0A" w:rsidRDefault="005A6E35" w:rsidP="002D379F">
      <w:pPr>
        <w:ind w:left="288"/>
        <w:rPr>
          <w:rFonts w:cs="Times New Roman"/>
        </w:rPr>
      </w:pPr>
      <w:r w:rsidRPr="00BF7A5A">
        <w:rPr>
          <w:rFonts w:cs="Times New Roman"/>
        </w:rPr>
        <w:t xml:space="preserve">This is your project </w:t>
      </w:r>
      <w:r w:rsidRPr="00BF7A5A">
        <w:rPr>
          <w:rFonts w:cs="Times New Roman"/>
          <w:i/>
          <w:iCs/>
        </w:rPr>
        <w:t>Plan of Action</w:t>
      </w:r>
      <w:r w:rsidRPr="00BF7A5A">
        <w:rPr>
          <w:rFonts w:cs="Times New Roman"/>
        </w:rPr>
        <w:t xml:space="preserve"> (POA) that includes an Objective, Methods, Risk, Timetable, Resources Needed, and Unresolved Issues. (Appendix </w:t>
      </w:r>
      <w:r w:rsidR="00DD117E" w:rsidRPr="00BF7A5A">
        <w:rPr>
          <w:rFonts w:cs="Times New Roman"/>
        </w:rPr>
        <w:t>A</w:t>
      </w:r>
      <w:r w:rsidRPr="00BF7A5A">
        <w:rPr>
          <w:rFonts w:cs="Times New Roman"/>
        </w:rPr>
        <w:t xml:space="preserve">). </w:t>
      </w:r>
    </w:p>
    <w:p w14:paraId="4B65410A" w14:textId="77777777" w:rsidR="005A6E35" w:rsidRPr="00BF7A5A" w:rsidRDefault="005A6E35" w:rsidP="00AC7785">
      <w:pPr>
        <w:pStyle w:val="Heading8"/>
      </w:pPr>
      <w:r w:rsidRPr="00BF7A5A">
        <w:t xml:space="preserve">3. Identify and eliminate all Unresolved Issues: </w:t>
      </w:r>
    </w:p>
    <w:p w14:paraId="34A07513" w14:textId="77777777" w:rsidR="00F31A0A" w:rsidRDefault="005A6E35" w:rsidP="002D379F">
      <w:pPr>
        <w:ind w:left="288"/>
        <w:rPr>
          <w:rFonts w:cs="Times New Roman"/>
        </w:rPr>
      </w:pPr>
      <w:r w:rsidRPr="00BF7A5A">
        <w:t>What are all the questions, unknowns, concerns, shortfalls, obstacles, or problems (</w:t>
      </w:r>
      <w:r w:rsidRPr="00BF7A5A">
        <w:rPr>
          <w:i/>
          <w:iCs/>
        </w:rPr>
        <w:t>Unresolved Issues</w:t>
      </w:r>
      <w:r w:rsidRPr="00BF7A5A">
        <w:t xml:space="preserve">) that could slow or stop our progress (Chapter </w:t>
      </w:r>
      <w:r w:rsidR="00CA35EE">
        <w:lastRenderedPageBreak/>
        <w:t>10</w:t>
      </w:r>
      <w:r w:rsidRPr="00BF7A5A">
        <w:t xml:space="preserve">)? </w:t>
      </w:r>
      <w:bookmarkStart w:id="76" w:name="_Hlk65494335"/>
      <w:r w:rsidRPr="00BF7A5A">
        <w:rPr>
          <w:rFonts w:cs="Times New Roman"/>
        </w:rPr>
        <w:t>Each issue can only be eliminated when it’s both “</w:t>
      </w:r>
      <w:r w:rsidRPr="00BF7A5A">
        <w:rPr>
          <w:rFonts w:cs="Times New Roman"/>
          <w:i/>
          <w:iCs/>
        </w:rPr>
        <w:t>known for certain”</w:t>
      </w:r>
      <w:r w:rsidRPr="00BF7A5A">
        <w:rPr>
          <w:rFonts w:cs="Times New Roman"/>
        </w:rPr>
        <w:t xml:space="preserve"> and “</w:t>
      </w:r>
      <w:r w:rsidRPr="00BF7A5A">
        <w:rPr>
          <w:rFonts w:cs="Times New Roman"/>
          <w:i/>
          <w:iCs/>
        </w:rPr>
        <w:t>acceptable</w:t>
      </w:r>
      <w:r w:rsidRPr="00BF7A5A">
        <w:rPr>
          <w:rFonts w:cs="Times New Roman"/>
        </w:rPr>
        <w:t xml:space="preserve"> </w:t>
      </w:r>
      <w:r w:rsidRPr="00BF7A5A">
        <w:rPr>
          <w:rFonts w:cs="Times New Roman"/>
          <w:i/>
          <w:iCs/>
        </w:rPr>
        <w:t>to you.”</w:t>
      </w:r>
      <w:r w:rsidRPr="00BF7A5A">
        <w:rPr>
          <w:rFonts w:cs="Times New Roman"/>
        </w:rPr>
        <w:t xml:space="preserve"> </w:t>
      </w:r>
    </w:p>
    <w:bookmarkEnd w:id="76"/>
    <w:p w14:paraId="027E57D7" w14:textId="016E10EE" w:rsidR="005A6E35" w:rsidRPr="00BF7A5A" w:rsidRDefault="005A6E35" w:rsidP="00AC7785">
      <w:pPr>
        <w:pStyle w:val="Heading8"/>
      </w:pPr>
      <w:r w:rsidRPr="00BF7A5A">
        <w:t xml:space="preserve">4. Anticipate the </w:t>
      </w:r>
      <w:r w:rsidR="00C50CC8" w:rsidRPr="00BF7A5A">
        <w:t>Un</w:t>
      </w:r>
      <w:r w:rsidR="00965C56">
        <w:t>intended</w:t>
      </w:r>
      <w:r w:rsidR="00C50CC8" w:rsidRPr="00BF7A5A">
        <w:t xml:space="preserve"> Consequences</w:t>
      </w:r>
      <w:r w:rsidRPr="00BF7A5A">
        <w:t xml:space="preserve">: </w:t>
      </w:r>
    </w:p>
    <w:p w14:paraId="43FC8C20" w14:textId="3FE6EC6F" w:rsidR="005A6E35" w:rsidRPr="00BF7A5A" w:rsidRDefault="005A6E35" w:rsidP="002D379F">
      <w:pPr>
        <w:ind w:left="288"/>
        <w:rPr>
          <w:rFonts w:cs="Times New Roman"/>
        </w:rPr>
      </w:pPr>
      <w:r w:rsidRPr="00BF7A5A">
        <w:rPr>
          <w:rFonts w:cs="Times New Roman"/>
        </w:rPr>
        <w:t>What are all the adverse outcomes (</w:t>
      </w:r>
      <w:r w:rsidR="00C50CC8" w:rsidRPr="00BF7A5A">
        <w:rPr>
          <w:rFonts w:cs="Times New Roman"/>
          <w:i/>
          <w:iCs/>
        </w:rPr>
        <w:t>Un</w:t>
      </w:r>
      <w:r w:rsidR="00965C56">
        <w:rPr>
          <w:rFonts w:cs="Times New Roman"/>
          <w:i/>
          <w:iCs/>
        </w:rPr>
        <w:t>intended</w:t>
      </w:r>
      <w:r w:rsidR="00C50CC8" w:rsidRPr="00BF7A5A">
        <w:rPr>
          <w:rFonts w:cs="Times New Roman"/>
          <w:i/>
          <w:iCs/>
        </w:rPr>
        <w:t xml:space="preserve"> Consequences</w:t>
      </w:r>
      <w:r w:rsidRPr="00BF7A5A">
        <w:rPr>
          <w:rFonts w:cs="Times New Roman"/>
          <w:i/>
          <w:iCs/>
        </w:rPr>
        <w:t>)</w:t>
      </w:r>
      <w:r w:rsidRPr="00BF7A5A">
        <w:rPr>
          <w:rFonts w:cs="Times New Roman"/>
        </w:rPr>
        <w:t xml:space="preserve"> that aren’t expected by your actions (Chapter</w:t>
      </w:r>
      <w:r w:rsidR="00CA35EE">
        <w:rPr>
          <w:rFonts w:cs="Times New Roman"/>
        </w:rPr>
        <w:t xml:space="preserve"> </w:t>
      </w:r>
      <w:r w:rsidR="00862151">
        <w:rPr>
          <w:rFonts w:cs="Times New Roman"/>
        </w:rPr>
        <w:t>11</w:t>
      </w:r>
      <w:r w:rsidRPr="00BF7A5A">
        <w:rPr>
          <w:rFonts w:cs="Times New Roman"/>
        </w:rPr>
        <w:t xml:space="preserve">)? Work hard to find anyone who has done this or a similar project before. What problems, consequences, and effects did they have? </w:t>
      </w:r>
    </w:p>
    <w:p w14:paraId="0FA3512F" w14:textId="77777777" w:rsidR="005841E3" w:rsidRPr="00BF7A5A" w:rsidRDefault="005841E3" w:rsidP="00AC7785">
      <w:pPr>
        <w:pStyle w:val="Heading8"/>
      </w:pPr>
      <w:r w:rsidRPr="00BF7A5A">
        <w:t xml:space="preserve">5. </w:t>
      </w:r>
      <w:r w:rsidRPr="009D7306">
        <w:rPr>
          <w:color w:val="000000" w:themeColor="text1"/>
        </w:rPr>
        <w:t xml:space="preserve">Anticipate the </w:t>
      </w:r>
      <w:r w:rsidRPr="00BF7A5A">
        <w:t xml:space="preserve">Second and Third-Order Effects: </w:t>
      </w:r>
    </w:p>
    <w:p w14:paraId="076E2F73" w14:textId="49C44469" w:rsidR="005841E3" w:rsidRPr="00BF7A5A" w:rsidRDefault="005841E3" w:rsidP="002D379F">
      <w:pPr>
        <w:ind w:left="288"/>
      </w:pPr>
      <w:r w:rsidRPr="00BF7A5A">
        <w:t>What are all the ways</w:t>
      </w:r>
      <w:r w:rsidR="001B49F6">
        <w:t xml:space="preserve"> </w:t>
      </w:r>
      <w:r w:rsidRPr="00BF7A5A">
        <w:t>your</w:t>
      </w:r>
      <w:r w:rsidRPr="00BF7A5A">
        <w:rPr>
          <w:i/>
          <w:iCs/>
        </w:rPr>
        <w:t xml:space="preserve"> </w:t>
      </w:r>
      <w:r w:rsidRPr="00BF7A5A">
        <w:t>project could affect others at different levels in your company (Chapter</w:t>
      </w:r>
      <w:r w:rsidR="00CA35EE">
        <w:t xml:space="preserve"> 1</w:t>
      </w:r>
      <w:r w:rsidR="00270649">
        <w:t>1</w:t>
      </w:r>
      <w:r w:rsidRPr="00BF7A5A">
        <w:t xml:space="preserve">)? Work hard to find anyone who has done this or a similar project before. What problems, consequences, and effects did they have? </w:t>
      </w:r>
    </w:p>
    <w:p w14:paraId="5390EBD0" w14:textId="77777777" w:rsidR="005A6E35" w:rsidRPr="00BF7A5A" w:rsidRDefault="005A6E35" w:rsidP="00AC7785">
      <w:pPr>
        <w:pStyle w:val="Heading8"/>
      </w:pPr>
      <w:r w:rsidRPr="00BF7A5A">
        <w:t xml:space="preserve">6. Conduct a Risk Assessment: </w:t>
      </w:r>
    </w:p>
    <w:p w14:paraId="79B35F14" w14:textId="42F14F57" w:rsidR="005A6E35" w:rsidRPr="00BF7A5A" w:rsidRDefault="005A6E35" w:rsidP="002D379F">
      <w:pPr>
        <w:ind w:left="288"/>
        <w:rPr>
          <w:rFonts w:cs="Times New Roman"/>
        </w:rPr>
      </w:pPr>
      <w:r w:rsidRPr="00BF7A5A">
        <w:rPr>
          <w:rFonts w:cs="Times New Roman"/>
        </w:rPr>
        <w:t>With your team’s help, assess the risk of any safety, security, financial, and operational risk</w:t>
      </w:r>
      <w:r w:rsidR="006A6BD8">
        <w:rPr>
          <w:rFonts w:cs="Times New Roman"/>
        </w:rPr>
        <w:t xml:space="preserve">s </w:t>
      </w:r>
      <w:r w:rsidRPr="00BF7A5A">
        <w:rPr>
          <w:rFonts w:cs="Times New Roman"/>
        </w:rPr>
        <w:t>associated with the project and how they can be mitigated</w:t>
      </w:r>
      <w:r w:rsidR="001C62CE" w:rsidRPr="00BF7A5A">
        <w:rPr>
          <w:rFonts w:cs="Times New Roman"/>
        </w:rPr>
        <w:t xml:space="preserve"> </w:t>
      </w:r>
      <w:r w:rsidRPr="00BF7A5A">
        <w:rPr>
          <w:rFonts w:cs="Times New Roman"/>
        </w:rPr>
        <w:t xml:space="preserve">(Chapter </w:t>
      </w:r>
      <w:r w:rsidR="00033A99" w:rsidRPr="00BF7A5A">
        <w:rPr>
          <w:rFonts w:cs="Times New Roman"/>
        </w:rPr>
        <w:t>1</w:t>
      </w:r>
      <w:r w:rsidR="00CA35EE">
        <w:rPr>
          <w:rFonts w:cs="Times New Roman"/>
        </w:rPr>
        <w:t>3</w:t>
      </w:r>
      <w:r w:rsidRPr="00BF7A5A">
        <w:rPr>
          <w:rFonts w:cs="Times New Roman"/>
        </w:rPr>
        <w:t xml:space="preserve">). </w:t>
      </w:r>
    </w:p>
    <w:p w14:paraId="71537E45" w14:textId="77777777" w:rsidR="005A6E35" w:rsidRPr="00BF7A5A" w:rsidRDefault="005A6E35" w:rsidP="00AC7785">
      <w:pPr>
        <w:pStyle w:val="Heading8"/>
      </w:pPr>
      <w:r w:rsidRPr="00BF7A5A">
        <w:t>7. Conduct a Backbriefing:</w:t>
      </w:r>
    </w:p>
    <w:p w14:paraId="2B200E96" w14:textId="783A720C" w:rsidR="002F785C" w:rsidRPr="00BF7A5A" w:rsidRDefault="005A6E35" w:rsidP="002D379F">
      <w:pPr>
        <w:ind w:left="288"/>
        <w:rPr>
          <w:rFonts w:cs="Times New Roman"/>
        </w:rPr>
      </w:pPr>
      <w:r w:rsidRPr="00BF7A5A">
        <w:rPr>
          <w:rFonts w:cs="Times New Roman"/>
        </w:rPr>
        <w:t>This is a briefing given by the Project Manager</w:t>
      </w:r>
      <w:r w:rsidRPr="00BF7A5A">
        <w:rPr>
          <w:rFonts w:cs="Times New Roman"/>
          <w:b/>
          <w:bCs/>
        </w:rPr>
        <w:t xml:space="preserve"> </w:t>
      </w:r>
      <w:r w:rsidRPr="00BF7A5A">
        <w:rPr>
          <w:rFonts w:cs="Times New Roman"/>
        </w:rPr>
        <w:t xml:space="preserve">to his boss explaining how he intends to accomplish his boss’s objective. This briefing enhances mutual understanding and trust by </w:t>
      </w:r>
      <w:r w:rsidR="00AA05DE">
        <w:rPr>
          <w:rFonts w:cs="Times New Roman"/>
        </w:rPr>
        <w:t>exchanging</w:t>
      </w:r>
      <w:r w:rsidRPr="00BF7A5A">
        <w:rPr>
          <w:rFonts w:cs="Times New Roman"/>
        </w:rPr>
        <w:t xml:space="preserve"> questions and answers to identify any unmet expectations or hidden surprises </w:t>
      </w:r>
      <w:r w:rsidR="00CA35EE" w:rsidRPr="000525E8">
        <w:rPr>
          <w:rFonts w:cs="Times New Roman"/>
        </w:rPr>
        <w:t xml:space="preserve">(Chapter </w:t>
      </w:r>
      <w:r w:rsidR="00CA35EE">
        <w:rPr>
          <w:rFonts w:cs="Times New Roman"/>
        </w:rPr>
        <w:t>8</w:t>
      </w:r>
      <w:r w:rsidR="00CA35EE" w:rsidRPr="000525E8">
        <w:rPr>
          <w:rFonts w:cs="Times New Roman"/>
        </w:rPr>
        <w:t>).</w:t>
      </w:r>
      <w:r w:rsidR="00CA35EE">
        <w:rPr>
          <w:rFonts w:cs="Times New Roman"/>
        </w:rPr>
        <w:t xml:space="preserve"> </w:t>
      </w:r>
      <w:r w:rsidRPr="00BF7A5A">
        <w:rPr>
          <w:rFonts w:cs="Times New Roman"/>
        </w:rPr>
        <w:t xml:space="preserve">Brief your boss using the </w:t>
      </w:r>
      <w:r w:rsidRPr="00BF7A5A">
        <w:rPr>
          <w:rFonts w:cs="Times New Roman"/>
          <w:i/>
          <w:iCs/>
        </w:rPr>
        <w:t>Plan of Action Checklist</w:t>
      </w:r>
      <w:r w:rsidRPr="00BF7A5A">
        <w:rPr>
          <w:rFonts w:cs="Times New Roman"/>
        </w:rPr>
        <w:t xml:space="preserve"> (Appendix </w:t>
      </w:r>
      <w:r w:rsidR="00DD117E" w:rsidRPr="00BF7A5A">
        <w:rPr>
          <w:rFonts w:cs="Times New Roman"/>
        </w:rPr>
        <w:t>A</w:t>
      </w:r>
      <w:r w:rsidRPr="00BF7A5A">
        <w:rPr>
          <w:rFonts w:cs="Times New Roman"/>
        </w:rPr>
        <w:t xml:space="preserve">). Then, set the schedule for periodic </w:t>
      </w:r>
      <w:r w:rsidRPr="00BF7A5A">
        <w:rPr>
          <w:rFonts w:cs="Times New Roman"/>
          <w:i/>
          <w:iCs/>
        </w:rPr>
        <w:t>Project Updates</w:t>
      </w:r>
      <w:r w:rsidRPr="00BF7A5A">
        <w:rPr>
          <w:rFonts w:cs="Times New Roman"/>
        </w:rPr>
        <w:t xml:space="preserve"> (Chapter </w:t>
      </w:r>
      <w:r w:rsidR="00033A99" w:rsidRPr="00BF7A5A">
        <w:rPr>
          <w:rFonts w:cs="Times New Roman"/>
        </w:rPr>
        <w:t>2</w:t>
      </w:r>
      <w:r w:rsidR="00CA35EE">
        <w:rPr>
          <w:rFonts w:cs="Times New Roman"/>
        </w:rPr>
        <w:t>2</w:t>
      </w:r>
      <w:r w:rsidRPr="00BF7A5A">
        <w:rPr>
          <w:rFonts w:cs="Times New Roman"/>
        </w:rPr>
        <w:t xml:space="preserve">). </w:t>
      </w:r>
    </w:p>
    <w:p w14:paraId="07DC4B2A" w14:textId="77777777" w:rsidR="005A6E35" w:rsidRPr="00BF7A5A" w:rsidRDefault="005A6E35" w:rsidP="00AC7785">
      <w:pPr>
        <w:pStyle w:val="Heading8"/>
      </w:pPr>
      <w:r w:rsidRPr="00BF7A5A">
        <w:t>8. Create a Memorandum of Record:</w:t>
      </w:r>
    </w:p>
    <w:p w14:paraId="293C465A" w14:textId="564C63C4" w:rsidR="00F31A0A" w:rsidRDefault="005A6E35" w:rsidP="002D379F">
      <w:pPr>
        <w:ind w:left="288"/>
        <w:rPr>
          <w:lang w:val="en"/>
        </w:rPr>
      </w:pPr>
      <w:r w:rsidRPr="00BF7A5A">
        <w:rPr>
          <w:rFonts w:cs="Times New Roman"/>
        </w:rPr>
        <w:t xml:space="preserve">Finally, create a memo documenting the questions and answers from the </w:t>
      </w:r>
      <w:r w:rsidRPr="00BF7A5A">
        <w:rPr>
          <w:rFonts w:cs="Times New Roman"/>
          <w:i/>
          <w:iCs/>
        </w:rPr>
        <w:t>Backbriefing</w:t>
      </w:r>
      <w:r w:rsidRPr="00BF7A5A">
        <w:rPr>
          <w:rFonts w:cs="Times New Roman"/>
        </w:rPr>
        <w:t xml:space="preserve"> and any questions you couldn’t answer. Ensure your boss and all </w:t>
      </w:r>
      <w:r w:rsidRPr="00BF7A5A">
        <w:t>Key Player</w:t>
      </w:r>
      <w:r w:rsidRPr="00BF7A5A">
        <w:rPr>
          <w:rFonts w:cs="Times New Roman"/>
        </w:rPr>
        <w:t xml:space="preserve">s get a copy. A </w:t>
      </w:r>
      <w:r w:rsidRPr="00BF7A5A">
        <w:rPr>
          <w:lang w:val="en"/>
        </w:rPr>
        <w:t>Key Player is anyone who must perform a task for a project to achieve its objective.</w:t>
      </w:r>
    </w:p>
    <w:p w14:paraId="0863B81A" w14:textId="77777777" w:rsidR="005A6E35" w:rsidRPr="00BF7A5A" w:rsidRDefault="005A6E35" w:rsidP="00AC7785">
      <w:pPr>
        <w:pStyle w:val="Heading8"/>
      </w:pPr>
      <w:r w:rsidRPr="00BF7A5A">
        <w:t>9. Provide Advanced Warning:</w:t>
      </w:r>
    </w:p>
    <w:p w14:paraId="749A62E8" w14:textId="0E50B7D0" w:rsidR="00E80901" w:rsidRDefault="005A6E35" w:rsidP="002D379F">
      <w:pPr>
        <w:ind w:left="288"/>
      </w:pPr>
      <w:r w:rsidRPr="00BF7A5A">
        <w:t xml:space="preserve">This is informing all Key Players of what’s coming, so they can plan. Provide a copy of your Draft POA and the memo from the </w:t>
      </w:r>
      <w:r w:rsidRPr="00BF7A5A">
        <w:rPr>
          <w:i/>
          <w:iCs/>
        </w:rPr>
        <w:t>Backbriefing</w:t>
      </w:r>
      <w:r w:rsidRPr="00BF7A5A">
        <w:t xml:space="preserve"> to each Key Player (</w:t>
      </w:r>
      <w:r w:rsidR="00DD117E" w:rsidRPr="00BF7A5A">
        <w:t>Chapter 1</w:t>
      </w:r>
      <w:r w:rsidR="00CA35EE">
        <w:t>6</w:t>
      </w:r>
      <w:r w:rsidRPr="00BF7A5A">
        <w:t xml:space="preserve">). </w:t>
      </w:r>
    </w:p>
    <w:p w14:paraId="61D15797" w14:textId="77777777" w:rsidR="005A6E35" w:rsidRPr="00BF7A5A" w:rsidRDefault="005A6E35" w:rsidP="00AC7785">
      <w:pPr>
        <w:pStyle w:val="Heading8"/>
      </w:pPr>
      <w:r w:rsidRPr="00BF7A5A">
        <w:t xml:space="preserve">10. Create Contingency Plans: </w:t>
      </w:r>
    </w:p>
    <w:p w14:paraId="371A18B1" w14:textId="04F0502F" w:rsidR="00D33DD1" w:rsidRDefault="005A6E35" w:rsidP="002D379F">
      <w:pPr>
        <w:ind w:left="288"/>
        <w:rPr>
          <w:rFonts w:cs="Times New Roman"/>
        </w:rPr>
      </w:pPr>
      <w:r w:rsidRPr="00BF7A5A">
        <w:rPr>
          <w:rFonts w:cs="Times New Roman"/>
        </w:rPr>
        <w:t xml:space="preserve">This </w:t>
      </w:r>
      <w:r w:rsidR="00AA05DE">
        <w:rPr>
          <w:rFonts w:cs="Times New Roman"/>
        </w:rPr>
        <w:t>plan is</w:t>
      </w:r>
      <w:r w:rsidRPr="00BF7A5A">
        <w:rPr>
          <w:rFonts w:cs="Times New Roman"/>
        </w:rPr>
        <w:t xml:space="preserve"> executed only if something bad happens that was anticipated, like bad weather (Chapter </w:t>
      </w:r>
      <w:r w:rsidR="00033A99" w:rsidRPr="00BF7A5A">
        <w:rPr>
          <w:rFonts w:cs="Times New Roman"/>
        </w:rPr>
        <w:t>1</w:t>
      </w:r>
      <w:r w:rsidR="00E15249">
        <w:rPr>
          <w:rFonts w:cs="Times New Roman"/>
        </w:rPr>
        <w:t>5</w:t>
      </w:r>
      <w:r w:rsidRPr="00BF7A5A">
        <w:rPr>
          <w:rFonts w:cs="Times New Roman"/>
        </w:rPr>
        <w:t xml:space="preserve">). </w:t>
      </w:r>
    </w:p>
    <w:p w14:paraId="7F321A29" w14:textId="77777777" w:rsidR="005A6E35" w:rsidRPr="00BF7A5A" w:rsidRDefault="005A6E35" w:rsidP="00AC7785">
      <w:pPr>
        <w:pStyle w:val="Heading8"/>
      </w:pPr>
      <w:r w:rsidRPr="00BF7A5A">
        <w:lastRenderedPageBreak/>
        <w:t xml:space="preserve">11. Staff the POA: </w:t>
      </w:r>
    </w:p>
    <w:p w14:paraId="40228B42" w14:textId="11B3BCCD" w:rsidR="005A6E35" w:rsidRPr="00BF7A5A" w:rsidRDefault="005A6E35" w:rsidP="002D379F">
      <w:pPr>
        <w:ind w:left="288"/>
        <w:rPr>
          <w:rFonts w:cs="Times New Roman"/>
        </w:rPr>
      </w:pPr>
      <w:r w:rsidRPr="00BF7A5A">
        <w:rPr>
          <w:rFonts w:cs="Times New Roman"/>
        </w:rPr>
        <w:t xml:space="preserve">Circulate your POA through all Key Players for their concurrence or non-concurrence with comments (Chapter </w:t>
      </w:r>
      <w:r w:rsidR="00E15249">
        <w:rPr>
          <w:rFonts w:cs="Times New Roman"/>
        </w:rPr>
        <w:t>20</w:t>
      </w:r>
      <w:r w:rsidRPr="00BF7A5A">
        <w:rPr>
          <w:rFonts w:cs="Times New Roman"/>
        </w:rPr>
        <w:t>)</w:t>
      </w:r>
    </w:p>
    <w:p w14:paraId="08454044" w14:textId="77777777" w:rsidR="005A6E35" w:rsidRPr="00BF7A5A" w:rsidRDefault="005A6E35" w:rsidP="00AC7785">
      <w:pPr>
        <w:pStyle w:val="Heading8"/>
      </w:pPr>
      <w:r w:rsidRPr="00BF7A5A">
        <w:t>Conduct a Decision Briefing: Optional</w:t>
      </w:r>
    </w:p>
    <w:p w14:paraId="63BF29A6" w14:textId="71DA415B" w:rsidR="005A6E35" w:rsidRPr="00BF7A5A" w:rsidRDefault="005A6E35" w:rsidP="002D379F">
      <w:pPr>
        <w:ind w:left="288"/>
        <w:rPr>
          <w:rFonts w:cs="Times New Roman"/>
        </w:rPr>
      </w:pPr>
      <w:r w:rsidRPr="00BF7A5A">
        <w:rPr>
          <w:rFonts w:cs="Times New Roman"/>
        </w:rPr>
        <w:t xml:space="preserve">Conduct a final briefing to the Decision Maker, with all Key Players present, to obtain final approval, if needed (Appendix </w:t>
      </w:r>
      <w:r w:rsidR="00DD117E" w:rsidRPr="00BF7A5A">
        <w:rPr>
          <w:rFonts w:cs="Times New Roman"/>
        </w:rPr>
        <w:t>C</w:t>
      </w:r>
      <w:r w:rsidRPr="00BF7A5A">
        <w:rPr>
          <w:rFonts w:cs="Times New Roman"/>
        </w:rPr>
        <w:t xml:space="preserve">). </w:t>
      </w:r>
    </w:p>
    <w:p w14:paraId="37ADA0F1" w14:textId="77777777" w:rsidR="005A6E35" w:rsidRPr="00BF7A5A" w:rsidRDefault="005A6E35" w:rsidP="00AC7785">
      <w:pPr>
        <w:pStyle w:val="Heading8"/>
      </w:pPr>
      <w:r w:rsidRPr="00BF7A5A">
        <w:t xml:space="preserve">12. Conduct In-Progress Review (IPR 1): </w:t>
      </w:r>
    </w:p>
    <w:p w14:paraId="1B041D03" w14:textId="04C6930F" w:rsidR="005A6E35" w:rsidRDefault="005A6E35" w:rsidP="002D379F">
      <w:pPr>
        <w:ind w:left="288"/>
        <w:rPr>
          <w:rFonts w:cs="Times New Roman"/>
        </w:rPr>
      </w:pPr>
      <w:r w:rsidRPr="00BF7A5A">
        <w:rPr>
          <w:rFonts w:cs="Times New Roman"/>
        </w:rPr>
        <w:t xml:space="preserve">Conduct at least two meetings before your project to synchronize all Key Players (Chapter </w:t>
      </w:r>
      <w:r w:rsidR="00033A99" w:rsidRPr="00BF7A5A">
        <w:rPr>
          <w:rFonts w:cs="Times New Roman"/>
        </w:rPr>
        <w:t>1</w:t>
      </w:r>
      <w:r w:rsidR="00E15249">
        <w:rPr>
          <w:rFonts w:cs="Times New Roman"/>
        </w:rPr>
        <w:t>9</w:t>
      </w:r>
      <w:r w:rsidRPr="00BF7A5A">
        <w:rPr>
          <w:rFonts w:cs="Times New Roman"/>
        </w:rPr>
        <w:t>). IPR 1 should be conducted at the mid-point of the time remaining between the Planning and Preparation Phases.</w:t>
      </w:r>
    </w:p>
    <w:p w14:paraId="5104580D" w14:textId="77777777" w:rsidR="001537C9" w:rsidRPr="00BF7A5A" w:rsidRDefault="001537C9" w:rsidP="002D379F">
      <w:pPr>
        <w:ind w:left="288"/>
        <w:rPr>
          <w:rFonts w:cs="Times New Roman"/>
        </w:rPr>
      </w:pPr>
    </w:p>
    <w:p w14:paraId="07D9BF4E" w14:textId="77777777" w:rsidR="005A6E35" w:rsidRPr="001D1094" w:rsidRDefault="005A6E35" w:rsidP="002D379F">
      <w:pPr>
        <w:pBdr>
          <w:bottom w:val="single" w:sz="4" w:space="1" w:color="auto"/>
        </w:pBdr>
        <w:rPr>
          <w:rFonts w:cs="Times New Roman"/>
          <w:i/>
          <w:iCs/>
          <w:color w:val="000099"/>
        </w:rPr>
      </w:pPr>
      <w:r w:rsidRPr="001D1094">
        <w:rPr>
          <w:rFonts w:cs="Times New Roman"/>
          <w:i/>
          <w:iCs/>
          <w:color w:val="000099"/>
        </w:rPr>
        <w:t xml:space="preserve">THE PREPARATION PHASE </w:t>
      </w:r>
    </w:p>
    <w:p w14:paraId="478CC430" w14:textId="77777777" w:rsidR="005A6E35" w:rsidRPr="00BF7A5A" w:rsidRDefault="005A6E35" w:rsidP="00AC7785">
      <w:pPr>
        <w:pStyle w:val="Heading8"/>
      </w:pPr>
      <w:bookmarkStart w:id="77" w:name="_Hlk58412952"/>
      <w:r w:rsidRPr="00BF7A5A">
        <w:t xml:space="preserve">13. Conduct Project Update Briefings: </w:t>
      </w:r>
    </w:p>
    <w:p w14:paraId="7E4F4FC2" w14:textId="63612A8D" w:rsidR="005A6E35" w:rsidRPr="00BF7A5A" w:rsidRDefault="005A6E35" w:rsidP="002D379F">
      <w:pPr>
        <w:ind w:left="360"/>
        <w:rPr>
          <w:strike/>
        </w:rPr>
      </w:pPr>
      <w:r w:rsidRPr="00BF7A5A">
        <w:rPr>
          <w:rFonts w:cs="Times New Roman"/>
        </w:rPr>
        <w:t xml:space="preserve">Conduct a briefing to your boss summarizing the status of your project (Chapter </w:t>
      </w:r>
      <w:r w:rsidR="00C4420D" w:rsidRPr="00BF7A5A">
        <w:rPr>
          <w:rFonts w:cs="Times New Roman"/>
        </w:rPr>
        <w:t>2</w:t>
      </w:r>
      <w:r w:rsidR="00E15249">
        <w:rPr>
          <w:rFonts w:cs="Times New Roman"/>
        </w:rPr>
        <w:t>2</w:t>
      </w:r>
      <w:r w:rsidRPr="00BF7A5A">
        <w:rPr>
          <w:rFonts w:cs="Times New Roman"/>
        </w:rPr>
        <w:t xml:space="preserve">). </w:t>
      </w:r>
    </w:p>
    <w:bookmarkEnd w:id="77"/>
    <w:p w14:paraId="43B3BC03" w14:textId="77777777" w:rsidR="005A6E35" w:rsidRPr="00BF7A5A" w:rsidRDefault="005A6E35" w:rsidP="00AC7785">
      <w:pPr>
        <w:pStyle w:val="Heading8"/>
      </w:pPr>
      <w:r w:rsidRPr="00BF7A5A">
        <w:t xml:space="preserve">14. Prepare to take Immediate Action: </w:t>
      </w:r>
    </w:p>
    <w:p w14:paraId="6140A6B7" w14:textId="1240CA48" w:rsidR="005A6E35" w:rsidRPr="00BF7A5A" w:rsidRDefault="005A6E35" w:rsidP="002D379F">
      <w:pPr>
        <w:ind w:left="288"/>
        <w:rPr>
          <w:rFonts w:cs="Times New Roman"/>
        </w:rPr>
      </w:pPr>
      <w:r w:rsidRPr="00BF7A5A">
        <w:rPr>
          <w:rFonts w:cs="Times New Roman"/>
        </w:rPr>
        <w:t>This is a disciplined drill used to react to bad situations that could cause a work stoppage, property or equipment damage, a security breach, or physical injury (</w:t>
      </w:r>
      <w:r w:rsidR="001C62CE" w:rsidRPr="00BF7A5A">
        <w:rPr>
          <w:rFonts w:cs="Times New Roman"/>
        </w:rPr>
        <w:t>Appendix B</w:t>
      </w:r>
      <w:r w:rsidRPr="00BF7A5A">
        <w:rPr>
          <w:rFonts w:cs="Times New Roman"/>
        </w:rPr>
        <w:t xml:space="preserve">). </w:t>
      </w:r>
    </w:p>
    <w:p w14:paraId="08489C57" w14:textId="77777777" w:rsidR="005A6E35" w:rsidRPr="00BF7A5A" w:rsidRDefault="005A6E35" w:rsidP="00AC7785">
      <w:pPr>
        <w:pStyle w:val="Heading8"/>
      </w:pPr>
      <w:r w:rsidRPr="00BF7A5A">
        <w:t xml:space="preserve">15. Conduct a Final Site Inspection: </w:t>
      </w:r>
    </w:p>
    <w:p w14:paraId="64A2719F" w14:textId="20D4EDFE" w:rsidR="00F31A0A" w:rsidRDefault="005A6E35" w:rsidP="002D379F">
      <w:pPr>
        <w:ind w:left="288"/>
        <w:rPr>
          <w:rFonts w:cs="Times New Roman"/>
        </w:rPr>
      </w:pPr>
      <w:r w:rsidRPr="00BF7A5A">
        <w:rPr>
          <w:rFonts w:cs="Times New Roman"/>
        </w:rPr>
        <w:t xml:space="preserve">Conduct a last inspection of the project site to see if anything has changed since the initial inspection.  </w:t>
      </w:r>
    </w:p>
    <w:p w14:paraId="46EDCD8F" w14:textId="77777777" w:rsidR="005A6E35" w:rsidRPr="00BF7A5A" w:rsidRDefault="005A6E35" w:rsidP="00AC7785">
      <w:pPr>
        <w:pStyle w:val="Heading8"/>
      </w:pPr>
      <w:r w:rsidRPr="00BF7A5A">
        <w:t xml:space="preserve">16. Conduct In-Progress Review (IPR 2): </w:t>
      </w:r>
    </w:p>
    <w:p w14:paraId="2BF3B6E6" w14:textId="1F424EF4" w:rsidR="00AA29A7" w:rsidRPr="00BF7A5A" w:rsidRDefault="005A6E35" w:rsidP="002D379F">
      <w:pPr>
        <w:ind w:left="288"/>
        <w:rPr>
          <w:rFonts w:cs="Times New Roman"/>
        </w:rPr>
      </w:pPr>
      <w:r w:rsidRPr="00BF7A5A">
        <w:rPr>
          <w:rFonts w:cs="Times New Roman"/>
        </w:rPr>
        <w:t xml:space="preserve">This is a second (or final) meeting conducted 5 to 7-days before the project to confirm that all assigned tasks have been completed as planned (Chapter </w:t>
      </w:r>
      <w:r w:rsidR="00C4420D" w:rsidRPr="00BF7A5A">
        <w:rPr>
          <w:rFonts w:cs="Times New Roman"/>
        </w:rPr>
        <w:t>1</w:t>
      </w:r>
      <w:r w:rsidR="00E15249">
        <w:rPr>
          <w:rFonts w:cs="Times New Roman"/>
        </w:rPr>
        <w:t>9</w:t>
      </w:r>
      <w:r w:rsidRPr="00BF7A5A">
        <w:rPr>
          <w:rFonts w:cs="Times New Roman"/>
        </w:rPr>
        <w:t>) between the Preparation and Execution Phases. This is when the rehearsal schedule should be distributed.</w:t>
      </w:r>
    </w:p>
    <w:p w14:paraId="4B7B0BF6" w14:textId="77777777" w:rsidR="001537C9" w:rsidRDefault="001537C9" w:rsidP="002D379F">
      <w:pPr>
        <w:pBdr>
          <w:bottom w:val="single" w:sz="4" w:space="1" w:color="auto"/>
        </w:pBdr>
        <w:rPr>
          <w:rFonts w:cs="Times New Roman"/>
          <w:b/>
          <w:bCs/>
          <w:i/>
          <w:iCs/>
        </w:rPr>
      </w:pPr>
    </w:p>
    <w:p w14:paraId="3FBC6820" w14:textId="39675029" w:rsidR="005A6E35" w:rsidRPr="001D1094" w:rsidRDefault="005A6E35" w:rsidP="002D379F">
      <w:pPr>
        <w:pBdr>
          <w:bottom w:val="single" w:sz="4" w:space="1" w:color="auto"/>
        </w:pBdr>
        <w:rPr>
          <w:rFonts w:cs="Times New Roman"/>
          <w:i/>
          <w:iCs/>
          <w:color w:val="000099"/>
        </w:rPr>
      </w:pPr>
      <w:r w:rsidRPr="001D1094">
        <w:rPr>
          <w:rFonts w:cs="Times New Roman"/>
          <w:i/>
          <w:iCs/>
          <w:color w:val="000099"/>
        </w:rPr>
        <w:t xml:space="preserve">THE EXECUTION PHASE </w:t>
      </w:r>
    </w:p>
    <w:p w14:paraId="39F373E9" w14:textId="77777777" w:rsidR="005A6E35" w:rsidRPr="00BF7A5A" w:rsidRDefault="005A6E35" w:rsidP="00AC7785">
      <w:pPr>
        <w:pStyle w:val="Heading8"/>
      </w:pPr>
      <w:r w:rsidRPr="00BF7A5A">
        <w:t xml:space="preserve">17. Conduct Rehearsals: </w:t>
      </w:r>
    </w:p>
    <w:p w14:paraId="4BB274C8" w14:textId="7789A1F2" w:rsidR="005A6E35" w:rsidRPr="00BF7A5A" w:rsidRDefault="005A6E35" w:rsidP="002D379F">
      <w:pPr>
        <w:ind w:left="288"/>
        <w:rPr>
          <w:rFonts w:cs="Times New Roman"/>
        </w:rPr>
      </w:pPr>
      <w:r w:rsidRPr="00BF7A5A">
        <w:rPr>
          <w:rFonts w:cs="Times New Roman"/>
        </w:rPr>
        <w:t xml:space="preserve">This is your last chance to see, practice, or test everything before the project to identify and correct any </w:t>
      </w:r>
      <w:r w:rsidRPr="00BF7A5A">
        <w:rPr>
          <w:rFonts w:cs="Times New Roman"/>
          <w:i/>
          <w:iCs/>
        </w:rPr>
        <w:t>Pre-Problems</w:t>
      </w:r>
      <w:r w:rsidRPr="00BF7A5A">
        <w:rPr>
          <w:rFonts w:cs="Times New Roman"/>
        </w:rPr>
        <w:t xml:space="preserve"> (Chapter </w:t>
      </w:r>
      <w:r w:rsidR="003F239F">
        <w:rPr>
          <w:rFonts w:cs="Times New Roman"/>
        </w:rPr>
        <w:t>4</w:t>
      </w:r>
      <w:r w:rsidRPr="00BF7A5A">
        <w:rPr>
          <w:rFonts w:cs="Times New Roman"/>
        </w:rPr>
        <w:t xml:space="preserve">). </w:t>
      </w:r>
    </w:p>
    <w:p w14:paraId="1836ECE8" w14:textId="77777777" w:rsidR="005A6E35" w:rsidRPr="00BF7A5A" w:rsidRDefault="005A6E35" w:rsidP="00AC7785">
      <w:pPr>
        <w:pStyle w:val="Heading8"/>
      </w:pPr>
      <w:r w:rsidRPr="00BF7A5A">
        <w:lastRenderedPageBreak/>
        <w:t>18. Conduct Pre-Staging:</w:t>
      </w:r>
    </w:p>
    <w:p w14:paraId="0E2B485E" w14:textId="77777777" w:rsidR="005A6E35" w:rsidRPr="00BF7A5A" w:rsidRDefault="005A6E35" w:rsidP="002D379F">
      <w:pPr>
        <w:ind w:left="288"/>
        <w:rPr>
          <w:rFonts w:cs="Times New Roman"/>
        </w:rPr>
      </w:pPr>
      <w:r w:rsidRPr="00BF7A5A">
        <w:rPr>
          <w:rFonts w:cs="Times New Roman"/>
        </w:rPr>
        <w:t xml:space="preserve">This is the storage of equipment and supplies at the site before a project to make setup easier.  </w:t>
      </w:r>
    </w:p>
    <w:p w14:paraId="2D83E796" w14:textId="77777777" w:rsidR="005A6E35" w:rsidRPr="00BF7A5A" w:rsidRDefault="005A6E35" w:rsidP="00AC7785">
      <w:pPr>
        <w:pStyle w:val="Heading8"/>
      </w:pPr>
      <w:r w:rsidRPr="00BF7A5A">
        <w:t xml:space="preserve">19. Conduct Site Set up: </w:t>
      </w:r>
    </w:p>
    <w:p w14:paraId="38582A21" w14:textId="77777777" w:rsidR="005A6E35" w:rsidRPr="00BF7A5A" w:rsidRDefault="005A6E35" w:rsidP="002D379F">
      <w:pPr>
        <w:ind w:left="288"/>
        <w:rPr>
          <w:rFonts w:cs="Times New Roman"/>
        </w:rPr>
      </w:pPr>
      <w:r w:rsidRPr="00BF7A5A">
        <w:rPr>
          <w:rFonts w:cs="Times New Roman"/>
        </w:rPr>
        <w:t>Set up your site as planned. Having a site diagram (with extra copies) is a good idea – showing where everything goes.</w:t>
      </w:r>
    </w:p>
    <w:p w14:paraId="2954F627" w14:textId="77777777" w:rsidR="005A6E35" w:rsidRPr="00BF7A5A" w:rsidRDefault="005A6E35" w:rsidP="00AC7785">
      <w:pPr>
        <w:pStyle w:val="Heading8"/>
      </w:pPr>
      <w:r w:rsidRPr="00BF7A5A">
        <w:t xml:space="preserve">Project Starts: </w:t>
      </w:r>
    </w:p>
    <w:p w14:paraId="3B73F88E" w14:textId="0190EA94" w:rsidR="005A6E35" w:rsidRPr="00BF7A5A" w:rsidRDefault="005A6E35" w:rsidP="002D379F">
      <w:pPr>
        <w:ind w:left="288"/>
        <w:rPr>
          <w:rFonts w:cs="Times New Roman"/>
        </w:rPr>
      </w:pPr>
      <w:r w:rsidRPr="00BF7A5A">
        <w:rPr>
          <w:rFonts w:cs="Times New Roman"/>
        </w:rPr>
        <w:t xml:space="preserve">Supervise all Key Players to ensure the project achieves the desired objective. If problems arise, either execute </w:t>
      </w:r>
      <w:r w:rsidRPr="00BF7A5A">
        <w:rPr>
          <w:rFonts w:cs="Times New Roman"/>
          <w:i/>
          <w:iCs/>
        </w:rPr>
        <w:t>Immediate Action</w:t>
      </w:r>
      <w:r w:rsidRPr="00BF7A5A">
        <w:rPr>
          <w:rFonts w:cs="Times New Roman"/>
        </w:rPr>
        <w:t xml:space="preserve"> (</w:t>
      </w:r>
      <w:r w:rsidR="001C62CE" w:rsidRPr="00BF7A5A">
        <w:rPr>
          <w:rFonts w:cs="Times New Roman"/>
        </w:rPr>
        <w:t>Appendix B</w:t>
      </w:r>
      <w:r w:rsidRPr="00BF7A5A">
        <w:rPr>
          <w:rFonts w:cs="Times New Roman"/>
        </w:rPr>
        <w:t xml:space="preserve">) or a </w:t>
      </w:r>
      <w:r w:rsidRPr="00BF7A5A">
        <w:rPr>
          <w:rFonts w:cs="Times New Roman"/>
          <w:i/>
          <w:iCs/>
        </w:rPr>
        <w:t>Contingency Plan</w:t>
      </w:r>
      <w:r w:rsidRPr="00BF7A5A">
        <w:rPr>
          <w:rFonts w:cs="Times New Roman"/>
        </w:rPr>
        <w:t xml:space="preserve"> (Chapter </w:t>
      </w:r>
      <w:r w:rsidR="00C4420D" w:rsidRPr="00BF7A5A">
        <w:rPr>
          <w:rFonts w:cs="Times New Roman"/>
        </w:rPr>
        <w:t>1</w:t>
      </w:r>
      <w:r w:rsidR="00E15249">
        <w:rPr>
          <w:rFonts w:cs="Times New Roman"/>
        </w:rPr>
        <w:t>5</w:t>
      </w:r>
      <w:r w:rsidRPr="00BF7A5A">
        <w:rPr>
          <w:rFonts w:cs="Times New Roman"/>
        </w:rPr>
        <w:t xml:space="preserve">) to keep the project moving. </w:t>
      </w:r>
    </w:p>
    <w:p w14:paraId="6B1336E0" w14:textId="77777777" w:rsidR="005A6E35" w:rsidRPr="00BF7A5A" w:rsidRDefault="005A6E35" w:rsidP="00AC7785">
      <w:pPr>
        <w:pStyle w:val="Heading8"/>
      </w:pPr>
      <w:r w:rsidRPr="00BF7A5A">
        <w:t xml:space="preserve">Conduct Site Clearing: </w:t>
      </w:r>
    </w:p>
    <w:p w14:paraId="5B2D20AA" w14:textId="2EB2CE01" w:rsidR="005A6E35" w:rsidRDefault="005A6E35" w:rsidP="002D379F">
      <w:pPr>
        <w:ind w:left="288"/>
        <w:rPr>
          <w:rFonts w:cs="Times New Roman"/>
        </w:rPr>
      </w:pPr>
      <w:r w:rsidRPr="00BF7A5A">
        <w:rPr>
          <w:rFonts w:cs="Times New Roman"/>
        </w:rPr>
        <w:t>This includes all the actions taken after a project</w:t>
      </w:r>
      <w:r w:rsidR="002F785C" w:rsidRPr="00BF7A5A">
        <w:rPr>
          <w:rFonts w:cs="Times New Roman"/>
        </w:rPr>
        <w:t>.</w:t>
      </w:r>
      <w:r w:rsidRPr="00BF7A5A">
        <w:rPr>
          <w:rFonts w:cs="Times New Roman"/>
        </w:rPr>
        <w:t xml:space="preserve"> The site may need to be cleared quickly to allow the next user to come in and stage their equipment. </w:t>
      </w:r>
    </w:p>
    <w:p w14:paraId="1C95C9B1" w14:textId="77777777" w:rsidR="001537C9" w:rsidRPr="00BF7A5A" w:rsidRDefault="001537C9" w:rsidP="002D379F">
      <w:pPr>
        <w:ind w:left="288"/>
        <w:rPr>
          <w:rFonts w:cs="Times New Roman"/>
        </w:rPr>
      </w:pPr>
    </w:p>
    <w:p w14:paraId="6D4B0C2C" w14:textId="77777777" w:rsidR="005A6E35" w:rsidRPr="001D1094" w:rsidRDefault="005A6E35" w:rsidP="002D379F">
      <w:pPr>
        <w:pBdr>
          <w:bottom w:val="single" w:sz="4" w:space="1" w:color="auto"/>
        </w:pBdr>
        <w:rPr>
          <w:rFonts w:cs="Times New Roman"/>
          <w:i/>
          <w:iCs/>
          <w:color w:val="000099"/>
        </w:rPr>
      </w:pPr>
      <w:r w:rsidRPr="001D1094">
        <w:rPr>
          <w:rFonts w:cs="Times New Roman"/>
          <w:i/>
          <w:iCs/>
          <w:color w:val="000099"/>
        </w:rPr>
        <w:t xml:space="preserve">THE ASSESSING PHASE </w:t>
      </w:r>
    </w:p>
    <w:p w14:paraId="731EDBD5" w14:textId="5A90D515" w:rsidR="005A6E35" w:rsidRPr="00BF7A5A" w:rsidRDefault="005A6E35" w:rsidP="002D379F">
      <w:pPr>
        <w:rPr>
          <w:rFonts w:cs="Times New Roman"/>
        </w:rPr>
      </w:pPr>
      <w:r w:rsidRPr="00BF7A5A">
        <w:rPr>
          <w:rFonts w:cs="Times New Roman"/>
        </w:rPr>
        <w:t>The Assessing Phase is conducted continuously throughout the project</w:t>
      </w:r>
      <w:r w:rsidR="00AA05DE">
        <w:rPr>
          <w:rFonts w:cs="Times New Roman"/>
        </w:rPr>
        <w:t>. It’</w:t>
      </w:r>
      <w:r w:rsidRPr="00BF7A5A">
        <w:rPr>
          <w:rFonts w:cs="Times New Roman"/>
        </w:rPr>
        <w:t xml:space="preserve">s formalized using at least two </w:t>
      </w:r>
      <w:r w:rsidRPr="00BF7A5A">
        <w:rPr>
          <w:rFonts w:cs="Times New Roman"/>
          <w:i/>
          <w:iCs/>
        </w:rPr>
        <w:t>In-Progress Reviews</w:t>
      </w:r>
      <w:r w:rsidRPr="00BF7A5A">
        <w:rPr>
          <w:rFonts w:cs="Times New Roman"/>
        </w:rPr>
        <w:t xml:space="preserve"> (or IPRs), several Project Updates</w:t>
      </w:r>
      <w:r w:rsidR="002F785C" w:rsidRPr="00BF7A5A">
        <w:rPr>
          <w:rFonts w:cs="Times New Roman"/>
        </w:rPr>
        <w:t xml:space="preserve"> (not shown)</w:t>
      </w:r>
      <w:r w:rsidRPr="00BF7A5A">
        <w:rPr>
          <w:rFonts w:cs="Times New Roman"/>
        </w:rPr>
        <w:t xml:space="preserve">, and an </w:t>
      </w:r>
      <w:r w:rsidRPr="00BF7A5A">
        <w:rPr>
          <w:rFonts w:cs="Times New Roman"/>
          <w:i/>
          <w:iCs/>
        </w:rPr>
        <w:t>After-Action Review</w:t>
      </w:r>
      <w:r w:rsidRPr="00BF7A5A">
        <w:rPr>
          <w:rFonts w:cs="Times New Roman"/>
        </w:rPr>
        <w:t xml:space="preserve"> (or AAR). </w:t>
      </w:r>
    </w:p>
    <w:p w14:paraId="01E4714B" w14:textId="77777777" w:rsidR="005A6E35" w:rsidRPr="00BF7A5A" w:rsidRDefault="005A6E35" w:rsidP="00AC7785">
      <w:pPr>
        <w:pStyle w:val="Heading8"/>
      </w:pPr>
      <w:r w:rsidRPr="00BF7A5A">
        <w:t xml:space="preserve">20. Conduct an After-Action Review (AAR): </w:t>
      </w:r>
    </w:p>
    <w:p w14:paraId="33DB07EA" w14:textId="7C130201" w:rsidR="005A6E35" w:rsidRPr="00BF7A5A" w:rsidRDefault="005A6E35" w:rsidP="002D379F">
      <w:pPr>
        <w:ind w:left="288"/>
        <w:rPr>
          <w:rFonts w:cs="Times New Roman"/>
        </w:rPr>
      </w:pPr>
      <w:r w:rsidRPr="00BF7A5A">
        <w:rPr>
          <w:rFonts w:cs="Times New Roman"/>
        </w:rPr>
        <w:t>Conduct a</w:t>
      </w:r>
      <w:r w:rsidR="009D7306">
        <w:rPr>
          <w:rFonts w:cs="Times New Roman"/>
        </w:rPr>
        <w:t>n informal</w:t>
      </w:r>
      <w:r w:rsidRPr="00BF7A5A">
        <w:rPr>
          <w:rFonts w:cs="Times New Roman"/>
        </w:rPr>
        <w:t xml:space="preserve"> meeting </w:t>
      </w:r>
      <w:r w:rsidR="009D7306">
        <w:rPr>
          <w:rFonts w:cs="Times New Roman"/>
        </w:rPr>
        <w:t xml:space="preserve">at the end of every project day and </w:t>
      </w:r>
      <w:r w:rsidRPr="00BF7A5A">
        <w:rPr>
          <w:rFonts w:cs="Times New Roman"/>
        </w:rPr>
        <w:t xml:space="preserve">the day after </w:t>
      </w:r>
      <w:r w:rsidR="009D7306">
        <w:rPr>
          <w:rFonts w:cs="Times New Roman"/>
        </w:rPr>
        <w:t>the</w:t>
      </w:r>
      <w:r w:rsidRPr="00BF7A5A">
        <w:rPr>
          <w:rFonts w:cs="Times New Roman"/>
        </w:rPr>
        <w:t xml:space="preserve"> project with all Key Players </w:t>
      </w:r>
      <w:r w:rsidR="009D7306">
        <w:rPr>
          <w:rFonts w:cs="Times New Roman"/>
        </w:rPr>
        <w:t xml:space="preserve">present </w:t>
      </w:r>
      <w:r w:rsidRPr="00BF7A5A">
        <w:rPr>
          <w:rFonts w:cs="Times New Roman"/>
        </w:rPr>
        <w:t xml:space="preserve">to focus on what happened vs. what was supposed to happen. Ask, </w:t>
      </w:r>
      <w:r w:rsidRPr="00BF7A5A">
        <w:rPr>
          <w:rFonts w:cs="Times New Roman"/>
          <w:i/>
          <w:iCs/>
        </w:rPr>
        <w:t>“What did we learn that can make us better next time?”</w:t>
      </w:r>
      <w:r w:rsidRPr="00BF7A5A">
        <w:rPr>
          <w:rFonts w:cs="Times New Roman"/>
        </w:rPr>
        <w:t xml:space="preserve"> Add the </w:t>
      </w:r>
      <w:r w:rsidRPr="00BF7A5A">
        <w:rPr>
          <w:rFonts w:cs="Times New Roman"/>
          <w:i/>
          <w:iCs/>
        </w:rPr>
        <w:t>Lessons Learned</w:t>
      </w:r>
      <w:r w:rsidRPr="00BF7A5A">
        <w:rPr>
          <w:rFonts w:cs="Times New Roman"/>
        </w:rPr>
        <w:t xml:space="preserve"> to the </w:t>
      </w:r>
      <w:r w:rsidRPr="00BF7A5A">
        <w:rPr>
          <w:rFonts w:cs="Times New Roman"/>
          <w:i/>
          <w:iCs/>
        </w:rPr>
        <w:t>After-Action Report</w:t>
      </w:r>
      <w:r w:rsidRPr="00BF7A5A">
        <w:rPr>
          <w:rFonts w:cs="Times New Roman"/>
        </w:rPr>
        <w:t xml:space="preserve"> (Chapter </w:t>
      </w:r>
      <w:r w:rsidR="00C4420D" w:rsidRPr="00BF7A5A">
        <w:rPr>
          <w:rFonts w:cs="Times New Roman"/>
        </w:rPr>
        <w:t>2</w:t>
      </w:r>
      <w:r w:rsidR="00E15249">
        <w:rPr>
          <w:rFonts w:cs="Times New Roman"/>
        </w:rPr>
        <w:t>4</w:t>
      </w:r>
      <w:r w:rsidRPr="00BF7A5A">
        <w:rPr>
          <w:rFonts w:cs="Times New Roman"/>
        </w:rPr>
        <w:t xml:space="preserve">). </w:t>
      </w:r>
    </w:p>
    <w:p w14:paraId="74CB624A" w14:textId="77777777" w:rsidR="005A6E35" w:rsidRPr="00BF7A5A" w:rsidRDefault="005A6E35" w:rsidP="00AC7785">
      <w:pPr>
        <w:pStyle w:val="Heading8"/>
      </w:pPr>
      <w:r w:rsidRPr="00BF7A5A">
        <w:t xml:space="preserve">Conduct Project Close-out: </w:t>
      </w:r>
    </w:p>
    <w:p w14:paraId="4419C942" w14:textId="7651DFE0" w:rsidR="00AA05DE" w:rsidRDefault="005A6E35" w:rsidP="002D379F">
      <w:pPr>
        <w:ind w:left="288"/>
        <w:rPr>
          <w:rFonts w:cs="Times New Roman"/>
        </w:rPr>
      </w:pPr>
      <w:r w:rsidRPr="00BF7A5A">
        <w:rPr>
          <w:rFonts w:cs="Times New Roman"/>
        </w:rPr>
        <w:t xml:space="preserve">This includes all close-out details, like administering surveys, paying bills, sending letters, filing the </w:t>
      </w:r>
      <w:r w:rsidRPr="00BF7A5A">
        <w:rPr>
          <w:rFonts w:cs="Times New Roman"/>
          <w:i/>
          <w:iCs/>
        </w:rPr>
        <w:t>After-Action Report</w:t>
      </w:r>
      <w:r w:rsidRPr="00BF7A5A">
        <w:rPr>
          <w:rFonts w:cs="Times New Roman"/>
        </w:rPr>
        <w:t xml:space="preserve">, and other details. </w:t>
      </w:r>
    </w:p>
    <w:p w14:paraId="3E0687FD" w14:textId="1B9BD93E" w:rsidR="00832234" w:rsidRDefault="00832234" w:rsidP="002D379F">
      <w:pPr>
        <w:ind w:left="288"/>
        <w:rPr>
          <w:rFonts w:cs="Times New Roman"/>
        </w:rPr>
      </w:pPr>
    </w:p>
    <w:p w14:paraId="44E9DB51" w14:textId="22183ED2" w:rsidR="00832234" w:rsidRDefault="000B2538" w:rsidP="00343440">
      <w:pPr>
        <w:ind w:left="288"/>
        <w:rPr>
          <w:rFonts w:cs="Times New Roman"/>
        </w:rPr>
      </w:pPr>
      <w:r>
        <w:pict w14:anchorId="3FB872C8">
          <v:rect id="_x0000_i1031" style="width:468pt;height:1.5pt" o:hrstd="t" o:hr="t" fillcolor="#a0a0a0" stroked="f"/>
        </w:pict>
      </w:r>
    </w:p>
    <w:p w14:paraId="333506E6" w14:textId="28F6EE87" w:rsidR="007F2259" w:rsidRDefault="007F2259" w:rsidP="002D379F">
      <w:pPr>
        <w:rPr>
          <w:rFonts w:cs="Times New Roman"/>
        </w:rPr>
      </w:pPr>
      <w:r>
        <w:rPr>
          <w:rFonts w:cs="Times New Roman"/>
        </w:rPr>
        <w:br w:type="page"/>
      </w:r>
    </w:p>
    <w:p w14:paraId="41B6485A" w14:textId="03872F41" w:rsidR="005A6E35" w:rsidRPr="00BF7A5A" w:rsidRDefault="007B280C" w:rsidP="007A6665">
      <w:pPr>
        <w:pStyle w:val="Heading2"/>
      </w:pPr>
      <w:bookmarkStart w:id="78" w:name="_Toc85283845"/>
      <w:bookmarkStart w:id="79" w:name="_Toc85284129"/>
      <w:bookmarkStart w:id="80" w:name="_Toc85285217"/>
      <w:bookmarkStart w:id="81" w:name="_Toc85794644"/>
      <w:bookmarkStart w:id="82" w:name="_Toc86242244"/>
      <w:bookmarkEnd w:id="69"/>
      <w:bookmarkEnd w:id="75"/>
      <w:r w:rsidRPr="00BF7A5A">
        <w:lastRenderedPageBreak/>
        <w:t>5</w:t>
      </w:r>
      <w:r w:rsidR="00D027D9" w:rsidRPr="00BF7A5A">
        <w:t xml:space="preserve"> </w:t>
      </w:r>
      <w:r w:rsidR="00D027D9" w:rsidRPr="00BF7A5A">
        <w:br/>
        <w:t>BY USING A</w:t>
      </w:r>
      <w:r w:rsidR="00D027D9" w:rsidRPr="00BF7A5A">
        <w:br/>
        <w:t>PROJECT TIMETABLE</w:t>
      </w:r>
      <w:bookmarkEnd w:id="78"/>
      <w:bookmarkEnd w:id="79"/>
      <w:bookmarkEnd w:id="80"/>
      <w:bookmarkEnd w:id="81"/>
      <w:bookmarkEnd w:id="82"/>
      <w:r w:rsidR="00D027D9" w:rsidRPr="00BF7A5A">
        <w:t xml:space="preserve"> </w:t>
      </w:r>
    </w:p>
    <w:p w14:paraId="09026EF4" w14:textId="77777777" w:rsidR="005A6E35" w:rsidRPr="00BD2740" w:rsidRDefault="005A6E35" w:rsidP="007245F8">
      <w:pPr>
        <w:pStyle w:val="Quote"/>
      </w:pPr>
      <w:r w:rsidRPr="00BD2740">
        <w:t>Time and tide wait for no man.”</w:t>
      </w:r>
      <w:r w:rsidRPr="00BD2740">
        <w:br/>
        <w:t xml:space="preserve"> - Geoffrey Chaucer</w:t>
      </w:r>
    </w:p>
    <w:p w14:paraId="5CF292C5" w14:textId="2C4AB5B5" w:rsidR="000E2B1B" w:rsidRPr="00BF7A5A" w:rsidRDefault="00FE4EF1" w:rsidP="002D379F">
      <w:bookmarkStart w:id="83" w:name="_Hlk72763569"/>
      <w:bookmarkStart w:id="84" w:name="_Hlk69294601"/>
      <w:r w:rsidRPr="00BF7A5A">
        <w:t xml:space="preserve">How do you keep track of </w:t>
      </w:r>
      <w:r w:rsidR="00A15D0A" w:rsidRPr="00BF7A5A">
        <w:t xml:space="preserve">the </w:t>
      </w:r>
      <w:r w:rsidR="005A6E35" w:rsidRPr="00BF7A5A">
        <w:t xml:space="preserve">important tasks, </w:t>
      </w:r>
      <w:r w:rsidR="00A15D0A" w:rsidRPr="00BF7A5A">
        <w:t xml:space="preserve">preventive actions in </w:t>
      </w:r>
      <w:r w:rsidR="005A6E35" w:rsidRPr="00BF7A5A">
        <w:t xml:space="preserve">their proper sequence, and who’s responsible </w:t>
      </w:r>
      <w:r w:rsidR="000E2B1B" w:rsidRPr="00BF7A5A">
        <w:t>for each</w:t>
      </w:r>
      <w:r w:rsidR="00A15D0A" w:rsidRPr="00BF7A5A">
        <w:t xml:space="preserve"> to</w:t>
      </w:r>
      <w:r w:rsidR="00D33DD1" w:rsidRPr="00BF7A5A">
        <w:t xml:space="preserve"> help you keep track of what’s important</w:t>
      </w:r>
      <w:r w:rsidR="00134519" w:rsidRPr="00BF7A5A">
        <w:t>?</w:t>
      </w:r>
    </w:p>
    <w:bookmarkEnd w:id="83"/>
    <w:p w14:paraId="39CFC606" w14:textId="51340170" w:rsidR="003B4560" w:rsidRPr="00BF7A5A" w:rsidRDefault="003B4560" w:rsidP="00A05E6A">
      <w:pPr>
        <w:pStyle w:val="Heading9"/>
      </w:pPr>
      <w:r w:rsidRPr="00BF7A5A">
        <w:t>A Timetable is a simple table designed to show all the important tasks</w:t>
      </w:r>
      <w:r w:rsidR="00633FAD">
        <w:t xml:space="preserve"> from your Plan of Action</w:t>
      </w:r>
      <w:r w:rsidRPr="00BF7A5A">
        <w:t>, their proper sequence, and who’s responsible for each.</w:t>
      </w:r>
    </w:p>
    <w:p w14:paraId="7EFE9219" w14:textId="49299FB2" w:rsidR="005A6E35" w:rsidRPr="00BF7A5A" w:rsidRDefault="005A6E35" w:rsidP="002D379F">
      <w:pPr>
        <w:rPr>
          <w:rFonts w:cs="Times New Roman"/>
        </w:rPr>
      </w:pPr>
      <w:r w:rsidRPr="00BF7A5A">
        <w:rPr>
          <w:rFonts w:cs="Times New Roman"/>
        </w:rPr>
        <w:t xml:space="preserve">Your </w:t>
      </w:r>
      <w:r w:rsidRPr="00BF7A5A">
        <w:rPr>
          <w:rFonts w:cs="Times New Roman"/>
          <w:i/>
          <w:iCs/>
        </w:rPr>
        <w:t>Project’s Timetable</w:t>
      </w:r>
      <w:r w:rsidRPr="00BF7A5A">
        <w:rPr>
          <w:rFonts w:cs="Times New Roman"/>
        </w:rPr>
        <w:t xml:space="preserve"> should </w:t>
      </w:r>
      <w:r w:rsidR="00D37525" w:rsidRPr="00BF7A5A">
        <w:rPr>
          <w:rFonts w:cs="Times New Roman"/>
        </w:rPr>
        <w:t xml:space="preserve">also </w:t>
      </w:r>
      <w:r w:rsidRPr="00BF7A5A">
        <w:rPr>
          <w:rFonts w:cs="Times New Roman"/>
        </w:rPr>
        <w:t xml:space="preserve">contain all the </w:t>
      </w:r>
      <w:r w:rsidRPr="00BF7A5A">
        <w:rPr>
          <w:rFonts w:cs="Times New Roman"/>
          <w:i/>
          <w:iCs/>
        </w:rPr>
        <w:t>Preventive Actions</w:t>
      </w:r>
      <w:r w:rsidRPr="00BF7A5A">
        <w:rPr>
          <w:rFonts w:cs="Times New Roman"/>
        </w:rPr>
        <w:t xml:space="preserve"> you’ll need to manage your project. </w:t>
      </w:r>
    </w:p>
    <w:p w14:paraId="0737BECC" w14:textId="6D826576" w:rsidR="005A6E35" w:rsidRPr="008E7217" w:rsidRDefault="005A6E35" w:rsidP="002D379F">
      <w:pPr>
        <w:rPr>
          <w:rFonts w:cs="Times New Roman"/>
          <w:b/>
          <w:bCs/>
        </w:rPr>
      </w:pPr>
      <w:r w:rsidRPr="008E7217">
        <w:rPr>
          <w:rFonts w:cs="Times New Roman"/>
          <w:b/>
          <w:bCs/>
        </w:rPr>
        <w:t xml:space="preserve">Here’s an example of a partial project timetable. </w:t>
      </w:r>
    </w:p>
    <w:p w14:paraId="3E7B513C" w14:textId="57264C88" w:rsidR="00DB5182" w:rsidRPr="00BF7A5A" w:rsidRDefault="00DB5182" w:rsidP="0078096C">
      <w:pPr>
        <w:spacing w:before="120"/>
        <w:rPr>
          <w:rFonts w:cs="Times New Roman"/>
        </w:rPr>
      </w:pPr>
      <w:r w:rsidRPr="00BF7A5A">
        <w:rPr>
          <w:rFonts w:cs="Times New Roman"/>
          <w:noProof/>
        </w:rPr>
        <w:drawing>
          <wp:inline distT="0" distB="0" distL="0" distR="0" wp14:anchorId="7352E4F4" wp14:editId="32473B03">
            <wp:extent cx="4224655" cy="848760"/>
            <wp:effectExtent l="0" t="0" r="4445" b="889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rotWithShape="1">
                    <a:blip r:embed="rId14" cstate="print">
                      <a:extLst>
                        <a:ext uri="{BEBA8EAE-BF5A-486C-A8C5-ECC9F3942E4B}">
                          <a14:imgProps xmlns:a14="http://schemas.microsoft.com/office/drawing/2010/main">
                            <a14:imgLayer r:embed="rId15">
                              <a14:imgEffect>
                                <a14:sharpenSoften amount="25000"/>
                              </a14:imgEffect>
                            </a14:imgLayer>
                          </a14:imgProps>
                        </a:ext>
                        <a:ext uri="{28A0092B-C50C-407E-A947-70E740481C1C}">
                          <a14:useLocalDpi xmlns:a14="http://schemas.microsoft.com/office/drawing/2010/main" val="0"/>
                        </a:ext>
                      </a:extLst>
                    </a:blip>
                    <a:srcRect l="4166" t="21975" r="3889" b="45185"/>
                    <a:stretch/>
                  </pic:blipFill>
                  <pic:spPr bwMode="auto">
                    <a:xfrm>
                      <a:off x="0" y="0"/>
                      <a:ext cx="4224655" cy="848760"/>
                    </a:xfrm>
                    <a:prstGeom prst="rect">
                      <a:avLst/>
                    </a:prstGeom>
                    <a:ln>
                      <a:noFill/>
                    </a:ln>
                    <a:extLst>
                      <a:ext uri="{53640926-AAD7-44D8-BBD7-CCE9431645EC}">
                        <a14:shadowObscured xmlns:a14="http://schemas.microsoft.com/office/drawing/2010/main"/>
                      </a:ext>
                    </a:extLst>
                  </pic:spPr>
                </pic:pic>
              </a:graphicData>
            </a:graphic>
          </wp:inline>
        </w:drawing>
      </w:r>
    </w:p>
    <w:bookmarkEnd w:id="84"/>
    <w:p w14:paraId="08C23520" w14:textId="77777777" w:rsidR="005A6E35" w:rsidRPr="00BF7A5A" w:rsidRDefault="005A6E35" w:rsidP="002D379F">
      <w:pPr>
        <w:rPr>
          <w:rFonts w:cs="Times New Roman"/>
        </w:rPr>
      </w:pPr>
      <w:r w:rsidRPr="00BF7A5A">
        <w:rPr>
          <w:rFonts w:cs="Times New Roman"/>
        </w:rPr>
        <w:t xml:space="preserve">Notice that this table shows the date, time, the </w:t>
      </w:r>
      <w:r w:rsidRPr="00BF7A5A">
        <w:rPr>
          <w:rFonts w:cs="Times New Roman"/>
          <w:i/>
          <w:iCs/>
        </w:rPr>
        <w:t>Preventive Action</w:t>
      </w:r>
      <w:r w:rsidRPr="00BF7A5A">
        <w:rPr>
          <w:rFonts w:cs="Times New Roman"/>
        </w:rPr>
        <w:t xml:space="preserve">, the person responsible, the location, who else is involved, and the correct sequence for each action. </w:t>
      </w:r>
    </w:p>
    <w:p w14:paraId="1D7CD263" w14:textId="3F3D26FA" w:rsidR="005A6E35" w:rsidRPr="00BF7A5A" w:rsidRDefault="002E54D2" w:rsidP="002D379F">
      <w:pPr>
        <w:rPr>
          <w:rFonts w:cs="Times New Roman"/>
        </w:rPr>
      </w:pPr>
      <w:bookmarkStart w:id="85" w:name="_Hlk81492612"/>
      <w:r w:rsidRPr="00BF7A5A">
        <w:rPr>
          <w:rFonts w:cs="Times New Roman"/>
        </w:rPr>
        <w:t>The s</w:t>
      </w:r>
      <w:r w:rsidR="005A6E35" w:rsidRPr="00BF7A5A">
        <w:rPr>
          <w:rFonts w:cs="Times New Roman"/>
        </w:rPr>
        <w:t>equence is important because</w:t>
      </w:r>
      <w:r w:rsidR="005A6E35" w:rsidRPr="00BF7A5A">
        <w:rPr>
          <w:rFonts w:cs="Times New Roman"/>
          <w:b/>
          <w:bCs/>
          <w:i/>
          <w:iCs/>
        </w:rPr>
        <w:t xml:space="preserve"> Murphy’s Law</w:t>
      </w:r>
      <w:r w:rsidR="005A6E35" w:rsidRPr="00BF7A5A">
        <w:rPr>
          <w:rFonts w:cs="Times New Roman"/>
        </w:rPr>
        <w:t xml:space="preserve"> </w:t>
      </w:r>
      <w:r w:rsidR="001173AB" w:rsidRPr="001173AB">
        <w:rPr>
          <w:rFonts w:cs="Times New Roman"/>
          <w:b/>
          <w:bCs/>
          <w:i/>
          <w:iCs/>
        </w:rPr>
        <w:t>on Sequence</w:t>
      </w:r>
      <w:r w:rsidR="001173AB">
        <w:rPr>
          <w:rFonts w:cs="Times New Roman"/>
        </w:rPr>
        <w:t xml:space="preserve"> </w:t>
      </w:r>
      <w:r w:rsidR="005A6E35" w:rsidRPr="00BF7A5A">
        <w:rPr>
          <w:rFonts w:cs="Times New Roman"/>
        </w:rPr>
        <w:t xml:space="preserve">states: </w:t>
      </w:r>
    </w:p>
    <w:p w14:paraId="589FD78F" w14:textId="280D09E8" w:rsidR="005A6E35" w:rsidRPr="00BF7A5A" w:rsidRDefault="005A6E35" w:rsidP="008E7217">
      <w:pPr>
        <w:spacing w:before="240" w:after="240"/>
        <w:jc w:val="center"/>
        <w:rPr>
          <w:rFonts w:cs="Times New Roman"/>
          <w:b/>
          <w:bCs/>
          <w:i/>
          <w:iCs/>
        </w:rPr>
      </w:pPr>
      <w:r w:rsidRPr="00BF7A5A">
        <w:rPr>
          <w:rFonts w:cs="Times New Roman"/>
          <w:b/>
          <w:bCs/>
          <w:i/>
          <w:iCs/>
        </w:rPr>
        <w:t xml:space="preserve">“Whenever attempting to do anything, there are </w:t>
      </w:r>
      <w:r w:rsidR="001173AB">
        <w:rPr>
          <w:rFonts w:cs="Times New Roman"/>
          <w:b/>
          <w:bCs/>
          <w:i/>
          <w:iCs/>
        </w:rPr>
        <w:br/>
      </w:r>
      <w:r w:rsidRPr="00BF7A5A">
        <w:rPr>
          <w:rFonts w:cs="Times New Roman"/>
          <w:b/>
          <w:bCs/>
          <w:i/>
          <w:iCs/>
        </w:rPr>
        <w:t>always things you should have done first.”</w:t>
      </w:r>
    </w:p>
    <w:bookmarkEnd w:id="85"/>
    <w:p w14:paraId="071D809D" w14:textId="11F245C2" w:rsidR="005A6E35" w:rsidRPr="00BF7A5A" w:rsidRDefault="005A6E35" w:rsidP="002D379F">
      <w:pPr>
        <w:rPr>
          <w:rFonts w:cs="Times New Roman"/>
        </w:rPr>
      </w:pPr>
      <w:r w:rsidRPr="00BF7A5A">
        <w:rPr>
          <w:rFonts w:cs="Times New Roman"/>
        </w:rPr>
        <w:t>What did you forget</w:t>
      </w:r>
      <w:r w:rsidR="00D37525" w:rsidRPr="00BF7A5A">
        <w:rPr>
          <w:rFonts w:cs="Times New Roman"/>
        </w:rPr>
        <w:t xml:space="preserve"> (Appendix E)</w:t>
      </w:r>
      <w:r w:rsidRPr="00BF7A5A">
        <w:rPr>
          <w:rFonts w:cs="Times New Roman"/>
        </w:rPr>
        <w:t xml:space="preserve">? </w:t>
      </w:r>
    </w:p>
    <w:p w14:paraId="11DBBD96" w14:textId="77777777" w:rsidR="005A6E35" w:rsidRPr="00BF7A5A" w:rsidRDefault="005A6E35" w:rsidP="002D379F">
      <w:pPr>
        <w:rPr>
          <w:rFonts w:cs="Times New Roman"/>
        </w:rPr>
      </w:pPr>
      <w:r w:rsidRPr="00BF7A5A">
        <w:rPr>
          <w:rFonts w:cs="Times New Roman"/>
        </w:rPr>
        <w:t xml:space="preserve">Which </w:t>
      </w:r>
      <w:r w:rsidRPr="00BF7A5A">
        <w:rPr>
          <w:rFonts w:cs="Times New Roman"/>
          <w:i/>
          <w:iCs/>
        </w:rPr>
        <w:t>Preventive Actions</w:t>
      </w:r>
      <w:r w:rsidRPr="00BF7A5A">
        <w:rPr>
          <w:rFonts w:cs="Times New Roman"/>
        </w:rPr>
        <w:t xml:space="preserve"> will you add to your </w:t>
      </w:r>
      <w:r w:rsidRPr="00BF7A5A">
        <w:rPr>
          <w:rFonts w:cs="Times New Roman"/>
          <w:i/>
          <w:iCs/>
        </w:rPr>
        <w:t>Project’s Timetable</w:t>
      </w:r>
      <w:r w:rsidRPr="00BF7A5A">
        <w:rPr>
          <w:rFonts w:cs="Times New Roman"/>
        </w:rPr>
        <w:t xml:space="preserve"> to catch all the </w:t>
      </w:r>
      <w:r w:rsidRPr="00BF7A5A">
        <w:rPr>
          <w:rFonts w:cs="Times New Roman"/>
          <w:i/>
          <w:iCs/>
        </w:rPr>
        <w:t>Pre-Problems</w:t>
      </w:r>
      <w:r w:rsidRPr="00BF7A5A">
        <w:rPr>
          <w:rFonts w:cs="Times New Roman"/>
        </w:rPr>
        <w:t xml:space="preserve"> before your project starts? </w:t>
      </w:r>
    </w:p>
    <w:p w14:paraId="7410AA3E" w14:textId="77777777" w:rsidR="005A6E35" w:rsidRPr="00BF7A5A" w:rsidRDefault="005A6E35" w:rsidP="00AC7785">
      <w:pPr>
        <w:pStyle w:val="Heading8"/>
      </w:pPr>
      <w:r w:rsidRPr="00BF7A5A">
        <w:t>What if you don’t know the dates yet?</w:t>
      </w:r>
    </w:p>
    <w:p w14:paraId="3E601079" w14:textId="77777777" w:rsidR="005A6E35" w:rsidRPr="008E7217" w:rsidRDefault="005A6E35" w:rsidP="002D379F">
      <w:pPr>
        <w:ind w:left="288"/>
        <w:rPr>
          <w:b/>
          <w:lang w:eastAsia="x-none"/>
        </w:rPr>
      </w:pPr>
      <w:r w:rsidRPr="008E7217">
        <w:rPr>
          <w:b/>
          <w:lang w:eastAsia="x-none"/>
        </w:rPr>
        <w:t>Here’s an example:</w:t>
      </w:r>
    </w:p>
    <w:p w14:paraId="23D1E5A3" w14:textId="77777777" w:rsidR="00A771B2" w:rsidRDefault="005A6E35" w:rsidP="002D379F">
      <w:pPr>
        <w:ind w:left="576"/>
        <w:rPr>
          <w:i/>
          <w:lang w:eastAsia="x-none"/>
        </w:rPr>
      </w:pPr>
      <w:r w:rsidRPr="00BF7A5A">
        <w:rPr>
          <w:i/>
          <w:lang w:eastAsia="x-none"/>
        </w:rPr>
        <w:lastRenderedPageBreak/>
        <w:t xml:space="preserve">Bob was having lunch with Joe (one of his </w:t>
      </w:r>
      <w:r w:rsidRPr="00BF7A5A">
        <w:rPr>
          <w:i/>
        </w:rPr>
        <w:t>Direct Reports</w:t>
      </w:r>
      <w:r w:rsidRPr="00BF7A5A">
        <w:t>)</w:t>
      </w:r>
      <w:r w:rsidRPr="00BF7A5A">
        <w:rPr>
          <w:i/>
          <w:lang w:eastAsia="x-none"/>
        </w:rPr>
        <w:t xml:space="preserve"> and asked about a</w:t>
      </w:r>
      <w:r w:rsidR="00E3299B">
        <w:rPr>
          <w:i/>
          <w:lang w:eastAsia="x-none"/>
        </w:rPr>
        <w:t>n</w:t>
      </w:r>
      <w:r w:rsidRPr="00BF7A5A">
        <w:rPr>
          <w:i/>
          <w:lang w:eastAsia="x-none"/>
        </w:rPr>
        <w:t xml:space="preserve"> </w:t>
      </w:r>
      <w:r w:rsidR="00E3299B">
        <w:rPr>
          <w:i/>
          <w:lang w:eastAsia="x-none"/>
        </w:rPr>
        <w:t>important projec</w:t>
      </w:r>
      <w:r w:rsidRPr="00BF7A5A">
        <w:rPr>
          <w:i/>
          <w:lang w:eastAsia="x-none"/>
        </w:rPr>
        <w:t xml:space="preserve">t </w:t>
      </w:r>
      <w:r w:rsidR="00E3299B">
        <w:rPr>
          <w:i/>
          <w:lang w:eastAsia="x-none"/>
        </w:rPr>
        <w:t>for</w:t>
      </w:r>
      <w:r w:rsidRPr="00BF7A5A">
        <w:rPr>
          <w:i/>
          <w:lang w:eastAsia="x-none"/>
        </w:rPr>
        <w:t xml:space="preserve"> his boss</w:t>
      </w:r>
      <w:r w:rsidRPr="00BF7A5A">
        <w:rPr>
          <w:i/>
        </w:rPr>
        <w:t>.</w:t>
      </w:r>
      <w:r w:rsidRPr="00BF7A5A">
        <w:rPr>
          <w:i/>
          <w:lang w:eastAsia="x-none"/>
        </w:rPr>
        <w:t xml:space="preserve"> Joe said, “I’ll start working on the POA when the company decides on a start date.” Bob asked him why he was waiting.</w:t>
      </w:r>
    </w:p>
    <w:p w14:paraId="0664C6DB" w14:textId="587FB18C" w:rsidR="005A6E35" w:rsidRPr="00BF7A5A" w:rsidRDefault="005A6E35" w:rsidP="002D379F">
      <w:pPr>
        <w:ind w:left="576"/>
        <w:rPr>
          <w:i/>
          <w:lang w:eastAsia="x-none"/>
        </w:rPr>
      </w:pPr>
      <w:r w:rsidRPr="00BF7A5A">
        <w:rPr>
          <w:i/>
          <w:lang w:eastAsia="x-none"/>
        </w:rPr>
        <w:t>Joe responded, “How can I write a POA when I don’t know when the project starts?” Bob was stunned! He told Joe that the project starts every year in April, and today was January 1</w:t>
      </w:r>
      <w:r w:rsidRPr="00BF7A5A">
        <w:rPr>
          <w:i/>
          <w:vertAlign w:val="superscript"/>
          <w:lang w:eastAsia="x-none"/>
        </w:rPr>
        <w:t>st</w:t>
      </w:r>
      <w:r w:rsidRPr="00BF7A5A">
        <w:rPr>
          <w:i/>
          <w:lang w:eastAsia="x-none"/>
        </w:rPr>
        <w:t xml:space="preserve">, so he only had three months to plan. After lunch, Bob guided him through the creation of a Timetable using </w:t>
      </w:r>
      <w:r w:rsidRPr="00723141">
        <w:rPr>
          <w:b/>
          <w:bCs/>
          <w:i/>
          <w:lang w:eastAsia="x-none"/>
        </w:rPr>
        <w:t>S-Day as the Start Date</w:t>
      </w:r>
      <w:r w:rsidRPr="00BF7A5A">
        <w:rPr>
          <w:i/>
          <w:lang w:eastAsia="x-none"/>
        </w:rPr>
        <w:t>. Bob also asked Joe to add the most appropriate Preventive Actions to his Timetable.</w:t>
      </w:r>
    </w:p>
    <w:p w14:paraId="632D6B51" w14:textId="2B487B3B" w:rsidR="005A6E35" w:rsidRPr="008E7217" w:rsidRDefault="005A6E35" w:rsidP="002D379F">
      <w:pPr>
        <w:ind w:left="288"/>
        <w:rPr>
          <w:b/>
          <w:bCs/>
        </w:rPr>
      </w:pPr>
      <w:r w:rsidRPr="008E7217">
        <w:rPr>
          <w:b/>
          <w:bCs/>
        </w:rPr>
        <w:t xml:space="preserve">Here’s an example of Joe’s partial </w:t>
      </w:r>
      <w:r w:rsidRPr="008E7217">
        <w:rPr>
          <w:b/>
          <w:bCs/>
          <w:i/>
          <w:iCs/>
        </w:rPr>
        <w:t>Timetable</w:t>
      </w:r>
      <w:r w:rsidRPr="008E7217">
        <w:rPr>
          <w:b/>
          <w:bCs/>
        </w:rPr>
        <w:t xml:space="preserve">.  </w:t>
      </w:r>
    </w:p>
    <w:p w14:paraId="16AC5AE1" w14:textId="14AC09B6" w:rsidR="006C0898" w:rsidRPr="00BF7A5A" w:rsidRDefault="006C0898" w:rsidP="008D05F8">
      <w:pPr>
        <w:spacing w:before="120"/>
        <w:jc w:val="center"/>
      </w:pPr>
      <w:r>
        <w:rPr>
          <w:noProof/>
        </w:rPr>
        <w:drawing>
          <wp:inline distT="0" distB="0" distL="0" distR="0" wp14:anchorId="26FD3E72" wp14:editId="02B9F014">
            <wp:extent cx="4172011" cy="1760998"/>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rotWithShape="1">
                    <a:blip r:embed="rId16">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rcRect l="13948" t="14061" r="14047" b="31902"/>
                    <a:stretch/>
                  </pic:blipFill>
                  <pic:spPr bwMode="auto">
                    <a:xfrm>
                      <a:off x="0" y="0"/>
                      <a:ext cx="4239302" cy="1789401"/>
                    </a:xfrm>
                    <a:prstGeom prst="rect">
                      <a:avLst/>
                    </a:prstGeom>
                    <a:ln>
                      <a:noFill/>
                    </a:ln>
                    <a:extLst>
                      <a:ext uri="{53640926-AAD7-44D8-BBD7-CCE9431645EC}">
                        <a14:shadowObscured xmlns:a14="http://schemas.microsoft.com/office/drawing/2010/main"/>
                      </a:ext>
                    </a:extLst>
                  </pic:spPr>
                </pic:pic>
              </a:graphicData>
            </a:graphic>
          </wp:inline>
        </w:drawing>
      </w:r>
    </w:p>
    <w:p w14:paraId="0F6D19B6" w14:textId="77777777" w:rsidR="005A6E35" w:rsidRPr="00BF7A5A" w:rsidRDefault="005A6E35" w:rsidP="002D379F">
      <w:pPr>
        <w:ind w:left="288"/>
        <w:rPr>
          <w:iCs/>
          <w:lang w:eastAsia="x-none"/>
        </w:rPr>
      </w:pPr>
      <w:r w:rsidRPr="00BF7A5A">
        <w:rPr>
          <w:iCs/>
          <w:lang w:eastAsia="x-none"/>
        </w:rPr>
        <w:t xml:space="preserve">Notice that this timetable uses </w:t>
      </w:r>
      <w:r w:rsidRPr="00723141">
        <w:rPr>
          <w:b/>
          <w:bCs/>
          <w:iCs/>
          <w:lang w:eastAsia="x-none"/>
        </w:rPr>
        <w:t>S-Dates</w:t>
      </w:r>
      <w:r w:rsidRPr="00BF7A5A">
        <w:rPr>
          <w:iCs/>
          <w:lang w:eastAsia="x-none"/>
        </w:rPr>
        <w:t xml:space="preserve"> instead of calendar dates because the project’s start date has not yet been announced. </w:t>
      </w:r>
    </w:p>
    <w:p w14:paraId="6780182F" w14:textId="2103C779" w:rsidR="005A6E35" w:rsidRPr="00BF7A5A" w:rsidRDefault="005A6E35" w:rsidP="002D379F">
      <w:pPr>
        <w:ind w:left="576"/>
        <w:rPr>
          <w:i/>
          <w:lang w:eastAsia="x-none"/>
        </w:rPr>
      </w:pPr>
      <w:r w:rsidRPr="00BF7A5A">
        <w:rPr>
          <w:i/>
          <w:lang w:eastAsia="x-none"/>
        </w:rPr>
        <w:t xml:space="preserve">Joe then created a POA around this Timetable and began the Planning Phase. </w:t>
      </w:r>
      <w:r w:rsidR="00AA05DE">
        <w:rPr>
          <w:i/>
          <w:lang w:eastAsia="x-none"/>
        </w:rPr>
        <w:t>He labeled anything in the POA he didn’t know for certain</w:t>
      </w:r>
      <w:r w:rsidRPr="00BF7A5A">
        <w:rPr>
          <w:i/>
          <w:lang w:eastAsia="x-none"/>
        </w:rPr>
        <w:t xml:space="preserve"> as TBA: To Be Announced. He then provided Advance Warning to all Key Players by giving them a copy of his draft POA. When the actual start day was announced, he plugged in the dates, notified all Key Players, and continued the Preparation Phase. If Joe had waited until the date was announced, several Key Players would have been in the last-minute crisis management mode.</w:t>
      </w:r>
    </w:p>
    <w:p w14:paraId="382C9E56" w14:textId="2DA0DDA3" w:rsidR="005A6E35" w:rsidRDefault="005A6E35" w:rsidP="002D379F">
      <w:r w:rsidRPr="0040170F">
        <w:rPr>
          <w:b/>
          <w:bCs/>
        </w:rPr>
        <w:t>Note:</w:t>
      </w:r>
      <w:r w:rsidRPr="0040170F">
        <w:t xml:space="preserve"> In the absence of instructions, make the assumptions needed to move </w:t>
      </w:r>
      <w:r w:rsidRPr="00BF7A5A">
        <w:t>the work forward</w:t>
      </w:r>
      <w:r w:rsidR="00FE3F4A">
        <w:t xml:space="preserve"> (Appendix D)</w:t>
      </w:r>
      <w:r w:rsidRPr="00BF7A5A">
        <w:t xml:space="preserve">. </w:t>
      </w:r>
    </w:p>
    <w:p w14:paraId="2482A388" w14:textId="172EC1CD" w:rsidR="007F2259" w:rsidRDefault="009F5D73" w:rsidP="002D379F">
      <w:pPr>
        <w:rPr>
          <w:rFonts w:cs="Times New Roman"/>
          <w:i/>
          <w:iCs/>
        </w:rPr>
      </w:pPr>
      <w:r>
        <w:rPr>
          <w:rFonts w:cs="Times New Roman"/>
        </w:rPr>
        <w:t xml:space="preserve">If you fail to include </w:t>
      </w:r>
      <w:r>
        <w:rPr>
          <w:rFonts w:cs="Times New Roman"/>
          <w:i/>
          <w:iCs/>
        </w:rPr>
        <w:t>Preventive Actions</w:t>
      </w:r>
      <w:r>
        <w:rPr>
          <w:rFonts w:cs="Times New Roman"/>
        </w:rPr>
        <w:t xml:space="preserve"> in your </w:t>
      </w:r>
      <w:r>
        <w:rPr>
          <w:rFonts w:cs="Times New Roman"/>
          <w:i/>
          <w:iCs/>
        </w:rPr>
        <w:t>Project’s Timetable</w:t>
      </w:r>
      <w:r>
        <w:rPr>
          <w:rFonts w:cs="Times New Roman"/>
        </w:rPr>
        <w:t xml:space="preserve">, expect to experience the adverse effects of </w:t>
      </w:r>
      <w:r>
        <w:rPr>
          <w:rFonts w:cs="Times New Roman"/>
          <w:i/>
          <w:iCs/>
        </w:rPr>
        <w:t>Murphy’s Law.</w:t>
      </w:r>
    </w:p>
    <w:p w14:paraId="77CDA232" w14:textId="26D4585E" w:rsidR="00343440" w:rsidRDefault="00343440" w:rsidP="002D379F">
      <w:pPr>
        <w:rPr>
          <w:rFonts w:cs="Times New Roman"/>
          <w:i/>
          <w:iCs/>
        </w:rPr>
      </w:pPr>
    </w:p>
    <w:p w14:paraId="3B4EDFE5" w14:textId="7165048A" w:rsidR="00343440" w:rsidRDefault="000B2538" w:rsidP="002D379F">
      <w:pPr>
        <w:rPr>
          <w:rFonts w:cs="Times New Roman"/>
          <w:i/>
          <w:iCs/>
        </w:rPr>
      </w:pPr>
      <w:r>
        <w:pict w14:anchorId="14147F51">
          <v:rect id="_x0000_i1032" style="width:468pt;height:1.5pt" o:hrstd="t" o:hr="t" fillcolor="#a0a0a0" stroked="f"/>
        </w:pict>
      </w:r>
    </w:p>
    <w:p w14:paraId="3E153C2C" w14:textId="77777777" w:rsidR="007F2259" w:rsidRDefault="007F2259" w:rsidP="002D379F">
      <w:pPr>
        <w:rPr>
          <w:rFonts w:cs="Times New Roman"/>
          <w:i/>
          <w:iCs/>
        </w:rPr>
      </w:pPr>
      <w:r>
        <w:rPr>
          <w:rFonts w:cs="Times New Roman"/>
          <w:i/>
          <w:iCs/>
        </w:rPr>
        <w:br w:type="page"/>
      </w:r>
    </w:p>
    <w:p w14:paraId="4E75E99D" w14:textId="35D7C487" w:rsidR="007D3525" w:rsidRPr="001537C9" w:rsidRDefault="00400135" w:rsidP="007A6665">
      <w:pPr>
        <w:pStyle w:val="Heading2"/>
      </w:pPr>
      <w:bookmarkStart w:id="86" w:name="_Toc85283846"/>
      <w:bookmarkStart w:id="87" w:name="_Toc85284130"/>
      <w:bookmarkStart w:id="88" w:name="_Toc85285218"/>
      <w:bookmarkStart w:id="89" w:name="_Toc85794645"/>
      <w:bookmarkStart w:id="90" w:name="_Toc86242245"/>
      <w:bookmarkStart w:id="91" w:name="_Toc72923065"/>
      <w:bookmarkStart w:id="92" w:name="_Hlk73097580"/>
      <w:bookmarkStart w:id="93" w:name="_Toc53156221"/>
      <w:bookmarkEnd w:id="64"/>
      <w:bookmarkEnd w:id="70"/>
      <w:bookmarkEnd w:id="71"/>
      <w:bookmarkEnd w:id="72"/>
      <w:bookmarkEnd w:id="73"/>
      <w:r w:rsidRPr="001537C9">
        <w:lastRenderedPageBreak/>
        <w:t>6</w:t>
      </w:r>
      <w:r w:rsidR="007D3525" w:rsidRPr="001537C9">
        <w:t xml:space="preserve"> </w:t>
      </w:r>
      <w:r w:rsidR="007D3525" w:rsidRPr="001537C9">
        <w:br/>
        <w:t>BY USING AN</w:t>
      </w:r>
      <w:r w:rsidR="007D3525" w:rsidRPr="001537C9">
        <w:br/>
        <w:t>ASSESSMENT SYSTEM</w:t>
      </w:r>
      <w:bookmarkEnd w:id="86"/>
      <w:bookmarkEnd w:id="87"/>
      <w:bookmarkEnd w:id="88"/>
      <w:bookmarkEnd w:id="89"/>
      <w:bookmarkEnd w:id="90"/>
    </w:p>
    <w:p w14:paraId="1C900A73" w14:textId="7949D439" w:rsidR="007D3525" w:rsidRPr="00BF7A5A" w:rsidRDefault="007D3525" w:rsidP="007245F8">
      <w:pPr>
        <w:pStyle w:val="Quote"/>
      </w:pPr>
      <w:bookmarkStart w:id="94" w:name="_Hlk71116650"/>
      <w:bookmarkStart w:id="95" w:name="_Hlk72767540"/>
      <w:r w:rsidRPr="00BF7A5A">
        <w:t xml:space="preserve">“Don't tell your problems to people: eighty percent </w:t>
      </w:r>
      <w:r w:rsidR="0078096C">
        <w:br/>
      </w:r>
      <w:r w:rsidRPr="00BF7A5A">
        <w:t xml:space="preserve">don't care; and the other twenty percent </w:t>
      </w:r>
      <w:r w:rsidR="0078096C">
        <w:br/>
      </w:r>
      <w:r w:rsidRPr="00BF7A5A">
        <w:t>are glad you have them.”</w:t>
      </w:r>
      <w:r w:rsidRPr="00BF7A5A">
        <w:br/>
        <w:t xml:space="preserve"> - Lou Holtz</w:t>
      </w:r>
    </w:p>
    <w:p w14:paraId="5CED8C28" w14:textId="77777777" w:rsidR="007D3525" w:rsidRPr="00BF7A5A" w:rsidRDefault="007D3525" w:rsidP="002D379F">
      <w:r w:rsidRPr="00BF7A5A">
        <w:t>How do you find problems, or do you wait for them to find you?</w:t>
      </w:r>
    </w:p>
    <w:p w14:paraId="2026C515" w14:textId="4EB73EF0" w:rsidR="007D3525" w:rsidRPr="00BF7A5A" w:rsidRDefault="007D3525" w:rsidP="00A05E6A">
      <w:pPr>
        <w:pStyle w:val="Heading9"/>
      </w:pPr>
      <w:r w:rsidRPr="00BF7A5A">
        <w:t>An Assessment System is a combination of targeted, proactive procedures designed to identify problems before they occur and resolve problems once identified.</w:t>
      </w:r>
    </w:p>
    <w:p w14:paraId="0A637559" w14:textId="77777777" w:rsidR="007D3525" w:rsidRPr="00BF7A5A" w:rsidRDefault="007D3525" w:rsidP="002D379F">
      <w:r w:rsidRPr="00BF7A5A">
        <w:t>This system is called CAPA</w:t>
      </w:r>
      <w:r w:rsidRPr="00BF7A5A">
        <w:rPr>
          <w:iCs/>
        </w:rPr>
        <w:t xml:space="preserve"> (Corrective Actions, Preventive Actions) and should be part of your overall Quality Management System (QMS) and </w:t>
      </w:r>
      <w:r w:rsidRPr="00BF7A5A">
        <w:t>includes procedures to prevent problems (PA) and procedures to correct problems (CA) once identified.</w:t>
      </w:r>
    </w:p>
    <w:p w14:paraId="24998C15" w14:textId="41DB4EAB" w:rsidR="007D3525" w:rsidRDefault="007D3525" w:rsidP="0068174D">
      <w:pPr>
        <w:pStyle w:val="Heading4"/>
      </w:pPr>
      <w:r w:rsidRPr="00BF7A5A">
        <w:t>Mistakes or defects are not a problem if they're identified and resolved before your boss or customer discovers them.</w:t>
      </w:r>
    </w:p>
    <w:p w14:paraId="1565BC2F" w14:textId="77777777" w:rsidR="0049246C" w:rsidRPr="0049246C" w:rsidRDefault="0049246C" w:rsidP="0049246C"/>
    <w:p w14:paraId="319FD6AC" w14:textId="5FE1D952" w:rsidR="007D3525" w:rsidRPr="001537C9" w:rsidRDefault="00260F25" w:rsidP="00AC7785">
      <w:pPr>
        <w:pStyle w:val="Heading7"/>
      </w:pPr>
      <w:r w:rsidRPr="001537C9">
        <w:t xml:space="preserve">By </w:t>
      </w:r>
      <w:r w:rsidR="00D83F26" w:rsidRPr="001537C9">
        <w:t>u</w:t>
      </w:r>
      <w:r w:rsidRPr="001537C9">
        <w:t>sing</w:t>
      </w:r>
      <w:r w:rsidR="007D3525" w:rsidRPr="001537C9">
        <w:t xml:space="preserve"> Preventive Actions </w:t>
      </w:r>
    </w:p>
    <w:p w14:paraId="5BFB648B" w14:textId="13F9B345" w:rsidR="007D3525" w:rsidRPr="00BF7A5A" w:rsidRDefault="007D3525" w:rsidP="00A05E6A">
      <w:pPr>
        <w:pStyle w:val="Heading9"/>
      </w:pPr>
      <w:r w:rsidRPr="00BF7A5A">
        <w:t>Preventive Actions are a series of specific procedures designed to identify pre-problems before they get in front of your boss or the customer?</w:t>
      </w:r>
    </w:p>
    <w:p w14:paraId="05918C76" w14:textId="77777777" w:rsidR="001436E2" w:rsidRDefault="007D3525" w:rsidP="002D379F">
      <w:r w:rsidRPr="00BF7A5A">
        <w:t>Pre-problems include anything that could slow or stop the achievement of your goals</w:t>
      </w:r>
      <w:r w:rsidR="00260F25">
        <w:t xml:space="preserve"> (Chapter 4)</w:t>
      </w:r>
      <w:r w:rsidRPr="00BF7A5A">
        <w:t xml:space="preserve">. </w:t>
      </w:r>
    </w:p>
    <w:p w14:paraId="564CFD17" w14:textId="5C06A269" w:rsidR="007D3525" w:rsidRPr="008E7217" w:rsidRDefault="007D3525" w:rsidP="002D379F">
      <w:pPr>
        <w:rPr>
          <w:b/>
          <w:bCs/>
        </w:rPr>
      </w:pPr>
      <w:r w:rsidRPr="008E7217">
        <w:rPr>
          <w:b/>
          <w:bCs/>
        </w:rPr>
        <w:t>What procedures do you have to identify problems BEFORE they get in front of your boss or the customer?</w:t>
      </w:r>
    </w:p>
    <w:p w14:paraId="629637F7" w14:textId="77777777" w:rsidR="007D3525" w:rsidRPr="00BF7A5A" w:rsidRDefault="007D3525" w:rsidP="00473117">
      <w:pPr>
        <w:ind w:left="360"/>
      </w:pPr>
      <w:bookmarkStart w:id="96" w:name="_Hlk81492696"/>
      <w:r w:rsidRPr="00BF7A5A">
        <w:t xml:space="preserve">Do you have processes, procedures, tests, rehearsals, inspections, visits, or assessments? </w:t>
      </w:r>
    </w:p>
    <w:bookmarkEnd w:id="96"/>
    <w:p w14:paraId="37EDEC0D" w14:textId="77777777" w:rsidR="007D3525" w:rsidRPr="00BF7A5A" w:rsidRDefault="007D3525" w:rsidP="00473117">
      <w:pPr>
        <w:ind w:left="360"/>
      </w:pPr>
      <w:r w:rsidRPr="00BF7A5A">
        <w:lastRenderedPageBreak/>
        <w:t xml:space="preserve">Do you need periodic inspections, rehearsals, visits, or assessments to catch defects and mistakes? </w:t>
      </w:r>
    </w:p>
    <w:p w14:paraId="3D858916" w14:textId="290827C7" w:rsidR="007D3525" w:rsidRPr="00BF7A5A" w:rsidRDefault="007D3525" w:rsidP="00473117">
      <w:pPr>
        <w:ind w:left="360"/>
      </w:pPr>
      <w:r w:rsidRPr="00BF7A5A">
        <w:t>Who’s checking</w:t>
      </w:r>
      <w:r w:rsidR="00AA05DE">
        <w:t>,</w:t>
      </w:r>
      <w:r w:rsidRPr="00BF7A5A">
        <w:t xml:space="preserve"> and what are they checking for?</w:t>
      </w:r>
    </w:p>
    <w:p w14:paraId="46E8ED14" w14:textId="77777777" w:rsidR="007D3525" w:rsidRPr="00BF7A5A" w:rsidRDefault="007D3525" w:rsidP="00473117">
      <w:pPr>
        <w:ind w:left="360"/>
      </w:pPr>
      <w:r w:rsidRPr="00BF7A5A">
        <w:t xml:space="preserve">How often and to whom do they report? </w:t>
      </w:r>
    </w:p>
    <w:p w14:paraId="70DBFB2B" w14:textId="77777777" w:rsidR="007D3525" w:rsidRPr="00BF7A5A" w:rsidRDefault="007D3525" w:rsidP="00473117">
      <w:pPr>
        <w:ind w:left="360"/>
      </w:pPr>
      <w:r w:rsidRPr="00BF7A5A">
        <w:t xml:space="preserve">What do they do when a problem is identified? </w:t>
      </w:r>
    </w:p>
    <w:p w14:paraId="423F97D5" w14:textId="77777777" w:rsidR="007D3525" w:rsidRPr="00BF7A5A" w:rsidRDefault="007D3525" w:rsidP="00473117">
      <w:pPr>
        <w:ind w:left="360"/>
      </w:pPr>
      <w:r w:rsidRPr="00BF7A5A">
        <w:t>Who’s checking the checker?</w:t>
      </w:r>
    </w:p>
    <w:p w14:paraId="1CB09FEC" w14:textId="1F149238" w:rsidR="007D3525" w:rsidRPr="00BF7A5A" w:rsidRDefault="00260F25" w:rsidP="00AC7785">
      <w:pPr>
        <w:pStyle w:val="Heading7"/>
      </w:pPr>
      <w:r>
        <w:t xml:space="preserve">By </w:t>
      </w:r>
      <w:r w:rsidR="00D83F26">
        <w:t>t</w:t>
      </w:r>
      <w:r>
        <w:t>aking</w:t>
      </w:r>
      <w:r w:rsidR="007D3525" w:rsidRPr="00BF7A5A">
        <w:t xml:space="preserve"> Corrective Action</w:t>
      </w:r>
    </w:p>
    <w:p w14:paraId="3EF3D689" w14:textId="7375D010" w:rsidR="007D3525" w:rsidRPr="00E854C8" w:rsidRDefault="007D3525" w:rsidP="00A05E6A">
      <w:pPr>
        <w:pStyle w:val="Heading9"/>
      </w:pPr>
      <w:r w:rsidRPr="00E854C8">
        <w:t>Corrective Actions are a series of specific procedures designed</w:t>
      </w:r>
      <w:r w:rsidR="00BA4F55">
        <w:t xml:space="preserve"> </w:t>
      </w:r>
      <w:r w:rsidRPr="00E854C8">
        <w:t>to respond to problems AFTER they’ve been identified.</w:t>
      </w:r>
    </w:p>
    <w:p w14:paraId="00A5F799" w14:textId="5D42E80F" w:rsidR="003A67FE" w:rsidRPr="00BF7A5A" w:rsidRDefault="007D3525" w:rsidP="002D379F">
      <w:r w:rsidRPr="00BF7A5A">
        <w:t xml:space="preserve">What procedures do you have to correct problems after they have been </w:t>
      </w:r>
      <w:r w:rsidRPr="00260F25">
        <w:t xml:space="preserve">identified? </w:t>
      </w:r>
      <w:bookmarkEnd w:id="94"/>
    </w:p>
    <w:p w14:paraId="5604E04C" w14:textId="77777777" w:rsidR="00260F25" w:rsidRPr="00260F25" w:rsidRDefault="00260F25" w:rsidP="00AC7785">
      <w:pPr>
        <w:pStyle w:val="Heading8"/>
      </w:pPr>
      <w:r w:rsidRPr="00260F25">
        <w:t xml:space="preserve">What’s </w:t>
      </w:r>
      <w:r w:rsidR="007D3525" w:rsidRPr="00260F25">
        <w:t>the Essence of a Finding</w:t>
      </w:r>
      <w:r w:rsidRPr="00260F25">
        <w:t>?</w:t>
      </w:r>
    </w:p>
    <w:p w14:paraId="3F283AC1" w14:textId="77777777" w:rsidR="003A67FE" w:rsidRDefault="003A67FE" w:rsidP="002D379F">
      <w:pPr>
        <w:ind w:left="288"/>
      </w:pPr>
      <w:r w:rsidRPr="003A67FE">
        <w:rPr>
          <w:color w:val="000000" w:themeColor="text1"/>
        </w:rPr>
        <w:t xml:space="preserve">Here’s a system to capture, track, and resolve </w:t>
      </w:r>
      <w:r w:rsidRPr="00BF7A5A">
        <w:t>problems:</w:t>
      </w:r>
    </w:p>
    <w:p w14:paraId="03C2DBE3" w14:textId="6ACFC0E6" w:rsidR="007D3525" w:rsidRPr="00BF7A5A" w:rsidRDefault="007D3525" w:rsidP="00473117">
      <w:pPr>
        <w:ind w:left="576"/>
      </w:pPr>
      <w:r w:rsidRPr="00473117">
        <w:rPr>
          <w:b/>
        </w:rPr>
        <w:t>Problem #2214:</w:t>
      </w:r>
      <w:r w:rsidRPr="00BF7A5A">
        <w:t xml:space="preserve"> for tracking.</w:t>
      </w:r>
    </w:p>
    <w:p w14:paraId="657A46F0" w14:textId="3394F239" w:rsidR="007D3525" w:rsidRPr="00BF7A5A" w:rsidRDefault="007D3525" w:rsidP="00473117">
      <w:pPr>
        <w:ind w:left="576"/>
      </w:pPr>
      <w:r w:rsidRPr="00473117">
        <w:rPr>
          <w:b/>
        </w:rPr>
        <w:t>Standard:</w:t>
      </w:r>
      <w:r w:rsidRPr="00BF7A5A">
        <w:t xml:space="preserve"> What</w:t>
      </w:r>
      <w:r w:rsidR="00AA05DE">
        <w:t>’</w:t>
      </w:r>
      <w:r w:rsidRPr="00BF7A5A">
        <w:t>s the standard?</w:t>
      </w:r>
    </w:p>
    <w:p w14:paraId="1F005D3A" w14:textId="38EAC753" w:rsidR="007D3525" w:rsidRPr="00BF7A5A" w:rsidRDefault="007D3525" w:rsidP="00473117">
      <w:pPr>
        <w:ind w:left="576"/>
      </w:pPr>
      <w:r w:rsidRPr="00473117">
        <w:rPr>
          <w:b/>
        </w:rPr>
        <w:t>Condition:</w:t>
      </w:r>
      <w:r w:rsidRPr="00BF7A5A">
        <w:t xml:space="preserve"> What problem </w:t>
      </w:r>
      <w:r w:rsidR="00AA05DE">
        <w:t xml:space="preserve">was </w:t>
      </w:r>
      <w:r w:rsidRPr="00BF7A5A">
        <w:t>found or observed?</w:t>
      </w:r>
    </w:p>
    <w:p w14:paraId="6C052D18" w14:textId="484EDB60" w:rsidR="007D3525" w:rsidRPr="00BF7A5A" w:rsidRDefault="007D3525" w:rsidP="00473117">
      <w:pPr>
        <w:ind w:left="576"/>
      </w:pPr>
      <w:r w:rsidRPr="00473117">
        <w:rPr>
          <w:b/>
        </w:rPr>
        <w:t>Cause:</w:t>
      </w:r>
      <w:r w:rsidRPr="00BF7A5A">
        <w:t xml:space="preserve"> What</w:t>
      </w:r>
      <w:r w:rsidR="00AA05DE">
        <w:t>’</w:t>
      </w:r>
      <w:r w:rsidRPr="00BF7A5A">
        <w:t>s the root cause of this problem?</w:t>
      </w:r>
    </w:p>
    <w:p w14:paraId="1D9FE64F" w14:textId="77777777" w:rsidR="007D3525" w:rsidRPr="00BF7A5A" w:rsidRDefault="007D3525" w:rsidP="00473117">
      <w:pPr>
        <w:ind w:left="576"/>
      </w:pPr>
      <w:r w:rsidRPr="00473117">
        <w:rPr>
          <w:b/>
        </w:rPr>
        <w:t>Risk:</w:t>
      </w:r>
      <w:r w:rsidRPr="00BF7A5A">
        <w:t xml:space="preserve"> What’s our Risk?</w:t>
      </w:r>
    </w:p>
    <w:p w14:paraId="1A533074" w14:textId="77777777" w:rsidR="007D3525" w:rsidRPr="00BF7A5A" w:rsidRDefault="007D3525" w:rsidP="00473117">
      <w:pPr>
        <w:ind w:left="864"/>
      </w:pPr>
      <w:r w:rsidRPr="00473117">
        <w:rPr>
          <w:i/>
        </w:rPr>
        <w:t xml:space="preserve">Impact: </w:t>
      </w:r>
      <w:r w:rsidRPr="00BF7A5A">
        <w:t xml:space="preserve">How </w:t>
      </w:r>
      <w:r w:rsidRPr="00473117">
        <w:rPr>
          <w:u w:val="single"/>
        </w:rPr>
        <w:t>serious</w:t>
      </w:r>
      <w:r w:rsidRPr="00BF7A5A">
        <w:t xml:space="preserve"> will this problem</w:t>
      </w:r>
      <w:r w:rsidRPr="00473117">
        <w:rPr>
          <w:i/>
        </w:rPr>
        <w:t xml:space="preserve"> </w:t>
      </w:r>
      <w:r w:rsidRPr="00BF7A5A">
        <w:t xml:space="preserve">affect the project? </w:t>
      </w:r>
    </w:p>
    <w:p w14:paraId="04769E1F" w14:textId="77777777" w:rsidR="007D3525" w:rsidRPr="00473117" w:rsidRDefault="007D3525" w:rsidP="00473117">
      <w:pPr>
        <w:ind w:left="864"/>
        <w:rPr>
          <w:i/>
        </w:rPr>
      </w:pPr>
      <w:r w:rsidRPr="00473117">
        <w:rPr>
          <w:i/>
        </w:rPr>
        <w:t xml:space="preserve">Probability: </w:t>
      </w:r>
      <w:r w:rsidRPr="00BF7A5A">
        <w:t xml:space="preserve">How </w:t>
      </w:r>
      <w:r w:rsidRPr="00473117">
        <w:rPr>
          <w:u w:val="single"/>
        </w:rPr>
        <w:t>likely</w:t>
      </w:r>
      <w:r w:rsidRPr="00BF7A5A">
        <w:t xml:space="preserve"> is this problem to happen? </w:t>
      </w:r>
    </w:p>
    <w:p w14:paraId="559CC5C8" w14:textId="77777777" w:rsidR="007D3525" w:rsidRPr="00BF7A5A" w:rsidRDefault="007D3525" w:rsidP="00473117">
      <w:pPr>
        <w:ind w:left="576"/>
      </w:pPr>
      <w:r w:rsidRPr="00473117">
        <w:rPr>
          <w:b/>
        </w:rPr>
        <w:t>Recommendation:</w:t>
      </w:r>
      <w:r w:rsidRPr="00BF7A5A">
        <w:t xml:space="preserve"> What needs to be done to mitigate or eliminate the root cause?</w:t>
      </w:r>
    </w:p>
    <w:p w14:paraId="7A5C5E2C" w14:textId="77777777" w:rsidR="007D3525" w:rsidRPr="00BF7A5A" w:rsidRDefault="007D3525" w:rsidP="00473117">
      <w:pPr>
        <w:ind w:left="576"/>
      </w:pPr>
      <w:r w:rsidRPr="00473117">
        <w:rPr>
          <w:b/>
        </w:rPr>
        <w:t>Action:</w:t>
      </w:r>
      <w:r w:rsidRPr="00BF7A5A">
        <w:t xml:space="preserve"> </w:t>
      </w:r>
    </w:p>
    <w:p w14:paraId="4495B9FE" w14:textId="77777777" w:rsidR="007D3525" w:rsidRPr="00BF7A5A" w:rsidRDefault="007D3525" w:rsidP="00473117">
      <w:pPr>
        <w:ind w:left="864"/>
      </w:pPr>
      <w:r w:rsidRPr="00BF7A5A">
        <w:t xml:space="preserve">Who is the </w:t>
      </w:r>
      <w:r w:rsidRPr="00473117">
        <w:rPr>
          <w:i/>
        </w:rPr>
        <w:t>Point of Contact (POC)</w:t>
      </w:r>
      <w:r w:rsidRPr="00BF7A5A">
        <w:t xml:space="preserve"> to find a solution?</w:t>
      </w:r>
    </w:p>
    <w:p w14:paraId="3F0D106D" w14:textId="77777777" w:rsidR="007D3525" w:rsidRPr="00BF7A5A" w:rsidRDefault="007D3525" w:rsidP="00473117">
      <w:pPr>
        <w:ind w:left="864"/>
      </w:pPr>
      <w:r w:rsidRPr="00BF7A5A">
        <w:t xml:space="preserve">When and how is the report rendered? </w:t>
      </w:r>
    </w:p>
    <w:p w14:paraId="733C068D" w14:textId="7BC4C2F5" w:rsidR="007D3525" w:rsidRPr="00BF7A5A" w:rsidRDefault="007D3525" w:rsidP="00473117">
      <w:pPr>
        <w:ind w:left="864"/>
      </w:pPr>
      <w:r w:rsidRPr="00BF7A5A">
        <w:t>What</w:t>
      </w:r>
      <w:r w:rsidR="00AA05DE">
        <w:t>’</w:t>
      </w:r>
      <w:r w:rsidRPr="00BF7A5A">
        <w:t>s being done to correct the problem?</w:t>
      </w:r>
    </w:p>
    <w:p w14:paraId="60D45112" w14:textId="05D943A1" w:rsidR="007D3525" w:rsidRPr="00BF7A5A" w:rsidRDefault="007D3525" w:rsidP="00473117">
      <w:pPr>
        <w:ind w:left="864"/>
      </w:pPr>
      <w:r w:rsidRPr="00BF7A5A">
        <w:t>What</w:t>
      </w:r>
      <w:r w:rsidR="00AA05DE">
        <w:t>’</w:t>
      </w:r>
      <w:r w:rsidRPr="00BF7A5A">
        <w:t>s the current situation – same or worse and why?</w:t>
      </w:r>
    </w:p>
    <w:p w14:paraId="4C371780" w14:textId="77777777" w:rsidR="007D3525" w:rsidRPr="00BF7A5A" w:rsidRDefault="007D3525" w:rsidP="0068174D">
      <w:pPr>
        <w:pStyle w:val="Heading4"/>
      </w:pPr>
      <w:r w:rsidRPr="00BF7A5A">
        <w:lastRenderedPageBreak/>
        <w:t>Remember, mistakes or defects are not a problem if they're identified and resolved before your boss or customer discovers them.</w:t>
      </w:r>
    </w:p>
    <w:p w14:paraId="788D5BEB" w14:textId="77777777" w:rsidR="007D3525" w:rsidRPr="00BF7A5A" w:rsidRDefault="007D3525" w:rsidP="00AC7785">
      <w:pPr>
        <w:pStyle w:val="Heading8"/>
      </w:pPr>
      <w:r w:rsidRPr="00BF7A5A">
        <w:t xml:space="preserve">What do sports teams use? </w:t>
      </w:r>
    </w:p>
    <w:p w14:paraId="620C3F14" w14:textId="0C040AB9" w:rsidR="007F2259" w:rsidRDefault="007D3525" w:rsidP="002D379F">
      <w:pPr>
        <w:ind w:left="288"/>
        <w:rPr>
          <w:bdr w:val="none" w:sz="0" w:space="0" w:color="auto" w:frame="1"/>
        </w:rPr>
      </w:pPr>
      <w:r w:rsidRPr="00BF7A5A">
        <w:rPr>
          <w:bdr w:val="none" w:sz="0" w:space="0" w:color="auto" w:frame="1"/>
        </w:rPr>
        <w:t>The day after the game, they all watch the game video. They document and record what happened. Then, they review the entire game, play by play. Did each play accomplish its goal? Did every team member do their job? If not, what needs to be done to improve for the next game?</w:t>
      </w:r>
    </w:p>
    <w:p w14:paraId="121C11E8" w14:textId="59E7BBAF" w:rsidR="00343440" w:rsidRDefault="00343440" w:rsidP="002D379F">
      <w:pPr>
        <w:ind w:left="288"/>
        <w:rPr>
          <w:bdr w:val="none" w:sz="0" w:space="0" w:color="auto" w:frame="1"/>
        </w:rPr>
      </w:pPr>
    </w:p>
    <w:p w14:paraId="2A181094" w14:textId="1AC17354" w:rsidR="00343440" w:rsidRDefault="000B2538" w:rsidP="002D379F">
      <w:pPr>
        <w:ind w:left="288"/>
        <w:rPr>
          <w:bdr w:val="none" w:sz="0" w:space="0" w:color="auto" w:frame="1"/>
        </w:rPr>
      </w:pPr>
      <w:r>
        <w:pict w14:anchorId="4F62C236">
          <v:rect id="_x0000_i1033" style="width:468pt;height:1.5pt" o:hrstd="t" o:hr="t" fillcolor="#a0a0a0" stroked="f"/>
        </w:pict>
      </w:r>
    </w:p>
    <w:p w14:paraId="75D69288" w14:textId="77777777" w:rsidR="007F2259" w:rsidRDefault="007F2259" w:rsidP="002D379F">
      <w:pPr>
        <w:rPr>
          <w:bdr w:val="none" w:sz="0" w:space="0" w:color="auto" w:frame="1"/>
        </w:rPr>
      </w:pPr>
      <w:r>
        <w:rPr>
          <w:bdr w:val="none" w:sz="0" w:space="0" w:color="auto" w:frame="1"/>
        </w:rPr>
        <w:br w:type="page"/>
      </w:r>
    </w:p>
    <w:p w14:paraId="7C583A2C" w14:textId="766284DB" w:rsidR="008C302F" w:rsidRDefault="008C302F" w:rsidP="007A6665">
      <w:pPr>
        <w:pStyle w:val="Heading2"/>
      </w:pPr>
      <w:bookmarkStart w:id="97" w:name="_Toc81042724"/>
      <w:bookmarkStart w:id="98" w:name="_Toc85283847"/>
      <w:bookmarkStart w:id="99" w:name="_Toc85284131"/>
      <w:bookmarkStart w:id="100" w:name="_Toc85285219"/>
      <w:bookmarkStart w:id="101" w:name="_Toc85794646"/>
      <w:bookmarkStart w:id="102" w:name="_Toc86242246"/>
      <w:bookmarkStart w:id="103" w:name="_Hlk80624373"/>
      <w:bookmarkStart w:id="104" w:name="_Hlk65070630"/>
      <w:bookmarkStart w:id="105" w:name="_Hlk64985009"/>
      <w:bookmarkEnd w:id="95"/>
      <w:r>
        <w:lastRenderedPageBreak/>
        <w:t xml:space="preserve">7 </w:t>
      </w:r>
      <w:r>
        <w:br/>
        <w:t>BY</w:t>
      </w:r>
      <w:r>
        <w:br/>
        <w:t>TAKING-CHARGE</w:t>
      </w:r>
      <w:bookmarkEnd w:id="97"/>
      <w:bookmarkEnd w:id="98"/>
      <w:bookmarkEnd w:id="99"/>
      <w:bookmarkEnd w:id="100"/>
      <w:bookmarkEnd w:id="101"/>
      <w:bookmarkEnd w:id="102"/>
    </w:p>
    <w:p w14:paraId="5FBCAC5C" w14:textId="205F8313" w:rsidR="008C302F" w:rsidRDefault="008C302F" w:rsidP="007245F8">
      <w:pPr>
        <w:pStyle w:val="Quote"/>
      </w:pPr>
      <w:r>
        <w:t xml:space="preserve">When in doubt, mumble; when in trouble, </w:t>
      </w:r>
      <w:r w:rsidR="0078096C">
        <w:br/>
      </w:r>
      <w:r>
        <w:t>delegate; when in charge, ponder.</w:t>
      </w:r>
      <w:r>
        <w:br/>
        <w:t xml:space="preserve"> - James H. Boren</w:t>
      </w:r>
    </w:p>
    <w:p w14:paraId="642D215B" w14:textId="05885C6D" w:rsidR="008C302F" w:rsidRDefault="008C302F" w:rsidP="002D379F">
      <w:pPr>
        <w:rPr>
          <w:rFonts w:eastAsia="Calibri" w:cs="Times New Roman"/>
          <w:color w:val="000000" w:themeColor="text1"/>
        </w:rPr>
      </w:pPr>
      <w:r>
        <w:rPr>
          <w:rFonts w:eastAsia="Calibri" w:cs="Times New Roman"/>
          <w:color w:val="000000" w:themeColor="text1"/>
        </w:rPr>
        <w:t>This chapter assumes that you</w:t>
      </w:r>
      <w:r w:rsidR="00EC7816">
        <w:rPr>
          <w:rFonts w:eastAsia="Calibri" w:cs="Times New Roman"/>
          <w:color w:val="000000" w:themeColor="text1"/>
        </w:rPr>
        <w:t>r boss has assigned you a project</w:t>
      </w:r>
      <w:r>
        <w:rPr>
          <w:rFonts w:eastAsia="Calibri" w:cs="Times New Roman"/>
          <w:color w:val="000000" w:themeColor="text1"/>
        </w:rPr>
        <w:t xml:space="preserve">, and you’re in the process of </w:t>
      </w:r>
      <w:r>
        <w:rPr>
          <w:rFonts w:eastAsia="Calibri" w:cs="Times New Roman"/>
          <w:i/>
          <w:iCs/>
          <w:color w:val="000000" w:themeColor="text1"/>
        </w:rPr>
        <w:t>taking-charge</w:t>
      </w:r>
      <w:r>
        <w:rPr>
          <w:rFonts w:eastAsia="Calibri" w:cs="Times New Roman"/>
          <w:color w:val="000000" w:themeColor="text1"/>
        </w:rPr>
        <w:t xml:space="preserve"> as the Project Manager (PM).</w:t>
      </w:r>
    </w:p>
    <w:p w14:paraId="32659B64" w14:textId="77777777" w:rsidR="008C302F" w:rsidRDefault="008C302F" w:rsidP="00AC7785">
      <w:pPr>
        <w:pStyle w:val="Heading7"/>
        <w:rPr>
          <w:rFonts w:eastAsia="Calibri"/>
        </w:rPr>
      </w:pPr>
      <w:r>
        <w:rPr>
          <w:rFonts w:eastAsia="Calibri"/>
        </w:rPr>
        <w:t>Important Terms and Concepts</w:t>
      </w:r>
    </w:p>
    <w:p w14:paraId="29062ED2" w14:textId="77777777" w:rsidR="006A59B0" w:rsidRDefault="006A59B0" w:rsidP="00AC7785">
      <w:pPr>
        <w:pStyle w:val="Heading8"/>
        <w:rPr>
          <w:rFonts w:eastAsia="Calibri"/>
        </w:rPr>
      </w:pPr>
      <w:r>
        <w:t xml:space="preserve">Backbriefing: </w:t>
      </w:r>
    </w:p>
    <w:p w14:paraId="6D3F067A" w14:textId="77777777" w:rsidR="006A59B0" w:rsidRDefault="006A59B0" w:rsidP="002D379F">
      <w:pPr>
        <w:ind w:left="288"/>
        <w:rPr>
          <w:rFonts w:eastAsia="Calibri"/>
          <w:color w:val="000000" w:themeColor="text1"/>
        </w:rPr>
      </w:pPr>
      <w:r>
        <w:rPr>
          <w:rFonts w:eastAsia="Calibri"/>
          <w:color w:val="000000" w:themeColor="text1"/>
        </w:rPr>
        <w:t>A briefing given by the Project Manager (PM) to his boss BEFORE starting a project, explaining how the PM intends to accomplish the boss’s objective.</w:t>
      </w:r>
    </w:p>
    <w:p w14:paraId="25E86E82" w14:textId="77777777" w:rsidR="006A59B0" w:rsidRDefault="006A59B0" w:rsidP="00AC7785">
      <w:pPr>
        <w:pStyle w:val="Heading8"/>
        <w:rPr>
          <w:rFonts w:eastAsia="Calibri" w:cstheme="majorBidi"/>
          <w:color w:val="272727" w:themeColor="text1" w:themeTint="D8"/>
        </w:rPr>
      </w:pPr>
      <w:r>
        <w:t>Being in-charge:</w:t>
      </w:r>
    </w:p>
    <w:p w14:paraId="60E43230" w14:textId="77777777" w:rsidR="006A59B0" w:rsidRDefault="006A59B0" w:rsidP="002D379F">
      <w:pPr>
        <w:ind w:left="288"/>
        <w:rPr>
          <w:rFonts w:eastAsia="Calibri" w:cs="Times New Roman"/>
          <w:color w:val="000000" w:themeColor="text1"/>
        </w:rPr>
      </w:pPr>
      <w:r>
        <w:rPr>
          <w:rFonts w:eastAsia="Calibri"/>
          <w:color w:val="000000" w:themeColor="text1"/>
        </w:rPr>
        <w:t xml:space="preserve">This means that you’re the boss of a project (an assignment that requires the effort of others) assigned by your boss. Sometimes, your boss will make you the coordinator for a project. It could also be called the lead, point person, or facilitator. These are all ways of saying that you’re </w:t>
      </w:r>
      <w:r>
        <w:rPr>
          <w:rFonts w:eastAsia="Calibri"/>
          <w:i/>
          <w:iCs/>
          <w:color w:val="000000" w:themeColor="text1"/>
        </w:rPr>
        <w:t>in-charge</w:t>
      </w:r>
      <w:r>
        <w:rPr>
          <w:rFonts w:eastAsia="Calibri"/>
          <w:color w:val="000000" w:themeColor="text1"/>
        </w:rPr>
        <w:t xml:space="preserve"> with limitations. </w:t>
      </w:r>
    </w:p>
    <w:p w14:paraId="47DCB685" w14:textId="77777777" w:rsidR="006A59B0" w:rsidRDefault="006A59B0" w:rsidP="002D379F">
      <w:pPr>
        <w:ind w:left="288"/>
        <w:rPr>
          <w:rFonts w:eastAsia="Calibri"/>
          <w:color w:val="000000" w:themeColor="text1"/>
        </w:rPr>
      </w:pPr>
      <w:r>
        <w:rPr>
          <w:rFonts w:eastAsia="Calibri"/>
          <w:color w:val="000000" w:themeColor="text1"/>
        </w:rPr>
        <w:t xml:space="preserve">Only your boss can tell you the extent of those limitations. If in doubt, ask! Make no assumptions. Do you have the authority to make decisions, task others, assign work, hire, fire, spend money, and set priorities? This is why you should always conduct a </w:t>
      </w:r>
      <w:r>
        <w:rPr>
          <w:rFonts w:eastAsia="Calibri"/>
          <w:i/>
          <w:iCs/>
          <w:color w:val="000000" w:themeColor="text1"/>
        </w:rPr>
        <w:t>Backbriefing</w:t>
      </w:r>
      <w:r>
        <w:rPr>
          <w:rFonts w:eastAsia="Calibri"/>
          <w:color w:val="000000" w:themeColor="text1"/>
        </w:rPr>
        <w:t xml:space="preserve"> with your boss</w:t>
      </w:r>
      <w:r>
        <w:t>.</w:t>
      </w:r>
    </w:p>
    <w:p w14:paraId="7952F79C" w14:textId="77777777" w:rsidR="006A59B0" w:rsidRDefault="006A59B0" w:rsidP="002D379F">
      <w:pPr>
        <w:rPr>
          <w:rFonts w:eastAsia="Calibri"/>
          <w:b/>
          <w:bCs/>
          <w:i/>
          <w:iCs/>
          <w:color w:val="000000" w:themeColor="text1"/>
        </w:rPr>
      </w:pPr>
      <w:r>
        <w:rPr>
          <w:rFonts w:eastAsia="Calibri"/>
          <w:b/>
          <w:bCs/>
          <w:i/>
          <w:iCs/>
          <w:color w:val="000000" w:themeColor="text1"/>
        </w:rPr>
        <w:t>Boss:</w:t>
      </w:r>
    </w:p>
    <w:p w14:paraId="7EF22011" w14:textId="77777777" w:rsidR="006A59B0" w:rsidRDefault="006A59B0" w:rsidP="002D379F">
      <w:pPr>
        <w:ind w:left="288"/>
        <w:rPr>
          <w:rFonts w:eastAsia="Calibri"/>
          <w:color w:val="000000" w:themeColor="text1"/>
        </w:rPr>
      </w:pPr>
      <w:r>
        <w:rPr>
          <w:rFonts w:eastAsia="Calibri"/>
          <w:color w:val="000000" w:themeColor="text1"/>
        </w:rPr>
        <w:t>The person you report to for your work assignments and pays you for your products and services.</w:t>
      </w:r>
    </w:p>
    <w:p w14:paraId="29C52AE2" w14:textId="77777777" w:rsidR="006A59B0" w:rsidRDefault="006A59B0" w:rsidP="00AC7785">
      <w:pPr>
        <w:pStyle w:val="Heading8"/>
        <w:rPr>
          <w:rFonts w:eastAsia="Calibri"/>
        </w:rPr>
      </w:pPr>
      <w:r>
        <w:t xml:space="preserve">Briefback: </w:t>
      </w:r>
    </w:p>
    <w:p w14:paraId="0C0AD993" w14:textId="1EF5A96B" w:rsidR="006A59B0" w:rsidRDefault="006A59B0" w:rsidP="002D379F">
      <w:pPr>
        <w:ind w:left="288"/>
        <w:rPr>
          <w:rFonts w:eastAsia="Calibri"/>
          <w:color w:val="000000" w:themeColor="text1"/>
        </w:rPr>
      </w:pPr>
      <w:r>
        <w:rPr>
          <w:rFonts w:eastAsia="Calibri"/>
          <w:color w:val="000000" w:themeColor="text1"/>
        </w:rPr>
        <w:t xml:space="preserve">A </w:t>
      </w:r>
      <w:r w:rsidR="00B64507">
        <w:rPr>
          <w:rFonts w:eastAsia="Calibri"/>
          <w:color w:val="000000" w:themeColor="text1"/>
        </w:rPr>
        <w:t>Q&amp;A</w:t>
      </w:r>
      <w:r>
        <w:rPr>
          <w:rFonts w:eastAsia="Calibri"/>
          <w:color w:val="000000" w:themeColor="text1"/>
        </w:rPr>
        <w:t xml:space="preserve"> meeting called by the PM to ensure all participants understand the Plan of Action, their duties and responsibilities, consequences and effects, unresolved issues, and what to do when things go wrong.</w:t>
      </w:r>
    </w:p>
    <w:p w14:paraId="17499C18" w14:textId="77777777" w:rsidR="006A59B0" w:rsidRDefault="006A59B0" w:rsidP="00AC7785">
      <w:pPr>
        <w:pStyle w:val="Heading8"/>
        <w:rPr>
          <w:rFonts w:eastAsia="Calibri"/>
          <w:color w:val="000000" w:themeColor="text1"/>
        </w:rPr>
      </w:pPr>
      <w:r>
        <w:lastRenderedPageBreak/>
        <w:t xml:space="preserve">Flexibility to Respond: </w:t>
      </w:r>
    </w:p>
    <w:p w14:paraId="7DF60754" w14:textId="77777777" w:rsidR="006A59B0" w:rsidRDefault="006A59B0" w:rsidP="002D379F">
      <w:pPr>
        <w:ind w:left="288"/>
        <w:rPr>
          <w:rFonts w:eastAsia="Calibri"/>
          <w:color w:val="000000" w:themeColor="text1"/>
        </w:rPr>
      </w:pPr>
      <w:r>
        <w:rPr>
          <w:rFonts w:eastAsia="Calibri"/>
          <w:color w:val="000000" w:themeColor="text1"/>
        </w:rPr>
        <w:t xml:space="preserve">As the PM, you represent your boss in everything you do to ensure the project's success. However, you must retain your </w:t>
      </w:r>
      <w:r>
        <w:rPr>
          <w:rFonts w:eastAsia="Calibri"/>
          <w:i/>
          <w:iCs/>
          <w:color w:val="000000" w:themeColor="text1"/>
        </w:rPr>
        <w:t>Flexibility to Respond</w:t>
      </w:r>
      <w:r>
        <w:rPr>
          <w:rFonts w:eastAsia="Calibri"/>
          <w:color w:val="000000" w:themeColor="text1"/>
        </w:rPr>
        <w:t xml:space="preserve"> because plans and projects rarely unfold as expected. </w:t>
      </w:r>
    </w:p>
    <w:p w14:paraId="62840DB6" w14:textId="077B7000" w:rsidR="006A59B0" w:rsidRDefault="006A59B0" w:rsidP="00A05E6A">
      <w:pPr>
        <w:pStyle w:val="Heading9"/>
        <w:rPr>
          <w:rFonts w:eastAsia="Calibri"/>
        </w:rPr>
      </w:pPr>
      <w:r>
        <w:rPr>
          <w:rFonts w:eastAsia="Calibri"/>
        </w:rPr>
        <w:t>Flexibility to Respond is your Freedom of Action to check on your project, resolve problems, and remain responsive to your members and your boss.</w:t>
      </w:r>
    </w:p>
    <w:p w14:paraId="7F0EE40B" w14:textId="77777777" w:rsidR="006A59B0" w:rsidRDefault="006A59B0" w:rsidP="002D379F">
      <w:pPr>
        <w:ind w:left="288"/>
        <w:rPr>
          <w:rFonts w:eastAsia="Calibri" w:cs="Times New Roman"/>
          <w:color w:val="000000" w:themeColor="text1"/>
        </w:rPr>
      </w:pPr>
      <w:bookmarkStart w:id="106" w:name="_Hlk81492840"/>
      <w:r>
        <w:rPr>
          <w:rFonts w:eastAsia="Calibri"/>
          <w:color w:val="000000" w:themeColor="text1"/>
        </w:rPr>
        <w:t>This means always staying in contact with all participants and your boss, being free to roam and reposition your members, equipment, or supplies to where they’re most needed. That means that you must delegate any problems or obstacles to another team member or Key Play so that you don’t get diverted with ancillary issues causing you to take your eye off the big picture. Once you get bogged down as a doer, you’re no longer the PM.</w:t>
      </w:r>
    </w:p>
    <w:p w14:paraId="794F6D88" w14:textId="77777777" w:rsidR="006A59B0" w:rsidRPr="00E854C8" w:rsidRDefault="006A59B0" w:rsidP="0068174D">
      <w:pPr>
        <w:pStyle w:val="Heading4"/>
      </w:pPr>
      <w:r w:rsidRPr="00E854C8">
        <w:t>Effective PMs are in-motion checking and encouraging!</w:t>
      </w:r>
    </w:p>
    <w:p w14:paraId="7729FE34" w14:textId="77777777" w:rsidR="006A59B0" w:rsidRDefault="006A59B0" w:rsidP="00AC7785">
      <w:pPr>
        <w:pStyle w:val="Heading8"/>
      </w:pPr>
      <w:r>
        <w:t xml:space="preserve">Key Player: </w:t>
      </w:r>
    </w:p>
    <w:p w14:paraId="2109FE37" w14:textId="77777777" w:rsidR="006A59B0" w:rsidRDefault="006A59B0" w:rsidP="002D379F">
      <w:pPr>
        <w:ind w:left="288"/>
      </w:pPr>
      <w:r>
        <w:t>Anyone who must perform a task for your project to be a success that doesn’t report to you (like a vendor, supplier, or a member of a different department).</w:t>
      </w:r>
    </w:p>
    <w:bookmarkEnd w:id="106"/>
    <w:p w14:paraId="176A380F" w14:textId="77777777" w:rsidR="006A59B0" w:rsidRDefault="006A59B0" w:rsidP="00AC7785">
      <w:pPr>
        <w:pStyle w:val="Heading8"/>
        <w:rPr>
          <w:rFonts w:eastAsia="Calibri"/>
        </w:rPr>
      </w:pPr>
      <w:r>
        <w:t xml:space="preserve">Project: </w:t>
      </w:r>
    </w:p>
    <w:p w14:paraId="60F55424" w14:textId="77777777" w:rsidR="006A59B0" w:rsidRDefault="006A59B0" w:rsidP="002D379F">
      <w:pPr>
        <w:ind w:left="288"/>
        <w:rPr>
          <w:rFonts w:eastAsia="Calibri"/>
          <w:color w:val="000000" w:themeColor="text1"/>
        </w:rPr>
      </w:pPr>
      <w:r>
        <w:rPr>
          <w:rFonts w:eastAsia="Calibri"/>
          <w:color w:val="000000" w:themeColor="text1"/>
        </w:rPr>
        <w:t>Any assignment that requires the effort of others to achieve the objective and includes achieving goals, resolving problems, and conducting activities or events.</w:t>
      </w:r>
    </w:p>
    <w:p w14:paraId="3EA9C7DD" w14:textId="77777777" w:rsidR="006A59B0" w:rsidRDefault="006A59B0" w:rsidP="00AC7785">
      <w:pPr>
        <w:pStyle w:val="Heading8"/>
        <w:rPr>
          <w:rFonts w:eastAsia="Calibri"/>
          <w:color w:val="000000" w:themeColor="text1"/>
        </w:rPr>
      </w:pPr>
      <w:r>
        <w:t xml:space="preserve">Project Manager: </w:t>
      </w:r>
    </w:p>
    <w:p w14:paraId="12653A83" w14:textId="77777777" w:rsidR="006A59B0" w:rsidRDefault="006A59B0" w:rsidP="002D379F">
      <w:pPr>
        <w:ind w:left="288"/>
        <w:rPr>
          <w:rFonts w:eastAsia="Calibri"/>
          <w:color w:val="000000" w:themeColor="text1"/>
        </w:rPr>
      </w:pPr>
      <w:r>
        <w:rPr>
          <w:rFonts w:eastAsia="Calibri"/>
          <w:color w:val="000000" w:themeColor="text1"/>
        </w:rPr>
        <w:t xml:space="preserve">The person assigned by the boss to conduct a project: the </w:t>
      </w:r>
      <w:r>
        <w:rPr>
          <w:rFonts w:eastAsia="Calibri"/>
          <w:i/>
          <w:iCs/>
          <w:color w:val="000000" w:themeColor="text1"/>
        </w:rPr>
        <w:t>person-in-charge</w:t>
      </w:r>
      <w:r>
        <w:rPr>
          <w:rFonts w:eastAsia="Calibri"/>
          <w:color w:val="000000" w:themeColor="text1"/>
        </w:rPr>
        <w:t xml:space="preserve">. </w:t>
      </w:r>
    </w:p>
    <w:p w14:paraId="5082632B" w14:textId="77777777" w:rsidR="006A59B0" w:rsidRDefault="006A59B0" w:rsidP="00AC7785">
      <w:pPr>
        <w:pStyle w:val="Heading8"/>
        <w:rPr>
          <w:rFonts w:eastAsia="Calibri"/>
          <w:color w:val="000000" w:themeColor="text1"/>
        </w:rPr>
      </w:pPr>
      <w:r>
        <w:t xml:space="preserve">Tasking Authority: </w:t>
      </w:r>
    </w:p>
    <w:p w14:paraId="35234F93" w14:textId="77777777" w:rsidR="006A59B0" w:rsidRDefault="006A59B0" w:rsidP="002D379F">
      <w:pPr>
        <w:ind w:left="288"/>
        <w:rPr>
          <w:rFonts w:eastAsia="Calibri"/>
          <w:color w:val="000000" w:themeColor="text1"/>
        </w:rPr>
      </w:pPr>
      <w:r>
        <w:rPr>
          <w:rFonts w:eastAsia="Calibri"/>
          <w:color w:val="000000" w:themeColor="text1"/>
        </w:rPr>
        <w:t xml:space="preserve">Your ability to assign work to another member. For example, you only have </w:t>
      </w:r>
      <w:r>
        <w:rPr>
          <w:rFonts w:eastAsia="Calibri"/>
          <w:i/>
          <w:iCs/>
          <w:color w:val="000000" w:themeColor="text1"/>
        </w:rPr>
        <w:t>tasking authority</w:t>
      </w:r>
      <w:r>
        <w:rPr>
          <w:rFonts w:eastAsia="Calibri"/>
          <w:color w:val="000000" w:themeColor="text1"/>
        </w:rPr>
        <w:t xml:space="preserve"> over your direct reports, which are those members who report to you for their work assignments. If they don’t work for you, you have no </w:t>
      </w:r>
      <w:r>
        <w:rPr>
          <w:rFonts w:eastAsia="Calibri"/>
          <w:i/>
          <w:iCs/>
          <w:color w:val="000000" w:themeColor="text1"/>
        </w:rPr>
        <w:t>tasking authority</w:t>
      </w:r>
      <w:r>
        <w:rPr>
          <w:rFonts w:eastAsia="Calibri"/>
          <w:color w:val="000000" w:themeColor="text1"/>
        </w:rPr>
        <w:t xml:space="preserve">. However, your boss and his boss have </w:t>
      </w:r>
      <w:r>
        <w:rPr>
          <w:rFonts w:eastAsia="Calibri"/>
          <w:i/>
          <w:iCs/>
          <w:color w:val="000000" w:themeColor="text1"/>
        </w:rPr>
        <w:t>tasking authority</w:t>
      </w:r>
      <w:r>
        <w:rPr>
          <w:rFonts w:eastAsia="Calibri"/>
          <w:color w:val="000000" w:themeColor="text1"/>
        </w:rPr>
        <w:t xml:space="preserve"> over many more members that can be assigned to you temporally to complete your project. </w:t>
      </w:r>
    </w:p>
    <w:p w14:paraId="5CC13C63" w14:textId="77777777" w:rsidR="006A59B0" w:rsidRDefault="006A59B0" w:rsidP="00AC7785">
      <w:pPr>
        <w:pStyle w:val="Heading8"/>
        <w:rPr>
          <w:rFonts w:eastAsia="Calibri"/>
        </w:rPr>
      </w:pPr>
      <w:r>
        <w:t>Team Member:</w:t>
      </w:r>
    </w:p>
    <w:p w14:paraId="7C368B63" w14:textId="77777777" w:rsidR="006A59B0" w:rsidRDefault="006A59B0" w:rsidP="002D379F">
      <w:pPr>
        <w:ind w:left="288"/>
        <w:rPr>
          <w:lang w:val="en-AU"/>
        </w:rPr>
      </w:pPr>
      <w:r>
        <w:rPr>
          <w:lang w:val="en-AU"/>
        </w:rPr>
        <w:t>This includes anyone who normally reports to you for their work assignments, your Direct Reports.</w:t>
      </w:r>
    </w:p>
    <w:p w14:paraId="536B0120" w14:textId="53CBFD96" w:rsidR="008C302F" w:rsidRDefault="008C302F" w:rsidP="00AC7785">
      <w:pPr>
        <w:pStyle w:val="Heading7"/>
        <w:rPr>
          <w:rFonts w:eastAsia="Calibri"/>
          <w:lang w:val="en-US"/>
        </w:rPr>
      </w:pPr>
      <w:r>
        <w:lastRenderedPageBreak/>
        <w:t>By knowing what a P</w:t>
      </w:r>
      <w:r w:rsidR="00F92B25">
        <w:t xml:space="preserve">roject </w:t>
      </w:r>
      <w:r>
        <w:t>M</w:t>
      </w:r>
      <w:r w:rsidR="00F92B25">
        <w:t>anager</w:t>
      </w:r>
      <w:r>
        <w:t xml:space="preserve"> does</w:t>
      </w:r>
    </w:p>
    <w:p w14:paraId="4B170709" w14:textId="77777777" w:rsidR="008C302F" w:rsidRDefault="008C302F" w:rsidP="0068174D">
      <w:pPr>
        <w:pStyle w:val="Heading4"/>
      </w:pPr>
      <w:r>
        <w:t>When In-Charge, Take-Charge!</w:t>
      </w:r>
    </w:p>
    <w:p w14:paraId="4D75B903" w14:textId="77777777" w:rsidR="008C302F" w:rsidRDefault="008C302F" w:rsidP="00AC7785">
      <w:pPr>
        <w:pStyle w:val="Heading8"/>
        <w:rPr>
          <w:rFonts w:eastAsia="Calibri"/>
        </w:rPr>
      </w:pPr>
      <w:r>
        <w:rPr>
          <w:rFonts w:eastAsia="Calibri"/>
        </w:rPr>
        <w:t>What are the most important things a PM should do?</w:t>
      </w:r>
    </w:p>
    <w:p w14:paraId="384792A3" w14:textId="77777777" w:rsidR="008C302F" w:rsidRPr="00473117" w:rsidRDefault="008C302F" w:rsidP="00473117">
      <w:pPr>
        <w:ind w:left="360"/>
        <w:rPr>
          <w:rFonts w:eastAsia="Calibri" w:cs="Times New Roman"/>
          <w:color w:val="000000" w:themeColor="text1"/>
        </w:rPr>
      </w:pPr>
      <w:bookmarkStart w:id="107" w:name="_Hlk81492892"/>
      <w:r w:rsidRPr="00473117">
        <w:rPr>
          <w:rFonts w:eastAsia="Calibri" w:cs="Times New Roman"/>
          <w:color w:val="000000" w:themeColor="text1"/>
        </w:rPr>
        <w:t xml:space="preserve">Always protect your </w:t>
      </w:r>
      <w:r w:rsidRPr="00473117">
        <w:rPr>
          <w:rFonts w:eastAsia="Calibri" w:cs="Times New Roman"/>
          <w:i/>
          <w:iCs/>
          <w:color w:val="000000" w:themeColor="text1"/>
        </w:rPr>
        <w:t>Flexibility to Respond</w:t>
      </w:r>
      <w:r w:rsidRPr="00473117">
        <w:rPr>
          <w:rFonts w:eastAsia="Calibri" w:cs="Times New Roman"/>
          <w:color w:val="000000" w:themeColor="text1"/>
        </w:rPr>
        <w:t xml:space="preserve">. </w:t>
      </w:r>
    </w:p>
    <w:bookmarkEnd w:id="107"/>
    <w:p w14:paraId="2CD15C4B" w14:textId="27371259" w:rsidR="008C302F" w:rsidRPr="00473117" w:rsidRDefault="008C302F" w:rsidP="00473117">
      <w:pPr>
        <w:ind w:left="360"/>
        <w:rPr>
          <w:rFonts w:eastAsia="Calibri" w:cs="Times New Roman"/>
          <w:color w:val="000000" w:themeColor="text1"/>
        </w:rPr>
      </w:pPr>
      <w:r w:rsidRPr="00473117">
        <w:rPr>
          <w:rFonts w:eastAsia="Calibri" w:cs="Times New Roman"/>
          <w:color w:val="000000" w:themeColor="text1"/>
        </w:rPr>
        <w:t>Step up and tak</w:t>
      </w:r>
      <w:r w:rsidR="00DB2A34">
        <w:rPr>
          <w:rFonts w:eastAsia="Calibri" w:cs="Times New Roman"/>
          <w:color w:val="000000" w:themeColor="text1"/>
        </w:rPr>
        <w:t>e</w:t>
      </w:r>
      <w:r w:rsidRPr="00473117">
        <w:rPr>
          <w:rFonts w:eastAsia="Calibri" w:cs="Times New Roman"/>
          <w:color w:val="000000" w:themeColor="text1"/>
        </w:rPr>
        <w:t xml:space="preserve"> responsibility and accountability for a project from start to finish (Appendix G).</w:t>
      </w:r>
    </w:p>
    <w:p w14:paraId="76CE845B" w14:textId="509C1C5B" w:rsidR="008C302F" w:rsidRPr="00473117" w:rsidRDefault="008C302F" w:rsidP="00473117">
      <w:pPr>
        <w:ind w:left="360"/>
        <w:rPr>
          <w:rFonts w:eastAsia="Calibri" w:cs="Times New Roman"/>
          <w:color w:val="000000" w:themeColor="text1"/>
        </w:rPr>
      </w:pPr>
      <w:r w:rsidRPr="00473117">
        <w:rPr>
          <w:rFonts w:eastAsia="Calibri" w:cs="Times New Roman"/>
          <w:color w:val="000000" w:themeColor="text1"/>
        </w:rPr>
        <w:t>Ask questions, listen to concerns, pay attention, and delegat</w:t>
      </w:r>
      <w:r w:rsidR="00DB2A34">
        <w:rPr>
          <w:rFonts w:eastAsia="Calibri" w:cs="Times New Roman"/>
          <w:color w:val="000000" w:themeColor="text1"/>
        </w:rPr>
        <w:t>e</w:t>
      </w:r>
      <w:r w:rsidRPr="00473117">
        <w:rPr>
          <w:rFonts w:eastAsia="Calibri" w:cs="Times New Roman"/>
          <w:color w:val="000000" w:themeColor="text1"/>
        </w:rPr>
        <w:t xml:space="preserve"> authority, but never responsibility.</w:t>
      </w:r>
    </w:p>
    <w:p w14:paraId="6BB89277" w14:textId="77777777" w:rsidR="008C302F" w:rsidRPr="00473117" w:rsidRDefault="008C302F" w:rsidP="00473117">
      <w:pPr>
        <w:ind w:left="360"/>
        <w:rPr>
          <w:rFonts w:eastAsia="Calibri" w:cs="Times New Roman"/>
          <w:color w:val="000000" w:themeColor="text1"/>
        </w:rPr>
      </w:pPr>
      <w:r w:rsidRPr="00473117">
        <w:rPr>
          <w:rFonts w:eastAsia="Calibri" w:cs="Times New Roman"/>
          <w:color w:val="000000" w:themeColor="text1"/>
        </w:rPr>
        <w:t>Build consensus with the team.</w:t>
      </w:r>
    </w:p>
    <w:p w14:paraId="22D7BF5E" w14:textId="77777777" w:rsidR="008C302F" w:rsidRPr="00473117" w:rsidRDefault="008C302F" w:rsidP="00473117">
      <w:pPr>
        <w:ind w:left="360"/>
        <w:rPr>
          <w:rFonts w:eastAsia="Calibri" w:cs="Times New Roman"/>
          <w:color w:val="000000" w:themeColor="text1"/>
        </w:rPr>
      </w:pPr>
      <w:r w:rsidRPr="00473117">
        <w:rPr>
          <w:rFonts w:eastAsia="Calibri" w:cs="Times New Roman"/>
          <w:color w:val="000000" w:themeColor="text1"/>
        </w:rPr>
        <w:t>Facilitate problem-solving and collaboration.</w:t>
      </w:r>
    </w:p>
    <w:p w14:paraId="49D52E6C" w14:textId="77777777" w:rsidR="008C302F" w:rsidRPr="00473117" w:rsidRDefault="008C302F" w:rsidP="00473117">
      <w:pPr>
        <w:ind w:left="360"/>
        <w:rPr>
          <w:rFonts w:eastAsia="Calibri" w:cs="Times New Roman"/>
          <w:color w:val="000000" w:themeColor="text1"/>
        </w:rPr>
      </w:pPr>
      <w:r w:rsidRPr="00473117">
        <w:rPr>
          <w:rFonts w:eastAsia="Calibri" w:cs="Times New Roman"/>
          <w:color w:val="000000" w:themeColor="text1"/>
        </w:rPr>
        <w:t xml:space="preserve">Be willing to change the plan when needed, demonstrate flexibility, and adapt to changing conditions. </w:t>
      </w:r>
    </w:p>
    <w:p w14:paraId="1262C4B2" w14:textId="77777777" w:rsidR="008C302F" w:rsidRPr="00473117" w:rsidRDefault="008C302F" w:rsidP="00473117">
      <w:pPr>
        <w:ind w:left="360"/>
        <w:rPr>
          <w:rFonts w:eastAsia="Calibri" w:cs="Times New Roman"/>
          <w:color w:val="000000" w:themeColor="text1"/>
        </w:rPr>
      </w:pPr>
      <w:r w:rsidRPr="00473117">
        <w:rPr>
          <w:rFonts w:eastAsia="Calibri" w:cs="Times New Roman"/>
          <w:color w:val="000000" w:themeColor="text1"/>
        </w:rPr>
        <w:t>When things go wrong, you own the mistakes. When things go well, you share the success.</w:t>
      </w:r>
    </w:p>
    <w:p w14:paraId="7220A3DF" w14:textId="77777777" w:rsidR="008C302F" w:rsidRPr="00473117" w:rsidRDefault="008C302F" w:rsidP="00473117">
      <w:pPr>
        <w:ind w:left="360"/>
        <w:rPr>
          <w:rFonts w:eastAsia="Calibri" w:cs="Times New Roman"/>
          <w:color w:val="000000" w:themeColor="text1"/>
        </w:rPr>
      </w:pPr>
      <w:r w:rsidRPr="00473117">
        <w:rPr>
          <w:rFonts w:eastAsia="Calibri" w:cs="Times New Roman"/>
          <w:color w:val="000000" w:themeColor="text1"/>
        </w:rPr>
        <w:t>Be proactive and responsive by checking and making things happen!</w:t>
      </w:r>
    </w:p>
    <w:p w14:paraId="693B9F97" w14:textId="77777777" w:rsidR="008C302F" w:rsidRPr="00473117" w:rsidRDefault="008C302F" w:rsidP="00473117">
      <w:pPr>
        <w:ind w:left="360"/>
        <w:rPr>
          <w:rFonts w:eastAsia="Calibri" w:cs="Times New Roman"/>
          <w:color w:val="000000" w:themeColor="text1"/>
        </w:rPr>
      </w:pPr>
      <w:r w:rsidRPr="00473117">
        <w:rPr>
          <w:rFonts w:eastAsia="Calibri" w:cs="Times New Roman"/>
          <w:color w:val="000000" w:themeColor="text1"/>
        </w:rPr>
        <w:t>Provide a Backbriefing to your boss to ensure you understand his expectations.</w:t>
      </w:r>
    </w:p>
    <w:p w14:paraId="2F664E2E" w14:textId="77777777" w:rsidR="008C302F" w:rsidRDefault="008C302F" w:rsidP="00AC7785">
      <w:pPr>
        <w:pStyle w:val="Heading8"/>
        <w:rPr>
          <w:rFonts w:eastAsia="Calibri"/>
          <w:color w:val="000000" w:themeColor="text1"/>
        </w:rPr>
      </w:pPr>
      <w:r>
        <w:rPr>
          <w:rFonts w:eastAsia="Calibri"/>
        </w:rPr>
        <w:t>What should a PM NOT do?</w:t>
      </w:r>
    </w:p>
    <w:p w14:paraId="02D20AE3" w14:textId="77777777" w:rsidR="008C302F" w:rsidRDefault="008C302F" w:rsidP="008E7217">
      <w:pPr>
        <w:ind w:left="288"/>
        <w:rPr>
          <w:rFonts w:eastAsia="Calibri" w:cs="Times New Roman"/>
          <w:color w:val="000000" w:themeColor="text1"/>
        </w:rPr>
      </w:pPr>
      <w:r>
        <w:rPr>
          <w:rFonts w:eastAsia="Calibri" w:cs="Times New Roman"/>
          <w:color w:val="000000" w:themeColor="text1"/>
        </w:rPr>
        <w:t xml:space="preserve">As the PM, you should NOT: </w:t>
      </w:r>
    </w:p>
    <w:p w14:paraId="4EF86794" w14:textId="77777777" w:rsidR="008C302F" w:rsidRPr="00473117" w:rsidRDefault="008C302F" w:rsidP="008E7217">
      <w:pPr>
        <w:ind w:left="576"/>
        <w:rPr>
          <w:rFonts w:eastAsia="Calibri" w:cs="Times New Roman"/>
          <w:color w:val="000000" w:themeColor="text1"/>
        </w:rPr>
      </w:pPr>
      <w:r w:rsidRPr="00473117">
        <w:rPr>
          <w:rFonts w:eastAsia="Calibri" w:cs="Times New Roman"/>
        </w:rPr>
        <w:t xml:space="preserve">Become engaged in physically helping a team member because it </w:t>
      </w:r>
      <w:r w:rsidRPr="00473117">
        <w:rPr>
          <w:rFonts w:eastAsia="Calibri" w:cs="Times New Roman"/>
          <w:color w:val="000000" w:themeColor="text1"/>
        </w:rPr>
        <w:t xml:space="preserve">limits your </w:t>
      </w:r>
      <w:r w:rsidRPr="00473117">
        <w:rPr>
          <w:rFonts w:eastAsia="Calibri" w:cs="Times New Roman"/>
          <w:i/>
          <w:iCs/>
          <w:color w:val="000000" w:themeColor="text1"/>
        </w:rPr>
        <w:t>Flexibility to Respond</w:t>
      </w:r>
      <w:r w:rsidRPr="00473117">
        <w:rPr>
          <w:rFonts w:eastAsia="Calibri" w:cs="Times New Roman"/>
          <w:color w:val="000000" w:themeColor="text1"/>
        </w:rPr>
        <w:t xml:space="preserve"> elsewhere. </w:t>
      </w:r>
    </w:p>
    <w:p w14:paraId="2AAA6CB0" w14:textId="2C6AD7AA" w:rsidR="006A59B0" w:rsidRPr="00473117" w:rsidRDefault="008C302F" w:rsidP="008E7217">
      <w:pPr>
        <w:ind w:left="576"/>
        <w:rPr>
          <w:rFonts w:eastAsia="Calibri" w:cs="Times New Roman"/>
          <w:color w:val="000000" w:themeColor="text1"/>
        </w:rPr>
      </w:pPr>
      <w:r w:rsidRPr="00473117">
        <w:rPr>
          <w:rFonts w:eastAsia="Calibri" w:cs="Times New Roman"/>
          <w:color w:val="000000" w:themeColor="text1"/>
        </w:rPr>
        <w:t>Attempt to resolve problems or unresolved issues. Delegate it to a team member.</w:t>
      </w:r>
    </w:p>
    <w:p w14:paraId="48AFCD0B" w14:textId="12AA9E77" w:rsidR="008C302F" w:rsidRDefault="008C302F" w:rsidP="00AC7785">
      <w:pPr>
        <w:pStyle w:val="Heading8"/>
        <w:rPr>
          <w:rFonts w:eastAsia="Calibri"/>
        </w:rPr>
      </w:pPr>
      <w:r>
        <w:rPr>
          <w:rFonts w:eastAsia="Calibri"/>
        </w:rPr>
        <w:t>Here’s a Great Story</w:t>
      </w:r>
      <w:r w:rsidR="00A81B31">
        <w:rPr>
          <w:rFonts w:eastAsia="Calibri"/>
        </w:rPr>
        <w:t>.</w:t>
      </w:r>
    </w:p>
    <w:p w14:paraId="1B59F458" w14:textId="77777777" w:rsidR="008C302F" w:rsidRDefault="008C302F" w:rsidP="002D379F">
      <w:pPr>
        <w:ind w:left="288"/>
        <w:rPr>
          <w:rFonts w:eastAsia="Calibri" w:cs="Times New Roman"/>
          <w:i/>
          <w:iCs/>
          <w:color w:val="000000" w:themeColor="text1"/>
        </w:rPr>
      </w:pPr>
      <w:bookmarkStart w:id="108" w:name="_Hlk81493627"/>
      <w:r>
        <w:rPr>
          <w:rFonts w:eastAsia="Calibri" w:cs="Times New Roman"/>
          <w:i/>
          <w:iCs/>
          <w:color w:val="000000" w:themeColor="text1"/>
        </w:rPr>
        <w:t>One day, John (the boss) visited a work site to check on a sub-project conducted by one of his Direct Reports (Bob). John asked Bob how things were going. Bob had two job sites as part of his sub-project.</w:t>
      </w:r>
    </w:p>
    <w:p w14:paraId="64FF832C" w14:textId="77777777" w:rsidR="008C302F" w:rsidRDefault="008C302F" w:rsidP="002D379F">
      <w:pPr>
        <w:ind w:left="288"/>
        <w:rPr>
          <w:rFonts w:eastAsia="Calibri" w:cs="Times New Roman"/>
          <w:i/>
          <w:iCs/>
          <w:color w:val="000000" w:themeColor="text1"/>
        </w:rPr>
      </w:pPr>
      <w:r>
        <w:rPr>
          <w:rFonts w:eastAsia="Calibri" w:cs="Times New Roman"/>
          <w:i/>
          <w:iCs/>
          <w:color w:val="000000" w:themeColor="text1"/>
        </w:rPr>
        <w:t xml:space="preserve">John then visited Bob’s second job site and saw that the members there were doing nothing. Bob’s members tried to call Bob but got no answer. John tried to call Bob but got no response. Frustrated, John drove back to the first site and asked Bob why he wasn’t answering his phone. Bob said his phone was in his truck. </w:t>
      </w:r>
    </w:p>
    <w:p w14:paraId="39581975" w14:textId="77777777" w:rsidR="008C302F" w:rsidRDefault="008C302F" w:rsidP="002D379F">
      <w:pPr>
        <w:ind w:left="288"/>
        <w:rPr>
          <w:rFonts w:eastAsia="Calibri" w:cs="Times New Roman"/>
          <w:i/>
          <w:iCs/>
          <w:color w:val="000000" w:themeColor="text1"/>
        </w:rPr>
      </w:pPr>
      <w:r>
        <w:rPr>
          <w:rFonts w:eastAsia="Calibri" w:cs="Times New Roman"/>
          <w:i/>
          <w:iCs/>
          <w:color w:val="000000" w:themeColor="text1"/>
        </w:rPr>
        <w:lastRenderedPageBreak/>
        <w:t xml:space="preserve">John then pulled Bob aside for some on-the-job correcting and said, “Bob, I need you to have your phone with you at all times. Also, I just came from your second site and found that your team had no idea what they were supposed to do. I need you to get over there to straighten things out. Also, you need to check both your sites first thing every morning to ensure they get started the right way. </w:t>
      </w:r>
    </w:p>
    <w:p w14:paraId="03D57B9E" w14:textId="77777777" w:rsidR="008C302F" w:rsidRDefault="008C302F" w:rsidP="002D379F">
      <w:pPr>
        <w:rPr>
          <w:rFonts w:eastAsia="Calibri"/>
        </w:rPr>
      </w:pPr>
      <w:r>
        <w:rPr>
          <w:rFonts w:eastAsia="Calibri"/>
        </w:rPr>
        <w:t xml:space="preserve">Bob lost his </w:t>
      </w:r>
      <w:r>
        <w:rPr>
          <w:rFonts w:eastAsia="Calibri"/>
          <w:i/>
          <w:iCs/>
        </w:rPr>
        <w:t>Flexibility to Respond</w:t>
      </w:r>
      <w:r>
        <w:rPr>
          <w:rFonts w:eastAsia="Calibri"/>
        </w:rPr>
        <w:t xml:space="preserve"> because he left his phone in his truck, and no one could contact him.</w:t>
      </w:r>
      <w:bookmarkEnd w:id="108"/>
    </w:p>
    <w:p w14:paraId="2FF41545" w14:textId="77777777" w:rsidR="008C302F" w:rsidRPr="00DB6920" w:rsidRDefault="008C302F" w:rsidP="00AC7785">
      <w:pPr>
        <w:pStyle w:val="Heading7"/>
      </w:pPr>
      <w:r w:rsidRPr="00DB6920">
        <w:t>Are you a Micro-Manager?</w:t>
      </w:r>
    </w:p>
    <w:p w14:paraId="41E0CCBC" w14:textId="77777777" w:rsidR="008C302F" w:rsidRPr="00DB6920" w:rsidRDefault="008C302F" w:rsidP="002D379F">
      <w:r w:rsidRPr="00DB6920">
        <w:t xml:space="preserve">Well, let’s see. The opposite of effective delegation is micromanagement. </w:t>
      </w:r>
    </w:p>
    <w:p w14:paraId="681B2BE0" w14:textId="258472B0" w:rsidR="008C302F" w:rsidRPr="00A81B31" w:rsidRDefault="008C302F" w:rsidP="00A05E6A">
      <w:pPr>
        <w:pStyle w:val="Heading9"/>
      </w:pPr>
      <w:r w:rsidRPr="00A81B31">
        <w:t>Micromanagement is a management style whereby the boss closely observes and controls the work of a Direct Report.</w:t>
      </w:r>
    </w:p>
    <w:p w14:paraId="756F1992" w14:textId="77777777" w:rsidR="008C302F" w:rsidRPr="00DB6920" w:rsidRDefault="008C302F" w:rsidP="002D379F">
      <w:r w:rsidRPr="00DB6920">
        <w:t xml:space="preserve">Micromanagement also includes the suppression of constructive criticism that could otherwise lead to internal reform and job turnover. In micromanagement, the boss not only tells the Direct Report WHAT to do but dictates HOW to do it. </w:t>
      </w:r>
    </w:p>
    <w:p w14:paraId="4234F724" w14:textId="77777777" w:rsidR="008C302F" w:rsidRPr="00DB6920" w:rsidRDefault="008C302F" w:rsidP="002D379F">
      <w:r w:rsidRPr="00DB6920">
        <w:t xml:space="preserve">A frequent cause of micromanagement comes from the boss's doubt whether the Direct Report is competent enough to complete the project. Effective delegation requires a well-defined objective, a clear vision of the constraints and dependencies, and effective oversight. </w:t>
      </w:r>
    </w:p>
    <w:p w14:paraId="04F9F8B9" w14:textId="5433BB41" w:rsidR="007F2259" w:rsidRDefault="008C302F" w:rsidP="002D379F">
      <w:r w:rsidRPr="00DB6920">
        <w:rPr>
          <w:b/>
        </w:rPr>
        <w:t xml:space="preserve">So, are you a micro-manager? </w:t>
      </w:r>
      <w:r w:rsidRPr="00DB6920">
        <w:t xml:space="preserve">Do you trust your Direct Reports? Would they agree? Any room for improvement? </w:t>
      </w:r>
    </w:p>
    <w:p w14:paraId="5FA3A22D" w14:textId="239171F7" w:rsidR="00343440" w:rsidRDefault="00343440" w:rsidP="002D379F"/>
    <w:p w14:paraId="1DCDCD80" w14:textId="7C7627B8" w:rsidR="00343440" w:rsidRDefault="000B2538" w:rsidP="002D379F">
      <w:r>
        <w:pict w14:anchorId="47AABF35">
          <v:rect id="_x0000_i1034" style="width:468pt;height:1.5pt" o:hrstd="t" o:hr="t" fillcolor="#a0a0a0" stroked="f"/>
        </w:pict>
      </w:r>
    </w:p>
    <w:p w14:paraId="515F7C0B" w14:textId="77777777" w:rsidR="007F2259" w:rsidRDefault="007F2259" w:rsidP="002D379F">
      <w:r>
        <w:br w:type="page"/>
      </w:r>
    </w:p>
    <w:p w14:paraId="73679FEB" w14:textId="67CB5E8A" w:rsidR="003851A1" w:rsidRDefault="000F72B1" w:rsidP="007A6665">
      <w:pPr>
        <w:pStyle w:val="Heading2"/>
        <w:rPr>
          <w:color w:val="000000" w:themeColor="text1"/>
        </w:rPr>
      </w:pPr>
      <w:bookmarkStart w:id="109" w:name="_Toc81042725"/>
      <w:bookmarkStart w:id="110" w:name="_Toc85283848"/>
      <w:bookmarkStart w:id="111" w:name="_Toc85284132"/>
      <w:bookmarkStart w:id="112" w:name="_Toc85285220"/>
      <w:bookmarkStart w:id="113" w:name="_Toc85794647"/>
      <w:bookmarkStart w:id="114" w:name="_Toc86242247"/>
      <w:bookmarkStart w:id="115" w:name="_Hlk80624099"/>
      <w:bookmarkEnd w:id="103"/>
      <w:r>
        <w:lastRenderedPageBreak/>
        <w:t xml:space="preserve">8 </w:t>
      </w:r>
      <w:r w:rsidR="003851A1">
        <w:br/>
        <w:t>BY CONDUCTING A</w:t>
      </w:r>
      <w:r w:rsidR="003851A1">
        <w:br/>
        <w:t>BACKBRIEFING</w:t>
      </w:r>
      <w:bookmarkEnd w:id="109"/>
      <w:bookmarkEnd w:id="110"/>
      <w:bookmarkEnd w:id="111"/>
      <w:bookmarkEnd w:id="112"/>
      <w:bookmarkEnd w:id="113"/>
      <w:bookmarkEnd w:id="114"/>
    </w:p>
    <w:p w14:paraId="696EDF86" w14:textId="0B3426D4" w:rsidR="003851A1" w:rsidRDefault="003851A1" w:rsidP="007245F8">
      <w:pPr>
        <w:pStyle w:val="Quote"/>
      </w:pPr>
      <w:r>
        <w:t xml:space="preserve">"Progress always involves risks. You can't steal </w:t>
      </w:r>
      <w:r w:rsidR="0078096C">
        <w:br/>
      </w:r>
      <w:r>
        <w:t xml:space="preserve">second base and keep your foot on first." </w:t>
      </w:r>
      <w:r>
        <w:br/>
        <w:t>- Frederick B. Wilcox</w:t>
      </w:r>
    </w:p>
    <w:p w14:paraId="5D81F9E9" w14:textId="63103B16" w:rsidR="003851A1" w:rsidRDefault="003851A1" w:rsidP="002D379F">
      <w:pPr>
        <w:rPr>
          <w:rFonts w:eastAsia="Calibri" w:cs="Times New Roman"/>
          <w:color w:val="000000" w:themeColor="text1"/>
        </w:rPr>
      </w:pPr>
      <w:bookmarkStart w:id="116" w:name="_Hlk81493752"/>
      <w:r>
        <w:rPr>
          <w:rFonts w:eastAsia="Calibri" w:cs="Times New Roman"/>
          <w:color w:val="000000" w:themeColor="text1"/>
        </w:rPr>
        <w:t>This chapter assumes that you</w:t>
      </w:r>
      <w:r w:rsidR="00AA05DE">
        <w:rPr>
          <w:rFonts w:eastAsia="Calibri" w:cs="Times New Roman"/>
          <w:color w:val="000000" w:themeColor="text1"/>
        </w:rPr>
        <w:t>r boss has assigned you</w:t>
      </w:r>
      <w:r>
        <w:rPr>
          <w:rFonts w:eastAsia="Calibri" w:cs="Times New Roman"/>
          <w:color w:val="000000" w:themeColor="text1"/>
        </w:rPr>
        <w:t xml:space="preserve"> as the Project Manager (PM) for an upcoming project. One way to ensure no unmet expectations and misunderstandings between you and your boss before your next project is to conduct a Backbriefing.</w:t>
      </w:r>
    </w:p>
    <w:p w14:paraId="5E5D3E81" w14:textId="1413B178" w:rsidR="003851A1" w:rsidRDefault="003851A1" w:rsidP="00A05E6A">
      <w:pPr>
        <w:pStyle w:val="Heading9"/>
        <w:rPr>
          <w:rFonts w:eastAsia="Calibri"/>
        </w:rPr>
      </w:pPr>
      <w:r>
        <w:rPr>
          <w:rFonts w:eastAsia="Calibri"/>
        </w:rPr>
        <w:t>A Backbriefing is a briefing given by the Project Manager to his boss BEFORE starting a project, explaining how the PM intends to accomplish the boss’s objective.</w:t>
      </w:r>
    </w:p>
    <w:p w14:paraId="3A33B30E" w14:textId="77777777" w:rsidR="003851A1" w:rsidRDefault="003851A1" w:rsidP="002D379F">
      <w:pPr>
        <w:rPr>
          <w:rFonts w:eastAsia="Calibri" w:cs="Times New Roman"/>
          <w:color w:val="000000" w:themeColor="text1"/>
        </w:rPr>
      </w:pPr>
      <w:r>
        <w:rPr>
          <w:rFonts w:eastAsia="Calibri" w:cs="Times New Roman"/>
          <w:color w:val="000000" w:themeColor="text1"/>
        </w:rPr>
        <w:t xml:space="preserve">As far as your boss is concerned, if he assigned you to be the </w:t>
      </w:r>
      <w:r w:rsidRPr="00AA05DE">
        <w:rPr>
          <w:rFonts w:eastAsia="Calibri" w:cs="Times New Roman"/>
          <w:i/>
          <w:iCs/>
          <w:color w:val="000000" w:themeColor="text1"/>
        </w:rPr>
        <w:t>person-in-charge</w:t>
      </w:r>
      <w:r>
        <w:rPr>
          <w:rFonts w:eastAsia="Calibri" w:cs="Times New Roman"/>
          <w:color w:val="000000" w:themeColor="text1"/>
        </w:rPr>
        <w:t xml:space="preserve"> of an assignment - the assignment belongs to you – and you’re the Project Manager. </w:t>
      </w:r>
    </w:p>
    <w:p w14:paraId="6C68F1E8" w14:textId="34C45B73" w:rsidR="003851A1" w:rsidRDefault="003851A1" w:rsidP="002D379F">
      <w:pPr>
        <w:rPr>
          <w:rFonts w:eastAsia="Calibri" w:cs="Times New Roman"/>
          <w:color w:val="000000" w:themeColor="text1"/>
        </w:rPr>
      </w:pPr>
      <w:r>
        <w:rPr>
          <w:rFonts w:eastAsia="Calibri" w:cs="Times New Roman"/>
          <w:color w:val="000000" w:themeColor="text1"/>
        </w:rPr>
        <w:t xml:space="preserve">Backbriefings are a good way to achieve a “meeting of the minds” before work begins. They enhance mutual understanding and trust by </w:t>
      </w:r>
      <w:r w:rsidR="00AA05DE">
        <w:rPr>
          <w:rFonts w:eastAsia="Calibri" w:cs="Times New Roman"/>
          <w:color w:val="000000" w:themeColor="text1"/>
        </w:rPr>
        <w:t>exchanging</w:t>
      </w:r>
      <w:r>
        <w:rPr>
          <w:rFonts w:eastAsia="Calibri" w:cs="Times New Roman"/>
          <w:color w:val="000000" w:themeColor="text1"/>
        </w:rPr>
        <w:t xml:space="preserve"> questions and answers to ensure no unmet expectations or hidden surprises later. They benefit all parties by reducing misunderstandings and the need for rework. They also enhance your credibility, thus relieving the need for micromanagement.</w:t>
      </w:r>
    </w:p>
    <w:p w14:paraId="1115389C" w14:textId="77777777" w:rsidR="003851A1" w:rsidRDefault="003851A1" w:rsidP="00AC7785">
      <w:pPr>
        <w:pStyle w:val="Heading8"/>
        <w:rPr>
          <w:rFonts w:eastAsia="Calibri"/>
          <w:color w:val="000000" w:themeColor="text1"/>
        </w:rPr>
      </w:pPr>
      <w:r>
        <w:rPr>
          <w:rFonts w:eastAsia="Calibri"/>
        </w:rPr>
        <w:t>When should a Backbriefing be conducted?</w:t>
      </w:r>
    </w:p>
    <w:p w14:paraId="76297EBA" w14:textId="77777777" w:rsidR="003851A1" w:rsidRDefault="003851A1" w:rsidP="002D379F">
      <w:pPr>
        <w:rPr>
          <w:rFonts w:eastAsia="Calibri" w:cs="Times New Roman"/>
          <w:color w:val="000000" w:themeColor="text1"/>
        </w:rPr>
      </w:pPr>
      <w:r>
        <w:rPr>
          <w:rFonts w:eastAsia="Calibri" w:cs="Times New Roman"/>
          <w:color w:val="000000" w:themeColor="text1"/>
        </w:rPr>
        <w:t xml:space="preserve">In business, there are two types of projects.  </w:t>
      </w:r>
    </w:p>
    <w:p w14:paraId="30EF9F68" w14:textId="77777777" w:rsidR="003851A1" w:rsidRPr="00473117" w:rsidRDefault="003851A1" w:rsidP="00473117">
      <w:pPr>
        <w:ind w:left="360"/>
        <w:rPr>
          <w:rFonts w:eastAsia="Calibri" w:cs="Times New Roman"/>
          <w:color w:val="000000" w:themeColor="text1"/>
        </w:rPr>
      </w:pPr>
      <w:r w:rsidRPr="00473117">
        <w:rPr>
          <w:rFonts w:eastAsia="Calibri" w:cs="Times New Roman"/>
          <w:b/>
          <w:bCs/>
          <w:color w:val="000000" w:themeColor="text1"/>
        </w:rPr>
        <w:t>Expected Projects</w:t>
      </w:r>
      <w:r w:rsidRPr="00473117">
        <w:rPr>
          <w:rFonts w:eastAsia="Calibri" w:cs="Times New Roman"/>
          <w:color w:val="000000" w:themeColor="text1"/>
        </w:rPr>
        <w:t xml:space="preserve"> are projects already part of your job description, like an annual trade show. For expected projects, provide a Backbriefing at least 90 days before the project. </w:t>
      </w:r>
    </w:p>
    <w:p w14:paraId="73C319BE" w14:textId="77777777" w:rsidR="003851A1" w:rsidRPr="00473117" w:rsidRDefault="003851A1" w:rsidP="00473117">
      <w:pPr>
        <w:ind w:left="360"/>
        <w:rPr>
          <w:rFonts w:eastAsia="Calibri" w:cs="Times New Roman"/>
          <w:color w:val="000000" w:themeColor="text1"/>
        </w:rPr>
      </w:pPr>
      <w:r w:rsidRPr="00473117">
        <w:rPr>
          <w:rFonts w:eastAsia="Calibri" w:cs="Times New Roman"/>
          <w:b/>
          <w:bCs/>
          <w:color w:val="000000" w:themeColor="text1"/>
        </w:rPr>
        <w:t>Requested Projects</w:t>
      </w:r>
      <w:r w:rsidRPr="00473117">
        <w:rPr>
          <w:rFonts w:eastAsia="Calibri" w:cs="Times New Roman"/>
          <w:color w:val="000000" w:themeColor="text1"/>
        </w:rPr>
        <w:t xml:space="preserve"> are newly assigned projects and should receive a Backbriefing a week after receiving the assignment. </w:t>
      </w:r>
    </w:p>
    <w:p w14:paraId="32C65B2A" w14:textId="77777777" w:rsidR="003851A1" w:rsidRDefault="003851A1" w:rsidP="002D379F">
      <w:pPr>
        <w:rPr>
          <w:rFonts w:eastAsia="Calibri" w:cs="Times New Roman"/>
          <w:color w:val="000000" w:themeColor="text1"/>
        </w:rPr>
      </w:pPr>
      <w:r>
        <w:rPr>
          <w:rFonts w:eastAsia="Calibri" w:cs="Times New Roman"/>
          <w:color w:val="000000" w:themeColor="text1"/>
        </w:rPr>
        <w:t>Here are the most important steps to conduct a good Backbriefing:</w:t>
      </w:r>
    </w:p>
    <w:p w14:paraId="7EA42D20" w14:textId="77777777" w:rsidR="003851A1" w:rsidRDefault="003851A1" w:rsidP="00AC7785">
      <w:pPr>
        <w:pStyle w:val="Heading8"/>
        <w:rPr>
          <w:rFonts w:eastAsia="Calibri"/>
          <w:color w:val="000000" w:themeColor="text1"/>
        </w:rPr>
      </w:pPr>
      <w:r>
        <w:rPr>
          <w:rFonts w:eastAsia="Calibri"/>
        </w:rPr>
        <w:t xml:space="preserve">Step 1. Conduct an Initial Site Inspection. </w:t>
      </w:r>
    </w:p>
    <w:p w14:paraId="7B6420C7" w14:textId="58A2D189" w:rsidR="003851A1" w:rsidRDefault="003851A1" w:rsidP="002D379F">
      <w:pPr>
        <w:ind w:left="288"/>
        <w:rPr>
          <w:rFonts w:eastAsia="Calibri" w:cs="Times New Roman"/>
          <w:color w:val="000000" w:themeColor="text1"/>
        </w:rPr>
      </w:pPr>
      <w:r>
        <w:rPr>
          <w:rFonts w:eastAsia="Calibri" w:cs="Times New Roman"/>
          <w:color w:val="000000" w:themeColor="text1"/>
        </w:rPr>
        <w:t xml:space="preserve">Visit the site to see if it meets the requirements. If you’re asked to select the best site, visit several sites and present the best to your boss. Gather sufficient information (like photos, dimensions, and sketch maps) to help you create your Draft Plan of Action (Appendix A) and prepare for your Backbriefing </w:t>
      </w:r>
      <w:r w:rsidR="00E15249" w:rsidRPr="000525E8">
        <w:rPr>
          <w:rFonts w:cs="Times New Roman"/>
        </w:rPr>
        <w:lastRenderedPageBreak/>
        <w:t xml:space="preserve">(Chapter </w:t>
      </w:r>
      <w:r w:rsidR="00E15249">
        <w:rPr>
          <w:rFonts w:cs="Times New Roman"/>
        </w:rPr>
        <w:t>8</w:t>
      </w:r>
      <w:r w:rsidR="00E15249" w:rsidRPr="000525E8">
        <w:rPr>
          <w:rFonts w:cs="Times New Roman"/>
        </w:rPr>
        <w:t>).</w:t>
      </w:r>
      <w:r>
        <w:rPr>
          <w:rFonts w:eastAsia="Calibri" w:cs="Times New Roman"/>
          <w:color w:val="000000" w:themeColor="text1"/>
        </w:rPr>
        <w:t xml:space="preserve"> The most important issues when picking the best site are location, availability, accessibility, and cost. </w:t>
      </w:r>
    </w:p>
    <w:p w14:paraId="4B4A71BF" w14:textId="77777777" w:rsidR="003851A1" w:rsidRDefault="003851A1" w:rsidP="00AC7785">
      <w:pPr>
        <w:pStyle w:val="Heading8"/>
        <w:rPr>
          <w:rFonts w:eastAsia="Calibri"/>
          <w:color w:val="000000" w:themeColor="text1"/>
        </w:rPr>
      </w:pPr>
      <w:r>
        <w:rPr>
          <w:rFonts w:eastAsia="Calibri"/>
        </w:rPr>
        <w:t xml:space="preserve">Step 2. Create your Draft Plan of Action. </w:t>
      </w:r>
    </w:p>
    <w:p w14:paraId="01FA852E" w14:textId="17AC7769" w:rsidR="003851A1" w:rsidRDefault="003851A1" w:rsidP="002D379F">
      <w:pPr>
        <w:ind w:left="288"/>
        <w:rPr>
          <w:rFonts w:eastAsia="Calibri" w:cs="Times New Roman"/>
          <w:color w:val="000000" w:themeColor="text1"/>
        </w:rPr>
      </w:pPr>
      <w:r>
        <w:rPr>
          <w:rFonts w:eastAsia="Calibri" w:cs="Times New Roman"/>
          <w:color w:val="000000" w:themeColor="text1"/>
        </w:rPr>
        <w:t xml:space="preserve">Use the Plan of Action Checklist in (Appendix A) to create your draft. </w:t>
      </w:r>
    </w:p>
    <w:p w14:paraId="02D3F28F" w14:textId="77777777" w:rsidR="003851A1" w:rsidRDefault="003851A1" w:rsidP="00AC7785">
      <w:pPr>
        <w:pStyle w:val="Heading8"/>
        <w:rPr>
          <w:rFonts w:eastAsia="Calibri"/>
          <w:color w:val="000000" w:themeColor="text1"/>
        </w:rPr>
      </w:pPr>
      <w:r>
        <w:rPr>
          <w:rFonts w:eastAsia="Calibri"/>
        </w:rPr>
        <w:t xml:space="preserve">Step 3. Identify and eliminate all Unresolved Issues. </w:t>
      </w:r>
    </w:p>
    <w:p w14:paraId="180CF7F3" w14:textId="32C24E44" w:rsidR="003851A1" w:rsidRDefault="003851A1" w:rsidP="002D379F">
      <w:pPr>
        <w:ind w:left="288"/>
        <w:rPr>
          <w:rFonts w:eastAsia="Calibri" w:cs="Times New Roman"/>
          <w:color w:val="000000" w:themeColor="text1"/>
        </w:rPr>
      </w:pPr>
      <w:r>
        <w:rPr>
          <w:rFonts w:eastAsia="Calibri" w:cs="Times New Roman"/>
          <w:color w:val="000000" w:themeColor="text1"/>
        </w:rPr>
        <w:t xml:space="preserve">An Unresolved Issue is any question, unknown, concern, shortfall, obstacle, or problem that could slow or stop your progress (Chapter </w:t>
      </w:r>
      <w:r w:rsidR="00E15249">
        <w:rPr>
          <w:rFonts w:eastAsia="Calibri" w:cs="Times New Roman"/>
          <w:color w:val="000000" w:themeColor="text1"/>
        </w:rPr>
        <w:t>10</w:t>
      </w:r>
      <w:r>
        <w:rPr>
          <w:rFonts w:eastAsia="Calibri" w:cs="Times New Roman"/>
          <w:color w:val="000000" w:themeColor="text1"/>
        </w:rPr>
        <w:t xml:space="preserve">). </w:t>
      </w:r>
    </w:p>
    <w:p w14:paraId="4490DEE4" w14:textId="77777777" w:rsidR="003851A1" w:rsidRDefault="003851A1" w:rsidP="00AC7785">
      <w:pPr>
        <w:pStyle w:val="Heading8"/>
        <w:rPr>
          <w:rFonts w:eastAsia="Calibri"/>
          <w:color w:val="000000" w:themeColor="text1"/>
        </w:rPr>
      </w:pPr>
      <w:r>
        <w:rPr>
          <w:rFonts w:eastAsia="Calibri"/>
        </w:rPr>
        <w:t>Step 4. Anticipate the Consequences and Effects.</w:t>
      </w:r>
    </w:p>
    <w:p w14:paraId="04C3BD32" w14:textId="5A8E64CA" w:rsidR="003851A1" w:rsidRDefault="003851A1" w:rsidP="002D379F">
      <w:pPr>
        <w:ind w:left="288"/>
        <w:rPr>
          <w:rFonts w:eastAsia="Calibri" w:cs="Times New Roman"/>
          <w:color w:val="000000" w:themeColor="text1"/>
        </w:rPr>
      </w:pPr>
      <w:r>
        <w:rPr>
          <w:rFonts w:eastAsia="Calibri" w:cs="Times New Roman"/>
          <w:color w:val="000000" w:themeColor="text1"/>
        </w:rPr>
        <w:t>List any Un</w:t>
      </w:r>
      <w:r w:rsidR="00965C56">
        <w:rPr>
          <w:rFonts w:eastAsia="Calibri" w:cs="Times New Roman"/>
          <w:color w:val="000000" w:themeColor="text1"/>
        </w:rPr>
        <w:t>intended</w:t>
      </w:r>
      <w:r>
        <w:rPr>
          <w:rFonts w:eastAsia="Calibri" w:cs="Times New Roman"/>
          <w:color w:val="000000" w:themeColor="text1"/>
        </w:rPr>
        <w:t xml:space="preserve"> Consequences and Second and Third-Order Effects (Chapter 1</w:t>
      </w:r>
      <w:r w:rsidR="00E15249">
        <w:rPr>
          <w:rFonts w:eastAsia="Calibri" w:cs="Times New Roman"/>
          <w:color w:val="000000" w:themeColor="text1"/>
        </w:rPr>
        <w:t>1</w:t>
      </w:r>
      <w:r>
        <w:rPr>
          <w:rFonts w:eastAsia="Calibri" w:cs="Times New Roman"/>
          <w:color w:val="000000" w:themeColor="text1"/>
        </w:rPr>
        <w:t>). Work hard to find anyone who has done this or a similar work before. What problems, consequences, and effects did they have?</w:t>
      </w:r>
    </w:p>
    <w:p w14:paraId="643DEBCC" w14:textId="77777777" w:rsidR="003851A1" w:rsidRDefault="003851A1" w:rsidP="00AC7785">
      <w:pPr>
        <w:pStyle w:val="Heading8"/>
        <w:rPr>
          <w:rFonts w:eastAsia="Calibri"/>
          <w:color w:val="000000" w:themeColor="text1"/>
        </w:rPr>
      </w:pPr>
      <w:r>
        <w:rPr>
          <w:rFonts w:eastAsia="Calibri"/>
        </w:rPr>
        <w:t>Step 5. Conduct a Risk Assessment.</w:t>
      </w:r>
    </w:p>
    <w:p w14:paraId="368BD9A3" w14:textId="7686DEA2" w:rsidR="003851A1" w:rsidRDefault="003851A1" w:rsidP="002D379F">
      <w:pPr>
        <w:ind w:left="288"/>
        <w:rPr>
          <w:rFonts w:eastAsia="Calibri" w:cs="Times New Roman"/>
          <w:color w:val="000000" w:themeColor="text1"/>
        </w:rPr>
      </w:pPr>
      <w:r>
        <w:rPr>
          <w:rFonts w:eastAsia="Calibri" w:cs="Times New Roman"/>
          <w:color w:val="000000" w:themeColor="text1"/>
        </w:rPr>
        <w:t>Assess the risk of anything that could slow or stop your project or cause physical harm, security failures, and financial loss and how they can be mitigated (Chapter 1</w:t>
      </w:r>
      <w:r w:rsidR="00E15249">
        <w:rPr>
          <w:rFonts w:eastAsia="Calibri" w:cs="Times New Roman"/>
          <w:color w:val="000000" w:themeColor="text1"/>
        </w:rPr>
        <w:t>3</w:t>
      </w:r>
      <w:r>
        <w:rPr>
          <w:rFonts w:eastAsia="Calibri" w:cs="Times New Roman"/>
          <w:color w:val="000000" w:themeColor="text1"/>
        </w:rPr>
        <w:t xml:space="preserve">). </w:t>
      </w:r>
    </w:p>
    <w:p w14:paraId="2E29049A" w14:textId="60396DA3" w:rsidR="003851A1" w:rsidRDefault="003851A1" w:rsidP="00AC7785">
      <w:pPr>
        <w:pStyle w:val="Heading8"/>
        <w:rPr>
          <w:rFonts w:eastAsia="Calibri"/>
          <w:color w:val="000000" w:themeColor="text1"/>
        </w:rPr>
      </w:pPr>
      <w:r>
        <w:rPr>
          <w:rFonts w:eastAsia="Calibri"/>
        </w:rPr>
        <w:t xml:space="preserve">Step 6. Brief your boss using the Plan of Action Checklist (Appendix A). </w:t>
      </w:r>
    </w:p>
    <w:p w14:paraId="76A25F3C" w14:textId="77777777" w:rsidR="003851A1" w:rsidRDefault="003851A1" w:rsidP="002D379F">
      <w:pPr>
        <w:ind w:left="288"/>
        <w:rPr>
          <w:rFonts w:eastAsia="Calibri" w:cs="Times New Roman"/>
          <w:color w:val="000000" w:themeColor="text1"/>
        </w:rPr>
      </w:pPr>
      <w:r>
        <w:rPr>
          <w:rFonts w:eastAsia="Calibri" w:cs="Times New Roman"/>
          <w:color w:val="000000" w:themeColor="text1"/>
        </w:rPr>
        <w:t>You're not expected to have all the answers, but you're expected to have all the questions. As a minimum, obtain answers to these questions:</w:t>
      </w:r>
    </w:p>
    <w:p w14:paraId="4E2C7217" w14:textId="77777777" w:rsidR="003851A1" w:rsidRPr="00473117" w:rsidRDefault="003851A1" w:rsidP="00473117">
      <w:pPr>
        <w:ind w:left="648"/>
        <w:rPr>
          <w:rFonts w:eastAsia="Calibri" w:cs="Times New Roman"/>
          <w:color w:val="000000" w:themeColor="text1"/>
        </w:rPr>
      </w:pPr>
      <w:r w:rsidRPr="00473117">
        <w:rPr>
          <w:rFonts w:eastAsia="Calibri" w:cs="Times New Roman"/>
          <w:color w:val="000000" w:themeColor="text1"/>
        </w:rPr>
        <w:t xml:space="preserve">What's the desired end-result or objective? </w:t>
      </w:r>
    </w:p>
    <w:p w14:paraId="1A21A869" w14:textId="77777777" w:rsidR="003851A1" w:rsidRPr="00473117" w:rsidRDefault="003851A1" w:rsidP="00473117">
      <w:pPr>
        <w:ind w:left="648"/>
        <w:rPr>
          <w:rFonts w:eastAsia="Calibri" w:cs="Times New Roman"/>
          <w:color w:val="000000" w:themeColor="text1"/>
        </w:rPr>
      </w:pPr>
      <w:r w:rsidRPr="00473117">
        <w:rPr>
          <w:rFonts w:eastAsia="Calibri" w:cs="Times New Roman"/>
          <w:color w:val="000000" w:themeColor="text1"/>
        </w:rPr>
        <w:t xml:space="preserve">How will success be measured? </w:t>
      </w:r>
    </w:p>
    <w:p w14:paraId="184685A2" w14:textId="77777777" w:rsidR="003851A1" w:rsidRPr="00473117" w:rsidRDefault="003851A1" w:rsidP="00473117">
      <w:pPr>
        <w:ind w:left="648"/>
        <w:rPr>
          <w:rFonts w:eastAsia="Calibri" w:cs="Times New Roman"/>
          <w:color w:val="000000" w:themeColor="text1"/>
        </w:rPr>
      </w:pPr>
      <w:r w:rsidRPr="00473117">
        <w:rPr>
          <w:rFonts w:eastAsia="Calibri" w:cs="Times New Roman"/>
          <w:color w:val="000000" w:themeColor="text1"/>
        </w:rPr>
        <w:t xml:space="preserve">What are all the most important tasks that must be completed? </w:t>
      </w:r>
    </w:p>
    <w:p w14:paraId="6481683F" w14:textId="77777777" w:rsidR="003851A1" w:rsidRPr="00473117" w:rsidRDefault="003851A1" w:rsidP="00473117">
      <w:pPr>
        <w:ind w:left="648"/>
        <w:rPr>
          <w:rFonts w:eastAsia="Calibri" w:cs="Times New Roman"/>
          <w:color w:val="000000" w:themeColor="text1"/>
        </w:rPr>
      </w:pPr>
      <w:r w:rsidRPr="00473117">
        <w:rPr>
          <w:rFonts w:eastAsia="Calibri" w:cs="Times New Roman"/>
          <w:color w:val="000000" w:themeColor="text1"/>
        </w:rPr>
        <w:t xml:space="preserve">Who's responsible for each major task? </w:t>
      </w:r>
    </w:p>
    <w:p w14:paraId="53893544" w14:textId="77777777" w:rsidR="003851A1" w:rsidRPr="00473117" w:rsidRDefault="003851A1" w:rsidP="00473117">
      <w:pPr>
        <w:ind w:left="648"/>
        <w:rPr>
          <w:rFonts w:eastAsia="Calibri" w:cs="Times New Roman"/>
          <w:color w:val="000000" w:themeColor="text1"/>
        </w:rPr>
      </w:pPr>
      <w:r w:rsidRPr="00473117">
        <w:rPr>
          <w:rFonts w:eastAsia="Calibri" w:cs="Times New Roman"/>
          <w:color w:val="000000" w:themeColor="text1"/>
        </w:rPr>
        <w:t>What's your authority to make decisions and spend money?</w:t>
      </w:r>
    </w:p>
    <w:p w14:paraId="209265A5" w14:textId="55FA1DDE" w:rsidR="003C04F4" w:rsidRDefault="003851A1" w:rsidP="002D379F">
      <w:pPr>
        <w:ind w:left="288"/>
        <w:rPr>
          <w:rFonts w:eastAsia="Calibri" w:cs="Times New Roman"/>
          <w:color w:val="000000" w:themeColor="text1"/>
        </w:rPr>
      </w:pPr>
      <w:r>
        <w:rPr>
          <w:rFonts w:eastAsia="Calibri" w:cs="Times New Roman"/>
          <w:color w:val="000000" w:themeColor="text1"/>
        </w:rPr>
        <w:t>Then, set the schedule for periodic Project Updates (Chapter 2</w:t>
      </w:r>
      <w:r w:rsidR="00E15249">
        <w:rPr>
          <w:rFonts w:eastAsia="Calibri" w:cs="Times New Roman"/>
          <w:color w:val="000000" w:themeColor="text1"/>
        </w:rPr>
        <w:t>2</w:t>
      </w:r>
      <w:r>
        <w:rPr>
          <w:rFonts w:eastAsia="Calibri" w:cs="Times New Roman"/>
          <w:color w:val="000000" w:themeColor="text1"/>
        </w:rPr>
        <w:t xml:space="preserve">). </w:t>
      </w:r>
    </w:p>
    <w:p w14:paraId="51CD5F9F" w14:textId="7F934A02" w:rsidR="003851A1" w:rsidRDefault="003851A1" w:rsidP="002D379F">
      <w:pPr>
        <w:ind w:left="288"/>
        <w:rPr>
          <w:rFonts w:eastAsia="Calibri" w:cs="Times New Roman"/>
          <w:color w:val="000000" w:themeColor="text1"/>
        </w:rPr>
      </w:pPr>
      <w:r>
        <w:rPr>
          <w:rFonts w:eastAsia="Calibri" w:cs="Times New Roman"/>
          <w:color w:val="000000" w:themeColor="text1"/>
        </w:rPr>
        <w:t xml:space="preserve">Capture any new Unresolved Issues or questions your boss asked that you couldn't answer. If the boss doesn’t want a Backbriefing, send him your draft POA and get his approval. </w:t>
      </w:r>
    </w:p>
    <w:p w14:paraId="4EDA4282" w14:textId="77777777" w:rsidR="003851A1" w:rsidRDefault="003851A1" w:rsidP="00AC7785">
      <w:pPr>
        <w:pStyle w:val="Heading8"/>
        <w:rPr>
          <w:rFonts w:eastAsia="Calibri"/>
          <w:color w:val="000000" w:themeColor="text1"/>
        </w:rPr>
      </w:pPr>
      <w:r>
        <w:rPr>
          <w:rFonts w:eastAsia="Calibri"/>
        </w:rPr>
        <w:t>Step 7. Create a Memorandum of Record.</w:t>
      </w:r>
    </w:p>
    <w:p w14:paraId="263656B6" w14:textId="77777777" w:rsidR="003851A1" w:rsidRDefault="003851A1" w:rsidP="002D379F">
      <w:pPr>
        <w:ind w:left="288"/>
        <w:rPr>
          <w:rFonts w:eastAsia="Calibri" w:cs="Times New Roman"/>
          <w:color w:val="000000" w:themeColor="text1"/>
        </w:rPr>
      </w:pPr>
      <w:r>
        <w:rPr>
          <w:rFonts w:eastAsia="Calibri" w:cs="Times New Roman"/>
          <w:color w:val="000000" w:themeColor="text1"/>
        </w:rPr>
        <w:t xml:space="preserve">Finally, create a memo documenting what happened during the Backbriefing and any questions you couldn't answer. Ensure your boss and all Key Players get a copy. If you fail to conduct a Backbriefing with your boss before your next project, do so at your peril. </w:t>
      </w:r>
    </w:p>
    <w:p w14:paraId="0DA943A9" w14:textId="1BD89055" w:rsidR="003851A1" w:rsidRDefault="003851A1" w:rsidP="002D379F">
      <w:pPr>
        <w:rPr>
          <w:rFonts w:eastAsia="Calibri" w:cs="Times New Roman"/>
          <w:b/>
          <w:bCs/>
          <w:i/>
          <w:iCs/>
          <w:color w:val="000000" w:themeColor="text1"/>
        </w:rPr>
      </w:pPr>
      <w:r>
        <w:rPr>
          <w:rFonts w:eastAsia="Calibri" w:cs="Times New Roman"/>
          <w:b/>
          <w:bCs/>
          <w:i/>
          <w:iCs/>
          <w:color w:val="000000" w:themeColor="text1"/>
        </w:rPr>
        <w:t>You’ve been WARNED!</w:t>
      </w:r>
    </w:p>
    <w:p w14:paraId="31955F12" w14:textId="77777777" w:rsidR="003851A1" w:rsidRDefault="003851A1" w:rsidP="00AC7785">
      <w:pPr>
        <w:pStyle w:val="Heading7"/>
        <w:rPr>
          <w:rFonts w:eastAsia="Calibri"/>
        </w:rPr>
      </w:pPr>
      <w:r>
        <w:rPr>
          <w:rFonts w:eastAsia="Calibri"/>
        </w:rPr>
        <w:lastRenderedPageBreak/>
        <w:t>By conducting a Briefback</w:t>
      </w:r>
    </w:p>
    <w:p w14:paraId="4A6D039D" w14:textId="77777777" w:rsidR="003851A1" w:rsidRDefault="003851A1" w:rsidP="002D379F">
      <w:pPr>
        <w:rPr>
          <w:rFonts w:eastAsia="Calibri" w:cs="Times New Roman"/>
          <w:color w:val="000000" w:themeColor="text1"/>
        </w:rPr>
      </w:pPr>
      <w:r>
        <w:rPr>
          <w:rFonts w:eastAsia="Calibri" w:cs="Times New Roman"/>
          <w:color w:val="000000" w:themeColor="text1"/>
        </w:rPr>
        <w:t xml:space="preserve">After your team members have received your plan, ask them if they have any questions. </w:t>
      </w:r>
    </w:p>
    <w:p w14:paraId="53308237" w14:textId="54B02BFB" w:rsidR="003851A1" w:rsidRDefault="003851A1" w:rsidP="00A05E6A">
      <w:pPr>
        <w:pStyle w:val="Heading9"/>
        <w:rPr>
          <w:rFonts w:eastAsia="Calibri"/>
        </w:rPr>
      </w:pPr>
      <w:r>
        <w:rPr>
          <w:rFonts w:eastAsia="Calibri"/>
        </w:rPr>
        <w:t>A Briefback is a synchronization meeting conducted by the PM with all team members present to ensure they all understand their duties, responsibilities, expectations, and what to do i</w:t>
      </w:r>
      <w:r w:rsidR="00DB2A34">
        <w:rPr>
          <w:rFonts w:eastAsia="Calibri"/>
        </w:rPr>
        <w:t>f</w:t>
      </w:r>
      <w:r>
        <w:rPr>
          <w:rFonts w:eastAsia="Calibri"/>
        </w:rPr>
        <w:t xml:space="preserve"> something goes wrong.</w:t>
      </w:r>
    </w:p>
    <w:p w14:paraId="07004C34" w14:textId="77777777" w:rsidR="003851A1" w:rsidRDefault="003851A1" w:rsidP="002D379F">
      <w:pPr>
        <w:rPr>
          <w:rFonts w:eastAsia="Calibri" w:cs="Times New Roman"/>
          <w:color w:val="000000" w:themeColor="text1"/>
        </w:rPr>
      </w:pPr>
      <w:r>
        <w:rPr>
          <w:rFonts w:eastAsia="Calibri" w:cs="Times New Roman"/>
          <w:color w:val="000000" w:themeColor="text1"/>
        </w:rPr>
        <w:t xml:space="preserve">Briefbacks are critical because the process of giving instructions always leaves room for misunderstandings. They also reduce waste by preventing rework and are an effective tool to manage ambiguity. </w:t>
      </w:r>
    </w:p>
    <w:p w14:paraId="317820A9" w14:textId="2256E737" w:rsidR="003851A1" w:rsidRDefault="003851A1" w:rsidP="002D379F">
      <w:pPr>
        <w:rPr>
          <w:rFonts w:eastAsia="Calibri" w:cs="Times New Roman"/>
          <w:color w:val="000000" w:themeColor="text1"/>
        </w:rPr>
      </w:pPr>
      <w:r>
        <w:rPr>
          <w:rFonts w:eastAsia="Calibri" w:cs="Times New Roman"/>
          <w:color w:val="000000" w:themeColor="text1"/>
        </w:rPr>
        <w:t xml:space="preserve">As the PM, Briefbacks help you enhance your ability to give </w:t>
      </w:r>
      <w:r w:rsidR="00AA05DE">
        <w:rPr>
          <w:rFonts w:eastAsia="Calibri" w:cs="Times New Roman"/>
          <w:color w:val="000000" w:themeColor="text1"/>
        </w:rPr>
        <w:t xml:space="preserve">better </w:t>
      </w:r>
      <w:r>
        <w:rPr>
          <w:rFonts w:eastAsia="Calibri" w:cs="Times New Roman"/>
          <w:color w:val="000000" w:themeColor="text1"/>
        </w:rPr>
        <w:t xml:space="preserve">instructions. Ask them to tell you the role they play. You can also ask them specific questions about the plan to confirm their understanding. This also </w:t>
      </w:r>
      <w:r w:rsidR="00AA05DE">
        <w:rPr>
          <w:rFonts w:eastAsia="Calibri" w:cs="Times New Roman"/>
          <w:color w:val="000000" w:themeColor="text1"/>
        </w:rPr>
        <w:t>allows them</w:t>
      </w:r>
      <w:r>
        <w:rPr>
          <w:rFonts w:eastAsia="Calibri" w:cs="Times New Roman"/>
          <w:color w:val="000000" w:themeColor="text1"/>
        </w:rPr>
        <w:t xml:space="preserve"> to ask questions. </w:t>
      </w:r>
    </w:p>
    <w:p w14:paraId="6889CEF4" w14:textId="1D68727E" w:rsidR="003851A1" w:rsidRDefault="003851A1" w:rsidP="002D379F">
      <w:pPr>
        <w:rPr>
          <w:rFonts w:eastAsia="Calibri" w:cs="Times New Roman"/>
          <w:color w:val="000000" w:themeColor="text1"/>
        </w:rPr>
      </w:pPr>
      <w:r>
        <w:rPr>
          <w:rFonts w:eastAsia="Calibri" w:cs="Times New Roman"/>
          <w:color w:val="000000" w:themeColor="text1"/>
        </w:rPr>
        <w:t xml:space="preserve">Address all the </w:t>
      </w:r>
      <w:r>
        <w:rPr>
          <w:rFonts w:eastAsia="Calibri" w:cs="Times New Roman"/>
          <w:i/>
          <w:iCs/>
          <w:color w:val="000000" w:themeColor="text1"/>
        </w:rPr>
        <w:t>“What ifs”</w:t>
      </w:r>
      <w:r>
        <w:rPr>
          <w:rFonts w:eastAsia="Calibri" w:cs="Times New Roman"/>
          <w:color w:val="000000" w:themeColor="text1"/>
        </w:rPr>
        <w:t xml:space="preserve"> to help identify the risks, expectations, assumptions, unintended consequences, 2d and 3d-order effects, unresolved issues, and the contingency plans needed.</w:t>
      </w:r>
    </w:p>
    <w:p w14:paraId="09D5657F" w14:textId="77777777" w:rsidR="003851A1" w:rsidRDefault="003851A1" w:rsidP="002D379F">
      <w:pPr>
        <w:rPr>
          <w:rFonts w:eastAsia="Calibri" w:cs="Times New Roman"/>
          <w:color w:val="000000" w:themeColor="text1"/>
        </w:rPr>
      </w:pPr>
      <w:r>
        <w:rPr>
          <w:rFonts w:eastAsia="Calibri" w:cs="Times New Roman"/>
          <w:b/>
          <w:bCs/>
          <w:color w:val="000000" w:themeColor="text1"/>
        </w:rPr>
        <w:t>Assume nothing!</w:t>
      </w:r>
      <w:r>
        <w:rPr>
          <w:rFonts w:eastAsia="Calibri" w:cs="Times New Roman"/>
          <w:color w:val="000000" w:themeColor="text1"/>
        </w:rPr>
        <w:t xml:space="preserve"> Whenever you assume anything, you risk making an ‘ass’ out of ‘u’ and ‘me.’ So, be careful!</w:t>
      </w:r>
    </w:p>
    <w:p w14:paraId="1F736900" w14:textId="7758B13A" w:rsidR="008F089B" w:rsidRDefault="003851A1" w:rsidP="002D379F">
      <w:pPr>
        <w:rPr>
          <w:rFonts w:eastAsia="Calibri" w:cs="Times New Roman"/>
          <w:color w:val="000000" w:themeColor="text1"/>
        </w:rPr>
      </w:pPr>
      <w:r>
        <w:rPr>
          <w:rFonts w:eastAsia="Calibri" w:cs="Times New Roman"/>
          <w:color w:val="000000" w:themeColor="text1"/>
        </w:rPr>
        <w:t>The simple fact is that if you don’t do what your boss wanted, it doesn’t matter if your instructions, either oral and written, were clear or not: you’ll still be starting over</w:t>
      </w:r>
      <w:r w:rsidR="000F72B1">
        <w:rPr>
          <w:rFonts w:eastAsia="Calibri" w:cs="Times New Roman"/>
          <w:color w:val="000000" w:themeColor="text1"/>
        </w:rPr>
        <w:t>.</w:t>
      </w:r>
    </w:p>
    <w:p w14:paraId="52AAD0DA" w14:textId="77777777" w:rsidR="001173AB" w:rsidRDefault="001173AB" w:rsidP="002D379F">
      <w:pPr>
        <w:rPr>
          <w:rFonts w:eastAsia="Calibri" w:cs="Times New Roman"/>
          <w:b/>
          <w:bCs/>
          <w:color w:val="000000" w:themeColor="text1"/>
        </w:rPr>
      </w:pPr>
    </w:p>
    <w:p w14:paraId="4D84526F" w14:textId="1741CEE4" w:rsidR="003851A1" w:rsidRPr="00AC7785" w:rsidRDefault="003851A1" w:rsidP="002D379F">
      <w:pPr>
        <w:rPr>
          <w:rFonts w:eastAsia="Calibri" w:cs="Times New Roman"/>
          <w:b/>
          <w:bCs/>
          <w:color w:val="000000" w:themeColor="text1"/>
        </w:rPr>
      </w:pPr>
      <w:r w:rsidRPr="00AC7785">
        <w:rPr>
          <w:rFonts w:eastAsia="Calibri" w:cs="Times New Roman"/>
          <w:b/>
          <w:bCs/>
          <w:color w:val="000000" w:themeColor="text1"/>
        </w:rPr>
        <w:t xml:space="preserve">Look, here's the </w:t>
      </w:r>
      <w:r w:rsidRPr="00AC7785">
        <w:rPr>
          <w:rFonts w:eastAsia="Calibri" w:cs="Times New Roman"/>
          <w:b/>
          <w:bCs/>
          <w:i/>
          <w:iCs/>
          <w:color w:val="000000" w:themeColor="text1"/>
        </w:rPr>
        <w:t>bottom-line</w:t>
      </w:r>
      <w:r w:rsidRPr="00AC7785">
        <w:rPr>
          <w:rFonts w:eastAsia="Calibri" w:cs="Times New Roman"/>
          <w:b/>
          <w:bCs/>
          <w:color w:val="000000" w:themeColor="text1"/>
        </w:rPr>
        <w:t xml:space="preserve"> on good communications. </w:t>
      </w:r>
    </w:p>
    <w:p w14:paraId="685B5A2B" w14:textId="77777777" w:rsidR="003851A1" w:rsidRDefault="003851A1" w:rsidP="0068174D">
      <w:pPr>
        <w:pStyle w:val="Heading4"/>
      </w:pPr>
      <w:r>
        <w:t>Good communication isn't about you - it's about them.</w:t>
      </w:r>
    </w:p>
    <w:p w14:paraId="139F0867" w14:textId="0745EF29" w:rsidR="003851A1" w:rsidRDefault="003851A1" w:rsidP="002D379F">
      <w:pPr>
        <w:rPr>
          <w:rFonts w:eastAsia="Calibri" w:cs="Times New Roman"/>
          <w:color w:val="000000" w:themeColor="text1"/>
        </w:rPr>
      </w:pPr>
      <w:r>
        <w:rPr>
          <w:rFonts w:eastAsia="Calibri" w:cs="Times New Roman"/>
          <w:color w:val="000000" w:themeColor="text1"/>
        </w:rPr>
        <w:t>Do they understand what you want to be done? And how do you know for sure? You won't know unless you ask! And whose responsible and accountable if they d</w:t>
      </w:r>
      <w:r w:rsidR="00AA05DE">
        <w:rPr>
          <w:rFonts w:eastAsia="Calibri" w:cs="Times New Roman"/>
          <w:color w:val="000000" w:themeColor="text1"/>
        </w:rPr>
        <w:t>o</w:t>
      </w:r>
      <w:r>
        <w:rPr>
          <w:rFonts w:eastAsia="Calibri" w:cs="Times New Roman"/>
          <w:color w:val="000000" w:themeColor="text1"/>
        </w:rPr>
        <w:t xml:space="preserve">n't understand and the project goes bad? Get a clue! </w:t>
      </w:r>
    </w:p>
    <w:p w14:paraId="571216A8" w14:textId="0D2D4D17" w:rsidR="007F2259" w:rsidRDefault="003851A1" w:rsidP="002D379F">
      <w:pPr>
        <w:rPr>
          <w:rFonts w:eastAsia="Calibri" w:cs="Times New Roman"/>
          <w:i/>
          <w:iCs/>
          <w:color w:val="000000" w:themeColor="text1"/>
        </w:rPr>
      </w:pPr>
      <w:r>
        <w:rPr>
          <w:rFonts w:eastAsia="Calibri" w:cs="Times New Roman"/>
          <w:color w:val="000000" w:themeColor="text1"/>
        </w:rPr>
        <w:t xml:space="preserve">If you use this simple technique, you'll never have to say, </w:t>
      </w:r>
      <w:r>
        <w:rPr>
          <w:rFonts w:eastAsia="Calibri" w:cs="Times New Roman"/>
          <w:i/>
          <w:iCs/>
          <w:color w:val="000000" w:themeColor="text1"/>
        </w:rPr>
        <w:t>"I didn't know they didn't know."</w:t>
      </w:r>
      <w:bookmarkEnd w:id="115"/>
    </w:p>
    <w:p w14:paraId="1DF320B5" w14:textId="480D35D1" w:rsidR="00343440" w:rsidRDefault="00343440" w:rsidP="002D379F">
      <w:pPr>
        <w:rPr>
          <w:rFonts w:eastAsia="Calibri" w:cs="Times New Roman"/>
          <w:i/>
          <w:iCs/>
          <w:color w:val="000000" w:themeColor="text1"/>
        </w:rPr>
      </w:pPr>
    </w:p>
    <w:p w14:paraId="3DD674DC" w14:textId="7CDD7FE3" w:rsidR="00343440" w:rsidRDefault="000B2538" w:rsidP="002D379F">
      <w:pPr>
        <w:rPr>
          <w:rFonts w:eastAsia="Calibri" w:cs="Times New Roman"/>
          <w:i/>
          <w:iCs/>
          <w:color w:val="000000" w:themeColor="text1"/>
        </w:rPr>
      </w:pPr>
      <w:r>
        <w:pict w14:anchorId="348C13B9">
          <v:rect id="_x0000_i1035" style="width:468pt;height:1.5pt" o:hrstd="t" o:hr="t" fillcolor="#a0a0a0" stroked="f"/>
        </w:pict>
      </w:r>
    </w:p>
    <w:p w14:paraId="24B3F245" w14:textId="77777777" w:rsidR="007F2259" w:rsidRDefault="007F2259" w:rsidP="002D379F">
      <w:pPr>
        <w:rPr>
          <w:rFonts w:eastAsia="Calibri" w:cs="Times New Roman"/>
          <w:i/>
          <w:iCs/>
          <w:color w:val="000000" w:themeColor="text1"/>
        </w:rPr>
      </w:pPr>
      <w:r>
        <w:rPr>
          <w:rFonts w:eastAsia="Calibri" w:cs="Times New Roman"/>
          <w:i/>
          <w:iCs/>
          <w:color w:val="000000" w:themeColor="text1"/>
        </w:rPr>
        <w:br w:type="page"/>
      </w:r>
    </w:p>
    <w:p w14:paraId="0B82DD25" w14:textId="2EA00C38" w:rsidR="008E355F" w:rsidRPr="004F0432" w:rsidRDefault="000F72B1" w:rsidP="007A6665">
      <w:pPr>
        <w:pStyle w:val="Heading2"/>
        <w:rPr>
          <w:rStyle w:val="Heading2Char"/>
          <w:bCs/>
        </w:rPr>
      </w:pPr>
      <w:bookmarkStart w:id="117" w:name="_Toc85283849"/>
      <w:bookmarkStart w:id="118" w:name="_Toc85284133"/>
      <w:bookmarkStart w:id="119" w:name="_Toc85285221"/>
      <w:bookmarkStart w:id="120" w:name="_Toc85794648"/>
      <w:bookmarkStart w:id="121" w:name="_Toc86242248"/>
      <w:bookmarkStart w:id="122" w:name="_Hlk70347047"/>
      <w:bookmarkEnd w:id="104"/>
      <w:bookmarkEnd w:id="105"/>
      <w:bookmarkEnd w:id="116"/>
      <w:r w:rsidRPr="004F0432">
        <w:rPr>
          <w:rStyle w:val="Heading2Char"/>
          <w:bCs/>
        </w:rPr>
        <w:lastRenderedPageBreak/>
        <w:t>9</w:t>
      </w:r>
      <w:r w:rsidR="00D747DF" w:rsidRPr="004F0432">
        <w:rPr>
          <w:rStyle w:val="Heading2Char"/>
          <w:bCs/>
        </w:rPr>
        <w:t xml:space="preserve"> </w:t>
      </w:r>
      <w:r w:rsidR="008E355F" w:rsidRPr="004F0432">
        <w:rPr>
          <w:rStyle w:val="Heading2Char"/>
          <w:bCs/>
        </w:rPr>
        <w:br/>
        <w:t>BY UNCOVERING</w:t>
      </w:r>
      <w:r w:rsidR="008E355F" w:rsidRPr="004F0432">
        <w:rPr>
          <w:rStyle w:val="Heading2Char"/>
          <w:bCs/>
        </w:rPr>
        <w:br/>
        <w:t>ALL EXPECTATIONS</w:t>
      </w:r>
      <w:bookmarkEnd w:id="117"/>
      <w:bookmarkEnd w:id="118"/>
      <w:bookmarkEnd w:id="119"/>
      <w:bookmarkEnd w:id="120"/>
      <w:bookmarkEnd w:id="121"/>
    </w:p>
    <w:p w14:paraId="366A8FB6" w14:textId="127315D4" w:rsidR="008E355F" w:rsidRPr="00BF7A5A" w:rsidRDefault="008E355F" w:rsidP="007245F8">
      <w:pPr>
        <w:pStyle w:val="Quote"/>
      </w:pPr>
      <w:r w:rsidRPr="00BF7A5A">
        <w:t xml:space="preserve">“Exceed your customer's expectations. If you do, </w:t>
      </w:r>
      <w:r w:rsidR="0078096C">
        <w:br/>
      </w:r>
      <w:r w:rsidRPr="00BF7A5A">
        <w:t xml:space="preserve">they'll come back over and over. Give them what they </w:t>
      </w:r>
      <w:r w:rsidR="0078096C">
        <w:br/>
      </w:r>
      <w:r w:rsidRPr="00BF7A5A">
        <w:t xml:space="preserve">want - and a little more.” </w:t>
      </w:r>
      <w:r w:rsidRPr="00BF7A5A">
        <w:br/>
        <w:t>- Sam Walton.</w:t>
      </w:r>
    </w:p>
    <w:p w14:paraId="31180698" w14:textId="77777777" w:rsidR="008E355F" w:rsidRPr="00BF7A5A" w:rsidRDefault="008E355F" w:rsidP="002D379F">
      <w:bookmarkStart w:id="123" w:name="_Hlk66808430"/>
      <w:bookmarkStart w:id="124" w:name="_Toc53156225"/>
      <w:bookmarkStart w:id="125" w:name="_Hlk65069382"/>
      <w:bookmarkStart w:id="126" w:name="_Hlk69294152"/>
      <w:r w:rsidRPr="00BF7A5A">
        <w:t>The fact remains that you could be the most talented person on the planet, but if you don’t understand and meet all the expectations of your boss, company, and industry, you're doomed to failure.</w:t>
      </w:r>
    </w:p>
    <w:p w14:paraId="01C1C805" w14:textId="77777777" w:rsidR="008E355F" w:rsidRPr="00BF7A5A" w:rsidRDefault="008E355F" w:rsidP="00A05E6A">
      <w:pPr>
        <w:pStyle w:val="Heading9"/>
      </w:pPr>
      <w:r w:rsidRPr="00BF7A5A">
        <w:t>An expectation is a belief that's centered on the future.</w:t>
      </w:r>
    </w:p>
    <w:p w14:paraId="163450EF" w14:textId="3FC1DCE6" w:rsidR="008E355F" w:rsidRPr="00BF7A5A" w:rsidRDefault="008E355F" w:rsidP="002D379F">
      <w:pPr>
        <w:rPr>
          <w:rFonts w:cs="Times New Roman"/>
        </w:rPr>
      </w:pPr>
      <w:r w:rsidRPr="00BF7A5A">
        <w:rPr>
          <w:rFonts w:cs="Times New Roman"/>
        </w:rPr>
        <w:t xml:space="preserve">A less than expected result gives rise to the emotion of disappointment. If something happens that's not expected, it causes the emotion of surprise. And trust me when I say bosses don't like surprises. Expectations focus on the desired performance for both results and behavior. To become more effective, you must understand all that’s expected of you. </w:t>
      </w:r>
    </w:p>
    <w:p w14:paraId="7011A2D4" w14:textId="77777777" w:rsidR="008E355F" w:rsidRPr="00BF7A5A" w:rsidRDefault="008E355F" w:rsidP="002D379F">
      <w:pPr>
        <w:rPr>
          <w:rFonts w:cs="Times New Roman"/>
        </w:rPr>
      </w:pPr>
      <w:r w:rsidRPr="00BF7A5A">
        <w:rPr>
          <w:rFonts w:cs="Times New Roman"/>
        </w:rPr>
        <w:t>Here are the three most important expectations in the workforce:</w:t>
      </w:r>
    </w:p>
    <w:bookmarkEnd w:id="123"/>
    <w:p w14:paraId="6FA09891" w14:textId="7112C5B4" w:rsidR="008E355F" w:rsidRPr="00BF7A5A" w:rsidRDefault="008E355F" w:rsidP="00AC7785">
      <w:pPr>
        <w:pStyle w:val="Heading7"/>
      </w:pPr>
      <w:r w:rsidRPr="00BF7A5A">
        <w:t xml:space="preserve">By </w:t>
      </w:r>
      <w:r w:rsidR="0036302E">
        <w:t>i</w:t>
      </w:r>
      <w:r w:rsidRPr="00BF7A5A">
        <w:t>dentifying All Stated Expectations</w:t>
      </w:r>
    </w:p>
    <w:p w14:paraId="7F09DC8C" w14:textId="48A3AF95" w:rsidR="008E355F" w:rsidRPr="00BF7A5A" w:rsidRDefault="008E355F" w:rsidP="00A05E6A">
      <w:pPr>
        <w:pStyle w:val="Heading9"/>
      </w:pPr>
      <w:r w:rsidRPr="00BF7A5A">
        <w:t xml:space="preserve">Stated expectations are verbal </w:t>
      </w:r>
      <w:r w:rsidR="00AC7785">
        <w:t xml:space="preserve">and written </w:t>
      </w:r>
      <w:r w:rsidRPr="00BF7A5A">
        <w:t>expectations from your boss</w:t>
      </w:r>
      <w:r w:rsidR="00AC7785">
        <w:t xml:space="preserve">, </w:t>
      </w:r>
      <w:r w:rsidRPr="00BF7A5A">
        <w:t>your job description</w:t>
      </w:r>
      <w:r w:rsidR="00AC7785">
        <w:t>,</w:t>
      </w:r>
      <w:r w:rsidRPr="00BF7A5A">
        <w:t xml:space="preserve"> and </w:t>
      </w:r>
      <w:r w:rsidR="00AC7785">
        <w:t xml:space="preserve">the </w:t>
      </w:r>
      <w:r w:rsidRPr="00BF7A5A">
        <w:t>company</w:t>
      </w:r>
      <w:r w:rsidR="00AC7785">
        <w:t>’s</w:t>
      </w:r>
      <w:r w:rsidRPr="00BF7A5A">
        <w:t xml:space="preserve"> policies and procedures.</w:t>
      </w:r>
    </w:p>
    <w:p w14:paraId="385EDA06" w14:textId="77777777" w:rsidR="008E355F" w:rsidRPr="00BF7A5A" w:rsidRDefault="008E355F" w:rsidP="002D379F">
      <w:pPr>
        <w:rPr>
          <w:rFonts w:cs="Times New Roman"/>
        </w:rPr>
      </w:pPr>
      <w:r w:rsidRPr="00BF7A5A">
        <w:rPr>
          <w:rFonts w:cs="Times New Roman"/>
        </w:rPr>
        <w:t>Here are the most important steps to identify all your stated or written expectations:</w:t>
      </w:r>
    </w:p>
    <w:p w14:paraId="29DEF910" w14:textId="77777777" w:rsidR="008E355F" w:rsidRPr="00BF7A5A" w:rsidRDefault="008E355F" w:rsidP="00AC7785">
      <w:pPr>
        <w:pStyle w:val="Heading8"/>
      </w:pPr>
      <w:r w:rsidRPr="00BF7A5A">
        <w:t>1. Know your duties.</w:t>
      </w:r>
    </w:p>
    <w:p w14:paraId="6A05AF54" w14:textId="77777777" w:rsidR="008E355F" w:rsidRPr="00BF7A5A" w:rsidRDefault="008E355F" w:rsidP="002D379F">
      <w:pPr>
        <w:ind w:left="288"/>
        <w:rPr>
          <w:rFonts w:cs="Times New Roman"/>
        </w:rPr>
      </w:pPr>
      <w:r w:rsidRPr="00BF7A5A">
        <w:rPr>
          <w:rFonts w:cs="Times New Roman"/>
        </w:rPr>
        <w:t xml:space="preserve">Your duties are the tasks your boss needs you to perform and are normally found in your job description. </w:t>
      </w:r>
    </w:p>
    <w:p w14:paraId="77242585" w14:textId="77777777" w:rsidR="008E355F" w:rsidRPr="00BF7A5A" w:rsidRDefault="008E355F" w:rsidP="00AC7785">
      <w:pPr>
        <w:pStyle w:val="Heading8"/>
      </w:pPr>
      <w:r w:rsidRPr="00BF7A5A">
        <w:t xml:space="preserve">2. Know your responsibilities. </w:t>
      </w:r>
    </w:p>
    <w:p w14:paraId="47E54059" w14:textId="77777777" w:rsidR="00B46BEE" w:rsidRDefault="008E355F" w:rsidP="00BA4F55">
      <w:pPr>
        <w:spacing w:after="240"/>
        <w:ind w:left="288"/>
        <w:rPr>
          <w:rFonts w:cs="Times New Roman"/>
        </w:rPr>
      </w:pPr>
      <w:r w:rsidRPr="00BF7A5A">
        <w:rPr>
          <w:rFonts w:cs="Times New Roman"/>
        </w:rPr>
        <w:t xml:space="preserve">Responsibility is an obligation to satisfactorily perform a task assigned by your boss, which has a penalty for failure and is found in your job description. Accepting complete responsibility for what you say and do (and what you fail </w:t>
      </w:r>
      <w:r w:rsidRPr="00BF7A5A">
        <w:rPr>
          <w:rFonts w:cs="Times New Roman"/>
        </w:rPr>
        <w:lastRenderedPageBreak/>
        <w:t xml:space="preserve">to say and do) and the consequences are the first step on the path to peak performance and effectiveness. </w:t>
      </w:r>
    </w:p>
    <w:p w14:paraId="34760095" w14:textId="2E71C070" w:rsidR="008E355F" w:rsidRPr="00BF7A5A" w:rsidRDefault="008E355F" w:rsidP="002D379F">
      <w:pPr>
        <w:pBdr>
          <w:top w:val="threeDEmboss" w:sz="24" w:space="1" w:color="auto"/>
          <w:left w:val="threeDEmboss" w:sz="24" w:space="4" w:color="auto"/>
          <w:bottom w:val="threeDEngrave" w:sz="24" w:space="1" w:color="auto"/>
          <w:right w:val="threeDEngrave" w:sz="24" w:space="4" w:color="auto"/>
        </w:pBdr>
        <w:jc w:val="center"/>
        <w:rPr>
          <w:rFonts w:cs="Times New Roman"/>
          <w:i/>
          <w:iCs/>
        </w:rPr>
      </w:pPr>
      <w:r w:rsidRPr="00BF7A5A">
        <w:rPr>
          <w:rFonts w:cs="Times New Roman"/>
          <w:b/>
          <w:bCs/>
        </w:rPr>
        <w:t>What’s the difference between Duty and Responsibility?</w:t>
      </w:r>
      <w:r w:rsidRPr="00BF7A5A">
        <w:rPr>
          <w:rFonts w:cs="Times New Roman"/>
          <w:i/>
          <w:iCs/>
        </w:rPr>
        <w:br/>
        <w:t>“Duties can be assigned</w:t>
      </w:r>
      <w:r w:rsidR="00AA05DE">
        <w:rPr>
          <w:rFonts w:cs="Times New Roman"/>
          <w:i/>
          <w:iCs/>
        </w:rPr>
        <w:t>;</w:t>
      </w:r>
      <w:r w:rsidRPr="00BF7A5A">
        <w:rPr>
          <w:rFonts w:cs="Times New Roman"/>
          <w:i/>
          <w:iCs/>
        </w:rPr>
        <w:t xml:space="preserve"> responsibilities can't!”</w:t>
      </w:r>
    </w:p>
    <w:p w14:paraId="2E011D09" w14:textId="77777777" w:rsidR="008E355F" w:rsidRPr="00BF7A5A" w:rsidRDefault="008E355F" w:rsidP="00AC7785">
      <w:pPr>
        <w:pStyle w:val="Heading8"/>
      </w:pPr>
      <w:r w:rsidRPr="00BF7A5A">
        <w:t xml:space="preserve">3. Know your Constraints. </w:t>
      </w:r>
    </w:p>
    <w:p w14:paraId="7BC3B1FD" w14:textId="77777777" w:rsidR="008E355F" w:rsidRPr="00BF7A5A" w:rsidRDefault="008E355F" w:rsidP="002D379F">
      <w:pPr>
        <w:ind w:left="288"/>
        <w:rPr>
          <w:rFonts w:cs="Times New Roman"/>
        </w:rPr>
      </w:pPr>
      <w:r w:rsidRPr="00BF7A5A">
        <w:rPr>
          <w:rFonts w:cs="Times New Roman"/>
        </w:rPr>
        <w:t>Constraints include imperatives and restrictions.</w:t>
      </w:r>
    </w:p>
    <w:p w14:paraId="1D90414E" w14:textId="77777777" w:rsidR="008E355F" w:rsidRPr="00473117" w:rsidRDefault="008E355F" w:rsidP="00473117">
      <w:pPr>
        <w:ind w:left="576"/>
        <w:rPr>
          <w:rFonts w:cs="Times New Roman"/>
        </w:rPr>
      </w:pPr>
      <w:r w:rsidRPr="00473117">
        <w:rPr>
          <w:rFonts w:cs="Times New Roman"/>
          <w:b/>
          <w:bCs/>
        </w:rPr>
        <w:t>Imperatives</w:t>
      </w:r>
      <w:r w:rsidRPr="00473117">
        <w:rPr>
          <w:rFonts w:cs="Times New Roman"/>
        </w:rPr>
        <w:t xml:space="preserve"> are things you must do (like achieving your goals). </w:t>
      </w:r>
    </w:p>
    <w:p w14:paraId="422613B2" w14:textId="77777777" w:rsidR="008E355F" w:rsidRPr="00473117" w:rsidRDefault="008E355F" w:rsidP="00473117">
      <w:pPr>
        <w:ind w:left="576"/>
        <w:rPr>
          <w:rFonts w:cs="Times New Roman"/>
        </w:rPr>
      </w:pPr>
      <w:r w:rsidRPr="00473117">
        <w:rPr>
          <w:rFonts w:cs="Times New Roman"/>
          <w:b/>
          <w:bCs/>
        </w:rPr>
        <w:t>Restrictions</w:t>
      </w:r>
      <w:r w:rsidRPr="00473117">
        <w:rPr>
          <w:rFonts w:cs="Times New Roman"/>
        </w:rPr>
        <w:t xml:space="preserve"> are things you must not do (like not accepting gifts from vendors) and include borders and limits. </w:t>
      </w:r>
    </w:p>
    <w:p w14:paraId="49CE5CA5" w14:textId="77777777" w:rsidR="008E355F" w:rsidRPr="00473117" w:rsidRDefault="008E355F" w:rsidP="00473117">
      <w:pPr>
        <w:ind w:left="864"/>
        <w:rPr>
          <w:rFonts w:cs="Times New Roman"/>
        </w:rPr>
      </w:pPr>
      <w:r w:rsidRPr="00473117">
        <w:rPr>
          <w:rFonts w:cs="Times New Roman"/>
          <w:b/>
          <w:bCs/>
        </w:rPr>
        <w:t xml:space="preserve">Borders </w:t>
      </w:r>
      <w:r w:rsidRPr="00473117">
        <w:rPr>
          <w:rFonts w:cs="Times New Roman"/>
        </w:rPr>
        <w:t xml:space="preserve">are official or unofficial lines dividing one area from another, showing who's responsible for what. </w:t>
      </w:r>
    </w:p>
    <w:p w14:paraId="0CC4FCA3" w14:textId="77777777" w:rsidR="008E355F" w:rsidRPr="00473117" w:rsidRDefault="008E355F" w:rsidP="00473117">
      <w:pPr>
        <w:ind w:left="864"/>
        <w:rPr>
          <w:rFonts w:cs="Times New Roman"/>
        </w:rPr>
      </w:pPr>
      <w:r w:rsidRPr="00473117">
        <w:rPr>
          <w:rFonts w:cs="Times New Roman"/>
          <w:b/>
          <w:bCs/>
        </w:rPr>
        <w:t>Limits</w:t>
      </w:r>
      <w:r w:rsidRPr="00473117">
        <w:rPr>
          <w:rFonts w:cs="Times New Roman"/>
        </w:rPr>
        <w:t xml:space="preserve"> are the point at which something ends or beyond which something starts. </w:t>
      </w:r>
    </w:p>
    <w:p w14:paraId="7C1CB2C2" w14:textId="77777777" w:rsidR="008E355F" w:rsidRPr="00BF7A5A" w:rsidRDefault="008E355F" w:rsidP="00AC7785">
      <w:pPr>
        <w:pStyle w:val="Heading8"/>
      </w:pPr>
      <w:r w:rsidRPr="00BF7A5A">
        <w:t xml:space="preserve">4. Know your level of Authority. </w:t>
      </w:r>
    </w:p>
    <w:p w14:paraId="7402A97F" w14:textId="77777777" w:rsidR="008E355F" w:rsidRPr="00BF7A5A" w:rsidRDefault="008E355F" w:rsidP="002D379F">
      <w:pPr>
        <w:ind w:left="288"/>
        <w:rPr>
          <w:rFonts w:cs="Times New Roman"/>
        </w:rPr>
      </w:pPr>
      <w:r w:rsidRPr="00BF7A5A">
        <w:rPr>
          <w:rFonts w:cs="Times New Roman"/>
        </w:rPr>
        <w:t xml:space="preserve">Authority is your boss’s permission to take certain agreed-upon actions on her behalf in support of your official duties and responsibilities. </w:t>
      </w:r>
    </w:p>
    <w:p w14:paraId="252D5211" w14:textId="5CF05E54" w:rsidR="008E355F" w:rsidRPr="00BF7A5A" w:rsidRDefault="008E355F" w:rsidP="002D379F">
      <w:pPr>
        <w:ind w:left="288"/>
        <w:rPr>
          <w:rFonts w:cs="Times New Roman"/>
        </w:rPr>
      </w:pPr>
      <w:r w:rsidRPr="00BF7A5A">
        <w:rPr>
          <w:rFonts w:cs="Times New Roman"/>
        </w:rPr>
        <w:t>Authority, unlike responsibility, can be given to another person to perform a specific assignment. When you ask someone to perform an assignment, you're giving that person your authority to act on your behalf. Authority can include making work assignments, hiring and firing, making decisions, or spending money.</w:t>
      </w:r>
    </w:p>
    <w:p w14:paraId="56B2236D" w14:textId="77777777" w:rsidR="008E355F" w:rsidRPr="00BF7A5A" w:rsidRDefault="008E355F" w:rsidP="002D379F">
      <w:pPr>
        <w:ind w:left="288"/>
        <w:rPr>
          <w:rFonts w:cs="Times New Roman"/>
        </w:rPr>
      </w:pPr>
      <w:r w:rsidRPr="00BF7A5A">
        <w:rPr>
          <w:rFonts w:cs="Times New Roman"/>
        </w:rPr>
        <w:t xml:space="preserve">So, when you ask someone to perform an assignment, be clear on what they can and cannot do. Also, do you have the authority you need to perform your duties and responsibilities? If not, speak up! </w:t>
      </w:r>
    </w:p>
    <w:p w14:paraId="0B05F0DB" w14:textId="77777777" w:rsidR="008E355F" w:rsidRPr="00BF7A5A" w:rsidRDefault="008E355F" w:rsidP="00AC7785">
      <w:pPr>
        <w:pStyle w:val="Heading8"/>
      </w:pPr>
      <w:r w:rsidRPr="00BF7A5A">
        <w:t xml:space="preserve">5. Know your Projects. </w:t>
      </w:r>
    </w:p>
    <w:p w14:paraId="7DF5B661" w14:textId="334338D6" w:rsidR="008E355F" w:rsidRPr="00BF7A5A" w:rsidRDefault="008E355F" w:rsidP="002D379F">
      <w:pPr>
        <w:ind w:left="288"/>
      </w:pPr>
      <w:r w:rsidRPr="00BF7A5A">
        <w:rPr>
          <w:rFonts w:cs="Times New Roman"/>
        </w:rPr>
        <w:t xml:space="preserve">Do you know all the past projects completed before you arrived, </w:t>
      </w:r>
      <w:r w:rsidR="00E3299B">
        <w:rPr>
          <w:rFonts w:cs="Times New Roman"/>
        </w:rPr>
        <w:t>your current ongoing projects, and</w:t>
      </w:r>
      <w:r w:rsidRPr="00BF7A5A">
        <w:rPr>
          <w:rFonts w:cs="Times New Roman"/>
        </w:rPr>
        <w:t xml:space="preserve"> your future projects coming up soon? </w:t>
      </w:r>
      <w:r w:rsidRPr="00BF7A5A">
        <w:t>A project is any assignment that requires the effort of others, like an activity or event.</w:t>
      </w:r>
    </w:p>
    <w:p w14:paraId="5662A99D" w14:textId="77777777" w:rsidR="008E355F" w:rsidRPr="00BF7A5A" w:rsidRDefault="008E355F" w:rsidP="00AC7785">
      <w:pPr>
        <w:pStyle w:val="Heading8"/>
      </w:pPr>
      <w:r w:rsidRPr="00BF7A5A">
        <w:t xml:space="preserve">6. Know the Standards. </w:t>
      </w:r>
    </w:p>
    <w:p w14:paraId="49917E2F" w14:textId="77777777" w:rsidR="00B46BEE" w:rsidRDefault="008E355F" w:rsidP="002D379F">
      <w:pPr>
        <w:ind w:left="288"/>
        <w:rPr>
          <w:rFonts w:cs="Times New Roman"/>
        </w:rPr>
      </w:pPr>
      <w:r w:rsidRPr="00BF7A5A">
        <w:rPr>
          <w:rFonts w:cs="Times New Roman"/>
        </w:rPr>
        <w:t xml:space="preserve">Standards are the established norm or required minimum level of conformity to industry and company policy, criteria, methods, processes, and practices for your results and behavior. </w:t>
      </w:r>
    </w:p>
    <w:p w14:paraId="46B2DEB0" w14:textId="10AAF20B" w:rsidR="008E355F" w:rsidRPr="00BF7A5A" w:rsidRDefault="008E355F" w:rsidP="002D379F">
      <w:pPr>
        <w:ind w:left="288"/>
        <w:rPr>
          <w:rFonts w:cs="Times New Roman"/>
        </w:rPr>
      </w:pPr>
      <w:r w:rsidRPr="00BF7A5A">
        <w:rPr>
          <w:rFonts w:cs="Times New Roman"/>
        </w:rPr>
        <w:t>To find the standards that apply to you, review all company guid</w:t>
      </w:r>
      <w:r w:rsidR="00AA05DE">
        <w:rPr>
          <w:rFonts w:cs="Times New Roman"/>
        </w:rPr>
        <w:t>elines</w:t>
      </w:r>
      <w:r w:rsidRPr="00BF7A5A">
        <w:rPr>
          <w:rFonts w:cs="Times New Roman"/>
        </w:rPr>
        <w:t xml:space="preserve">, policies, standards of conduct and behavior, along with any Standard </w:t>
      </w:r>
      <w:r w:rsidRPr="00BF7A5A">
        <w:rPr>
          <w:rFonts w:cs="Times New Roman"/>
        </w:rPr>
        <w:lastRenderedPageBreak/>
        <w:t>Operating Procedures.</w:t>
      </w:r>
      <w:r w:rsidR="00B30296">
        <w:rPr>
          <w:rFonts w:cs="Times New Roman"/>
        </w:rPr>
        <w:t xml:space="preserve"> </w:t>
      </w:r>
      <w:r w:rsidRPr="00BF7A5A">
        <w:rPr>
          <w:rFonts w:cs="Times New Roman"/>
        </w:rPr>
        <w:t xml:space="preserve">Pay particular attention to safety, security, proprietary information, and intellectual property. This is especially important if you're changing jobs or getting a new boss. </w:t>
      </w:r>
    </w:p>
    <w:p w14:paraId="5715DEA7" w14:textId="612D0C44" w:rsidR="008E355F" w:rsidRPr="00BF7A5A" w:rsidRDefault="008E355F" w:rsidP="00AC7785">
      <w:pPr>
        <w:pStyle w:val="Heading7"/>
      </w:pPr>
      <w:r w:rsidRPr="00BF7A5A">
        <w:t xml:space="preserve">By </w:t>
      </w:r>
      <w:r w:rsidR="0036302E">
        <w:t>i</w:t>
      </w:r>
      <w:r w:rsidRPr="00BF7A5A">
        <w:t>dentifying All Inherent Expectations</w:t>
      </w:r>
    </w:p>
    <w:p w14:paraId="7D0B88E7" w14:textId="77777777" w:rsidR="008E355F" w:rsidRPr="00BF7A5A" w:rsidRDefault="008E355F" w:rsidP="002D379F">
      <w:pPr>
        <w:rPr>
          <w:rFonts w:cs="Times New Roman"/>
        </w:rPr>
      </w:pPr>
      <w:r w:rsidRPr="00BF7A5A">
        <w:rPr>
          <w:rFonts w:cs="Times New Roman"/>
        </w:rPr>
        <w:t xml:space="preserve">If you’re responsible for the performance of others, you have another type of duty or expectation. </w:t>
      </w:r>
    </w:p>
    <w:p w14:paraId="3E8FF6C3" w14:textId="6D7298C1" w:rsidR="008E355F" w:rsidRPr="00483FC1" w:rsidRDefault="008E355F" w:rsidP="00A05E6A">
      <w:pPr>
        <w:pStyle w:val="Heading9"/>
      </w:pPr>
      <w:r w:rsidRPr="00483FC1">
        <w:t>Inherent duties or expectations are boss</w:t>
      </w:r>
      <w:r w:rsidR="00AC7785">
        <w:t>-</w:t>
      </w:r>
      <w:r w:rsidRPr="00483FC1">
        <w:t>only duties expected and performed by all bosses that cannot be reassigned.</w:t>
      </w:r>
    </w:p>
    <w:p w14:paraId="33FA5F99" w14:textId="77777777" w:rsidR="008E355F" w:rsidRPr="00BF7A5A" w:rsidRDefault="008E355F" w:rsidP="002D379F">
      <w:pPr>
        <w:rPr>
          <w:rFonts w:cs="Times New Roman"/>
        </w:rPr>
      </w:pPr>
      <w:r w:rsidRPr="00BF7A5A">
        <w:rPr>
          <w:rFonts w:cs="Times New Roman"/>
        </w:rPr>
        <w:t>Here are the most important boss-only inherent duties or expectations that will consume 90% of the boss’s time:</w:t>
      </w:r>
    </w:p>
    <w:p w14:paraId="2732325F" w14:textId="77777777" w:rsidR="008E355F" w:rsidRPr="00473117" w:rsidRDefault="008E355F" w:rsidP="00473117">
      <w:pPr>
        <w:ind w:left="360"/>
        <w:rPr>
          <w:rFonts w:cs="Times New Roman"/>
        </w:rPr>
      </w:pPr>
      <w:r w:rsidRPr="00473117">
        <w:rPr>
          <w:rFonts w:cs="Times New Roman"/>
        </w:rPr>
        <w:t xml:space="preserve">Traveling and attending meetings he must attend. </w:t>
      </w:r>
    </w:p>
    <w:p w14:paraId="4BC32C6B" w14:textId="68D7D15A" w:rsidR="008E355F" w:rsidRPr="00473117" w:rsidRDefault="008E355F" w:rsidP="00473117">
      <w:pPr>
        <w:ind w:left="360"/>
        <w:rPr>
          <w:rFonts w:cs="Times New Roman"/>
        </w:rPr>
      </w:pPr>
      <w:r w:rsidRPr="00473117">
        <w:rPr>
          <w:rFonts w:cs="Times New Roman"/>
        </w:rPr>
        <w:t>Conducting internal meetings and following</w:t>
      </w:r>
      <w:r w:rsidR="00AA05DE" w:rsidRPr="00473117">
        <w:rPr>
          <w:rFonts w:cs="Times New Roman"/>
        </w:rPr>
        <w:t>-</w:t>
      </w:r>
      <w:r w:rsidRPr="00473117">
        <w:rPr>
          <w:rFonts w:cs="Times New Roman"/>
        </w:rPr>
        <w:t>through.</w:t>
      </w:r>
    </w:p>
    <w:p w14:paraId="198BF0C5" w14:textId="77777777" w:rsidR="008E355F" w:rsidRPr="00473117" w:rsidRDefault="008E355F" w:rsidP="00473117">
      <w:pPr>
        <w:ind w:left="360"/>
        <w:rPr>
          <w:rFonts w:cs="Times New Roman"/>
        </w:rPr>
      </w:pPr>
      <w:r w:rsidRPr="00473117">
        <w:rPr>
          <w:rFonts w:cs="Times New Roman"/>
        </w:rPr>
        <w:t xml:space="preserve">Briefings those he must brief. </w:t>
      </w:r>
    </w:p>
    <w:p w14:paraId="28A07EA0" w14:textId="77777777" w:rsidR="008E355F" w:rsidRPr="00473117" w:rsidRDefault="008E355F" w:rsidP="00473117">
      <w:pPr>
        <w:ind w:left="360"/>
        <w:rPr>
          <w:rFonts w:cs="Times New Roman"/>
        </w:rPr>
      </w:pPr>
      <w:r w:rsidRPr="00473117">
        <w:rPr>
          <w:rFonts w:cs="Times New Roman"/>
        </w:rPr>
        <w:t>Responding to emails, voicemails, and other correspondence.</w:t>
      </w:r>
    </w:p>
    <w:p w14:paraId="3026776C" w14:textId="77777777" w:rsidR="008E355F" w:rsidRPr="00473117" w:rsidRDefault="008E355F" w:rsidP="00473117">
      <w:pPr>
        <w:ind w:left="360"/>
        <w:rPr>
          <w:rFonts w:cs="Times New Roman"/>
        </w:rPr>
      </w:pPr>
      <w:r w:rsidRPr="00473117">
        <w:rPr>
          <w:rFonts w:cs="Times New Roman"/>
        </w:rPr>
        <w:t xml:space="preserve">Delegating actions and problems to team members to resolve. </w:t>
      </w:r>
    </w:p>
    <w:p w14:paraId="4EC04605" w14:textId="3A875990" w:rsidR="008E355F" w:rsidRPr="00473117" w:rsidRDefault="008E355F" w:rsidP="00473117">
      <w:pPr>
        <w:ind w:left="360"/>
        <w:rPr>
          <w:rFonts w:cs="Times New Roman"/>
        </w:rPr>
      </w:pPr>
      <w:r w:rsidRPr="00473117">
        <w:rPr>
          <w:rFonts w:cs="Times New Roman"/>
        </w:rPr>
        <w:t>Training members on how to complete projects.</w:t>
      </w:r>
    </w:p>
    <w:p w14:paraId="414B1B36" w14:textId="77777777" w:rsidR="008E355F" w:rsidRPr="00473117" w:rsidRDefault="008E355F" w:rsidP="00473117">
      <w:pPr>
        <w:ind w:left="360"/>
        <w:rPr>
          <w:rFonts w:cs="Times New Roman"/>
        </w:rPr>
      </w:pPr>
      <w:r w:rsidRPr="00473117">
        <w:rPr>
          <w:rFonts w:cs="Times New Roman"/>
        </w:rPr>
        <w:t xml:space="preserve">Solving problems only he can resolve. </w:t>
      </w:r>
    </w:p>
    <w:p w14:paraId="795FC7F2" w14:textId="77777777" w:rsidR="008E355F" w:rsidRPr="00473117" w:rsidRDefault="008E355F" w:rsidP="00473117">
      <w:pPr>
        <w:ind w:left="360"/>
        <w:rPr>
          <w:rFonts w:cs="Times New Roman"/>
        </w:rPr>
      </w:pPr>
      <w:r w:rsidRPr="00473117">
        <w:rPr>
          <w:rFonts w:cs="Times New Roman"/>
        </w:rPr>
        <w:t xml:space="preserve">Conducting interviews, checking, and inspecting. </w:t>
      </w:r>
    </w:p>
    <w:p w14:paraId="6A868D3E" w14:textId="77777777" w:rsidR="008E355F" w:rsidRPr="00473117" w:rsidRDefault="008E355F" w:rsidP="00473117">
      <w:pPr>
        <w:ind w:left="360"/>
        <w:rPr>
          <w:rFonts w:cs="Times New Roman"/>
        </w:rPr>
      </w:pPr>
      <w:r w:rsidRPr="00473117">
        <w:rPr>
          <w:rFonts w:cs="Times New Roman"/>
        </w:rPr>
        <w:t xml:space="preserve">Planning, organizing, building teams, training, delegating, and setting goals and priorities. </w:t>
      </w:r>
    </w:p>
    <w:p w14:paraId="46E566F4" w14:textId="77777777" w:rsidR="008E355F" w:rsidRPr="00473117" w:rsidRDefault="008E355F" w:rsidP="00473117">
      <w:pPr>
        <w:ind w:left="360"/>
        <w:rPr>
          <w:rFonts w:cs="Times New Roman"/>
        </w:rPr>
      </w:pPr>
      <w:r w:rsidRPr="00473117">
        <w:rPr>
          <w:rFonts w:cs="Times New Roman"/>
        </w:rPr>
        <w:t xml:space="preserve">Enforcing standards, correcting, counseling, reprimanding, retraining, and punishing. </w:t>
      </w:r>
    </w:p>
    <w:p w14:paraId="69AB79E7" w14:textId="77777777" w:rsidR="008E355F" w:rsidRPr="00473117" w:rsidRDefault="008E355F" w:rsidP="00473117">
      <w:pPr>
        <w:ind w:left="360"/>
        <w:rPr>
          <w:rFonts w:cs="Times New Roman"/>
        </w:rPr>
      </w:pPr>
      <w:r w:rsidRPr="00473117">
        <w:rPr>
          <w:rFonts w:cs="Times New Roman"/>
        </w:rPr>
        <w:t xml:space="preserve">Inspiring, motivating, praising, encouraging, consoling, challenging, coaching, and promoting. </w:t>
      </w:r>
    </w:p>
    <w:p w14:paraId="0EC39F31" w14:textId="7EE5B4B7" w:rsidR="00845EE8" w:rsidRDefault="008E355F" w:rsidP="002D379F">
      <w:pPr>
        <w:rPr>
          <w:b/>
          <w:bCs/>
        </w:rPr>
      </w:pPr>
      <w:r w:rsidRPr="00BF7A5A">
        <w:rPr>
          <w:rFonts w:cs="Times New Roman"/>
        </w:rPr>
        <w:t xml:space="preserve">As you consider these boss-only inherent duties, realize they’re the most important things every boss must do. </w:t>
      </w:r>
    </w:p>
    <w:p w14:paraId="2CB1A1DB" w14:textId="601FB533" w:rsidR="008E355F" w:rsidRPr="00BF7A5A" w:rsidRDefault="008E355F" w:rsidP="00AC7785">
      <w:pPr>
        <w:pStyle w:val="Heading7"/>
      </w:pPr>
      <w:r w:rsidRPr="00BF7A5A">
        <w:t xml:space="preserve">By </w:t>
      </w:r>
      <w:r w:rsidR="0036302E">
        <w:t>u</w:t>
      </w:r>
      <w:r w:rsidRPr="00BF7A5A">
        <w:t>ncovering All Hidden Expectations</w:t>
      </w:r>
    </w:p>
    <w:p w14:paraId="1BC5CA1A" w14:textId="6EE2AB6F" w:rsidR="008E355F" w:rsidRDefault="008E355F" w:rsidP="002D379F">
      <w:pPr>
        <w:rPr>
          <w:rFonts w:cs="Times New Roman"/>
        </w:rPr>
      </w:pPr>
      <w:r w:rsidRPr="00BF7A5A">
        <w:rPr>
          <w:rFonts w:cs="Times New Roman"/>
        </w:rPr>
        <w:t>These expectations are the most dangerous because they lead to poor performance, mistakes, and failure (</w:t>
      </w:r>
      <w:r w:rsidR="00327BB4">
        <w:rPr>
          <w:rFonts w:cs="Times New Roman"/>
        </w:rPr>
        <w:t>Chapter 37</w:t>
      </w:r>
      <w:r w:rsidRPr="00BF7A5A">
        <w:rPr>
          <w:rFonts w:cs="Times New Roman"/>
        </w:rPr>
        <w:t>).</w:t>
      </w:r>
    </w:p>
    <w:p w14:paraId="5878A62B" w14:textId="67F87EFD" w:rsidR="005A3CC1" w:rsidRPr="003F0A91" w:rsidRDefault="005A3CC1" w:rsidP="00A05E6A">
      <w:pPr>
        <w:pStyle w:val="Heading9"/>
      </w:pPr>
      <w:r w:rsidRPr="003F0A91">
        <w:lastRenderedPageBreak/>
        <w:t>Hidden expectations are things that others expect you to</w:t>
      </w:r>
      <w:r>
        <w:t xml:space="preserve"> </w:t>
      </w:r>
      <w:r w:rsidRPr="003F0A91">
        <w:t>do that are unclear, unspoken, or unwritten.</w:t>
      </w:r>
    </w:p>
    <w:p w14:paraId="0DE6FF32" w14:textId="77777777" w:rsidR="008E355F" w:rsidRPr="00BF7A5A" w:rsidRDefault="008E355F" w:rsidP="002D379F">
      <w:pPr>
        <w:rPr>
          <w:rFonts w:cs="Times New Roman"/>
        </w:rPr>
      </w:pPr>
      <w:r w:rsidRPr="00BF7A5A">
        <w:rPr>
          <w:rFonts w:cs="Times New Roman"/>
        </w:rPr>
        <w:t>For any boss to have faith in you, the issue always involves your performance (your results and behavior).</w:t>
      </w:r>
    </w:p>
    <w:p w14:paraId="71D8DA08" w14:textId="77777777" w:rsidR="008E355F" w:rsidRPr="00473117" w:rsidRDefault="008E355F" w:rsidP="00473117">
      <w:pPr>
        <w:ind w:left="360"/>
        <w:rPr>
          <w:rFonts w:cs="Times New Roman"/>
        </w:rPr>
      </w:pPr>
      <w:r w:rsidRPr="00473117">
        <w:rPr>
          <w:rFonts w:cs="Times New Roman"/>
        </w:rPr>
        <w:t xml:space="preserve">Your </w:t>
      </w:r>
      <w:r w:rsidRPr="00473117">
        <w:rPr>
          <w:rFonts w:cs="Times New Roman"/>
          <w:b/>
          <w:bCs/>
        </w:rPr>
        <w:t xml:space="preserve">results </w:t>
      </w:r>
      <w:r w:rsidRPr="00473117">
        <w:rPr>
          <w:rFonts w:cs="Times New Roman"/>
        </w:rPr>
        <w:t xml:space="preserve">involve your ability to consistently produce excellent results. </w:t>
      </w:r>
    </w:p>
    <w:p w14:paraId="27315FF1" w14:textId="77777777" w:rsidR="008E355F" w:rsidRPr="00473117" w:rsidRDefault="008E355F" w:rsidP="00473117">
      <w:pPr>
        <w:ind w:left="360"/>
        <w:rPr>
          <w:rFonts w:cs="Times New Roman"/>
        </w:rPr>
      </w:pPr>
      <w:r w:rsidRPr="00473117">
        <w:rPr>
          <w:rFonts w:cs="Times New Roman"/>
        </w:rPr>
        <w:t xml:space="preserve">Your </w:t>
      </w:r>
      <w:r w:rsidRPr="00473117">
        <w:rPr>
          <w:rFonts w:cs="Times New Roman"/>
          <w:b/>
          <w:bCs/>
        </w:rPr>
        <w:t>behavior</w:t>
      </w:r>
      <w:r w:rsidRPr="00473117">
        <w:rPr>
          <w:rFonts w:cs="Times New Roman"/>
        </w:rPr>
        <w:t xml:space="preserve"> involves how well you add value to all those who helped you achieve your results, especially your boss.</w:t>
      </w:r>
    </w:p>
    <w:p w14:paraId="2C3A5DEB" w14:textId="77777777" w:rsidR="008E355F" w:rsidRPr="00BF7A5A" w:rsidRDefault="008E355F" w:rsidP="002D379F">
      <w:r w:rsidRPr="00BF7A5A">
        <w:rPr>
          <w:rFonts w:cs="Times New Roman"/>
        </w:rPr>
        <w:t xml:space="preserve">If your boss’s expectations are hidden or unclear, your performance will suffer along with your credibility, job security, and career. </w:t>
      </w:r>
      <w:r w:rsidRPr="00BF7A5A">
        <w:t>Meeting all your boss’s expectations will put you way ahead of your peers.</w:t>
      </w:r>
    </w:p>
    <w:p w14:paraId="5631D125" w14:textId="77777777" w:rsidR="008E355F" w:rsidRPr="00BF7A5A" w:rsidRDefault="008E355F" w:rsidP="002D379F">
      <w:pPr>
        <w:rPr>
          <w:rFonts w:cs="Times New Roman"/>
        </w:rPr>
      </w:pPr>
      <w:r w:rsidRPr="00BF7A5A">
        <w:rPr>
          <w:rFonts w:cs="Times New Roman"/>
        </w:rPr>
        <w:t>Here are the most important steps to uncover hidden expectations.</w:t>
      </w:r>
    </w:p>
    <w:p w14:paraId="50314AF0" w14:textId="09A9D9F6" w:rsidR="008E355F" w:rsidRDefault="008E355F" w:rsidP="00AC7785">
      <w:pPr>
        <w:pStyle w:val="Heading8"/>
      </w:pPr>
      <w:r w:rsidRPr="00BF7A5A">
        <w:t xml:space="preserve">Step 1. Assume nothin! </w:t>
      </w:r>
    </w:p>
    <w:p w14:paraId="146E49B8" w14:textId="77777777" w:rsidR="00E9647A" w:rsidRDefault="00E9647A" w:rsidP="002D379F">
      <w:pPr>
        <w:ind w:left="288"/>
      </w:pPr>
      <w:r>
        <w:t xml:space="preserve">Be careful with your assumptions (Appendix D). </w:t>
      </w:r>
    </w:p>
    <w:p w14:paraId="165FF2DA" w14:textId="5A589C3A" w:rsidR="008E355F" w:rsidRPr="00BF7A5A" w:rsidRDefault="008E355F" w:rsidP="00AC7785">
      <w:pPr>
        <w:pStyle w:val="Heading8"/>
      </w:pPr>
      <w:r w:rsidRPr="00BF7A5A">
        <w:t xml:space="preserve">Step 2. Meet with your boss and ask these questions: </w:t>
      </w:r>
    </w:p>
    <w:p w14:paraId="79F44B84" w14:textId="77777777" w:rsidR="008E355F" w:rsidRPr="00473117" w:rsidRDefault="008E355F" w:rsidP="00473117">
      <w:pPr>
        <w:widowControl w:val="0"/>
        <w:ind w:left="648"/>
        <w:rPr>
          <w:rFonts w:cs="Times New Roman"/>
        </w:rPr>
      </w:pPr>
      <w:r w:rsidRPr="00473117">
        <w:rPr>
          <w:rFonts w:cs="Times New Roman"/>
        </w:rPr>
        <w:t xml:space="preserve">What’s your mission, intent, purpose, and direction? </w:t>
      </w:r>
    </w:p>
    <w:p w14:paraId="2C01FB3E" w14:textId="77777777" w:rsidR="008E355F" w:rsidRPr="00473117" w:rsidRDefault="008E355F" w:rsidP="00473117">
      <w:pPr>
        <w:widowControl w:val="0"/>
        <w:ind w:left="648"/>
        <w:rPr>
          <w:rFonts w:cs="Times New Roman"/>
        </w:rPr>
      </w:pPr>
      <w:r w:rsidRPr="00473117">
        <w:rPr>
          <w:rFonts w:cs="Times New Roman"/>
        </w:rPr>
        <w:t xml:space="preserve">What’re your goals, values, focus, and priorities?  </w:t>
      </w:r>
    </w:p>
    <w:p w14:paraId="63104FC4" w14:textId="77777777" w:rsidR="008E355F" w:rsidRPr="00473117" w:rsidRDefault="008E355F" w:rsidP="00473117">
      <w:pPr>
        <w:ind w:left="648"/>
        <w:rPr>
          <w:rFonts w:cs="Times New Roman"/>
        </w:rPr>
      </w:pPr>
      <w:r w:rsidRPr="00473117">
        <w:rPr>
          <w:rFonts w:cs="Times New Roman"/>
        </w:rPr>
        <w:t xml:space="preserve">What’re your expectations of me at your meetings? </w:t>
      </w:r>
    </w:p>
    <w:p w14:paraId="03D0EEAB" w14:textId="77777777" w:rsidR="008E355F" w:rsidRPr="00473117" w:rsidRDefault="008E355F" w:rsidP="00473117">
      <w:pPr>
        <w:ind w:left="648"/>
        <w:rPr>
          <w:rFonts w:cs="Times New Roman"/>
        </w:rPr>
      </w:pPr>
      <w:r w:rsidRPr="00473117">
        <w:rPr>
          <w:rFonts w:cs="Times New Roman"/>
        </w:rPr>
        <w:t xml:space="preserve">What reports or updates do you expect from me? </w:t>
      </w:r>
    </w:p>
    <w:p w14:paraId="0160CF25" w14:textId="77777777" w:rsidR="008E355F" w:rsidRPr="00473117" w:rsidRDefault="008E355F" w:rsidP="00473117">
      <w:pPr>
        <w:ind w:left="648"/>
        <w:rPr>
          <w:rFonts w:cs="Times New Roman"/>
        </w:rPr>
      </w:pPr>
      <w:r w:rsidRPr="00473117">
        <w:rPr>
          <w:rFonts w:cs="Times New Roman"/>
        </w:rPr>
        <w:t xml:space="preserve">How will you assess my performance for both results and behavior? </w:t>
      </w:r>
    </w:p>
    <w:p w14:paraId="79F77AAE" w14:textId="77777777" w:rsidR="008E355F" w:rsidRPr="00473117" w:rsidRDefault="008E355F" w:rsidP="00473117">
      <w:pPr>
        <w:ind w:left="648"/>
        <w:rPr>
          <w:rFonts w:cs="Times New Roman"/>
        </w:rPr>
      </w:pPr>
      <w:r w:rsidRPr="00473117">
        <w:rPr>
          <w:rFonts w:cs="Times New Roman"/>
        </w:rPr>
        <w:t xml:space="preserve">Do I have permission to voice my honest opinion, behind closed doors, without the fear of negative consequences? </w:t>
      </w:r>
    </w:p>
    <w:p w14:paraId="262A66EA" w14:textId="77777777" w:rsidR="008E355F" w:rsidRPr="00473117" w:rsidRDefault="008E355F" w:rsidP="00473117">
      <w:pPr>
        <w:ind w:left="648"/>
        <w:rPr>
          <w:rFonts w:cs="Times New Roman"/>
        </w:rPr>
      </w:pPr>
      <w:r w:rsidRPr="00473117">
        <w:rPr>
          <w:rFonts w:cs="Times New Roman"/>
        </w:rPr>
        <w:t xml:space="preserve">What’re your expectations of me for tradition and culture? </w:t>
      </w:r>
    </w:p>
    <w:p w14:paraId="43BAEE35" w14:textId="77777777" w:rsidR="008E355F" w:rsidRPr="00473117" w:rsidRDefault="008E355F" w:rsidP="00473117">
      <w:pPr>
        <w:widowControl w:val="0"/>
        <w:ind w:left="648"/>
        <w:rPr>
          <w:rFonts w:cs="Times New Roman"/>
        </w:rPr>
      </w:pPr>
      <w:r w:rsidRPr="00473117">
        <w:rPr>
          <w:rFonts w:cs="Times New Roman"/>
        </w:rPr>
        <w:t>Do I have access to information sharing and processing?</w:t>
      </w:r>
    </w:p>
    <w:p w14:paraId="0316657F" w14:textId="7583CA6B" w:rsidR="00A766E4" w:rsidRPr="00473117" w:rsidRDefault="008E355F" w:rsidP="00473117">
      <w:pPr>
        <w:ind w:left="648"/>
        <w:rPr>
          <w:rFonts w:cs="Times New Roman"/>
        </w:rPr>
      </w:pPr>
      <w:r w:rsidRPr="00473117">
        <w:rPr>
          <w:rFonts w:cs="Times New Roman"/>
        </w:rPr>
        <w:t>What’re my goals</w:t>
      </w:r>
      <w:r w:rsidR="00AA05DE" w:rsidRPr="00473117">
        <w:rPr>
          <w:rFonts w:cs="Times New Roman"/>
        </w:rPr>
        <w:t>,</w:t>
      </w:r>
      <w:r w:rsidRPr="00473117">
        <w:rPr>
          <w:rFonts w:cs="Times New Roman"/>
        </w:rPr>
        <w:t xml:space="preserve"> and how do they relate to yours? </w:t>
      </w:r>
    </w:p>
    <w:p w14:paraId="493267C7" w14:textId="46EEEE31" w:rsidR="008E355F" w:rsidRPr="00473117" w:rsidRDefault="008E355F" w:rsidP="00473117">
      <w:pPr>
        <w:ind w:left="648"/>
        <w:rPr>
          <w:rFonts w:cs="Times New Roman"/>
        </w:rPr>
      </w:pPr>
      <w:r w:rsidRPr="00473117">
        <w:rPr>
          <w:rFonts w:cs="Times New Roman"/>
        </w:rPr>
        <w:t xml:space="preserve">What’s my </w:t>
      </w:r>
      <w:r w:rsidR="00B30296" w:rsidRPr="00473117">
        <w:rPr>
          <w:rFonts w:cs="Times New Roman"/>
        </w:rPr>
        <w:t>a</w:t>
      </w:r>
      <w:r w:rsidRPr="00473117">
        <w:rPr>
          <w:rFonts w:cs="Times New Roman"/>
        </w:rPr>
        <w:t xml:space="preserve">uthority? Does it include making work assignments, hiring, firing, making decisions, or spending money? </w:t>
      </w:r>
    </w:p>
    <w:p w14:paraId="2DC4231F" w14:textId="77777777" w:rsidR="008E355F" w:rsidRPr="00473117" w:rsidRDefault="008E355F" w:rsidP="00473117">
      <w:pPr>
        <w:ind w:left="648"/>
        <w:rPr>
          <w:rFonts w:cs="Times New Roman"/>
        </w:rPr>
      </w:pPr>
      <w:r w:rsidRPr="00473117">
        <w:rPr>
          <w:rFonts w:cs="Times New Roman"/>
        </w:rPr>
        <w:t xml:space="preserve">What’re my Imperatives (things I must do) and Restrictions (things I must not do)? </w:t>
      </w:r>
    </w:p>
    <w:p w14:paraId="58843055" w14:textId="5BF9544B" w:rsidR="008E355F" w:rsidRPr="00473117" w:rsidRDefault="008E355F" w:rsidP="00473117">
      <w:pPr>
        <w:ind w:left="648"/>
        <w:rPr>
          <w:rFonts w:cs="Times New Roman"/>
        </w:rPr>
      </w:pPr>
      <w:r w:rsidRPr="00473117">
        <w:rPr>
          <w:rFonts w:cs="Times New Roman"/>
        </w:rPr>
        <w:t>What’re my ongoing projects, and which is most important and why?</w:t>
      </w:r>
    </w:p>
    <w:p w14:paraId="623EFF13" w14:textId="77777777" w:rsidR="008E355F" w:rsidRPr="00473117" w:rsidRDefault="008E355F" w:rsidP="00473117">
      <w:pPr>
        <w:ind w:left="648"/>
        <w:rPr>
          <w:rFonts w:cs="Times New Roman"/>
        </w:rPr>
      </w:pPr>
      <w:r w:rsidRPr="00473117">
        <w:rPr>
          <w:rFonts w:cs="Times New Roman"/>
        </w:rPr>
        <w:t xml:space="preserve">What’re my future projects, and which is most important and why? </w:t>
      </w:r>
    </w:p>
    <w:p w14:paraId="25CC5FB5" w14:textId="77777777" w:rsidR="008E355F" w:rsidRPr="00473117" w:rsidRDefault="008E355F" w:rsidP="00473117">
      <w:pPr>
        <w:ind w:left="648"/>
        <w:rPr>
          <w:rFonts w:cs="Times New Roman"/>
        </w:rPr>
      </w:pPr>
      <w:r w:rsidRPr="00473117">
        <w:rPr>
          <w:rFonts w:cs="Times New Roman"/>
        </w:rPr>
        <w:t xml:space="preserve">What are all the recurring events or activities that occur weekly, monthly, quarterly, or annually? </w:t>
      </w:r>
    </w:p>
    <w:p w14:paraId="2C807A7F" w14:textId="77777777" w:rsidR="008E355F" w:rsidRPr="00BF7A5A" w:rsidRDefault="008E355F" w:rsidP="00AC7785">
      <w:pPr>
        <w:pStyle w:val="Heading8"/>
      </w:pPr>
      <w:r w:rsidRPr="00BF7A5A">
        <w:lastRenderedPageBreak/>
        <w:t>Step 3. Ask your team members and peers.</w:t>
      </w:r>
    </w:p>
    <w:p w14:paraId="57E82883" w14:textId="77777777" w:rsidR="008E355F" w:rsidRPr="00BF7A5A" w:rsidRDefault="008E355F" w:rsidP="002D379F">
      <w:pPr>
        <w:ind w:left="288"/>
        <w:rPr>
          <w:rFonts w:cs="Times New Roman"/>
        </w:rPr>
      </w:pPr>
      <w:r w:rsidRPr="00BF7A5A">
        <w:rPr>
          <w:rFonts w:cs="Times New Roman"/>
        </w:rPr>
        <w:t>Ask them for any hidden expectations. Ask about your boss’s idiosyncrasies, strengths, and weaknesses.</w:t>
      </w:r>
    </w:p>
    <w:p w14:paraId="00670349" w14:textId="77777777" w:rsidR="008E355F" w:rsidRPr="00BF7A5A" w:rsidRDefault="008E355F" w:rsidP="00AC7785">
      <w:pPr>
        <w:pStyle w:val="Heading8"/>
      </w:pPr>
      <w:r w:rsidRPr="00BF7A5A">
        <w:t>Step 4. Ask your predecessor.</w:t>
      </w:r>
    </w:p>
    <w:p w14:paraId="0AF5A4E5" w14:textId="77777777" w:rsidR="008E355F" w:rsidRPr="00BF7A5A" w:rsidRDefault="008E355F" w:rsidP="002D379F">
      <w:pPr>
        <w:ind w:left="288"/>
        <w:rPr>
          <w:rFonts w:cs="Times New Roman"/>
        </w:rPr>
      </w:pPr>
      <w:r w:rsidRPr="00BF7A5A">
        <w:rPr>
          <w:rFonts w:cs="Times New Roman"/>
        </w:rPr>
        <w:t>Ask about any hidden or unstated expectations.</w:t>
      </w:r>
    </w:p>
    <w:p w14:paraId="0CC3A077" w14:textId="77777777" w:rsidR="008E355F" w:rsidRPr="00BF7A5A" w:rsidRDefault="008E355F" w:rsidP="00AC7785">
      <w:pPr>
        <w:pStyle w:val="Heading8"/>
      </w:pPr>
      <w:r w:rsidRPr="00BF7A5A">
        <w:t>Step 5. Ask Human Resources.</w:t>
      </w:r>
    </w:p>
    <w:p w14:paraId="47EFAAB8" w14:textId="473C7FC4" w:rsidR="008E355F" w:rsidRDefault="008E355F" w:rsidP="002D379F">
      <w:pPr>
        <w:ind w:left="288"/>
        <w:rPr>
          <w:rFonts w:cs="Times New Roman"/>
        </w:rPr>
      </w:pPr>
      <w:r w:rsidRPr="00BF7A5A">
        <w:rPr>
          <w:rFonts w:cs="Times New Roman"/>
        </w:rPr>
        <w:t>Ask about any hidden or unstated expectations for culture and tradition.</w:t>
      </w:r>
    </w:p>
    <w:p w14:paraId="76FE6DA6" w14:textId="5BBC3096" w:rsidR="00343440" w:rsidRDefault="00343440" w:rsidP="005444CE">
      <w:pPr>
        <w:rPr>
          <w:rFonts w:cs="Times New Roman"/>
        </w:rPr>
      </w:pPr>
    </w:p>
    <w:p w14:paraId="2614FA68" w14:textId="7238740C" w:rsidR="00343440" w:rsidRPr="00BF7A5A" w:rsidRDefault="000B2538" w:rsidP="005444CE">
      <w:pPr>
        <w:rPr>
          <w:rFonts w:cs="Times New Roman"/>
        </w:rPr>
      </w:pPr>
      <w:r>
        <w:pict w14:anchorId="345D1697">
          <v:rect id="_x0000_i1036" style="width:468pt;height:1.5pt" o:hrstd="t" o:hr="t" fillcolor="#a0a0a0" stroked="f"/>
        </w:pict>
      </w:r>
    </w:p>
    <w:bookmarkEnd w:id="122"/>
    <w:bookmarkEnd w:id="124"/>
    <w:bookmarkEnd w:id="125"/>
    <w:p w14:paraId="507539F3" w14:textId="6519D577" w:rsidR="007F2259" w:rsidRDefault="007F2259" w:rsidP="002D379F">
      <w:r>
        <w:br w:type="page"/>
      </w:r>
    </w:p>
    <w:p w14:paraId="22DB3AB5" w14:textId="4C28160E" w:rsidR="007B280C" w:rsidRPr="00BF7A5A" w:rsidRDefault="000F72B1" w:rsidP="007A6665">
      <w:pPr>
        <w:pStyle w:val="Heading2"/>
      </w:pPr>
      <w:bookmarkStart w:id="127" w:name="_Toc85283850"/>
      <w:bookmarkStart w:id="128" w:name="_Toc85284134"/>
      <w:bookmarkStart w:id="129" w:name="_Toc85285222"/>
      <w:bookmarkStart w:id="130" w:name="_Toc85794649"/>
      <w:bookmarkStart w:id="131" w:name="_Toc86242249"/>
      <w:bookmarkStart w:id="132" w:name="_Hlk77599899"/>
      <w:bookmarkEnd w:id="91"/>
      <w:bookmarkEnd w:id="92"/>
      <w:bookmarkEnd w:id="126"/>
      <w:r>
        <w:lastRenderedPageBreak/>
        <w:t xml:space="preserve">10 </w:t>
      </w:r>
      <w:r w:rsidR="007B280C" w:rsidRPr="00BF7A5A">
        <w:br/>
        <w:t>BY ELIMINATING</w:t>
      </w:r>
      <w:r w:rsidR="007B280C" w:rsidRPr="00BF7A5A">
        <w:br/>
        <w:t>UNRESOLVED ISSUES</w:t>
      </w:r>
      <w:bookmarkEnd w:id="127"/>
      <w:bookmarkEnd w:id="128"/>
      <w:bookmarkEnd w:id="129"/>
      <w:bookmarkEnd w:id="130"/>
      <w:bookmarkEnd w:id="131"/>
      <w:r w:rsidR="007B280C" w:rsidRPr="00BF7A5A">
        <w:t xml:space="preserve"> </w:t>
      </w:r>
    </w:p>
    <w:p w14:paraId="4F67F8B6" w14:textId="64192747" w:rsidR="007B280C" w:rsidRPr="00BF7A5A" w:rsidRDefault="007B280C" w:rsidP="007245F8">
      <w:pPr>
        <w:pStyle w:val="Quote"/>
      </w:pPr>
      <w:bookmarkStart w:id="133" w:name="_Hlk55046350"/>
      <w:bookmarkStart w:id="134" w:name="_Hlk55051246"/>
      <w:r w:rsidRPr="00BF7A5A">
        <w:t xml:space="preserve">“There are two ways of spreading light: </w:t>
      </w:r>
      <w:r w:rsidR="0078096C">
        <w:br/>
      </w:r>
      <w:r w:rsidRPr="00BF7A5A">
        <w:t>to be the candle or the mirror that reflects it.”</w:t>
      </w:r>
      <w:r w:rsidRPr="00BF7A5A">
        <w:br/>
        <w:t>- Edith Wharton</w:t>
      </w:r>
    </w:p>
    <w:p w14:paraId="62BD387B" w14:textId="77777777" w:rsidR="007B280C" w:rsidRPr="00BF7A5A" w:rsidRDefault="007B280C" w:rsidP="002D379F">
      <w:pPr>
        <w:rPr>
          <w:rFonts w:cs="Times New Roman"/>
        </w:rPr>
      </w:pPr>
      <w:bookmarkStart w:id="135" w:name="_Hlk66808863"/>
      <w:bookmarkStart w:id="136" w:name="_Hlk66356009"/>
      <w:bookmarkStart w:id="137" w:name="_Hlk65070553"/>
      <w:bookmarkEnd w:id="133"/>
      <w:bookmarkEnd w:id="134"/>
      <w:r w:rsidRPr="00BF7A5A">
        <w:rPr>
          <w:rFonts w:cs="Times New Roman"/>
        </w:rPr>
        <w:t xml:space="preserve">Do you know </w:t>
      </w:r>
      <w:r w:rsidRPr="00BF7A5A">
        <w:t xml:space="preserve">how to identify and </w:t>
      </w:r>
      <w:r w:rsidRPr="00BF7A5A">
        <w:rPr>
          <w:rFonts w:cs="Times New Roman"/>
        </w:rPr>
        <w:t>eliminate any uncertainty that could stop or slow your ability to consistently produce excellent results?</w:t>
      </w:r>
    </w:p>
    <w:bookmarkEnd w:id="135"/>
    <w:p w14:paraId="102CA2C6" w14:textId="77777777" w:rsidR="007B280C" w:rsidRPr="00473117" w:rsidRDefault="007B280C" w:rsidP="00A05E6A">
      <w:pPr>
        <w:pStyle w:val="Heading9"/>
      </w:pPr>
      <w:r w:rsidRPr="00473117">
        <w:t>An Unresolved Issue is any question, unknown, concern, shortfall, obstacle, or problem that could slow or stop your progress.</w:t>
      </w:r>
    </w:p>
    <w:p w14:paraId="1B6D4279" w14:textId="77777777" w:rsidR="007B280C" w:rsidRPr="00BF7A5A" w:rsidRDefault="007B280C" w:rsidP="002D379F">
      <w:pPr>
        <w:rPr>
          <w:rFonts w:cs="Times New Roman"/>
        </w:rPr>
      </w:pPr>
      <w:r w:rsidRPr="00BF7A5A">
        <w:t xml:space="preserve">Your mission is to hunt down and eliminate all the </w:t>
      </w:r>
      <w:r w:rsidRPr="00BF7A5A">
        <w:rPr>
          <w:i/>
          <w:iCs/>
        </w:rPr>
        <w:t xml:space="preserve">Unresolved Issues </w:t>
      </w:r>
      <w:r w:rsidRPr="00BF7A5A">
        <w:t xml:space="preserve">associated with your work. </w:t>
      </w:r>
      <w:r w:rsidRPr="00BF7A5A">
        <w:rPr>
          <w:rFonts w:cs="Times New Roman"/>
        </w:rPr>
        <w:t xml:space="preserve">If you don't, </w:t>
      </w:r>
      <w:r w:rsidRPr="00BF7A5A">
        <w:rPr>
          <w:rFonts w:cs="Times New Roman"/>
          <w:i/>
          <w:iCs/>
        </w:rPr>
        <w:t>Murphy's Law</w:t>
      </w:r>
      <w:r w:rsidRPr="00BF7A5A">
        <w:rPr>
          <w:rFonts w:cs="Times New Roman"/>
        </w:rPr>
        <w:t xml:space="preserve"> will surely ruin your day. Don't let this happen to you! </w:t>
      </w:r>
    </w:p>
    <w:p w14:paraId="7DD8744C" w14:textId="77777777" w:rsidR="007B280C" w:rsidRPr="00BF7A5A" w:rsidRDefault="007B280C" w:rsidP="002D379F">
      <w:pPr>
        <w:rPr>
          <w:rFonts w:cs="Times New Roman"/>
        </w:rPr>
      </w:pPr>
      <w:r w:rsidRPr="00BF7A5A">
        <w:rPr>
          <w:rFonts w:cs="Times New Roman"/>
        </w:rPr>
        <w:t xml:space="preserve">So, do yourself a favor. Identify and eliminate all your </w:t>
      </w:r>
      <w:r w:rsidRPr="00BF7A5A">
        <w:rPr>
          <w:rFonts w:cs="Times New Roman"/>
          <w:i/>
          <w:iCs/>
        </w:rPr>
        <w:t>Unresolved Issues</w:t>
      </w:r>
      <w:r w:rsidRPr="00BF7A5A">
        <w:rPr>
          <w:rFonts w:cs="Times New Roman"/>
        </w:rPr>
        <w:t xml:space="preserve"> early on to avoid the frustration, mistakes, and potential failure that could result from not having </w:t>
      </w:r>
      <w:r w:rsidRPr="00BF7A5A">
        <w:rPr>
          <w:rFonts w:cs="Times New Roman"/>
          <w:i/>
          <w:iCs/>
        </w:rPr>
        <w:t>your-act-together.</w:t>
      </w:r>
    </w:p>
    <w:p w14:paraId="73F2832A" w14:textId="77777777" w:rsidR="007B280C" w:rsidRPr="00BF7A5A" w:rsidRDefault="007B280C" w:rsidP="002D379F">
      <w:pPr>
        <w:rPr>
          <w:rFonts w:cs="Times New Roman"/>
        </w:rPr>
      </w:pPr>
      <w:bookmarkStart w:id="138" w:name="_Hlk54968354"/>
      <w:r w:rsidRPr="00BF7A5A">
        <w:rPr>
          <w:rFonts w:cs="Times New Roman"/>
        </w:rPr>
        <w:t xml:space="preserve">Here are the most important steps to eliminate all your </w:t>
      </w:r>
      <w:r w:rsidRPr="00BF7A5A">
        <w:rPr>
          <w:rFonts w:cs="Times New Roman"/>
          <w:i/>
          <w:iCs/>
        </w:rPr>
        <w:t>Unresolved Issues</w:t>
      </w:r>
      <w:r w:rsidRPr="00BF7A5A">
        <w:rPr>
          <w:rFonts w:cs="Times New Roman"/>
        </w:rPr>
        <w:t>.</w:t>
      </w:r>
    </w:p>
    <w:p w14:paraId="399ED054" w14:textId="7124C0FF" w:rsidR="007B280C" w:rsidRPr="00BF7A5A" w:rsidRDefault="007B280C" w:rsidP="00AC7785">
      <w:pPr>
        <w:pStyle w:val="Heading8"/>
      </w:pPr>
      <w:r w:rsidRPr="00BF7A5A">
        <w:t>Step 1. Identify all Issues.</w:t>
      </w:r>
    </w:p>
    <w:p w14:paraId="1CAAF9EA" w14:textId="77777777" w:rsidR="007B280C" w:rsidRPr="00BF7A5A" w:rsidRDefault="007B280C" w:rsidP="002D379F">
      <w:pPr>
        <w:ind w:left="288"/>
        <w:rPr>
          <w:rFonts w:cs="Times New Roman"/>
        </w:rPr>
      </w:pPr>
      <w:r w:rsidRPr="00BF7A5A">
        <w:rPr>
          <w:rFonts w:cs="Times New Roman"/>
        </w:rPr>
        <w:t xml:space="preserve">To identify all your </w:t>
      </w:r>
      <w:r w:rsidRPr="00BF7A5A">
        <w:rPr>
          <w:rFonts w:cs="Times New Roman"/>
          <w:i/>
          <w:iCs/>
        </w:rPr>
        <w:t>Unresolved Issues</w:t>
      </w:r>
      <w:r w:rsidRPr="00BF7A5A">
        <w:rPr>
          <w:rFonts w:cs="Times New Roman"/>
        </w:rPr>
        <w:t xml:space="preserve">, seek good answers to these questions. </w:t>
      </w:r>
    </w:p>
    <w:p w14:paraId="66423FDA" w14:textId="77777777" w:rsidR="007B280C" w:rsidRPr="00473117" w:rsidRDefault="007B280C" w:rsidP="00473117">
      <w:pPr>
        <w:ind w:left="648"/>
        <w:rPr>
          <w:rFonts w:cs="Times New Roman"/>
        </w:rPr>
      </w:pPr>
      <w:r w:rsidRPr="00473117">
        <w:rPr>
          <w:rFonts w:cs="Times New Roman"/>
        </w:rPr>
        <w:t xml:space="preserve">What do we need to know but don't?  </w:t>
      </w:r>
    </w:p>
    <w:p w14:paraId="169870BB" w14:textId="77777777" w:rsidR="007B280C" w:rsidRPr="00473117" w:rsidRDefault="007B280C" w:rsidP="00473117">
      <w:pPr>
        <w:ind w:left="648"/>
        <w:rPr>
          <w:rFonts w:cs="Times New Roman"/>
        </w:rPr>
      </w:pPr>
      <w:r w:rsidRPr="00473117">
        <w:rPr>
          <w:rFonts w:cs="Times New Roman"/>
        </w:rPr>
        <w:t xml:space="preserve">What do we know for sure, but the answer is unsatisfactory or unacceptable? </w:t>
      </w:r>
    </w:p>
    <w:p w14:paraId="712963F0" w14:textId="77777777" w:rsidR="007B280C" w:rsidRPr="00473117" w:rsidRDefault="007B280C" w:rsidP="00473117">
      <w:pPr>
        <w:ind w:left="648"/>
        <w:rPr>
          <w:rFonts w:cs="Times New Roman"/>
        </w:rPr>
      </w:pPr>
      <w:r w:rsidRPr="00473117">
        <w:rPr>
          <w:rFonts w:cs="Times New Roman"/>
        </w:rPr>
        <w:t>What are all things we need but don’t have?</w:t>
      </w:r>
    </w:p>
    <w:p w14:paraId="5BEBDC41" w14:textId="77777777" w:rsidR="007B280C" w:rsidRPr="00473117" w:rsidRDefault="007B280C" w:rsidP="00473117">
      <w:pPr>
        <w:ind w:left="648"/>
        <w:rPr>
          <w:rFonts w:cs="Times New Roman"/>
        </w:rPr>
      </w:pPr>
      <w:r w:rsidRPr="00BF7A5A">
        <w:t xml:space="preserve">What are all the </w:t>
      </w:r>
      <w:r w:rsidRPr="00473117">
        <w:rPr>
          <w:rFonts w:cs="Times New Roman"/>
        </w:rPr>
        <w:t>questions, unknowns, concerns, shortfalls, obstacles, or problems that could slow or stop your progress?</w:t>
      </w:r>
    </w:p>
    <w:p w14:paraId="026DA360" w14:textId="0723B0F8" w:rsidR="007B280C" w:rsidRPr="00473117" w:rsidRDefault="007B280C" w:rsidP="00473117">
      <w:pPr>
        <w:ind w:left="648"/>
        <w:rPr>
          <w:rFonts w:cs="Times New Roman"/>
        </w:rPr>
      </w:pPr>
      <w:r w:rsidRPr="00473117">
        <w:rPr>
          <w:rFonts w:cs="Times New Roman"/>
        </w:rPr>
        <w:t>Who has done this type of work before</w:t>
      </w:r>
      <w:r w:rsidR="00AA05DE" w:rsidRPr="00473117">
        <w:rPr>
          <w:rFonts w:cs="Times New Roman"/>
        </w:rPr>
        <w:t>,</w:t>
      </w:r>
      <w:r w:rsidRPr="00473117">
        <w:rPr>
          <w:rFonts w:cs="Times New Roman"/>
        </w:rPr>
        <w:t xml:space="preserve"> and what were their problems, consequences, and effects?</w:t>
      </w:r>
    </w:p>
    <w:p w14:paraId="3F767C2E" w14:textId="64D0A5D4" w:rsidR="00BE2D60" w:rsidRDefault="007B280C" w:rsidP="00473117">
      <w:pPr>
        <w:ind w:left="648"/>
      </w:pPr>
      <w:r w:rsidRPr="00BF7A5A">
        <w:t>What are we forgetting to do (Appendix E)?</w:t>
      </w:r>
    </w:p>
    <w:p w14:paraId="70959C60" w14:textId="77777777" w:rsidR="007B280C" w:rsidRPr="00BF7A5A" w:rsidRDefault="007B280C" w:rsidP="00AC7785">
      <w:pPr>
        <w:pStyle w:val="Heading8"/>
      </w:pPr>
      <w:r w:rsidRPr="00BF7A5A">
        <w:t xml:space="preserve">Step 2. State each issue in one sentence. </w:t>
      </w:r>
    </w:p>
    <w:p w14:paraId="369CFA40" w14:textId="77777777" w:rsidR="007B280C" w:rsidRPr="00BF7A5A" w:rsidRDefault="007B280C" w:rsidP="002D379F">
      <w:pPr>
        <w:ind w:left="288"/>
        <w:rPr>
          <w:rFonts w:cs="Times New Roman"/>
        </w:rPr>
      </w:pPr>
      <w:r w:rsidRPr="00BF7A5A">
        <w:rPr>
          <w:rFonts w:cs="Times New Roman"/>
        </w:rPr>
        <w:t xml:space="preserve">Each </w:t>
      </w:r>
      <w:r w:rsidRPr="00BF7A5A">
        <w:rPr>
          <w:rFonts w:cs="Times New Roman"/>
          <w:i/>
          <w:iCs/>
        </w:rPr>
        <w:t>Unresolved Issue</w:t>
      </w:r>
      <w:r w:rsidRPr="00BF7A5A">
        <w:rPr>
          <w:rFonts w:cs="Times New Roman"/>
        </w:rPr>
        <w:t xml:space="preserve"> should be stated in one sentence and answer these questions.</w:t>
      </w:r>
    </w:p>
    <w:p w14:paraId="3F3927F7" w14:textId="77777777" w:rsidR="007B280C" w:rsidRPr="00473117" w:rsidRDefault="007B280C" w:rsidP="00473117">
      <w:pPr>
        <w:ind w:left="648"/>
        <w:rPr>
          <w:rFonts w:cs="Times New Roman"/>
        </w:rPr>
      </w:pPr>
      <w:r w:rsidRPr="00473117">
        <w:rPr>
          <w:rFonts w:cs="Times New Roman"/>
        </w:rPr>
        <w:lastRenderedPageBreak/>
        <w:t xml:space="preserve">What do we need specifically? </w:t>
      </w:r>
    </w:p>
    <w:p w14:paraId="0EBF09D9" w14:textId="77777777" w:rsidR="007B280C" w:rsidRPr="00473117" w:rsidRDefault="007B280C" w:rsidP="00473117">
      <w:pPr>
        <w:ind w:left="648"/>
        <w:rPr>
          <w:rFonts w:cs="Times New Roman"/>
        </w:rPr>
      </w:pPr>
      <w:r w:rsidRPr="00473117">
        <w:rPr>
          <w:rFonts w:cs="Times New Roman"/>
        </w:rPr>
        <w:t xml:space="preserve">How much (or how many) do we need, exactly? </w:t>
      </w:r>
    </w:p>
    <w:p w14:paraId="51E97883" w14:textId="77777777" w:rsidR="007B280C" w:rsidRPr="00473117" w:rsidRDefault="007B280C" w:rsidP="00473117">
      <w:pPr>
        <w:ind w:left="648"/>
        <w:rPr>
          <w:rFonts w:cs="Times New Roman"/>
        </w:rPr>
      </w:pPr>
      <w:r w:rsidRPr="00473117">
        <w:rPr>
          <w:rFonts w:cs="Times New Roman"/>
        </w:rPr>
        <w:t xml:space="preserve">Why do we need it - the purpose? </w:t>
      </w:r>
    </w:p>
    <w:p w14:paraId="04C119A7" w14:textId="77777777" w:rsidR="007B280C" w:rsidRPr="00473117" w:rsidRDefault="007B280C" w:rsidP="00473117">
      <w:pPr>
        <w:ind w:left="648"/>
        <w:rPr>
          <w:rFonts w:cs="Times New Roman"/>
        </w:rPr>
      </w:pPr>
      <w:r w:rsidRPr="00473117">
        <w:rPr>
          <w:rFonts w:cs="Times New Roman"/>
        </w:rPr>
        <w:t xml:space="preserve">When's the latest we need it? </w:t>
      </w:r>
    </w:p>
    <w:p w14:paraId="7F01C9E5" w14:textId="77777777" w:rsidR="007B280C" w:rsidRPr="00473117" w:rsidRDefault="007B280C" w:rsidP="00473117">
      <w:pPr>
        <w:ind w:left="648"/>
        <w:rPr>
          <w:rFonts w:cs="Times New Roman"/>
        </w:rPr>
      </w:pPr>
      <w:r w:rsidRPr="00473117">
        <w:rPr>
          <w:rFonts w:cs="Times New Roman"/>
        </w:rPr>
        <w:t>Where do we need it?</w:t>
      </w:r>
    </w:p>
    <w:p w14:paraId="02AB592C" w14:textId="77777777" w:rsidR="007B280C" w:rsidRPr="00BF7A5A" w:rsidRDefault="007B280C" w:rsidP="002D379F">
      <w:pPr>
        <w:ind w:left="288"/>
        <w:rPr>
          <w:rFonts w:cs="Times New Roman"/>
        </w:rPr>
      </w:pPr>
      <w:r w:rsidRPr="00BF7A5A">
        <w:rPr>
          <w:rFonts w:cs="Times New Roman"/>
        </w:rPr>
        <w:t xml:space="preserve">For example, let's assume that you're responsible for a </w:t>
      </w:r>
      <w:r w:rsidRPr="00BF7A5A">
        <w:rPr>
          <w:rFonts w:cs="Times New Roman"/>
          <w:i/>
          <w:iCs/>
        </w:rPr>
        <w:t>Team-Building Session</w:t>
      </w:r>
      <w:r w:rsidRPr="00BF7A5A">
        <w:rPr>
          <w:rFonts w:cs="Times New Roman"/>
        </w:rPr>
        <w:t xml:space="preserve"> for your company, but you still need a guest speaker. So, your </w:t>
      </w:r>
      <w:r w:rsidRPr="00BF7A5A">
        <w:rPr>
          <w:rFonts w:cs="Times New Roman"/>
          <w:i/>
          <w:iCs/>
        </w:rPr>
        <w:t>Unresolved Issue</w:t>
      </w:r>
      <w:r w:rsidRPr="00BF7A5A">
        <w:rPr>
          <w:rFonts w:cs="Times New Roman"/>
        </w:rPr>
        <w:t xml:space="preserve"> might read: </w:t>
      </w:r>
    </w:p>
    <w:p w14:paraId="02888D95" w14:textId="71B1DC56" w:rsidR="007B280C" w:rsidRDefault="007B280C" w:rsidP="002D379F">
      <w:pPr>
        <w:ind w:left="288"/>
        <w:jc w:val="center"/>
        <w:rPr>
          <w:rFonts w:cs="Times New Roman"/>
          <w:b/>
          <w:bCs/>
          <w:i/>
          <w:iCs/>
        </w:rPr>
      </w:pPr>
      <w:r w:rsidRPr="00BF7A5A">
        <w:rPr>
          <w:rFonts w:cs="Times New Roman"/>
          <w:b/>
          <w:bCs/>
          <w:i/>
          <w:iCs/>
        </w:rPr>
        <w:t>"Need to identify and contract one guest speaker for the final dinner, on June 23, at our annual Team-Building Session at the Hilton Hotel no later than June 1."</w:t>
      </w:r>
    </w:p>
    <w:p w14:paraId="4BAC4122" w14:textId="77777777" w:rsidR="007B280C" w:rsidRPr="00BF7A5A" w:rsidRDefault="007B280C" w:rsidP="00AC7785">
      <w:pPr>
        <w:pStyle w:val="Heading8"/>
      </w:pPr>
      <w:bookmarkStart w:id="139" w:name="_Hlk54968291"/>
      <w:r w:rsidRPr="00BF7A5A">
        <w:t xml:space="preserve">Step 3. Add it to the Unresolved Issues List. </w:t>
      </w:r>
    </w:p>
    <w:p w14:paraId="00709845" w14:textId="6E851F15" w:rsidR="00DB5182" w:rsidRPr="005444CE" w:rsidRDefault="007B280C" w:rsidP="005444CE">
      <w:pPr>
        <w:spacing w:before="240" w:after="240"/>
        <w:ind w:left="288"/>
        <w:rPr>
          <w:rFonts w:cs="Times New Roman"/>
          <w:b/>
          <w:bCs/>
          <w:i/>
          <w:iCs/>
        </w:rPr>
      </w:pPr>
      <w:r w:rsidRPr="005444CE">
        <w:rPr>
          <w:rFonts w:cs="Times New Roman"/>
          <w:b/>
          <w:bCs/>
        </w:rPr>
        <w:t xml:space="preserve">Here's a simple table </w:t>
      </w:r>
      <w:r w:rsidR="00BD2740">
        <w:rPr>
          <w:rFonts w:cs="Times New Roman"/>
          <w:b/>
          <w:bCs/>
        </w:rPr>
        <w:t xml:space="preserve">to keep track of all </w:t>
      </w:r>
      <w:r w:rsidRPr="005444CE">
        <w:rPr>
          <w:rFonts w:cs="Times New Roman"/>
          <w:b/>
          <w:bCs/>
        </w:rPr>
        <w:t xml:space="preserve">your </w:t>
      </w:r>
      <w:r w:rsidRPr="005444CE">
        <w:rPr>
          <w:rFonts w:cs="Times New Roman"/>
          <w:b/>
          <w:bCs/>
          <w:i/>
          <w:iCs/>
        </w:rPr>
        <w:t>Unresolved Issues</w:t>
      </w:r>
      <w:r w:rsidR="00DB5182" w:rsidRPr="005444CE">
        <w:rPr>
          <w:rFonts w:cs="Times New Roman"/>
          <w:b/>
          <w:bCs/>
          <w:i/>
          <w:iCs/>
        </w:rPr>
        <w:t>.</w:t>
      </w:r>
    </w:p>
    <w:p w14:paraId="2A4B8213" w14:textId="684D4162" w:rsidR="007B280C" w:rsidRPr="00BF7A5A" w:rsidRDefault="00DB5182" w:rsidP="002D379F">
      <w:pPr>
        <w:jc w:val="center"/>
        <w:rPr>
          <w:rFonts w:cs="Times New Roman"/>
          <w:i/>
          <w:iCs/>
        </w:rPr>
      </w:pPr>
      <w:r w:rsidRPr="00BF7A5A">
        <w:rPr>
          <w:rFonts w:cs="Times New Roman"/>
          <w:i/>
          <w:iCs/>
          <w:noProof/>
        </w:rPr>
        <w:drawing>
          <wp:inline distT="0" distB="0" distL="0" distR="0" wp14:anchorId="530A83FD" wp14:editId="1301C964">
            <wp:extent cx="4224655" cy="1443534"/>
            <wp:effectExtent l="0" t="0" r="4445" b="444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rotWithShape="1">
                    <a:blip r:embed="rId18" cstate="print">
                      <a:extLst>
                        <a:ext uri="{BEBA8EAE-BF5A-486C-A8C5-ECC9F3942E4B}">
                          <a14:imgProps xmlns:a14="http://schemas.microsoft.com/office/drawing/2010/main">
                            <a14:imgLayer r:embed="rId19">
                              <a14:imgEffect>
                                <a14:sharpenSoften amount="50000"/>
                              </a14:imgEffect>
                            </a14:imgLayer>
                          </a14:imgProps>
                        </a:ext>
                        <a:ext uri="{28A0092B-C50C-407E-A947-70E740481C1C}">
                          <a14:useLocalDpi xmlns:a14="http://schemas.microsoft.com/office/drawing/2010/main" val="0"/>
                        </a:ext>
                      </a:extLst>
                    </a:blip>
                    <a:srcRect l="5694" t="22222" r="5694" b="23950"/>
                    <a:stretch/>
                  </pic:blipFill>
                  <pic:spPr bwMode="auto">
                    <a:xfrm>
                      <a:off x="0" y="0"/>
                      <a:ext cx="4224655" cy="1443534"/>
                    </a:xfrm>
                    <a:prstGeom prst="rect">
                      <a:avLst/>
                    </a:prstGeom>
                    <a:ln>
                      <a:noFill/>
                    </a:ln>
                    <a:extLst>
                      <a:ext uri="{53640926-AAD7-44D8-BBD7-CCE9431645EC}">
                        <a14:shadowObscured xmlns:a14="http://schemas.microsoft.com/office/drawing/2010/main"/>
                      </a:ext>
                    </a:extLst>
                  </pic:spPr>
                </pic:pic>
              </a:graphicData>
            </a:graphic>
          </wp:inline>
        </w:drawing>
      </w:r>
    </w:p>
    <w:p w14:paraId="21EC6F48" w14:textId="24295248" w:rsidR="007B280C" w:rsidRPr="00BF7A5A" w:rsidRDefault="007B280C" w:rsidP="002D379F">
      <w:pPr>
        <w:ind w:left="288"/>
        <w:rPr>
          <w:rFonts w:cs="Times New Roman"/>
        </w:rPr>
      </w:pPr>
      <w:r w:rsidRPr="00BF7A5A">
        <w:rPr>
          <w:rFonts w:cs="Times New Roman"/>
        </w:rPr>
        <w:t>Notice that this table captures the date the issue was identified (May 4), the action item stated in one sentence, Tom is responsible for resolving the issue, the deadline (DL) is June 23, and the status with the date you last checked is “Ongoing/May 10.”</w:t>
      </w:r>
    </w:p>
    <w:p w14:paraId="70DA4822" w14:textId="3376AA3B" w:rsidR="007B280C" w:rsidRPr="00BF7A5A" w:rsidRDefault="007B280C" w:rsidP="002D379F">
      <w:pPr>
        <w:ind w:left="288"/>
        <w:rPr>
          <w:rFonts w:cs="Times New Roman"/>
        </w:rPr>
      </w:pPr>
      <w:r w:rsidRPr="00BF7A5A">
        <w:rPr>
          <w:rFonts w:cs="Times New Roman"/>
        </w:rPr>
        <w:t xml:space="preserve">The reason for this much detail is to enable your boss and his boss to help you resolve your issues without </w:t>
      </w:r>
      <w:r w:rsidR="00AA05DE">
        <w:rPr>
          <w:rFonts w:cs="Times New Roman"/>
        </w:rPr>
        <w:t>asking</w:t>
      </w:r>
      <w:r w:rsidRPr="00BF7A5A">
        <w:rPr>
          <w:rFonts w:cs="Times New Roman"/>
        </w:rPr>
        <w:t xml:space="preserve"> you any questions. </w:t>
      </w:r>
    </w:p>
    <w:p w14:paraId="010E33BF" w14:textId="77777777" w:rsidR="007B280C" w:rsidRPr="00BF7A5A" w:rsidRDefault="007B280C" w:rsidP="00AC7785">
      <w:pPr>
        <w:pStyle w:val="Heading8"/>
      </w:pPr>
      <w:r w:rsidRPr="00BF7A5A">
        <w:t xml:space="preserve">Step 4. Provide a copy to your boss. </w:t>
      </w:r>
    </w:p>
    <w:p w14:paraId="18E3CF60" w14:textId="77777777" w:rsidR="007B280C" w:rsidRPr="00BF7A5A" w:rsidRDefault="007B280C" w:rsidP="002D379F">
      <w:pPr>
        <w:ind w:left="288"/>
        <w:rPr>
          <w:rFonts w:cs="Times New Roman"/>
        </w:rPr>
      </w:pPr>
      <w:r w:rsidRPr="00BF7A5A">
        <w:rPr>
          <w:rFonts w:cs="Times New Roman"/>
        </w:rPr>
        <w:t xml:space="preserve">Always ensure your boss has a current copy of all your </w:t>
      </w:r>
      <w:r w:rsidRPr="00BF7A5A">
        <w:rPr>
          <w:rFonts w:cs="Times New Roman"/>
          <w:i/>
          <w:iCs/>
        </w:rPr>
        <w:t>Unresolved Issues.</w:t>
      </w:r>
      <w:r w:rsidRPr="00BF7A5A">
        <w:rPr>
          <w:rFonts w:cs="Times New Roman"/>
        </w:rPr>
        <w:t xml:space="preserve"> If he doesn't have these details, he can't help you. </w:t>
      </w:r>
    </w:p>
    <w:p w14:paraId="76975710" w14:textId="77777777" w:rsidR="007B280C" w:rsidRPr="00BF7A5A" w:rsidRDefault="007B280C" w:rsidP="00AC7785">
      <w:pPr>
        <w:pStyle w:val="Heading8"/>
      </w:pPr>
      <w:r w:rsidRPr="00BF7A5A">
        <w:t xml:space="preserve">Step 5. Continue to eliminate each issue. </w:t>
      </w:r>
    </w:p>
    <w:p w14:paraId="26F3E734" w14:textId="77777777" w:rsidR="007B280C" w:rsidRPr="00BF7A5A" w:rsidRDefault="007B280C" w:rsidP="002D379F">
      <w:pPr>
        <w:ind w:left="288"/>
        <w:rPr>
          <w:rFonts w:cs="Times New Roman"/>
        </w:rPr>
      </w:pPr>
      <w:r w:rsidRPr="00BF7A5A">
        <w:rPr>
          <w:rFonts w:cs="Times New Roman"/>
        </w:rPr>
        <w:t xml:space="preserve">All </w:t>
      </w:r>
      <w:r w:rsidRPr="00BF7A5A">
        <w:rPr>
          <w:rFonts w:cs="Times New Roman"/>
          <w:i/>
          <w:iCs/>
        </w:rPr>
        <w:t>Unresolved Issues</w:t>
      </w:r>
      <w:r w:rsidRPr="00BF7A5A">
        <w:rPr>
          <w:rFonts w:cs="Times New Roman"/>
        </w:rPr>
        <w:t xml:space="preserve"> should go on your list until two things happen: </w:t>
      </w:r>
    </w:p>
    <w:p w14:paraId="75F984CA" w14:textId="6935EE4F" w:rsidR="007B280C" w:rsidRPr="00E854C8" w:rsidRDefault="007B280C" w:rsidP="00E854C8">
      <w:pPr>
        <w:ind w:left="648"/>
        <w:rPr>
          <w:rFonts w:cs="Times New Roman"/>
        </w:rPr>
      </w:pPr>
      <w:r w:rsidRPr="00E854C8">
        <w:rPr>
          <w:rFonts w:cs="Times New Roman"/>
        </w:rPr>
        <w:t xml:space="preserve">Until the answer is </w:t>
      </w:r>
      <w:r w:rsidRPr="00E854C8">
        <w:rPr>
          <w:rFonts w:cs="Times New Roman"/>
          <w:i/>
          <w:iCs/>
        </w:rPr>
        <w:t>known for certain</w:t>
      </w:r>
      <w:r w:rsidRPr="00E854C8">
        <w:rPr>
          <w:rFonts w:cs="Times New Roman"/>
        </w:rPr>
        <w:t xml:space="preserve">, the answer is a fact rather than an opinion or speculation. </w:t>
      </w:r>
    </w:p>
    <w:p w14:paraId="00681D7E" w14:textId="77777777" w:rsidR="007B280C" w:rsidRPr="00E854C8" w:rsidRDefault="007B280C" w:rsidP="00E854C8">
      <w:pPr>
        <w:ind w:left="648"/>
        <w:rPr>
          <w:rFonts w:cs="Times New Roman"/>
        </w:rPr>
      </w:pPr>
      <w:r w:rsidRPr="00E854C8">
        <w:rPr>
          <w:rFonts w:cs="Times New Roman"/>
        </w:rPr>
        <w:lastRenderedPageBreak/>
        <w:t xml:space="preserve">Until the answer is </w:t>
      </w:r>
      <w:r w:rsidRPr="00E854C8">
        <w:rPr>
          <w:rFonts w:cs="Times New Roman"/>
          <w:i/>
          <w:iCs/>
        </w:rPr>
        <w:t>acceptable to you</w:t>
      </w:r>
      <w:r w:rsidRPr="00E854C8">
        <w:rPr>
          <w:rFonts w:cs="Times New Roman"/>
        </w:rPr>
        <w:t xml:space="preserve">, meaning that it's no longer an issue. </w:t>
      </w:r>
    </w:p>
    <w:p w14:paraId="354011AA" w14:textId="77777777" w:rsidR="007B280C" w:rsidRPr="00BF7A5A" w:rsidRDefault="007B280C" w:rsidP="002D379F">
      <w:pPr>
        <w:ind w:left="288"/>
        <w:rPr>
          <w:rFonts w:cs="Times New Roman"/>
          <w:i/>
          <w:iCs/>
        </w:rPr>
      </w:pPr>
      <w:r w:rsidRPr="00BF7A5A">
        <w:rPr>
          <w:rFonts w:cs="Times New Roman"/>
        </w:rPr>
        <w:t xml:space="preserve">Keep the issue on your list until the issue is both </w:t>
      </w:r>
      <w:r w:rsidRPr="00BF7A5A">
        <w:rPr>
          <w:rFonts w:cs="Times New Roman"/>
          <w:b/>
          <w:bCs/>
          <w:i/>
          <w:iCs/>
        </w:rPr>
        <w:t>"Known for Certain"</w:t>
      </w:r>
      <w:r w:rsidRPr="00BF7A5A">
        <w:rPr>
          <w:rFonts w:cs="Times New Roman"/>
        </w:rPr>
        <w:t xml:space="preserve"> and </w:t>
      </w:r>
      <w:r w:rsidRPr="00BF7A5A">
        <w:rPr>
          <w:rFonts w:cs="Times New Roman"/>
          <w:b/>
          <w:bCs/>
          <w:i/>
          <w:iCs/>
        </w:rPr>
        <w:t>"Acceptable to You."</w:t>
      </w:r>
      <w:r w:rsidRPr="00BF7A5A">
        <w:rPr>
          <w:rFonts w:cs="Times New Roman"/>
          <w:i/>
          <w:iCs/>
        </w:rPr>
        <w:t xml:space="preserve"> </w:t>
      </w:r>
    </w:p>
    <w:p w14:paraId="75F264A6" w14:textId="77777777" w:rsidR="007B280C" w:rsidRPr="00BF7A5A" w:rsidRDefault="007B280C" w:rsidP="002D379F">
      <w:pPr>
        <w:ind w:left="288"/>
        <w:rPr>
          <w:rFonts w:cs="Times New Roman"/>
        </w:rPr>
      </w:pPr>
      <w:r w:rsidRPr="00BF7A5A">
        <w:rPr>
          <w:rFonts w:cs="Times New Roman"/>
        </w:rPr>
        <w:t xml:space="preserve">Don't be surprised when one issue is resolved that several new issues appear. Just add them to your list and get as much help as you can to resolve each issue. </w:t>
      </w:r>
    </w:p>
    <w:p w14:paraId="6F0C1DE0" w14:textId="77777777" w:rsidR="007B280C" w:rsidRPr="00BF7A5A" w:rsidRDefault="007B280C" w:rsidP="00AC7785">
      <w:pPr>
        <w:pStyle w:val="Heading8"/>
      </w:pPr>
      <w:r w:rsidRPr="00BF7A5A">
        <w:t xml:space="preserve">Step 6. Seek Assistance. </w:t>
      </w:r>
    </w:p>
    <w:p w14:paraId="3EE31808" w14:textId="77777777" w:rsidR="007B280C" w:rsidRPr="00BF7A5A" w:rsidRDefault="007B280C" w:rsidP="002D379F">
      <w:pPr>
        <w:ind w:left="288"/>
        <w:rPr>
          <w:rFonts w:cs="Times New Roman"/>
        </w:rPr>
      </w:pPr>
      <w:r w:rsidRPr="00BF7A5A">
        <w:rPr>
          <w:rFonts w:cs="Times New Roman"/>
        </w:rPr>
        <w:t xml:space="preserve">Also, discuss your </w:t>
      </w:r>
      <w:r w:rsidRPr="00BF7A5A">
        <w:rPr>
          <w:rFonts w:cs="Times New Roman"/>
          <w:i/>
          <w:iCs/>
        </w:rPr>
        <w:t>Unresolved Issues</w:t>
      </w:r>
      <w:r w:rsidRPr="00BF7A5A">
        <w:rPr>
          <w:rFonts w:cs="Times New Roman"/>
        </w:rPr>
        <w:t xml:space="preserve"> during any future meetings or updates. Others at the meeting may be able to help you - but they need to know your issues. </w:t>
      </w:r>
    </w:p>
    <w:p w14:paraId="291DB5E9" w14:textId="77777777" w:rsidR="007B280C" w:rsidRPr="00BF7A5A" w:rsidRDefault="007B280C" w:rsidP="002D379F">
      <w:pPr>
        <w:ind w:left="576"/>
        <w:rPr>
          <w:rFonts w:cs="Times New Roman"/>
          <w:i/>
          <w:iCs/>
        </w:rPr>
      </w:pPr>
      <w:r w:rsidRPr="00BF7A5A">
        <w:rPr>
          <w:rFonts w:cs="Times New Roman"/>
          <w:i/>
          <w:iCs/>
        </w:rPr>
        <w:t xml:space="preserve">Look, this technique is designed to help you get things done. No one can help you if they don't know your Unresolved Issues. So, don't let your pride or fear get in your way. </w:t>
      </w:r>
    </w:p>
    <w:p w14:paraId="73D87EAA" w14:textId="77777777" w:rsidR="007B280C" w:rsidRPr="00AC7785" w:rsidRDefault="007B280C" w:rsidP="002D379F">
      <w:pPr>
        <w:ind w:left="288"/>
        <w:rPr>
          <w:rFonts w:cs="Times New Roman"/>
          <w:b/>
          <w:bCs/>
        </w:rPr>
      </w:pPr>
      <w:r w:rsidRPr="00AC7785">
        <w:rPr>
          <w:rFonts w:cs="Times New Roman"/>
          <w:b/>
          <w:bCs/>
        </w:rPr>
        <w:t xml:space="preserve">Always remember, </w:t>
      </w:r>
    </w:p>
    <w:p w14:paraId="3ED527BB" w14:textId="337F0364" w:rsidR="001D1094" w:rsidRPr="00CE75FC" w:rsidRDefault="007B280C" w:rsidP="00B647DC">
      <w:pPr>
        <w:jc w:val="center"/>
        <w:rPr>
          <w:rFonts w:ascii="Segoe Print" w:hAnsi="Segoe Print"/>
          <w:i/>
          <w:iCs/>
          <w:color w:val="000099"/>
        </w:rPr>
      </w:pPr>
      <w:r w:rsidRPr="00CE75FC">
        <w:rPr>
          <w:rFonts w:ascii="Segoe Print" w:hAnsi="Segoe Print"/>
          <w:i/>
          <w:iCs/>
          <w:color w:val="000099"/>
        </w:rPr>
        <w:t>Asking for help is a sign of strength, not a sign of weakness.</w:t>
      </w:r>
    </w:p>
    <w:p w14:paraId="5302851B" w14:textId="2AB1DA96" w:rsidR="001D1094" w:rsidRPr="00CE75FC" w:rsidRDefault="007B280C" w:rsidP="00B647DC">
      <w:pPr>
        <w:jc w:val="center"/>
        <w:rPr>
          <w:rFonts w:ascii="Segoe Print" w:hAnsi="Segoe Print"/>
          <w:i/>
          <w:iCs/>
          <w:color w:val="000099"/>
        </w:rPr>
      </w:pPr>
      <w:r w:rsidRPr="00CE75FC">
        <w:rPr>
          <w:rFonts w:ascii="Segoe Print" w:hAnsi="Segoe Print"/>
          <w:i/>
          <w:iCs/>
          <w:color w:val="000099"/>
        </w:rPr>
        <w:t>Not knowing you need help is a sign of ignorance.</w:t>
      </w:r>
    </w:p>
    <w:p w14:paraId="5380237D" w14:textId="1261F50C" w:rsidR="007B280C" w:rsidRPr="00CE75FC" w:rsidRDefault="007B280C" w:rsidP="00B647DC">
      <w:pPr>
        <w:jc w:val="center"/>
        <w:rPr>
          <w:rFonts w:ascii="Segoe Print" w:hAnsi="Segoe Print"/>
          <w:i/>
          <w:iCs/>
          <w:color w:val="000099"/>
        </w:rPr>
      </w:pPr>
      <w:r w:rsidRPr="00CE75FC">
        <w:rPr>
          <w:rFonts w:ascii="Segoe Print" w:hAnsi="Segoe Print"/>
          <w:i/>
          <w:iCs/>
          <w:color w:val="000099"/>
        </w:rPr>
        <w:t>And needing help and not asking for it is a sign of stupidity.</w:t>
      </w:r>
    </w:p>
    <w:p w14:paraId="75DE4341" w14:textId="77777777" w:rsidR="007B280C" w:rsidRPr="00BF7A5A" w:rsidRDefault="007B280C" w:rsidP="002D379F">
      <w:pPr>
        <w:ind w:left="288"/>
        <w:rPr>
          <w:rFonts w:cs="Times New Roman"/>
        </w:rPr>
      </w:pPr>
      <w:r w:rsidRPr="00BF7A5A">
        <w:rPr>
          <w:rFonts w:cs="Times New Roman"/>
        </w:rPr>
        <w:t xml:space="preserve">So, don't get stuck on stupid! </w:t>
      </w:r>
    </w:p>
    <w:p w14:paraId="3452CCEC" w14:textId="7AC8DE5A" w:rsidR="007F2259" w:rsidRDefault="007B280C" w:rsidP="002D379F">
      <w:pPr>
        <w:ind w:left="288"/>
      </w:pPr>
      <w:r w:rsidRPr="00BF7A5A">
        <w:rPr>
          <w:rFonts w:cs="Times New Roman"/>
        </w:rPr>
        <w:t xml:space="preserve">When an issue is resolved, don't delete it from your list because you’ll need it later for your </w:t>
      </w:r>
      <w:r w:rsidRPr="00BF7A5A">
        <w:rPr>
          <w:rFonts w:cs="Times New Roman"/>
          <w:i/>
          <w:iCs/>
        </w:rPr>
        <w:t>After-Action Review</w:t>
      </w:r>
      <w:r w:rsidRPr="00BF7A5A">
        <w:rPr>
          <w:rFonts w:cs="Times New Roman"/>
        </w:rPr>
        <w:t xml:space="preserve"> (Chapter </w:t>
      </w:r>
      <w:r w:rsidR="00033A99" w:rsidRPr="00BF7A5A">
        <w:rPr>
          <w:rFonts w:cs="Times New Roman"/>
        </w:rPr>
        <w:t>2</w:t>
      </w:r>
      <w:r w:rsidR="00E15249">
        <w:rPr>
          <w:rFonts w:cs="Times New Roman"/>
        </w:rPr>
        <w:t>4</w:t>
      </w:r>
      <w:r w:rsidRPr="00BF7A5A">
        <w:rPr>
          <w:rFonts w:cs="Times New Roman"/>
        </w:rPr>
        <w:t xml:space="preserve">). Just record it as completed. When the issue is resolved, notify your boss. </w:t>
      </w:r>
      <w:r w:rsidRPr="00BF7A5A">
        <w:t>Remember, the worst thing you could ever do is to conceal your Unresolved Issues from your boss.</w:t>
      </w:r>
    </w:p>
    <w:p w14:paraId="0707156A" w14:textId="76273840" w:rsidR="00343440" w:rsidRDefault="00343440" w:rsidP="002D379F">
      <w:pPr>
        <w:ind w:left="288"/>
      </w:pPr>
    </w:p>
    <w:p w14:paraId="59A5F825" w14:textId="23FDBEAE" w:rsidR="00343440" w:rsidRDefault="000B2538" w:rsidP="002D379F">
      <w:pPr>
        <w:ind w:left="288"/>
      </w:pPr>
      <w:r>
        <w:pict w14:anchorId="0742AD44">
          <v:rect id="_x0000_i1037" style="width:468pt;height:1.5pt" o:hrstd="t" o:hr="t" fillcolor="#a0a0a0" stroked="f"/>
        </w:pict>
      </w:r>
    </w:p>
    <w:p w14:paraId="5200A22B" w14:textId="77777777" w:rsidR="007F2259" w:rsidRDefault="007F2259" w:rsidP="002D379F">
      <w:r>
        <w:br w:type="page"/>
      </w:r>
    </w:p>
    <w:p w14:paraId="3295322D" w14:textId="788E9FBF" w:rsidR="007B280C" w:rsidRPr="00BF7A5A" w:rsidRDefault="007B280C" w:rsidP="007A6665">
      <w:pPr>
        <w:pStyle w:val="Heading2"/>
      </w:pPr>
      <w:bookmarkStart w:id="140" w:name="_Toc85283851"/>
      <w:bookmarkStart w:id="141" w:name="_Toc85284135"/>
      <w:bookmarkStart w:id="142" w:name="_Toc85285223"/>
      <w:bookmarkStart w:id="143" w:name="_Toc85794650"/>
      <w:bookmarkStart w:id="144" w:name="_Toc86242250"/>
      <w:bookmarkStart w:id="145" w:name="_Hlk70347441"/>
      <w:bookmarkEnd w:id="136"/>
      <w:bookmarkEnd w:id="137"/>
      <w:bookmarkEnd w:id="138"/>
      <w:bookmarkEnd w:id="139"/>
      <w:r w:rsidRPr="00BF7A5A">
        <w:lastRenderedPageBreak/>
        <w:t>1</w:t>
      </w:r>
      <w:r w:rsidR="000F72B1">
        <w:t>1</w:t>
      </w:r>
      <w:r w:rsidRPr="00BF7A5A">
        <w:t xml:space="preserve"> </w:t>
      </w:r>
      <w:r w:rsidRPr="00BF7A5A">
        <w:br/>
        <w:t>BY ANTICIPATING</w:t>
      </w:r>
      <w:r w:rsidRPr="00BF7A5A">
        <w:br/>
        <w:t>CONSEQUENCES</w:t>
      </w:r>
      <w:bookmarkStart w:id="146" w:name="_Hlk63343085"/>
      <w:r w:rsidRPr="00BF7A5A">
        <w:t xml:space="preserve"> AND EFFECTS</w:t>
      </w:r>
      <w:bookmarkEnd w:id="140"/>
      <w:bookmarkEnd w:id="141"/>
      <w:bookmarkEnd w:id="142"/>
      <w:bookmarkEnd w:id="143"/>
      <w:bookmarkEnd w:id="144"/>
    </w:p>
    <w:p w14:paraId="20B2BFB7" w14:textId="0D761B67" w:rsidR="007B280C" w:rsidRPr="00BF7A5A" w:rsidRDefault="007B280C" w:rsidP="007245F8">
      <w:pPr>
        <w:pStyle w:val="Quote"/>
      </w:pPr>
      <w:bookmarkStart w:id="147" w:name="_Hlk55051324"/>
      <w:r w:rsidRPr="00BF7A5A">
        <w:t xml:space="preserve">“The world is moved not only by the mighty shoves </w:t>
      </w:r>
      <w:r w:rsidR="0078096C">
        <w:br/>
      </w:r>
      <w:r w:rsidRPr="00BF7A5A">
        <w:t>of heroes, but also</w:t>
      </w:r>
      <w:r w:rsidR="005444CE">
        <w:t xml:space="preserve"> </w:t>
      </w:r>
      <w:r w:rsidRPr="00BF7A5A">
        <w:t>by the aggregate of the tiny</w:t>
      </w:r>
      <w:r w:rsidR="0078096C">
        <w:br/>
      </w:r>
      <w:r w:rsidRPr="00BF7A5A">
        <w:t xml:space="preserve"> pushes of each honest worker.”</w:t>
      </w:r>
      <w:r w:rsidRPr="00BF7A5A">
        <w:br/>
        <w:t>- Helen Keller</w:t>
      </w:r>
    </w:p>
    <w:p w14:paraId="0471A162" w14:textId="3F2CBA08" w:rsidR="007B280C" w:rsidRPr="00BF7A5A" w:rsidRDefault="007B280C" w:rsidP="002D379F">
      <w:pPr>
        <w:rPr>
          <w:bCs/>
        </w:rPr>
      </w:pPr>
      <w:bookmarkStart w:id="148" w:name="_Hlk72760602"/>
      <w:bookmarkStart w:id="149" w:name="_Hlk66808817"/>
      <w:bookmarkStart w:id="150" w:name="_Hlk71631136"/>
      <w:bookmarkStart w:id="151" w:name="_Hlk65070475"/>
      <w:bookmarkStart w:id="152" w:name="_Hlk65236241"/>
      <w:bookmarkStart w:id="153" w:name="_Toc53156219"/>
      <w:bookmarkEnd w:id="146"/>
      <w:bookmarkEnd w:id="147"/>
      <w:r w:rsidRPr="00BF7A5A">
        <w:rPr>
          <w:rFonts w:cs="Times New Roman"/>
        </w:rPr>
        <w:t xml:space="preserve">Do you know </w:t>
      </w:r>
      <w:r w:rsidRPr="00BF7A5A">
        <w:t xml:space="preserve">how to </w:t>
      </w:r>
      <w:r w:rsidRPr="00BF7A5A">
        <w:rPr>
          <w:rFonts w:cs="Times New Roman"/>
        </w:rPr>
        <w:t xml:space="preserve">anticipate and mitigate anything that could produce unexpected outcomes, </w:t>
      </w:r>
      <w:r w:rsidRPr="00BF7A5A">
        <w:t xml:space="preserve">causing delays or stoppage to your project? </w:t>
      </w:r>
    </w:p>
    <w:p w14:paraId="1648CE2C" w14:textId="7A373247" w:rsidR="007B280C" w:rsidRPr="00862151" w:rsidRDefault="007B280C" w:rsidP="00AC7785">
      <w:pPr>
        <w:pStyle w:val="Heading7"/>
      </w:pPr>
      <w:r w:rsidRPr="00862151">
        <w:t xml:space="preserve">By </w:t>
      </w:r>
      <w:r w:rsidR="0036302E" w:rsidRPr="00862151">
        <w:t>a</w:t>
      </w:r>
      <w:r w:rsidRPr="00862151">
        <w:t xml:space="preserve">nticipating Unintended Consequences </w:t>
      </w:r>
    </w:p>
    <w:bookmarkEnd w:id="148"/>
    <w:p w14:paraId="021A2FDA" w14:textId="324F3325" w:rsidR="007B280C" w:rsidRPr="00D63E71" w:rsidRDefault="007B280C" w:rsidP="00A05E6A">
      <w:pPr>
        <w:pStyle w:val="Heading9"/>
      </w:pPr>
      <w:r w:rsidRPr="00D63E71">
        <w:t>Un</w:t>
      </w:r>
      <w:r w:rsidR="00AC7785">
        <w:t>intended</w:t>
      </w:r>
      <w:r w:rsidRPr="00D63E71">
        <w:t xml:space="preserve"> Consequences are outcomes that aren’t the outcomes expected from your project.</w:t>
      </w:r>
    </w:p>
    <w:bookmarkEnd w:id="149"/>
    <w:p w14:paraId="41AA64B5" w14:textId="29269F9C" w:rsidR="007B280C" w:rsidRPr="00BF7A5A" w:rsidRDefault="007B280C" w:rsidP="002D379F">
      <w:r w:rsidRPr="00BF7A5A">
        <w:rPr>
          <w:i/>
          <w:iCs/>
        </w:rPr>
        <w:t>Un</w:t>
      </w:r>
      <w:r w:rsidR="00AC7785">
        <w:rPr>
          <w:i/>
          <w:iCs/>
        </w:rPr>
        <w:t>intended</w:t>
      </w:r>
      <w:r w:rsidRPr="00BF7A5A">
        <w:rPr>
          <w:i/>
          <w:iCs/>
        </w:rPr>
        <w:t xml:space="preserve"> Consequences</w:t>
      </w:r>
      <w:r w:rsidRPr="00BF7A5A">
        <w:t xml:space="preserve"> fall into three categories: </w:t>
      </w:r>
    </w:p>
    <w:p w14:paraId="40E65B88" w14:textId="77777777" w:rsidR="007B280C" w:rsidRPr="00BF7A5A" w:rsidRDefault="007B280C" w:rsidP="00D63E71">
      <w:pPr>
        <w:ind w:left="360"/>
      </w:pPr>
      <w:r w:rsidRPr="00D63E71">
        <w:rPr>
          <w:b/>
          <w:bCs/>
          <w:color w:val="000000" w:themeColor="text1"/>
        </w:rPr>
        <w:t>A positive</w:t>
      </w:r>
      <w:r w:rsidRPr="00D63E71">
        <w:rPr>
          <w:color w:val="000000" w:themeColor="text1"/>
        </w:rPr>
        <w:t xml:space="preserve">, unexpected </w:t>
      </w:r>
      <w:r w:rsidRPr="00BF7A5A">
        <w:t>benefit, which is usually referred to as serendipity or a windfall.</w:t>
      </w:r>
    </w:p>
    <w:p w14:paraId="605250D6" w14:textId="2239C521" w:rsidR="007B280C" w:rsidRPr="00BF7A5A" w:rsidRDefault="007B280C" w:rsidP="00D63E71">
      <w:pPr>
        <w:ind w:left="360"/>
      </w:pPr>
      <w:r w:rsidRPr="00D63E71">
        <w:rPr>
          <w:b/>
          <w:bCs/>
        </w:rPr>
        <w:t>A negative</w:t>
      </w:r>
      <w:r w:rsidRPr="00BF7A5A">
        <w:t>, unexpected problem like irrigation provides water for agriculture</w:t>
      </w:r>
      <w:r w:rsidR="00B00A78">
        <w:t xml:space="preserve"> </w:t>
      </w:r>
      <w:r w:rsidRPr="00BF7A5A">
        <w:t xml:space="preserve">could also </w:t>
      </w:r>
      <w:r w:rsidR="00B00A78">
        <w:t xml:space="preserve">lead to </w:t>
      </w:r>
      <w:r w:rsidRPr="00BF7A5A">
        <w:t xml:space="preserve">cholera. </w:t>
      </w:r>
    </w:p>
    <w:p w14:paraId="50F4192D" w14:textId="23D1E9C6" w:rsidR="007B280C" w:rsidRDefault="007B280C" w:rsidP="00D63E71">
      <w:pPr>
        <w:ind w:left="360"/>
      </w:pPr>
      <w:r w:rsidRPr="00BF7A5A">
        <w:t xml:space="preserve">The consequence of </w:t>
      </w:r>
      <w:r w:rsidRPr="00D63E71">
        <w:rPr>
          <w:b/>
          <w:bCs/>
        </w:rPr>
        <w:t>what others might say or do</w:t>
      </w:r>
      <w:r w:rsidR="00B00A78">
        <w:t xml:space="preserve"> </w:t>
      </w:r>
      <w:r w:rsidRPr="00BF7A5A">
        <w:t>is referred to as backlash, fallout, or blowback.</w:t>
      </w:r>
    </w:p>
    <w:bookmarkEnd w:id="150"/>
    <w:p w14:paraId="7488F91E" w14:textId="0E6C2D27" w:rsidR="001D1094" w:rsidRPr="001D1094" w:rsidRDefault="001D1094" w:rsidP="001D1094">
      <w:pPr>
        <w:rPr>
          <w:b/>
          <w:bCs/>
        </w:rPr>
      </w:pPr>
      <w:r w:rsidRPr="001D1094">
        <w:rPr>
          <w:b/>
          <w:bCs/>
        </w:rPr>
        <w:t xml:space="preserve">Here’s an example of </w:t>
      </w:r>
      <w:r w:rsidR="00BD2740">
        <w:rPr>
          <w:b/>
          <w:bCs/>
        </w:rPr>
        <w:t xml:space="preserve">a </w:t>
      </w:r>
      <w:r w:rsidRPr="001D1094">
        <w:rPr>
          <w:b/>
          <w:bCs/>
        </w:rPr>
        <w:t xml:space="preserve">negative </w:t>
      </w:r>
      <w:r w:rsidRPr="001D1094">
        <w:rPr>
          <w:b/>
          <w:bCs/>
          <w:i/>
          <w:iCs/>
        </w:rPr>
        <w:t>Unintended Consequence</w:t>
      </w:r>
      <w:r w:rsidRPr="001D1094">
        <w:rPr>
          <w:b/>
          <w:bCs/>
        </w:rPr>
        <w:t>.</w:t>
      </w:r>
    </w:p>
    <w:p w14:paraId="45C9FAFE" w14:textId="77777777" w:rsidR="001D1094" w:rsidRDefault="001D1094" w:rsidP="001D1094">
      <w:pPr>
        <w:ind w:left="288"/>
      </w:pPr>
      <w:r>
        <w:t>Can you tell what’s wrong with this picture? Hint: Does Starbucks really suck?</w:t>
      </w:r>
    </w:p>
    <w:p w14:paraId="70AECF4B" w14:textId="77777777" w:rsidR="001D1094" w:rsidRDefault="001D1094" w:rsidP="0078096C">
      <w:pPr>
        <w:spacing w:before="120"/>
        <w:jc w:val="center"/>
      </w:pPr>
      <w:r>
        <w:rPr>
          <w:noProof/>
        </w:rPr>
        <w:lastRenderedPageBreak/>
        <w:drawing>
          <wp:inline distT="0" distB="0" distL="0" distR="0" wp14:anchorId="00F48CCF" wp14:editId="40CA83E4">
            <wp:extent cx="3492843" cy="1964560"/>
            <wp:effectExtent l="0" t="0" r="0" b="0"/>
            <wp:docPr id="10" name="Picture 10" descr="A van with a sign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van with a sign on it&#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02704" cy="1970106"/>
                    </a:xfrm>
                    <a:prstGeom prst="rect">
                      <a:avLst/>
                    </a:prstGeom>
                    <a:noFill/>
                    <a:ln>
                      <a:noFill/>
                    </a:ln>
                  </pic:spPr>
                </pic:pic>
              </a:graphicData>
            </a:graphic>
          </wp:inline>
        </w:drawing>
      </w:r>
    </w:p>
    <w:p w14:paraId="7D535519" w14:textId="00B5101C" w:rsidR="001D1094" w:rsidRDefault="001D1094" w:rsidP="001D1094">
      <w:pPr>
        <w:ind w:left="288"/>
      </w:pPr>
      <w:r w:rsidRPr="00310AF9">
        <w:rPr>
          <w:b/>
          <w:bCs/>
        </w:rPr>
        <w:t>Answer:</w:t>
      </w:r>
      <w:r>
        <w:t xml:space="preserve"> The painters applied the Starbucks advertising on a delivery van with the doors closed. Unfortunately, they failed to consider the unintended consequences of what the van would look like when the </w:t>
      </w:r>
      <w:r w:rsidR="00AC7785">
        <w:t xml:space="preserve">side </w:t>
      </w:r>
      <w:r>
        <w:t>door</w:t>
      </w:r>
      <w:r w:rsidR="00AC7785">
        <w:t xml:space="preserve"> was</w:t>
      </w:r>
      <w:r>
        <w:t xml:space="preserve"> open. </w:t>
      </w:r>
      <w:bookmarkStart w:id="154" w:name="_Hlk63337885"/>
      <w:r w:rsidR="00AC7785">
        <w:t xml:space="preserve">This is </w:t>
      </w:r>
      <w:r w:rsidRPr="00B82FFF">
        <w:rPr>
          <w:i/>
          <w:iCs/>
        </w:rPr>
        <w:t>Murphy’s Law</w:t>
      </w:r>
      <w:r>
        <w:t xml:space="preserve"> at its best!</w:t>
      </w:r>
    </w:p>
    <w:bookmarkEnd w:id="154"/>
    <w:p w14:paraId="5109F518" w14:textId="4EBA81F9" w:rsidR="007B280C" w:rsidRPr="00BF7A5A" w:rsidRDefault="007B280C" w:rsidP="00AC7785">
      <w:pPr>
        <w:pStyle w:val="Heading7"/>
      </w:pPr>
      <w:r w:rsidRPr="00BF7A5A">
        <w:t xml:space="preserve">By </w:t>
      </w:r>
      <w:r w:rsidR="0036302E">
        <w:t>a</w:t>
      </w:r>
      <w:r w:rsidRPr="00BF7A5A">
        <w:t xml:space="preserve">nticipating Second </w:t>
      </w:r>
      <w:r w:rsidR="006235C9">
        <w:t>and</w:t>
      </w:r>
      <w:r w:rsidRPr="00BF7A5A">
        <w:t xml:space="preserve"> Third-Order Effects </w:t>
      </w:r>
    </w:p>
    <w:p w14:paraId="7251C894" w14:textId="1F7D9876" w:rsidR="003A3903" w:rsidRPr="00BF7A5A" w:rsidRDefault="006235C9" w:rsidP="002D379F">
      <w:bookmarkStart w:id="155" w:name="_Toc53156233"/>
      <w:bookmarkStart w:id="156" w:name="_Hlk70432793"/>
      <w:bookmarkStart w:id="157" w:name="_Hlk70433573"/>
      <w:bookmarkEnd w:id="145"/>
      <w:bookmarkEnd w:id="151"/>
      <w:bookmarkEnd w:id="152"/>
      <w:bookmarkEnd w:id="153"/>
      <w:r>
        <w:t>B</w:t>
      </w:r>
      <w:r w:rsidRPr="00BF7A5A">
        <w:t xml:space="preserve">e sensitive to how </w:t>
      </w:r>
      <w:r>
        <w:t xml:space="preserve">your work </w:t>
      </w:r>
      <w:r w:rsidRPr="00BF7A5A">
        <w:t>affect</w:t>
      </w:r>
      <w:r>
        <w:t>s others</w:t>
      </w:r>
      <w:r w:rsidR="003A3903" w:rsidRPr="00BF7A5A">
        <w:t xml:space="preserve">. </w:t>
      </w:r>
    </w:p>
    <w:p w14:paraId="4688DD03" w14:textId="013831F6" w:rsidR="003A3903" w:rsidRPr="00577457" w:rsidRDefault="003A3903" w:rsidP="00A05E6A">
      <w:pPr>
        <w:pStyle w:val="Heading9"/>
      </w:pPr>
      <w:r w:rsidRPr="00577457">
        <w:t>Second and Third-Order Effects focus on how your work will affect others at different levels in your company.</w:t>
      </w:r>
    </w:p>
    <w:p w14:paraId="7678B2E0" w14:textId="56506A40" w:rsidR="0010223F" w:rsidRDefault="003A3903" w:rsidP="002D379F">
      <w:r w:rsidRPr="00BF7A5A">
        <w:t xml:space="preserve">Different levels mean how your work will affect others in your unit, department, company, and suppliers. </w:t>
      </w:r>
    </w:p>
    <w:p w14:paraId="3DB70665" w14:textId="6DF8A256" w:rsidR="003A3903" w:rsidRPr="00BF7A5A" w:rsidRDefault="003A3903" w:rsidP="002D379F">
      <w:r w:rsidRPr="00BF7A5A">
        <w:rPr>
          <w:i/>
          <w:iCs/>
        </w:rPr>
        <w:t>Second and Third-Order Effects</w:t>
      </w:r>
      <w:r w:rsidRPr="00BF7A5A">
        <w:t xml:space="preserve"> may also identify new resource requirements and cause changes to structures and procedures. For example, if you decide to change a supplier, the effects could be extensive. </w:t>
      </w:r>
    </w:p>
    <w:p w14:paraId="317D2B0E" w14:textId="77777777" w:rsidR="003A3903" w:rsidRPr="00BF7A5A" w:rsidRDefault="003A3903" w:rsidP="00D63E71">
      <w:pPr>
        <w:ind w:left="360"/>
      </w:pPr>
      <w:r w:rsidRPr="00D63E71">
        <w:rPr>
          <w:i/>
          <w:iCs/>
        </w:rPr>
        <w:t>Second-Order Effects</w:t>
      </w:r>
      <w:r w:rsidRPr="00BF7A5A">
        <w:t xml:space="preserve"> could require new ordering procedures to be created, which could cause delays. </w:t>
      </w:r>
    </w:p>
    <w:p w14:paraId="29E9942D" w14:textId="77777777" w:rsidR="003A3903" w:rsidRPr="00BF7A5A" w:rsidRDefault="003A3903" w:rsidP="00D63E71">
      <w:pPr>
        <w:ind w:left="360"/>
      </w:pPr>
      <w:r w:rsidRPr="00D63E71">
        <w:rPr>
          <w:i/>
          <w:iCs/>
        </w:rPr>
        <w:t>Third-Order Effects</w:t>
      </w:r>
      <w:r w:rsidRPr="00BF7A5A">
        <w:t xml:space="preserve"> could require others to be retrained on new ordering procedures and software.</w:t>
      </w:r>
    </w:p>
    <w:p w14:paraId="00E63EE5" w14:textId="77777777" w:rsidR="003A3903" w:rsidRPr="00BF7A5A" w:rsidRDefault="003A3903" w:rsidP="002D379F">
      <w:r w:rsidRPr="00BF7A5A">
        <w:t xml:space="preserve">To anticipate </w:t>
      </w:r>
      <w:r w:rsidRPr="00BF7A5A">
        <w:rPr>
          <w:i/>
          <w:iCs/>
        </w:rPr>
        <w:t>Second and Third-Order Effects</w:t>
      </w:r>
      <w:r w:rsidRPr="00BF7A5A">
        <w:t xml:space="preserve"> keep asking. </w:t>
      </w:r>
    </w:p>
    <w:p w14:paraId="1C0781AE" w14:textId="7C270237" w:rsidR="003A3903" w:rsidRDefault="003A3903" w:rsidP="002D379F">
      <w:pPr>
        <w:jc w:val="center"/>
        <w:rPr>
          <w:b/>
          <w:bCs/>
          <w:i/>
          <w:iCs/>
        </w:rPr>
      </w:pPr>
      <w:r w:rsidRPr="00BF7A5A">
        <w:rPr>
          <w:b/>
          <w:bCs/>
          <w:i/>
          <w:iCs/>
        </w:rPr>
        <w:t>Now, what? What’s next? What’re we forgetting? And what could happen or what might we need to do in 30, 60, or 90 days?</w:t>
      </w:r>
    </w:p>
    <w:p w14:paraId="7F8CF3C2" w14:textId="77777777" w:rsidR="001D1094" w:rsidRPr="00BF7A5A" w:rsidRDefault="001D1094" w:rsidP="002D379F">
      <w:pPr>
        <w:jc w:val="center"/>
        <w:rPr>
          <w:b/>
          <w:bCs/>
          <w:i/>
          <w:iCs/>
        </w:rPr>
      </w:pPr>
    </w:p>
    <w:p w14:paraId="6A17FC6F" w14:textId="3881431E" w:rsidR="001529EB" w:rsidRPr="009766CC" w:rsidRDefault="001529EB" w:rsidP="00AC7785">
      <w:pPr>
        <w:pStyle w:val="Heading7"/>
      </w:pPr>
      <w:bookmarkStart w:id="158" w:name="_Hlk80374858"/>
      <w:r w:rsidRPr="009766CC">
        <w:lastRenderedPageBreak/>
        <w:t xml:space="preserve">How can you </w:t>
      </w:r>
      <w:r w:rsidR="00D83F26">
        <w:t>A</w:t>
      </w:r>
      <w:r w:rsidRPr="009766CC">
        <w:t xml:space="preserve">nticipate </w:t>
      </w:r>
      <w:r w:rsidR="00D83F26">
        <w:t>A</w:t>
      </w:r>
      <w:r w:rsidRPr="009766CC">
        <w:t>nything?</w:t>
      </w:r>
    </w:p>
    <w:p w14:paraId="353C102E" w14:textId="63E15B5E" w:rsidR="001529EB" w:rsidRDefault="001529EB" w:rsidP="0068174D">
      <w:pPr>
        <w:pStyle w:val="Heading4"/>
      </w:pPr>
      <w:r>
        <w:t xml:space="preserve">You’re responsible for anticipating the consequences and effects of your work </w:t>
      </w:r>
      <w:r w:rsidR="006235C9">
        <w:t>before</w:t>
      </w:r>
      <w:r>
        <w:t xml:space="preserve"> starting. </w:t>
      </w:r>
    </w:p>
    <w:p w14:paraId="1F3D36AA" w14:textId="7BD3EA27" w:rsidR="006235C9" w:rsidRDefault="006235C9" w:rsidP="002D379F">
      <w:bookmarkStart w:id="159" w:name="_Hlk81494736"/>
      <w:r>
        <w:t>But how can you do this when your crystal ball is no less clear than mine?</w:t>
      </w:r>
    </w:p>
    <w:p w14:paraId="0A66DA5F" w14:textId="315C4414" w:rsidR="006235C9" w:rsidRDefault="006235C9" w:rsidP="005D66B2">
      <w:pPr>
        <w:pStyle w:val="Heading8"/>
        <w:spacing w:before="0"/>
        <w:ind w:left="288"/>
      </w:pPr>
      <w:r>
        <w:t>Method 1: Find others who have dealt with similar problems and ask:</w:t>
      </w:r>
    </w:p>
    <w:p w14:paraId="35E8F8E6" w14:textId="5D2FF231" w:rsidR="006235C9" w:rsidRPr="00D63E71" w:rsidRDefault="006235C9" w:rsidP="005D66B2">
      <w:pPr>
        <w:ind w:left="576"/>
        <w:rPr>
          <w:color w:val="000000" w:themeColor="text1"/>
        </w:rPr>
      </w:pPr>
      <w:bookmarkStart w:id="160" w:name="_Hlk80358522"/>
      <w:r w:rsidRPr="00D63E71">
        <w:rPr>
          <w:color w:val="000000" w:themeColor="text1"/>
        </w:rPr>
        <w:t>What problems, consequences, or effects</w:t>
      </w:r>
      <w:r w:rsidR="00B00A78" w:rsidRPr="00D63E71">
        <w:rPr>
          <w:color w:val="000000" w:themeColor="text1"/>
        </w:rPr>
        <w:t xml:space="preserve"> did you have</w:t>
      </w:r>
      <w:r w:rsidRPr="00D63E71">
        <w:rPr>
          <w:color w:val="000000" w:themeColor="text1"/>
        </w:rPr>
        <w:t xml:space="preserve">? </w:t>
      </w:r>
    </w:p>
    <w:p w14:paraId="45A15CBB" w14:textId="77777777" w:rsidR="006235C9" w:rsidRPr="00D63E71" w:rsidRDefault="006235C9" w:rsidP="005D66B2">
      <w:pPr>
        <w:ind w:left="576"/>
        <w:rPr>
          <w:color w:val="000000" w:themeColor="text1"/>
        </w:rPr>
      </w:pPr>
      <w:r w:rsidRPr="00D63E71">
        <w:rPr>
          <w:color w:val="000000" w:themeColor="text1"/>
        </w:rPr>
        <w:t xml:space="preserve">Did everything go as planned? Any do-overs or surprises? </w:t>
      </w:r>
    </w:p>
    <w:p w14:paraId="5A6F4F38" w14:textId="19507CD0" w:rsidR="006235C9" w:rsidRPr="00D63E71" w:rsidRDefault="006235C9" w:rsidP="005D66B2">
      <w:pPr>
        <w:ind w:left="576"/>
        <w:rPr>
          <w:color w:val="000000" w:themeColor="text1"/>
        </w:rPr>
      </w:pPr>
      <w:r w:rsidRPr="00D63E71">
        <w:rPr>
          <w:color w:val="000000" w:themeColor="text1"/>
        </w:rPr>
        <w:t>What outside help did you need</w:t>
      </w:r>
      <w:r w:rsidR="00AA05DE" w:rsidRPr="00D63E71">
        <w:rPr>
          <w:color w:val="000000" w:themeColor="text1"/>
        </w:rPr>
        <w:t>,</w:t>
      </w:r>
      <w:r w:rsidRPr="00D63E71">
        <w:rPr>
          <w:color w:val="000000" w:themeColor="text1"/>
        </w:rPr>
        <w:t xml:space="preserve"> and where did you get it?</w:t>
      </w:r>
    </w:p>
    <w:p w14:paraId="7B3EF6A6" w14:textId="77777777" w:rsidR="006235C9" w:rsidRPr="00D63E71" w:rsidRDefault="006235C9" w:rsidP="005D66B2">
      <w:pPr>
        <w:ind w:left="576"/>
        <w:rPr>
          <w:color w:val="000000" w:themeColor="text1"/>
        </w:rPr>
      </w:pPr>
      <w:r w:rsidRPr="00D63E71">
        <w:rPr>
          <w:color w:val="000000" w:themeColor="text1"/>
        </w:rPr>
        <w:t xml:space="preserve">Anything or anyone you didn’t have before starting? </w:t>
      </w:r>
    </w:p>
    <w:p w14:paraId="3989404E" w14:textId="77777777" w:rsidR="006235C9" w:rsidRPr="00D63E71" w:rsidRDefault="006235C9" w:rsidP="005D66B2">
      <w:pPr>
        <w:ind w:left="576"/>
        <w:rPr>
          <w:color w:val="000000" w:themeColor="text1"/>
        </w:rPr>
      </w:pPr>
      <w:r w:rsidRPr="00D63E71">
        <w:rPr>
          <w:color w:val="000000" w:themeColor="text1"/>
        </w:rPr>
        <w:t xml:space="preserve">What was the most important and the most difficult task? </w:t>
      </w:r>
    </w:p>
    <w:p w14:paraId="6174CFDE" w14:textId="3FD0EBA3" w:rsidR="006235C9" w:rsidRPr="00D63E71" w:rsidRDefault="006235C9" w:rsidP="005D66B2">
      <w:pPr>
        <w:ind w:left="576"/>
        <w:rPr>
          <w:color w:val="000000" w:themeColor="text1"/>
        </w:rPr>
      </w:pPr>
      <w:r w:rsidRPr="00D63E71">
        <w:rPr>
          <w:color w:val="000000" w:themeColor="text1"/>
        </w:rPr>
        <w:t xml:space="preserve">How long did each task </w:t>
      </w:r>
      <w:r w:rsidR="00B00A78" w:rsidRPr="00D63E71">
        <w:rPr>
          <w:color w:val="000000" w:themeColor="text1"/>
        </w:rPr>
        <w:t>take</w:t>
      </w:r>
      <w:r w:rsidR="00AA05DE" w:rsidRPr="00D63E71">
        <w:rPr>
          <w:color w:val="000000" w:themeColor="text1"/>
        </w:rPr>
        <w:t>,</w:t>
      </w:r>
      <w:r w:rsidR="00B00A78" w:rsidRPr="00D63E71">
        <w:rPr>
          <w:color w:val="000000" w:themeColor="text1"/>
        </w:rPr>
        <w:t xml:space="preserve"> and what was the cost</w:t>
      </w:r>
      <w:r w:rsidRPr="00D63E71">
        <w:rPr>
          <w:color w:val="000000" w:themeColor="text1"/>
        </w:rPr>
        <w:t xml:space="preserve">? </w:t>
      </w:r>
    </w:p>
    <w:p w14:paraId="59576831" w14:textId="77777777" w:rsidR="006235C9" w:rsidRPr="00D63E71" w:rsidRDefault="006235C9" w:rsidP="005D66B2">
      <w:pPr>
        <w:ind w:left="576"/>
        <w:rPr>
          <w:color w:val="000000" w:themeColor="text1"/>
        </w:rPr>
      </w:pPr>
      <w:r w:rsidRPr="00D63E71">
        <w:rPr>
          <w:color w:val="000000" w:themeColor="text1"/>
        </w:rPr>
        <w:t>Anything you’d start, stop, or change next time?</w:t>
      </w:r>
      <w:bookmarkEnd w:id="160"/>
      <w:r w:rsidRPr="00D63E71">
        <w:rPr>
          <w:color w:val="000000" w:themeColor="text1"/>
        </w:rPr>
        <w:t xml:space="preserve"> </w:t>
      </w:r>
    </w:p>
    <w:p w14:paraId="0944F2E6" w14:textId="77777777" w:rsidR="006235C9" w:rsidRPr="00D63E71" w:rsidRDefault="006235C9" w:rsidP="005D66B2">
      <w:pPr>
        <w:ind w:left="576"/>
        <w:rPr>
          <w:color w:val="000000" w:themeColor="text1"/>
        </w:rPr>
      </w:pPr>
      <w:r w:rsidRPr="00D63E71">
        <w:rPr>
          <w:color w:val="000000" w:themeColor="text1"/>
        </w:rPr>
        <w:t>Was everyone satisfied with the results?</w:t>
      </w:r>
    </w:p>
    <w:p w14:paraId="352725E4" w14:textId="2BB1D95E" w:rsidR="006235C9" w:rsidRDefault="006235C9" w:rsidP="005D66B2">
      <w:pPr>
        <w:pStyle w:val="Heading8"/>
        <w:spacing w:before="0"/>
        <w:ind w:left="288"/>
        <w:rPr>
          <w:color w:val="272727" w:themeColor="text1" w:themeTint="D8"/>
        </w:rPr>
      </w:pPr>
      <w:r>
        <w:t>Method 2: Vendors and Suppliers.</w:t>
      </w:r>
    </w:p>
    <w:p w14:paraId="39E5687B" w14:textId="254B1024" w:rsidR="006235C9" w:rsidRDefault="006235C9" w:rsidP="005D66B2">
      <w:pPr>
        <w:ind w:left="288"/>
        <w:rPr>
          <w:color w:val="000000" w:themeColor="text1"/>
        </w:rPr>
      </w:pPr>
      <w:r>
        <w:rPr>
          <w:color w:val="000000" w:themeColor="text1"/>
        </w:rPr>
        <w:t xml:space="preserve">Contact vendors and suppliers who have worked with </w:t>
      </w:r>
      <w:r>
        <w:t>those who have dealt with the same or similar problems and ask the questions from Method 1. Also, which city, county, or state agency must inspect the problem to see if it meets the code?</w:t>
      </w:r>
    </w:p>
    <w:p w14:paraId="30E6098E" w14:textId="20178C21" w:rsidR="006235C9" w:rsidRDefault="006235C9" w:rsidP="005D66B2">
      <w:pPr>
        <w:pStyle w:val="Heading8"/>
        <w:spacing w:before="0"/>
        <w:ind w:left="288"/>
        <w:rPr>
          <w:color w:val="272727" w:themeColor="text1" w:themeTint="D8"/>
        </w:rPr>
      </w:pPr>
      <w:r>
        <w:t>Method 3: YouTube</w:t>
      </w:r>
      <w:r w:rsidR="00EB01CC">
        <w:t xml:space="preserve"> and social</w:t>
      </w:r>
      <w:r w:rsidR="00DB2A34">
        <w:t xml:space="preserve"> </w:t>
      </w:r>
      <w:r w:rsidR="00EB01CC">
        <w:t>media.</w:t>
      </w:r>
    </w:p>
    <w:p w14:paraId="6F6FFDC1" w14:textId="12398128" w:rsidR="00AC7785" w:rsidRDefault="006235C9" w:rsidP="005D66B2">
      <w:pPr>
        <w:ind w:left="288"/>
      </w:pPr>
      <w:r>
        <w:rPr>
          <w:color w:val="000000" w:themeColor="text1"/>
        </w:rPr>
        <w:t xml:space="preserve">Visit </w:t>
      </w:r>
      <w:r>
        <w:rPr>
          <w:i/>
          <w:iCs/>
          <w:color w:val="000000" w:themeColor="text1"/>
        </w:rPr>
        <w:t>YouTube</w:t>
      </w:r>
      <w:r>
        <w:rPr>
          <w:color w:val="000000" w:themeColor="text1"/>
        </w:rPr>
        <w:t xml:space="preserve"> to search for related videos of </w:t>
      </w:r>
      <w:r>
        <w:t>others who have dealt with the same or similar problems.</w:t>
      </w:r>
      <w:bookmarkEnd w:id="159"/>
      <w:r w:rsidR="00EB01CC">
        <w:t xml:space="preserve"> </w:t>
      </w:r>
      <w:r w:rsidR="00DB2A34">
        <w:t>Then, g</w:t>
      </w:r>
      <w:r w:rsidR="00EB01CC">
        <w:t>et on social</w:t>
      </w:r>
      <w:r w:rsidR="00DB2A34">
        <w:t xml:space="preserve"> </w:t>
      </w:r>
      <w:r w:rsidR="00EB01CC">
        <w:t xml:space="preserve">media and find people who have experienced </w:t>
      </w:r>
      <w:r w:rsidR="00AC7785">
        <w:t xml:space="preserve">projects or </w:t>
      </w:r>
      <w:r w:rsidR="00EB01CC">
        <w:t>problems similar to yours.</w:t>
      </w:r>
      <w:r w:rsidR="00AC7785">
        <w:t xml:space="preserve"> If you find someone, ask the questions from Method 1.</w:t>
      </w:r>
    </w:p>
    <w:p w14:paraId="523E0075" w14:textId="6CB03D8F" w:rsidR="00CE75FC" w:rsidRPr="00BF7A5A" w:rsidRDefault="00CE75FC" w:rsidP="00CE75FC">
      <w:pPr>
        <w:pStyle w:val="Heading7"/>
      </w:pPr>
      <w:bookmarkStart w:id="161" w:name="_Hlk87870878"/>
      <w:r w:rsidRPr="00BF7A5A">
        <w:t>B</w:t>
      </w:r>
      <w:r w:rsidR="001173AB">
        <w:t>y</w:t>
      </w:r>
      <w:r w:rsidRPr="00BF7A5A">
        <w:t xml:space="preserve"> making changes</w:t>
      </w:r>
      <w:r>
        <w:t xml:space="preserve"> with CAUTION</w:t>
      </w:r>
    </w:p>
    <w:p w14:paraId="2FA46E2F" w14:textId="77777777" w:rsidR="00CE75FC" w:rsidRPr="00BF7A5A" w:rsidRDefault="00CE75FC" w:rsidP="00CE75FC">
      <w:pPr>
        <w:spacing w:after="240"/>
      </w:pPr>
      <w:r w:rsidRPr="00BF7A5A">
        <w:t xml:space="preserve">Whenever a change is made, there are always consequences and effects. Just because everyone gets the change doesn’t mean they understand it. The problem comes later when the consequences and effects start to appear, and everyone is shocked. </w:t>
      </w:r>
    </w:p>
    <w:p w14:paraId="5223C735" w14:textId="77777777" w:rsidR="00CE75FC" w:rsidRDefault="00CE75FC" w:rsidP="00CE75FC">
      <w:pPr>
        <w:ind w:left="288"/>
        <w:rPr>
          <w:b/>
        </w:rPr>
      </w:pPr>
      <w:r>
        <w:rPr>
          <w:b/>
        </w:rPr>
        <w:t xml:space="preserve">Here’s a good example: </w:t>
      </w:r>
    </w:p>
    <w:p w14:paraId="419E16B1" w14:textId="77777777" w:rsidR="00CE75FC" w:rsidRDefault="00CE75FC" w:rsidP="00CE75FC">
      <w:pPr>
        <w:ind w:left="576"/>
        <w:rPr>
          <w:i/>
        </w:rPr>
      </w:pPr>
      <w:r>
        <w:rPr>
          <w:bCs/>
          <w:i/>
          <w:iCs/>
        </w:rPr>
        <w:t xml:space="preserve">Bob was the Person-in-Charge of the company’s Annual Team Building Session. </w:t>
      </w:r>
      <w:r>
        <w:rPr>
          <w:i/>
        </w:rPr>
        <w:t xml:space="preserve">Two days before the session, Bob’s boss (the CFO) called and </w:t>
      </w:r>
      <w:r>
        <w:rPr>
          <w:i/>
        </w:rPr>
        <w:lastRenderedPageBreak/>
        <w:t xml:space="preserve">told him that the venue had been changed to a remote cabin where there was no electricity. Bob called John, the Key Player in-charge of food and beverages, to inform John of the change in venue and the lack of electricity. </w:t>
      </w:r>
    </w:p>
    <w:p w14:paraId="68D9675B" w14:textId="77777777" w:rsidR="00CE75FC" w:rsidRDefault="00CE75FC" w:rsidP="00CE75FC">
      <w:pPr>
        <w:ind w:left="576"/>
        <w:rPr>
          <w:i/>
        </w:rPr>
      </w:pPr>
      <w:r>
        <w:rPr>
          <w:i/>
        </w:rPr>
        <w:t xml:space="preserve">The day before the session, Bob followed up with John and was shocked to find that John had not thought through the refrigeration requirements for the food and beverages. Since this was a three-day session, the change of venue not only required ice to be transported to the venue daily but coolers to store it. </w:t>
      </w:r>
    </w:p>
    <w:p w14:paraId="0FB0EBB2" w14:textId="77777777" w:rsidR="00CE75FC" w:rsidRDefault="00CE75FC" w:rsidP="00CE75FC">
      <w:pPr>
        <w:ind w:left="576"/>
        <w:rPr>
          <w:i/>
        </w:rPr>
      </w:pPr>
      <w:r>
        <w:rPr>
          <w:i/>
        </w:rPr>
        <w:t xml:space="preserve">John didn’t recognize the need for ice, and Bob assumed John had it covered. As a result, the night before the session, both John and Bob spent several hours in the dark, scrambling around looking for coolers and bags of ice to fill them. </w:t>
      </w:r>
    </w:p>
    <w:p w14:paraId="114EBB3F" w14:textId="77777777" w:rsidR="00CE75FC" w:rsidRDefault="00CE75FC" w:rsidP="00CE75FC">
      <w:pPr>
        <w:ind w:left="576"/>
        <w:rPr>
          <w:i/>
        </w:rPr>
      </w:pPr>
      <w:bookmarkStart w:id="162" w:name="_Hlk87869876"/>
      <w:r w:rsidRPr="007A383D">
        <w:rPr>
          <w:i/>
        </w:rPr>
        <w:t>All this could have been avoided had John and Bob thought through the consequences and effects</w:t>
      </w:r>
      <w:r>
        <w:rPr>
          <w:i/>
        </w:rPr>
        <w:t xml:space="preserve"> </w:t>
      </w:r>
      <w:r w:rsidRPr="007A383D">
        <w:rPr>
          <w:i/>
        </w:rPr>
        <w:t xml:space="preserve">created by this last-minute change in venue by testing their assumptions and creating a </w:t>
      </w:r>
      <w:r>
        <w:rPr>
          <w:i/>
        </w:rPr>
        <w:t>P</w:t>
      </w:r>
      <w:r w:rsidRPr="007A383D">
        <w:rPr>
          <w:i/>
        </w:rPr>
        <w:t>lan</w:t>
      </w:r>
      <w:r>
        <w:rPr>
          <w:i/>
        </w:rPr>
        <w:t xml:space="preserve"> or Action</w:t>
      </w:r>
      <w:r w:rsidRPr="007A383D">
        <w:rPr>
          <w:i/>
        </w:rPr>
        <w:t xml:space="preserve"> to deal with it. Not to mention the need for a site recon and a review of the Checklist at Appendix E.</w:t>
      </w:r>
    </w:p>
    <w:p w14:paraId="1472207A" w14:textId="77777777" w:rsidR="00CE75FC" w:rsidRPr="008243D5" w:rsidRDefault="00CE75FC" w:rsidP="00CE75FC">
      <w:pPr>
        <w:ind w:left="576"/>
        <w:rPr>
          <w:i/>
          <w:sz w:val="6"/>
          <w:szCs w:val="6"/>
        </w:rPr>
      </w:pPr>
    </w:p>
    <w:bookmarkEnd w:id="162"/>
    <w:p w14:paraId="7954B1D2" w14:textId="77777777" w:rsidR="00CE75FC" w:rsidRPr="00837B45" w:rsidRDefault="00CE75FC" w:rsidP="00CE75FC">
      <w:pPr>
        <w:jc w:val="center"/>
        <w:rPr>
          <w:b/>
          <w:bCs/>
          <w:i/>
          <w:iCs/>
          <w:sz w:val="24"/>
          <w:szCs w:val="24"/>
        </w:rPr>
      </w:pPr>
      <w:r w:rsidRPr="00837B45">
        <w:rPr>
          <w:b/>
          <w:bCs/>
          <w:i/>
          <w:iCs/>
          <w:sz w:val="24"/>
          <w:szCs w:val="24"/>
        </w:rPr>
        <w:t>Murphy’s Law on Consequences:</w:t>
      </w:r>
    </w:p>
    <w:p w14:paraId="4136CCC2" w14:textId="51C9B6BA" w:rsidR="00CE75FC" w:rsidRPr="00837B45" w:rsidRDefault="00CE75FC" w:rsidP="00CE75FC">
      <w:pPr>
        <w:spacing w:line="276" w:lineRule="auto"/>
        <w:jc w:val="center"/>
        <w:rPr>
          <w:b/>
          <w:bCs/>
          <w:i/>
          <w:iCs/>
        </w:rPr>
      </w:pPr>
      <w:r w:rsidRPr="00837B45">
        <w:rPr>
          <w:b/>
          <w:bCs/>
          <w:i/>
          <w:iCs/>
        </w:rPr>
        <w:t xml:space="preserve">“There’s never enough time to do it right, but </w:t>
      </w:r>
      <w:r w:rsidR="005D66B2" w:rsidRPr="00837B45">
        <w:rPr>
          <w:b/>
          <w:bCs/>
          <w:i/>
          <w:iCs/>
        </w:rPr>
        <w:br/>
      </w:r>
      <w:r w:rsidRPr="00837B45">
        <w:rPr>
          <w:b/>
          <w:bCs/>
          <w:i/>
          <w:iCs/>
        </w:rPr>
        <w:t>there’s always time to do it over.”</w:t>
      </w:r>
    </w:p>
    <w:bookmarkEnd w:id="161"/>
    <w:p w14:paraId="71731AB7" w14:textId="5241C872" w:rsidR="00343440" w:rsidRDefault="000B2538" w:rsidP="002D379F">
      <w:pPr>
        <w:ind w:left="288"/>
      </w:pPr>
      <w:r>
        <w:pict w14:anchorId="058ECC57">
          <v:rect id="_x0000_i1038" style="width:468pt;height:1.5pt" o:hrstd="t" o:hr="t" fillcolor="#a0a0a0" stroked="f"/>
        </w:pict>
      </w:r>
    </w:p>
    <w:p w14:paraId="2877153D" w14:textId="77777777" w:rsidR="007F2259" w:rsidRDefault="007F2259" w:rsidP="002D379F">
      <w:r>
        <w:br w:type="page"/>
      </w:r>
    </w:p>
    <w:p w14:paraId="7FA1371A" w14:textId="37D033EB" w:rsidR="008E355F" w:rsidRPr="00BF7A5A" w:rsidRDefault="00D747DF" w:rsidP="007A6665">
      <w:pPr>
        <w:pStyle w:val="Heading2"/>
      </w:pPr>
      <w:bookmarkStart w:id="163" w:name="_Toc85283852"/>
      <w:bookmarkStart w:id="164" w:name="_Toc85284136"/>
      <w:bookmarkStart w:id="165" w:name="_Toc85285224"/>
      <w:bookmarkStart w:id="166" w:name="_Toc85794651"/>
      <w:bookmarkStart w:id="167" w:name="_Toc86242251"/>
      <w:bookmarkEnd w:id="132"/>
      <w:bookmarkEnd w:id="158"/>
      <w:r w:rsidRPr="00BF7A5A">
        <w:lastRenderedPageBreak/>
        <w:t>1</w:t>
      </w:r>
      <w:r w:rsidR="000F72B1">
        <w:t>2</w:t>
      </w:r>
      <w:r w:rsidR="008E355F" w:rsidRPr="00BF7A5A">
        <w:t xml:space="preserve"> </w:t>
      </w:r>
      <w:r w:rsidR="008E355F" w:rsidRPr="00BF7A5A">
        <w:br/>
        <w:t>BY MANAGING</w:t>
      </w:r>
      <w:r w:rsidR="008E355F" w:rsidRPr="00BF7A5A">
        <w:br/>
        <w:t>RISK</w:t>
      </w:r>
      <w:bookmarkEnd w:id="155"/>
      <w:r w:rsidR="008E355F" w:rsidRPr="00BF7A5A">
        <w:t>S</w:t>
      </w:r>
      <w:bookmarkEnd w:id="163"/>
      <w:bookmarkEnd w:id="164"/>
      <w:bookmarkEnd w:id="165"/>
      <w:bookmarkEnd w:id="166"/>
      <w:bookmarkEnd w:id="167"/>
    </w:p>
    <w:p w14:paraId="66CBE12C" w14:textId="499D4FBC" w:rsidR="008E355F" w:rsidRPr="00BF7A5A" w:rsidRDefault="008E355F" w:rsidP="007245F8">
      <w:pPr>
        <w:pStyle w:val="Quote"/>
      </w:pPr>
      <w:bookmarkStart w:id="168" w:name="_Hlk54444259"/>
      <w:r w:rsidRPr="00BF7A5A">
        <w:t>There is only one big risk you should avoid at all costs,</w:t>
      </w:r>
      <w:r w:rsidR="0078096C">
        <w:br/>
      </w:r>
      <w:r w:rsidRPr="00BF7A5A">
        <w:t xml:space="preserve"> and that is the risk of doing nothing.” </w:t>
      </w:r>
      <w:r w:rsidRPr="00BF7A5A">
        <w:br/>
        <w:t>- Denis Waitley</w:t>
      </w:r>
    </w:p>
    <w:p w14:paraId="368A3139" w14:textId="77777777" w:rsidR="008E355F" w:rsidRPr="00BF7A5A" w:rsidRDefault="008E355F" w:rsidP="002D379F">
      <w:bookmarkStart w:id="169" w:name="_Hlk66809334"/>
      <w:bookmarkStart w:id="170" w:name="_Hlk69297123"/>
      <w:bookmarkEnd w:id="168"/>
      <w:r w:rsidRPr="00BF7A5A">
        <w:rPr>
          <w:rFonts w:cs="Times New Roman"/>
        </w:rPr>
        <w:t xml:space="preserve">Do you know how to </w:t>
      </w:r>
      <w:r w:rsidRPr="00BF7A5A">
        <w:t>manage the risks associated with your work?</w:t>
      </w:r>
    </w:p>
    <w:bookmarkEnd w:id="169"/>
    <w:bookmarkEnd w:id="170"/>
    <w:p w14:paraId="6E8F222F" w14:textId="77777777" w:rsidR="008E355F" w:rsidRPr="00BF7A5A" w:rsidRDefault="008E355F" w:rsidP="0068174D">
      <w:pPr>
        <w:pStyle w:val="Heading4"/>
      </w:pPr>
      <w:r w:rsidRPr="00BF7A5A">
        <w:t>Simply Stated, RISK is Uncertainty!</w:t>
      </w:r>
    </w:p>
    <w:p w14:paraId="041F540C" w14:textId="77777777" w:rsidR="008E355F" w:rsidRPr="00BF7A5A" w:rsidRDefault="008E355F" w:rsidP="002D379F">
      <w:r w:rsidRPr="00BF7A5A">
        <w:t>Managing anything requires the ability to anticipate and mitigate risk. You can’t control everything that happens to you, but you can control your degree of preparation and how you respond.</w:t>
      </w:r>
    </w:p>
    <w:p w14:paraId="40E80449" w14:textId="77777777" w:rsidR="008E355F" w:rsidRPr="00BF7A5A" w:rsidRDefault="008E355F" w:rsidP="002D379F">
      <w:r w:rsidRPr="00BF7A5A">
        <w:t>Here are the most important things to consider when assessing risk.</w:t>
      </w:r>
    </w:p>
    <w:p w14:paraId="1FF939A4" w14:textId="77777777" w:rsidR="008E355F" w:rsidRPr="00BF7A5A" w:rsidRDefault="008E355F" w:rsidP="00AC7785">
      <w:pPr>
        <w:pStyle w:val="Heading8"/>
      </w:pPr>
      <w:r w:rsidRPr="00BF7A5A">
        <w:t xml:space="preserve">1. Reduce the Risk of Failure. </w:t>
      </w:r>
    </w:p>
    <w:p w14:paraId="3725093E" w14:textId="77777777" w:rsidR="008E355F" w:rsidRPr="00BF7A5A" w:rsidRDefault="008E355F" w:rsidP="002D379F">
      <w:pPr>
        <w:ind w:left="288"/>
        <w:rPr>
          <w:rFonts w:cs="Times New Roman"/>
        </w:rPr>
      </w:pPr>
      <w:r w:rsidRPr="00BF7A5A">
        <w:rPr>
          <w:rFonts w:cs="Times New Roman"/>
        </w:rPr>
        <w:t xml:space="preserve">By planning for risk to occur, you’re decreasing your probability of failure, which increases your probability of success. Much of this is done every day in your company. It’s called risk reduction, like having fire, theft, and liability insurance. </w:t>
      </w:r>
    </w:p>
    <w:p w14:paraId="22E06000" w14:textId="77777777" w:rsidR="008E355F" w:rsidRPr="00BF7A5A" w:rsidRDefault="008E355F" w:rsidP="00AC7785">
      <w:pPr>
        <w:pStyle w:val="Heading8"/>
      </w:pPr>
      <w:r w:rsidRPr="00BF7A5A">
        <w:t xml:space="preserve">2. Understand that control is an illusion. </w:t>
      </w:r>
    </w:p>
    <w:p w14:paraId="39859593" w14:textId="35EC7AD9" w:rsidR="008E355F" w:rsidRPr="00BF7A5A" w:rsidRDefault="008E355F" w:rsidP="002D379F">
      <w:pPr>
        <w:ind w:left="288"/>
      </w:pPr>
      <w:bookmarkStart w:id="171" w:name="_Hlk81494921"/>
      <w:bookmarkStart w:id="172" w:name="_Hlk82007455"/>
      <w:r w:rsidRPr="00BF7A5A">
        <w:t>This simple prayer, which I learned during my recovery from alcoholism, helped me finally answer this life-altering question</w:t>
      </w:r>
      <w:r w:rsidR="004E2D5E">
        <w:t>:</w:t>
      </w:r>
    </w:p>
    <w:p w14:paraId="54C800BE" w14:textId="2CD0D678" w:rsidR="008E355F" w:rsidRDefault="008E355F" w:rsidP="0068174D">
      <w:pPr>
        <w:pStyle w:val="Heading4"/>
      </w:pPr>
      <w:r w:rsidRPr="00BF7A5A">
        <w:t>What are the only things in life I can control and therefore change?</w:t>
      </w:r>
    </w:p>
    <w:p w14:paraId="09A9666B" w14:textId="77777777" w:rsidR="005B2470" w:rsidRPr="0096336F" w:rsidRDefault="005B2470" w:rsidP="005B2470">
      <w:pPr>
        <w:rPr>
          <w:sz w:val="6"/>
          <w:szCs w:val="6"/>
        </w:rPr>
      </w:pPr>
    </w:p>
    <w:p w14:paraId="5547CFBD" w14:textId="77777777" w:rsidR="008E355F" w:rsidRPr="00BF7A5A" w:rsidRDefault="008E355F" w:rsidP="002D379F">
      <w:pPr>
        <w:jc w:val="center"/>
        <w:rPr>
          <w:b/>
        </w:rPr>
      </w:pPr>
      <w:r w:rsidRPr="00BF7A5A">
        <w:rPr>
          <w:b/>
        </w:rPr>
        <w:t>THE SERENITY PRAYER</w:t>
      </w:r>
    </w:p>
    <w:p w14:paraId="3EF972C2" w14:textId="77777777" w:rsidR="008E355F" w:rsidRPr="00F101A4" w:rsidRDefault="008E355F" w:rsidP="00F101A4">
      <w:pPr>
        <w:jc w:val="center"/>
      </w:pPr>
      <w:r w:rsidRPr="00F101A4">
        <w:t xml:space="preserve">"God, grant me the </w:t>
      </w:r>
      <w:r w:rsidRPr="00F101A4">
        <w:rPr>
          <w:u w:val="single"/>
        </w:rPr>
        <w:t>Serenity</w:t>
      </w:r>
      <w:r w:rsidRPr="00F101A4">
        <w:t xml:space="preserve"> to</w:t>
      </w:r>
    </w:p>
    <w:p w14:paraId="02B441F0" w14:textId="77777777" w:rsidR="008E355F" w:rsidRPr="00F101A4" w:rsidRDefault="008E355F" w:rsidP="00F101A4">
      <w:pPr>
        <w:jc w:val="center"/>
      </w:pPr>
      <w:r w:rsidRPr="00F101A4">
        <w:rPr>
          <w:u w:val="single"/>
        </w:rPr>
        <w:t>Accept</w:t>
      </w:r>
      <w:r w:rsidRPr="00F101A4">
        <w:t xml:space="preserve"> the things I cannot change,</w:t>
      </w:r>
    </w:p>
    <w:p w14:paraId="58525646" w14:textId="77777777" w:rsidR="008E355F" w:rsidRPr="00F101A4" w:rsidRDefault="008E355F" w:rsidP="00F101A4">
      <w:pPr>
        <w:jc w:val="center"/>
      </w:pPr>
      <w:r w:rsidRPr="00F101A4">
        <w:rPr>
          <w:u w:val="single"/>
        </w:rPr>
        <w:t>Courage</w:t>
      </w:r>
      <w:r w:rsidRPr="00F101A4">
        <w:t xml:space="preserve"> to change the things I can,</w:t>
      </w:r>
    </w:p>
    <w:p w14:paraId="69C49D36" w14:textId="2ACAB769" w:rsidR="008E355F" w:rsidRPr="00F101A4" w:rsidRDefault="008E355F" w:rsidP="00F101A4">
      <w:pPr>
        <w:jc w:val="center"/>
      </w:pPr>
      <w:r w:rsidRPr="00F101A4">
        <w:t xml:space="preserve">and the </w:t>
      </w:r>
      <w:r w:rsidRPr="00F101A4">
        <w:rPr>
          <w:u w:val="single"/>
        </w:rPr>
        <w:t>Wisdom</w:t>
      </w:r>
      <w:r w:rsidRPr="00F101A4">
        <w:t xml:space="preserve"> to know the difference</w:t>
      </w:r>
      <w:r w:rsidR="0096336F">
        <w:t>.</w:t>
      </w:r>
    </w:p>
    <w:p w14:paraId="36D01309" w14:textId="687897BD" w:rsidR="006F6F09" w:rsidRDefault="008E355F" w:rsidP="00F101A4">
      <w:pPr>
        <w:jc w:val="center"/>
        <w:rPr>
          <w:b/>
          <w:bCs/>
        </w:rPr>
      </w:pPr>
      <w:r w:rsidRPr="00F101A4">
        <w:rPr>
          <w:b/>
          <w:bCs/>
        </w:rPr>
        <w:t>- Reinhold Niebuhr</w:t>
      </w:r>
    </w:p>
    <w:p w14:paraId="75621EB9" w14:textId="77777777" w:rsidR="00741076" w:rsidRPr="00F101A4" w:rsidRDefault="00741076" w:rsidP="00F101A4">
      <w:pPr>
        <w:jc w:val="center"/>
        <w:rPr>
          <w:b/>
          <w:bCs/>
        </w:rPr>
      </w:pPr>
    </w:p>
    <w:p w14:paraId="10A5FD09" w14:textId="5041A315" w:rsidR="00532371" w:rsidRDefault="00737500" w:rsidP="00741076">
      <w:pPr>
        <w:spacing w:after="0"/>
        <w:rPr>
          <w:lang w:val="en"/>
        </w:rPr>
      </w:pPr>
      <w:r>
        <w:rPr>
          <w:lang w:val="en"/>
        </w:rPr>
        <w:t>And these answers changed my life forever.</w:t>
      </w:r>
    </w:p>
    <w:p w14:paraId="011A2A7C" w14:textId="77777777" w:rsidR="00741076" w:rsidRPr="005D66B2" w:rsidRDefault="00741076" w:rsidP="00741076">
      <w:pPr>
        <w:spacing w:after="0"/>
        <w:rPr>
          <w:sz w:val="6"/>
          <w:szCs w:val="6"/>
          <w:lang w:val="en"/>
        </w:rPr>
      </w:pPr>
    </w:p>
    <w:p w14:paraId="5B8B3FE0" w14:textId="7B09805B" w:rsidR="008E355F" w:rsidRDefault="008E355F" w:rsidP="00A05E6A">
      <w:pPr>
        <w:pStyle w:val="Heading9"/>
      </w:pPr>
      <w:r w:rsidRPr="00BF7A5A">
        <w:t xml:space="preserve">In this life, </w:t>
      </w:r>
      <w:r w:rsidR="0043464C">
        <w:br/>
      </w:r>
      <w:r w:rsidR="00AA05DE">
        <w:t>Y</w:t>
      </w:r>
      <w:r w:rsidRPr="00BF7A5A">
        <w:t xml:space="preserve">ou cannot </w:t>
      </w:r>
      <w:r w:rsidR="0043464C">
        <w:t xml:space="preserve">control or </w:t>
      </w:r>
      <w:r w:rsidRPr="00BF7A5A">
        <w:t xml:space="preserve">change other people, places, things, situations, or circumstances. </w:t>
      </w:r>
    </w:p>
    <w:p w14:paraId="368E20F0" w14:textId="77777777" w:rsidR="00CE75FC" w:rsidRPr="00CE75FC" w:rsidRDefault="00CE75FC" w:rsidP="00CE75FC">
      <w:pPr>
        <w:rPr>
          <w:sz w:val="6"/>
          <w:szCs w:val="6"/>
        </w:rPr>
      </w:pPr>
    </w:p>
    <w:p w14:paraId="081E4A65" w14:textId="02275E2C" w:rsidR="008E355F" w:rsidRDefault="008E355F" w:rsidP="00A05E6A">
      <w:pPr>
        <w:pStyle w:val="Heading9"/>
      </w:pPr>
      <w:r w:rsidRPr="00BF7A5A">
        <w:t xml:space="preserve">The only things you can </w:t>
      </w:r>
      <w:r w:rsidR="0043464C">
        <w:t xml:space="preserve">control and therefore </w:t>
      </w:r>
      <w:r w:rsidRPr="00BF7A5A">
        <w:t>change are your thoughts, words, and deeds.</w:t>
      </w:r>
    </w:p>
    <w:p w14:paraId="3B5475BB" w14:textId="77777777" w:rsidR="005D66B2" w:rsidRPr="005D66B2" w:rsidRDefault="005D66B2" w:rsidP="005D66B2">
      <w:pPr>
        <w:rPr>
          <w:sz w:val="6"/>
          <w:szCs w:val="6"/>
        </w:rPr>
      </w:pPr>
    </w:p>
    <w:bookmarkEnd w:id="171"/>
    <w:p w14:paraId="20637164" w14:textId="67BC612C" w:rsidR="00737500" w:rsidRDefault="00737500" w:rsidP="002D379F">
      <w:pPr>
        <w:ind w:left="288"/>
      </w:pPr>
      <w:r>
        <w:t xml:space="preserve">And all those years, I thought I could control and change other people. What a waste of time and energy. </w:t>
      </w:r>
      <w:r w:rsidR="008E355F" w:rsidRPr="00BF7A5A">
        <w:t xml:space="preserve">This may </w:t>
      </w:r>
      <w:r>
        <w:t xml:space="preserve">come as </w:t>
      </w:r>
      <w:r w:rsidR="008E355F" w:rsidRPr="00BF7A5A">
        <w:t xml:space="preserve">a shocking epiphany for many of you because you’ve probably </w:t>
      </w:r>
      <w:r>
        <w:t>made the same mistake</w:t>
      </w:r>
      <w:r w:rsidR="008E355F" w:rsidRPr="00BF7A5A">
        <w:t xml:space="preserve">. </w:t>
      </w:r>
    </w:p>
    <w:p w14:paraId="0B6078A3" w14:textId="739AB7D9" w:rsidR="008E355F" w:rsidRPr="00BF7A5A" w:rsidRDefault="00737500" w:rsidP="0068174D">
      <w:pPr>
        <w:pStyle w:val="Heading4"/>
      </w:pPr>
      <w:r>
        <w:t>Y</w:t>
      </w:r>
      <w:r w:rsidR="008E355F" w:rsidRPr="00BF7A5A">
        <w:t>es, you can influence them, but you can’t</w:t>
      </w:r>
      <w:r w:rsidR="004542D9">
        <w:t xml:space="preserve"> control or </w:t>
      </w:r>
      <w:r w:rsidR="008E355F" w:rsidRPr="00BF7A5A">
        <w:t>change them.</w:t>
      </w:r>
      <w:r>
        <w:t xml:space="preserve"> You can only </w:t>
      </w:r>
      <w:r w:rsidR="004542D9">
        <w:t xml:space="preserve">control and therefore </w:t>
      </w:r>
      <w:r>
        <w:t>change yourself.</w:t>
      </w:r>
    </w:p>
    <w:p w14:paraId="0F00C056" w14:textId="43E2AB19" w:rsidR="008E355F" w:rsidRPr="00BF7A5A" w:rsidRDefault="008E355F" w:rsidP="002D379F">
      <w:pPr>
        <w:ind w:left="288"/>
      </w:pPr>
      <w:r w:rsidRPr="00BF7A5A">
        <w:t xml:space="preserve">This concept is </w:t>
      </w:r>
      <w:r w:rsidR="00737500">
        <w:t xml:space="preserve">crucial </w:t>
      </w:r>
      <w:r w:rsidRPr="00BF7A5A">
        <w:t xml:space="preserve">because until you learn to truly control </w:t>
      </w:r>
      <w:r w:rsidR="00AA05DE">
        <w:t>what</w:t>
      </w:r>
      <w:r w:rsidRPr="00BF7A5A">
        <w:t xml:space="preserve"> you can control (your thoughts, words, and deeds), you</w:t>
      </w:r>
      <w:r w:rsidR="00737500">
        <w:t xml:space="preserve">’ll never </w:t>
      </w:r>
      <w:r w:rsidRPr="00BF7A5A">
        <w:t xml:space="preserve">influence </w:t>
      </w:r>
      <w:r w:rsidR="00532371">
        <w:t xml:space="preserve">anyone </w:t>
      </w:r>
      <w:r w:rsidRPr="00BF7A5A">
        <w:t xml:space="preserve">to </w:t>
      </w:r>
      <w:r w:rsidR="00737500">
        <w:t xml:space="preserve">help you </w:t>
      </w:r>
      <w:r w:rsidRPr="00BF7A5A">
        <w:t>consistently produce excellent results.</w:t>
      </w:r>
    </w:p>
    <w:bookmarkEnd w:id="172"/>
    <w:p w14:paraId="2ADF62C8" w14:textId="77777777" w:rsidR="008E355F" w:rsidRPr="00BF7A5A" w:rsidRDefault="008E355F" w:rsidP="00AC7785">
      <w:pPr>
        <w:pStyle w:val="Heading8"/>
      </w:pPr>
      <w:r w:rsidRPr="00BF7A5A">
        <w:t xml:space="preserve">3. Identify your Risk Goals. </w:t>
      </w:r>
    </w:p>
    <w:p w14:paraId="56DD6DB1" w14:textId="77777777" w:rsidR="008E355F" w:rsidRPr="00BF7A5A" w:rsidRDefault="008E355F" w:rsidP="002D379F">
      <w:pPr>
        <w:ind w:left="288"/>
        <w:rPr>
          <w:rFonts w:cs="Times New Roman"/>
        </w:rPr>
      </w:pPr>
      <w:r w:rsidRPr="00BF7A5A">
        <w:rPr>
          <w:rFonts w:cs="Times New Roman"/>
        </w:rPr>
        <w:t xml:space="preserve">When it comes to managing risk, you should always have two goals. </w:t>
      </w:r>
    </w:p>
    <w:p w14:paraId="07C613BE" w14:textId="573B8CB0" w:rsidR="008E355F" w:rsidRPr="0032205A" w:rsidRDefault="0032205A" w:rsidP="00D63E71">
      <w:pPr>
        <w:ind w:left="648"/>
        <w:rPr>
          <w:rFonts w:cs="Times New Roman"/>
        </w:rPr>
      </w:pPr>
      <w:r w:rsidRPr="0032205A">
        <w:rPr>
          <w:rFonts w:cs="Times New Roman"/>
        </w:rPr>
        <w:t>To</w:t>
      </w:r>
      <w:r w:rsidR="008E355F" w:rsidRPr="0032205A">
        <w:rPr>
          <w:rFonts w:cs="Times New Roman"/>
        </w:rPr>
        <w:t xml:space="preserve"> make the </w:t>
      </w:r>
      <w:r w:rsidR="008E355F" w:rsidRPr="00AC7785">
        <w:rPr>
          <w:rFonts w:cs="Times New Roman"/>
          <w:b/>
          <w:bCs/>
        </w:rPr>
        <w:t>Risk LESS likely</w:t>
      </w:r>
      <w:r w:rsidR="008E355F" w:rsidRPr="0032205A">
        <w:rPr>
          <w:rFonts w:cs="Times New Roman"/>
        </w:rPr>
        <w:t xml:space="preserve"> to happen, like putting training wheels on your child's bicycle. </w:t>
      </w:r>
    </w:p>
    <w:p w14:paraId="54F01DD7" w14:textId="1D931244" w:rsidR="008E355F" w:rsidRPr="00D63E71" w:rsidRDefault="0032205A" w:rsidP="00D63E71">
      <w:pPr>
        <w:ind w:left="648"/>
        <w:rPr>
          <w:rFonts w:cs="Times New Roman"/>
        </w:rPr>
      </w:pPr>
      <w:r w:rsidRPr="0032205A">
        <w:rPr>
          <w:rFonts w:cs="Times New Roman"/>
        </w:rPr>
        <w:t>To</w:t>
      </w:r>
      <w:r w:rsidR="008E355F" w:rsidRPr="0032205A">
        <w:rPr>
          <w:rFonts w:cs="Times New Roman"/>
        </w:rPr>
        <w:t xml:space="preserve"> make</w:t>
      </w:r>
      <w:r w:rsidR="008E355F" w:rsidRPr="00D63E71">
        <w:rPr>
          <w:rFonts w:cs="Times New Roman"/>
        </w:rPr>
        <w:t xml:space="preserve"> the </w:t>
      </w:r>
      <w:r w:rsidR="008E355F" w:rsidRPr="00AC7785">
        <w:rPr>
          <w:rFonts w:cs="Times New Roman"/>
          <w:b/>
          <w:bCs/>
        </w:rPr>
        <w:t>Impact LESS severe</w:t>
      </w:r>
      <w:r w:rsidR="008E355F" w:rsidRPr="00D63E71">
        <w:rPr>
          <w:rFonts w:cs="Times New Roman"/>
        </w:rPr>
        <w:t xml:space="preserve"> when, and NOT if it happens, like requiring your child to wear a safety helmet. </w:t>
      </w:r>
    </w:p>
    <w:p w14:paraId="1AB59554" w14:textId="77777777" w:rsidR="008E355F" w:rsidRPr="00BF7A5A" w:rsidRDefault="008E355F" w:rsidP="00AC7785">
      <w:pPr>
        <w:pStyle w:val="Heading8"/>
      </w:pPr>
      <w:r w:rsidRPr="00BF7A5A">
        <w:t>4. Plan for both Anticipated and Unanticipated Risk.</w:t>
      </w:r>
    </w:p>
    <w:p w14:paraId="432E7149" w14:textId="77777777" w:rsidR="008E355F" w:rsidRPr="00BF7A5A" w:rsidRDefault="008E355F" w:rsidP="002D379F">
      <w:pPr>
        <w:ind w:left="288"/>
      </w:pPr>
      <w:r w:rsidRPr="00BF7A5A">
        <w:t xml:space="preserve">In life, there are always two categories of risk: </w:t>
      </w:r>
    </w:p>
    <w:p w14:paraId="3CC94B2E" w14:textId="16F153A4" w:rsidR="004E2D5E" w:rsidRPr="00BF7A5A" w:rsidRDefault="008E355F" w:rsidP="00D63E71">
      <w:pPr>
        <w:ind w:left="648"/>
      </w:pPr>
      <w:r w:rsidRPr="00D63E71">
        <w:rPr>
          <w:b/>
          <w:bCs/>
          <w:i/>
          <w:iCs/>
        </w:rPr>
        <w:t>Anticipated Risks</w:t>
      </w:r>
      <w:r w:rsidRPr="00BF7A5A">
        <w:t xml:space="preserve"> are those risks that include all the things that could </w:t>
      </w:r>
      <w:r w:rsidRPr="00D63E71">
        <w:rPr>
          <w:i/>
          <w:iCs/>
        </w:rPr>
        <w:t>reasonably-go-wrong</w:t>
      </w:r>
      <w:r w:rsidRPr="00BF7A5A">
        <w:t xml:space="preserve">, </w:t>
      </w:r>
      <w:r w:rsidR="004E2D5E" w:rsidRPr="00BF7A5A">
        <w:t>including anything that could slow or stop your project or cause injury, illness, accident, death, security violations,</w:t>
      </w:r>
      <w:r w:rsidR="004E2D5E">
        <w:t xml:space="preserve"> </w:t>
      </w:r>
      <w:r w:rsidR="004E2D5E" w:rsidRPr="00BF7A5A">
        <w:t xml:space="preserve">property damage, or financial loss. </w:t>
      </w:r>
    </w:p>
    <w:p w14:paraId="16101399" w14:textId="570711D4" w:rsidR="00737500" w:rsidRDefault="008E355F" w:rsidP="00D63E71">
      <w:pPr>
        <w:ind w:left="648"/>
      </w:pPr>
      <w:r w:rsidRPr="00D63E71">
        <w:rPr>
          <w:b/>
          <w:bCs/>
          <w:i/>
          <w:iCs/>
        </w:rPr>
        <w:t>Unanticipated Risks</w:t>
      </w:r>
      <w:r w:rsidRPr="00BF7A5A">
        <w:t xml:space="preserve"> are those Risks that you could not possibly have predicted (Chapter </w:t>
      </w:r>
      <w:r w:rsidR="00033A99" w:rsidRPr="00BF7A5A">
        <w:t>1</w:t>
      </w:r>
      <w:r w:rsidR="00E15249">
        <w:t>5</w:t>
      </w:r>
      <w:r w:rsidRPr="00BF7A5A">
        <w:t>).</w:t>
      </w:r>
    </w:p>
    <w:p w14:paraId="01CC8511" w14:textId="77777777" w:rsidR="008E355F" w:rsidRPr="00BF7A5A" w:rsidRDefault="008E355F" w:rsidP="00AC7785">
      <w:pPr>
        <w:pStyle w:val="Heading8"/>
      </w:pPr>
      <w:r w:rsidRPr="00BF7A5A">
        <w:lastRenderedPageBreak/>
        <w:t>5. Conduct a Risk Assessment.</w:t>
      </w:r>
    </w:p>
    <w:p w14:paraId="00E68D13" w14:textId="77777777" w:rsidR="00737500" w:rsidRDefault="008E355F" w:rsidP="002D379F">
      <w:pPr>
        <w:ind w:left="288"/>
        <w:rPr>
          <w:rFonts w:cs="Times New Roman"/>
        </w:rPr>
      </w:pPr>
      <w:r w:rsidRPr="00BF7A5A">
        <w:rPr>
          <w:rFonts w:cs="Times New Roman"/>
        </w:rPr>
        <w:t xml:space="preserve">With the help of your team, conduct a </w:t>
      </w:r>
      <w:r w:rsidRPr="00BF7A5A">
        <w:rPr>
          <w:rFonts w:cs="Times New Roman"/>
          <w:i/>
          <w:iCs/>
        </w:rPr>
        <w:t>Risk Assessment</w:t>
      </w:r>
      <w:r w:rsidRPr="00BF7A5A">
        <w:rPr>
          <w:rFonts w:cs="Times New Roman"/>
        </w:rPr>
        <w:t xml:space="preserve">. What are all the things that could </w:t>
      </w:r>
      <w:r w:rsidRPr="00BF7A5A">
        <w:rPr>
          <w:rFonts w:cs="Times New Roman"/>
          <w:i/>
          <w:iCs/>
        </w:rPr>
        <w:t>reasonably-go-wrong</w:t>
      </w:r>
      <w:r w:rsidRPr="00BF7A5A">
        <w:rPr>
          <w:rFonts w:cs="Times New Roman"/>
        </w:rPr>
        <w:t xml:space="preserve"> (Chapter </w:t>
      </w:r>
      <w:r w:rsidR="00033A99" w:rsidRPr="00BF7A5A">
        <w:rPr>
          <w:rFonts w:cs="Times New Roman"/>
        </w:rPr>
        <w:t>1</w:t>
      </w:r>
      <w:r w:rsidR="00E15249">
        <w:rPr>
          <w:rFonts w:cs="Times New Roman"/>
        </w:rPr>
        <w:t>3</w:t>
      </w:r>
      <w:r w:rsidRPr="00BF7A5A">
        <w:rPr>
          <w:rFonts w:cs="Times New Roman"/>
        </w:rPr>
        <w:t>)?</w:t>
      </w:r>
    </w:p>
    <w:p w14:paraId="4EBE3D7B" w14:textId="77777777" w:rsidR="008E355F" w:rsidRPr="00BF7A5A" w:rsidRDefault="008E355F" w:rsidP="002D379F">
      <w:pPr>
        <w:ind w:left="288"/>
        <w:rPr>
          <w:rFonts w:cs="Times New Roman"/>
        </w:rPr>
      </w:pPr>
      <w:r w:rsidRPr="00BF7A5A">
        <w:rPr>
          <w:rFonts w:cs="Times New Roman"/>
        </w:rPr>
        <w:t xml:space="preserve">Anticipated Risk comes in two forms: </w:t>
      </w:r>
    </w:p>
    <w:p w14:paraId="73497737" w14:textId="77777777" w:rsidR="008E355F" w:rsidRPr="00D63E71" w:rsidRDefault="008E355F" w:rsidP="00D63E71">
      <w:pPr>
        <w:ind w:left="648"/>
        <w:rPr>
          <w:rFonts w:cs="Times New Roman"/>
        </w:rPr>
      </w:pPr>
      <w:r w:rsidRPr="00D63E71">
        <w:rPr>
          <w:rFonts w:cs="Times New Roman"/>
          <w:b/>
          <w:bCs/>
        </w:rPr>
        <w:t>Bad Internal Situations</w:t>
      </w:r>
      <w:r w:rsidRPr="00D63E71">
        <w:rPr>
          <w:rFonts w:cs="Times New Roman"/>
        </w:rPr>
        <w:t xml:space="preserve"> are things that don't require a call to 911, like equipment breakdowns, people being late, cell phone batteries going dead, and other mistakes, defects, or errors. </w:t>
      </w:r>
    </w:p>
    <w:p w14:paraId="646F6985" w14:textId="77777777" w:rsidR="008E355F" w:rsidRPr="00D63E71" w:rsidRDefault="008E355F" w:rsidP="00D63E71">
      <w:pPr>
        <w:ind w:left="648"/>
        <w:rPr>
          <w:rFonts w:cs="Times New Roman"/>
        </w:rPr>
      </w:pPr>
      <w:r w:rsidRPr="00D63E71">
        <w:rPr>
          <w:rFonts w:cs="Times New Roman"/>
          <w:b/>
          <w:bCs/>
        </w:rPr>
        <w:t>Bad External Situations</w:t>
      </w:r>
      <w:r w:rsidRPr="00D63E71">
        <w:rPr>
          <w:rFonts w:cs="Times New Roman"/>
        </w:rPr>
        <w:t xml:space="preserve"> are things that will require a call to 911, like fire, injuries, accidents, property damage, violence, or theft.</w:t>
      </w:r>
    </w:p>
    <w:p w14:paraId="21300CED" w14:textId="77777777" w:rsidR="008E355F" w:rsidRPr="00BF7A5A" w:rsidRDefault="008E355F" w:rsidP="00AC7785">
      <w:pPr>
        <w:pStyle w:val="Heading8"/>
      </w:pPr>
      <w:r w:rsidRPr="00BF7A5A">
        <w:t>6. Assess the Impact and Probability.</w:t>
      </w:r>
    </w:p>
    <w:p w14:paraId="4B6CB25E" w14:textId="77777777" w:rsidR="008E355F" w:rsidRPr="00BF7A5A" w:rsidRDefault="008E355F" w:rsidP="002D379F">
      <w:pPr>
        <w:ind w:left="288"/>
        <w:rPr>
          <w:rFonts w:cs="Times New Roman"/>
        </w:rPr>
      </w:pPr>
      <w:r w:rsidRPr="00BF7A5A">
        <w:rPr>
          <w:rFonts w:cs="Times New Roman"/>
        </w:rPr>
        <w:t xml:space="preserve">For each Bad Situation, assess these two critical things: </w:t>
      </w:r>
    </w:p>
    <w:p w14:paraId="2403AAEC" w14:textId="77777777" w:rsidR="008E355F" w:rsidRPr="00D63E71" w:rsidRDefault="008E355F" w:rsidP="00D63E71">
      <w:pPr>
        <w:ind w:left="648"/>
        <w:rPr>
          <w:rFonts w:cs="Times New Roman"/>
        </w:rPr>
      </w:pPr>
      <w:r w:rsidRPr="00D63E71">
        <w:rPr>
          <w:rFonts w:cs="Times New Roman"/>
          <w:b/>
          <w:bCs/>
        </w:rPr>
        <w:t xml:space="preserve">Impact </w:t>
      </w:r>
      <w:r w:rsidRPr="00D63E71">
        <w:rPr>
          <w:rFonts w:cs="Times New Roman"/>
        </w:rPr>
        <w:t xml:space="preserve">means how this Bad Situation will affect your project and is rated as </w:t>
      </w:r>
      <w:r w:rsidRPr="00D63E71">
        <w:rPr>
          <w:rFonts w:cs="Times New Roman"/>
          <w:i/>
          <w:iCs/>
        </w:rPr>
        <w:t>Significant, Moderate, or Minor</w:t>
      </w:r>
      <w:r w:rsidRPr="00D63E71">
        <w:rPr>
          <w:rFonts w:cs="Times New Roman"/>
        </w:rPr>
        <w:t xml:space="preserve">. Based on your assessment, when, and not if, this Bad Situation happens, how serious will it affect your project? </w:t>
      </w:r>
    </w:p>
    <w:p w14:paraId="3BC0F35B" w14:textId="77777777" w:rsidR="008E355F" w:rsidRPr="00D63E71" w:rsidRDefault="008E355F" w:rsidP="00D63E71">
      <w:pPr>
        <w:ind w:left="648"/>
        <w:rPr>
          <w:rFonts w:cs="Times New Roman"/>
        </w:rPr>
      </w:pPr>
      <w:r w:rsidRPr="00D63E71">
        <w:rPr>
          <w:rFonts w:cs="Times New Roman"/>
          <w:b/>
          <w:bCs/>
        </w:rPr>
        <w:t xml:space="preserve">Probability </w:t>
      </w:r>
      <w:r w:rsidRPr="00D63E71">
        <w:rPr>
          <w:rFonts w:cs="Times New Roman"/>
        </w:rPr>
        <w:t xml:space="preserve">means how likely is this Bad Situation to happen and is rated as </w:t>
      </w:r>
      <w:r w:rsidRPr="00D63E71">
        <w:rPr>
          <w:rFonts w:cs="Times New Roman"/>
          <w:i/>
          <w:iCs/>
        </w:rPr>
        <w:t>High, Medium, or Low</w:t>
      </w:r>
      <w:r w:rsidRPr="00D63E71">
        <w:rPr>
          <w:rFonts w:cs="Times New Roman"/>
        </w:rPr>
        <w:t xml:space="preserve">. Based on your assessment, how likely is this Bad Situation to occur? </w:t>
      </w:r>
    </w:p>
    <w:p w14:paraId="7444B8CE" w14:textId="77777777" w:rsidR="008E355F" w:rsidRPr="00BF7A5A" w:rsidRDefault="008E355F" w:rsidP="00AC7785">
      <w:pPr>
        <w:pStyle w:val="Heading8"/>
      </w:pPr>
      <w:r w:rsidRPr="00BF7A5A">
        <w:t>7. Assess your Risk Options.</w:t>
      </w:r>
    </w:p>
    <w:p w14:paraId="0B72B35F" w14:textId="77777777" w:rsidR="008E355F" w:rsidRPr="00BF7A5A" w:rsidRDefault="008E355F" w:rsidP="002D379F">
      <w:pPr>
        <w:ind w:left="576"/>
        <w:rPr>
          <w:rFonts w:cs="Times New Roman"/>
          <w:b/>
          <w:bCs/>
        </w:rPr>
      </w:pPr>
      <w:r w:rsidRPr="00BF7A5A">
        <w:rPr>
          <w:rFonts w:cs="Times New Roman"/>
          <w:b/>
          <w:bCs/>
        </w:rPr>
        <w:t xml:space="preserve">Option 1. AVOID the Risk. </w:t>
      </w:r>
    </w:p>
    <w:p w14:paraId="650BBA0E" w14:textId="77777777" w:rsidR="00D8783B" w:rsidRDefault="008E355F" w:rsidP="002D379F">
      <w:pPr>
        <w:ind w:left="864"/>
        <w:rPr>
          <w:rFonts w:cs="Times New Roman"/>
        </w:rPr>
      </w:pPr>
      <w:r w:rsidRPr="00BF7A5A">
        <w:rPr>
          <w:rFonts w:cs="Times New Roman"/>
        </w:rPr>
        <w:t xml:space="preserve">In some cases, you may want to avoid the risk altogether. This could mean not getting involved or just deleting a high-risk activity. This is a good option when taking the risk involves no advantage or when the cost of mitigating isn’t worth the risk. </w:t>
      </w:r>
      <w:bookmarkStart w:id="173" w:name="_Hlk66972232"/>
    </w:p>
    <w:p w14:paraId="3E9A18A4" w14:textId="0DED9F4E" w:rsidR="00A766E4" w:rsidRDefault="008E355F" w:rsidP="002D379F">
      <w:pPr>
        <w:ind w:left="864"/>
        <w:rPr>
          <w:i/>
          <w:iCs/>
        </w:rPr>
      </w:pPr>
      <w:r w:rsidRPr="00BF7A5A">
        <w:rPr>
          <w:rFonts w:cs="Times New Roman"/>
        </w:rPr>
        <w:t xml:space="preserve">However, when you avoid a potential risk entirely, you may miss an opportunity. So, do your </w:t>
      </w:r>
      <w:r w:rsidRPr="00BF7A5A">
        <w:rPr>
          <w:rFonts w:cs="Times New Roman"/>
          <w:i/>
          <w:iCs/>
        </w:rPr>
        <w:t>What if</w:t>
      </w:r>
      <w:r w:rsidRPr="00BF7A5A">
        <w:rPr>
          <w:rFonts w:cs="Times New Roman"/>
        </w:rPr>
        <w:t xml:space="preserve"> </w:t>
      </w:r>
      <w:r w:rsidRPr="00BF7A5A">
        <w:rPr>
          <w:rFonts w:cs="Times New Roman"/>
          <w:i/>
          <w:iCs/>
        </w:rPr>
        <w:t>Analysis</w:t>
      </w:r>
      <w:r w:rsidRPr="00BF7A5A">
        <w:rPr>
          <w:rFonts w:cs="Times New Roman"/>
        </w:rPr>
        <w:t xml:space="preserve"> to explore your options before deciding. </w:t>
      </w:r>
      <w:r w:rsidRPr="00BF7A5A">
        <w:t xml:space="preserve">To learn more, search </w:t>
      </w:r>
      <w:r w:rsidRPr="00BF7A5A">
        <w:rPr>
          <w:i/>
          <w:iCs/>
        </w:rPr>
        <w:t xml:space="preserve">YouTube </w:t>
      </w:r>
      <w:r w:rsidRPr="00BF7A5A">
        <w:t xml:space="preserve">for </w:t>
      </w:r>
      <w:r w:rsidRPr="00BF7A5A">
        <w:rPr>
          <w:i/>
          <w:iCs/>
        </w:rPr>
        <w:t>“What if analysis on Excel.”</w:t>
      </w:r>
    </w:p>
    <w:bookmarkEnd w:id="173"/>
    <w:p w14:paraId="38B02B30" w14:textId="77777777" w:rsidR="008E355F" w:rsidRPr="00BF7A5A" w:rsidRDefault="008E355F" w:rsidP="002D379F">
      <w:pPr>
        <w:ind w:left="576"/>
        <w:rPr>
          <w:rFonts w:cs="Times New Roman"/>
          <w:b/>
          <w:bCs/>
        </w:rPr>
      </w:pPr>
      <w:r w:rsidRPr="00BF7A5A">
        <w:rPr>
          <w:rFonts w:cs="Times New Roman"/>
          <w:b/>
          <w:bCs/>
        </w:rPr>
        <w:t xml:space="preserve">Option 2. SHARE the Risk! </w:t>
      </w:r>
    </w:p>
    <w:p w14:paraId="5975A195" w14:textId="52A84209" w:rsidR="0010223F" w:rsidRDefault="008E355F" w:rsidP="002D379F">
      <w:pPr>
        <w:ind w:left="864"/>
        <w:rPr>
          <w:rFonts w:cs="Times New Roman"/>
        </w:rPr>
      </w:pPr>
      <w:r w:rsidRPr="00BF7A5A">
        <w:rPr>
          <w:rFonts w:cs="Times New Roman"/>
        </w:rPr>
        <w:t>You could decide to share the risk and the potential gain with others. For example, you share risk when you ensure your project site or partner with another company.</w:t>
      </w:r>
    </w:p>
    <w:p w14:paraId="10C4C678" w14:textId="77777777" w:rsidR="008E355F" w:rsidRPr="00BF7A5A" w:rsidRDefault="008E355F" w:rsidP="002D379F">
      <w:pPr>
        <w:ind w:left="576"/>
        <w:rPr>
          <w:rFonts w:cs="Times New Roman"/>
          <w:b/>
          <w:bCs/>
        </w:rPr>
      </w:pPr>
      <w:r w:rsidRPr="00BF7A5A">
        <w:rPr>
          <w:rFonts w:cs="Times New Roman"/>
          <w:b/>
          <w:bCs/>
        </w:rPr>
        <w:t xml:space="preserve">Option 3. ACCEPT the Risk. </w:t>
      </w:r>
    </w:p>
    <w:p w14:paraId="67FEAE4D" w14:textId="77777777" w:rsidR="008E355F" w:rsidRPr="00BF7A5A" w:rsidRDefault="008E355F" w:rsidP="002D379F">
      <w:pPr>
        <w:ind w:left="864"/>
        <w:rPr>
          <w:rFonts w:cs="Times New Roman"/>
        </w:rPr>
      </w:pPr>
      <w:r w:rsidRPr="00BF7A5A">
        <w:rPr>
          <w:rFonts w:cs="Times New Roman"/>
        </w:rPr>
        <w:t>This option is usually best under these conditions:</w:t>
      </w:r>
    </w:p>
    <w:p w14:paraId="3071AF78" w14:textId="77777777" w:rsidR="008E355F" w:rsidRPr="00D63E71" w:rsidRDefault="008E355F" w:rsidP="00D63E71">
      <w:pPr>
        <w:ind w:left="1224"/>
        <w:rPr>
          <w:rFonts w:cs="Times New Roman"/>
        </w:rPr>
      </w:pPr>
      <w:r w:rsidRPr="00D63E71">
        <w:rPr>
          <w:rFonts w:cs="Times New Roman"/>
        </w:rPr>
        <w:t xml:space="preserve">When there's nothing you can do to prevent the risk. </w:t>
      </w:r>
    </w:p>
    <w:p w14:paraId="14654CDD" w14:textId="77777777" w:rsidR="008E355F" w:rsidRPr="00D63E71" w:rsidRDefault="008E355F" w:rsidP="00D63E71">
      <w:pPr>
        <w:ind w:left="1224"/>
        <w:rPr>
          <w:rFonts w:cs="Times New Roman"/>
        </w:rPr>
      </w:pPr>
      <w:r w:rsidRPr="00D63E71">
        <w:rPr>
          <w:rFonts w:cs="Times New Roman"/>
        </w:rPr>
        <w:t>When the potential loss is less than the cost of insuring against the risk.</w:t>
      </w:r>
    </w:p>
    <w:p w14:paraId="0D426B97" w14:textId="77777777" w:rsidR="008E355F" w:rsidRPr="00D63E71" w:rsidRDefault="008E355F" w:rsidP="00D63E71">
      <w:pPr>
        <w:ind w:left="1224"/>
        <w:rPr>
          <w:rFonts w:cs="Times New Roman"/>
        </w:rPr>
      </w:pPr>
      <w:r w:rsidRPr="00D63E71">
        <w:rPr>
          <w:rFonts w:cs="Times New Roman"/>
        </w:rPr>
        <w:lastRenderedPageBreak/>
        <w:t>When the potential gain is worth accepting the risk.</w:t>
      </w:r>
    </w:p>
    <w:p w14:paraId="48264743" w14:textId="2362C1AC" w:rsidR="008E355F" w:rsidRPr="00BF7A5A" w:rsidRDefault="008E355F" w:rsidP="002D379F">
      <w:pPr>
        <w:ind w:left="864"/>
        <w:rPr>
          <w:rFonts w:cs="Times New Roman"/>
        </w:rPr>
      </w:pPr>
      <w:r w:rsidRPr="00BF7A5A">
        <w:rPr>
          <w:rFonts w:cs="Times New Roman"/>
        </w:rPr>
        <w:t>For example, you might accept the risk of a project launching late if the potential sales will still cover your costs.</w:t>
      </w:r>
    </w:p>
    <w:p w14:paraId="7F88B326" w14:textId="77777777" w:rsidR="008E355F" w:rsidRPr="00BF7A5A" w:rsidRDefault="008E355F" w:rsidP="00AC7785">
      <w:pPr>
        <w:pStyle w:val="Heading8"/>
      </w:pPr>
      <w:r w:rsidRPr="00BF7A5A">
        <w:t>8. Beware of Scope Creep.</w:t>
      </w:r>
    </w:p>
    <w:p w14:paraId="3A4DA287" w14:textId="77777777" w:rsidR="008E355F" w:rsidRPr="00BF7A5A" w:rsidRDefault="008E355F" w:rsidP="002D379F">
      <w:pPr>
        <w:ind w:left="288"/>
        <w:rPr>
          <w:rFonts w:cs="Times New Roman"/>
        </w:rPr>
      </w:pPr>
      <w:r w:rsidRPr="00BF7A5A">
        <w:rPr>
          <w:rFonts w:cs="Times New Roman"/>
        </w:rPr>
        <w:t xml:space="preserve">Scope means the size of the project and its requirements, complexity, and goals. Scope creep occurs when others want to make changes to your project. So, negotiate these changes to gain either more time or more money, or both. </w:t>
      </w:r>
    </w:p>
    <w:p w14:paraId="4F60FA45" w14:textId="77777777" w:rsidR="008E355F" w:rsidRPr="00BF7A5A" w:rsidRDefault="008E355F" w:rsidP="00AC7785">
      <w:pPr>
        <w:pStyle w:val="Heading8"/>
      </w:pPr>
      <w:r w:rsidRPr="00BF7A5A">
        <w:t xml:space="preserve">9. Create Contingency Plans. </w:t>
      </w:r>
    </w:p>
    <w:p w14:paraId="566E121D" w14:textId="2D6779C3" w:rsidR="008E355F" w:rsidRPr="00BF7A5A" w:rsidRDefault="008E355F" w:rsidP="002D379F">
      <w:pPr>
        <w:ind w:left="288"/>
      </w:pPr>
      <w:r w:rsidRPr="00BF7A5A">
        <w:t xml:space="preserve">The purpose of any </w:t>
      </w:r>
      <w:r w:rsidRPr="00BF7A5A">
        <w:rPr>
          <w:i/>
          <w:iCs/>
        </w:rPr>
        <w:t>Contingency Plan</w:t>
      </w:r>
      <w:r w:rsidRPr="00BF7A5A">
        <w:t xml:space="preserve"> (Chapter </w:t>
      </w:r>
      <w:r w:rsidR="00033A99" w:rsidRPr="00BF7A5A">
        <w:t>1</w:t>
      </w:r>
      <w:r w:rsidR="00E15249">
        <w:t>5</w:t>
      </w:r>
      <w:r w:rsidRPr="00BF7A5A">
        <w:t xml:space="preserve">) is to diminish the severity of a bad situation when it occurs. </w:t>
      </w:r>
      <w:r w:rsidRPr="00BF7A5A">
        <w:rPr>
          <w:i/>
          <w:iCs/>
        </w:rPr>
        <w:t>Contingency Plans</w:t>
      </w:r>
      <w:r w:rsidRPr="00BF7A5A">
        <w:t xml:space="preserve"> need to be </w:t>
      </w:r>
      <w:r w:rsidRPr="00BF7A5A">
        <w:rPr>
          <w:i/>
          <w:iCs/>
        </w:rPr>
        <w:t>Staffed</w:t>
      </w:r>
      <w:r w:rsidRPr="00BF7A5A">
        <w:t xml:space="preserve"> (Chapter </w:t>
      </w:r>
      <w:r w:rsidR="00E15249">
        <w:t>20</w:t>
      </w:r>
      <w:r w:rsidRPr="00BF7A5A">
        <w:t xml:space="preserve">) through all Key Players and approved by the boss. </w:t>
      </w:r>
    </w:p>
    <w:p w14:paraId="57B9D5B3" w14:textId="77777777" w:rsidR="008E355F" w:rsidRPr="00BF7A5A" w:rsidRDefault="008E355F" w:rsidP="00AC7785">
      <w:pPr>
        <w:pStyle w:val="Heading8"/>
      </w:pPr>
      <w:r w:rsidRPr="00BF7A5A">
        <w:t xml:space="preserve">10. Use Preventive Actions. </w:t>
      </w:r>
    </w:p>
    <w:p w14:paraId="0F4814D7" w14:textId="68CE4657" w:rsidR="008E355F" w:rsidRPr="00BF7A5A" w:rsidRDefault="008E355F" w:rsidP="0068174D">
      <w:pPr>
        <w:pStyle w:val="Heading4"/>
      </w:pPr>
      <w:r w:rsidRPr="00BF7A5A">
        <w:t xml:space="preserve">Mistakes are not a problem if they’re caught before they get in front of your boss or the customer. </w:t>
      </w:r>
    </w:p>
    <w:p w14:paraId="5B54234B" w14:textId="4767ABA2" w:rsidR="007F2259" w:rsidRDefault="008E355F" w:rsidP="002D379F">
      <w:pPr>
        <w:ind w:left="288"/>
        <w:rPr>
          <w:rFonts w:cs="Times New Roman"/>
        </w:rPr>
      </w:pPr>
      <w:r w:rsidRPr="00BF7A5A">
        <w:rPr>
          <w:rFonts w:cs="Times New Roman"/>
        </w:rPr>
        <w:t xml:space="preserve">What </w:t>
      </w:r>
      <w:r w:rsidRPr="00BF7A5A">
        <w:rPr>
          <w:rFonts w:cs="Times New Roman"/>
          <w:i/>
          <w:iCs/>
        </w:rPr>
        <w:t>Assessment System</w:t>
      </w:r>
      <w:r w:rsidRPr="00BF7A5A">
        <w:rPr>
          <w:rFonts w:cs="Times New Roman"/>
        </w:rPr>
        <w:t xml:space="preserve"> (Chapter </w:t>
      </w:r>
      <w:r w:rsidR="00C4420D" w:rsidRPr="00BF7A5A">
        <w:rPr>
          <w:rFonts w:cs="Times New Roman"/>
        </w:rPr>
        <w:t>6</w:t>
      </w:r>
      <w:r w:rsidRPr="00BF7A5A">
        <w:rPr>
          <w:rFonts w:cs="Times New Roman"/>
        </w:rPr>
        <w:t xml:space="preserve">) do you have to catch mistakes? Effective people anticipate and mitigate their risk by adding </w:t>
      </w:r>
      <w:r w:rsidRPr="00BF7A5A">
        <w:rPr>
          <w:rFonts w:cs="Times New Roman"/>
          <w:i/>
          <w:iCs/>
        </w:rPr>
        <w:t>Preventive Actions</w:t>
      </w:r>
      <w:r w:rsidRPr="00BF7A5A">
        <w:rPr>
          <w:rFonts w:cs="Times New Roman"/>
        </w:rPr>
        <w:t xml:space="preserve"> </w:t>
      </w:r>
      <w:r w:rsidR="00C4420D" w:rsidRPr="00BF7A5A">
        <w:rPr>
          <w:rFonts w:cs="Times New Roman"/>
        </w:rPr>
        <w:t xml:space="preserve">(Chapter 4) </w:t>
      </w:r>
      <w:r w:rsidRPr="00BF7A5A">
        <w:rPr>
          <w:rFonts w:cs="Times New Roman"/>
        </w:rPr>
        <w:t xml:space="preserve">to their </w:t>
      </w:r>
      <w:r w:rsidRPr="00BF7A5A">
        <w:rPr>
          <w:rFonts w:cs="Times New Roman"/>
          <w:i/>
          <w:iCs/>
        </w:rPr>
        <w:t>Project's Timetable</w:t>
      </w:r>
      <w:r w:rsidRPr="00BF7A5A">
        <w:rPr>
          <w:rFonts w:cs="Times New Roman"/>
        </w:rPr>
        <w:t xml:space="preserve"> (Chapter </w:t>
      </w:r>
      <w:r w:rsidR="00C4420D" w:rsidRPr="00BF7A5A">
        <w:rPr>
          <w:rFonts w:cs="Times New Roman"/>
        </w:rPr>
        <w:t>5</w:t>
      </w:r>
      <w:r w:rsidRPr="00BF7A5A">
        <w:rPr>
          <w:rFonts w:cs="Times New Roman"/>
        </w:rPr>
        <w:t xml:space="preserve">). </w:t>
      </w:r>
    </w:p>
    <w:p w14:paraId="6F3053FE" w14:textId="2C1337ED" w:rsidR="00343440" w:rsidRDefault="00343440" w:rsidP="002D379F">
      <w:pPr>
        <w:ind w:left="288"/>
        <w:rPr>
          <w:rFonts w:cs="Times New Roman"/>
        </w:rPr>
      </w:pPr>
    </w:p>
    <w:p w14:paraId="7855544A" w14:textId="6D617E4F" w:rsidR="00343440" w:rsidRDefault="000B2538" w:rsidP="002D379F">
      <w:pPr>
        <w:ind w:left="288"/>
        <w:rPr>
          <w:rFonts w:cs="Times New Roman"/>
        </w:rPr>
      </w:pPr>
      <w:r>
        <w:pict w14:anchorId="3A51C0E2">
          <v:rect id="_x0000_i1039" style="width:468pt;height:1.5pt" o:hrstd="t" o:hr="t" fillcolor="#a0a0a0" stroked="f"/>
        </w:pict>
      </w:r>
    </w:p>
    <w:p w14:paraId="222AF3C1" w14:textId="77777777" w:rsidR="007F2259" w:rsidRDefault="007F2259" w:rsidP="002D379F">
      <w:pPr>
        <w:rPr>
          <w:rFonts w:cs="Times New Roman"/>
        </w:rPr>
      </w:pPr>
      <w:r>
        <w:rPr>
          <w:rFonts w:cs="Times New Roman"/>
        </w:rPr>
        <w:br w:type="page"/>
      </w:r>
    </w:p>
    <w:p w14:paraId="20208608" w14:textId="32304CCD" w:rsidR="008E355F" w:rsidRPr="00BF7A5A" w:rsidRDefault="003828DA" w:rsidP="007A6665">
      <w:pPr>
        <w:pStyle w:val="Heading2"/>
      </w:pPr>
      <w:bookmarkStart w:id="174" w:name="_Toc53156234"/>
      <w:bookmarkStart w:id="175" w:name="_Toc56173841"/>
      <w:bookmarkStart w:id="176" w:name="_Toc85283853"/>
      <w:bookmarkStart w:id="177" w:name="_Toc85284137"/>
      <w:bookmarkStart w:id="178" w:name="_Toc85285225"/>
      <w:bookmarkStart w:id="179" w:name="_Toc85794652"/>
      <w:bookmarkStart w:id="180" w:name="_Toc86242252"/>
      <w:bookmarkEnd w:id="156"/>
      <w:bookmarkEnd w:id="157"/>
      <w:r w:rsidRPr="00BF7A5A">
        <w:lastRenderedPageBreak/>
        <w:t>1</w:t>
      </w:r>
      <w:r w:rsidR="000F72B1">
        <w:t>3</w:t>
      </w:r>
      <w:r w:rsidR="008E355F" w:rsidRPr="00BF7A5A">
        <w:t xml:space="preserve"> </w:t>
      </w:r>
      <w:r w:rsidR="008E355F" w:rsidRPr="00BF7A5A">
        <w:br/>
        <w:t>BY CONDUCTING A</w:t>
      </w:r>
      <w:r w:rsidR="008E355F" w:rsidRPr="00BF7A5A">
        <w:br/>
        <w:t>RISK ASSESSMENT</w:t>
      </w:r>
      <w:bookmarkEnd w:id="174"/>
      <w:bookmarkEnd w:id="175"/>
      <w:bookmarkEnd w:id="176"/>
      <w:bookmarkEnd w:id="177"/>
      <w:bookmarkEnd w:id="178"/>
      <w:bookmarkEnd w:id="179"/>
      <w:bookmarkEnd w:id="180"/>
    </w:p>
    <w:p w14:paraId="1AC2B6B4" w14:textId="6146E4DF" w:rsidR="008E355F" w:rsidRPr="00BF7A5A" w:rsidRDefault="008E355F" w:rsidP="007245F8">
      <w:pPr>
        <w:pStyle w:val="Quote"/>
      </w:pPr>
      <w:bookmarkStart w:id="181" w:name="_Hlk54444308"/>
      <w:r w:rsidRPr="00BF7A5A">
        <w:t>"Take risks: if you win, you will be happy;</w:t>
      </w:r>
      <w:r w:rsidR="0078096C">
        <w:br/>
      </w:r>
      <w:r w:rsidRPr="00BF7A5A">
        <w:t xml:space="preserve"> if you lose, you will be wise."</w:t>
      </w:r>
      <w:r w:rsidRPr="00BF7A5A">
        <w:br/>
        <w:t xml:space="preserve"> - Unknown</w:t>
      </w:r>
    </w:p>
    <w:p w14:paraId="42CAD126" w14:textId="77777777" w:rsidR="00BD768C" w:rsidRDefault="00BD768C" w:rsidP="002D379F">
      <w:bookmarkStart w:id="182" w:name="_Hlk66809424"/>
      <w:bookmarkStart w:id="183" w:name="_Toc53156235"/>
      <w:bookmarkStart w:id="184" w:name="_Toc56173842"/>
      <w:bookmarkStart w:id="185" w:name="_Hlk63425564"/>
      <w:bookmarkStart w:id="186" w:name="_Toc53156236"/>
      <w:bookmarkEnd w:id="181"/>
      <w:r w:rsidRPr="001C0EFF">
        <w:t xml:space="preserve">Effective people know that conducting a good </w:t>
      </w:r>
      <w:r w:rsidRPr="001C0EFF">
        <w:rPr>
          <w:i/>
          <w:iCs/>
        </w:rPr>
        <w:t>Risk Assessment</w:t>
      </w:r>
      <w:r w:rsidRPr="001C0EFF">
        <w:t xml:space="preserve"> is critical to their probability of success.</w:t>
      </w:r>
      <w:r>
        <w:t xml:space="preserve"> </w:t>
      </w:r>
      <w:r w:rsidRPr="001A0336">
        <w:t>You can’t control everything that happens to you, but you can control your degree of preparation and how you respond.</w:t>
      </w:r>
    </w:p>
    <w:bookmarkEnd w:id="182"/>
    <w:p w14:paraId="79C66815" w14:textId="07CB859D" w:rsidR="00BD768C" w:rsidRDefault="00BD768C" w:rsidP="002D379F">
      <w:r w:rsidRPr="001A0336">
        <w:t xml:space="preserve">With the help of your team, conduct a good </w:t>
      </w:r>
      <w:r w:rsidRPr="00541C00">
        <w:rPr>
          <w:i/>
          <w:iCs/>
        </w:rPr>
        <w:t>Risk Assessment</w:t>
      </w:r>
      <w:r w:rsidRPr="001A0336">
        <w:t xml:space="preserve"> by </w:t>
      </w:r>
      <w:r w:rsidRPr="00541C00">
        <w:rPr>
          <w:i/>
          <w:iCs/>
        </w:rPr>
        <w:t>Brainstorming</w:t>
      </w:r>
      <w:r w:rsidRPr="001A0336">
        <w:t xml:space="preserve"> </w:t>
      </w:r>
      <w:r>
        <w:t>(Chapter 2</w:t>
      </w:r>
      <w:r w:rsidR="00E15249">
        <w:t>1</w:t>
      </w:r>
      <w:r>
        <w:t>)</w:t>
      </w:r>
      <w:r w:rsidRPr="001A0336">
        <w:t xml:space="preserve"> anything related to your work that could </w:t>
      </w:r>
      <w:r w:rsidRPr="00ED7D12">
        <w:rPr>
          <w:i/>
          <w:iCs/>
        </w:rPr>
        <w:t>reasonably-go-wrong</w:t>
      </w:r>
      <w:r>
        <w:rPr>
          <w:i/>
          <w:iCs/>
        </w:rPr>
        <w:t>.</w:t>
      </w:r>
      <w:r>
        <w:t xml:space="preserve"> </w:t>
      </w:r>
    </w:p>
    <w:p w14:paraId="4B93E032" w14:textId="77777777" w:rsidR="00BD768C" w:rsidRPr="00926E1F" w:rsidRDefault="00BD768C" w:rsidP="002D379F">
      <w:r w:rsidRPr="00926E1F">
        <w:t>Here are the most important steps</w:t>
      </w:r>
      <w:r>
        <w:t xml:space="preserve"> to conduct a good </w:t>
      </w:r>
      <w:r w:rsidRPr="003B5B23">
        <w:rPr>
          <w:i/>
          <w:iCs/>
        </w:rPr>
        <w:t>Risk Assessment</w:t>
      </w:r>
      <w:r w:rsidRPr="00926E1F">
        <w:t>.</w:t>
      </w:r>
    </w:p>
    <w:p w14:paraId="030CADAB" w14:textId="77777777" w:rsidR="00BD768C" w:rsidRPr="001A0336" w:rsidRDefault="00BD768C" w:rsidP="00AC7785">
      <w:pPr>
        <w:pStyle w:val="Heading8"/>
      </w:pPr>
      <w:r w:rsidRPr="001A0336">
        <w:t xml:space="preserve">Step 1. </w:t>
      </w:r>
      <w:r>
        <w:t>Anticipate</w:t>
      </w:r>
      <w:r w:rsidRPr="001A0336">
        <w:t xml:space="preserve"> the Physical Risks. </w:t>
      </w:r>
    </w:p>
    <w:p w14:paraId="186F21E3" w14:textId="77777777" w:rsidR="00BD768C" w:rsidRPr="001A0336" w:rsidRDefault="00BD768C" w:rsidP="002D379F">
      <w:pPr>
        <w:ind w:left="288"/>
      </w:pPr>
      <w:r w:rsidRPr="001A0336">
        <w:t xml:space="preserve">Have you inspected the </w:t>
      </w:r>
      <w:r>
        <w:t xml:space="preserve">site </w:t>
      </w:r>
      <w:r w:rsidRPr="001A0336">
        <w:t xml:space="preserve">for anything that could cause an injury, accident, illness, or death? </w:t>
      </w:r>
      <w:bookmarkStart w:id="187" w:name="_Hlk65501933"/>
      <w:r w:rsidRPr="001A0336">
        <w:t xml:space="preserve">How about safety, sanitation, and access for those with disabilities - any risk there? </w:t>
      </w:r>
      <w:bookmarkEnd w:id="187"/>
    </w:p>
    <w:p w14:paraId="7A73ADBF" w14:textId="77777777" w:rsidR="00BD768C" w:rsidRPr="001A0336" w:rsidRDefault="00BD768C" w:rsidP="00AC7785">
      <w:pPr>
        <w:pStyle w:val="Heading8"/>
      </w:pPr>
      <w:r w:rsidRPr="001A0336">
        <w:t xml:space="preserve">Step 2. </w:t>
      </w:r>
      <w:r>
        <w:t>Anticipate</w:t>
      </w:r>
      <w:r w:rsidRPr="001A0336">
        <w:t xml:space="preserve"> the Security Risks.</w:t>
      </w:r>
    </w:p>
    <w:p w14:paraId="42DD76A4" w14:textId="5EBAC671" w:rsidR="00BD768C" w:rsidRPr="00170862" w:rsidRDefault="00BD768C" w:rsidP="00D63E71">
      <w:pPr>
        <w:ind w:left="360"/>
        <w:jc w:val="both"/>
      </w:pPr>
      <w:r w:rsidRPr="00170862">
        <w:t xml:space="preserve">For </w:t>
      </w:r>
      <w:r w:rsidRPr="00D63E71">
        <w:rPr>
          <w:i/>
          <w:iCs/>
        </w:rPr>
        <w:t>cybersecurity</w:t>
      </w:r>
      <w:r w:rsidRPr="00170862">
        <w:t xml:space="preserve">, what could cause a data breach, </w:t>
      </w:r>
      <w:r w:rsidR="00AA05DE">
        <w:t>personal info or intellectual property loss</w:t>
      </w:r>
      <w:r w:rsidRPr="00170862">
        <w:t xml:space="preserve">, or a disruption of services? </w:t>
      </w:r>
    </w:p>
    <w:p w14:paraId="451D4DF7" w14:textId="77777777" w:rsidR="00BD768C" w:rsidRPr="00170862" w:rsidRDefault="00BD768C" w:rsidP="00D63E71">
      <w:pPr>
        <w:ind w:left="360"/>
        <w:jc w:val="both"/>
      </w:pPr>
      <w:r w:rsidRPr="00170862">
        <w:t xml:space="preserve">For </w:t>
      </w:r>
      <w:r w:rsidRPr="00D63E71">
        <w:rPr>
          <w:i/>
          <w:iCs/>
        </w:rPr>
        <w:t>physical security</w:t>
      </w:r>
      <w:r w:rsidRPr="00170862">
        <w:t>, what could permit unauthorized access leading to theft or property damage?</w:t>
      </w:r>
    </w:p>
    <w:p w14:paraId="1044D526" w14:textId="77777777" w:rsidR="00BD768C" w:rsidRPr="001A0336" w:rsidRDefault="00BD768C" w:rsidP="00AC7785">
      <w:pPr>
        <w:pStyle w:val="Heading8"/>
      </w:pPr>
      <w:r w:rsidRPr="001A0336">
        <w:t xml:space="preserve">Step 3. </w:t>
      </w:r>
      <w:r>
        <w:t>Anticipate</w:t>
      </w:r>
      <w:r w:rsidRPr="001A0336">
        <w:t xml:space="preserve"> the Financial Risk. </w:t>
      </w:r>
    </w:p>
    <w:p w14:paraId="3BB1D32B" w14:textId="77777777" w:rsidR="00BD768C" w:rsidRPr="008B43A3" w:rsidRDefault="00BD768C" w:rsidP="00D63E71">
      <w:pPr>
        <w:ind w:left="360"/>
      </w:pPr>
      <w:r w:rsidRPr="008B43A3">
        <w:t xml:space="preserve">What could cause financial loss through fraud, waste, or abuse? </w:t>
      </w:r>
    </w:p>
    <w:p w14:paraId="2FFEF396" w14:textId="3E5BCA72" w:rsidR="00BD768C" w:rsidRDefault="00BD768C" w:rsidP="00D63E71">
      <w:pPr>
        <w:ind w:left="360"/>
      </w:pPr>
      <w:r w:rsidRPr="003B5B23">
        <w:t>What insurance is needed</w:t>
      </w:r>
      <w:r w:rsidR="00AA05DE">
        <w:t>,</w:t>
      </w:r>
      <w:r w:rsidRPr="003B5B23">
        <w:t xml:space="preserve"> and is it current?</w:t>
      </w:r>
    </w:p>
    <w:p w14:paraId="62D38899" w14:textId="77777777" w:rsidR="00BD768C" w:rsidRPr="00BF7A5A" w:rsidRDefault="00BD768C" w:rsidP="00AC7785">
      <w:pPr>
        <w:pStyle w:val="Heading8"/>
      </w:pPr>
      <w:r w:rsidRPr="00BF7A5A">
        <w:t>Step 4. Anticipate the Operational Risk</w:t>
      </w:r>
      <w:r>
        <w:t>s</w:t>
      </w:r>
      <w:r w:rsidRPr="00BF7A5A">
        <w:t xml:space="preserve">. </w:t>
      </w:r>
    </w:p>
    <w:p w14:paraId="682C3DE1" w14:textId="731B6FAC" w:rsidR="00BD768C" w:rsidRPr="00DE491A" w:rsidRDefault="00BD768C" w:rsidP="00D63E71">
      <w:pPr>
        <w:ind w:left="360"/>
      </w:pPr>
      <w:r w:rsidRPr="00DE491A">
        <w:t xml:space="preserve">What’s the </w:t>
      </w:r>
      <w:r w:rsidRPr="00D63E71">
        <w:rPr>
          <w:i/>
          <w:iCs/>
        </w:rPr>
        <w:t xml:space="preserve">Impact </w:t>
      </w:r>
      <w:r w:rsidRPr="00DE491A">
        <w:t>when these risks occur (Chapter 1</w:t>
      </w:r>
      <w:r w:rsidR="00E15249">
        <w:t>2</w:t>
      </w:r>
      <w:r w:rsidRPr="00DE491A">
        <w:t>)?</w:t>
      </w:r>
    </w:p>
    <w:p w14:paraId="044EDAF3" w14:textId="627258BE" w:rsidR="00BD768C" w:rsidRPr="00DE491A" w:rsidRDefault="00BD768C" w:rsidP="00D63E71">
      <w:pPr>
        <w:ind w:left="360"/>
      </w:pPr>
      <w:r w:rsidRPr="00DE491A">
        <w:t xml:space="preserve">What’s the </w:t>
      </w:r>
      <w:r w:rsidRPr="00D63E71">
        <w:rPr>
          <w:i/>
          <w:iCs/>
        </w:rPr>
        <w:t>Probability</w:t>
      </w:r>
      <w:r w:rsidRPr="00DE491A">
        <w:t xml:space="preserve"> </w:t>
      </w:r>
      <w:r w:rsidR="00AA05DE">
        <w:t xml:space="preserve">that </w:t>
      </w:r>
      <w:r w:rsidRPr="00DE491A">
        <w:t>these risks will happen (Chapter 1</w:t>
      </w:r>
      <w:r w:rsidR="00E15249">
        <w:t>2</w:t>
      </w:r>
      <w:r w:rsidRPr="00DE491A">
        <w:t>)?</w:t>
      </w:r>
    </w:p>
    <w:p w14:paraId="60325991" w14:textId="6F1ED52B" w:rsidR="00BD768C" w:rsidRDefault="00BD768C" w:rsidP="00D63E71">
      <w:pPr>
        <w:ind w:left="360"/>
      </w:pPr>
      <w:r w:rsidRPr="00DE491A">
        <w:t>How can these risks be mitigated (Chapter 1</w:t>
      </w:r>
      <w:r w:rsidR="00E15249">
        <w:t>4</w:t>
      </w:r>
      <w:r w:rsidRPr="00DE491A">
        <w:t>)?</w:t>
      </w:r>
    </w:p>
    <w:p w14:paraId="363DD816" w14:textId="41D4B643" w:rsidR="00BD768C" w:rsidRPr="00DE491A" w:rsidRDefault="00BD768C" w:rsidP="00D63E71">
      <w:pPr>
        <w:ind w:left="360"/>
      </w:pPr>
      <w:r w:rsidRPr="00DE491A">
        <w:t xml:space="preserve">What’s your </w:t>
      </w:r>
      <w:r w:rsidRPr="00D63E71">
        <w:rPr>
          <w:i/>
          <w:iCs/>
        </w:rPr>
        <w:t>Contingency Plan</w:t>
      </w:r>
      <w:r w:rsidRPr="00DE491A">
        <w:t xml:space="preserve"> for when they do (Chapter 1</w:t>
      </w:r>
      <w:r w:rsidR="00E15249">
        <w:t>5</w:t>
      </w:r>
      <w:r w:rsidRPr="00DE491A">
        <w:t>)?</w:t>
      </w:r>
    </w:p>
    <w:p w14:paraId="7D979CEE" w14:textId="77777777" w:rsidR="00BD768C" w:rsidRPr="00DE491A" w:rsidRDefault="00BD768C" w:rsidP="00D63E71">
      <w:pPr>
        <w:ind w:left="360"/>
      </w:pPr>
      <w:r w:rsidRPr="00DE491A">
        <w:t xml:space="preserve">Do your team members know how to take </w:t>
      </w:r>
      <w:r w:rsidRPr="00D63E71">
        <w:rPr>
          <w:i/>
          <w:iCs/>
        </w:rPr>
        <w:t>Immediate Action</w:t>
      </w:r>
      <w:r w:rsidRPr="00DE491A">
        <w:t xml:space="preserve"> (Appendix B)?</w:t>
      </w:r>
    </w:p>
    <w:p w14:paraId="3C6C479A" w14:textId="77777777" w:rsidR="00BD768C" w:rsidRPr="00DE491A" w:rsidRDefault="00BD768C" w:rsidP="00D63E71">
      <w:pPr>
        <w:ind w:left="360"/>
      </w:pPr>
      <w:r w:rsidRPr="00193B1C">
        <w:lastRenderedPageBreak/>
        <w:t xml:space="preserve">What assumptions are needed to move the work forward </w:t>
      </w:r>
      <w:r w:rsidRPr="00DE491A">
        <w:t xml:space="preserve">(Appendix D)? </w:t>
      </w:r>
    </w:p>
    <w:p w14:paraId="2103C394" w14:textId="0E163B55" w:rsidR="00BD768C" w:rsidRPr="00D63E71" w:rsidRDefault="00BD768C" w:rsidP="00D63E71">
      <w:pPr>
        <w:ind w:left="360"/>
        <w:rPr>
          <w:i/>
          <w:iCs/>
        </w:rPr>
      </w:pPr>
      <w:bookmarkStart w:id="188" w:name="_Hlk65496778"/>
      <w:r w:rsidRPr="00DE491A">
        <w:t xml:space="preserve">What </w:t>
      </w:r>
      <w:r w:rsidRPr="00D63E71">
        <w:rPr>
          <w:i/>
          <w:iCs/>
        </w:rPr>
        <w:t>Preventive Actions</w:t>
      </w:r>
      <w:r w:rsidRPr="00DE491A">
        <w:t xml:space="preserve"> did you add to your </w:t>
      </w:r>
      <w:r w:rsidRPr="00D63E71">
        <w:rPr>
          <w:i/>
          <w:iCs/>
        </w:rPr>
        <w:t xml:space="preserve">Plan of Action (POA) Timetable </w:t>
      </w:r>
      <w:r w:rsidRPr="00DE491A">
        <w:t>(</w:t>
      </w:r>
      <w:r w:rsidR="00024D5F">
        <w:t>Chapter 5</w:t>
      </w:r>
      <w:r w:rsidRPr="00DE491A">
        <w:t>)</w:t>
      </w:r>
      <w:r w:rsidR="00DB2A34">
        <w:t>?</w:t>
      </w:r>
    </w:p>
    <w:p w14:paraId="2872B612" w14:textId="6130016F" w:rsidR="00BD768C" w:rsidRPr="00D63E71" w:rsidRDefault="00BD768C" w:rsidP="00D63E71">
      <w:pPr>
        <w:ind w:left="360"/>
        <w:rPr>
          <w:i/>
          <w:iCs/>
        </w:rPr>
      </w:pPr>
      <w:r w:rsidRPr="00DE491A">
        <w:t xml:space="preserve">Have you </w:t>
      </w:r>
      <w:r w:rsidRPr="00D63E71">
        <w:rPr>
          <w:i/>
          <w:iCs/>
        </w:rPr>
        <w:t>Staffed</w:t>
      </w:r>
      <w:r w:rsidRPr="00DE491A">
        <w:t xml:space="preserve"> your POA (Chapter </w:t>
      </w:r>
      <w:r w:rsidR="00A44F9E">
        <w:t>20</w:t>
      </w:r>
      <w:r w:rsidRPr="00DE491A">
        <w:t>) with the team</w:t>
      </w:r>
      <w:r w:rsidR="00AA05DE">
        <w:t>,</w:t>
      </w:r>
      <w:r w:rsidRPr="00DE491A">
        <w:t xml:space="preserve"> and what was the result?</w:t>
      </w:r>
    </w:p>
    <w:p w14:paraId="53BF97F2" w14:textId="77777777" w:rsidR="00BD768C" w:rsidRPr="00DE491A" w:rsidRDefault="00BD768C" w:rsidP="00D63E71">
      <w:pPr>
        <w:ind w:left="360"/>
      </w:pPr>
      <w:r w:rsidRPr="00DE491A">
        <w:t xml:space="preserve">What are you forgetting </w:t>
      </w:r>
      <w:r>
        <w:t xml:space="preserve">to do </w:t>
      </w:r>
      <w:r w:rsidRPr="00DE491A">
        <w:t>(Appendices E)?</w:t>
      </w:r>
    </w:p>
    <w:p w14:paraId="7834FCB9" w14:textId="77777777" w:rsidR="00BD768C" w:rsidRPr="00DE491A" w:rsidRDefault="00BD768C" w:rsidP="00AC7785">
      <w:pPr>
        <w:pStyle w:val="Heading8"/>
      </w:pPr>
      <w:r w:rsidRPr="00DE491A">
        <w:t>Step 5. Eliminate Unresolved Issues.</w:t>
      </w:r>
    </w:p>
    <w:bookmarkEnd w:id="188"/>
    <w:p w14:paraId="23D02EEF" w14:textId="1B3E8DF9" w:rsidR="00BD768C" w:rsidRPr="00DE491A" w:rsidRDefault="00BD768C" w:rsidP="002D379F">
      <w:pPr>
        <w:ind w:left="288"/>
      </w:pPr>
      <w:r w:rsidRPr="00DE491A">
        <w:t xml:space="preserve">What are all the questions, unknowns, concerns, shortfalls, obstacles, or problems that could slow or stop our progress (Chapter </w:t>
      </w:r>
      <w:r w:rsidR="00E15249">
        <w:t>10</w:t>
      </w:r>
      <w:r w:rsidRPr="00DE491A">
        <w:t>)?</w:t>
      </w:r>
    </w:p>
    <w:p w14:paraId="04A545B1" w14:textId="77777777" w:rsidR="00BD768C" w:rsidRPr="00DE491A" w:rsidRDefault="00BD768C" w:rsidP="00AC7785">
      <w:pPr>
        <w:pStyle w:val="Heading8"/>
      </w:pPr>
      <w:r w:rsidRPr="00DE491A">
        <w:t>Step 6. Anticipate and Mitigate Unintended Consequences.</w:t>
      </w:r>
    </w:p>
    <w:p w14:paraId="536F59FC" w14:textId="301456B4" w:rsidR="00BD768C" w:rsidRPr="00DE491A" w:rsidRDefault="00BD768C" w:rsidP="002D379F">
      <w:pPr>
        <w:ind w:left="288"/>
      </w:pPr>
      <w:r w:rsidRPr="00DE491A">
        <w:rPr>
          <w:i/>
          <w:iCs/>
        </w:rPr>
        <w:t>Unintended Consequences</w:t>
      </w:r>
      <w:r w:rsidRPr="00DE491A">
        <w:t xml:space="preserve"> are the outcomes that aren’t expected by your actions</w:t>
      </w:r>
      <w:r>
        <w:t xml:space="preserve"> (Chapter </w:t>
      </w:r>
      <w:r w:rsidR="00230941">
        <w:t>1</w:t>
      </w:r>
      <w:r w:rsidR="00E15249">
        <w:t>1</w:t>
      </w:r>
      <w:r>
        <w:t>)</w:t>
      </w:r>
      <w:r w:rsidRPr="00DE491A">
        <w:t xml:space="preserve">. </w:t>
      </w:r>
    </w:p>
    <w:p w14:paraId="71DC0BB5" w14:textId="77777777" w:rsidR="00BD768C" w:rsidRPr="00DE491A" w:rsidRDefault="00BD768C" w:rsidP="00AC7785">
      <w:pPr>
        <w:pStyle w:val="Heading8"/>
      </w:pPr>
      <w:r w:rsidRPr="00DE491A">
        <w:t>Step 7. Anticipate Second and Third-Order Effects</w:t>
      </w:r>
      <w:r>
        <w:t>.</w:t>
      </w:r>
    </w:p>
    <w:p w14:paraId="21BA25ED" w14:textId="4ADCC994" w:rsidR="00BD768C" w:rsidRDefault="00BD768C" w:rsidP="002D379F">
      <w:pPr>
        <w:ind w:left="288"/>
      </w:pPr>
      <w:r w:rsidRPr="00DE491A">
        <w:rPr>
          <w:i/>
          <w:iCs/>
        </w:rPr>
        <w:t>Second and Third-Order Effects</w:t>
      </w:r>
      <w:r w:rsidRPr="00DE491A">
        <w:t xml:space="preserve"> focus on how your recommendations or decisions affect others at different levels in your organization (Chapter </w:t>
      </w:r>
      <w:r w:rsidR="00230941">
        <w:t>1</w:t>
      </w:r>
      <w:r w:rsidR="00E15249">
        <w:t>1</w:t>
      </w:r>
      <w:r w:rsidRPr="00DE491A">
        <w:t xml:space="preserve">). </w:t>
      </w:r>
    </w:p>
    <w:p w14:paraId="7D4DC2A5" w14:textId="77777777" w:rsidR="00BD768C" w:rsidRPr="00DE491A" w:rsidRDefault="00BD768C" w:rsidP="00AC7785">
      <w:pPr>
        <w:pStyle w:val="Heading8"/>
      </w:pPr>
      <w:r w:rsidRPr="00DE491A">
        <w:t xml:space="preserve">Step </w:t>
      </w:r>
      <w:r>
        <w:t>8</w:t>
      </w:r>
      <w:r w:rsidRPr="00DE491A">
        <w:t xml:space="preserve">. Anticipate the Risk of Bad Situations. </w:t>
      </w:r>
    </w:p>
    <w:p w14:paraId="2B313412" w14:textId="77777777" w:rsidR="00BD768C" w:rsidRPr="00DE491A" w:rsidRDefault="00BD768C" w:rsidP="00D63E71">
      <w:pPr>
        <w:ind w:left="648"/>
      </w:pPr>
      <w:r w:rsidRPr="00D63E71">
        <w:rPr>
          <w:b/>
          <w:bCs/>
          <w:i/>
          <w:iCs/>
        </w:rPr>
        <w:t>Bad Internal Situations</w:t>
      </w:r>
      <w:r w:rsidRPr="00DE491A">
        <w:t xml:space="preserve"> are situations that </w:t>
      </w:r>
      <w:r w:rsidRPr="00D63E71">
        <w:rPr>
          <w:i/>
          <w:iCs/>
        </w:rPr>
        <w:t>don't require a call to 911</w:t>
      </w:r>
      <w:r w:rsidRPr="00DE491A">
        <w:t xml:space="preserve">, like equipment breakdowns, people being late, cell phone batteries going dead, mistakes, defects, or errors. </w:t>
      </w:r>
    </w:p>
    <w:p w14:paraId="19A76165" w14:textId="672AF90D" w:rsidR="00BD768C" w:rsidRDefault="00BD768C" w:rsidP="00D63E71">
      <w:pPr>
        <w:ind w:left="648"/>
      </w:pPr>
      <w:r w:rsidRPr="00D63E71">
        <w:rPr>
          <w:b/>
          <w:bCs/>
          <w:i/>
          <w:iCs/>
        </w:rPr>
        <w:t>Bad External Situations</w:t>
      </w:r>
      <w:r w:rsidRPr="00DE491A">
        <w:t xml:space="preserve"> are situations that </w:t>
      </w:r>
      <w:r w:rsidRPr="00D63E71">
        <w:rPr>
          <w:i/>
          <w:iCs/>
        </w:rPr>
        <w:t>require a call to 911,</w:t>
      </w:r>
      <w:r w:rsidRPr="00DE491A">
        <w:t xml:space="preserve"> like fire, injuries, accidents, property damage, violence, or theft (Chapter </w:t>
      </w:r>
      <w:r w:rsidR="00230941">
        <w:t>1</w:t>
      </w:r>
      <w:r w:rsidR="00E15249">
        <w:t>4</w:t>
      </w:r>
      <w:r w:rsidRPr="00DE491A">
        <w:t xml:space="preserve">). </w:t>
      </w:r>
    </w:p>
    <w:p w14:paraId="43BE0571" w14:textId="6BE394DE" w:rsidR="005C7AB0" w:rsidRDefault="00BD768C" w:rsidP="002D379F">
      <w:r w:rsidRPr="00EE0D23">
        <w:t xml:space="preserve">If you fail to conduct a good </w:t>
      </w:r>
      <w:r w:rsidRPr="00EE0D23">
        <w:rPr>
          <w:i/>
          <w:iCs/>
        </w:rPr>
        <w:t>Risk Assessment</w:t>
      </w:r>
      <w:r w:rsidRPr="00EE0D23">
        <w:t xml:space="preserve"> before your next project, do so at your peril. </w:t>
      </w:r>
    </w:p>
    <w:p w14:paraId="455024C6" w14:textId="7C18CEE0" w:rsidR="007F2259" w:rsidRDefault="00BD768C" w:rsidP="002D379F">
      <w:pPr>
        <w:jc w:val="center"/>
        <w:rPr>
          <w:b/>
          <w:bCs/>
          <w:i/>
          <w:iCs/>
        </w:rPr>
      </w:pPr>
      <w:r w:rsidRPr="00B83D1C">
        <w:rPr>
          <w:b/>
          <w:bCs/>
          <w:i/>
          <w:iCs/>
        </w:rPr>
        <w:t>You’ve been WARNED!</w:t>
      </w:r>
    </w:p>
    <w:p w14:paraId="5EC55C69" w14:textId="54771DDB" w:rsidR="00343440" w:rsidRDefault="00343440" w:rsidP="002D379F">
      <w:pPr>
        <w:jc w:val="center"/>
        <w:rPr>
          <w:b/>
          <w:bCs/>
          <w:i/>
          <w:iCs/>
        </w:rPr>
      </w:pPr>
    </w:p>
    <w:p w14:paraId="78C1421B" w14:textId="74BB19C9" w:rsidR="00343440" w:rsidRDefault="000B2538" w:rsidP="00343440">
      <w:pPr>
        <w:rPr>
          <w:b/>
          <w:bCs/>
          <w:i/>
          <w:iCs/>
        </w:rPr>
      </w:pPr>
      <w:r>
        <w:pict w14:anchorId="526E8397">
          <v:rect id="_x0000_i1040" style="width:468pt;height:1.5pt" o:hrstd="t" o:hr="t" fillcolor="#a0a0a0" stroked="f"/>
        </w:pict>
      </w:r>
    </w:p>
    <w:p w14:paraId="7DF49B2D" w14:textId="77777777" w:rsidR="007F2259" w:rsidRDefault="007F2259" w:rsidP="002D379F">
      <w:pPr>
        <w:rPr>
          <w:b/>
          <w:bCs/>
          <w:i/>
          <w:iCs/>
        </w:rPr>
      </w:pPr>
      <w:r>
        <w:rPr>
          <w:b/>
          <w:bCs/>
          <w:i/>
          <w:iCs/>
        </w:rPr>
        <w:br w:type="page"/>
      </w:r>
    </w:p>
    <w:p w14:paraId="71FA10D8" w14:textId="3308829C" w:rsidR="008E355F" w:rsidRPr="00BF7A5A" w:rsidRDefault="00D747DF" w:rsidP="007A6665">
      <w:pPr>
        <w:pStyle w:val="Heading2"/>
      </w:pPr>
      <w:bookmarkStart w:id="189" w:name="_Toc85283854"/>
      <w:bookmarkStart w:id="190" w:name="_Toc85284138"/>
      <w:bookmarkStart w:id="191" w:name="_Toc85285226"/>
      <w:bookmarkStart w:id="192" w:name="_Toc85794653"/>
      <w:bookmarkStart w:id="193" w:name="_Toc86242253"/>
      <w:r w:rsidRPr="00BF7A5A">
        <w:lastRenderedPageBreak/>
        <w:t>1</w:t>
      </w:r>
      <w:r w:rsidR="000F72B1">
        <w:t>4</w:t>
      </w:r>
      <w:r w:rsidR="008E355F" w:rsidRPr="00BF7A5A">
        <w:t xml:space="preserve"> </w:t>
      </w:r>
      <w:r w:rsidR="008E355F" w:rsidRPr="00BF7A5A">
        <w:br/>
        <w:t>BY MITIGATING THE RISK</w:t>
      </w:r>
      <w:r w:rsidR="008E355F" w:rsidRPr="00BF7A5A">
        <w:br/>
        <w:t>TO BAD SITUATIONS</w:t>
      </w:r>
      <w:bookmarkEnd w:id="183"/>
      <w:bookmarkEnd w:id="184"/>
      <w:bookmarkEnd w:id="189"/>
      <w:bookmarkEnd w:id="190"/>
      <w:bookmarkEnd w:id="191"/>
      <w:bookmarkEnd w:id="192"/>
      <w:bookmarkEnd w:id="193"/>
    </w:p>
    <w:p w14:paraId="21652A67" w14:textId="5B3AE015" w:rsidR="008E355F" w:rsidRPr="00BF7A5A" w:rsidRDefault="008E355F" w:rsidP="007245F8">
      <w:pPr>
        <w:pStyle w:val="Quote"/>
      </w:pPr>
      <w:bookmarkStart w:id="194" w:name="_Hlk54444343"/>
      <w:r w:rsidRPr="00BF7A5A">
        <w:t xml:space="preserve">"If you are not living on the edge, you </w:t>
      </w:r>
      <w:r w:rsidR="007A6665">
        <w:br/>
      </w:r>
      <w:r w:rsidRPr="00BF7A5A">
        <w:t xml:space="preserve">are taking up too much room." </w:t>
      </w:r>
      <w:r w:rsidRPr="00BF7A5A">
        <w:br/>
        <w:t>- Jayne Howard</w:t>
      </w:r>
    </w:p>
    <w:p w14:paraId="411875AE" w14:textId="77777777" w:rsidR="008E355F" w:rsidRPr="00BF7A5A" w:rsidRDefault="008E355F" w:rsidP="002D379F">
      <w:pPr>
        <w:rPr>
          <w:rFonts w:cs="Times New Roman"/>
        </w:rPr>
      </w:pPr>
      <w:bookmarkStart w:id="195" w:name="_Hlk69297312"/>
      <w:bookmarkStart w:id="196" w:name="_Hlk66809487"/>
      <w:bookmarkEnd w:id="185"/>
      <w:bookmarkEnd w:id="194"/>
      <w:r w:rsidRPr="00BF7A5A">
        <w:rPr>
          <w:rFonts w:cs="Times New Roman"/>
        </w:rPr>
        <w:t xml:space="preserve">To manage anything, you need to know how to mitigate your risk. </w:t>
      </w:r>
      <w:bookmarkEnd w:id="195"/>
      <w:r w:rsidRPr="00BF7A5A">
        <w:rPr>
          <w:rFonts w:cs="Times New Roman"/>
        </w:rPr>
        <w:t>In business, there are two different types of risk: Internal and External.</w:t>
      </w:r>
    </w:p>
    <w:p w14:paraId="626759E4" w14:textId="4B33F19C" w:rsidR="008E355F" w:rsidRPr="00BF7A5A" w:rsidRDefault="008E355F" w:rsidP="00AC7785">
      <w:pPr>
        <w:pStyle w:val="Heading7"/>
      </w:pPr>
      <w:r w:rsidRPr="00BF7A5A">
        <w:t xml:space="preserve">By </w:t>
      </w:r>
      <w:r w:rsidR="0036302E">
        <w:t>m</w:t>
      </w:r>
      <w:r w:rsidRPr="00BF7A5A">
        <w:t>itigating the Risk to Bad Internal Situations</w:t>
      </w:r>
    </w:p>
    <w:bookmarkEnd w:id="196"/>
    <w:p w14:paraId="0E05FBF5" w14:textId="77777777" w:rsidR="004A26F7" w:rsidRDefault="008E355F" w:rsidP="002D379F">
      <w:pPr>
        <w:rPr>
          <w:rFonts w:cs="Times New Roman"/>
        </w:rPr>
      </w:pPr>
      <w:r w:rsidRPr="00BF7A5A">
        <w:rPr>
          <w:rFonts w:cs="Times New Roman"/>
        </w:rPr>
        <w:t xml:space="preserve">This includes equipment breakdowns, people being late, cell phone batteries going dead, and other mistakes, defects, or errors. </w:t>
      </w:r>
    </w:p>
    <w:p w14:paraId="64CEC831" w14:textId="567D9F75" w:rsidR="004A26F7" w:rsidRPr="00BF7A5A" w:rsidRDefault="004A26F7" w:rsidP="00A05E6A">
      <w:pPr>
        <w:pStyle w:val="Heading9"/>
      </w:pPr>
      <w:r w:rsidRPr="00BF7A5A">
        <w:t xml:space="preserve">Bad Internal Situations are situations </w:t>
      </w:r>
      <w:r w:rsidR="000E771D">
        <w:br/>
      </w:r>
      <w:r w:rsidRPr="00BF7A5A">
        <w:t>that don't require a call to 911.</w:t>
      </w:r>
    </w:p>
    <w:p w14:paraId="71FF497D" w14:textId="66C42680" w:rsidR="008E355F" w:rsidRPr="00BF7A5A" w:rsidRDefault="008E355F" w:rsidP="002D379F">
      <w:pPr>
        <w:rPr>
          <w:rFonts w:cs="Times New Roman"/>
        </w:rPr>
      </w:pPr>
      <w:r w:rsidRPr="00BF7A5A">
        <w:rPr>
          <w:rFonts w:cs="Times New Roman"/>
        </w:rPr>
        <w:t xml:space="preserve">Once you’ve determined everything that could </w:t>
      </w:r>
      <w:r w:rsidRPr="00BF7A5A">
        <w:rPr>
          <w:rFonts w:cs="Times New Roman"/>
          <w:i/>
          <w:iCs/>
        </w:rPr>
        <w:t>reasonably-go-wrong</w:t>
      </w:r>
      <w:r w:rsidRPr="00BF7A5A">
        <w:rPr>
          <w:rFonts w:cs="Times New Roman"/>
        </w:rPr>
        <w:t xml:space="preserve">, you’re ready to mitigate the risks. Here are the most important steps. </w:t>
      </w:r>
    </w:p>
    <w:p w14:paraId="69B3434F" w14:textId="77777777" w:rsidR="008E355F" w:rsidRPr="00BF7A5A" w:rsidRDefault="008E355F" w:rsidP="00AC7785">
      <w:pPr>
        <w:pStyle w:val="Heading8"/>
      </w:pPr>
      <w:r w:rsidRPr="00BF7A5A">
        <w:t xml:space="preserve">Step 1. Brainstorm. </w:t>
      </w:r>
    </w:p>
    <w:p w14:paraId="1D2A1421" w14:textId="245437DD" w:rsidR="008E355F" w:rsidRPr="00BF7A5A" w:rsidRDefault="008E355F" w:rsidP="002D379F">
      <w:pPr>
        <w:ind w:left="288"/>
        <w:rPr>
          <w:rFonts w:cs="Times New Roman"/>
        </w:rPr>
      </w:pPr>
      <w:r w:rsidRPr="00BF7A5A">
        <w:rPr>
          <w:rFonts w:cs="Times New Roman"/>
        </w:rPr>
        <w:t xml:space="preserve">Conduct a </w:t>
      </w:r>
      <w:r w:rsidRPr="00BF7A5A">
        <w:rPr>
          <w:rFonts w:cs="Times New Roman"/>
          <w:i/>
          <w:iCs/>
        </w:rPr>
        <w:t>Brainstorming</w:t>
      </w:r>
      <w:r w:rsidRPr="00BF7A5A">
        <w:rPr>
          <w:rFonts w:cs="Times New Roman"/>
        </w:rPr>
        <w:t xml:space="preserve"> </w:t>
      </w:r>
      <w:r w:rsidRPr="00BF7A5A">
        <w:rPr>
          <w:rFonts w:cs="Times New Roman"/>
          <w:i/>
          <w:iCs/>
        </w:rPr>
        <w:t xml:space="preserve">Session </w:t>
      </w:r>
      <w:r w:rsidRPr="00BF7A5A">
        <w:rPr>
          <w:rFonts w:cs="Times New Roman"/>
        </w:rPr>
        <w:t>to determine what actions are needed to respond to each bad situation (</w:t>
      </w:r>
      <w:r w:rsidR="00327BB4">
        <w:rPr>
          <w:rFonts w:cs="Times New Roman"/>
        </w:rPr>
        <w:t>Chapter 2</w:t>
      </w:r>
      <w:r w:rsidR="00E15249">
        <w:rPr>
          <w:rFonts w:cs="Times New Roman"/>
        </w:rPr>
        <w:t>1</w:t>
      </w:r>
      <w:r w:rsidRPr="00BF7A5A">
        <w:rPr>
          <w:rFonts w:cs="Times New Roman"/>
        </w:rPr>
        <w:t xml:space="preserve">). </w:t>
      </w:r>
    </w:p>
    <w:p w14:paraId="7252F513" w14:textId="77777777" w:rsidR="008E355F" w:rsidRPr="00BF7A5A" w:rsidRDefault="008E355F" w:rsidP="00AC7785">
      <w:pPr>
        <w:pStyle w:val="Heading8"/>
      </w:pPr>
      <w:r w:rsidRPr="00BF7A5A">
        <w:t xml:space="preserve">Step 2. Create Contingency Plans. </w:t>
      </w:r>
    </w:p>
    <w:p w14:paraId="7390D7DB" w14:textId="07DEF4DB" w:rsidR="008E355F" w:rsidRPr="00BF7A5A" w:rsidRDefault="008E355F" w:rsidP="002D379F">
      <w:pPr>
        <w:ind w:left="288"/>
        <w:rPr>
          <w:rFonts w:cs="Times New Roman"/>
        </w:rPr>
      </w:pPr>
      <w:r w:rsidRPr="00BF7A5A">
        <w:rPr>
          <w:rFonts w:cs="Times New Roman"/>
        </w:rPr>
        <w:t xml:space="preserve">Now that you've determined what actions are needed for each Bad Internal Situation, it's time to create a </w:t>
      </w:r>
      <w:r w:rsidRPr="00BF7A5A">
        <w:rPr>
          <w:rFonts w:cs="Times New Roman"/>
          <w:i/>
          <w:iCs/>
        </w:rPr>
        <w:t>CONPLAN</w:t>
      </w:r>
      <w:r w:rsidRPr="00BF7A5A">
        <w:rPr>
          <w:rFonts w:cs="Times New Roman"/>
        </w:rPr>
        <w:t xml:space="preserve"> for each (Chapter </w:t>
      </w:r>
      <w:r w:rsidR="00230941">
        <w:rPr>
          <w:rFonts w:cs="Times New Roman"/>
        </w:rPr>
        <w:t>1</w:t>
      </w:r>
      <w:r w:rsidR="00E15249">
        <w:rPr>
          <w:rFonts w:cs="Times New Roman"/>
        </w:rPr>
        <w:t>5</w:t>
      </w:r>
      <w:r w:rsidRPr="00BF7A5A">
        <w:rPr>
          <w:rFonts w:cs="Times New Roman"/>
        </w:rPr>
        <w:t xml:space="preserve">). </w:t>
      </w:r>
    </w:p>
    <w:p w14:paraId="16B5D370" w14:textId="77777777" w:rsidR="008E355F" w:rsidRPr="00BF7A5A" w:rsidRDefault="008E355F" w:rsidP="00AC7785">
      <w:pPr>
        <w:pStyle w:val="Heading8"/>
      </w:pPr>
      <w:r w:rsidRPr="00BF7A5A">
        <w:t xml:space="preserve">Step 3. Rehearse each CONPLAN. </w:t>
      </w:r>
    </w:p>
    <w:p w14:paraId="587D324C" w14:textId="0F05E146" w:rsidR="008E355F" w:rsidRPr="00BF7A5A" w:rsidRDefault="008E355F" w:rsidP="002D379F">
      <w:pPr>
        <w:ind w:left="288"/>
        <w:rPr>
          <w:rFonts w:cs="Times New Roman"/>
        </w:rPr>
      </w:pPr>
      <w:r w:rsidRPr="00BF7A5A">
        <w:rPr>
          <w:rFonts w:cs="Times New Roman"/>
        </w:rPr>
        <w:t xml:space="preserve">Rehearse each </w:t>
      </w:r>
      <w:r w:rsidRPr="00BF7A5A">
        <w:rPr>
          <w:rFonts w:cs="Times New Roman"/>
          <w:i/>
          <w:iCs/>
        </w:rPr>
        <w:t>CONPLAN</w:t>
      </w:r>
      <w:r w:rsidRPr="00BF7A5A">
        <w:rPr>
          <w:rFonts w:cs="Times New Roman"/>
        </w:rPr>
        <w:t xml:space="preserve"> a few days before your project to identify any errors, omissions, or misunderstandings. Don't just ask people if they're ready. Ask them to show you that they're ready (Chapter </w:t>
      </w:r>
      <w:r w:rsidR="00230941">
        <w:rPr>
          <w:rFonts w:cs="Times New Roman"/>
        </w:rPr>
        <w:t>2</w:t>
      </w:r>
      <w:r w:rsidR="00E15249">
        <w:rPr>
          <w:rFonts w:cs="Times New Roman"/>
        </w:rPr>
        <w:t>3</w:t>
      </w:r>
      <w:r w:rsidRPr="00BF7A5A">
        <w:rPr>
          <w:rFonts w:cs="Times New Roman"/>
        </w:rPr>
        <w:t>).</w:t>
      </w:r>
    </w:p>
    <w:p w14:paraId="55FF79CE" w14:textId="77777777" w:rsidR="008E355F" w:rsidRPr="00BF7A5A" w:rsidRDefault="008E355F" w:rsidP="00AC7785">
      <w:pPr>
        <w:pStyle w:val="Heading8"/>
      </w:pPr>
      <w:r w:rsidRPr="00BF7A5A">
        <w:t xml:space="preserve">Step 4. Eliminate All Unresolved Issues. </w:t>
      </w:r>
    </w:p>
    <w:p w14:paraId="44F0B8C4" w14:textId="030BB2C1" w:rsidR="008E355F" w:rsidRDefault="008E355F" w:rsidP="002D379F">
      <w:pPr>
        <w:ind w:left="288"/>
        <w:rPr>
          <w:rFonts w:cs="Times New Roman"/>
        </w:rPr>
      </w:pPr>
      <w:r w:rsidRPr="00BF7A5A">
        <w:rPr>
          <w:rFonts w:cs="Times New Roman"/>
        </w:rPr>
        <w:t xml:space="preserve">Continue to eliminate all </w:t>
      </w:r>
      <w:r w:rsidRPr="00BF7A5A">
        <w:rPr>
          <w:rFonts w:cs="Times New Roman"/>
          <w:i/>
          <w:iCs/>
        </w:rPr>
        <w:t>Unresolved Issues</w:t>
      </w:r>
      <w:r w:rsidRPr="00BF7A5A">
        <w:rPr>
          <w:rFonts w:cs="Times New Roman"/>
        </w:rPr>
        <w:t xml:space="preserve"> by facilitating collaborative *problem-solving to build consensus (Chapter </w:t>
      </w:r>
      <w:r w:rsidR="00E15249">
        <w:rPr>
          <w:rFonts w:cs="Times New Roman"/>
        </w:rPr>
        <w:t>10</w:t>
      </w:r>
      <w:r w:rsidRPr="00BF7A5A">
        <w:rPr>
          <w:rFonts w:cs="Times New Roman"/>
        </w:rPr>
        <w:t>).</w:t>
      </w:r>
    </w:p>
    <w:p w14:paraId="5CCDDA86" w14:textId="6BCD2150" w:rsidR="008E355F" w:rsidRDefault="008E355F" w:rsidP="002D379F">
      <w:pPr>
        <w:pStyle w:val="Header"/>
        <w:spacing w:after="120"/>
        <w:rPr>
          <w:color w:val="000000" w:themeColor="text1"/>
        </w:rPr>
      </w:pPr>
      <w:r w:rsidRPr="00BF7A5A">
        <w:rPr>
          <w:bCs/>
        </w:rPr>
        <w:lastRenderedPageBreak/>
        <w:t xml:space="preserve">*To learn more about </w:t>
      </w:r>
      <w:r w:rsidRPr="00193B1C">
        <w:rPr>
          <w:b/>
          <w:i/>
          <w:iCs/>
        </w:rPr>
        <w:t>Problem-Solving</w:t>
      </w:r>
      <w:r w:rsidRPr="00BF7A5A">
        <w:rPr>
          <w:bCs/>
        </w:rPr>
        <w:t xml:space="preserve">, </w:t>
      </w:r>
      <w:r w:rsidR="00992812" w:rsidRPr="00912C54">
        <w:rPr>
          <w:color w:val="000000" w:themeColor="text1"/>
        </w:rPr>
        <w:t xml:space="preserve">available at </w:t>
      </w:r>
      <w:r w:rsidR="00992812" w:rsidRPr="00912C54">
        <w:rPr>
          <w:b/>
          <w:bCs/>
          <w:color w:val="000000" w:themeColor="text1"/>
        </w:rPr>
        <w:t xml:space="preserve">Amazon.com, </w:t>
      </w:r>
      <w:r w:rsidR="00992812" w:rsidRPr="00912C54">
        <w:rPr>
          <w:color w:val="000000" w:themeColor="text1"/>
        </w:rPr>
        <w:t>see “</w:t>
      </w:r>
      <w:r w:rsidR="00BE0598">
        <w:rPr>
          <w:color w:val="000000" w:themeColor="text1"/>
        </w:rPr>
        <w:t>OTHER PLAYBOOKS</w:t>
      </w:r>
      <w:r w:rsidR="00992812" w:rsidRPr="00912C54">
        <w:rPr>
          <w:color w:val="000000" w:themeColor="text1"/>
        </w:rPr>
        <w:t>.”</w:t>
      </w:r>
    </w:p>
    <w:p w14:paraId="604525FD" w14:textId="32282F7F" w:rsidR="008E355F" w:rsidRPr="00BF7A5A" w:rsidRDefault="008E355F" w:rsidP="00AC7785">
      <w:pPr>
        <w:pStyle w:val="Heading7"/>
      </w:pPr>
      <w:bookmarkStart w:id="197" w:name="_Toc56173843"/>
      <w:r w:rsidRPr="00BF7A5A">
        <w:t xml:space="preserve">By </w:t>
      </w:r>
      <w:r w:rsidR="0036302E">
        <w:t>m</w:t>
      </w:r>
      <w:r w:rsidRPr="00BF7A5A">
        <w:t>itigating the Risk to Bad External Situation</w:t>
      </w:r>
      <w:bookmarkEnd w:id="197"/>
      <w:r w:rsidRPr="00BF7A5A">
        <w:t>s</w:t>
      </w:r>
    </w:p>
    <w:p w14:paraId="436C7851" w14:textId="77777777" w:rsidR="008E355F" w:rsidRPr="00BF7A5A" w:rsidRDefault="008E355F" w:rsidP="002D379F">
      <w:r w:rsidRPr="00BF7A5A">
        <w:rPr>
          <w:rFonts w:cs="Times New Roman"/>
        </w:rPr>
        <w:t xml:space="preserve">The truth is that even though local first responders have more resources and training than you, you can still make the risk less likely to happen and make the impact less severe when it occurs. </w:t>
      </w:r>
    </w:p>
    <w:p w14:paraId="126D5814" w14:textId="2C5B3EF8" w:rsidR="004A26F7" w:rsidRPr="00BF7A5A" w:rsidRDefault="004A26F7" w:rsidP="00A05E6A">
      <w:pPr>
        <w:pStyle w:val="Heading9"/>
      </w:pPr>
      <w:r w:rsidRPr="00BF7A5A">
        <w:t xml:space="preserve">Bad External Situations are those </w:t>
      </w:r>
      <w:r w:rsidR="000E771D">
        <w:br/>
      </w:r>
      <w:r w:rsidRPr="00BF7A5A">
        <w:t>that require a call to 911.</w:t>
      </w:r>
    </w:p>
    <w:p w14:paraId="3350A500" w14:textId="44DF06D2" w:rsidR="008E355F" w:rsidRPr="00BF7A5A" w:rsidRDefault="008E355F" w:rsidP="002D379F">
      <w:pPr>
        <w:rPr>
          <w:rFonts w:cs="Times New Roman"/>
        </w:rPr>
      </w:pPr>
      <w:r w:rsidRPr="00BF7A5A">
        <w:rPr>
          <w:rFonts w:cs="Times New Roman"/>
        </w:rPr>
        <w:t xml:space="preserve">Here are the most important steps to mitigate the risk </w:t>
      </w:r>
      <w:r w:rsidR="00191ED6" w:rsidRPr="00BF7A5A">
        <w:rPr>
          <w:rFonts w:cs="Times New Roman"/>
        </w:rPr>
        <w:t>of</w:t>
      </w:r>
      <w:r w:rsidRPr="00BF7A5A">
        <w:rPr>
          <w:rFonts w:cs="Times New Roman"/>
        </w:rPr>
        <w:t xml:space="preserve"> Bad External Situations.</w:t>
      </w:r>
    </w:p>
    <w:p w14:paraId="37D6C838" w14:textId="77777777" w:rsidR="008E355F" w:rsidRPr="00BF7A5A" w:rsidRDefault="008E355F" w:rsidP="00AC7785">
      <w:pPr>
        <w:pStyle w:val="Heading8"/>
      </w:pPr>
      <w:r w:rsidRPr="00BF7A5A">
        <w:t xml:space="preserve">Step 1. Assess the Risk of Fire. </w:t>
      </w:r>
    </w:p>
    <w:p w14:paraId="45CBD04E" w14:textId="7F93B2F9" w:rsidR="008E355F" w:rsidRPr="00BF7A5A" w:rsidRDefault="008E355F" w:rsidP="002D379F">
      <w:pPr>
        <w:ind w:left="288"/>
        <w:rPr>
          <w:rFonts w:cs="Times New Roman"/>
        </w:rPr>
      </w:pPr>
      <w:r w:rsidRPr="00BF7A5A">
        <w:rPr>
          <w:rFonts w:cs="Times New Roman"/>
        </w:rPr>
        <w:t>Since most fires start as small fires, do you have more fire extinguishers on-site than you need? Do people know where they’re located and how to use them? Have they been tested and inspected? Are there sufficient smoke detectors present and serviceable? Are there any local restrictions on burning, building fires, or fire warnings?</w:t>
      </w:r>
    </w:p>
    <w:p w14:paraId="37031083" w14:textId="77777777" w:rsidR="008E355F" w:rsidRPr="00BF7A5A" w:rsidRDefault="008E355F" w:rsidP="00AC7785">
      <w:pPr>
        <w:pStyle w:val="Heading8"/>
      </w:pPr>
      <w:r w:rsidRPr="00BF7A5A">
        <w:t xml:space="preserve">Step 2. Assess the Risk of Medical Issues. </w:t>
      </w:r>
    </w:p>
    <w:p w14:paraId="0B9D32B5" w14:textId="77777777" w:rsidR="008E355F" w:rsidRPr="00BF7A5A" w:rsidRDefault="008E355F" w:rsidP="002D379F">
      <w:pPr>
        <w:ind w:left="288"/>
        <w:rPr>
          <w:rFonts w:cs="Times New Roman"/>
        </w:rPr>
      </w:pPr>
      <w:r w:rsidRPr="00BF7A5A">
        <w:rPr>
          <w:rFonts w:cs="Times New Roman"/>
        </w:rPr>
        <w:t xml:space="preserve">Do you have first aid kits on-site, with staff trained on how to administer first aid? When were these kits last inspected and replenished? Can ambulances be located closer to your venue? Do you have staff trained to administer CPR? Do defibrillators be centrally located with staff trained in how to use them? </w:t>
      </w:r>
    </w:p>
    <w:p w14:paraId="28AEF750" w14:textId="77777777" w:rsidR="008E355F" w:rsidRPr="00BF7A5A" w:rsidRDefault="008E355F" w:rsidP="002D379F">
      <w:pPr>
        <w:ind w:left="288"/>
        <w:rPr>
          <w:rFonts w:cs="Times New Roman"/>
        </w:rPr>
      </w:pPr>
      <w:r w:rsidRPr="00BF7A5A">
        <w:rPr>
          <w:rFonts w:cs="Times New Roman"/>
        </w:rPr>
        <w:t xml:space="preserve">What about those who have food allergies and those allergic to bee stings? And how about mosquitos, the elderly, and the disabled? Are there any unsafe conditions that could lead to an injury or accident? Are there any unsanitary conditions that could lead to illness? </w:t>
      </w:r>
    </w:p>
    <w:p w14:paraId="5B527C52" w14:textId="77777777" w:rsidR="008E355F" w:rsidRPr="00BF7A5A" w:rsidRDefault="008E355F" w:rsidP="00AC7785">
      <w:pPr>
        <w:pStyle w:val="Heading8"/>
      </w:pPr>
      <w:r w:rsidRPr="00BF7A5A">
        <w:t>Step 3. Assess the Risk of Crime.</w:t>
      </w:r>
    </w:p>
    <w:p w14:paraId="067841D7" w14:textId="77777777" w:rsidR="008E355F" w:rsidRPr="00BF7A5A" w:rsidRDefault="008E355F" w:rsidP="002D379F">
      <w:pPr>
        <w:ind w:left="288"/>
      </w:pPr>
      <w:r w:rsidRPr="00BF7A5A">
        <w:t>Whenever assessing the risk of crime, always consider:</w:t>
      </w:r>
    </w:p>
    <w:p w14:paraId="4E8285BC" w14:textId="77777777" w:rsidR="008E355F" w:rsidRPr="00D63E71" w:rsidRDefault="008E355F" w:rsidP="00D63E71">
      <w:pPr>
        <w:ind w:left="648"/>
        <w:rPr>
          <w:rFonts w:cs="Times New Roman"/>
        </w:rPr>
      </w:pPr>
      <w:r w:rsidRPr="00D63E71">
        <w:rPr>
          <w:rFonts w:cs="Times New Roman"/>
          <w:b/>
          <w:bCs/>
        </w:rPr>
        <w:t>Access control</w:t>
      </w:r>
      <w:r w:rsidRPr="00D63E71">
        <w:rPr>
          <w:rFonts w:cs="Times New Roman"/>
        </w:rPr>
        <w:t xml:space="preserve"> means entry denial, metal detectors, gates, locks, keys, fences, barriers, checkpoints, firewalls, passwords, and badges. </w:t>
      </w:r>
    </w:p>
    <w:p w14:paraId="005152B8" w14:textId="77777777" w:rsidR="008E355F" w:rsidRPr="00D63E71" w:rsidRDefault="008E355F" w:rsidP="00D63E71">
      <w:pPr>
        <w:ind w:left="648"/>
        <w:rPr>
          <w:rFonts w:cs="Times New Roman"/>
        </w:rPr>
      </w:pPr>
      <w:r w:rsidRPr="00D63E71">
        <w:rPr>
          <w:rFonts w:cs="Times New Roman"/>
          <w:b/>
          <w:bCs/>
        </w:rPr>
        <w:t xml:space="preserve">Deterrence </w:t>
      </w:r>
      <w:r w:rsidRPr="00D63E71">
        <w:rPr>
          <w:rFonts w:cs="Times New Roman"/>
        </w:rPr>
        <w:t xml:space="preserve">means cameras, guards, dogs, signs, security lighting, punishment for violators, and barbed wire.  </w:t>
      </w:r>
    </w:p>
    <w:p w14:paraId="4ADF1304" w14:textId="4C4887F9" w:rsidR="007F2259" w:rsidRDefault="008E355F" w:rsidP="00D63E71">
      <w:pPr>
        <w:ind w:left="648"/>
        <w:rPr>
          <w:rFonts w:cs="Times New Roman"/>
        </w:rPr>
      </w:pPr>
      <w:r w:rsidRPr="00D63E71">
        <w:rPr>
          <w:rFonts w:cs="Times New Roman"/>
          <w:b/>
          <w:bCs/>
        </w:rPr>
        <w:t>Early warning</w:t>
      </w:r>
      <w:r w:rsidRPr="00D63E71">
        <w:rPr>
          <w:rFonts w:cs="Times New Roman"/>
        </w:rPr>
        <w:t xml:space="preserve"> means alarms, security systems, loudspeakers, intercom, flashing lights, police alerts, lockdowns, and sirens. </w:t>
      </w:r>
    </w:p>
    <w:p w14:paraId="159539B8" w14:textId="3A328D18" w:rsidR="00343440" w:rsidRDefault="00343440" w:rsidP="005444CE">
      <w:pPr>
        <w:rPr>
          <w:rFonts w:cs="Times New Roman"/>
        </w:rPr>
      </w:pPr>
    </w:p>
    <w:p w14:paraId="1A42E919" w14:textId="5A62CE5F" w:rsidR="00343440" w:rsidRPr="00D63E71" w:rsidRDefault="000B2538" w:rsidP="005444CE">
      <w:pPr>
        <w:rPr>
          <w:rFonts w:cs="Times New Roman"/>
        </w:rPr>
      </w:pPr>
      <w:r>
        <w:lastRenderedPageBreak/>
        <w:pict w14:anchorId="428A9AD6">
          <v:rect id="_x0000_i1041" style="width:468pt;height:1.5pt" o:hrstd="t" o:hr="t" fillcolor="#a0a0a0" stroked="f"/>
        </w:pict>
      </w:r>
    </w:p>
    <w:p w14:paraId="5094AA7E" w14:textId="77777777" w:rsidR="007F2259" w:rsidRDefault="007F2259" w:rsidP="002D379F">
      <w:pPr>
        <w:rPr>
          <w:rFonts w:cs="Times New Roman"/>
        </w:rPr>
      </w:pPr>
      <w:r>
        <w:rPr>
          <w:rFonts w:cs="Times New Roman"/>
        </w:rPr>
        <w:br w:type="page"/>
      </w:r>
    </w:p>
    <w:p w14:paraId="134042EB" w14:textId="2E6B5B54" w:rsidR="006579CE" w:rsidRPr="00BF7A5A" w:rsidRDefault="00D747DF" w:rsidP="007A6665">
      <w:pPr>
        <w:pStyle w:val="Heading2"/>
        <w:rPr>
          <w:rFonts w:eastAsia="Arial Unicode MS"/>
        </w:rPr>
      </w:pPr>
      <w:bookmarkStart w:id="198" w:name="_Toc72923060"/>
      <w:bookmarkStart w:id="199" w:name="_Toc70337159"/>
      <w:bookmarkStart w:id="200" w:name="_Toc71208964"/>
      <w:bookmarkStart w:id="201" w:name="_Toc69287916"/>
      <w:bookmarkStart w:id="202" w:name="_Toc53156237"/>
      <w:bookmarkStart w:id="203" w:name="_Toc56173845"/>
      <w:bookmarkStart w:id="204" w:name="_Toc70759231"/>
      <w:bookmarkStart w:id="205" w:name="_Toc53156238"/>
      <w:bookmarkStart w:id="206" w:name="_Hlk58590833"/>
      <w:bookmarkStart w:id="207" w:name="_Toc56173857"/>
      <w:bookmarkStart w:id="208" w:name="_Hlk65236623"/>
      <w:bookmarkStart w:id="209" w:name="_Hlk62907517"/>
      <w:bookmarkStart w:id="210" w:name="_Hlk66956822"/>
      <w:bookmarkStart w:id="211" w:name="_Hlk65323084"/>
      <w:bookmarkStart w:id="212" w:name="_Hlk65236691"/>
      <w:bookmarkStart w:id="213" w:name="_Hlk65071885"/>
      <w:bookmarkStart w:id="214" w:name="_Toc85283855"/>
      <w:bookmarkStart w:id="215" w:name="_Toc85284139"/>
      <w:bookmarkStart w:id="216" w:name="_Toc85285227"/>
      <w:bookmarkStart w:id="217" w:name="_Toc85794654"/>
      <w:bookmarkStart w:id="218" w:name="_Toc86242254"/>
      <w:bookmarkEnd w:id="186"/>
      <w:r w:rsidRPr="00BF7A5A">
        <w:lastRenderedPageBreak/>
        <w:t>1</w:t>
      </w:r>
      <w:r w:rsidR="000F72B1">
        <w:t>5</w:t>
      </w:r>
      <w:r w:rsidR="008E355F" w:rsidRPr="00BF7A5A">
        <w:t xml:space="preserve"> </w:t>
      </w:r>
      <w:r w:rsidR="008E355F" w:rsidRPr="00BF7A5A">
        <w:br/>
      </w:r>
      <w:bookmarkStart w:id="219" w:name="_Hlk74565896"/>
      <w:bookmarkStart w:id="220" w:name="_Hlk70347240"/>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r w:rsidR="006579CE" w:rsidRPr="00BF7A5A">
        <w:t>BY CREATING</w:t>
      </w:r>
      <w:r w:rsidR="006579CE" w:rsidRPr="00BF7A5A">
        <w:br/>
        <w:t>CONTINGENCY PLAN</w:t>
      </w:r>
      <w:r w:rsidR="000D373B" w:rsidRPr="00BF7A5A">
        <w:t>S</w:t>
      </w:r>
      <w:bookmarkEnd w:id="214"/>
      <w:bookmarkEnd w:id="215"/>
      <w:bookmarkEnd w:id="216"/>
      <w:bookmarkEnd w:id="217"/>
      <w:bookmarkEnd w:id="218"/>
    </w:p>
    <w:p w14:paraId="2353DD5B" w14:textId="77777777" w:rsidR="006579CE" w:rsidRPr="00BF7A5A" w:rsidRDefault="006579CE" w:rsidP="007245F8">
      <w:pPr>
        <w:pStyle w:val="Quote"/>
      </w:pPr>
      <w:r w:rsidRPr="00BF7A5A">
        <w:t>"If you don't risk anything you risk even more."</w:t>
      </w:r>
      <w:r w:rsidRPr="00BF7A5A">
        <w:br/>
        <w:t xml:space="preserve"> - Erica Jong</w:t>
      </w:r>
    </w:p>
    <w:p w14:paraId="635FB76F" w14:textId="77777777" w:rsidR="006579CE" w:rsidRPr="00BF7A5A" w:rsidRDefault="006579CE" w:rsidP="002D379F">
      <w:bookmarkStart w:id="221" w:name="_Hlk66809528"/>
      <w:r w:rsidRPr="00BF7A5A">
        <w:rPr>
          <w:rFonts w:cs="Times New Roman"/>
        </w:rPr>
        <w:t xml:space="preserve">Do you know </w:t>
      </w:r>
      <w:r w:rsidRPr="00BF7A5A">
        <w:t>how to create a plan to respond to anticipated bad situations?</w:t>
      </w:r>
    </w:p>
    <w:p w14:paraId="6A0D132F" w14:textId="21C8264E" w:rsidR="006579CE" w:rsidRPr="002074BA" w:rsidRDefault="006579CE" w:rsidP="00AC7785">
      <w:pPr>
        <w:pStyle w:val="Heading7"/>
      </w:pPr>
      <w:r w:rsidRPr="002074BA">
        <w:t xml:space="preserve">By </w:t>
      </w:r>
      <w:r w:rsidR="0036302E" w:rsidRPr="002074BA">
        <w:t>c</w:t>
      </w:r>
      <w:r w:rsidRPr="002074BA">
        <w:t>reating a Contingency Plan</w:t>
      </w:r>
    </w:p>
    <w:bookmarkEnd w:id="221"/>
    <w:p w14:paraId="01B151F6" w14:textId="77777777" w:rsidR="006579CE" w:rsidRPr="00BF7A5A" w:rsidRDefault="006579CE" w:rsidP="002D379F">
      <w:r w:rsidRPr="00BF7A5A">
        <w:t xml:space="preserve">Have you ever been involved with a project when things went wrong? What did you do? Was there a </w:t>
      </w:r>
      <w:r w:rsidRPr="00BF7A5A">
        <w:rPr>
          <w:i/>
          <w:iCs/>
        </w:rPr>
        <w:t xml:space="preserve">Contingency Plan, </w:t>
      </w:r>
      <w:r w:rsidRPr="00BF7A5A">
        <w:t>and was it rehearsed</w:t>
      </w:r>
      <w:r w:rsidRPr="00BF7A5A">
        <w:rPr>
          <w:i/>
          <w:iCs/>
        </w:rPr>
        <w:t xml:space="preserve">? </w:t>
      </w:r>
    </w:p>
    <w:p w14:paraId="0603A6A5" w14:textId="4C6D5A23" w:rsidR="00577457" w:rsidRPr="00D63E71" w:rsidRDefault="00577457" w:rsidP="00A05E6A">
      <w:pPr>
        <w:pStyle w:val="Heading9"/>
      </w:pPr>
      <w:r w:rsidRPr="00D63E71">
        <w:t>A Contingency Plan (or CONPLAN) is a Plan of Action that assumes that an anticipated bad situation has occurred.</w:t>
      </w:r>
    </w:p>
    <w:p w14:paraId="0AA20B42" w14:textId="0BDEF0DE" w:rsidR="006579CE" w:rsidRPr="00BF7A5A" w:rsidRDefault="006579CE" w:rsidP="002D379F">
      <w:r w:rsidRPr="00BF7A5A">
        <w:t xml:space="preserve">A </w:t>
      </w:r>
      <w:r w:rsidRPr="00BF7A5A">
        <w:rPr>
          <w:i/>
          <w:iCs/>
        </w:rPr>
        <w:t>CONPLAN</w:t>
      </w:r>
      <w:r w:rsidRPr="00BF7A5A">
        <w:t xml:space="preserve"> is only executed when something bad happens. Being prepared is the key! What’s your plan? Remember, </w:t>
      </w:r>
    </w:p>
    <w:p w14:paraId="0596A1FF" w14:textId="4D744047" w:rsidR="006579CE" w:rsidRPr="00BF7A5A" w:rsidRDefault="006579CE" w:rsidP="0068174D">
      <w:pPr>
        <w:pStyle w:val="Heading4"/>
      </w:pPr>
      <w:r w:rsidRPr="00BF7A5A">
        <w:t>Many bad situations never become a problem because someone knew what to do and had the resources to respond.</w:t>
      </w:r>
    </w:p>
    <w:p w14:paraId="7ED174E3" w14:textId="77777777" w:rsidR="006579CE" w:rsidRPr="00BF7A5A" w:rsidRDefault="006579CE" w:rsidP="002D379F">
      <w:r w:rsidRPr="00BF7A5A">
        <w:t>Here are the most important steps.</w:t>
      </w:r>
    </w:p>
    <w:p w14:paraId="447E216D" w14:textId="77777777" w:rsidR="006579CE" w:rsidRPr="00BF7A5A" w:rsidRDefault="006579CE" w:rsidP="00AC7785">
      <w:pPr>
        <w:pStyle w:val="Heading8"/>
      </w:pPr>
      <w:r w:rsidRPr="00BF7A5A">
        <w:t xml:space="preserve">Step 1. Collaborate. </w:t>
      </w:r>
    </w:p>
    <w:p w14:paraId="35D53A60" w14:textId="77777777" w:rsidR="006579CE" w:rsidRPr="00BF7A5A" w:rsidRDefault="006579CE" w:rsidP="002D379F">
      <w:pPr>
        <w:ind w:left="288"/>
      </w:pPr>
      <w:r w:rsidRPr="00BF7A5A">
        <w:t xml:space="preserve">Once you've identified all the bad things that could </w:t>
      </w:r>
      <w:r w:rsidRPr="00BF7A5A">
        <w:rPr>
          <w:i/>
          <w:iCs/>
        </w:rPr>
        <w:t xml:space="preserve">reasonably-go-wrong, </w:t>
      </w:r>
      <w:r w:rsidRPr="00BF7A5A">
        <w:t>collaborate with your team to determine what actions should be taken in response.</w:t>
      </w:r>
    </w:p>
    <w:p w14:paraId="502D3E4E" w14:textId="77777777" w:rsidR="006579CE" w:rsidRPr="00BF7A5A" w:rsidRDefault="006579CE" w:rsidP="00AC7785">
      <w:pPr>
        <w:pStyle w:val="Heading8"/>
      </w:pPr>
      <w:r w:rsidRPr="00BF7A5A">
        <w:t>Step 2. Assess the Impact.</w:t>
      </w:r>
    </w:p>
    <w:p w14:paraId="72BC1079" w14:textId="77777777" w:rsidR="006579CE" w:rsidRPr="00BF7A5A" w:rsidRDefault="006579CE" w:rsidP="002D379F">
      <w:pPr>
        <w:ind w:left="288"/>
        <w:rPr>
          <w:rFonts w:cs="Times New Roman"/>
        </w:rPr>
      </w:pPr>
      <w:r w:rsidRPr="00BF7A5A">
        <w:rPr>
          <w:rFonts w:cs="Times New Roman"/>
        </w:rPr>
        <w:t>Impact</w:t>
      </w:r>
      <w:r w:rsidRPr="00BF7A5A">
        <w:rPr>
          <w:rFonts w:cs="Times New Roman"/>
          <w:b/>
          <w:bCs/>
        </w:rPr>
        <w:t xml:space="preserve"> </w:t>
      </w:r>
      <w:r w:rsidRPr="00BF7A5A">
        <w:rPr>
          <w:rFonts w:cs="Times New Roman"/>
        </w:rPr>
        <w:t xml:space="preserve">means how this Bad Situation will affect your project and is rated as </w:t>
      </w:r>
      <w:r w:rsidRPr="00BF7A5A">
        <w:rPr>
          <w:rFonts w:cs="Times New Roman"/>
          <w:i/>
          <w:iCs/>
        </w:rPr>
        <w:t>Significant, Moderate, or Minor.</w:t>
      </w:r>
      <w:r w:rsidRPr="00BF7A5A">
        <w:rPr>
          <w:rFonts w:cs="Times New Roman"/>
        </w:rPr>
        <w:t xml:space="preserve"> Based on your assessment, when, and not if, this Bad Situation happens, how serious will it affect your project? </w:t>
      </w:r>
    </w:p>
    <w:p w14:paraId="33D0DF81" w14:textId="77777777" w:rsidR="006579CE" w:rsidRPr="00BF7A5A" w:rsidRDefault="006579CE" w:rsidP="00AC7785">
      <w:pPr>
        <w:pStyle w:val="Heading8"/>
      </w:pPr>
      <w:r w:rsidRPr="00BF7A5A">
        <w:lastRenderedPageBreak/>
        <w:t>Step 3. Assess the Probability.</w:t>
      </w:r>
    </w:p>
    <w:p w14:paraId="6F1B20EA" w14:textId="100932DE" w:rsidR="006579CE" w:rsidRPr="00BF7A5A" w:rsidRDefault="006579CE" w:rsidP="002D379F">
      <w:pPr>
        <w:ind w:left="288"/>
      </w:pPr>
      <w:r w:rsidRPr="00BF7A5A">
        <w:rPr>
          <w:rFonts w:cs="Times New Roman"/>
        </w:rPr>
        <w:t xml:space="preserve">Probability means how likely is this Bad Situation to happen and is rated as </w:t>
      </w:r>
      <w:r w:rsidRPr="00BF7A5A">
        <w:rPr>
          <w:rFonts w:cs="Times New Roman"/>
          <w:i/>
          <w:iCs/>
        </w:rPr>
        <w:t>High, Medium, or Low</w:t>
      </w:r>
      <w:r w:rsidRPr="00BF7A5A">
        <w:rPr>
          <w:rFonts w:cs="Times New Roman"/>
        </w:rPr>
        <w:t xml:space="preserve">. Based on your assessment, how likely is this Bad Situation to occur? </w:t>
      </w:r>
      <w:r w:rsidR="00AA05DE">
        <w:t>I</w:t>
      </w:r>
      <w:r w:rsidRPr="00BF7A5A">
        <w:t xml:space="preserve">f you have a bad situation </w:t>
      </w:r>
      <w:r w:rsidR="00AA05DE">
        <w:t>with</w:t>
      </w:r>
      <w:r w:rsidRPr="00BF7A5A">
        <w:t xml:space="preserve"> a Significant Impact and a High Probability of occurring, you’ll need lots of help.</w:t>
      </w:r>
    </w:p>
    <w:p w14:paraId="7ECAB507" w14:textId="77777777" w:rsidR="006579CE" w:rsidRPr="00BF7A5A" w:rsidRDefault="006579CE" w:rsidP="00AC7785">
      <w:pPr>
        <w:pStyle w:val="Heading8"/>
      </w:pPr>
      <w:r w:rsidRPr="00BF7A5A">
        <w:t>Step 4. Create a CONPLAN.</w:t>
      </w:r>
    </w:p>
    <w:p w14:paraId="418FCFD8" w14:textId="77777777" w:rsidR="006579CE" w:rsidRPr="00BF7A5A" w:rsidRDefault="006579CE" w:rsidP="002D379F">
      <w:pPr>
        <w:ind w:left="288"/>
      </w:pPr>
      <w:r w:rsidRPr="00BF7A5A">
        <w:t xml:space="preserve">Once you've identified the actions that should be taken, create a CONPLAN to deal with each Bad Situation. Each CONPLAN uses the same format as a </w:t>
      </w:r>
      <w:r w:rsidRPr="00BF7A5A">
        <w:rPr>
          <w:i/>
          <w:iCs/>
        </w:rPr>
        <w:t>Plan of Action</w:t>
      </w:r>
      <w:r w:rsidRPr="00BF7A5A">
        <w:t xml:space="preserve"> but begins with an assumption. </w:t>
      </w:r>
    </w:p>
    <w:p w14:paraId="45256683" w14:textId="77777777" w:rsidR="006579CE" w:rsidRPr="00BF7A5A" w:rsidRDefault="006579CE" w:rsidP="002D379F">
      <w:pPr>
        <w:ind w:left="288"/>
      </w:pPr>
      <w:r w:rsidRPr="00BF7A5A">
        <w:t>This assumption is the Bad Situation that you and your team have already anticipated. Your CONPLAN tells the reader exactly what to do when the assumption becomes true. It also lists what's needed, where it's stored, and how to use it.</w:t>
      </w:r>
    </w:p>
    <w:p w14:paraId="46DA8FA6" w14:textId="77777777" w:rsidR="006579CE" w:rsidRPr="00BF7A5A" w:rsidRDefault="006579CE" w:rsidP="002D379F">
      <w:pPr>
        <w:ind w:left="288"/>
      </w:pPr>
      <w:r w:rsidRPr="00BF7A5A">
        <w:t xml:space="preserve">Let's assume that you were assigned as the Project Manager for your company's </w:t>
      </w:r>
      <w:r w:rsidRPr="00BF7A5A">
        <w:rPr>
          <w:i/>
          <w:iCs/>
        </w:rPr>
        <w:t>Team Building Session</w:t>
      </w:r>
      <w:r w:rsidRPr="00BF7A5A">
        <w:t xml:space="preserve"> in Buffalo, NY, in January. You and your team have already anticipated three Bad Internal Situations that could </w:t>
      </w:r>
      <w:r w:rsidRPr="00BF7A5A">
        <w:rPr>
          <w:i/>
          <w:iCs/>
        </w:rPr>
        <w:t>reasonably-go-wrong</w:t>
      </w:r>
      <w:r w:rsidRPr="00BF7A5A">
        <w:t xml:space="preserve"> with your project. </w:t>
      </w:r>
    </w:p>
    <w:p w14:paraId="49C5A7E6" w14:textId="77777777" w:rsidR="006579CE" w:rsidRPr="00BF7A5A" w:rsidRDefault="006579CE" w:rsidP="00D63E71">
      <w:pPr>
        <w:ind w:left="648"/>
      </w:pPr>
      <w:r w:rsidRPr="00D63E71">
        <w:rPr>
          <w:b/>
          <w:bCs/>
        </w:rPr>
        <w:t>For guests arriving late,</w:t>
      </w:r>
      <w:r w:rsidRPr="00BF7A5A">
        <w:t xml:space="preserve"> you assessed the Impact to be </w:t>
      </w:r>
      <w:r w:rsidRPr="00D63E71">
        <w:rPr>
          <w:i/>
          <w:iCs/>
        </w:rPr>
        <w:t xml:space="preserve">Significant </w:t>
      </w:r>
      <w:r w:rsidRPr="00BF7A5A">
        <w:t xml:space="preserve">because the Team Building Session won't be effective without all guests. However, you assessed your probability to be </w:t>
      </w:r>
      <w:r w:rsidRPr="00D63E71">
        <w:rPr>
          <w:i/>
          <w:iCs/>
        </w:rPr>
        <w:t>Medium</w:t>
      </w:r>
      <w:r w:rsidRPr="00BF7A5A">
        <w:t xml:space="preserve"> because of the weather in Buffalo this time of year. So, for guests arriving late, you intend to use CONPLAN A. </w:t>
      </w:r>
    </w:p>
    <w:p w14:paraId="3EC6FF2B" w14:textId="77777777" w:rsidR="006579CE" w:rsidRPr="00BF7A5A" w:rsidRDefault="006579CE" w:rsidP="00D63E71">
      <w:pPr>
        <w:ind w:left="648"/>
      </w:pPr>
      <w:r w:rsidRPr="00D63E71">
        <w:rPr>
          <w:b/>
          <w:bCs/>
        </w:rPr>
        <w:t>For transporting guests to the resort,</w:t>
      </w:r>
      <w:r w:rsidRPr="00BF7A5A">
        <w:t xml:space="preserve"> you assessed the Impact to be </w:t>
      </w:r>
      <w:r w:rsidRPr="00D63E71">
        <w:rPr>
          <w:i/>
          <w:iCs/>
        </w:rPr>
        <w:t>Moderate</w:t>
      </w:r>
      <w:r w:rsidRPr="00BF7A5A">
        <w:t xml:space="preserve"> because of the weather, the fact that the resort is 27 miles away, and that delays will disrupt the success of the team building session. And you assessed the probability to be </w:t>
      </w:r>
      <w:r w:rsidRPr="00D63E71">
        <w:rPr>
          <w:i/>
          <w:iCs/>
        </w:rPr>
        <w:t>Medium</w:t>
      </w:r>
      <w:r w:rsidRPr="00BF7A5A">
        <w:t xml:space="preserve"> because you know that the weather in Buffalo this time of year is always a challenge. So, for Transporting guests to the resort, you intend to use CONPLAN B. </w:t>
      </w:r>
    </w:p>
    <w:p w14:paraId="7337DB93" w14:textId="77777777" w:rsidR="006579CE" w:rsidRPr="00BF7A5A" w:rsidRDefault="006579CE" w:rsidP="00D63E71">
      <w:pPr>
        <w:ind w:left="648"/>
      </w:pPr>
      <w:r w:rsidRPr="00D63E71">
        <w:rPr>
          <w:b/>
          <w:bCs/>
        </w:rPr>
        <w:t>For lost baggage,</w:t>
      </w:r>
      <w:r w:rsidRPr="00BF7A5A">
        <w:t xml:space="preserve"> you assessed the Impact to be </w:t>
      </w:r>
      <w:r w:rsidRPr="00D63E71">
        <w:rPr>
          <w:i/>
          <w:iCs/>
        </w:rPr>
        <w:t>Minor</w:t>
      </w:r>
      <w:r w:rsidRPr="00BF7A5A">
        <w:t xml:space="preserve"> because your activity can still go on regardless. However, you assessed the Probability to be </w:t>
      </w:r>
      <w:r w:rsidRPr="00D63E71">
        <w:rPr>
          <w:i/>
          <w:iCs/>
        </w:rPr>
        <w:t>High</w:t>
      </w:r>
      <w:r w:rsidRPr="00BF7A5A">
        <w:t xml:space="preserve"> because the airlines in the winter have a history of losing luggage. So, for lost baggage, you intend to use CONPLAN C. </w:t>
      </w:r>
    </w:p>
    <w:p w14:paraId="4285A93A" w14:textId="77777777" w:rsidR="006579CE" w:rsidRPr="00BF7A5A" w:rsidRDefault="006579CE" w:rsidP="00AC7785">
      <w:pPr>
        <w:pStyle w:val="Heading8"/>
      </w:pPr>
      <w:r w:rsidRPr="00BF7A5A">
        <w:t>Step 5. Create your Risk Matrix.</w:t>
      </w:r>
    </w:p>
    <w:p w14:paraId="1CB9E08D" w14:textId="4E92881B" w:rsidR="006579CE" w:rsidRPr="005444CE" w:rsidRDefault="006579CE" w:rsidP="002D379F">
      <w:pPr>
        <w:ind w:left="288"/>
        <w:rPr>
          <w:b/>
          <w:bCs/>
        </w:rPr>
      </w:pPr>
      <w:r w:rsidRPr="005444CE">
        <w:rPr>
          <w:b/>
          <w:bCs/>
        </w:rPr>
        <w:t xml:space="preserve">Here's an example of a </w:t>
      </w:r>
      <w:r w:rsidRPr="005444CE">
        <w:rPr>
          <w:b/>
          <w:bCs/>
          <w:i/>
          <w:iCs/>
        </w:rPr>
        <w:t>Risk Matrix</w:t>
      </w:r>
      <w:r w:rsidRPr="005444CE">
        <w:rPr>
          <w:b/>
          <w:bCs/>
        </w:rPr>
        <w:t>.</w:t>
      </w:r>
    </w:p>
    <w:p w14:paraId="667C50B8" w14:textId="497E3BDB" w:rsidR="00DB5182" w:rsidRPr="00BF7A5A" w:rsidRDefault="00DB5182" w:rsidP="0078096C">
      <w:pPr>
        <w:spacing w:before="120"/>
        <w:jc w:val="center"/>
      </w:pPr>
      <w:r w:rsidRPr="00BF7A5A">
        <w:rPr>
          <w:noProof/>
        </w:rPr>
        <w:lastRenderedPageBreak/>
        <w:drawing>
          <wp:inline distT="0" distB="0" distL="0" distR="0" wp14:anchorId="0ACB209F" wp14:editId="17254433">
            <wp:extent cx="4037175" cy="1782298"/>
            <wp:effectExtent l="0" t="0" r="1905" b="889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rotWithShape="1">
                    <a:blip r:embed="rId21" cstate="print">
                      <a:extLst>
                        <a:ext uri="{BEBA8EAE-BF5A-486C-A8C5-ECC9F3942E4B}">
                          <a14:imgProps xmlns:a14="http://schemas.microsoft.com/office/drawing/2010/main">
                            <a14:imgLayer r:embed="rId22">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8472" t="21975" r="8472" b="12840"/>
                    <a:stretch/>
                  </pic:blipFill>
                  <pic:spPr bwMode="auto">
                    <a:xfrm>
                      <a:off x="0" y="0"/>
                      <a:ext cx="4095401" cy="1808003"/>
                    </a:xfrm>
                    <a:prstGeom prst="rect">
                      <a:avLst/>
                    </a:prstGeom>
                    <a:ln>
                      <a:noFill/>
                    </a:ln>
                    <a:extLst>
                      <a:ext uri="{53640926-AAD7-44D8-BBD7-CCE9431645EC}">
                        <a14:shadowObscured xmlns:a14="http://schemas.microsoft.com/office/drawing/2010/main"/>
                      </a:ext>
                    </a:extLst>
                  </pic:spPr>
                </pic:pic>
              </a:graphicData>
            </a:graphic>
          </wp:inline>
        </w:drawing>
      </w:r>
    </w:p>
    <w:p w14:paraId="7B7F9EB5" w14:textId="77777777" w:rsidR="006579CE" w:rsidRPr="00BF7A5A" w:rsidRDefault="006579CE" w:rsidP="002D379F">
      <w:pPr>
        <w:ind w:left="288"/>
      </w:pPr>
      <w:r w:rsidRPr="00BF7A5A">
        <w:t xml:space="preserve">Notice that this simple table shows all Bad Internal Situations, their Impact, Probability, and which CONPLAN to use. </w:t>
      </w:r>
    </w:p>
    <w:p w14:paraId="69F86FA0" w14:textId="77777777" w:rsidR="006579CE" w:rsidRPr="00BF7A5A" w:rsidRDefault="006579CE" w:rsidP="002D379F">
      <w:pPr>
        <w:ind w:left="288"/>
        <w:rPr>
          <w:szCs w:val="20"/>
        </w:rPr>
      </w:pPr>
      <w:r w:rsidRPr="00BF7A5A">
        <w:rPr>
          <w:b/>
          <w:bCs/>
        </w:rPr>
        <w:t>Note:</w:t>
      </w:r>
      <w:r w:rsidRPr="00BF7A5A">
        <w:t xml:space="preserve"> The risk numbers 1 through 10 above are used to help create your </w:t>
      </w:r>
      <w:r w:rsidRPr="00BF7A5A">
        <w:rPr>
          <w:i/>
          <w:iCs/>
        </w:rPr>
        <w:t>Risk Threshold</w:t>
      </w:r>
      <w:r w:rsidRPr="00BF7A5A">
        <w:t>.</w:t>
      </w:r>
    </w:p>
    <w:p w14:paraId="7ADF4049" w14:textId="77777777" w:rsidR="006579CE" w:rsidRPr="00BF7A5A" w:rsidRDefault="006579CE" w:rsidP="00AC7785">
      <w:pPr>
        <w:pStyle w:val="Heading8"/>
      </w:pPr>
      <w:r w:rsidRPr="00BF7A5A">
        <w:t xml:space="preserve">Step 6. Assess your Risk Threshold. </w:t>
      </w:r>
    </w:p>
    <w:p w14:paraId="61B237B0" w14:textId="424F4828" w:rsidR="006579CE" w:rsidRPr="005444CE" w:rsidRDefault="006579CE" w:rsidP="002D379F">
      <w:pPr>
        <w:ind w:left="288"/>
        <w:rPr>
          <w:b/>
          <w:bCs/>
        </w:rPr>
      </w:pPr>
      <w:r w:rsidRPr="005444CE">
        <w:rPr>
          <w:b/>
          <w:bCs/>
        </w:rPr>
        <w:t xml:space="preserve">Here’s an example of a </w:t>
      </w:r>
      <w:r w:rsidRPr="005444CE">
        <w:rPr>
          <w:b/>
          <w:bCs/>
          <w:i/>
          <w:iCs/>
        </w:rPr>
        <w:t>Risk Threshold Table</w:t>
      </w:r>
      <w:r w:rsidRPr="005444CE">
        <w:rPr>
          <w:b/>
          <w:bCs/>
        </w:rPr>
        <w:t>.</w:t>
      </w:r>
    </w:p>
    <w:p w14:paraId="029E43DE" w14:textId="42CCA673" w:rsidR="00DB5182" w:rsidRPr="00BF7A5A" w:rsidRDefault="00DB5182" w:rsidP="0078096C">
      <w:pPr>
        <w:spacing w:before="120"/>
        <w:jc w:val="center"/>
      </w:pPr>
      <w:r w:rsidRPr="00BF7A5A">
        <w:rPr>
          <w:noProof/>
        </w:rPr>
        <w:drawing>
          <wp:inline distT="0" distB="0" distL="0" distR="0" wp14:anchorId="401A7380" wp14:editId="761135A1">
            <wp:extent cx="3333508" cy="1718380"/>
            <wp:effectExtent l="0" t="0" r="635" b="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rotWithShape="1">
                    <a:blip r:embed="rId23" cstate="print">
                      <a:extLst>
                        <a:ext uri="{BEBA8EAE-BF5A-486C-A8C5-ECC9F3942E4B}">
                          <a14:imgProps xmlns:a14="http://schemas.microsoft.com/office/drawing/2010/main">
                            <a14:imgLayer r:embed="rId24">
                              <a14:imgEffect>
                                <a14:sharpenSoften amount="25000"/>
                              </a14:imgEffect>
                            </a14:imgLayer>
                          </a14:imgProps>
                        </a:ext>
                        <a:ext uri="{28A0092B-C50C-407E-A947-70E740481C1C}">
                          <a14:useLocalDpi xmlns:a14="http://schemas.microsoft.com/office/drawing/2010/main" val="0"/>
                        </a:ext>
                      </a:extLst>
                    </a:blip>
                    <a:srcRect l="19028" t="27160" r="18195" b="15309"/>
                    <a:stretch/>
                  </pic:blipFill>
                  <pic:spPr bwMode="auto">
                    <a:xfrm>
                      <a:off x="0" y="0"/>
                      <a:ext cx="3392516" cy="1748798"/>
                    </a:xfrm>
                    <a:prstGeom prst="rect">
                      <a:avLst/>
                    </a:prstGeom>
                    <a:ln>
                      <a:noFill/>
                    </a:ln>
                    <a:extLst>
                      <a:ext uri="{53640926-AAD7-44D8-BBD7-CCE9431645EC}">
                        <a14:shadowObscured xmlns:a14="http://schemas.microsoft.com/office/drawing/2010/main"/>
                      </a:ext>
                    </a:extLst>
                  </pic:spPr>
                </pic:pic>
              </a:graphicData>
            </a:graphic>
          </wp:inline>
        </w:drawing>
      </w:r>
    </w:p>
    <w:p w14:paraId="404B65ED" w14:textId="719C3416" w:rsidR="006579CE" w:rsidRPr="00BF7A5A" w:rsidRDefault="006579CE" w:rsidP="002D379F">
      <w:pPr>
        <w:ind w:left="288"/>
        <w:rPr>
          <w:szCs w:val="20"/>
        </w:rPr>
      </w:pPr>
      <w:r w:rsidRPr="00BF7A5A">
        <w:t xml:space="preserve">Notice that this table shows that a </w:t>
      </w:r>
      <w:r w:rsidRPr="00BF7A5A">
        <w:rPr>
          <w:i/>
          <w:iCs/>
        </w:rPr>
        <w:t>risk threshold</w:t>
      </w:r>
      <w:r w:rsidRPr="00BF7A5A">
        <w:t>, rated from critical to medium to low, is the sum of the impact times the probability. Knowing your risk threshold is important because your acceptable threshold for safety and health risk</w:t>
      </w:r>
      <w:r w:rsidR="006A6BD8">
        <w:t>s</w:t>
      </w:r>
      <w:r w:rsidRPr="00BF7A5A">
        <w:t xml:space="preserve"> should always be lower than your </w:t>
      </w:r>
      <w:r w:rsidR="006A6BD8" w:rsidRPr="00BF7A5A">
        <w:t>security, financial, and operational risk</w:t>
      </w:r>
      <w:r w:rsidR="006A6BD8">
        <w:t>s.</w:t>
      </w:r>
    </w:p>
    <w:p w14:paraId="2792099E" w14:textId="77777777" w:rsidR="006579CE" w:rsidRPr="00BF7A5A" w:rsidRDefault="006579CE" w:rsidP="002D379F">
      <w:pPr>
        <w:ind w:left="288"/>
      </w:pPr>
      <w:r w:rsidRPr="00BF7A5A">
        <w:t>Ideally, you should be doing all you can to reduce your risk. And if you can't, you'll need a good CONPLAN ready to respond.</w:t>
      </w:r>
    </w:p>
    <w:p w14:paraId="7C121912" w14:textId="77777777" w:rsidR="006579CE" w:rsidRPr="00BF7A5A" w:rsidRDefault="006579CE" w:rsidP="00AC7785">
      <w:pPr>
        <w:pStyle w:val="Heading8"/>
      </w:pPr>
      <w:r w:rsidRPr="00BF7A5A">
        <w:t xml:space="preserve">Step 7. Staff your CONPLANs. </w:t>
      </w:r>
    </w:p>
    <w:p w14:paraId="5D58C7E4" w14:textId="37B585DC" w:rsidR="006579CE" w:rsidRPr="00BF7A5A" w:rsidRDefault="006579CE" w:rsidP="002D379F">
      <w:pPr>
        <w:ind w:left="288"/>
      </w:pPr>
      <w:r w:rsidRPr="00BF7A5A">
        <w:t xml:space="preserve">Staff your CONPLANs through all Key Players for their concurrence or non-concurrence with comments (Chapter </w:t>
      </w:r>
      <w:r w:rsidR="00E15249">
        <w:t>20</w:t>
      </w:r>
      <w:r w:rsidRPr="00BF7A5A">
        <w:t>).</w:t>
      </w:r>
    </w:p>
    <w:p w14:paraId="31F95583" w14:textId="77777777" w:rsidR="006579CE" w:rsidRPr="00BF7A5A" w:rsidRDefault="006579CE" w:rsidP="00AC7785">
      <w:pPr>
        <w:pStyle w:val="Heading8"/>
      </w:pPr>
      <w:r w:rsidRPr="00BF7A5A">
        <w:lastRenderedPageBreak/>
        <w:t xml:space="preserve">Step 8. Obtain Approval. </w:t>
      </w:r>
    </w:p>
    <w:p w14:paraId="45525AB5" w14:textId="77777777" w:rsidR="006579CE" w:rsidRPr="00BF7A5A" w:rsidRDefault="006579CE" w:rsidP="002D379F">
      <w:pPr>
        <w:ind w:left="288"/>
      </w:pPr>
      <w:r w:rsidRPr="00BF7A5A">
        <w:t>Present your CONPLANs to your boss for approval with all the comments from your Key Players attached.</w:t>
      </w:r>
    </w:p>
    <w:p w14:paraId="036E9C9C" w14:textId="77777777" w:rsidR="006579CE" w:rsidRPr="00BF7A5A" w:rsidRDefault="006579CE" w:rsidP="00AC7785">
      <w:pPr>
        <w:pStyle w:val="Heading8"/>
      </w:pPr>
      <w:r w:rsidRPr="00BF7A5A">
        <w:t xml:space="preserve">Step 9. Distribute your CONPLANs. </w:t>
      </w:r>
    </w:p>
    <w:p w14:paraId="457AD1C1" w14:textId="77777777" w:rsidR="006579CE" w:rsidRPr="00BF7A5A" w:rsidRDefault="006579CE" w:rsidP="002D379F">
      <w:pPr>
        <w:ind w:left="288"/>
      </w:pPr>
      <w:r w:rsidRPr="00BF7A5A">
        <w:t>Once approved, ensure that all Key Players have a copy of all CONPLANs well before the project starts.</w:t>
      </w:r>
    </w:p>
    <w:p w14:paraId="13CDC517" w14:textId="77777777" w:rsidR="006579CE" w:rsidRPr="00BF7A5A" w:rsidRDefault="006579CE" w:rsidP="00AC7785">
      <w:pPr>
        <w:pStyle w:val="Heading8"/>
      </w:pPr>
      <w:r w:rsidRPr="00BF7A5A">
        <w:t xml:space="preserve">Step 10. Rehearse your CONPLANs. </w:t>
      </w:r>
    </w:p>
    <w:p w14:paraId="580EAD04" w14:textId="3FBA107C" w:rsidR="006579CE" w:rsidRPr="00BF7A5A" w:rsidRDefault="006579CE" w:rsidP="002D379F">
      <w:pPr>
        <w:ind w:left="288"/>
      </w:pPr>
      <w:r w:rsidRPr="00BF7A5A">
        <w:t xml:space="preserve">A few days before your project starts, rehearse your CONPLANs with all Key Players (Chapter </w:t>
      </w:r>
      <w:r w:rsidR="00F84934" w:rsidRPr="00BF7A5A">
        <w:t>2</w:t>
      </w:r>
      <w:r w:rsidR="00E15249">
        <w:t>3</w:t>
      </w:r>
      <w:r w:rsidRPr="00BF7A5A">
        <w:t>).</w:t>
      </w:r>
    </w:p>
    <w:p w14:paraId="46104BFE" w14:textId="39A53F6E" w:rsidR="006579CE" w:rsidRPr="002074BA" w:rsidRDefault="006579CE" w:rsidP="00AC7785">
      <w:pPr>
        <w:pStyle w:val="Heading7"/>
      </w:pPr>
      <w:bookmarkStart w:id="222" w:name="_Toc71638608"/>
      <w:bookmarkStart w:id="223" w:name="_Hlk70432912"/>
      <w:bookmarkStart w:id="224" w:name="_Hlk70433622"/>
      <w:r w:rsidRPr="002074BA">
        <w:t xml:space="preserve">By </w:t>
      </w:r>
      <w:r w:rsidR="0036302E" w:rsidRPr="002074BA">
        <w:t>c</w:t>
      </w:r>
      <w:r w:rsidRPr="002074BA">
        <w:t>reating an Unanticipated Situation Plan</w:t>
      </w:r>
      <w:bookmarkEnd w:id="222"/>
    </w:p>
    <w:p w14:paraId="7A402B6F" w14:textId="77777777" w:rsidR="006579CE" w:rsidRPr="00BF7A5A" w:rsidRDefault="006579CE" w:rsidP="002D379F">
      <w:bookmarkStart w:id="225" w:name="_Hlk69297493"/>
      <w:r w:rsidRPr="00BF7A5A">
        <w:rPr>
          <w:rFonts w:cs="Times New Roman"/>
        </w:rPr>
        <w:t xml:space="preserve">Do you know </w:t>
      </w:r>
      <w:r w:rsidRPr="00BF7A5A">
        <w:t>how to create a plan to respond to unanticipated bad situations?</w:t>
      </w:r>
    </w:p>
    <w:p w14:paraId="0ACF2B34" w14:textId="1A27C516" w:rsidR="006579CE" w:rsidRPr="00BF7A5A" w:rsidRDefault="006579CE" w:rsidP="00A05E6A">
      <w:pPr>
        <w:pStyle w:val="Heading9"/>
      </w:pPr>
      <w:bookmarkStart w:id="226" w:name="_Hlk69297538"/>
      <w:bookmarkEnd w:id="225"/>
      <w:r w:rsidRPr="00BF7A5A">
        <w:t>An Unanticipated Situation Plan is a Contingency Plan that assumes that an unanticipated bad situation will occur.</w:t>
      </w:r>
    </w:p>
    <w:p w14:paraId="48B91054" w14:textId="77777777" w:rsidR="006579CE" w:rsidRPr="00BF7A5A" w:rsidRDefault="006579CE" w:rsidP="002D379F">
      <w:r w:rsidRPr="00BF7A5A">
        <w:t>When unanticipated bad situations occur, what do you do? Is that even possible?</w:t>
      </w:r>
    </w:p>
    <w:bookmarkEnd w:id="226"/>
    <w:p w14:paraId="7EB44752" w14:textId="77777777" w:rsidR="006579CE" w:rsidRPr="00BF7A5A" w:rsidRDefault="006579CE" w:rsidP="002D379F">
      <w:pPr>
        <w:rPr>
          <w:rFonts w:cs="Times New Roman"/>
        </w:rPr>
      </w:pPr>
      <w:r w:rsidRPr="00BF7A5A">
        <w:rPr>
          <w:rFonts w:cs="Times New Roman"/>
        </w:rPr>
        <w:t xml:space="preserve">Preparing for </w:t>
      </w:r>
      <w:r w:rsidRPr="00BF7A5A">
        <w:rPr>
          <w:rFonts w:cs="Times New Roman"/>
          <w:i/>
          <w:iCs/>
        </w:rPr>
        <w:t>Unanticipated Bad Situations</w:t>
      </w:r>
      <w:r w:rsidRPr="00BF7A5A">
        <w:rPr>
          <w:rFonts w:cs="Times New Roman"/>
        </w:rPr>
        <w:t xml:space="preserve"> requires a different level of thinking and preparation. Regardless of how well you plan, you’ll always encounter bad situations that you did not, nor could not have anticipated. So, what do you do?</w:t>
      </w:r>
    </w:p>
    <w:p w14:paraId="652108B4" w14:textId="77777777" w:rsidR="006579CE" w:rsidRPr="00BF7A5A" w:rsidRDefault="006579CE" w:rsidP="002D379F">
      <w:pPr>
        <w:rPr>
          <w:rFonts w:cs="Times New Roman"/>
        </w:rPr>
      </w:pPr>
      <w:r w:rsidRPr="00BF7A5A">
        <w:rPr>
          <w:rFonts w:cs="Times New Roman"/>
        </w:rPr>
        <w:t xml:space="preserve">As a Project Manager, what will you do when an </w:t>
      </w:r>
      <w:r w:rsidRPr="00BF7A5A">
        <w:rPr>
          <w:rFonts w:cs="Times New Roman"/>
          <w:i/>
          <w:iCs/>
        </w:rPr>
        <w:t>Unanticipated Bad Situation</w:t>
      </w:r>
      <w:r w:rsidRPr="00BF7A5A">
        <w:rPr>
          <w:rFonts w:cs="Times New Roman"/>
        </w:rPr>
        <w:t xml:space="preserve"> occurs on your watch? Your boss is counting on you to do everything you can to save, salvage, or secure your project.  </w:t>
      </w:r>
    </w:p>
    <w:p w14:paraId="3F57BB3B" w14:textId="77777777" w:rsidR="006579CE" w:rsidRPr="00BF7A5A" w:rsidRDefault="006579CE" w:rsidP="0068174D">
      <w:pPr>
        <w:pStyle w:val="Heading4"/>
      </w:pPr>
      <w:r w:rsidRPr="00BF7A5A">
        <w:t>You can’t control everything that happens to you. But you can control your degree of preparation and how you respond to them.</w:t>
      </w:r>
    </w:p>
    <w:p w14:paraId="5312444E" w14:textId="77777777" w:rsidR="0010223F" w:rsidRDefault="006579CE" w:rsidP="002D379F">
      <w:pPr>
        <w:rPr>
          <w:rFonts w:cs="Times New Roman"/>
        </w:rPr>
      </w:pPr>
      <w:r w:rsidRPr="00BF7A5A">
        <w:rPr>
          <w:rFonts w:cs="Times New Roman"/>
        </w:rPr>
        <w:t xml:space="preserve">You already know that many Bad Situations never become problems because someone responded to them swiftly and decisively. </w:t>
      </w:r>
    </w:p>
    <w:p w14:paraId="32CAFBC1" w14:textId="05EED95D" w:rsidR="006579CE" w:rsidRPr="00BF7A5A" w:rsidRDefault="006579CE" w:rsidP="002D379F">
      <w:pPr>
        <w:rPr>
          <w:rFonts w:cs="Times New Roman"/>
        </w:rPr>
      </w:pPr>
      <w:r w:rsidRPr="00BF7A5A">
        <w:rPr>
          <w:rFonts w:cs="Times New Roman"/>
        </w:rPr>
        <w:t xml:space="preserve">They had </w:t>
      </w:r>
      <w:r w:rsidRPr="00BF7A5A">
        <w:rPr>
          <w:rFonts w:cs="Times New Roman"/>
          <w:i/>
          <w:iCs/>
        </w:rPr>
        <w:t xml:space="preserve">Assessment Systems </w:t>
      </w:r>
      <w:r w:rsidRPr="00BF7A5A">
        <w:rPr>
          <w:rFonts w:cs="Times New Roman"/>
        </w:rPr>
        <w:t xml:space="preserve">(Chapter </w:t>
      </w:r>
      <w:r w:rsidR="00F84934" w:rsidRPr="00BF7A5A">
        <w:rPr>
          <w:rFonts w:cs="Times New Roman"/>
        </w:rPr>
        <w:t>6</w:t>
      </w:r>
      <w:r w:rsidRPr="00BF7A5A">
        <w:rPr>
          <w:rFonts w:cs="Times New Roman"/>
        </w:rPr>
        <w:t xml:space="preserve">) and people in place to respond to these situations when they occurred. They saved the day! But how did they do it? They did it by creating an </w:t>
      </w:r>
      <w:r w:rsidRPr="00BF7A5A">
        <w:rPr>
          <w:rFonts w:cs="Times New Roman"/>
          <w:i/>
          <w:iCs/>
        </w:rPr>
        <w:t xml:space="preserve">Unanticipated Situation Plan, </w:t>
      </w:r>
      <w:r w:rsidRPr="00BF7A5A">
        <w:rPr>
          <w:rFonts w:cs="Times New Roman"/>
        </w:rPr>
        <w:t xml:space="preserve">a special </w:t>
      </w:r>
      <w:r w:rsidRPr="00BF7A5A">
        <w:rPr>
          <w:rFonts w:cs="Times New Roman"/>
          <w:i/>
          <w:iCs/>
        </w:rPr>
        <w:t>Contingency Plan</w:t>
      </w:r>
      <w:r w:rsidRPr="00BF7A5A">
        <w:rPr>
          <w:rFonts w:cs="Times New Roman"/>
        </w:rPr>
        <w:t xml:space="preserve"> that focuses on </w:t>
      </w:r>
      <w:r w:rsidRPr="00BF7A5A">
        <w:rPr>
          <w:rFonts w:cs="Times New Roman"/>
          <w:i/>
          <w:iCs/>
        </w:rPr>
        <w:t>Unanticipated Risk</w:t>
      </w:r>
      <w:r w:rsidRPr="00BF7A5A">
        <w:rPr>
          <w:rFonts w:cs="Times New Roman"/>
        </w:rPr>
        <w:t xml:space="preserve">. </w:t>
      </w:r>
    </w:p>
    <w:p w14:paraId="3028E6DE" w14:textId="77777777" w:rsidR="006579CE" w:rsidRPr="00BF7A5A" w:rsidRDefault="006579CE" w:rsidP="002D379F">
      <w:pPr>
        <w:rPr>
          <w:rFonts w:cs="Times New Roman"/>
        </w:rPr>
      </w:pPr>
      <w:r w:rsidRPr="00BF7A5A">
        <w:rPr>
          <w:rFonts w:cs="Times New Roman"/>
        </w:rPr>
        <w:t xml:space="preserve">Here are three special techniques that will help you prepare for and respond to </w:t>
      </w:r>
      <w:r w:rsidRPr="00BF7A5A">
        <w:rPr>
          <w:rFonts w:cs="Times New Roman"/>
          <w:i/>
          <w:iCs/>
        </w:rPr>
        <w:t>Unanticipated Bad Situations</w:t>
      </w:r>
      <w:r w:rsidRPr="00BF7A5A">
        <w:rPr>
          <w:rFonts w:cs="Times New Roman"/>
        </w:rPr>
        <w:t>.</w:t>
      </w:r>
    </w:p>
    <w:p w14:paraId="2C2D9EA1" w14:textId="77777777" w:rsidR="006579CE" w:rsidRPr="00BF7A5A" w:rsidRDefault="006579CE" w:rsidP="00AC7785">
      <w:pPr>
        <w:pStyle w:val="Heading8"/>
      </w:pPr>
      <w:r w:rsidRPr="00BF7A5A">
        <w:lastRenderedPageBreak/>
        <w:t xml:space="preserve">1. Create a Quick Response Team (or QRT). </w:t>
      </w:r>
    </w:p>
    <w:p w14:paraId="6D2B4101" w14:textId="56DC150D" w:rsidR="006579CE" w:rsidRPr="00BF7A5A" w:rsidRDefault="006579CE" w:rsidP="002D379F">
      <w:pPr>
        <w:ind w:left="288"/>
        <w:rPr>
          <w:rFonts w:cs="Times New Roman"/>
        </w:rPr>
      </w:pPr>
      <w:r w:rsidRPr="00BF7A5A">
        <w:rPr>
          <w:rFonts w:cs="Times New Roman"/>
        </w:rPr>
        <w:t xml:space="preserve">A </w:t>
      </w:r>
      <w:r w:rsidRPr="00BF7A5A">
        <w:rPr>
          <w:rFonts w:cs="Times New Roman"/>
          <w:i/>
          <w:iCs/>
        </w:rPr>
        <w:t>QRT</w:t>
      </w:r>
      <w:r w:rsidRPr="00BF7A5A">
        <w:rPr>
          <w:rFonts w:cs="Times New Roman"/>
        </w:rPr>
        <w:t xml:space="preserve"> is a team specifically trained and equipped (with vehicle, keys, access codes, cash, and credit cards) on </w:t>
      </w:r>
      <w:r w:rsidRPr="00BF7A5A">
        <w:rPr>
          <w:rFonts w:cs="Times New Roman"/>
          <w:i/>
          <w:iCs/>
        </w:rPr>
        <w:t>Stand-by</w:t>
      </w:r>
      <w:r w:rsidRPr="00BF7A5A">
        <w:rPr>
          <w:rFonts w:cs="Times New Roman"/>
        </w:rPr>
        <w:t xml:space="preserve"> (they have no other duties and are ready to respond, 24/7). Provide a sketch map to all </w:t>
      </w:r>
      <w:r w:rsidRPr="00BF7A5A">
        <w:rPr>
          <w:rFonts w:cs="Times New Roman"/>
          <w:i/>
          <w:iCs/>
        </w:rPr>
        <w:t>QRT</w:t>
      </w:r>
      <w:r w:rsidRPr="00BF7A5A">
        <w:rPr>
          <w:rFonts w:cs="Times New Roman"/>
        </w:rPr>
        <w:t xml:space="preserve"> members that shows all locations near or at the site as reference points. </w:t>
      </w:r>
    </w:p>
    <w:p w14:paraId="2F69BE3F" w14:textId="77777777" w:rsidR="006579CE" w:rsidRPr="00BF7A5A" w:rsidRDefault="006579CE" w:rsidP="00AC7785">
      <w:pPr>
        <w:pStyle w:val="Heading8"/>
      </w:pPr>
      <w:r w:rsidRPr="00BF7A5A">
        <w:t>2. Use a Priority Response System.</w:t>
      </w:r>
    </w:p>
    <w:p w14:paraId="06B44C89" w14:textId="77777777" w:rsidR="006579CE" w:rsidRPr="00BF7A5A" w:rsidRDefault="006579CE" w:rsidP="002D379F">
      <w:pPr>
        <w:ind w:left="288"/>
        <w:rPr>
          <w:rFonts w:cs="Times New Roman"/>
        </w:rPr>
      </w:pPr>
      <w:r w:rsidRPr="00BF7A5A">
        <w:rPr>
          <w:rFonts w:cs="Times New Roman"/>
        </w:rPr>
        <w:t>The system is a cellphone protocol that requires that all Key Players:</w:t>
      </w:r>
    </w:p>
    <w:p w14:paraId="4DE8C87C" w14:textId="77777777" w:rsidR="006579CE" w:rsidRPr="00D63E71" w:rsidRDefault="006579CE" w:rsidP="00D63E71">
      <w:pPr>
        <w:ind w:left="648"/>
        <w:rPr>
          <w:rFonts w:cs="Times New Roman"/>
        </w:rPr>
      </w:pPr>
      <w:r w:rsidRPr="00D63E71">
        <w:rPr>
          <w:rFonts w:cs="Times New Roman"/>
        </w:rPr>
        <w:t xml:space="preserve">Respond to their cell phone before the </w:t>
      </w:r>
      <w:r w:rsidRPr="00D63E71">
        <w:rPr>
          <w:rFonts w:cs="Times New Roman"/>
          <w:u w:val="single"/>
        </w:rPr>
        <w:t>second</w:t>
      </w:r>
      <w:r w:rsidRPr="00D63E71">
        <w:rPr>
          <w:rFonts w:cs="Times New Roman"/>
        </w:rPr>
        <w:t xml:space="preserve"> ring. </w:t>
      </w:r>
    </w:p>
    <w:p w14:paraId="76601708" w14:textId="7C4E7104" w:rsidR="006579CE" w:rsidRPr="00D63E71" w:rsidRDefault="006579CE" w:rsidP="00D63E71">
      <w:pPr>
        <w:ind w:left="648"/>
        <w:rPr>
          <w:rFonts w:cs="Times New Roman"/>
        </w:rPr>
      </w:pPr>
      <w:r w:rsidRPr="00D63E71">
        <w:rPr>
          <w:rFonts w:cs="Times New Roman"/>
        </w:rPr>
        <w:t xml:space="preserve">Have extra batteries and car chargers </w:t>
      </w:r>
      <w:r w:rsidR="00AA05DE" w:rsidRPr="00D63E71">
        <w:rPr>
          <w:rFonts w:cs="Times New Roman"/>
        </w:rPr>
        <w:t>read</w:t>
      </w:r>
      <w:r w:rsidRPr="00D63E71">
        <w:rPr>
          <w:rFonts w:cs="Times New Roman"/>
        </w:rPr>
        <w:t>ily available.</w:t>
      </w:r>
    </w:p>
    <w:p w14:paraId="5F6093E0" w14:textId="77777777" w:rsidR="006579CE" w:rsidRPr="00D63E71" w:rsidRDefault="006579CE" w:rsidP="00D63E71">
      <w:pPr>
        <w:ind w:left="648"/>
        <w:rPr>
          <w:rFonts w:cs="Times New Roman"/>
        </w:rPr>
      </w:pPr>
      <w:r w:rsidRPr="00D63E71">
        <w:rPr>
          <w:rFonts w:cs="Times New Roman"/>
        </w:rPr>
        <w:t xml:space="preserve">Carry their cell phone on their person 24/7. </w:t>
      </w:r>
    </w:p>
    <w:p w14:paraId="1715EFE3" w14:textId="77777777" w:rsidR="006579CE" w:rsidRPr="00D63E71" w:rsidRDefault="006579CE" w:rsidP="00D63E71">
      <w:pPr>
        <w:ind w:left="648"/>
        <w:rPr>
          <w:rFonts w:cs="Times New Roman"/>
        </w:rPr>
      </w:pPr>
      <w:r w:rsidRPr="00D63E71">
        <w:rPr>
          <w:rFonts w:cs="Times New Roman"/>
        </w:rPr>
        <w:t>Never let incoming calls from you go to voicemail.</w:t>
      </w:r>
    </w:p>
    <w:p w14:paraId="3FA0A671" w14:textId="77777777" w:rsidR="006579CE" w:rsidRPr="00D63E71" w:rsidRDefault="006579CE" w:rsidP="00D63E71">
      <w:pPr>
        <w:ind w:left="648"/>
        <w:rPr>
          <w:rFonts w:cs="Times New Roman"/>
        </w:rPr>
      </w:pPr>
      <w:r w:rsidRPr="00D63E71">
        <w:rPr>
          <w:rFonts w:cs="Times New Roman"/>
        </w:rPr>
        <w:t xml:space="preserve">Have all contact numbers of all Key Players on their phones. </w:t>
      </w:r>
    </w:p>
    <w:p w14:paraId="111E01C3" w14:textId="77777777" w:rsidR="006579CE" w:rsidRPr="00D63E71" w:rsidRDefault="006579CE" w:rsidP="00D63E71">
      <w:pPr>
        <w:ind w:left="648"/>
        <w:rPr>
          <w:rFonts w:cs="Times New Roman"/>
        </w:rPr>
      </w:pPr>
      <w:r w:rsidRPr="00D63E71">
        <w:rPr>
          <w:rFonts w:cs="Times New Roman"/>
        </w:rPr>
        <w:t>Limit their outgoing calls to ensure they're able to respond.</w:t>
      </w:r>
    </w:p>
    <w:p w14:paraId="47365EF8" w14:textId="77777777" w:rsidR="006579CE" w:rsidRPr="00BF7A5A" w:rsidRDefault="006579CE" w:rsidP="002D379F">
      <w:pPr>
        <w:ind w:left="288"/>
        <w:rPr>
          <w:rFonts w:cs="Times New Roman"/>
        </w:rPr>
      </w:pPr>
      <w:r w:rsidRPr="00BF7A5A">
        <w:rPr>
          <w:rFonts w:cs="Times New Roman"/>
        </w:rPr>
        <w:t xml:space="preserve">This system is only effective if everyone plays by these rules. This is why it should be rehearsed. When you call, you need the Key Player to answer before the </w:t>
      </w:r>
      <w:r w:rsidRPr="00BF7A5A">
        <w:rPr>
          <w:rFonts w:cs="Times New Roman"/>
          <w:u w:val="single"/>
        </w:rPr>
        <w:t>second</w:t>
      </w:r>
      <w:r w:rsidRPr="00BF7A5A">
        <w:rPr>
          <w:rFonts w:cs="Times New Roman"/>
        </w:rPr>
        <w:t xml:space="preserve"> ring - no excuses. </w:t>
      </w:r>
    </w:p>
    <w:p w14:paraId="0BE634BA" w14:textId="77777777" w:rsidR="006579CE" w:rsidRPr="00BF7A5A" w:rsidRDefault="006579CE" w:rsidP="00AC7785">
      <w:pPr>
        <w:pStyle w:val="Heading8"/>
      </w:pPr>
      <w:r w:rsidRPr="00BF7A5A">
        <w:t xml:space="preserve">3. Create a Pre-Stocking Site. </w:t>
      </w:r>
    </w:p>
    <w:p w14:paraId="198174E0" w14:textId="77777777" w:rsidR="006579CE" w:rsidRPr="00BF7A5A" w:rsidRDefault="006579CE" w:rsidP="002D379F">
      <w:pPr>
        <w:ind w:left="288"/>
        <w:rPr>
          <w:rFonts w:cs="Times New Roman"/>
        </w:rPr>
      </w:pPr>
      <w:r w:rsidRPr="00BF7A5A">
        <w:rPr>
          <w:rFonts w:cs="Times New Roman"/>
        </w:rPr>
        <w:t>This site is stocked with any materials, equipment, and supplies that could cause a delay or stoppage of your project.</w:t>
      </w:r>
    </w:p>
    <w:p w14:paraId="166D7CC9" w14:textId="77777777" w:rsidR="006579CE" w:rsidRPr="00D63E71" w:rsidRDefault="006579CE" w:rsidP="00D63E71">
      <w:pPr>
        <w:ind w:left="648"/>
        <w:rPr>
          <w:rFonts w:cs="Times New Roman"/>
        </w:rPr>
      </w:pPr>
      <w:r w:rsidRPr="00D63E71">
        <w:rPr>
          <w:rFonts w:cs="Times New Roman"/>
        </w:rPr>
        <w:t xml:space="preserve">Do you have backup bulbs, projectors, and extension cords? </w:t>
      </w:r>
    </w:p>
    <w:p w14:paraId="0158E278" w14:textId="77777777" w:rsidR="006579CE" w:rsidRPr="00D63E71" w:rsidRDefault="006579CE" w:rsidP="00D63E71">
      <w:pPr>
        <w:ind w:left="648"/>
        <w:rPr>
          <w:rFonts w:cs="Times New Roman"/>
        </w:rPr>
      </w:pPr>
      <w:r w:rsidRPr="00D63E71">
        <w:rPr>
          <w:rFonts w:cs="Times New Roman"/>
        </w:rPr>
        <w:t xml:space="preserve">Do you have backup batteries and AC and DC chargers? </w:t>
      </w:r>
    </w:p>
    <w:p w14:paraId="49F4D8F4" w14:textId="77777777" w:rsidR="006579CE" w:rsidRPr="00D63E71" w:rsidRDefault="006579CE" w:rsidP="00D63E71">
      <w:pPr>
        <w:ind w:left="648"/>
        <w:rPr>
          <w:rFonts w:cs="Times New Roman"/>
        </w:rPr>
      </w:pPr>
      <w:r w:rsidRPr="00D63E71">
        <w:rPr>
          <w:rFonts w:cs="Times New Roman"/>
        </w:rPr>
        <w:t xml:space="preserve">Where will these items be located? </w:t>
      </w:r>
    </w:p>
    <w:p w14:paraId="5133EDCB" w14:textId="37158214" w:rsidR="006579CE" w:rsidRPr="00D63E71" w:rsidRDefault="006579CE" w:rsidP="00D63E71">
      <w:pPr>
        <w:ind w:left="648"/>
        <w:rPr>
          <w:rFonts w:cs="Times New Roman"/>
        </w:rPr>
      </w:pPr>
      <w:r w:rsidRPr="00D63E71">
        <w:rPr>
          <w:rFonts w:cs="Times New Roman"/>
        </w:rPr>
        <w:t xml:space="preserve">Do your boss and all Key Players know this location? </w:t>
      </w:r>
    </w:p>
    <w:p w14:paraId="5036724A" w14:textId="20C06CFC" w:rsidR="006579CE" w:rsidRPr="00BF7A5A" w:rsidRDefault="006579CE" w:rsidP="002D379F">
      <w:pPr>
        <w:ind w:left="288"/>
        <w:rPr>
          <w:rFonts w:cs="Times New Roman"/>
        </w:rPr>
      </w:pPr>
      <w:r w:rsidRPr="00BF7A5A">
        <w:rPr>
          <w:rFonts w:cs="Times New Roman"/>
        </w:rPr>
        <w:t xml:space="preserve">Have one trusted Key Player responsible for this site, ready to deliver what, when, and where it's needed. Also, this site could be mobile, like a van or truck pre-positioned at or near the site, as </w:t>
      </w:r>
      <w:r w:rsidR="00AA05DE">
        <w:rPr>
          <w:rFonts w:cs="Times New Roman"/>
        </w:rPr>
        <w:t>requir</w:t>
      </w:r>
      <w:r w:rsidRPr="00BF7A5A">
        <w:rPr>
          <w:rFonts w:cs="Times New Roman"/>
        </w:rPr>
        <w:t>ed.</w:t>
      </w:r>
    </w:p>
    <w:p w14:paraId="31428920" w14:textId="77777777" w:rsidR="002E15B9" w:rsidRDefault="006579CE" w:rsidP="002D379F">
      <w:pPr>
        <w:ind w:left="288"/>
        <w:rPr>
          <w:rFonts w:cs="Times New Roman"/>
        </w:rPr>
      </w:pPr>
      <w:r w:rsidRPr="00BF7A5A">
        <w:rPr>
          <w:rFonts w:cs="Times New Roman"/>
        </w:rPr>
        <w:t xml:space="preserve">Always be prepared to take </w:t>
      </w:r>
      <w:r w:rsidRPr="00BF7A5A">
        <w:rPr>
          <w:rFonts w:cs="Times New Roman"/>
          <w:i/>
          <w:iCs/>
        </w:rPr>
        <w:t>Immediate Action</w:t>
      </w:r>
      <w:r w:rsidRPr="00BF7A5A">
        <w:rPr>
          <w:rFonts w:cs="Times New Roman"/>
        </w:rPr>
        <w:t xml:space="preserve"> (Appendix B).</w:t>
      </w:r>
      <w:bookmarkEnd w:id="223"/>
    </w:p>
    <w:bookmarkEnd w:id="224"/>
    <w:p w14:paraId="422AA9DC" w14:textId="0F6E67C8" w:rsidR="006579CE" w:rsidRPr="00BF7A5A" w:rsidRDefault="006579CE" w:rsidP="00AC7785">
      <w:pPr>
        <w:pStyle w:val="Heading7"/>
      </w:pPr>
      <w:r w:rsidRPr="00BF7A5A">
        <w:t xml:space="preserve">By </w:t>
      </w:r>
      <w:r w:rsidR="0036302E">
        <w:t>c</w:t>
      </w:r>
      <w:r w:rsidRPr="00BF7A5A">
        <w:t>reating a Mitigation Plan</w:t>
      </w:r>
    </w:p>
    <w:p w14:paraId="79C32334" w14:textId="77777777" w:rsidR="006579CE" w:rsidRPr="00BF7A5A" w:rsidRDefault="006579CE" w:rsidP="002D379F">
      <w:pPr>
        <w:rPr>
          <w:rFonts w:cs="Times New Roman"/>
        </w:rPr>
      </w:pPr>
      <w:r w:rsidRPr="00BF7A5A">
        <w:rPr>
          <w:rFonts w:cs="Times New Roman"/>
        </w:rPr>
        <w:t xml:space="preserve">No one likes being on a project when things are going badly. So, how can you get the project back </w:t>
      </w:r>
      <w:r w:rsidRPr="00BF7A5A">
        <w:rPr>
          <w:rFonts w:cs="Times New Roman"/>
          <w:i/>
        </w:rPr>
        <w:t>on track</w:t>
      </w:r>
      <w:r w:rsidRPr="00BF7A5A">
        <w:rPr>
          <w:rFonts w:cs="Times New Roman"/>
        </w:rPr>
        <w:t>?</w:t>
      </w:r>
    </w:p>
    <w:p w14:paraId="4E2A6A44" w14:textId="337B3A59" w:rsidR="006579CE" w:rsidRPr="00BF7A5A" w:rsidRDefault="006579CE" w:rsidP="00A05E6A">
      <w:pPr>
        <w:pStyle w:val="Heading9"/>
      </w:pPr>
      <w:r w:rsidRPr="00BF7A5A">
        <w:lastRenderedPageBreak/>
        <w:t>A Mitigation Plan is a POA designed to get a project back on track by eliminating, consolidating, or rescheduling certain tasks to finish close to the originally planned date.</w:t>
      </w:r>
    </w:p>
    <w:p w14:paraId="4C3B8D97" w14:textId="77777777" w:rsidR="006579CE" w:rsidRPr="00BF7A5A" w:rsidRDefault="006579CE" w:rsidP="002D379F">
      <w:pPr>
        <w:rPr>
          <w:rFonts w:cs="Times New Roman"/>
        </w:rPr>
      </w:pPr>
      <w:r w:rsidRPr="00BF7A5A">
        <w:rPr>
          <w:rFonts w:cs="Times New Roman"/>
        </w:rPr>
        <w:t>Here are the most important questions to ask if you ever have a project in trouble:</w:t>
      </w:r>
    </w:p>
    <w:p w14:paraId="23B3C05C" w14:textId="77777777" w:rsidR="006579CE" w:rsidRPr="00D63E71" w:rsidRDefault="006579CE" w:rsidP="00D63E71">
      <w:pPr>
        <w:ind w:left="360"/>
        <w:rPr>
          <w:rFonts w:cs="Times New Roman"/>
        </w:rPr>
      </w:pPr>
      <w:r w:rsidRPr="00D63E71">
        <w:rPr>
          <w:rFonts w:cs="Times New Roman"/>
        </w:rPr>
        <w:t>Are there any tasks that can be eliminated, combined</w:t>
      </w:r>
      <w:r w:rsidRPr="00D63E71">
        <w:rPr>
          <w:rFonts w:cs="Times New Roman"/>
          <w:b/>
          <w:bCs/>
        </w:rPr>
        <w:t>, or</w:t>
      </w:r>
      <w:r w:rsidRPr="00D63E71">
        <w:rPr>
          <w:rFonts w:cs="Times New Roman"/>
        </w:rPr>
        <w:t xml:space="preserve"> compressed? </w:t>
      </w:r>
    </w:p>
    <w:p w14:paraId="41E74F7B" w14:textId="77777777" w:rsidR="006579CE" w:rsidRPr="00D63E71" w:rsidRDefault="006579CE" w:rsidP="00D63E71">
      <w:pPr>
        <w:ind w:left="360"/>
        <w:rPr>
          <w:rFonts w:cs="Times New Roman"/>
        </w:rPr>
      </w:pPr>
      <w:r w:rsidRPr="00D63E71">
        <w:rPr>
          <w:rFonts w:cs="Times New Roman"/>
        </w:rPr>
        <w:t>Is there *</w:t>
      </w:r>
      <w:r w:rsidRPr="00D63E71">
        <w:rPr>
          <w:rFonts w:cs="Times New Roman"/>
          <w:i/>
        </w:rPr>
        <w:t>Slack Time</w:t>
      </w:r>
      <w:r w:rsidRPr="00D63E71">
        <w:rPr>
          <w:rFonts w:cs="Times New Roman"/>
        </w:rPr>
        <w:t xml:space="preserve"> that can be used?</w:t>
      </w:r>
    </w:p>
    <w:p w14:paraId="61E0F527" w14:textId="77777777" w:rsidR="006579CE" w:rsidRPr="00D63E71" w:rsidRDefault="006579CE" w:rsidP="00D63E71">
      <w:pPr>
        <w:ind w:left="360"/>
        <w:rPr>
          <w:rFonts w:cs="Times New Roman"/>
        </w:rPr>
      </w:pPr>
      <w:r w:rsidRPr="00D63E71">
        <w:rPr>
          <w:rFonts w:cs="Times New Roman"/>
        </w:rPr>
        <w:t xml:space="preserve">Can anything be done simultaneously (or done </w:t>
      </w:r>
      <w:r w:rsidRPr="00D63E71">
        <w:rPr>
          <w:rFonts w:cs="Times New Roman"/>
          <w:i/>
        </w:rPr>
        <w:t>off-line</w:t>
      </w:r>
      <w:r w:rsidRPr="00D63E71">
        <w:rPr>
          <w:rFonts w:cs="Times New Roman"/>
        </w:rPr>
        <w:t xml:space="preserve">)? </w:t>
      </w:r>
    </w:p>
    <w:p w14:paraId="0E29C059" w14:textId="77777777" w:rsidR="006579CE" w:rsidRPr="00D63E71" w:rsidRDefault="006579CE" w:rsidP="00D63E71">
      <w:pPr>
        <w:ind w:left="360"/>
        <w:rPr>
          <w:rFonts w:cs="Times New Roman"/>
        </w:rPr>
      </w:pPr>
      <w:r w:rsidRPr="00D63E71">
        <w:rPr>
          <w:rFonts w:cs="Times New Roman"/>
        </w:rPr>
        <w:t>Do you need more people? Can overtime help?</w:t>
      </w:r>
    </w:p>
    <w:p w14:paraId="72C4CE60" w14:textId="77777777" w:rsidR="006579CE" w:rsidRPr="00D63E71" w:rsidRDefault="006579CE" w:rsidP="00D63E71">
      <w:pPr>
        <w:ind w:left="360"/>
        <w:rPr>
          <w:rFonts w:cs="Times New Roman"/>
        </w:rPr>
      </w:pPr>
      <w:r w:rsidRPr="00D63E71">
        <w:rPr>
          <w:rFonts w:cs="Times New Roman"/>
        </w:rPr>
        <w:t>Should you go to a second shift or run 24-hours?</w:t>
      </w:r>
    </w:p>
    <w:p w14:paraId="032E33FC" w14:textId="77777777" w:rsidR="006579CE" w:rsidRPr="00D63E71" w:rsidRDefault="006579CE" w:rsidP="00D63E71">
      <w:pPr>
        <w:ind w:left="360"/>
        <w:rPr>
          <w:rFonts w:cs="Times New Roman"/>
        </w:rPr>
      </w:pPr>
      <w:r w:rsidRPr="00D63E71">
        <w:rPr>
          <w:rFonts w:cs="Times New Roman"/>
        </w:rPr>
        <w:t>Can working on the weekend and holidays help?</w:t>
      </w:r>
    </w:p>
    <w:p w14:paraId="1E8D0ECF" w14:textId="77777777" w:rsidR="006579CE" w:rsidRPr="00D63E71" w:rsidRDefault="006579CE" w:rsidP="00D63E71">
      <w:pPr>
        <w:ind w:left="360"/>
        <w:rPr>
          <w:rFonts w:cs="Times New Roman"/>
        </w:rPr>
      </w:pPr>
      <w:r w:rsidRPr="00D63E71">
        <w:rPr>
          <w:rFonts w:cs="Times New Roman"/>
        </w:rPr>
        <w:t>Can the scope (size, requirements, complexity, goals) be reduced?</w:t>
      </w:r>
    </w:p>
    <w:p w14:paraId="247DE0E3" w14:textId="77777777" w:rsidR="006579CE" w:rsidRPr="00D63E71" w:rsidRDefault="006579CE" w:rsidP="00D63E71">
      <w:pPr>
        <w:ind w:left="360"/>
        <w:rPr>
          <w:rFonts w:cs="Times New Roman"/>
        </w:rPr>
      </w:pPr>
      <w:r w:rsidRPr="00D63E71">
        <w:rPr>
          <w:rFonts w:cs="Times New Roman"/>
        </w:rPr>
        <w:t>Can the end time be moved to allow a successful completion?</w:t>
      </w:r>
    </w:p>
    <w:p w14:paraId="0C292C1A" w14:textId="77777777" w:rsidR="006579CE" w:rsidRPr="00BF7A5A" w:rsidRDefault="000B2538" w:rsidP="002D379F">
      <w:r>
        <w:pict w14:anchorId="2A156E96">
          <v:rect id="_x0000_i1042" style="width:468pt;height:1.5pt" o:hrstd="t" o:hr="t" fillcolor="#a0a0a0" stroked="f"/>
        </w:pict>
      </w:r>
    </w:p>
    <w:p w14:paraId="228D8770" w14:textId="1121C71B" w:rsidR="006579CE" w:rsidRPr="00BF7A5A" w:rsidRDefault="006579CE" w:rsidP="002D379F">
      <w:pPr>
        <w:ind w:left="288"/>
        <w:rPr>
          <w:rFonts w:cs="Times New Roman"/>
        </w:rPr>
      </w:pPr>
      <w:r w:rsidRPr="00BF7A5A">
        <w:rPr>
          <w:rFonts w:cs="Times New Roman"/>
        </w:rPr>
        <w:t>*</w:t>
      </w:r>
      <w:r w:rsidRPr="00BF7A5A">
        <w:rPr>
          <w:rFonts w:cs="Times New Roman"/>
          <w:i/>
        </w:rPr>
        <w:t>Slack time</w:t>
      </w:r>
      <w:r w:rsidRPr="00BF7A5A">
        <w:rPr>
          <w:rFonts w:cs="Times New Roman"/>
        </w:rPr>
        <w:t xml:space="preserve">: The amount of time in a schedule that a task can be delayed without causing a delay to other tasks or the project's completion date. </w:t>
      </w:r>
    </w:p>
    <w:p w14:paraId="2A918AB0" w14:textId="77777777" w:rsidR="006579CE" w:rsidRPr="00BF7A5A" w:rsidRDefault="006579CE" w:rsidP="002D379F">
      <w:pPr>
        <w:rPr>
          <w:rFonts w:cs="Times New Roman"/>
        </w:rPr>
      </w:pPr>
      <w:r w:rsidRPr="00BF7A5A">
        <w:rPr>
          <w:rFonts w:cs="Times New Roman"/>
        </w:rPr>
        <w:t xml:space="preserve">Getting behind schedule isn’t fun. How does any project get thirty days behind? Answer: one day at a time, repeated thirty times. So, what’s the message here? Don’t get behind in the first place! </w:t>
      </w:r>
    </w:p>
    <w:p w14:paraId="2C8241DA" w14:textId="1460900F" w:rsidR="007F2259" w:rsidRDefault="006579CE" w:rsidP="002D379F">
      <w:pPr>
        <w:rPr>
          <w:rFonts w:cs="Times New Roman"/>
        </w:rPr>
      </w:pPr>
      <w:r w:rsidRPr="00BF7A5A">
        <w:rPr>
          <w:rFonts w:cs="Times New Roman"/>
        </w:rPr>
        <w:t xml:space="preserve">For those of you who think you’ll never have to create a </w:t>
      </w:r>
      <w:r w:rsidRPr="00BF7A5A">
        <w:rPr>
          <w:rFonts w:cs="Times New Roman"/>
          <w:i/>
        </w:rPr>
        <w:t xml:space="preserve">Mitigation Plan </w:t>
      </w:r>
      <w:r w:rsidRPr="00BF7A5A">
        <w:rPr>
          <w:rFonts w:cs="Times New Roman"/>
        </w:rPr>
        <w:t xml:space="preserve">in your lifetime, think again. If you have a plan for getting your college education, MBA, or a Ph.D., what happens if you must take a year off? It’s called a </w:t>
      </w:r>
      <w:r w:rsidRPr="00BF7A5A">
        <w:rPr>
          <w:rFonts w:cs="Times New Roman"/>
          <w:i/>
        </w:rPr>
        <w:t xml:space="preserve">Mitigation Plan </w:t>
      </w:r>
      <w:r w:rsidRPr="00BF7A5A">
        <w:rPr>
          <w:rFonts w:cs="Times New Roman"/>
        </w:rPr>
        <w:t>to help you pick up the pieces and move forward.</w:t>
      </w:r>
    </w:p>
    <w:p w14:paraId="57835E59" w14:textId="65C7606F" w:rsidR="00343440" w:rsidRDefault="00343440" w:rsidP="002D379F">
      <w:pPr>
        <w:rPr>
          <w:rFonts w:cs="Times New Roman"/>
        </w:rPr>
      </w:pPr>
    </w:p>
    <w:p w14:paraId="2CCB75F1" w14:textId="7F7EAA73" w:rsidR="00343440" w:rsidRDefault="000B2538" w:rsidP="002D379F">
      <w:pPr>
        <w:rPr>
          <w:rFonts w:cs="Times New Roman"/>
        </w:rPr>
      </w:pPr>
      <w:r>
        <w:pict w14:anchorId="74B9304B">
          <v:rect id="_x0000_i1043" style="width:468pt;height:1.5pt" o:hrstd="t" o:hr="t" fillcolor="#a0a0a0" stroked="f"/>
        </w:pict>
      </w:r>
    </w:p>
    <w:p w14:paraId="29D66908" w14:textId="77777777" w:rsidR="007F2259" w:rsidRDefault="007F2259" w:rsidP="002D379F">
      <w:pPr>
        <w:rPr>
          <w:rFonts w:cs="Times New Roman"/>
        </w:rPr>
      </w:pPr>
      <w:r>
        <w:rPr>
          <w:rFonts w:cs="Times New Roman"/>
        </w:rPr>
        <w:br w:type="page"/>
      </w:r>
    </w:p>
    <w:p w14:paraId="2505D87E" w14:textId="5127321D" w:rsidR="008E355F" w:rsidRPr="00BF7A5A" w:rsidRDefault="008E355F" w:rsidP="007A6665">
      <w:pPr>
        <w:pStyle w:val="Heading2"/>
      </w:pPr>
      <w:bookmarkStart w:id="227" w:name="_Toc85283856"/>
      <w:bookmarkStart w:id="228" w:name="_Toc85284140"/>
      <w:bookmarkStart w:id="229" w:name="_Toc85285228"/>
      <w:bookmarkStart w:id="230" w:name="_Toc85794655"/>
      <w:bookmarkStart w:id="231" w:name="_Toc86242255"/>
      <w:bookmarkEnd w:id="219"/>
      <w:r w:rsidRPr="00BF7A5A">
        <w:lastRenderedPageBreak/>
        <w:t>1</w:t>
      </w:r>
      <w:r w:rsidR="000F72B1">
        <w:t>6</w:t>
      </w:r>
      <w:r w:rsidRPr="00BF7A5A">
        <w:t xml:space="preserve"> </w:t>
      </w:r>
      <w:r w:rsidRPr="00BF7A5A">
        <w:br/>
        <w:t>BY PROVIDING</w:t>
      </w:r>
      <w:r w:rsidRPr="00BF7A5A">
        <w:br/>
        <w:t>ADVANCED WARNING</w:t>
      </w:r>
      <w:bookmarkEnd w:id="227"/>
      <w:bookmarkEnd w:id="228"/>
      <w:bookmarkEnd w:id="229"/>
      <w:bookmarkEnd w:id="230"/>
      <w:bookmarkEnd w:id="231"/>
    </w:p>
    <w:p w14:paraId="6C4F1E7B" w14:textId="77777777" w:rsidR="008E355F" w:rsidRPr="00BF7A5A" w:rsidRDefault="008E355F" w:rsidP="007245F8">
      <w:pPr>
        <w:pStyle w:val="Quote"/>
      </w:pPr>
      <w:bookmarkStart w:id="232" w:name="_Hlk69294926"/>
      <w:bookmarkStart w:id="233" w:name="_Hlk72765046"/>
      <w:bookmarkStart w:id="234" w:name="_Hlk65317216"/>
      <w:r w:rsidRPr="00BF7A5A">
        <w:t xml:space="preserve">“History is a vast early warning system.” </w:t>
      </w:r>
      <w:r w:rsidRPr="00BF7A5A">
        <w:br/>
        <w:t>- Norman Cousins</w:t>
      </w:r>
    </w:p>
    <w:p w14:paraId="3251442E" w14:textId="77777777" w:rsidR="008E355F" w:rsidRPr="00BF7A5A" w:rsidRDefault="008E355F" w:rsidP="002D379F">
      <w:bookmarkStart w:id="235" w:name="_Hlk72760344"/>
      <w:bookmarkStart w:id="236" w:name="_Hlk69294895"/>
      <w:bookmarkStart w:id="237" w:name="_Hlk72765149"/>
      <w:bookmarkStart w:id="238" w:name="_Hlk72766979"/>
      <w:bookmarkStart w:id="239" w:name="_Hlk75178826"/>
      <w:bookmarkEnd w:id="232"/>
      <w:r w:rsidRPr="00BF7A5A">
        <w:rPr>
          <w:rFonts w:cs="Times New Roman"/>
        </w:rPr>
        <w:t xml:space="preserve">Do you know </w:t>
      </w:r>
      <w:r w:rsidRPr="00BF7A5A">
        <w:t>how to provide important information to your team members and Key Players to ensure they know what you’re planning and have sufficient time to prepare?</w:t>
      </w:r>
    </w:p>
    <w:bookmarkEnd w:id="235"/>
    <w:p w14:paraId="72B156F9" w14:textId="2D7EEDC1" w:rsidR="008E355F" w:rsidRPr="00BF7A5A" w:rsidRDefault="005444CE" w:rsidP="0068174D">
      <w:pPr>
        <w:pStyle w:val="Heading4"/>
      </w:pPr>
      <w:r>
        <w:t xml:space="preserve">How would </w:t>
      </w:r>
      <w:r w:rsidR="0078096C">
        <w:t xml:space="preserve">you </w:t>
      </w:r>
      <w:r>
        <w:t xml:space="preserve">feel if you were told by your boss that you’re </w:t>
      </w:r>
      <w:r w:rsidR="008E355F" w:rsidRPr="00BF7A5A">
        <w:t xml:space="preserve">flying to Europe tomorrow when </w:t>
      </w:r>
      <w:r>
        <w:t>he’s</w:t>
      </w:r>
      <w:r w:rsidR="008E355F" w:rsidRPr="00BF7A5A">
        <w:t xml:space="preserve"> known about it for a month</w:t>
      </w:r>
      <w:r w:rsidR="00B647DC">
        <w:t>?</w:t>
      </w:r>
      <w:r w:rsidR="008E355F" w:rsidRPr="00BF7A5A">
        <w:t xml:space="preserve"> </w:t>
      </w:r>
    </w:p>
    <w:p w14:paraId="18628C7D" w14:textId="77777777" w:rsidR="008E355F" w:rsidRPr="00BF7A5A" w:rsidRDefault="008E355F" w:rsidP="002D379F">
      <w:r w:rsidRPr="00BF7A5A">
        <w:t>A Key Player is anyone you’re counting on to perform a task for your project to be a success.</w:t>
      </w:r>
    </w:p>
    <w:p w14:paraId="3595A6E1" w14:textId="02327BB3" w:rsidR="00510274" w:rsidRPr="00374D3A" w:rsidRDefault="00510274" w:rsidP="00A05E6A">
      <w:pPr>
        <w:pStyle w:val="Heading9"/>
      </w:pPr>
      <w:bookmarkStart w:id="240" w:name="_Hlk72766138"/>
      <w:bookmarkEnd w:id="233"/>
      <w:bookmarkEnd w:id="236"/>
      <w:r w:rsidRPr="00374D3A">
        <w:t xml:space="preserve">Advanced Warning is informing all </w:t>
      </w:r>
      <w:r w:rsidR="00F92B25">
        <w:t xml:space="preserve">Team Members and </w:t>
      </w:r>
      <w:r w:rsidRPr="00374D3A">
        <w:t>Key Players of what you’re planning, so they can plan.</w:t>
      </w:r>
    </w:p>
    <w:p w14:paraId="7DAC1579" w14:textId="77777777" w:rsidR="008E355F" w:rsidRPr="00BF7A5A" w:rsidRDefault="008E355F" w:rsidP="002D379F">
      <w:r w:rsidRPr="00BF7A5A">
        <w:t xml:space="preserve">The most important thing you can do for your team members and Key Players is to give them as much time as possible to plan and prepare by telling them what you’re planning to do. You do this by providing as much Advanced Warning as you can. </w:t>
      </w:r>
    </w:p>
    <w:bookmarkEnd w:id="237"/>
    <w:p w14:paraId="4DC0CACD" w14:textId="667EA027" w:rsidR="008E355F" w:rsidRPr="00BF7A5A" w:rsidRDefault="008E355F" w:rsidP="002D379F">
      <w:r w:rsidRPr="00BF7A5A">
        <w:t xml:space="preserve">In the </w:t>
      </w:r>
      <w:r w:rsidRPr="00510274">
        <w:rPr>
          <w:b/>
          <w:bCs/>
        </w:rPr>
        <w:t>US Military</w:t>
      </w:r>
      <w:r w:rsidRPr="00BF7A5A">
        <w:t xml:space="preserve">, it’s called a </w:t>
      </w:r>
      <w:r w:rsidRPr="00BF7A5A">
        <w:rPr>
          <w:i/>
          <w:iCs/>
        </w:rPr>
        <w:t>“Warning Order</w:t>
      </w:r>
      <w:r w:rsidR="00AA05DE">
        <w:rPr>
          <w:i/>
          <w:iCs/>
        </w:rPr>
        <w:t>.</w:t>
      </w:r>
      <w:r w:rsidRPr="00BF7A5A">
        <w:rPr>
          <w:i/>
          <w:iCs/>
        </w:rPr>
        <w:t>”</w:t>
      </w:r>
      <w:r w:rsidRPr="00BF7A5A">
        <w:t xml:space="preserve"> </w:t>
      </w:r>
      <w:r w:rsidR="00AA05DE">
        <w:t>I</w:t>
      </w:r>
      <w:r w:rsidRPr="00BF7A5A">
        <w:t xml:space="preserve">t includes an Objective statement from the Draft </w:t>
      </w:r>
      <w:r w:rsidRPr="00BF7A5A">
        <w:rPr>
          <w:i/>
        </w:rPr>
        <w:t>Plan of Action</w:t>
      </w:r>
      <w:r w:rsidRPr="00BF7A5A">
        <w:t xml:space="preserve"> (POA)</w:t>
      </w:r>
      <w:r w:rsidR="00DB2A34">
        <w:t>,</w:t>
      </w:r>
      <w:r w:rsidRPr="00BF7A5A">
        <w:t xml:space="preserve"> telling as many specifics as possible. </w:t>
      </w:r>
      <w:r w:rsidR="00AA05DE">
        <w:t>For example, i</w:t>
      </w:r>
      <w:r w:rsidRPr="00BF7A5A">
        <w:t xml:space="preserve">t should include the who, what, when, where, and why you’re planning. </w:t>
      </w:r>
    </w:p>
    <w:p w14:paraId="78310072" w14:textId="7D13DC10" w:rsidR="004E2D5E" w:rsidRDefault="008E355F" w:rsidP="002D379F">
      <w:r w:rsidRPr="00BF7A5A">
        <w:t>Unless the task is time-sensitive, an email to each team member and Key Player should suffice. However, provide as much information as you can. If anything is unknown, list it as TBA (To Be Announced).</w:t>
      </w:r>
    </w:p>
    <w:bookmarkEnd w:id="238"/>
    <w:bookmarkEnd w:id="240"/>
    <w:p w14:paraId="0AEB1DCA" w14:textId="77777777" w:rsidR="008E355F" w:rsidRPr="00BF7A5A" w:rsidRDefault="008E355F" w:rsidP="00AC7785">
      <w:pPr>
        <w:pStyle w:val="Heading8"/>
      </w:pPr>
      <w:r w:rsidRPr="00BF7A5A">
        <w:t>What’s the “One-Third, Two-Thirds Rule?”</w:t>
      </w:r>
    </w:p>
    <w:p w14:paraId="56603DF0" w14:textId="200846FF" w:rsidR="008E355F" w:rsidRDefault="008E355F" w:rsidP="002D379F">
      <w:pPr>
        <w:ind w:left="288"/>
      </w:pPr>
      <w:r w:rsidRPr="00BF7A5A">
        <w:t xml:space="preserve">When planning </w:t>
      </w:r>
      <w:r w:rsidR="00965422" w:rsidRPr="00BF7A5A">
        <w:t>a project</w:t>
      </w:r>
      <w:r w:rsidRPr="00BF7A5A">
        <w:t>, th</w:t>
      </w:r>
      <w:r w:rsidR="00965422" w:rsidRPr="00BF7A5A">
        <w:t>e</w:t>
      </w:r>
      <w:r w:rsidRPr="00BF7A5A">
        <w:t xml:space="preserve"> rule states </w:t>
      </w:r>
      <w:r w:rsidR="00965422" w:rsidRPr="00BF7A5A">
        <w:t xml:space="preserve">that </w:t>
      </w:r>
      <w:r w:rsidRPr="00BF7A5A">
        <w:t xml:space="preserve">if there are three weeks </w:t>
      </w:r>
      <w:r w:rsidR="00965422" w:rsidRPr="00BF7A5A">
        <w:t xml:space="preserve">until a </w:t>
      </w:r>
      <w:r w:rsidRPr="00BF7A5A">
        <w:t xml:space="preserve">project starts, </w:t>
      </w:r>
      <w:r w:rsidR="00965422" w:rsidRPr="00BF7A5A">
        <w:t xml:space="preserve">the first </w:t>
      </w:r>
      <w:r w:rsidRPr="00BF7A5A">
        <w:t xml:space="preserve">week </w:t>
      </w:r>
      <w:r w:rsidR="00965422" w:rsidRPr="00BF7A5A">
        <w:t xml:space="preserve">is yours </w:t>
      </w:r>
      <w:r w:rsidRPr="00BF7A5A">
        <w:t xml:space="preserve">to create the </w:t>
      </w:r>
      <w:r w:rsidRPr="00BF7A5A">
        <w:rPr>
          <w:i/>
          <w:iCs/>
        </w:rPr>
        <w:t>Plan of Action</w:t>
      </w:r>
      <w:r w:rsidRPr="00BF7A5A">
        <w:t xml:space="preserve"> and </w:t>
      </w:r>
      <w:r w:rsidRPr="00BF7A5A">
        <w:rPr>
          <w:i/>
          <w:iCs/>
        </w:rPr>
        <w:t xml:space="preserve">Backbrief </w:t>
      </w:r>
      <w:r w:rsidRPr="00BF7A5A">
        <w:t xml:space="preserve">your boss, and </w:t>
      </w:r>
      <w:r w:rsidR="00965422" w:rsidRPr="00BF7A5A">
        <w:t xml:space="preserve">the two remaining weeks belong to </w:t>
      </w:r>
      <w:r w:rsidRPr="00BF7A5A">
        <w:t>your Key Players for their *planning and preparation.</w:t>
      </w:r>
    </w:p>
    <w:bookmarkEnd w:id="239"/>
    <w:p w14:paraId="719B6A5E" w14:textId="6327F77C" w:rsidR="007F2259" w:rsidRDefault="008E355F" w:rsidP="002D379F">
      <w:pPr>
        <w:pStyle w:val="Header"/>
        <w:spacing w:after="120"/>
        <w:rPr>
          <w:color w:val="000000" w:themeColor="text1"/>
        </w:rPr>
      </w:pPr>
      <w:r w:rsidRPr="00BF7A5A">
        <w:rPr>
          <w:bCs/>
        </w:rPr>
        <w:lastRenderedPageBreak/>
        <w:t xml:space="preserve">*To learn more about </w:t>
      </w:r>
      <w:r w:rsidRPr="00DB5B0D">
        <w:rPr>
          <w:b/>
          <w:i/>
          <w:iCs/>
        </w:rPr>
        <w:t>Planning</w:t>
      </w:r>
      <w:r w:rsidRPr="00BF7A5A">
        <w:rPr>
          <w:bCs/>
        </w:rPr>
        <w:t xml:space="preserve">, </w:t>
      </w:r>
      <w:r w:rsidR="00992812" w:rsidRPr="00912C54">
        <w:rPr>
          <w:color w:val="000000" w:themeColor="text1"/>
        </w:rPr>
        <w:t xml:space="preserve">available at </w:t>
      </w:r>
      <w:r w:rsidR="00992812" w:rsidRPr="00912C54">
        <w:rPr>
          <w:b/>
          <w:bCs/>
          <w:color w:val="000000" w:themeColor="text1"/>
        </w:rPr>
        <w:t xml:space="preserve">Amazon.com, </w:t>
      </w:r>
      <w:r w:rsidR="00992812" w:rsidRPr="00912C54">
        <w:rPr>
          <w:color w:val="000000" w:themeColor="text1"/>
        </w:rPr>
        <w:t>see “</w:t>
      </w:r>
      <w:r w:rsidR="00BE0598">
        <w:rPr>
          <w:color w:val="000000" w:themeColor="text1"/>
        </w:rPr>
        <w:t>OTHER PLAYBOOKS</w:t>
      </w:r>
      <w:r w:rsidR="00992812" w:rsidRPr="00912C54">
        <w:rPr>
          <w:color w:val="000000" w:themeColor="text1"/>
        </w:rPr>
        <w:t>.”</w:t>
      </w:r>
    </w:p>
    <w:p w14:paraId="0F4E3880" w14:textId="46DA41EB" w:rsidR="00343440" w:rsidRDefault="00343440" w:rsidP="002D379F">
      <w:pPr>
        <w:pStyle w:val="Header"/>
        <w:spacing w:after="120"/>
        <w:rPr>
          <w:color w:val="000000" w:themeColor="text1"/>
        </w:rPr>
      </w:pPr>
    </w:p>
    <w:p w14:paraId="3E1FAFC9" w14:textId="6A307751" w:rsidR="00343440" w:rsidRDefault="000B2538" w:rsidP="002D379F">
      <w:pPr>
        <w:pStyle w:val="Header"/>
        <w:spacing w:after="120"/>
        <w:rPr>
          <w:color w:val="000000" w:themeColor="text1"/>
        </w:rPr>
      </w:pPr>
      <w:r>
        <w:pict w14:anchorId="6DA4E6A0">
          <v:rect id="_x0000_i1044" style="width:468pt;height:1.5pt" o:hrstd="t" o:hr="t" fillcolor="#a0a0a0" stroked="f"/>
        </w:pict>
      </w:r>
    </w:p>
    <w:p w14:paraId="16657506" w14:textId="77777777" w:rsidR="007F2259" w:rsidRDefault="007F2259" w:rsidP="002D379F">
      <w:pPr>
        <w:rPr>
          <w:color w:val="000000" w:themeColor="text1"/>
        </w:rPr>
      </w:pPr>
      <w:r>
        <w:rPr>
          <w:color w:val="000000" w:themeColor="text1"/>
        </w:rPr>
        <w:br w:type="page"/>
      </w:r>
    </w:p>
    <w:p w14:paraId="7B1D8153" w14:textId="6912984A" w:rsidR="00232787" w:rsidRPr="00BF7A5A" w:rsidRDefault="00D747DF" w:rsidP="007A6665">
      <w:pPr>
        <w:pStyle w:val="Heading2"/>
      </w:pPr>
      <w:bookmarkStart w:id="241" w:name="_Toc85283857"/>
      <w:bookmarkStart w:id="242" w:name="_Toc85284141"/>
      <w:bookmarkStart w:id="243" w:name="_Toc85285229"/>
      <w:bookmarkStart w:id="244" w:name="_Toc85794656"/>
      <w:bookmarkStart w:id="245" w:name="_Toc86242256"/>
      <w:bookmarkEnd w:id="220"/>
      <w:bookmarkEnd w:id="234"/>
      <w:r w:rsidRPr="00BF7A5A">
        <w:lastRenderedPageBreak/>
        <w:t>1</w:t>
      </w:r>
      <w:r w:rsidR="000F72B1">
        <w:t>7</w:t>
      </w:r>
      <w:r w:rsidR="00232787" w:rsidRPr="00BF7A5A">
        <w:t xml:space="preserve"> </w:t>
      </w:r>
      <w:r w:rsidR="00232787" w:rsidRPr="00BF7A5A">
        <w:br/>
        <w:t>BY FOLLOWING UP</w:t>
      </w:r>
      <w:bookmarkEnd w:id="93"/>
      <w:r w:rsidR="00232787" w:rsidRPr="00BF7A5A">
        <w:t xml:space="preserve"> AND</w:t>
      </w:r>
      <w:r w:rsidR="00232787" w:rsidRPr="00BF7A5A">
        <w:br/>
        <w:t>FOLLOWING</w:t>
      </w:r>
      <w:r w:rsidR="00B647DC">
        <w:t xml:space="preserve"> </w:t>
      </w:r>
      <w:r w:rsidR="00232787" w:rsidRPr="00BF7A5A">
        <w:t>THROUGH</w:t>
      </w:r>
      <w:bookmarkEnd w:id="241"/>
      <w:bookmarkEnd w:id="242"/>
      <w:bookmarkEnd w:id="243"/>
      <w:bookmarkEnd w:id="244"/>
      <w:bookmarkEnd w:id="245"/>
      <w:r w:rsidR="00232787" w:rsidRPr="00BF7A5A">
        <w:t xml:space="preserve"> </w:t>
      </w:r>
    </w:p>
    <w:p w14:paraId="35F73707" w14:textId="0CA3BF41" w:rsidR="00232787" w:rsidRPr="00BF7A5A" w:rsidRDefault="00232787" w:rsidP="002D379F">
      <w:pPr>
        <w:jc w:val="center"/>
        <w:rPr>
          <w:rFonts w:cs="Times New Roman"/>
          <w:b/>
          <w:bCs/>
          <w:i/>
          <w:iCs/>
        </w:rPr>
      </w:pPr>
      <w:r w:rsidRPr="00BF7A5A">
        <w:rPr>
          <w:rFonts w:cs="Times New Roman"/>
          <w:b/>
          <w:bCs/>
          <w:i/>
          <w:iCs/>
        </w:rPr>
        <w:t>“Learning the secrets and skill of great No.2s remains</w:t>
      </w:r>
      <w:r w:rsidR="007A6665">
        <w:rPr>
          <w:rFonts w:cs="Times New Roman"/>
          <w:b/>
          <w:bCs/>
          <w:i/>
          <w:iCs/>
        </w:rPr>
        <w:br/>
      </w:r>
      <w:r w:rsidRPr="00BF7A5A">
        <w:rPr>
          <w:rFonts w:cs="Times New Roman"/>
          <w:b/>
          <w:bCs/>
          <w:i/>
          <w:iCs/>
        </w:rPr>
        <w:t xml:space="preserve"> the surest path to becoming No. 1.” </w:t>
      </w:r>
      <w:r w:rsidRPr="00BF7A5A">
        <w:rPr>
          <w:rFonts w:cs="Times New Roman"/>
          <w:b/>
          <w:bCs/>
          <w:i/>
          <w:iCs/>
        </w:rPr>
        <w:br/>
        <w:t>- David Heenan and Warren Bennis.</w:t>
      </w:r>
    </w:p>
    <w:p w14:paraId="6806D458" w14:textId="43709843" w:rsidR="00232787" w:rsidRPr="00BF7A5A" w:rsidRDefault="009B79E4" w:rsidP="00BA4F55">
      <w:pPr>
        <w:spacing w:after="0"/>
        <w:rPr>
          <w:rFonts w:cs="Times New Roman"/>
        </w:rPr>
      </w:pPr>
      <w:bookmarkStart w:id="246" w:name="_Hlk69296967"/>
      <w:bookmarkStart w:id="247" w:name="_Hlk72761838"/>
      <w:bookmarkStart w:id="248" w:name="_Hlk66809051"/>
      <w:bookmarkStart w:id="249" w:name="_Hlk65070893"/>
      <w:r w:rsidRPr="00BF7A5A">
        <w:t xml:space="preserve">Do you know how to </w:t>
      </w:r>
      <w:r w:rsidRPr="00BF7A5A">
        <w:rPr>
          <w:i/>
          <w:iCs/>
        </w:rPr>
        <w:t>Follow up</w:t>
      </w:r>
      <w:r w:rsidRPr="00BF7A5A">
        <w:t xml:space="preserve"> and </w:t>
      </w:r>
      <w:r w:rsidRPr="00BF7A5A">
        <w:rPr>
          <w:i/>
          <w:iCs/>
        </w:rPr>
        <w:t>Follow-through</w:t>
      </w:r>
      <w:r w:rsidRPr="00BF7A5A">
        <w:t xml:space="preserve"> to increase your probability of success and enhance your effectiveness and credibility at work?</w:t>
      </w:r>
      <w:bookmarkEnd w:id="246"/>
      <w:r w:rsidR="00AC362F" w:rsidRPr="00BF7A5A">
        <w:t xml:space="preserve"> </w:t>
      </w:r>
      <w:bookmarkEnd w:id="247"/>
    </w:p>
    <w:p w14:paraId="690D14C6" w14:textId="77777777" w:rsidR="00232787" w:rsidRPr="00BF7A5A" w:rsidRDefault="00232787" w:rsidP="00AC7785">
      <w:pPr>
        <w:pStyle w:val="Heading7"/>
      </w:pPr>
      <w:r w:rsidRPr="00BF7A5A">
        <w:t>By Following up</w:t>
      </w:r>
    </w:p>
    <w:bookmarkEnd w:id="248"/>
    <w:p w14:paraId="4CFA5E88" w14:textId="77777777" w:rsidR="00624651" w:rsidRDefault="00624651" w:rsidP="002D379F">
      <w:r w:rsidRPr="00BF7A5A">
        <w:t xml:space="preserve">Many mistakes and failures in business can be traced back to someone who failed to </w:t>
      </w:r>
      <w:r w:rsidRPr="00BF7A5A">
        <w:rPr>
          <w:i/>
          <w:iCs/>
        </w:rPr>
        <w:t>Follow up</w:t>
      </w:r>
      <w:r w:rsidRPr="00BF7A5A">
        <w:t xml:space="preserve">. </w:t>
      </w:r>
    </w:p>
    <w:p w14:paraId="35E2E3D8" w14:textId="13D88614" w:rsidR="00232787" w:rsidRPr="00BF7A5A" w:rsidRDefault="00232787" w:rsidP="00A05E6A">
      <w:pPr>
        <w:pStyle w:val="Heading9"/>
      </w:pPr>
      <w:r w:rsidRPr="00BF7A5A">
        <w:t>Follow</w:t>
      </w:r>
      <w:r w:rsidR="00DB2A34">
        <w:t>-</w:t>
      </w:r>
      <w:r w:rsidRPr="00BF7A5A">
        <w:t xml:space="preserve">up is a subsequent action taken to check on the validity of </w:t>
      </w:r>
      <w:r w:rsidR="00DB2A34">
        <w:t xml:space="preserve">an </w:t>
      </w:r>
      <w:r w:rsidRPr="00BF7A5A">
        <w:t>initial action.</w:t>
      </w:r>
    </w:p>
    <w:p w14:paraId="5C4BAF3B" w14:textId="7FD2BC21" w:rsidR="00232787" w:rsidRDefault="00232787" w:rsidP="002D379F">
      <w:pPr>
        <w:rPr>
          <w:rFonts w:cs="Times New Roman"/>
        </w:rPr>
      </w:pPr>
      <w:r w:rsidRPr="00BF7A5A">
        <w:rPr>
          <w:rFonts w:cs="Times New Roman"/>
        </w:rPr>
        <w:t xml:space="preserve">And there are three situations where </w:t>
      </w:r>
      <w:r w:rsidRPr="00BF7A5A">
        <w:rPr>
          <w:rFonts w:cs="Times New Roman"/>
          <w:i/>
          <w:iCs/>
        </w:rPr>
        <w:t>Follow up</w:t>
      </w:r>
      <w:r w:rsidRPr="00BF7A5A">
        <w:rPr>
          <w:rFonts w:cs="Times New Roman"/>
        </w:rPr>
        <w:t xml:space="preserve"> is needed.</w:t>
      </w:r>
    </w:p>
    <w:p w14:paraId="5288441C" w14:textId="77777777" w:rsidR="003C19B3" w:rsidRPr="00BF7A5A" w:rsidRDefault="003C19B3" w:rsidP="002D379F">
      <w:pPr>
        <w:rPr>
          <w:rFonts w:cs="Times New Roman"/>
        </w:rPr>
      </w:pPr>
    </w:p>
    <w:p w14:paraId="5E8E5B80" w14:textId="69B4DF6B" w:rsidR="00232787" w:rsidRPr="00577457" w:rsidRDefault="00232787" w:rsidP="002D379F">
      <w:pPr>
        <w:jc w:val="center"/>
        <w:rPr>
          <w:b/>
          <w:bCs/>
          <w:i/>
          <w:iCs/>
        </w:rPr>
      </w:pPr>
      <w:r w:rsidRPr="00577457">
        <w:rPr>
          <w:b/>
          <w:bCs/>
          <w:i/>
          <w:iCs/>
        </w:rPr>
        <w:t xml:space="preserve">Situation 1. </w:t>
      </w:r>
      <w:r w:rsidRPr="00577457">
        <w:rPr>
          <w:b/>
          <w:bCs/>
          <w:i/>
          <w:iCs/>
        </w:rPr>
        <w:br/>
        <w:t>When someone fails to respond to your solicitation.</w:t>
      </w:r>
    </w:p>
    <w:p w14:paraId="16591B03" w14:textId="50A9C568" w:rsidR="00232787" w:rsidRDefault="00232787" w:rsidP="002D379F">
      <w:pPr>
        <w:rPr>
          <w:rFonts w:cs="Times New Roman"/>
        </w:rPr>
      </w:pPr>
      <w:r w:rsidRPr="00BF7A5A">
        <w:rPr>
          <w:rFonts w:cs="Times New Roman"/>
        </w:rPr>
        <w:t xml:space="preserve">Using a sales example, if a prospect fails to respond to your solicitation or declines to do business with you, you still have an obligation to </w:t>
      </w:r>
      <w:r w:rsidRPr="00BF7A5A">
        <w:rPr>
          <w:rFonts w:cs="Times New Roman"/>
          <w:i/>
          <w:iCs/>
        </w:rPr>
        <w:t>Follow up</w:t>
      </w:r>
      <w:r w:rsidRPr="00BF7A5A">
        <w:rPr>
          <w:rFonts w:cs="Times New Roman"/>
        </w:rPr>
        <w:t xml:space="preserve">. </w:t>
      </w:r>
      <w:r w:rsidRPr="00BF7A5A">
        <w:rPr>
          <w:rFonts w:cs="Times New Roman"/>
          <w:i/>
          <w:iCs/>
        </w:rPr>
        <w:t>Follow</w:t>
      </w:r>
      <w:r w:rsidR="00AA05DE">
        <w:rPr>
          <w:rFonts w:cs="Times New Roman"/>
          <w:i/>
          <w:iCs/>
        </w:rPr>
        <w:t>-</w:t>
      </w:r>
      <w:r w:rsidRPr="00BF7A5A">
        <w:rPr>
          <w:rFonts w:cs="Times New Roman"/>
          <w:i/>
          <w:iCs/>
        </w:rPr>
        <w:t>up</w:t>
      </w:r>
      <w:r w:rsidRPr="00BF7A5A">
        <w:rPr>
          <w:rFonts w:cs="Times New Roman"/>
        </w:rPr>
        <w:t xml:space="preserve"> means continuing to contact them until you receive a positive response. The secret is to continue to add value to the person you're trying to contact.</w:t>
      </w:r>
    </w:p>
    <w:p w14:paraId="1C06FB74" w14:textId="77777777" w:rsidR="003C19B3" w:rsidRPr="00BF7A5A" w:rsidRDefault="003C19B3" w:rsidP="002D379F">
      <w:pPr>
        <w:rPr>
          <w:rFonts w:cs="Times New Roman"/>
        </w:rPr>
      </w:pPr>
    </w:p>
    <w:p w14:paraId="736E0FF0" w14:textId="77777777" w:rsidR="00232787" w:rsidRPr="00577457" w:rsidRDefault="00232787" w:rsidP="002D379F">
      <w:pPr>
        <w:jc w:val="center"/>
        <w:rPr>
          <w:b/>
          <w:bCs/>
          <w:i/>
          <w:iCs/>
        </w:rPr>
      </w:pPr>
      <w:r w:rsidRPr="00577457">
        <w:rPr>
          <w:b/>
          <w:bCs/>
          <w:i/>
          <w:iCs/>
        </w:rPr>
        <w:t xml:space="preserve">Situation 2. </w:t>
      </w:r>
      <w:r w:rsidRPr="00577457">
        <w:rPr>
          <w:b/>
          <w:bCs/>
          <w:i/>
          <w:iCs/>
        </w:rPr>
        <w:br/>
        <w:t>When you're trying to contact someone to resolve a problem.</w:t>
      </w:r>
    </w:p>
    <w:p w14:paraId="60665FD3" w14:textId="60403399" w:rsidR="00232787" w:rsidRPr="00BF7A5A" w:rsidRDefault="00AA05DE" w:rsidP="002D379F">
      <w:pPr>
        <w:rPr>
          <w:rFonts w:cs="Times New Roman"/>
        </w:rPr>
      </w:pPr>
      <w:r>
        <w:rPr>
          <w:rFonts w:cs="Times New Roman"/>
        </w:rPr>
        <w:t>Here are the most important steps if you're trying to resolve a problem (like poor customer service, a faulty product, or a delayed order)</w:t>
      </w:r>
      <w:r w:rsidR="00232787" w:rsidRPr="00BF7A5A">
        <w:rPr>
          <w:rFonts w:cs="Times New Roman"/>
        </w:rPr>
        <w:t>.</w:t>
      </w:r>
    </w:p>
    <w:p w14:paraId="52770262" w14:textId="77777777" w:rsidR="00232787" w:rsidRPr="00BF7A5A" w:rsidRDefault="00232787" w:rsidP="00AC7785">
      <w:pPr>
        <w:pStyle w:val="Heading8"/>
      </w:pPr>
      <w:r w:rsidRPr="00BF7A5A">
        <w:t xml:space="preserve">Step 1. Call to resolve the problem. </w:t>
      </w:r>
    </w:p>
    <w:p w14:paraId="3AFA682F" w14:textId="77777777" w:rsidR="00953B07" w:rsidRPr="00BF7A5A" w:rsidRDefault="00232787" w:rsidP="002D379F">
      <w:pPr>
        <w:ind w:left="288"/>
        <w:rPr>
          <w:rFonts w:cs="Times New Roman"/>
        </w:rPr>
      </w:pPr>
      <w:r w:rsidRPr="00BF7A5A">
        <w:rPr>
          <w:rFonts w:cs="Times New Roman"/>
        </w:rPr>
        <w:t>Record the date you called, whom you spoke with, and the response you received.</w:t>
      </w:r>
    </w:p>
    <w:p w14:paraId="273C16BF" w14:textId="77777777" w:rsidR="00232787" w:rsidRPr="00BF7A5A" w:rsidRDefault="00232787" w:rsidP="00AC7785">
      <w:pPr>
        <w:pStyle w:val="Heading8"/>
      </w:pPr>
      <w:r w:rsidRPr="00BF7A5A">
        <w:lastRenderedPageBreak/>
        <w:t xml:space="preserve">Step 2. Leave a detailed voicemail message. </w:t>
      </w:r>
    </w:p>
    <w:p w14:paraId="4E9AA790" w14:textId="77777777" w:rsidR="00624651" w:rsidRDefault="00232787" w:rsidP="002D379F">
      <w:pPr>
        <w:ind w:left="288"/>
        <w:rPr>
          <w:rFonts w:cs="Times New Roman"/>
        </w:rPr>
      </w:pPr>
      <w:r w:rsidRPr="00BF7A5A">
        <w:rPr>
          <w:rFonts w:cs="Times New Roman"/>
        </w:rPr>
        <w:t xml:space="preserve">If you get their voicemail, always leave a message giving the date, your name, company, phone number, a detailed description of the problem with its reference number, and a request for a return call. </w:t>
      </w:r>
    </w:p>
    <w:p w14:paraId="3334B884" w14:textId="77777777" w:rsidR="00232787" w:rsidRPr="00BF7A5A" w:rsidRDefault="00232787" w:rsidP="00AC7785">
      <w:pPr>
        <w:pStyle w:val="Heading8"/>
      </w:pPr>
      <w:r w:rsidRPr="00BF7A5A">
        <w:t xml:space="preserve">Step 3. Document your actions. </w:t>
      </w:r>
    </w:p>
    <w:p w14:paraId="08975C0D" w14:textId="4DDA5E34" w:rsidR="00232787" w:rsidRPr="00BF7A5A" w:rsidRDefault="00232787" w:rsidP="002D379F">
      <w:pPr>
        <w:ind w:left="288"/>
        <w:rPr>
          <w:rFonts w:cs="Times New Roman"/>
          <w:i/>
          <w:iCs/>
        </w:rPr>
      </w:pPr>
      <w:r w:rsidRPr="00BF7A5A">
        <w:rPr>
          <w:rFonts w:cs="Times New Roman"/>
        </w:rPr>
        <w:t xml:space="preserve">Always document your </w:t>
      </w:r>
      <w:r w:rsidRPr="00BF7A5A">
        <w:rPr>
          <w:rFonts w:cs="Times New Roman"/>
          <w:i/>
          <w:iCs/>
        </w:rPr>
        <w:t>follow</w:t>
      </w:r>
      <w:r w:rsidR="00AA05DE">
        <w:rPr>
          <w:rFonts w:cs="Times New Roman"/>
          <w:i/>
          <w:iCs/>
        </w:rPr>
        <w:t>-</w:t>
      </w:r>
      <w:r w:rsidRPr="00BF7A5A">
        <w:rPr>
          <w:rFonts w:cs="Times New Roman"/>
          <w:i/>
          <w:iCs/>
        </w:rPr>
        <w:t>up</w:t>
      </w:r>
      <w:r w:rsidRPr="00BF7A5A">
        <w:rPr>
          <w:rFonts w:cs="Times New Roman"/>
        </w:rPr>
        <w:t xml:space="preserve"> action</w:t>
      </w:r>
      <w:r w:rsidR="00965422" w:rsidRPr="00BF7A5A">
        <w:rPr>
          <w:rFonts w:cs="Times New Roman"/>
        </w:rPr>
        <w:t>s</w:t>
      </w:r>
      <w:r w:rsidRPr="00BF7A5A">
        <w:rPr>
          <w:rFonts w:cs="Times New Roman"/>
        </w:rPr>
        <w:t xml:space="preserve">. This way, when your boss asks, you can show him your </w:t>
      </w:r>
      <w:r w:rsidRPr="00BF7A5A">
        <w:rPr>
          <w:rFonts w:cs="Times New Roman"/>
          <w:i/>
          <w:iCs/>
        </w:rPr>
        <w:t xml:space="preserve">“Action Log.” </w:t>
      </w:r>
    </w:p>
    <w:p w14:paraId="31B305C3" w14:textId="77777777" w:rsidR="00232787" w:rsidRPr="00BF7A5A" w:rsidRDefault="00232787" w:rsidP="00AC7785">
      <w:pPr>
        <w:pStyle w:val="Heading8"/>
      </w:pPr>
      <w:r w:rsidRPr="00BF7A5A">
        <w:t xml:space="preserve">Step 4. Show up in person. </w:t>
      </w:r>
    </w:p>
    <w:p w14:paraId="3BF0D5AB" w14:textId="77777777" w:rsidR="00232787" w:rsidRPr="00BF7A5A" w:rsidRDefault="00232787" w:rsidP="002D379F">
      <w:pPr>
        <w:ind w:left="288"/>
        <w:rPr>
          <w:rFonts w:cs="Times New Roman"/>
        </w:rPr>
      </w:pPr>
      <w:r w:rsidRPr="00BF7A5A">
        <w:rPr>
          <w:rFonts w:cs="Times New Roman"/>
        </w:rPr>
        <w:t xml:space="preserve">After you’ve called three times with no response, show up in person and get your problem resolved. </w:t>
      </w:r>
    </w:p>
    <w:p w14:paraId="2141D412" w14:textId="77777777" w:rsidR="00232787" w:rsidRPr="00BF7A5A" w:rsidRDefault="00232787" w:rsidP="00AC7785">
      <w:pPr>
        <w:pStyle w:val="Heading8"/>
      </w:pPr>
      <w:r w:rsidRPr="00BF7A5A">
        <w:t xml:space="preserve">Step 5. Add it to your Unresolved Issues List. </w:t>
      </w:r>
    </w:p>
    <w:p w14:paraId="75716CEF" w14:textId="52E94E5B" w:rsidR="00232787" w:rsidRDefault="00232787" w:rsidP="002D379F">
      <w:pPr>
        <w:ind w:left="288"/>
        <w:rPr>
          <w:rFonts w:cs="Times New Roman"/>
        </w:rPr>
      </w:pPr>
      <w:r w:rsidRPr="00BF7A5A">
        <w:rPr>
          <w:rFonts w:cs="Times New Roman"/>
        </w:rPr>
        <w:t xml:space="preserve">Until resolved, keep this issue on your </w:t>
      </w:r>
      <w:r w:rsidRPr="00BF7A5A">
        <w:rPr>
          <w:rFonts w:cs="Times New Roman"/>
          <w:i/>
          <w:iCs/>
        </w:rPr>
        <w:t>Unresolved Issues List</w:t>
      </w:r>
      <w:r w:rsidRPr="00BF7A5A">
        <w:rPr>
          <w:rFonts w:cs="Times New Roman"/>
        </w:rPr>
        <w:t xml:space="preserve"> and ensure your boss has a current copy (Chapter </w:t>
      </w:r>
      <w:r w:rsidR="00E15249">
        <w:rPr>
          <w:rFonts w:cs="Times New Roman"/>
        </w:rPr>
        <w:t>10</w:t>
      </w:r>
      <w:r w:rsidRPr="00BF7A5A">
        <w:rPr>
          <w:rFonts w:cs="Times New Roman"/>
        </w:rPr>
        <w:t xml:space="preserve">). </w:t>
      </w:r>
    </w:p>
    <w:p w14:paraId="5B6FE242" w14:textId="77777777" w:rsidR="003C19B3" w:rsidRPr="00BF7A5A" w:rsidRDefault="003C19B3" w:rsidP="002D379F">
      <w:pPr>
        <w:ind w:left="288"/>
        <w:rPr>
          <w:rFonts w:cs="Times New Roman"/>
        </w:rPr>
      </w:pPr>
    </w:p>
    <w:p w14:paraId="1B6D0815" w14:textId="2A034D75" w:rsidR="00232787" w:rsidRPr="00577457" w:rsidRDefault="00232787" w:rsidP="002D379F">
      <w:pPr>
        <w:jc w:val="center"/>
        <w:rPr>
          <w:b/>
          <w:bCs/>
          <w:i/>
          <w:iCs/>
        </w:rPr>
      </w:pPr>
      <w:bookmarkStart w:id="250" w:name="_Hlk83566619"/>
      <w:r w:rsidRPr="00577457">
        <w:rPr>
          <w:b/>
          <w:bCs/>
          <w:i/>
          <w:iCs/>
        </w:rPr>
        <w:t xml:space="preserve">Situation 3. </w:t>
      </w:r>
      <w:r w:rsidRPr="00577457">
        <w:rPr>
          <w:b/>
          <w:bCs/>
          <w:i/>
          <w:iCs/>
        </w:rPr>
        <w:br/>
        <w:t xml:space="preserve">After </w:t>
      </w:r>
      <w:r w:rsidR="00C60F3C">
        <w:rPr>
          <w:b/>
          <w:bCs/>
          <w:i/>
          <w:iCs/>
        </w:rPr>
        <w:t>delegating</w:t>
      </w:r>
      <w:r w:rsidRPr="00577457">
        <w:rPr>
          <w:b/>
          <w:bCs/>
          <w:i/>
          <w:iCs/>
        </w:rPr>
        <w:t xml:space="preserve"> </w:t>
      </w:r>
      <w:r w:rsidR="00624651">
        <w:rPr>
          <w:b/>
          <w:bCs/>
          <w:i/>
          <w:iCs/>
        </w:rPr>
        <w:t>an assignment</w:t>
      </w:r>
      <w:r w:rsidR="00C60F3C">
        <w:rPr>
          <w:b/>
          <w:bCs/>
          <w:i/>
          <w:iCs/>
        </w:rPr>
        <w:t xml:space="preserve"> or making a</w:t>
      </w:r>
      <w:r w:rsidR="00624651">
        <w:rPr>
          <w:b/>
          <w:bCs/>
          <w:i/>
          <w:iCs/>
        </w:rPr>
        <w:t xml:space="preserve"> </w:t>
      </w:r>
      <w:r w:rsidRPr="00577457">
        <w:rPr>
          <w:b/>
          <w:bCs/>
          <w:i/>
          <w:iCs/>
        </w:rPr>
        <w:t>reservation or appointment.</w:t>
      </w:r>
    </w:p>
    <w:p w14:paraId="40DBDFD3" w14:textId="0BF55A9A" w:rsidR="00232787" w:rsidRDefault="00232787" w:rsidP="00A05E6A">
      <w:pPr>
        <w:pStyle w:val="Heading9"/>
      </w:pPr>
      <w:r w:rsidRPr="00BF7A5A">
        <w:t>Follow</w:t>
      </w:r>
      <w:r w:rsidR="00DB2A34">
        <w:t>-</w:t>
      </w:r>
      <w:r w:rsidRPr="00BF7A5A">
        <w:t xml:space="preserve">up </w:t>
      </w:r>
      <w:r w:rsidR="00577457">
        <w:t xml:space="preserve">also </w:t>
      </w:r>
      <w:r w:rsidRPr="00BF7A5A">
        <w:t xml:space="preserve">means contacting </w:t>
      </w:r>
      <w:r w:rsidR="00624651">
        <w:t xml:space="preserve">someone </w:t>
      </w:r>
      <w:r w:rsidRPr="00BF7A5A">
        <w:t xml:space="preserve">a few days before the </w:t>
      </w:r>
      <w:r w:rsidR="00624651">
        <w:t xml:space="preserve">due </w:t>
      </w:r>
      <w:r w:rsidRPr="00BF7A5A">
        <w:t>date of your</w:t>
      </w:r>
      <w:r w:rsidR="00624651">
        <w:t xml:space="preserve"> assignment, </w:t>
      </w:r>
      <w:r w:rsidRPr="00BF7A5A">
        <w:t>reservation</w:t>
      </w:r>
      <w:r w:rsidR="00DB2A34">
        <w:t>,</w:t>
      </w:r>
      <w:r w:rsidRPr="00BF7A5A">
        <w:t xml:space="preserve"> or appointment to confirm it's still valid. </w:t>
      </w:r>
    </w:p>
    <w:p w14:paraId="33930953" w14:textId="5D554045" w:rsidR="00C60F3C" w:rsidRPr="00EE2A2D" w:rsidRDefault="00C60F3C" w:rsidP="002D379F">
      <w:pPr>
        <w:ind w:left="288"/>
        <w:rPr>
          <w:rFonts w:cs="Times New Roman"/>
        </w:rPr>
      </w:pPr>
      <w:r w:rsidRPr="00EE2A2D">
        <w:rPr>
          <w:rFonts w:cs="Times New Roman"/>
        </w:rPr>
        <w:t>Delegating an assignment isn’t abdi</w:t>
      </w:r>
      <w:r w:rsidR="00EE2A2D">
        <w:rPr>
          <w:rFonts w:cs="Times New Roman"/>
        </w:rPr>
        <w:t>c</w:t>
      </w:r>
      <w:r w:rsidRPr="00EE2A2D">
        <w:rPr>
          <w:rFonts w:cs="Times New Roman"/>
        </w:rPr>
        <w:t>ation because the asker is still responsible and accountable for the end</w:t>
      </w:r>
      <w:r w:rsidR="00EE2A2D">
        <w:rPr>
          <w:rFonts w:cs="Times New Roman"/>
        </w:rPr>
        <w:t>-</w:t>
      </w:r>
      <w:r w:rsidRPr="00EE2A2D">
        <w:rPr>
          <w:rFonts w:cs="Times New Roman"/>
        </w:rPr>
        <w:t>result.</w:t>
      </w:r>
    </w:p>
    <w:p w14:paraId="11E271BB" w14:textId="14311930" w:rsidR="00624651" w:rsidRPr="00EE2A2D" w:rsidRDefault="00624651" w:rsidP="0068174D">
      <w:pPr>
        <w:pStyle w:val="Heading4"/>
      </w:pPr>
      <w:r w:rsidRPr="00EE2A2D">
        <w:t xml:space="preserve">5% </w:t>
      </w:r>
      <w:r w:rsidR="00C60F3C" w:rsidRPr="00EE2A2D">
        <w:t xml:space="preserve">of delegating is </w:t>
      </w:r>
      <w:r w:rsidRPr="00EE2A2D">
        <w:t>asking someone to perform a task</w:t>
      </w:r>
      <w:r w:rsidR="001173AB">
        <w:t xml:space="preserve">. </w:t>
      </w:r>
      <w:r w:rsidR="00EE2A2D" w:rsidRPr="00EE2A2D">
        <w:t>T</w:t>
      </w:r>
      <w:r w:rsidRPr="00EE2A2D">
        <w:t xml:space="preserve">he </w:t>
      </w:r>
      <w:r w:rsidR="00EE2A2D" w:rsidRPr="00EE2A2D">
        <w:t xml:space="preserve">other </w:t>
      </w:r>
      <w:r w:rsidRPr="00EE2A2D">
        <w:t xml:space="preserve">95% is about following up to ensure it </w:t>
      </w:r>
      <w:r w:rsidR="00C60F3C" w:rsidRPr="00EE2A2D">
        <w:t xml:space="preserve">gets </w:t>
      </w:r>
      <w:r w:rsidRPr="00EE2A2D">
        <w:t>done</w:t>
      </w:r>
      <w:r w:rsidR="00C60F3C" w:rsidRPr="00EE2A2D">
        <w:t>.</w:t>
      </w:r>
    </w:p>
    <w:p w14:paraId="4E268575" w14:textId="4B1D9BB3" w:rsidR="00232787" w:rsidRPr="00EE2A2D" w:rsidRDefault="00232787" w:rsidP="002D379F">
      <w:pPr>
        <w:ind w:left="576"/>
        <w:rPr>
          <w:rFonts w:cs="Times New Roman"/>
          <w:i/>
          <w:iCs/>
        </w:rPr>
      </w:pPr>
      <w:r w:rsidRPr="00EE2A2D">
        <w:rPr>
          <w:rFonts w:cs="Times New Roman"/>
          <w:i/>
          <w:iCs/>
        </w:rPr>
        <w:t>A good 30% of the time, my reservations or appointments got lost. I assumed that all was good-to-go, and I was sadly mistaken.</w:t>
      </w:r>
    </w:p>
    <w:bookmarkEnd w:id="250"/>
    <w:p w14:paraId="36DAB13F" w14:textId="002791BA" w:rsidR="00232787" w:rsidRPr="00BF7A5A" w:rsidRDefault="00232787" w:rsidP="00AC7785">
      <w:pPr>
        <w:pStyle w:val="Heading8"/>
      </w:pPr>
      <w:r w:rsidRPr="00BF7A5A">
        <w:t xml:space="preserve">Here's a great story of how it should be done </w:t>
      </w:r>
    </w:p>
    <w:p w14:paraId="7ECE8C42" w14:textId="77777777" w:rsidR="00232787" w:rsidRPr="00BF7A5A" w:rsidRDefault="00232787" w:rsidP="002D379F">
      <w:pPr>
        <w:ind w:left="288"/>
        <w:rPr>
          <w:rFonts w:cs="Times New Roman"/>
          <w:i/>
          <w:iCs/>
        </w:rPr>
      </w:pPr>
      <w:r w:rsidRPr="00BF7A5A">
        <w:rPr>
          <w:rFonts w:cs="Times New Roman"/>
          <w:i/>
          <w:iCs/>
        </w:rPr>
        <w:t>On June 1</w:t>
      </w:r>
      <w:r w:rsidRPr="00BF7A5A">
        <w:rPr>
          <w:rFonts w:cs="Times New Roman"/>
          <w:i/>
          <w:iCs/>
          <w:vertAlign w:val="superscript"/>
        </w:rPr>
        <w:t>st</w:t>
      </w:r>
      <w:r w:rsidRPr="00BF7A5A">
        <w:rPr>
          <w:rFonts w:cs="Times New Roman"/>
          <w:i/>
          <w:iCs/>
        </w:rPr>
        <w:t>,</w:t>
      </w:r>
      <w:r w:rsidRPr="00BF7A5A">
        <w:rPr>
          <w:rFonts w:cs="Times New Roman"/>
          <w:b/>
          <w:bCs/>
          <w:i/>
          <w:iCs/>
        </w:rPr>
        <w:t xml:space="preserve"> </w:t>
      </w:r>
      <w:r w:rsidRPr="00BF7A5A">
        <w:rPr>
          <w:rFonts w:cs="Times New Roman"/>
          <w:i/>
          <w:iCs/>
        </w:rPr>
        <w:t>Joe was asked by his boss to set up a luncheon for 30 senior executives at the best steak house in town for June 15th.</w:t>
      </w:r>
    </w:p>
    <w:p w14:paraId="54E7C007" w14:textId="77777777" w:rsidR="00232787" w:rsidRPr="00BF7A5A" w:rsidRDefault="00232787" w:rsidP="002D379F">
      <w:pPr>
        <w:ind w:left="288"/>
        <w:rPr>
          <w:rFonts w:cs="Times New Roman"/>
          <w:i/>
          <w:iCs/>
        </w:rPr>
      </w:pPr>
      <w:r w:rsidRPr="00BF7A5A">
        <w:rPr>
          <w:rFonts w:cs="Times New Roman"/>
          <w:i/>
          <w:iCs/>
        </w:rPr>
        <w:lastRenderedPageBreak/>
        <w:t>This was two weeks before the luncheon when Joe made the initial reservation. He recorded the date, time, and the name of the person he spoke with on his Assignment Tracking Form (Appendix F).</w:t>
      </w:r>
    </w:p>
    <w:p w14:paraId="65FEC851" w14:textId="22FB950A" w:rsidR="00C30504" w:rsidRDefault="00232787" w:rsidP="002D379F">
      <w:pPr>
        <w:ind w:left="288"/>
        <w:rPr>
          <w:rFonts w:cs="Times New Roman"/>
          <w:i/>
          <w:iCs/>
        </w:rPr>
      </w:pPr>
      <w:r w:rsidRPr="00BF7A5A">
        <w:rPr>
          <w:rFonts w:cs="Times New Roman"/>
          <w:i/>
          <w:iCs/>
        </w:rPr>
        <w:t xml:space="preserve">On June 12th, a few days before the luncheon, as Joe was reviewing his Assignment Tracking Form, he decided to follow up, and here's how it went. Hi, this is Joe Sanchez from Trident Resources. I'm calling to follow up on the reservation for our company’s luncheon for Thursday, June 15th, at 11:30 AM? Is everything still on track? </w:t>
      </w:r>
    </w:p>
    <w:p w14:paraId="59BEB6B7" w14:textId="40E20F7F" w:rsidR="0070204D" w:rsidRDefault="00232787" w:rsidP="002D379F">
      <w:pPr>
        <w:ind w:left="288"/>
        <w:rPr>
          <w:rFonts w:cs="Times New Roman"/>
          <w:i/>
          <w:iCs/>
        </w:rPr>
      </w:pPr>
      <w:r w:rsidRPr="00BF7A5A">
        <w:rPr>
          <w:rFonts w:cs="Times New Roman"/>
          <w:i/>
          <w:iCs/>
        </w:rPr>
        <w:t>The scheduler said, "Joe, I don't have a reservation for your company. When did you make i</w:t>
      </w:r>
      <w:r w:rsidR="00DB2A34">
        <w:rPr>
          <w:rFonts w:cs="Times New Roman"/>
          <w:i/>
          <w:iCs/>
        </w:rPr>
        <w:t>,</w:t>
      </w:r>
      <w:r w:rsidRPr="00BF7A5A">
        <w:rPr>
          <w:rFonts w:cs="Times New Roman"/>
          <w:i/>
          <w:iCs/>
        </w:rPr>
        <w:t xml:space="preserve"> and who</w:t>
      </w:r>
      <w:r w:rsidR="00AA05DE">
        <w:rPr>
          <w:rFonts w:cs="Times New Roman"/>
          <w:i/>
          <w:iCs/>
        </w:rPr>
        <w:t>m</w:t>
      </w:r>
      <w:r w:rsidRPr="00BF7A5A">
        <w:rPr>
          <w:rFonts w:cs="Times New Roman"/>
          <w:i/>
          <w:iCs/>
        </w:rPr>
        <w:t xml:space="preserve"> did you speak with?</w:t>
      </w:r>
      <w:r w:rsidR="00577457">
        <w:rPr>
          <w:rFonts w:cs="Times New Roman"/>
          <w:i/>
          <w:iCs/>
        </w:rPr>
        <w:t xml:space="preserve"> </w:t>
      </w:r>
      <w:r w:rsidRPr="00BF7A5A">
        <w:rPr>
          <w:rFonts w:cs="Times New Roman"/>
          <w:i/>
          <w:iCs/>
        </w:rPr>
        <w:t xml:space="preserve">After looking at his Assignment Tracking Form, Joe said, "I called two weeks ago, on June 1st, and I spoke to Carol Brown." </w:t>
      </w:r>
    </w:p>
    <w:p w14:paraId="04747316" w14:textId="77777777" w:rsidR="00232787" w:rsidRPr="00BF7A5A" w:rsidRDefault="00232787" w:rsidP="002D379F">
      <w:pPr>
        <w:ind w:left="288"/>
        <w:rPr>
          <w:rFonts w:cs="Times New Roman"/>
        </w:rPr>
      </w:pPr>
      <w:r w:rsidRPr="00BF7A5A">
        <w:rPr>
          <w:rFonts w:cs="Times New Roman"/>
          <w:i/>
          <w:iCs/>
        </w:rPr>
        <w:t xml:space="preserve">After a long pause, the scheduler continued, "Carol was let go two weeks ago. That may explain the problem. After another long pause, she said, "Joe, you're lucky. You called just in time. If you had waited another day, you'd be out of luck." After Joe's heart rate returned to normal, he was glad he documented all his phone calls and followed up when he did. If not, he would have had 30 senior executives standing around looking for a place to eat. Not good. </w:t>
      </w:r>
    </w:p>
    <w:p w14:paraId="026FB5FD" w14:textId="77777777" w:rsidR="00232787" w:rsidRPr="00BF7A5A" w:rsidRDefault="00232787" w:rsidP="00AC7785">
      <w:pPr>
        <w:pStyle w:val="Heading7"/>
      </w:pPr>
      <w:r w:rsidRPr="00BF7A5A">
        <w:t>By Following-through</w:t>
      </w:r>
    </w:p>
    <w:p w14:paraId="14BD0657" w14:textId="5C0BE98C" w:rsidR="00232787" w:rsidRPr="00BF7A5A" w:rsidRDefault="00232787" w:rsidP="002D379F">
      <w:pPr>
        <w:rPr>
          <w:rFonts w:cs="Times New Roman"/>
        </w:rPr>
      </w:pPr>
      <w:r w:rsidRPr="00BF7A5A">
        <w:rPr>
          <w:rFonts w:cs="Times New Roman"/>
        </w:rPr>
        <w:t xml:space="preserve">Do you know </w:t>
      </w:r>
      <w:r w:rsidR="00624651">
        <w:rPr>
          <w:rFonts w:cs="Times New Roman"/>
        </w:rPr>
        <w:t xml:space="preserve">the difference between following up and </w:t>
      </w:r>
      <w:r w:rsidRPr="00BF7A5A">
        <w:t>follow-through?</w:t>
      </w:r>
      <w:r w:rsidR="00955FBE">
        <w:t xml:space="preserve"> </w:t>
      </w:r>
      <w:r w:rsidRPr="00BF7A5A">
        <w:t>Many</w:t>
      </w:r>
      <w:r w:rsidRPr="00BF7A5A">
        <w:rPr>
          <w:rFonts w:cs="Times New Roman"/>
        </w:rPr>
        <w:t xml:space="preserve"> mistakes and failures in business can be traced back to someone who failed to </w:t>
      </w:r>
      <w:r w:rsidRPr="00BF7A5A">
        <w:rPr>
          <w:rFonts w:cs="Times New Roman"/>
          <w:i/>
          <w:iCs/>
        </w:rPr>
        <w:t>Follow-through</w:t>
      </w:r>
      <w:r w:rsidRPr="00BF7A5A">
        <w:rPr>
          <w:rFonts w:cs="Times New Roman"/>
        </w:rPr>
        <w:t>.</w:t>
      </w:r>
    </w:p>
    <w:p w14:paraId="32A901DC" w14:textId="4AE1182B" w:rsidR="00232787" w:rsidRPr="00BF7A5A" w:rsidRDefault="00232787" w:rsidP="00A05E6A">
      <w:pPr>
        <w:pStyle w:val="Heading9"/>
      </w:pPr>
      <w:r w:rsidRPr="00BF7A5A">
        <w:t>Follow-through is the process of returning to the asker, either face-to-face or on the phone, and reporting the status of their request.</w:t>
      </w:r>
    </w:p>
    <w:p w14:paraId="18B92EFD" w14:textId="77777777" w:rsidR="00232787" w:rsidRPr="00BF7A5A" w:rsidRDefault="00232787" w:rsidP="002D379F">
      <w:pPr>
        <w:rPr>
          <w:rFonts w:cs="Times New Roman"/>
          <w:i/>
          <w:iCs/>
        </w:rPr>
      </w:pPr>
      <w:r w:rsidRPr="00BF7A5A">
        <w:rPr>
          <w:rFonts w:cs="Times New Roman"/>
        </w:rPr>
        <w:t xml:space="preserve">This is what your boss means when he says, </w:t>
      </w:r>
      <w:r w:rsidRPr="00BF7A5A">
        <w:rPr>
          <w:rFonts w:cs="Times New Roman"/>
          <w:i/>
          <w:iCs/>
        </w:rPr>
        <w:t xml:space="preserve">“Get back to me, let me know, or keep me in the loop.” </w:t>
      </w:r>
    </w:p>
    <w:p w14:paraId="134C6020" w14:textId="0D7345A1" w:rsidR="00232787" w:rsidRDefault="00232787" w:rsidP="002D379F">
      <w:pPr>
        <w:rPr>
          <w:rFonts w:cs="Times New Roman"/>
        </w:rPr>
      </w:pPr>
      <w:r w:rsidRPr="00BF7A5A">
        <w:rPr>
          <w:rFonts w:cs="Times New Roman"/>
        </w:rPr>
        <w:t xml:space="preserve">There are two situations where </w:t>
      </w:r>
      <w:r w:rsidRPr="00BF7A5A">
        <w:rPr>
          <w:rFonts w:cs="Times New Roman"/>
          <w:i/>
          <w:iCs/>
        </w:rPr>
        <w:t>Follow-through</w:t>
      </w:r>
      <w:r w:rsidRPr="00BF7A5A">
        <w:rPr>
          <w:rFonts w:cs="Times New Roman"/>
        </w:rPr>
        <w:t xml:space="preserve"> is needed.</w:t>
      </w:r>
    </w:p>
    <w:p w14:paraId="1A42E711" w14:textId="77777777" w:rsidR="00D63E71" w:rsidRPr="00BF7A5A" w:rsidRDefault="00D63E71" w:rsidP="002D379F">
      <w:pPr>
        <w:rPr>
          <w:rFonts w:cs="Times New Roman"/>
        </w:rPr>
      </w:pPr>
    </w:p>
    <w:p w14:paraId="741078A6" w14:textId="77777777" w:rsidR="00232787" w:rsidRPr="00577457" w:rsidRDefault="00232787" w:rsidP="002D379F">
      <w:pPr>
        <w:jc w:val="center"/>
        <w:rPr>
          <w:b/>
          <w:bCs/>
          <w:i/>
          <w:iCs/>
        </w:rPr>
      </w:pPr>
      <w:r w:rsidRPr="00577457">
        <w:rPr>
          <w:b/>
          <w:bCs/>
          <w:i/>
          <w:iCs/>
        </w:rPr>
        <w:t xml:space="preserve">Situation 1. </w:t>
      </w:r>
      <w:r w:rsidRPr="00577457">
        <w:rPr>
          <w:b/>
          <w:bCs/>
          <w:i/>
          <w:iCs/>
        </w:rPr>
        <w:br/>
        <w:t>When your boss or customer asks you to do something.</w:t>
      </w:r>
    </w:p>
    <w:p w14:paraId="36F16E05" w14:textId="77777777" w:rsidR="00232787" w:rsidRPr="00BF7A5A" w:rsidRDefault="00232787" w:rsidP="002D379F">
      <w:pPr>
        <w:rPr>
          <w:rFonts w:cs="Times New Roman"/>
        </w:rPr>
      </w:pPr>
      <w:r w:rsidRPr="00BF7A5A">
        <w:rPr>
          <w:rFonts w:cs="Times New Roman"/>
        </w:rPr>
        <w:t xml:space="preserve">When this happens, make sure you have a clear understanding of what the boss or customer wants to be done (the task) and when he needs it completed (the deadline). </w:t>
      </w:r>
    </w:p>
    <w:p w14:paraId="67167714" w14:textId="77777777" w:rsidR="00232787" w:rsidRPr="00BF7A5A" w:rsidRDefault="00232787" w:rsidP="002D379F">
      <w:pPr>
        <w:rPr>
          <w:rFonts w:cs="Times New Roman"/>
        </w:rPr>
      </w:pPr>
      <w:r w:rsidRPr="00BF7A5A">
        <w:rPr>
          <w:rFonts w:cs="Times New Roman"/>
        </w:rPr>
        <w:t xml:space="preserve">If you have any questions, ask! If you can't deliver, speak up! After completing the task, </w:t>
      </w:r>
      <w:r w:rsidRPr="00BF7A5A">
        <w:rPr>
          <w:rFonts w:cs="Times New Roman"/>
          <w:i/>
          <w:iCs/>
        </w:rPr>
        <w:t>Return and Report</w:t>
      </w:r>
      <w:r w:rsidRPr="00BF7A5A">
        <w:rPr>
          <w:rFonts w:cs="Times New Roman"/>
        </w:rPr>
        <w:t xml:space="preserve">, either face-to-face or on the phone. </w:t>
      </w:r>
    </w:p>
    <w:p w14:paraId="63E31C1F" w14:textId="328D0646" w:rsidR="00F523DF" w:rsidRDefault="00232787" w:rsidP="0068174D">
      <w:pPr>
        <w:pStyle w:val="Heading4"/>
      </w:pPr>
      <w:r w:rsidRPr="00BF7A5A">
        <w:lastRenderedPageBreak/>
        <w:t>Return and Report mean contacting the asker, either face-to-face</w:t>
      </w:r>
      <w:r w:rsidR="00955FBE">
        <w:t xml:space="preserve"> </w:t>
      </w:r>
      <w:r w:rsidRPr="00BF7A5A">
        <w:t>or on the phone</w:t>
      </w:r>
      <w:r w:rsidR="00DB2A34">
        <w:t>,</w:t>
      </w:r>
      <w:r w:rsidRPr="00BF7A5A">
        <w:t xml:space="preserve"> to update the status of their request.</w:t>
      </w:r>
    </w:p>
    <w:p w14:paraId="1ABAB3A5" w14:textId="29BC76AB" w:rsidR="00232787" w:rsidRPr="00BF7A5A" w:rsidRDefault="00232787" w:rsidP="002D379F">
      <w:pPr>
        <w:rPr>
          <w:rFonts w:cs="Times New Roman"/>
        </w:rPr>
      </w:pPr>
      <w:r w:rsidRPr="00BF7A5A">
        <w:rPr>
          <w:rFonts w:cs="Times New Roman"/>
        </w:rPr>
        <w:t>If you can’t complete the task</w:t>
      </w:r>
      <w:r w:rsidR="00C11110">
        <w:rPr>
          <w:rFonts w:cs="Times New Roman"/>
        </w:rPr>
        <w:t xml:space="preserve">, </w:t>
      </w:r>
      <w:r w:rsidRPr="00BF7A5A">
        <w:rPr>
          <w:rFonts w:cs="Times New Roman"/>
        </w:rPr>
        <w:t xml:space="preserve">return either face-to-face or on the phone and report the problem. Also, recommend what should be </w:t>
      </w:r>
      <w:r w:rsidR="00AA05DE">
        <w:rPr>
          <w:rFonts w:cs="Times New Roman"/>
        </w:rPr>
        <w:t xml:space="preserve">done to </w:t>
      </w:r>
      <w:r w:rsidRPr="00BF7A5A">
        <w:rPr>
          <w:rFonts w:cs="Times New Roman"/>
        </w:rPr>
        <w:t>resolve</w:t>
      </w:r>
      <w:r w:rsidR="00AA05DE">
        <w:rPr>
          <w:rFonts w:cs="Times New Roman"/>
        </w:rPr>
        <w:t xml:space="preserve"> it</w:t>
      </w:r>
      <w:r w:rsidRPr="00BF7A5A">
        <w:rPr>
          <w:rFonts w:cs="Times New Roman"/>
        </w:rPr>
        <w:t>.</w:t>
      </w:r>
    </w:p>
    <w:p w14:paraId="6A441AE5" w14:textId="05927706" w:rsidR="0097508A" w:rsidRDefault="00232787" w:rsidP="0068174D">
      <w:pPr>
        <w:pStyle w:val="Heading4"/>
      </w:pPr>
      <w:r w:rsidRPr="00BF7A5A">
        <w:t>Returning and Reporting is the most important part of Following-through.</w:t>
      </w:r>
    </w:p>
    <w:p w14:paraId="5EECE0DE" w14:textId="77777777" w:rsidR="00CE75FC" w:rsidRPr="00CE75FC" w:rsidRDefault="00CE75FC" w:rsidP="00CE75FC"/>
    <w:p w14:paraId="68783DD2" w14:textId="77777777" w:rsidR="00232787" w:rsidRPr="00577457" w:rsidRDefault="00232787" w:rsidP="002D379F">
      <w:pPr>
        <w:jc w:val="center"/>
        <w:rPr>
          <w:b/>
          <w:bCs/>
          <w:i/>
          <w:iCs/>
        </w:rPr>
      </w:pPr>
      <w:r w:rsidRPr="00577457">
        <w:rPr>
          <w:b/>
          <w:bCs/>
          <w:i/>
          <w:iCs/>
        </w:rPr>
        <w:t xml:space="preserve">Situation 2. </w:t>
      </w:r>
      <w:r w:rsidRPr="00577457">
        <w:rPr>
          <w:b/>
          <w:bCs/>
          <w:i/>
          <w:iCs/>
        </w:rPr>
        <w:br/>
        <w:t>When you ask a Direct Report to do something.</w:t>
      </w:r>
    </w:p>
    <w:p w14:paraId="67E89A39" w14:textId="3E21437F" w:rsidR="00232787" w:rsidRPr="00BF7A5A" w:rsidRDefault="00232787" w:rsidP="002D379F">
      <w:r w:rsidRPr="00BF7A5A">
        <w:t xml:space="preserve">When you ask a Direct Report to do something, ensure you tell him WHAT you want </w:t>
      </w:r>
      <w:r w:rsidR="00AA05DE">
        <w:t xml:space="preserve">to be </w:t>
      </w:r>
      <w:r w:rsidRPr="00BF7A5A">
        <w:t xml:space="preserve">done (the task) and WHEN you need it completed (the deadline). </w:t>
      </w:r>
    </w:p>
    <w:p w14:paraId="61715CFD" w14:textId="67368A10" w:rsidR="00232787" w:rsidRPr="00BF7A5A" w:rsidRDefault="00232787" w:rsidP="002D379F">
      <w:pPr>
        <w:rPr>
          <w:rFonts w:cs="Times New Roman"/>
        </w:rPr>
      </w:pPr>
      <w:r w:rsidRPr="00BF7A5A">
        <w:rPr>
          <w:rFonts w:cs="Times New Roman"/>
        </w:rPr>
        <w:t xml:space="preserve">Also, ask him to </w:t>
      </w:r>
      <w:r w:rsidRPr="00BF7A5A">
        <w:rPr>
          <w:rFonts w:cs="Times New Roman"/>
          <w:i/>
          <w:iCs/>
        </w:rPr>
        <w:t>Follow-through</w:t>
      </w:r>
      <w:r w:rsidRPr="00BF7A5A">
        <w:rPr>
          <w:rFonts w:cs="Times New Roman"/>
        </w:rPr>
        <w:t xml:space="preserve">. You may have to explain what you mean. Explain that you want him to </w:t>
      </w:r>
      <w:r w:rsidRPr="00BF7A5A">
        <w:rPr>
          <w:rFonts w:cs="Times New Roman"/>
          <w:i/>
          <w:iCs/>
        </w:rPr>
        <w:t>Return and Report</w:t>
      </w:r>
      <w:r w:rsidRPr="00BF7A5A">
        <w:rPr>
          <w:rFonts w:cs="Times New Roman"/>
        </w:rPr>
        <w:t xml:space="preserve">, either face-to-face or on the phone when the task is completed. </w:t>
      </w:r>
    </w:p>
    <w:p w14:paraId="5ED26F64" w14:textId="749DA6F4" w:rsidR="00232787" w:rsidRPr="00BF7A5A" w:rsidRDefault="00232787" w:rsidP="002D379F">
      <w:pPr>
        <w:rPr>
          <w:rFonts w:cs="Times New Roman"/>
        </w:rPr>
      </w:pPr>
      <w:r w:rsidRPr="00BF7A5A">
        <w:rPr>
          <w:rFonts w:cs="Times New Roman"/>
        </w:rPr>
        <w:t>Also, if he can't complete the task, ask him to return, either face-to-face or on the phone, and report the problem and recommend what needs to be done to resolve it.</w:t>
      </w:r>
      <w:r w:rsidR="00A766E4">
        <w:rPr>
          <w:rFonts w:cs="Times New Roman"/>
        </w:rPr>
        <w:t xml:space="preserve"> </w:t>
      </w:r>
      <w:r w:rsidR="00AA05DE">
        <w:rPr>
          <w:rFonts w:cs="Times New Roman"/>
        </w:rPr>
        <w:t>T</w:t>
      </w:r>
      <w:r w:rsidRPr="00BF7A5A">
        <w:rPr>
          <w:rFonts w:cs="Times New Roman"/>
        </w:rPr>
        <w:t xml:space="preserve">he most effective people I know, those at the top of their game, do something special. </w:t>
      </w:r>
    </w:p>
    <w:p w14:paraId="5AB04D93" w14:textId="25CB2248" w:rsidR="000E771D" w:rsidRPr="00414A0B" w:rsidRDefault="00232787" w:rsidP="000E771D">
      <w:pPr>
        <w:jc w:val="center"/>
        <w:rPr>
          <w:rFonts w:ascii="Segoe Print" w:hAnsi="Segoe Print"/>
          <w:i/>
          <w:iCs/>
          <w:color w:val="000099"/>
          <w:sz w:val="24"/>
          <w:szCs w:val="24"/>
        </w:rPr>
      </w:pPr>
      <w:r w:rsidRPr="00414A0B">
        <w:rPr>
          <w:rFonts w:ascii="Segoe Print" w:hAnsi="Segoe Print"/>
          <w:i/>
          <w:iCs/>
          <w:color w:val="000099"/>
          <w:sz w:val="24"/>
          <w:szCs w:val="24"/>
        </w:rPr>
        <w:t>They over-communicate!</w:t>
      </w:r>
    </w:p>
    <w:p w14:paraId="5C42E157" w14:textId="7CEEF84C" w:rsidR="000E771D" w:rsidRPr="00414A0B" w:rsidRDefault="00232787" w:rsidP="000E771D">
      <w:pPr>
        <w:jc w:val="center"/>
        <w:rPr>
          <w:rFonts w:ascii="Segoe Print" w:hAnsi="Segoe Print"/>
          <w:i/>
          <w:iCs/>
          <w:color w:val="000099"/>
          <w:sz w:val="24"/>
          <w:szCs w:val="24"/>
        </w:rPr>
      </w:pPr>
      <w:r w:rsidRPr="00414A0B">
        <w:rPr>
          <w:rFonts w:ascii="Segoe Print" w:hAnsi="Segoe Print"/>
          <w:i/>
          <w:iCs/>
          <w:color w:val="000099"/>
          <w:sz w:val="24"/>
          <w:szCs w:val="24"/>
        </w:rPr>
        <w:t>They Follow-through even if they have nothing new.</w:t>
      </w:r>
    </w:p>
    <w:p w14:paraId="4A083DC6" w14:textId="47C14362" w:rsidR="00232787" w:rsidRPr="00414A0B" w:rsidRDefault="00232787" w:rsidP="000E771D">
      <w:pPr>
        <w:jc w:val="center"/>
        <w:rPr>
          <w:rFonts w:ascii="Segoe Print" w:hAnsi="Segoe Print"/>
          <w:i/>
          <w:iCs/>
          <w:color w:val="000099"/>
          <w:sz w:val="24"/>
          <w:szCs w:val="24"/>
        </w:rPr>
      </w:pPr>
      <w:r w:rsidRPr="00414A0B">
        <w:rPr>
          <w:rFonts w:ascii="Segoe Print" w:hAnsi="Segoe Print"/>
          <w:i/>
          <w:iCs/>
          <w:color w:val="000099"/>
          <w:sz w:val="24"/>
          <w:szCs w:val="24"/>
        </w:rPr>
        <w:t>This way, I know I wasn’t forgotten!</w:t>
      </w:r>
    </w:p>
    <w:p w14:paraId="3936A4BB" w14:textId="77777777" w:rsidR="00232787" w:rsidRPr="00BF7A5A" w:rsidRDefault="00232787" w:rsidP="002D379F">
      <w:pPr>
        <w:rPr>
          <w:rFonts w:cs="Times New Roman"/>
        </w:rPr>
      </w:pPr>
      <w:r w:rsidRPr="00BF7A5A">
        <w:rPr>
          <w:rFonts w:cs="Times New Roman"/>
        </w:rPr>
        <w:t xml:space="preserve">When you </w:t>
      </w:r>
      <w:r w:rsidRPr="00BF7A5A">
        <w:rPr>
          <w:rFonts w:cs="Times New Roman"/>
          <w:i/>
          <w:iCs/>
        </w:rPr>
        <w:t>Follow-through</w:t>
      </w:r>
      <w:r w:rsidRPr="00BF7A5A">
        <w:rPr>
          <w:rFonts w:cs="Times New Roman"/>
        </w:rPr>
        <w:t>, you’ll stand out above the rest.</w:t>
      </w:r>
    </w:p>
    <w:p w14:paraId="005A5E92" w14:textId="1CD1B5A6" w:rsidR="007F2259" w:rsidRDefault="00232787" w:rsidP="002D379F">
      <w:pPr>
        <w:rPr>
          <w:rFonts w:cs="Times New Roman"/>
        </w:rPr>
      </w:pPr>
      <w:r w:rsidRPr="00BF7A5A">
        <w:rPr>
          <w:rFonts w:cs="Times New Roman"/>
          <w:b/>
          <w:bCs/>
        </w:rPr>
        <w:t>Note:</w:t>
      </w:r>
      <w:r w:rsidRPr="00BF7A5A">
        <w:rPr>
          <w:rFonts w:cs="Times New Roman"/>
        </w:rPr>
        <w:t xml:space="preserve"> When you tell someone that </w:t>
      </w:r>
      <w:r w:rsidRPr="00BF7A5A">
        <w:rPr>
          <w:rFonts w:cs="Times New Roman"/>
          <w:i/>
          <w:iCs/>
        </w:rPr>
        <w:t>“I’m-on-it,”</w:t>
      </w:r>
      <w:r w:rsidRPr="00BF7A5A">
        <w:rPr>
          <w:rFonts w:cs="Times New Roman"/>
        </w:rPr>
        <w:t xml:space="preserve"> you’ve just </w:t>
      </w:r>
      <w:r w:rsidR="00AA05DE">
        <w:rPr>
          <w:rFonts w:cs="Times New Roman"/>
        </w:rPr>
        <w:t>said to</w:t>
      </w:r>
      <w:r w:rsidRPr="00BF7A5A">
        <w:rPr>
          <w:rFonts w:cs="Times New Roman"/>
        </w:rPr>
        <w:t xml:space="preserve"> them that you’d </w:t>
      </w:r>
      <w:r w:rsidRPr="00BF7A5A">
        <w:rPr>
          <w:rFonts w:cs="Times New Roman"/>
          <w:i/>
          <w:iCs/>
        </w:rPr>
        <w:t>Follow-through</w:t>
      </w:r>
      <w:r w:rsidRPr="00BF7A5A">
        <w:rPr>
          <w:rFonts w:cs="Times New Roman"/>
        </w:rPr>
        <w:t>.</w:t>
      </w:r>
    </w:p>
    <w:p w14:paraId="34326737" w14:textId="0CAE6E84" w:rsidR="00343440" w:rsidRDefault="00343440" w:rsidP="002D379F">
      <w:pPr>
        <w:rPr>
          <w:rFonts w:cs="Times New Roman"/>
        </w:rPr>
      </w:pPr>
    </w:p>
    <w:p w14:paraId="1AD28703" w14:textId="5407A878" w:rsidR="00343440" w:rsidRDefault="000B2538" w:rsidP="002D379F">
      <w:pPr>
        <w:rPr>
          <w:rFonts w:cs="Times New Roman"/>
        </w:rPr>
      </w:pPr>
      <w:r>
        <w:pict w14:anchorId="374B04E5">
          <v:rect id="_x0000_i1045" style="width:468pt;height:1.5pt" o:hrstd="t" o:hr="t" fillcolor="#a0a0a0" stroked="f"/>
        </w:pict>
      </w:r>
    </w:p>
    <w:p w14:paraId="3C010727" w14:textId="77777777" w:rsidR="007F2259" w:rsidRDefault="007F2259" w:rsidP="002D379F">
      <w:pPr>
        <w:rPr>
          <w:rFonts w:cs="Times New Roman"/>
        </w:rPr>
      </w:pPr>
      <w:r>
        <w:rPr>
          <w:rFonts w:cs="Times New Roman"/>
        </w:rPr>
        <w:br w:type="page"/>
      </w:r>
    </w:p>
    <w:p w14:paraId="1622F075" w14:textId="227EEEAD" w:rsidR="00EA1CDF" w:rsidRPr="00BF7A5A" w:rsidRDefault="00D747DF" w:rsidP="007A6665">
      <w:pPr>
        <w:pStyle w:val="Heading2"/>
      </w:pPr>
      <w:bookmarkStart w:id="251" w:name="_Toc85283858"/>
      <w:bookmarkStart w:id="252" w:name="_Toc85284142"/>
      <w:bookmarkStart w:id="253" w:name="_Toc85285230"/>
      <w:bookmarkStart w:id="254" w:name="_Toc85794657"/>
      <w:bookmarkStart w:id="255" w:name="_Toc86242257"/>
      <w:bookmarkEnd w:id="249"/>
      <w:r w:rsidRPr="00BF7A5A">
        <w:lastRenderedPageBreak/>
        <w:t>1</w:t>
      </w:r>
      <w:r w:rsidR="000F72B1">
        <w:t>8</w:t>
      </w:r>
      <w:r w:rsidR="00EA1CDF" w:rsidRPr="00BF7A5A">
        <w:t xml:space="preserve"> </w:t>
      </w:r>
      <w:r w:rsidR="00EA1CDF" w:rsidRPr="00BF7A5A">
        <w:br/>
        <w:t>BY CONTRIBUTING TO</w:t>
      </w:r>
      <w:r w:rsidR="00EA1CDF" w:rsidRPr="00BF7A5A">
        <w:br/>
      </w:r>
      <w:r w:rsidR="006F52CB" w:rsidRPr="00BF7A5A">
        <w:t>THE</w:t>
      </w:r>
      <w:r w:rsidR="00EA1CDF" w:rsidRPr="00BF7A5A">
        <w:t xml:space="preserve"> BOSS’S MEETINGS</w:t>
      </w:r>
      <w:bookmarkEnd w:id="251"/>
      <w:bookmarkEnd w:id="252"/>
      <w:bookmarkEnd w:id="253"/>
      <w:bookmarkEnd w:id="254"/>
      <w:bookmarkEnd w:id="255"/>
    </w:p>
    <w:p w14:paraId="556F71D3" w14:textId="3B79537A" w:rsidR="00EA1CDF" w:rsidRPr="00BF7A5A" w:rsidRDefault="00EA1CDF" w:rsidP="007245F8">
      <w:pPr>
        <w:pStyle w:val="Quote"/>
      </w:pPr>
      <w:r w:rsidRPr="00BF7A5A">
        <w:t xml:space="preserve">“It is the responsibility of leadership to provide opportunity, </w:t>
      </w:r>
      <w:r w:rsidR="0078096C">
        <w:br/>
      </w:r>
      <w:r w:rsidRPr="00BF7A5A">
        <w:t>and the responsibility of individuals to contribute.</w:t>
      </w:r>
      <w:r w:rsidRPr="00BF7A5A">
        <w:br/>
        <w:t xml:space="preserve"> - William Pollard</w:t>
      </w:r>
    </w:p>
    <w:p w14:paraId="75229DE3" w14:textId="13158B3C" w:rsidR="00EA3068" w:rsidRDefault="00EA3068" w:rsidP="002D379F">
      <w:pPr>
        <w:rPr>
          <w:rFonts w:cs="Times New Roman"/>
          <w:lang w:val="en-AU"/>
        </w:rPr>
      </w:pPr>
      <w:bookmarkStart w:id="256" w:name="_Toc58413230"/>
      <w:bookmarkStart w:id="257" w:name="_Toc58930375"/>
      <w:bookmarkStart w:id="258" w:name="_Toc53156245"/>
      <w:bookmarkStart w:id="259" w:name="_Hlk66356400"/>
      <w:bookmarkStart w:id="260" w:name="_Hlk63425916"/>
      <w:bookmarkStart w:id="261" w:name="_Hlk70347305"/>
      <w:bookmarkStart w:id="262" w:name="_Hlk60402069"/>
      <w:r>
        <w:t xml:space="preserve">Do you know what you need to do and not do during your boss’s meetings </w:t>
      </w:r>
      <w:r>
        <w:rPr>
          <w:lang w:val="en-AU"/>
        </w:rPr>
        <w:t xml:space="preserve">because this may be the only contact your boss has to observe your performance? </w:t>
      </w:r>
      <w:r>
        <w:rPr>
          <w:rFonts w:cs="Times New Roman"/>
          <w:lang w:val="en-AU"/>
        </w:rPr>
        <w:t>These meetings will be attended by your boss’s other Direct Reports - your Peers. So, get to know them. Help them in any way you can.</w:t>
      </w:r>
    </w:p>
    <w:p w14:paraId="4C0FFE4E" w14:textId="77777777" w:rsidR="00EA3068" w:rsidRDefault="00EA3068" w:rsidP="00AC7785">
      <w:pPr>
        <w:pStyle w:val="Heading8"/>
        <w:rPr>
          <w:lang w:val="en-US"/>
        </w:rPr>
      </w:pPr>
      <w:r>
        <w:t>Why do bosses conduct meetings?</w:t>
      </w:r>
    </w:p>
    <w:p w14:paraId="1C9BE575" w14:textId="77777777" w:rsidR="00EA3068" w:rsidRDefault="00EA3068" w:rsidP="00D63E71">
      <w:pPr>
        <w:ind w:left="360"/>
      </w:pPr>
      <w:r>
        <w:t xml:space="preserve">To learn what’s going on concerning the status of assigned work. </w:t>
      </w:r>
    </w:p>
    <w:p w14:paraId="23BE7B4B" w14:textId="77777777" w:rsidR="00EA3068" w:rsidRDefault="00EA3068" w:rsidP="00D63E71">
      <w:pPr>
        <w:ind w:left="360"/>
      </w:pPr>
      <w:r>
        <w:t xml:space="preserve">To pass on what he knows about what’s important to his boss. </w:t>
      </w:r>
    </w:p>
    <w:p w14:paraId="5D8CB227" w14:textId="77777777" w:rsidR="00EA3068" w:rsidRDefault="00EA3068" w:rsidP="00D63E71">
      <w:pPr>
        <w:ind w:left="360"/>
      </w:pPr>
      <w:r>
        <w:t>To monitor the team’s efforts to move the work forward.</w:t>
      </w:r>
    </w:p>
    <w:p w14:paraId="799B6E10" w14:textId="77777777" w:rsidR="00EA3068" w:rsidRDefault="00EA3068" w:rsidP="00AC7785">
      <w:pPr>
        <w:pStyle w:val="Heading8"/>
      </w:pPr>
      <w:r>
        <w:t>What are the most important things to do during these meetings?</w:t>
      </w:r>
    </w:p>
    <w:p w14:paraId="5ADA4B3B" w14:textId="77777777" w:rsidR="00EA3068" w:rsidRPr="00D63E71" w:rsidRDefault="00EA3068" w:rsidP="00D63E71">
      <w:pPr>
        <w:ind w:left="360"/>
        <w:rPr>
          <w:rFonts w:cs="Times New Roman"/>
          <w:lang w:val="en-AU"/>
        </w:rPr>
      </w:pPr>
      <w:r w:rsidRPr="00D63E71">
        <w:rPr>
          <w:rFonts w:cs="Times New Roman"/>
          <w:lang w:val="en-AU"/>
        </w:rPr>
        <w:t>Arrive 15 minutes early to get to know your Peers.</w:t>
      </w:r>
    </w:p>
    <w:p w14:paraId="0384F42C" w14:textId="77777777" w:rsidR="00EA3068" w:rsidRPr="00D63E71" w:rsidRDefault="00EA3068" w:rsidP="00D63E71">
      <w:pPr>
        <w:ind w:left="360"/>
        <w:rPr>
          <w:rFonts w:cs="Times New Roman"/>
          <w:lang w:val="en-AU"/>
        </w:rPr>
      </w:pPr>
      <w:r w:rsidRPr="00D63E71">
        <w:rPr>
          <w:rFonts w:cs="Times New Roman"/>
          <w:lang w:val="en-AU"/>
        </w:rPr>
        <w:t>Display respect and kindness.</w:t>
      </w:r>
    </w:p>
    <w:p w14:paraId="1E97F861" w14:textId="77777777" w:rsidR="00EA3068" w:rsidRPr="00D63E71" w:rsidRDefault="00EA3068" w:rsidP="00D63E71">
      <w:pPr>
        <w:ind w:left="360"/>
        <w:rPr>
          <w:rFonts w:cs="Times New Roman"/>
          <w:lang w:val="en-AU"/>
        </w:rPr>
      </w:pPr>
      <w:r w:rsidRPr="00D63E71">
        <w:rPr>
          <w:rFonts w:cs="Times New Roman"/>
          <w:lang w:val="en-AU"/>
        </w:rPr>
        <w:t xml:space="preserve">Demonstrate support for your boss by your 100% attention, involvement, and participation. </w:t>
      </w:r>
    </w:p>
    <w:p w14:paraId="47206426" w14:textId="77777777" w:rsidR="00EA3068" w:rsidRPr="00D63E71" w:rsidRDefault="00EA3068" w:rsidP="00D63E71">
      <w:pPr>
        <w:ind w:left="360"/>
        <w:rPr>
          <w:rFonts w:cs="Times New Roman"/>
          <w:lang w:val="en-AU"/>
        </w:rPr>
      </w:pPr>
      <w:r w:rsidRPr="00D63E71">
        <w:rPr>
          <w:rFonts w:cs="Times New Roman"/>
          <w:lang w:val="en-AU"/>
        </w:rPr>
        <w:t>Put your cell phone on vibrate or leave it outside.</w:t>
      </w:r>
    </w:p>
    <w:p w14:paraId="40AEE783" w14:textId="77777777" w:rsidR="00EA3068" w:rsidRPr="00D63E71" w:rsidRDefault="00EA3068" w:rsidP="00D63E71">
      <w:pPr>
        <w:ind w:left="360"/>
        <w:rPr>
          <w:rFonts w:cs="Times New Roman"/>
          <w:lang w:val="en-AU"/>
        </w:rPr>
      </w:pPr>
      <w:r w:rsidRPr="00D63E71">
        <w:rPr>
          <w:rFonts w:cs="Times New Roman"/>
          <w:lang w:val="en-AU"/>
        </w:rPr>
        <w:t>Support for your peers. Teamwork is critical.</w:t>
      </w:r>
    </w:p>
    <w:p w14:paraId="10F4610A" w14:textId="77777777" w:rsidR="00EA3068" w:rsidRPr="00D63E71" w:rsidRDefault="00EA3068" w:rsidP="00D63E71">
      <w:pPr>
        <w:ind w:left="360"/>
        <w:rPr>
          <w:rFonts w:cs="Times New Roman"/>
          <w:lang w:val="en-AU"/>
        </w:rPr>
      </w:pPr>
      <w:r w:rsidRPr="00D63E71">
        <w:rPr>
          <w:rFonts w:cs="Times New Roman"/>
          <w:lang w:val="en-AU"/>
        </w:rPr>
        <w:t xml:space="preserve">Come with the attitude to contribute, encourage, and help others. </w:t>
      </w:r>
    </w:p>
    <w:p w14:paraId="0A3B64F3" w14:textId="77777777" w:rsidR="00EA3068" w:rsidRPr="00D63E71" w:rsidRDefault="00EA3068" w:rsidP="00D63E71">
      <w:pPr>
        <w:ind w:left="360"/>
        <w:rPr>
          <w:rFonts w:cs="Times New Roman"/>
          <w:lang w:val="en-AU"/>
        </w:rPr>
      </w:pPr>
      <w:r w:rsidRPr="00D63E71">
        <w:rPr>
          <w:rFonts w:cs="Times New Roman"/>
          <w:lang w:val="en-AU"/>
        </w:rPr>
        <w:t xml:space="preserve">Demonstrate an understanding of your boss's goals. </w:t>
      </w:r>
    </w:p>
    <w:p w14:paraId="239C671E" w14:textId="0DC1FA09" w:rsidR="00EA3068" w:rsidRPr="00D63E71" w:rsidRDefault="00EA3068" w:rsidP="00D63E71">
      <w:pPr>
        <w:ind w:left="360"/>
        <w:rPr>
          <w:rFonts w:cs="Times New Roman"/>
          <w:i/>
          <w:iCs/>
          <w:lang w:val="en-AU"/>
        </w:rPr>
      </w:pPr>
      <w:r w:rsidRPr="00D63E71">
        <w:rPr>
          <w:rFonts w:cs="Times New Roman"/>
          <w:lang w:val="en-AU"/>
        </w:rPr>
        <w:t xml:space="preserve">If you cannot attend, send someone </w:t>
      </w:r>
      <w:r w:rsidR="00AA05DE" w:rsidRPr="00D63E71">
        <w:rPr>
          <w:rFonts w:cs="Times New Roman"/>
          <w:lang w:val="en-AU"/>
        </w:rPr>
        <w:t>to</w:t>
      </w:r>
      <w:r w:rsidRPr="00D63E71">
        <w:rPr>
          <w:rFonts w:cs="Times New Roman"/>
          <w:lang w:val="en-AU"/>
        </w:rPr>
        <w:t xml:space="preserve"> discuss your agenda items and </w:t>
      </w:r>
      <w:r w:rsidRPr="00D63E71">
        <w:rPr>
          <w:rFonts w:cs="Times New Roman"/>
          <w:i/>
          <w:iCs/>
          <w:lang w:val="en-AU"/>
        </w:rPr>
        <w:t xml:space="preserve">Unresolved Issues </w:t>
      </w:r>
      <w:r w:rsidRPr="00D63E71">
        <w:rPr>
          <w:rFonts w:cs="Times New Roman"/>
          <w:lang w:val="en-AU"/>
        </w:rPr>
        <w:t xml:space="preserve">(Chapter </w:t>
      </w:r>
      <w:r w:rsidR="00E15249" w:rsidRPr="00D63E71">
        <w:rPr>
          <w:rFonts w:cs="Times New Roman"/>
          <w:lang w:val="en-AU"/>
        </w:rPr>
        <w:t>10</w:t>
      </w:r>
      <w:r w:rsidRPr="00D63E71">
        <w:rPr>
          <w:rFonts w:cs="Times New Roman"/>
          <w:lang w:val="en-AU"/>
        </w:rPr>
        <w:t>).</w:t>
      </w:r>
      <w:r w:rsidRPr="00D63E71">
        <w:rPr>
          <w:rFonts w:cs="Times New Roman"/>
          <w:i/>
          <w:iCs/>
          <w:lang w:val="en-AU"/>
        </w:rPr>
        <w:t xml:space="preserve"> </w:t>
      </w:r>
    </w:p>
    <w:p w14:paraId="43AAD4E3" w14:textId="77777777" w:rsidR="00EA3068" w:rsidRPr="00D63E71" w:rsidRDefault="00EA3068" w:rsidP="00D63E71">
      <w:pPr>
        <w:ind w:left="360"/>
        <w:rPr>
          <w:rFonts w:cs="Times New Roman"/>
          <w:lang w:val="en-AU"/>
        </w:rPr>
      </w:pPr>
      <w:r w:rsidRPr="00D63E71">
        <w:rPr>
          <w:rFonts w:cs="Times New Roman"/>
          <w:lang w:val="en-AU"/>
        </w:rPr>
        <w:t>And if you have no one to send, call your boss the day before and provide your update.</w:t>
      </w:r>
    </w:p>
    <w:p w14:paraId="44959DEF" w14:textId="77777777" w:rsidR="00EA3068" w:rsidRDefault="00EA3068" w:rsidP="00D63E71">
      <w:pPr>
        <w:ind w:left="360"/>
        <w:jc w:val="both"/>
      </w:pPr>
      <w:r>
        <w:t>To wait for others to finish before speaking.</w:t>
      </w:r>
    </w:p>
    <w:p w14:paraId="3AD8BF94" w14:textId="351A7DA6" w:rsidR="00A766E4" w:rsidRDefault="00EA3068" w:rsidP="00D63E71">
      <w:pPr>
        <w:ind w:left="360"/>
        <w:jc w:val="both"/>
      </w:pPr>
      <w:r>
        <w:t>To follow up with answers to questions you couldn’t answer.</w:t>
      </w:r>
    </w:p>
    <w:p w14:paraId="283A5DDE" w14:textId="77777777" w:rsidR="00EA3068" w:rsidRDefault="00EA3068" w:rsidP="00AC7785">
      <w:pPr>
        <w:pStyle w:val="Heading8"/>
      </w:pPr>
      <w:bookmarkStart w:id="263" w:name="_Hlk74995785"/>
      <w:r>
        <w:lastRenderedPageBreak/>
        <w:t>What are the most important things not to do during these meetings?</w:t>
      </w:r>
    </w:p>
    <w:p w14:paraId="622FE3F7" w14:textId="77777777" w:rsidR="00EA3068" w:rsidRPr="00D63E71" w:rsidRDefault="00EA3068" w:rsidP="00D63E71">
      <w:pPr>
        <w:ind w:left="360"/>
        <w:rPr>
          <w:rFonts w:cs="Times New Roman"/>
          <w:lang w:val="en-AU"/>
        </w:rPr>
      </w:pPr>
      <w:r w:rsidRPr="00D63E71">
        <w:rPr>
          <w:rFonts w:cs="Times New Roman"/>
          <w:lang w:val="en-AU"/>
        </w:rPr>
        <w:t xml:space="preserve">Hog the air-time. Be brief and let others speak. </w:t>
      </w:r>
    </w:p>
    <w:p w14:paraId="62495E29" w14:textId="77777777" w:rsidR="00EA3068" w:rsidRPr="00D63E71" w:rsidRDefault="00EA3068" w:rsidP="00D63E71">
      <w:pPr>
        <w:ind w:left="360"/>
        <w:rPr>
          <w:rFonts w:cs="Times New Roman"/>
          <w:lang w:val="en-AU"/>
        </w:rPr>
      </w:pPr>
      <w:r w:rsidRPr="00D63E71">
        <w:rPr>
          <w:rFonts w:cs="Times New Roman"/>
          <w:lang w:val="en-AU"/>
        </w:rPr>
        <w:t xml:space="preserve">Wander off the agenda. Help your boss keep others on track. </w:t>
      </w:r>
    </w:p>
    <w:p w14:paraId="33AE2629" w14:textId="77777777" w:rsidR="00EA3068" w:rsidRPr="00D63E71" w:rsidRDefault="00EA3068" w:rsidP="00D63E71">
      <w:pPr>
        <w:ind w:left="360"/>
        <w:rPr>
          <w:rFonts w:cs="Times New Roman"/>
          <w:lang w:val="en-AU"/>
        </w:rPr>
      </w:pPr>
      <w:r w:rsidRPr="00D63E71">
        <w:rPr>
          <w:rFonts w:cs="Times New Roman"/>
          <w:lang w:val="en-AU"/>
        </w:rPr>
        <w:t>Surprise your boss. Bosses hate surprises - unless it's great news.</w:t>
      </w:r>
    </w:p>
    <w:p w14:paraId="3AFAAF83" w14:textId="77777777" w:rsidR="00EA3068" w:rsidRPr="00D63E71" w:rsidRDefault="00EA3068" w:rsidP="00D63E71">
      <w:pPr>
        <w:ind w:left="360"/>
        <w:rPr>
          <w:rFonts w:cs="Times New Roman"/>
          <w:lang w:val="en-AU"/>
        </w:rPr>
      </w:pPr>
      <w:r w:rsidRPr="00D63E71">
        <w:rPr>
          <w:rFonts w:cs="Times New Roman"/>
          <w:lang w:val="en-AU"/>
        </w:rPr>
        <w:t xml:space="preserve">Interrupt or cut someone off. If you must, then apologize! </w:t>
      </w:r>
    </w:p>
    <w:p w14:paraId="3E2C0C68" w14:textId="77777777" w:rsidR="00EA3068" w:rsidRPr="00D63E71" w:rsidRDefault="00EA3068" w:rsidP="00D63E71">
      <w:pPr>
        <w:ind w:left="360"/>
        <w:rPr>
          <w:rFonts w:cs="Times New Roman"/>
          <w:lang w:val="en-AU"/>
        </w:rPr>
      </w:pPr>
      <w:r w:rsidRPr="00D63E71">
        <w:rPr>
          <w:rFonts w:cs="Times New Roman"/>
          <w:lang w:val="en-AU"/>
        </w:rPr>
        <w:t xml:space="preserve">Embarrass or surprise a peer. </w:t>
      </w:r>
    </w:p>
    <w:p w14:paraId="3AE4C720" w14:textId="77777777" w:rsidR="00EA3068" w:rsidRPr="00D63E71" w:rsidRDefault="00EA3068" w:rsidP="00D63E71">
      <w:pPr>
        <w:ind w:left="360"/>
        <w:rPr>
          <w:rFonts w:cs="Times New Roman"/>
          <w:lang w:val="en-AU"/>
        </w:rPr>
      </w:pPr>
      <w:r w:rsidRPr="00D63E71">
        <w:rPr>
          <w:rFonts w:cs="Times New Roman"/>
          <w:lang w:val="en-AU"/>
        </w:rPr>
        <w:t xml:space="preserve">Find fault or complain. Only do so privately with your boss. </w:t>
      </w:r>
    </w:p>
    <w:p w14:paraId="75B7EC31" w14:textId="77777777" w:rsidR="00EA3068" w:rsidRPr="00D63E71" w:rsidRDefault="00EA3068" w:rsidP="00D63E71">
      <w:pPr>
        <w:ind w:left="360"/>
        <w:rPr>
          <w:rFonts w:cs="Times New Roman"/>
          <w:lang w:val="en-AU"/>
        </w:rPr>
      </w:pPr>
      <w:r>
        <w:t>Continue arguing after the boss has made his decision?</w:t>
      </w:r>
    </w:p>
    <w:p w14:paraId="2BECFE47" w14:textId="77777777" w:rsidR="00EA3068" w:rsidRPr="00D63E71" w:rsidRDefault="00EA3068" w:rsidP="00D63E71">
      <w:pPr>
        <w:ind w:left="360"/>
        <w:jc w:val="both"/>
        <w:rPr>
          <w:rFonts w:cs="Times New Roman"/>
          <w:lang w:val="en-AU"/>
        </w:rPr>
      </w:pPr>
      <w:r w:rsidRPr="00D63E71">
        <w:rPr>
          <w:bCs/>
        </w:rPr>
        <w:t>Ask a question that could embarrass someone. Ask it privately.</w:t>
      </w:r>
    </w:p>
    <w:p w14:paraId="3DE3A19D" w14:textId="77777777" w:rsidR="00EA3068" w:rsidRPr="00D63E71" w:rsidRDefault="00EA3068" w:rsidP="00D63E71">
      <w:pPr>
        <w:ind w:left="360"/>
        <w:jc w:val="both"/>
        <w:rPr>
          <w:lang w:val="en-AU"/>
        </w:rPr>
      </w:pPr>
      <w:r>
        <w:t>Be late or absent without calling.</w:t>
      </w:r>
    </w:p>
    <w:p w14:paraId="60BBEA3C" w14:textId="77777777" w:rsidR="00EA3068" w:rsidRDefault="00EA3068" w:rsidP="002D379F">
      <w:pPr>
        <w:ind w:left="288"/>
        <w:rPr>
          <w:rFonts w:cs="Times New Roman"/>
        </w:rPr>
      </w:pPr>
      <w:r>
        <w:rPr>
          <w:rFonts w:cs="Times New Roman"/>
        </w:rPr>
        <w:t xml:space="preserve">If you fail to understand and meet these expectations, you’ll never be considered a </w:t>
      </w:r>
      <w:r>
        <w:rPr>
          <w:rFonts w:cs="Times New Roman"/>
          <w:i/>
          <w:iCs/>
        </w:rPr>
        <w:t>Team Player</w:t>
      </w:r>
      <w:r>
        <w:rPr>
          <w:rFonts w:cs="Times New Roman"/>
        </w:rPr>
        <w:t>.</w:t>
      </w:r>
    </w:p>
    <w:p w14:paraId="2415F6B6" w14:textId="77777777" w:rsidR="00EA3068" w:rsidRDefault="00EA3068" w:rsidP="00AC7785">
      <w:pPr>
        <w:pStyle w:val="Heading8"/>
      </w:pPr>
      <w:r>
        <w:t>What’s the bottom-line on Communicating?</w:t>
      </w:r>
    </w:p>
    <w:p w14:paraId="79A661B4" w14:textId="5EF4F8F5" w:rsidR="00EA3068" w:rsidRDefault="00EA3068" w:rsidP="0068174D">
      <w:pPr>
        <w:pStyle w:val="Heading4"/>
      </w:pPr>
      <w:r>
        <w:t>Good communication isn't about you</w:t>
      </w:r>
      <w:r w:rsidR="00CE75FC">
        <w:t xml:space="preserve"> </w:t>
      </w:r>
      <w:r>
        <w:t>- it's about them.</w:t>
      </w:r>
    </w:p>
    <w:p w14:paraId="7EFF426E" w14:textId="0F2468F7" w:rsidR="00EA3068" w:rsidRDefault="00EA3068" w:rsidP="002D379F">
      <w:pPr>
        <w:ind w:left="288"/>
      </w:pPr>
      <w:r>
        <w:t>Do they understand what you want them to do? And how do you know for sure? You won't unless you ask! And whose responsible and accountable if they d</w:t>
      </w:r>
      <w:r w:rsidR="00AA05DE">
        <w:t>o</w:t>
      </w:r>
      <w:r>
        <w:t xml:space="preserve">n't understand and the project goes bad? </w:t>
      </w:r>
    </w:p>
    <w:p w14:paraId="21A46289" w14:textId="77777777" w:rsidR="00EA3068" w:rsidRDefault="00EA3068" w:rsidP="002D379F">
      <w:pPr>
        <w:ind w:left="288"/>
      </w:pPr>
      <w:r>
        <w:t xml:space="preserve">To be considered effective or essential by any boss, you must be perceived as someone who can be counted on to excel at two things: </w:t>
      </w:r>
    </w:p>
    <w:p w14:paraId="3A64DCE3" w14:textId="77777777" w:rsidR="00EA3068" w:rsidRDefault="00EA3068" w:rsidP="00010A12">
      <w:pPr>
        <w:ind w:left="720"/>
      </w:pPr>
      <w:r>
        <w:t xml:space="preserve">To consistently produce excellent results. </w:t>
      </w:r>
    </w:p>
    <w:p w14:paraId="4A7AD65E" w14:textId="77777777" w:rsidR="00EA3068" w:rsidRDefault="00EA3068" w:rsidP="00010A12">
      <w:pPr>
        <w:ind w:left="720"/>
      </w:pPr>
      <w:r>
        <w:t xml:space="preserve">To add value to all those who helped produce those results, especially the boss. </w:t>
      </w:r>
    </w:p>
    <w:p w14:paraId="657EAF2F" w14:textId="77777777" w:rsidR="00EA3068" w:rsidRDefault="00EA3068" w:rsidP="002D379F">
      <w:pPr>
        <w:ind w:left="288"/>
      </w:pPr>
      <w:r>
        <w:t xml:space="preserve">Your ability to communicate will play a huge role in that assessment. </w:t>
      </w:r>
    </w:p>
    <w:p w14:paraId="48139283" w14:textId="3A9FF21F" w:rsidR="007F2259" w:rsidRDefault="00EA3068" w:rsidP="0068174D">
      <w:pPr>
        <w:pStyle w:val="Heading4"/>
      </w:pPr>
      <w:r>
        <w:t>Get your act together, or your credibility will suffer!</w:t>
      </w:r>
      <w:bookmarkEnd w:id="263"/>
    </w:p>
    <w:p w14:paraId="25186522" w14:textId="77777777" w:rsidR="001173AB" w:rsidRPr="001173AB" w:rsidRDefault="001173AB" w:rsidP="001173AB"/>
    <w:p w14:paraId="32F6B66B" w14:textId="4FA2AC14" w:rsidR="00343440" w:rsidRPr="00343440" w:rsidRDefault="000B2538" w:rsidP="00343440">
      <w:r>
        <w:pict w14:anchorId="7BD5AEDF">
          <v:rect id="_x0000_i1046" style="width:468pt;height:1.5pt" o:hrstd="t" o:hr="t" fillcolor="#a0a0a0" stroked="f"/>
        </w:pict>
      </w:r>
    </w:p>
    <w:p w14:paraId="0A3203F6" w14:textId="77777777" w:rsidR="007F2259" w:rsidRDefault="007F2259" w:rsidP="002D379F">
      <w:pPr>
        <w:rPr>
          <w:rFonts w:ascii="Segoe Print" w:eastAsiaTheme="majorEastAsia" w:hAnsi="Segoe Print" w:cs="Times New Roman"/>
          <w:i/>
          <w:iCs/>
          <w:sz w:val="19"/>
          <w:szCs w:val="18"/>
        </w:rPr>
      </w:pPr>
      <w:r>
        <w:br w:type="page"/>
      </w:r>
    </w:p>
    <w:p w14:paraId="072B9E85" w14:textId="127F5179" w:rsidR="007B280C" w:rsidRPr="00BF7A5A" w:rsidRDefault="00D747DF" w:rsidP="007A6665">
      <w:pPr>
        <w:pStyle w:val="Heading2"/>
      </w:pPr>
      <w:bookmarkStart w:id="264" w:name="_Toc85283859"/>
      <w:bookmarkStart w:id="265" w:name="_Toc85284143"/>
      <w:bookmarkStart w:id="266" w:name="_Toc85285231"/>
      <w:bookmarkStart w:id="267" w:name="_Toc85794658"/>
      <w:bookmarkStart w:id="268" w:name="_Toc86242258"/>
      <w:r w:rsidRPr="00BF7A5A">
        <w:lastRenderedPageBreak/>
        <w:t>1</w:t>
      </w:r>
      <w:r w:rsidR="000F72B1">
        <w:t>9</w:t>
      </w:r>
      <w:r w:rsidR="007B280C" w:rsidRPr="00BF7A5A">
        <w:t xml:space="preserve"> </w:t>
      </w:r>
      <w:r w:rsidR="007B280C" w:rsidRPr="00BF7A5A">
        <w:br/>
        <w:t>BY CONDUCTING AN</w:t>
      </w:r>
      <w:r w:rsidR="007B280C" w:rsidRPr="00BF7A5A">
        <w:br/>
        <w:t>IN-PROGRESS REVIEW</w:t>
      </w:r>
      <w:bookmarkEnd w:id="264"/>
      <w:bookmarkEnd w:id="265"/>
      <w:bookmarkEnd w:id="266"/>
      <w:bookmarkEnd w:id="267"/>
      <w:bookmarkEnd w:id="268"/>
    </w:p>
    <w:p w14:paraId="2F6D18CD" w14:textId="38844F14" w:rsidR="007B280C" w:rsidRPr="00BF7A5A" w:rsidRDefault="007B280C" w:rsidP="007245F8">
      <w:pPr>
        <w:pStyle w:val="Quote"/>
      </w:pPr>
      <w:bookmarkStart w:id="269" w:name="_Hlk65241784"/>
      <w:r w:rsidRPr="00BF7A5A">
        <w:t xml:space="preserve">“If I had to live my life again, </w:t>
      </w:r>
      <w:r w:rsidR="0078096C">
        <w:br/>
      </w:r>
      <w:r w:rsidRPr="00BF7A5A">
        <w:t>I'd make the same mistakes, only sooner.”</w:t>
      </w:r>
      <w:r w:rsidR="0032205A">
        <w:br/>
      </w:r>
      <w:r w:rsidRPr="00BF7A5A">
        <w:t>- Tallulah Bankhead.</w:t>
      </w:r>
    </w:p>
    <w:p w14:paraId="075D4B11" w14:textId="77777777" w:rsidR="007B280C" w:rsidRPr="00BF7A5A" w:rsidRDefault="007B280C" w:rsidP="002D379F">
      <w:pPr>
        <w:rPr>
          <w:rFonts w:cs="Times New Roman"/>
        </w:rPr>
      </w:pPr>
      <w:bookmarkStart w:id="270" w:name="_Hlk66810303"/>
      <w:bookmarkStart w:id="271" w:name="_Hlk65072680"/>
      <w:r w:rsidRPr="00BF7A5A">
        <w:rPr>
          <w:rFonts w:cs="Times New Roman"/>
        </w:rPr>
        <w:t xml:space="preserve">Do you know </w:t>
      </w:r>
      <w:r w:rsidRPr="00BF7A5A">
        <w:t xml:space="preserve">how to </w:t>
      </w:r>
      <w:r w:rsidRPr="00BF7A5A">
        <w:rPr>
          <w:rFonts w:cs="Times New Roman"/>
        </w:rPr>
        <w:t>determine if your project is progressing as planned and if it’s ready to move to its next phase?</w:t>
      </w:r>
    </w:p>
    <w:bookmarkEnd w:id="270"/>
    <w:p w14:paraId="21156F71" w14:textId="10400471" w:rsidR="007B280C" w:rsidRPr="00BF7A5A" w:rsidRDefault="007B280C" w:rsidP="00A05E6A">
      <w:pPr>
        <w:pStyle w:val="Heading9"/>
      </w:pPr>
      <w:r w:rsidRPr="00BF7A5A">
        <w:t>An In-Progress Review is a synchronization meeting conducted by the Project Manager with all Key Players present to collaborate and coordinate a project.</w:t>
      </w:r>
    </w:p>
    <w:p w14:paraId="4E611898" w14:textId="77777777" w:rsidR="007B280C" w:rsidRPr="00BF7A5A" w:rsidRDefault="007B280C" w:rsidP="002D379F">
      <w:r w:rsidRPr="00BF7A5A">
        <w:t xml:space="preserve">Normally, each major project will have at least two </w:t>
      </w:r>
      <w:r w:rsidRPr="00BF7A5A">
        <w:rPr>
          <w:i/>
          <w:iCs/>
        </w:rPr>
        <w:t>IPRs</w:t>
      </w:r>
      <w:r w:rsidRPr="00BF7A5A">
        <w:t xml:space="preserve"> scheduled between phases of the project.</w:t>
      </w:r>
    </w:p>
    <w:p w14:paraId="7DF95130" w14:textId="02DB89ED" w:rsidR="007B280C" w:rsidRPr="00BF7A5A" w:rsidRDefault="007B280C" w:rsidP="00D63E71">
      <w:pPr>
        <w:ind w:left="360"/>
      </w:pPr>
      <w:r w:rsidRPr="00D63E71">
        <w:rPr>
          <w:b/>
          <w:bCs/>
        </w:rPr>
        <w:t>IPR 1</w:t>
      </w:r>
      <w:r w:rsidRPr="00BF7A5A">
        <w:t xml:space="preserve"> is normally scheduled at the halfway point of the time remaining (between the Planning and Preparation Phases).</w:t>
      </w:r>
    </w:p>
    <w:p w14:paraId="60AC93B3" w14:textId="77777777" w:rsidR="007B280C" w:rsidRPr="00BF7A5A" w:rsidRDefault="007B280C" w:rsidP="00D63E71">
      <w:pPr>
        <w:ind w:left="360"/>
      </w:pPr>
      <w:r w:rsidRPr="00D63E71">
        <w:rPr>
          <w:b/>
          <w:bCs/>
        </w:rPr>
        <w:t>IPR 2,</w:t>
      </w:r>
      <w:r w:rsidRPr="00BF7A5A">
        <w:t xml:space="preserve"> the second or last IPR, is normally scheduled 5-7 days before the project starts (between the Preparation and the Execution Phases). </w:t>
      </w:r>
    </w:p>
    <w:p w14:paraId="57AB1E35" w14:textId="77777777" w:rsidR="007B280C" w:rsidRPr="00BF7A5A" w:rsidRDefault="007B280C" w:rsidP="002D379F">
      <w:r w:rsidRPr="00BF7A5A">
        <w:rPr>
          <w:i/>
          <w:iCs/>
        </w:rPr>
        <w:t>IPRs</w:t>
      </w:r>
      <w:r w:rsidRPr="00BF7A5A">
        <w:t xml:space="preserve"> essentially become </w:t>
      </w:r>
      <w:r w:rsidRPr="00BF7A5A">
        <w:rPr>
          <w:i/>
        </w:rPr>
        <w:t>Milestones</w:t>
      </w:r>
      <w:r w:rsidRPr="00BF7A5A">
        <w:t xml:space="preserve"> (A tool used to mark specific points along a project timeline and focus on major progress phases that must be reached before moving forward).</w:t>
      </w:r>
    </w:p>
    <w:p w14:paraId="5AB2AB79" w14:textId="77777777" w:rsidR="007B280C" w:rsidRPr="00BF7A5A" w:rsidRDefault="007B280C" w:rsidP="00AC7785">
      <w:pPr>
        <w:pStyle w:val="Heading8"/>
      </w:pPr>
      <w:r w:rsidRPr="00BF7A5A">
        <w:t>What should be discussed during each IPR?</w:t>
      </w:r>
    </w:p>
    <w:p w14:paraId="13692118" w14:textId="5151BE19" w:rsidR="007B280C" w:rsidRPr="00BF7A5A" w:rsidRDefault="007B280C" w:rsidP="002D379F">
      <w:pPr>
        <w:ind w:left="288"/>
        <w:rPr>
          <w:rFonts w:cs="Times New Roman"/>
        </w:rPr>
      </w:pPr>
      <w:bookmarkStart w:id="272" w:name="_Hlk75178930"/>
      <w:r w:rsidRPr="00BF7A5A">
        <w:t xml:space="preserve">If this is your project, this is your opportunity to check if everyone involved, especially the </w:t>
      </w:r>
      <w:r w:rsidRPr="00BF7A5A">
        <w:rPr>
          <w:i/>
        </w:rPr>
        <w:t>Key Players,</w:t>
      </w:r>
      <w:r w:rsidRPr="00BF7A5A">
        <w:t xml:space="preserve"> are </w:t>
      </w:r>
      <w:r w:rsidRPr="00AA05DE">
        <w:rPr>
          <w:i/>
          <w:iCs/>
        </w:rPr>
        <w:t>on-schedule</w:t>
      </w:r>
      <w:r w:rsidRPr="00BF7A5A">
        <w:t>, know</w:t>
      </w:r>
      <w:r w:rsidR="00965422" w:rsidRPr="00BF7A5A">
        <w:t>s</w:t>
      </w:r>
      <w:r w:rsidRPr="00BF7A5A">
        <w:t xml:space="preserve"> about all changes, and ha</w:t>
      </w:r>
      <w:r w:rsidR="00965422" w:rsidRPr="00BF7A5A">
        <w:t>s</w:t>
      </w:r>
      <w:r w:rsidRPr="00BF7A5A">
        <w:t xml:space="preserve"> no </w:t>
      </w:r>
      <w:r w:rsidRPr="00BF7A5A">
        <w:rPr>
          <w:rFonts w:cs="Times New Roman"/>
          <w:i/>
          <w:iCs/>
        </w:rPr>
        <w:t>Unresolved Issues</w:t>
      </w:r>
      <w:r w:rsidRPr="00BF7A5A">
        <w:rPr>
          <w:rFonts w:cs="Times New Roman"/>
        </w:rPr>
        <w:t xml:space="preserve"> (Chapter </w:t>
      </w:r>
      <w:r w:rsidR="00E15249">
        <w:rPr>
          <w:rFonts w:cs="Times New Roman"/>
        </w:rPr>
        <w:t>10</w:t>
      </w:r>
      <w:r w:rsidRPr="00BF7A5A">
        <w:rPr>
          <w:rFonts w:cs="Times New Roman"/>
        </w:rPr>
        <w:t xml:space="preserve">). </w:t>
      </w:r>
    </w:p>
    <w:bookmarkEnd w:id="272"/>
    <w:p w14:paraId="5571F1DC" w14:textId="3D7673D7" w:rsidR="007B280C" w:rsidRPr="00BF7A5A" w:rsidRDefault="007B280C" w:rsidP="003C19B3">
      <w:pPr>
        <w:ind w:left="648"/>
      </w:pPr>
      <w:r w:rsidRPr="003C19B3">
        <w:rPr>
          <w:b/>
        </w:rPr>
        <w:t xml:space="preserve">Deliverables: </w:t>
      </w:r>
      <w:r w:rsidRPr="00BF7A5A">
        <w:t xml:space="preserve">During the IPR, the </w:t>
      </w:r>
      <w:r w:rsidR="00AA05DE">
        <w:t>project's current progress</w:t>
      </w:r>
      <w:r w:rsidRPr="00BF7A5A">
        <w:t xml:space="preserve"> is addressed, and </w:t>
      </w:r>
      <w:r w:rsidRPr="003C19B3">
        <w:rPr>
          <w:i/>
        </w:rPr>
        <w:t xml:space="preserve">deliverables </w:t>
      </w:r>
      <w:r w:rsidRPr="00BF7A5A">
        <w:t xml:space="preserve">designated in the </w:t>
      </w:r>
      <w:r w:rsidRPr="003C19B3">
        <w:rPr>
          <w:i/>
          <w:iCs/>
        </w:rPr>
        <w:t>POA</w:t>
      </w:r>
      <w:r w:rsidRPr="00BF7A5A">
        <w:t xml:space="preserve"> are presented. A </w:t>
      </w:r>
      <w:r w:rsidRPr="003C19B3">
        <w:rPr>
          <w:i/>
        </w:rPr>
        <w:t>deliverable</w:t>
      </w:r>
      <w:r w:rsidRPr="00BF7A5A">
        <w:t xml:space="preserve"> is something tangible that proves that a </w:t>
      </w:r>
      <w:r w:rsidRPr="003C19B3">
        <w:rPr>
          <w:iCs/>
        </w:rPr>
        <w:t>Key Player</w:t>
      </w:r>
      <w:r w:rsidRPr="00BF7A5A">
        <w:t xml:space="preserve"> has taken action designated in the </w:t>
      </w:r>
      <w:r w:rsidRPr="003C19B3">
        <w:rPr>
          <w:i/>
          <w:iCs/>
        </w:rPr>
        <w:t>POA</w:t>
      </w:r>
      <w:r w:rsidRPr="00BF7A5A">
        <w:t xml:space="preserve"> (like a sales receipt, a purchase order, or diagram). If all </w:t>
      </w:r>
      <w:r w:rsidRPr="003C19B3">
        <w:rPr>
          <w:i/>
          <w:iCs/>
        </w:rPr>
        <w:t>deliverables</w:t>
      </w:r>
      <w:r w:rsidRPr="00BF7A5A">
        <w:t xml:space="preserve"> are present, the project moves to the next phase. If all </w:t>
      </w:r>
      <w:r w:rsidRPr="003C19B3">
        <w:rPr>
          <w:i/>
          <w:iCs/>
        </w:rPr>
        <w:t>deliverables</w:t>
      </w:r>
      <w:r w:rsidRPr="00BF7A5A">
        <w:t xml:space="preserve"> are not presented, the project is stopped (or delayed) until the boss becomes directly involved for explanations and gives the go-ahead. </w:t>
      </w:r>
    </w:p>
    <w:p w14:paraId="0F58729F" w14:textId="4148F3D1" w:rsidR="007B280C" w:rsidRPr="00BF7A5A" w:rsidRDefault="007B280C" w:rsidP="003C19B3">
      <w:pPr>
        <w:ind w:left="648"/>
      </w:pPr>
      <w:r w:rsidRPr="003C19B3">
        <w:rPr>
          <w:b/>
        </w:rPr>
        <w:t>Un</w:t>
      </w:r>
      <w:r w:rsidR="00AC7785">
        <w:rPr>
          <w:b/>
        </w:rPr>
        <w:t>intended</w:t>
      </w:r>
      <w:r w:rsidRPr="003C19B3">
        <w:rPr>
          <w:b/>
        </w:rPr>
        <w:t xml:space="preserve"> Consequences and Second and third-Order Effects (Chapter 1</w:t>
      </w:r>
      <w:r w:rsidR="001A1B4D" w:rsidRPr="003C19B3">
        <w:rPr>
          <w:b/>
        </w:rPr>
        <w:t>1</w:t>
      </w:r>
      <w:r w:rsidRPr="003C19B3">
        <w:rPr>
          <w:b/>
        </w:rPr>
        <w:t>).</w:t>
      </w:r>
    </w:p>
    <w:p w14:paraId="4F31EE3D" w14:textId="790EAA80" w:rsidR="007B280C" w:rsidRPr="00BF7A5A" w:rsidRDefault="007B280C" w:rsidP="003C19B3">
      <w:pPr>
        <w:ind w:left="648"/>
      </w:pPr>
      <w:r w:rsidRPr="003C19B3">
        <w:rPr>
          <w:b/>
        </w:rPr>
        <w:t xml:space="preserve">Unresolved Issues (Chapter </w:t>
      </w:r>
      <w:r w:rsidR="00E15249" w:rsidRPr="003C19B3">
        <w:rPr>
          <w:b/>
        </w:rPr>
        <w:t>1</w:t>
      </w:r>
      <w:r w:rsidR="001A1B4D" w:rsidRPr="003C19B3">
        <w:rPr>
          <w:b/>
        </w:rPr>
        <w:t>0)</w:t>
      </w:r>
    </w:p>
    <w:p w14:paraId="44DBC713" w14:textId="3E710A1B" w:rsidR="00343440" w:rsidRDefault="00343440" w:rsidP="002D379F">
      <w:pPr>
        <w:ind w:left="288"/>
        <w:rPr>
          <w:i/>
        </w:rPr>
      </w:pPr>
    </w:p>
    <w:p w14:paraId="119D7E5C" w14:textId="22659133" w:rsidR="00343440" w:rsidRDefault="000B2538" w:rsidP="002D379F">
      <w:pPr>
        <w:ind w:left="288"/>
        <w:rPr>
          <w:i/>
        </w:rPr>
      </w:pPr>
      <w:r>
        <w:pict w14:anchorId="71609CA0">
          <v:rect id="_x0000_i1047" style="width:468pt;height:1.5pt" o:hrstd="t" o:hr="t" fillcolor="#a0a0a0" stroked="f"/>
        </w:pict>
      </w:r>
    </w:p>
    <w:p w14:paraId="3D360EAB" w14:textId="77777777" w:rsidR="007F2259" w:rsidRDefault="007F2259" w:rsidP="002D379F">
      <w:pPr>
        <w:rPr>
          <w:i/>
        </w:rPr>
      </w:pPr>
      <w:r>
        <w:rPr>
          <w:i/>
        </w:rPr>
        <w:br w:type="page"/>
      </w:r>
    </w:p>
    <w:p w14:paraId="390A0AEA" w14:textId="098CB950" w:rsidR="007B280C" w:rsidRPr="00BF7A5A" w:rsidRDefault="000F72B1" w:rsidP="007A6665">
      <w:pPr>
        <w:pStyle w:val="Heading2"/>
      </w:pPr>
      <w:bookmarkStart w:id="273" w:name="_Toc85283860"/>
      <w:bookmarkStart w:id="274" w:name="_Toc85284144"/>
      <w:bookmarkStart w:id="275" w:name="_Toc85285232"/>
      <w:bookmarkStart w:id="276" w:name="_Toc85794659"/>
      <w:bookmarkStart w:id="277" w:name="_Toc86242259"/>
      <w:bookmarkEnd w:id="269"/>
      <w:bookmarkEnd w:id="271"/>
      <w:r>
        <w:lastRenderedPageBreak/>
        <w:t>20</w:t>
      </w:r>
      <w:r w:rsidR="007B280C" w:rsidRPr="00BF7A5A">
        <w:t xml:space="preserve"> </w:t>
      </w:r>
      <w:r w:rsidR="007B280C" w:rsidRPr="00BF7A5A">
        <w:br/>
        <w:t>BY BUILDING</w:t>
      </w:r>
      <w:r w:rsidR="007B280C" w:rsidRPr="00BF7A5A">
        <w:br/>
        <w:t>CONSENSUS WITH A TEAM</w:t>
      </w:r>
      <w:bookmarkEnd w:id="273"/>
      <w:bookmarkEnd w:id="274"/>
      <w:bookmarkEnd w:id="275"/>
      <w:bookmarkEnd w:id="276"/>
      <w:bookmarkEnd w:id="277"/>
    </w:p>
    <w:p w14:paraId="51517DEF" w14:textId="46DA9159" w:rsidR="007B280C" w:rsidRPr="00BF7A5A" w:rsidRDefault="007B280C" w:rsidP="007245F8">
      <w:pPr>
        <w:pStyle w:val="Quote"/>
      </w:pPr>
      <w:r w:rsidRPr="00BF7A5A">
        <w:t xml:space="preserve">“Unity is strength... when there is teamwork and </w:t>
      </w:r>
      <w:r w:rsidR="0078096C">
        <w:br/>
      </w:r>
      <w:r w:rsidRPr="00BF7A5A">
        <w:t xml:space="preserve">collaboration, wonderful things can be achieved.” </w:t>
      </w:r>
      <w:r w:rsidRPr="00BF7A5A">
        <w:br/>
        <w:t>- Mattie Stepanek</w:t>
      </w:r>
    </w:p>
    <w:p w14:paraId="7E030802" w14:textId="66474FA3" w:rsidR="007B280C" w:rsidRPr="00BF7A5A" w:rsidRDefault="007B280C" w:rsidP="002D379F">
      <w:pPr>
        <w:rPr>
          <w:rFonts w:cs="Times New Roman"/>
        </w:rPr>
      </w:pPr>
      <w:bookmarkStart w:id="278" w:name="_Hlk69296733"/>
      <w:bookmarkStart w:id="279" w:name="_Hlk66808996"/>
      <w:bookmarkStart w:id="280" w:name="_Hlk66975073"/>
      <w:bookmarkStart w:id="281" w:name="_Hlk66356183"/>
      <w:bookmarkStart w:id="282" w:name="_Hlk65070810"/>
      <w:r w:rsidRPr="00BF7A5A">
        <w:rPr>
          <w:rFonts w:cs="Times New Roman"/>
        </w:rPr>
        <w:t xml:space="preserve">Do you know </w:t>
      </w:r>
      <w:r w:rsidRPr="00BF7A5A">
        <w:t>how to achieve agreement from all team members that they can support a proposal</w:t>
      </w:r>
      <w:r w:rsidRPr="00BF7A5A">
        <w:rPr>
          <w:rFonts w:cs="Times New Roman"/>
        </w:rPr>
        <w:t>?</w:t>
      </w:r>
      <w:r w:rsidR="00510274">
        <w:rPr>
          <w:rFonts w:cs="Times New Roman"/>
        </w:rPr>
        <w:t xml:space="preserve"> </w:t>
      </w:r>
      <w:bookmarkEnd w:id="278"/>
      <w:r w:rsidRPr="00BF7A5A">
        <w:rPr>
          <w:rFonts w:cs="Times New Roman"/>
        </w:rPr>
        <w:t>Few people in the workforce today understand the meaning and value of collaborating to build consensus.</w:t>
      </w:r>
    </w:p>
    <w:bookmarkEnd w:id="279"/>
    <w:p w14:paraId="55572B7D" w14:textId="77777777" w:rsidR="007B280C" w:rsidRPr="00BF7A5A" w:rsidRDefault="007B280C" w:rsidP="002D379F">
      <w:pPr>
        <w:rPr>
          <w:rFonts w:cs="Times New Roman"/>
        </w:rPr>
      </w:pPr>
      <w:r w:rsidRPr="00BF7A5A">
        <w:rPr>
          <w:rFonts w:cs="Times New Roman"/>
        </w:rPr>
        <w:t>The process of building consensus starts with collaboration.</w:t>
      </w:r>
    </w:p>
    <w:p w14:paraId="0C2C3082" w14:textId="02F72C43" w:rsidR="007B280C" w:rsidRPr="00BF7A5A" w:rsidRDefault="007B280C" w:rsidP="00A05E6A">
      <w:pPr>
        <w:pStyle w:val="Heading9"/>
      </w:pPr>
      <w:r w:rsidRPr="00BF7A5A">
        <w:t>Collaboration is the process of working with others to resolve a problem or achieve a goal.</w:t>
      </w:r>
    </w:p>
    <w:p w14:paraId="164D9364" w14:textId="6E5BF94F" w:rsidR="007B280C" w:rsidRDefault="007B280C" w:rsidP="002D379F">
      <w:pPr>
        <w:rPr>
          <w:rFonts w:cs="Times New Roman"/>
        </w:rPr>
      </w:pPr>
      <w:r w:rsidRPr="00BF7A5A">
        <w:rPr>
          <w:rFonts w:cs="Times New Roman"/>
        </w:rPr>
        <w:t xml:space="preserve">Building consensus results from collaboration. Most people think that consensus means that everyone must like the proposal, the majority rules, or some other lame criteria - all of which </w:t>
      </w:r>
      <w:r w:rsidR="00AA05DE">
        <w:rPr>
          <w:rFonts w:cs="Times New Roman"/>
        </w:rPr>
        <w:t>are</w:t>
      </w:r>
      <w:r w:rsidRPr="00BF7A5A">
        <w:rPr>
          <w:rFonts w:cs="Times New Roman"/>
        </w:rPr>
        <w:t xml:space="preserve"> false. </w:t>
      </w:r>
    </w:p>
    <w:p w14:paraId="4B6AE67C" w14:textId="77777777" w:rsidR="003E1B95" w:rsidRPr="006409E4" w:rsidRDefault="003E1B95" w:rsidP="003E1B95">
      <w:pPr>
        <w:rPr>
          <w:b/>
          <w:bCs/>
        </w:rPr>
      </w:pPr>
      <w:r w:rsidRPr="006409E4">
        <w:rPr>
          <w:b/>
          <w:bCs/>
        </w:rPr>
        <w:t xml:space="preserve">Here's the truth! </w:t>
      </w:r>
    </w:p>
    <w:p w14:paraId="5F190880" w14:textId="76FFB3EE" w:rsidR="003E1B95" w:rsidRDefault="003E1B95" w:rsidP="00A05E6A">
      <w:pPr>
        <w:pStyle w:val="Heading9"/>
      </w:pPr>
      <w:r w:rsidRPr="006409E4">
        <w:t>Consensus is the desired end-product of collaboration intended to achieve agreement from all team members to support a proposal.</w:t>
      </w:r>
    </w:p>
    <w:p w14:paraId="4AA6A500" w14:textId="77777777" w:rsidR="00CE75FC" w:rsidRPr="00CE75FC" w:rsidRDefault="00CE75FC" w:rsidP="00CE75FC">
      <w:pPr>
        <w:rPr>
          <w:sz w:val="6"/>
          <w:szCs w:val="6"/>
        </w:rPr>
      </w:pPr>
    </w:p>
    <w:p w14:paraId="5425CF28" w14:textId="4145E776" w:rsidR="003E1B95" w:rsidRPr="003E1B95" w:rsidRDefault="003E1B95" w:rsidP="00A05E6A">
      <w:pPr>
        <w:pStyle w:val="Heading9"/>
      </w:pPr>
      <w:bookmarkStart w:id="283" w:name="_Hlk85886183"/>
      <w:r w:rsidRPr="003E1B95">
        <w:t>Support means that you (as a member) agree that the proposal will work</w:t>
      </w:r>
      <w:r w:rsidR="00AC7785">
        <w:t xml:space="preserve"> </w:t>
      </w:r>
      <w:r w:rsidRPr="003E1B95">
        <w:t>and commit to doing all you can to ensure its success.</w:t>
      </w:r>
    </w:p>
    <w:bookmarkEnd w:id="283"/>
    <w:p w14:paraId="1C6949A8" w14:textId="5E36672E" w:rsidR="003E1B95" w:rsidRPr="006409E4" w:rsidRDefault="003E1B95" w:rsidP="003E1B95">
      <w:r w:rsidRPr="006409E4">
        <w:t>If not, this is the member’s chance to speak up and provide either a better option or a valid reason, which must be a fact and not an opinion, for their non-support.</w:t>
      </w:r>
      <w:r>
        <w:t xml:space="preserve"> </w:t>
      </w:r>
      <w:r w:rsidRPr="006409E4">
        <w:t xml:space="preserve">The process of building consensus gives every member the freedom to voice their agreements or disagreements before consensus is achieved. It’s also intended to be inclusive, participatory, and cooperative, seeking opinions and input from all members. </w:t>
      </w:r>
    </w:p>
    <w:p w14:paraId="0E3B825C" w14:textId="77777777" w:rsidR="003E1B95" w:rsidRPr="006409E4" w:rsidRDefault="003E1B95" w:rsidP="003E1B95">
      <w:r w:rsidRPr="006409E4">
        <w:rPr>
          <w:b/>
          <w:bCs/>
        </w:rPr>
        <w:t>Note:</w:t>
      </w:r>
      <w:r w:rsidRPr="006409E4">
        <w:t xml:space="preserve"> You don't need support from all team members before sending the proposal to your boss for approval. However, you'll need to include all reasons for non-support and let your boss decide. All members don’t have to like the proposal! They just need to be able to support it. </w:t>
      </w:r>
    </w:p>
    <w:p w14:paraId="1C04AC1C" w14:textId="77777777" w:rsidR="003E1B95" w:rsidRPr="006409E4" w:rsidRDefault="003E1B95" w:rsidP="003E1B95">
      <w:r w:rsidRPr="006409E4">
        <w:t xml:space="preserve">Consensus uses common agreement to resolve mutually exclusive positions. It’s not the majority rules, nor a popularity contest. Consensus doesn't care whose </w:t>
      </w:r>
      <w:r w:rsidRPr="006409E4">
        <w:lastRenderedPageBreak/>
        <w:t xml:space="preserve">proposal is being considered or if any member likes or dislikes the proposal. It only asks each member if they can support the proposal. </w:t>
      </w:r>
    </w:p>
    <w:p w14:paraId="6E5616C7" w14:textId="17746A43" w:rsidR="007B280C" w:rsidRPr="00BF7A5A" w:rsidRDefault="007B280C" w:rsidP="00AC7785">
      <w:pPr>
        <w:pStyle w:val="Heading8"/>
      </w:pPr>
      <w:r w:rsidRPr="00BF7A5A">
        <w:t>Why is building consensus</w:t>
      </w:r>
      <w:r w:rsidR="005444CE">
        <w:t xml:space="preserve"> so</w:t>
      </w:r>
      <w:r w:rsidRPr="00BF7A5A">
        <w:t xml:space="preserve"> important? </w:t>
      </w:r>
    </w:p>
    <w:p w14:paraId="77B4BEBC" w14:textId="4A34987D" w:rsidR="007B280C" w:rsidRDefault="007B280C" w:rsidP="002D379F">
      <w:pPr>
        <w:ind w:left="288"/>
        <w:rPr>
          <w:rFonts w:cs="Times New Roman"/>
        </w:rPr>
      </w:pPr>
      <w:r w:rsidRPr="00BF7A5A">
        <w:rPr>
          <w:rFonts w:cs="Times New Roman"/>
        </w:rPr>
        <w:t xml:space="preserve">To answer this question, I always ask, </w:t>
      </w:r>
    </w:p>
    <w:p w14:paraId="6C06289B" w14:textId="77777777" w:rsidR="007B280C" w:rsidRPr="008604B0" w:rsidRDefault="007B280C" w:rsidP="00AC7785">
      <w:pPr>
        <w:spacing w:before="240" w:after="240"/>
        <w:jc w:val="center"/>
        <w:rPr>
          <w:b/>
          <w:bCs/>
          <w:i/>
          <w:iCs/>
          <w:sz w:val="24"/>
          <w:szCs w:val="24"/>
        </w:rPr>
      </w:pPr>
      <w:bookmarkStart w:id="284" w:name="_Hlk58932461"/>
      <w:bookmarkStart w:id="285" w:name="_Hlk68620224"/>
      <w:r w:rsidRPr="008604B0">
        <w:rPr>
          <w:b/>
          <w:bCs/>
          <w:i/>
          <w:iCs/>
          <w:sz w:val="24"/>
          <w:szCs w:val="24"/>
        </w:rPr>
        <w:t>What’s the Greatest Hunger of the Human Heart?</w:t>
      </w:r>
    </w:p>
    <w:p w14:paraId="4350BB51" w14:textId="245F0B5D" w:rsidR="007B280C" w:rsidRPr="00BF7A5A" w:rsidRDefault="007B280C" w:rsidP="002D379F">
      <w:pPr>
        <w:rPr>
          <w:rFonts w:cs="Times New Roman"/>
        </w:rPr>
      </w:pPr>
      <w:r w:rsidRPr="00BF7A5A">
        <w:rPr>
          <w:rFonts w:cs="Times New Roman"/>
        </w:rPr>
        <w:t xml:space="preserve">What does every human being need to be fulfilled at work?  </w:t>
      </w:r>
    </w:p>
    <w:p w14:paraId="0B2EF9C1" w14:textId="77777777" w:rsidR="007B280C" w:rsidRPr="00BF7A5A" w:rsidRDefault="007B280C" w:rsidP="0068174D">
      <w:pPr>
        <w:pStyle w:val="Heading4"/>
      </w:pPr>
      <w:r w:rsidRPr="00BF7A5A">
        <w:t>The Greatest Hunger of the Human Heart is to be NEEDED.</w:t>
      </w:r>
    </w:p>
    <w:p w14:paraId="24302719" w14:textId="77777777" w:rsidR="007B280C" w:rsidRPr="00AC7785" w:rsidRDefault="007B280C" w:rsidP="002D379F">
      <w:pPr>
        <w:rPr>
          <w:rFonts w:cs="Times New Roman"/>
          <w:b/>
          <w:bCs/>
        </w:rPr>
      </w:pPr>
      <w:r w:rsidRPr="00AC7785">
        <w:rPr>
          <w:rFonts w:cs="Times New Roman"/>
          <w:b/>
          <w:bCs/>
        </w:rPr>
        <w:t xml:space="preserve">To be needed means: </w:t>
      </w:r>
    </w:p>
    <w:p w14:paraId="6658B695" w14:textId="77777777" w:rsidR="007B280C" w:rsidRPr="00D63E71" w:rsidRDefault="007B280C" w:rsidP="00D63E71">
      <w:pPr>
        <w:ind w:left="360"/>
        <w:rPr>
          <w:rFonts w:cs="Times New Roman"/>
        </w:rPr>
      </w:pPr>
      <w:r w:rsidRPr="00D63E71">
        <w:rPr>
          <w:rFonts w:cs="Times New Roman"/>
        </w:rPr>
        <w:t>To be seen means to be included and validated.</w:t>
      </w:r>
    </w:p>
    <w:p w14:paraId="74615D6C" w14:textId="77777777" w:rsidR="007B280C" w:rsidRPr="00D63E71" w:rsidRDefault="007B280C" w:rsidP="00D63E71">
      <w:pPr>
        <w:ind w:left="360"/>
        <w:rPr>
          <w:rFonts w:cs="Times New Roman"/>
        </w:rPr>
      </w:pPr>
      <w:r w:rsidRPr="00D63E71">
        <w:rPr>
          <w:rFonts w:cs="Times New Roman"/>
        </w:rPr>
        <w:t xml:space="preserve">To be heard means to be listened to, understood, and appreciated. </w:t>
      </w:r>
    </w:p>
    <w:p w14:paraId="5649FCA2" w14:textId="77777777" w:rsidR="007B280C" w:rsidRPr="00D63E71" w:rsidRDefault="007B280C" w:rsidP="00D63E71">
      <w:pPr>
        <w:ind w:left="360"/>
        <w:rPr>
          <w:rFonts w:cs="Times New Roman"/>
        </w:rPr>
      </w:pPr>
      <w:r w:rsidRPr="00D63E71">
        <w:rPr>
          <w:rFonts w:cs="Times New Roman"/>
        </w:rPr>
        <w:t>To be valued means to be recognized for their contributions.</w:t>
      </w:r>
    </w:p>
    <w:p w14:paraId="6F6DAB30" w14:textId="77777777" w:rsidR="007B280C" w:rsidRPr="00D63E71" w:rsidRDefault="007B280C" w:rsidP="00D63E71">
      <w:pPr>
        <w:ind w:left="360"/>
        <w:rPr>
          <w:rFonts w:cs="Times New Roman"/>
        </w:rPr>
      </w:pPr>
      <w:r w:rsidRPr="00D63E71">
        <w:rPr>
          <w:rFonts w:cs="Times New Roman"/>
        </w:rPr>
        <w:t>To be treated with respect and kindness because they matter.</w:t>
      </w:r>
    </w:p>
    <w:p w14:paraId="5D4D568F" w14:textId="77777777" w:rsidR="007B280C" w:rsidRPr="00BF7A5A" w:rsidRDefault="007B280C" w:rsidP="00A05E6A">
      <w:pPr>
        <w:pStyle w:val="Heading9"/>
      </w:pPr>
      <w:r w:rsidRPr="00BF7A5A">
        <w:t>The greatest hunger of the human heart is to be seen, heard, valued, and treated with respect and kindness because they matter.</w:t>
      </w:r>
    </w:p>
    <w:bookmarkEnd w:id="284"/>
    <w:p w14:paraId="7AFE8B2E" w14:textId="23B7A3B4" w:rsidR="007B280C" w:rsidRPr="00BF7A5A" w:rsidRDefault="007B280C" w:rsidP="002D379F">
      <w:pPr>
        <w:ind w:left="288"/>
        <w:rPr>
          <w:rFonts w:cs="Times New Roman"/>
        </w:rPr>
      </w:pPr>
      <w:r w:rsidRPr="00BF7A5A">
        <w:rPr>
          <w:rFonts w:cs="Times New Roman"/>
        </w:rPr>
        <w:t xml:space="preserve">If team members aren't </w:t>
      </w:r>
      <w:r w:rsidR="00AA05DE">
        <w:rPr>
          <w:rFonts w:cs="Times New Roman"/>
        </w:rPr>
        <w:t>allowed</w:t>
      </w:r>
      <w:r w:rsidRPr="00BF7A5A">
        <w:rPr>
          <w:rFonts w:cs="Times New Roman"/>
        </w:rPr>
        <w:t xml:space="preserve"> to </w:t>
      </w:r>
      <w:r w:rsidRPr="00BF7A5A">
        <w:rPr>
          <w:rFonts w:cs="Times New Roman"/>
          <w:i/>
          <w:iCs/>
        </w:rPr>
        <w:t>“speak their piece,”</w:t>
      </w:r>
      <w:r w:rsidRPr="00BF7A5A">
        <w:rPr>
          <w:rFonts w:cs="Times New Roman"/>
        </w:rPr>
        <w:t xml:space="preserve"> you're telling them that they're not important and they don't matter. Not good! Do you feel needed where you work? Do those who work with you feel needed? Do you treat everyone with respect and kindness-no matter what? </w:t>
      </w:r>
    </w:p>
    <w:p w14:paraId="122E5EBF" w14:textId="50B1305C" w:rsidR="007B280C" w:rsidRPr="00BF7A5A" w:rsidRDefault="007B280C" w:rsidP="0068174D">
      <w:pPr>
        <w:pStyle w:val="Heading4"/>
      </w:pPr>
      <w:r w:rsidRPr="00BF7A5A">
        <w:t xml:space="preserve">Everyone needs to be engaged, involved, and have a say concerning the things that affect their wellbeing. </w:t>
      </w:r>
    </w:p>
    <w:p w14:paraId="17F582C1" w14:textId="45260A98" w:rsidR="0036302E" w:rsidRDefault="007B280C" w:rsidP="002D379F">
      <w:pPr>
        <w:ind w:left="288"/>
        <w:rPr>
          <w:rFonts w:cs="Times New Roman"/>
        </w:rPr>
      </w:pPr>
      <w:r w:rsidRPr="00BF7A5A">
        <w:rPr>
          <w:rFonts w:cs="Times New Roman"/>
        </w:rPr>
        <w:t xml:space="preserve">This is why consensus building is so powerful. </w:t>
      </w:r>
    </w:p>
    <w:p w14:paraId="40A5F6E3" w14:textId="77777777" w:rsidR="007B280C" w:rsidRPr="00BF7A5A" w:rsidRDefault="007B280C" w:rsidP="00AC7785">
      <w:pPr>
        <w:pStyle w:val="Heading8"/>
      </w:pPr>
      <w:r w:rsidRPr="00BF7A5A">
        <w:t xml:space="preserve">When’s consensus needed? </w:t>
      </w:r>
    </w:p>
    <w:p w14:paraId="39FD34F6" w14:textId="61EEA27C" w:rsidR="00445C0F" w:rsidRDefault="007B280C" w:rsidP="002D379F">
      <w:pPr>
        <w:ind w:left="288"/>
        <w:rPr>
          <w:rFonts w:cs="Times New Roman"/>
        </w:rPr>
      </w:pPr>
      <w:r w:rsidRPr="00BF7A5A">
        <w:rPr>
          <w:rFonts w:cs="Times New Roman"/>
        </w:rPr>
        <w:t xml:space="preserve">Consensus is needed whenever you're trying to resolve a problem, create a plan, or make any change that affects the team.  </w:t>
      </w:r>
    </w:p>
    <w:bookmarkEnd w:id="285"/>
    <w:p w14:paraId="206BF2D5" w14:textId="77777777" w:rsidR="007B280C" w:rsidRPr="00BF7A5A" w:rsidRDefault="007B280C" w:rsidP="00AC7785">
      <w:pPr>
        <w:pStyle w:val="Heading8"/>
      </w:pPr>
      <w:r w:rsidRPr="00BF7A5A">
        <w:t>What are the benefits of building consensus?</w:t>
      </w:r>
    </w:p>
    <w:p w14:paraId="684FA540" w14:textId="77777777" w:rsidR="007B280C" w:rsidRPr="00D63E71" w:rsidRDefault="007B280C" w:rsidP="00D63E71">
      <w:pPr>
        <w:ind w:left="360"/>
        <w:rPr>
          <w:rFonts w:cs="Times New Roman"/>
        </w:rPr>
      </w:pPr>
      <w:r w:rsidRPr="00D63E71">
        <w:rPr>
          <w:rFonts w:cs="Times New Roman"/>
        </w:rPr>
        <w:t xml:space="preserve">Consensus building improves the proposal by using the wisdom and knowledge of the team. </w:t>
      </w:r>
    </w:p>
    <w:p w14:paraId="52837A37" w14:textId="42606FD6" w:rsidR="007B280C" w:rsidRPr="00D63E71" w:rsidRDefault="007B280C" w:rsidP="00D63E71">
      <w:pPr>
        <w:ind w:left="360"/>
        <w:rPr>
          <w:rFonts w:cs="Times New Roman"/>
        </w:rPr>
      </w:pPr>
      <w:r w:rsidRPr="00D63E71">
        <w:rPr>
          <w:rFonts w:cs="Times New Roman"/>
        </w:rPr>
        <w:lastRenderedPageBreak/>
        <w:t>It uncovers any Un</w:t>
      </w:r>
      <w:r w:rsidR="00965C56">
        <w:rPr>
          <w:rFonts w:cs="Times New Roman"/>
        </w:rPr>
        <w:t>intended</w:t>
      </w:r>
      <w:r w:rsidRPr="00D63E71">
        <w:rPr>
          <w:rFonts w:cs="Times New Roman"/>
        </w:rPr>
        <w:t xml:space="preserve"> Consequences and Second and Third-Order Effects that could slow or stop the proposal.</w:t>
      </w:r>
    </w:p>
    <w:p w14:paraId="18F47463" w14:textId="77777777" w:rsidR="007B280C" w:rsidRPr="00D63E71" w:rsidRDefault="007B280C" w:rsidP="00D63E71">
      <w:pPr>
        <w:ind w:left="360"/>
        <w:rPr>
          <w:rFonts w:cs="Times New Roman"/>
        </w:rPr>
      </w:pPr>
      <w:r w:rsidRPr="00D63E71">
        <w:rPr>
          <w:rFonts w:cs="Times New Roman"/>
        </w:rPr>
        <w:t>It builds trust and commitment from the team by engaging them and using their input.</w:t>
      </w:r>
    </w:p>
    <w:p w14:paraId="7521BCB9" w14:textId="74ECC704" w:rsidR="007B280C" w:rsidRPr="00BF7A5A" w:rsidRDefault="007B280C" w:rsidP="0068174D">
      <w:pPr>
        <w:pStyle w:val="Heading4"/>
      </w:pPr>
      <w:r w:rsidRPr="00BF7A5A">
        <w:t xml:space="preserve">Building consensus is far more important than achieving it because, in the end, everyone may not agree to support the proposal, but at least they've been included in the process. </w:t>
      </w:r>
    </w:p>
    <w:p w14:paraId="2A51FF58" w14:textId="0D15548A" w:rsidR="007B280C" w:rsidRDefault="007B280C" w:rsidP="002D379F">
      <w:r w:rsidRPr="00BF7A5A">
        <w:rPr>
          <w:rFonts w:cs="Times New Roman"/>
        </w:rPr>
        <w:t>Failure to build consensus will erode teamwork, commitment and cause the failure to consistently produce excellent results. Building consensus sounds easy, but it's not. However, it's worth it because, w</w:t>
      </w:r>
      <w:r w:rsidRPr="00BF7A5A">
        <w:t>ithout their involvement, they'll never be committed! And without their commitment, you'll never be able to consistently produce excellent results!</w:t>
      </w:r>
    </w:p>
    <w:p w14:paraId="26BD8972" w14:textId="1DB35D9D" w:rsidR="007B280C" w:rsidRPr="00BF7A5A" w:rsidRDefault="007B280C" w:rsidP="00AC7785">
      <w:pPr>
        <w:pStyle w:val="Heading7"/>
      </w:pPr>
      <w:r w:rsidRPr="00BF7A5A">
        <w:t xml:space="preserve">By </w:t>
      </w:r>
      <w:r w:rsidR="00D83F26">
        <w:t>b</w:t>
      </w:r>
      <w:r w:rsidRPr="00BF7A5A">
        <w:t>uilding Consensus</w:t>
      </w:r>
    </w:p>
    <w:p w14:paraId="504E8FEA" w14:textId="77777777" w:rsidR="007B280C" w:rsidRPr="00BF7A5A" w:rsidRDefault="007B280C" w:rsidP="002D379F">
      <w:pPr>
        <w:rPr>
          <w:rFonts w:cs="Times New Roman"/>
        </w:rPr>
      </w:pPr>
      <w:r w:rsidRPr="00BF7A5A">
        <w:rPr>
          <w:rFonts w:cs="Times New Roman"/>
        </w:rPr>
        <w:t xml:space="preserve">Here are two methods of building consensus: </w:t>
      </w:r>
    </w:p>
    <w:p w14:paraId="70F3D201" w14:textId="77777777" w:rsidR="007B280C" w:rsidRPr="00D63E71" w:rsidRDefault="007B280C" w:rsidP="00D63E71">
      <w:pPr>
        <w:ind w:left="360"/>
        <w:rPr>
          <w:rFonts w:cs="Times New Roman"/>
        </w:rPr>
      </w:pPr>
      <w:r w:rsidRPr="00D63E71">
        <w:rPr>
          <w:rFonts w:cs="Times New Roman"/>
          <w:b/>
          <w:bCs/>
        </w:rPr>
        <w:t>Staffing a Proposal.</w:t>
      </w:r>
      <w:r w:rsidRPr="00D63E71">
        <w:rPr>
          <w:rFonts w:cs="Times New Roman"/>
        </w:rPr>
        <w:t xml:space="preserve"> This means circulating a proposal document through all team members to obtain their concurrence or non-concurrence with comments. </w:t>
      </w:r>
    </w:p>
    <w:p w14:paraId="54CC73F0" w14:textId="77777777" w:rsidR="007B280C" w:rsidRPr="00D63E71" w:rsidRDefault="007B280C" w:rsidP="00D63E71">
      <w:pPr>
        <w:ind w:left="360"/>
        <w:rPr>
          <w:rFonts w:cs="Times New Roman"/>
        </w:rPr>
      </w:pPr>
      <w:r w:rsidRPr="00D63E71">
        <w:rPr>
          <w:rFonts w:cs="Times New Roman"/>
          <w:b/>
          <w:bCs/>
        </w:rPr>
        <w:t xml:space="preserve">Conducting a Team Meeting. </w:t>
      </w:r>
      <w:r w:rsidRPr="00D63E71">
        <w:rPr>
          <w:rFonts w:cs="Times New Roman"/>
        </w:rPr>
        <w:t>This method works best when the proposal is an important decision that's time-sensitive, involves major funding, and affects the entire team.</w:t>
      </w:r>
    </w:p>
    <w:p w14:paraId="42889687" w14:textId="77777777" w:rsidR="007B280C" w:rsidRPr="00BF7A5A" w:rsidRDefault="007B280C" w:rsidP="002D379F">
      <w:pPr>
        <w:rPr>
          <w:rFonts w:cs="Times New Roman"/>
        </w:rPr>
      </w:pPr>
      <w:r w:rsidRPr="00BF7A5A">
        <w:rPr>
          <w:rFonts w:cs="Times New Roman"/>
        </w:rPr>
        <w:t>If this is the case, here are the most important steps to build consensus.</w:t>
      </w:r>
    </w:p>
    <w:p w14:paraId="0D0398CE" w14:textId="77777777" w:rsidR="007B280C" w:rsidRPr="00BF7A5A" w:rsidRDefault="007B280C" w:rsidP="00AC7785">
      <w:pPr>
        <w:pStyle w:val="Heading8"/>
      </w:pPr>
      <w:r w:rsidRPr="00BF7A5A">
        <w:t xml:space="preserve">Step 1. Discuss the proposal. </w:t>
      </w:r>
    </w:p>
    <w:p w14:paraId="5E09CF8E" w14:textId="5D25A4F4" w:rsidR="003601B8" w:rsidRDefault="007B280C" w:rsidP="002D379F">
      <w:pPr>
        <w:ind w:left="288"/>
        <w:rPr>
          <w:rFonts w:cs="Times New Roman"/>
        </w:rPr>
      </w:pPr>
      <w:r w:rsidRPr="00BF7A5A">
        <w:rPr>
          <w:rFonts w:cs="Times New Roman"/>
        </w:rPr>
        <w:t>Gather the team, either at one location or on a phone or video conference</w:t>
      </w:r>
      <w:r w:rsidR="005444CE">
        <w:rPr>
          <w:rFonts w:cs="Times New Roman"/>
        </w:rPr>
        <w:t xml:space="preserve"> </w:t>
      </w:r>
      <w:r w:rsidRPr="00BF7A5A">
        <w:rPr>
          <w:rFonts w:cs="Times New Roman"/>
        </w:rPr>
        <w:t xml:space="preserve">and discuss the proposal. </w:t>
      </w:r>
    </w:p>
    <w:p w14:paraId="396C67AF" w14:textId="17B94737" w:rsidR="007B280C" w:rsidRPr="00D63E71" w:rsidRDefault="007B280C" w:rsidP="00D63E71">
      <w:pPr>
        <w:ind w:left="648"/>
        <w:rPr>
          <w:rFonts w:cs="Times New Roman"/>
        </w:rPr>
      </w:pPr>
      <w:r w:rsidRPr="00D63E71">
        <w:rPr>
          <w:rFonts w:cs="Times New Roman"/>
          <w:b/>
          <w:bCs/>
        </w:rPr>
        <w:t>If the proposal is a problem,</w:t>
      </w:r>
      <w:r w:rsidRPr="00D63E71">
        <w:rPr>
          <w:rFonts w:cs="Times New Roman"/>
        </w:rPr>
        <w:t xml:space="preserve"> how was </w:t>
      </w:r>
      <w:r w:rsidR="00AA05DE" w:rsidRPr="00D63E71">
        <w:rPr>
          <w:rFonts w:cs="Times New Roman"/>
        </w:rPr>
        <w:t>it</w:t>
      </w:r>
      <w:r w:rsidRPr="00D63E71">
        <w:rPr>
          <w:rFonts w:cs="Times New Roman"/>
        </w:rPr>
        <w:t xml:space="preserve"> discovered, how bad is it, and what're the risks if it continues unresolved? What’s causing this problem? Is this the real problem or just a symptom? And how do we know for sure? </w:t>
      </w:r>
    </w:p>
    <w:p w14:paraId="393A9D5B" w14:textId="77777777" w:rsidR="007B280C" w:rsidRPr="00D63E71" w:rsidRDefault="007B280C" w:rsidP="00D63E71">
      <w:pPr>
        <w:ind w:left="648"/>
        <w:rPr>
          <w:rFonts w:cs="Times New Roman"/>
        </w:rPr>
      </w:pPr>
      <w:bookmarkStart w:id="286" w:name="_Hlk65571364"/>
      <w:r w:rsidRPr="00D63E71">
        <w:rPr>
          <w:rFonts w:cs="Times New Roman"/>
          <w:b/>
          <w:bCs/>
        </w:rPr>
        <w:t>If the proposal is a goal,</w:t>
      </w:r>
      <w:r w:rsidRPr="00D63E71">
        <w:rPr>
          <w:rFonts w:cs="Times New Roman"/>
        </w:rPr>
        <w:t xml:space="preserve"> why is it important? What’s the intended benefit?</w:t>
      </w:r>
    </w:p>
    <w:bookmarkEnd w:id="286"/>
    <w:p w14:paraId="18B38DD8" w14:textId="77777777" w:rsidR="007B280C" w:rsidRPr="00BF7A5A" w:rsidRDefault="007B280C" w:rsidP="00AC7785">
      <w:pPr>
        <w:pStyle w:val="Heading8"/>
      </w:pPr>
      <w:r w:rsidRPr="00BF7A5A">
        <w:lastRenderedPageBreak/>
        <w:t xml:space="preserve">Step 2. Discuss the Solution. </w:t>
      </w:r>
    </w:p>
    <w:p w14:paraId="3B554C85" w14:textId="6FC69CC2" w:rsidR="007B280C" w:rsidRPr="00BF7A5A" w:rsidRDefault="007B280C" w:rsidP="002D379F">
      <w:pPr>
        <w:ind w:left="288"/>
        <w:rPr>
          <w:rFonts w:cs="Times New Roman"/>
        </w:rPr>
      </w:pPr>
      <w:r w:rsidRPr="00BF7A5A">
        <w:rPr>
          <w:rFonts w:cs="Times New Roman"/>
        </w:rPr>
        <w:t xml:space="preserve">If the solution is obvious, then work with the team to create the </w:t>
      </w:r>
      <w:r w:rsidRPr="00BF7A5A">
        <w:rPr>
          <w:rFonts w:cs="Times New Roman"/>
          <w:i/>
          <w:iCs/>
        </w:rPr>
        <w:t xml:space="preserve">Plan of Action </w:t>
      </w:r>
      <w:r w:rsidRPr="00BF7A5A">
        <w:rPr>
          <w:rFonts w:cs="Times New Roman"/>
        </w:rPr>
        <w:t xml:space="preserve">to implement the solution. If there could be several solutions, conduct a </w:t>
      </w:r>
      <w:r w:rsidRPr="00BF7A5A">
        <w:rPr>
          <w:rFonts w:cs="Times New Roman"/>
          <w:i/>
          <w:iCs/>
        </w:rPr>
        <w:t>Brainstorming Session</w:t>
      </w:r>
      <w:r w:rsidRPr="00BF7A5A">
        <w:rPr>
          <w:rFonts w:cs="Times New Roman"/>
        </w:rPr>
        <w:t xml:space="preserve"> and select the best solution (</w:t>
      </w:r>
      <w:r w:rsidR="00327BB4">
        <w:rPr>
          <w:rFonts w:cs="Times New Roman"/>
        </w:rPr>
        <w:t>Chapter 2</w:t>
      </w:r>
      <w:r w:rsidR="001A1B4D">
        <w:rPr>
          <w:rFonts w:cs="Times New Roman"/>
        </w:rPr>
        <w:t>1</w:t>
      </w:r>
      <w:r w:rsidRPr="00BF7A5A">
        <w:rPr>
          <w:rFonts w:cs="Times New Roman"/>
        </w:rPr>
        <w:t xml:space="preserve">). </w:t>
      </w:r>
    </w:p>
    <w:p w14:paraId="526554DF" w14:textId="77777777" w:rsidR="007B280C" w:rsidRPr="00BF7A5A" w:rsidRDefault="007B280C" w:rsidP="00AC7785">
      <w:pPr>
        <w:pStyle w:val="Heading8"/>
      </w:pPr>
      <w:r w:rsidRPr="00BF7A5A">
        <w:t>Step 3. Anticipate the Consequences and Effects.</w:t>
      </w:r>
    </w:p>
    <w:p w14:paraId="1475BE97" w14:textId="38C1FF86" w:rsidR="007B280C" w:rsidRPr="00BF7A5A" w:rsidRDefault="007B280C" w:rsidP="002D379F">
      <w:pPr>
        <w:ind w:left="288"/>
        <w:rPr>
          <w:rFonts w:cs="Times New Roman"/>
        </w:rPr>
      </w:pPr>
      <w:r w:rsidRPr="00BF7A5A">
        <w:rPr>
          <w:rFonts w:cs="Times New Roman"/>
        </w:rPr>
        <w:t xml:space="preserve">Once the solution has been identified, discuss the possible </w:t>
      </w:r>
      <w:r w:rsidRPr="00BF7A5A">
        <w:rPr>
          <w:rFonts w:cs="Times New Roman"/>
          <w:i/>
          <w:iCs/>
        </w:rPr>
        <w:t>Un</w:t>
      </w:r>
      <w:r w:rsidR="00AC7785">
        <w:rPr>
          <w:rFonts w:cs="Times New Roman"/>
          <w:i/>
          <w:iCs/>
        </w:rPr>
        <w:t>intended</w:t>
      </w:r>
      <w:r w:rsidRPr="00BF7A5A">
        <w:rPr>
          <w:rFonts w:cs="Times New Roman"/>
          <w:i/>
          <w:iCs/>
        </w:rPr>
        <w:t xml:space="preserve"> Consequences</w:t>
      </w:r>
      <w:r w:rsidRPr="00BF7A5A">
        <w:rPr>
          <w:rFonts w:cs="Times New Roman"/>
        </w:rPr>
        <w:t xml:space="preserve"> and </w:t>
      </w:r>
      <w:r w:rsidRPr="00BF7A5A">
        <w:rPr>
          <w:rFonts w:cs="Times New Roman"/>
          <w:i/>
          <w:iCs/>
        </w:rPr>
        <w:t>Second and Third-Order Effects</w:t>
      </w:r>
      <w:r w:rsidRPr="00BF7A5A">
        <w:rPr>
          <w:rFonts w:cs="Times New Roman"/>
        </w:rPr>
        <w:t xml:space="preserve"> (Chapter 1</w:t>
      </w:r>
      <w:r w:rsidR="001A1B4D">
        <w:rPr>
          <w:rFonts w:cs="Times New Roman"/>
        </w:rPr>
        <w:t>1</w:t>
      </w:r>
      <w:r w:rsidRPr="00BF7A5A">
        <w:rPr>
          <w:rFonts w:cs="Times New Roman"/>
        </w:rPr>
        <w:t>).</w:t>
      </w:r>
    </w:p>
    <w:p w14:paraId="041D5697" w14:textId="77777777" w:rsidR="007B280C" w:rsidRPr="00BF7A5A" w:rsidRDefault="007B280C" w:rsidP="00AC7785">
      <w:pPr>
        <w:pStyle w:val="Heading8"/>
      </w:pPr>
      <w:r w:rsidRPr="00BF7A5A">
        <w:t xml:space="preserve">Step 4. Eliminate all Unresolved Issues. </w:t>
      </w:r>
    </w:p>
    <w:p w14:paraId="748F8704" w14:textId="6E039097" w:rsidR="007B280C" w:rsidRPr="00BF7A5A" w:rsidRDefault="007B280C" w:rsidP="002D379F">
      <w:pPr>
        <w:ind w:left="288"/>
        <w:rPr>
          <w:rFonts w:cs="Times New Roman"/>
        </w:rPr>
      </w:pPr>
      <w:r w:rsidRPr="00BF7A5A">
        <w:rPr>
          <w:rFonts w:cs="Times New Roman"/>
        </w:rPr>
        <w:t xml:space="preserve">Discuss and identify all </w:t>
      </w:r>
      <w:r w:rsidRPr="00BF7A5A">
        <w:rPr>
          <w:rFonts w:cs="Times New Roman"/>
          <w:i/>
          <w:iCs/>
        </w:rPr>
        <w:t>Unresolved Issues</w:t>
      </w:r>
      <w:r w:rsidRPr="00BF7A5A">
        <w:rPr>
          <w:rFonts w:cs="Times New Roman"/>
        </w:rPr>
        <w:t xml:space="preserve"> (any question, unknown, concern, shortfall, obstacle, or problem) that could slow or stop your progress (Chapter </w:t>
      </w:r>
      <w:r w:rsidR="001A1B4D">
        <w:rPr>
          <w:rFonts w:cs="Times New Roman"/>
        </w:rPr>
        <w:t>10</w:t>
      </w:r>
      <w:r w:rsidRPr="00BF7A5A">
        <w:rPr>
          <w:rFonts w:cs="Times New Roman"/>
        </w:rPr>
        <w:t xml:space="preserve">). </w:t>
      </w:r>
    </w:p>
    <w:p w14:paraId="413B8C14" w14:textId="77777777" w:rsidR="007B280C" w:rsidRPr="00BF7A5A" w:rsidRDefault="007B280C" w:rsidP="00AC7785">
      <w:pPr>
        <w:pStyle w:val="Heading8"/>
      </w:pPr>
      <w:r w:rsidRPr="00BF7A5A">
        <w:t xml:space="preserve">Step 5. Ask for Consensus. </w:t>
      </w:r>
    </w:p>
    <w:p w14:paraId="2479BD33" w14:textId="77777777" w:rsidR="007B280C" w:rsidRPr="00BF7A5A" w:rsidRDefault="007B280C" w:rsidP="002D379F">
      <w:pPr>
        <w:ind w:left="288"/>
      </w:pPr>
      <w:r w:rsidRPr="00BF7A5A">
        <w:rPr>
          <w:rFonts w:cs="Times New Roman"/>
        </w:rPr>
        <w:t xml:space="preserve">Now, ask all team members if they can support the proposal. If not, why? </w:t>
      </w:r>
      <w:r w:rsidRPr="00BF7A5A">
        <w:t xml:space="preserve">Remember, </w:t>
      </w:r>
    </w:p>
    <w:p w14:paraId="6D5C1083" w14:textId="3265EF41" w:rsidR="007B280C" w:rsidRPr="00BF7A5A" w:rsidRDefault="007B280C" w:rsidP="0068174D">
      <w:pPr>
        <w:pStyle w:val="Heading4"/>
      </w:pPr>
      <w:r w:rsidRPr="00BF7A5A">
        <w:t xml:space="preserve">Support means that </w:t>
      </w:r>
      <w:r w:rsidR="00AC7785">
        <w:t xml:space="preserve">each </w:t>
      </w:r>
      <w:r w:rsidRPr="00BF7A5A">
        <w:t>member agree</w:t>
      </w:r>
      <w:r w:rsidR="00AC7785">
        <w:t>s</w:t>
      </w:r>
      <w:r w:rsidRPr="00BF7A5A">
        <w:t xml:space="preserve"> that the proposal will work</w:t>
      </w:r>
      <w:r w:rsidR="00AC7785">
        <w:t xml:space="preserve"> </w:t>
      </w:r>
      <w:r w:rsidRPr="00BF7A5A">
        <w:t>and commit</w:t>
      </w:r>
      <w:r w:rsidR="00AC7785">
        <w:t>s</w:t>
      </w:r>
      <w:r w:rsidRPr="00BF7A5A">
        <w:t xml:space="preserve"> to doing all they can to ensure its success.</w:t>
      </w:r>
    </w:p>
    <w:p w14:paraId="7FF25A43" w14:textId="77777777" w:rsidR="007B280C" w:rsidRPr="00BF7A5A" w:rsidRDefault="007B280C" w:rsidP="002D379F">
      <w:pPr>
        <w:ind w:left="288"/>
      </w:pPr>
      <w:r w:rsidRPr="00BF7A5A">
        <w:t xml:space="preserve">If all members agree, ask them to create the </w:t>
      </w:r>
      <w:r w:rsidRPr="00BF7A5A">
        <w:rPr>
          <w:i/>
          <w:iCs/>
        </w:rPr>
        <w:t>Plan of Action</w:t>
      </w:r>
      <w:r w:rsidRPr="00BF7A5A">
        <w:t xml:space="preserve"> to implement the proposed solution. If any member has a valid reason for non-support, continue to Step 6. </w:t>
      </w:r>
    </w:p>
    <w:p w14:paraId="0F7DB31B" w14:textId="4B558486" w:rsidR="007B280C" w:rsidRPr="00BF7A5A" w:rsidRDefault="007B280C" w:rsidP="00AC7785">
      <w:pPr>
        <w:pStyle w:val="Heading7"/>
      </w:pPr>
      <w:r w:rsidRPr="00BF7A5A">
        <w:t xml:space="preserve">By </w:t>
      </w:r>
      <w:r w:rsidR="00D83F26">
        <w:t>r</w:t>
      </w:r>
      <w:r w:rsidRPr="00BF7A5A">
        <w:t>esolving Reasons for Non-Support</w:t>
      </w:r>
    </w:p>
    <w:p w14:paraId="644CC289" w14:textId="3ECBB6A5" w:rsidR="00CC2E48" w:rsidRPr="00BF7A5A" w:rsidRDefault="007B280C" w:rsidP="002D379F">
      <w:pPr>
        <w:rPr>
          <w:rFonts w:cs="Times New Roman"/>
        </w:rPr>
      </w:pPr>
      <w:r w:rsidRPr="00BF7A5A">
        <w:rPr>
          <w:rFonts w:cs="Times New Roman"/>
        </w:rPr>
        <w:t>At this point, only valid reasons should be considered. However, real-life doesn't work that way. Members will always have concerns and opinions</w:t>
      </w:r>
      <w:r w:rsidR="00DB2A34">
        <w:rPr>
          <w:rFonts w:cs="Times New Roman"/>
        </w:rPr>
        <w:t>,</w:t>
      </w:r>
      <w:r w:rsidRPr="00BF7A5A">
        <w:rPr>
          <w:rFonts w:cs="Times New Roman"/>
        </w:rPr>
        <w:t xml:space="preserve"> and they need to be heard. Here are the most important steps.</w:t>
      </w:r>
    </w:p>
    <w:p w14:paraId="6FCFF6A8" w14:textId="77777777" w:rsidR="007B280C" w:rsidRPr="00BF7A5A" w:rsidRDefault="007B280C" w:rsidP="00AC7785">
      <w:pPr>
        <w:pStyle w:val="Heading8"/>
      </w:pPr>
      <w:r w:rsidRPr="00BF7A5A">
        <w:t xml:space="preserve">Step 6. Deal with their concerns. </w:t>
      </w:r>
    </w:p>
    <w:p w14:paraId="183672A9" w14:textId="78A8A8B1" w:rsidR="007B280C" w:rsidRPr="00BF7A5A" w:rsidRDefault="007B280C" w:rsidP="002D379F">
      <w:pPr>
        <w:ind w:left="288"/>
        <w:rPr>
          <w:rFonts w:cs="Times New Roman"/>
        </w:rPr>
      </w:pPr>
      <w:r w:rsidRPr="00BF7A5A">
        <w:rPr>
          <w:rFonts w:cs="Times New Roman"/>
        </w:rPr>
        <w:t xml:space="preserve">If a member has a concern or opinion that's not a fact, this is when things get interesting. </w:t>
      </w:r>
    </w:p>
    <w:p w14:paraId="61025EB7" w14:textId="77777777" w:rsidR="007B280C" w:rsidRPr="00D63E71" w:rsidRDefault="007B280C" w:rsidP="00D63E71">
      <w:pPr>
        <w:ind w:left="648"/>
        <w:rPr>
          <w:rFonts w:cs="Times New Roman"/>
        </w:rPr>
      </w:pPr>
      <w:r w:rsidRPr="00D63E71">
        <w:rPr>
          <w:rFonts w:cs="Times New Roman"/>
        </w:rPr>
        <w:t xml:space="preserve">If their concern is that it's </w:t>
      </w:r>
      <w:r w:rsidRPr="00D63E71">
        <w:rPr>
          <w:rFonts w:cs="Times New Roman"/>
          <w:b/>
          <w:bCs/>
        </w:rPr>
        <w:t>too costly</w:t>
      </w:r>
      <w:r w:rsidRPr="00D63E71">
        <w:rPr>
          <w:rFonts w:cs="Times New Roman"/>
        </w:rPr>
        <w:t xml:space="preserve">, what does he mean? Too costly compared to what? How can the cost be reduced or offset? What's the contingency plan if it does cost more? </w:t>
      </w:r>
    </w:p>
    <w:p w14:paraId="32F87B4E" w14:textId="77777777" w:rsidR="007B280C" w:rsidRPr="00D63E71" w:rsidRDefault="007B280C" w:rsidP="00D63E71">
      <w:pPr>
        <w:ind w:left="648"/>
        <w:rPr>
          <w:rFonts w:cs="Times New Roman"/>
        </w:rPr>
      </w:pPr>
      <w:r w:rsidRPr="00D63E71">
        <w:rPr>
          <w:rFonts w:cs="Times New Roman"/>
        </w:rPr>
        <w:lastRenderedPageBreak/>
        <w:t xml:space="preserve">If their concern is that it </w:t>
      </w:r>
      <w:r w:rsidRPr="00D63E71">
        <w:rPr>
          <w:rFonts w:cs="Times New Roman"/>
          <w:b/>
          <w:bCs/>
        </w:rPr>
        <w:t>will take much longer</w:t>
      </w:r>
      <w:r w:rsidRPr="00D63E71">
        <w:rPr>
          <w:rFonts w:cs="Times New Roman"/>
        </w:rPr>
        <w:t xml:space="preserve">, what's he basing this on? What's the downside if it does take longer? What's our Contingency Plan if it does? </w:t>
      </w:r>
    </w:p>
    <w:p w14:paraId="019F3D9A" w14:textId="39EDCF90" w:rsidR="007B280C" w:rsidRPr="00D63E71" w:rsidRDefault="007B280C" w:rsidP="00D63E71">
      <w:pPr>
        <w:ind w:left="648"/>
        <w:rPr>
          <w:rFonts w:cs="Times New Roman"/>
        </w:rPr>
      </w:pPr>
      <w:r w:rsidRPr="00D63E71">
        <w:rPr>
          <w:rFonts w:cs="Times New Roman"/>
        </w:rPr>
        <w:t xml:space="preserve">If their concern is </w:t>
      </w:r>
      <w:r w:rsidR="00AA05DE" w:rsidRPr="00D63E71">
        <w:rPr>
          <w:rFonts w:cs="Times New Roman"/>
        </w:rPr>
        <w:t xml:space="preserve">that </w:t>
      </w:r>
      <w:r w:rsidRPr="00D63E71">
        <w:rPr>
          <w:rFonts w:cs="Times New Roman"/>
        </w:rPr>
        <w:t xml:space="preserve">it's </w:t>
      </w:r>
      <w:r w:rsidRPr="00D63E71">
        <w:rPr>
          <w:rFonts w:cs="Times New Roman"/>
          <w:b/>
          <w:bCs/>
        </w:rPr>
        <w:t>too risky</w:t>
      </w:r>
      <w:r w:rsidRPr="00D63E71">
        <w:rPr>
          <w:rFonts w:cs="Times New Roman"/>
        </w:rPr>
        <w:t xml:space="preserve">, what does he mean? Can it be mitigated? Can a contingency plan be created just in case? </w:t>
      </w:r>
    </w:p>
    <w:p w14:paraId="550ADD63" w14:textId="77777777" w:rsidR="007B280C" w:rsidRPr="00BF7A5A" w:rsidRDefault="007B280C" w:rsidP="00AC7785">
      <w:pPr>
        <w:pStyle w:val="Heading8"/>
      </w:pPr>
      <w:r w:rsidRPr="00BF7A5A">
        <w:t xml:space="preserve">Step 7. Convert Reasons to Risks. </w:t>
      </w:r>
    </w:p>
    <w:p w14:paraId="1CDC11C2" w14:textId="77777777" w:rsidR="007B280C" w:rsidRPr="00BF7A5A" w:rsidRDefault="007B280C" w:rsidP="002D379F">
      <w:pPr>
        <w:ind w:left="288"/>
        <w:rPr>
          <w:rFonts w:cs="Times New Roman"/>
        </w:rPr>
      </w:pPr>
      <w:r w:rsidRPr="00BF7A5A">
        <w:rPr>
          <w:rFonts w:cs="Times New Roman"/>
        </w:rPr>
        <w:t xml:space="preserve">Before continuing, exchange the term </w:t>
      </w:r>
      <w:r w:rsidRPr="00BF7A5A">
        <w:rPr>
          <w:rFonts w:cs="Times New Roman"/>
          <w:i/>
          <w:iCs/>
        </w:rPr>
        <w:t>“Reason”</w:t>
      </w:r>
      <w:r w:rsidRPr="00BF7A5A">
        <w:rPr>
          <w:rFonts w:cs="Times New Roman"/>
        </w:rPr>
        <w:t xml:space="preserve"> for “</w:t>
      </w:r>
      <w:r w:rsidRPr="00BF7A5A">
        <w:rPr>
          <w:rFonts w:cs="Times New Roman"/>
          <w:i/>
          <w:iCs/>
        </w:rPr>
        <w:t>Risk.”</w:t>
      </w:r>
      <w:r w:rsidRPr="00BF7A5A">
        <w:rPr>
          <w:rFonts w:cs="Times New Roman"/>
        </w:rPr>
        <w:t xml:space="preserve"> This will make this process much easier to understand. And for each risk, there are two critical things you must consider, probability and impact. </w:t>
      </w:r>
    </w:p>
    <w:p w14:paraId="41A208E8" w14:textId="77777777" w:rsidR="007B280C" w:rsidRPr="00BF7A5A" w:rsidRDefault="007B280C" w:rsidP="00AC7785">
      <w:pPr>
        <w:pStyle w:val="Heading8"/>
      </w:pPr>
      <w:r w:rsidRPr="00BF7A5A">
        <w:t xml:space="preserve">Step 8. What’s the Probability? </w:t>
      </w:r>
    </w:p>
    <w:p w14:paraId="003C866D" w14:textId="2E84D1ED" w:rsidR="007B280C" w:rsidRPr="00BF7A5A" w:rsidRDefault="007B280C" w:rsidP="002D379F">
      <w:pPr>
        <w:ind w:left="288"/>
        <w:rPr>
          <w:rFonts w:cs="Times New Roman"/>
        </w:rPr>
      </w:pPr>
      <w:r w:rsidRPr="00BF7A5A">
        <w:rPr>
          <w:rFonts w:cs="Times New Roman"/>
        </w:rPr>
        <w:t xml:space="preserve">How likely is this risk to happen (Chapter </w:t>
      </w:r>
      <w:r w:rsidR="00F84934" w:rsidRPr="00BF7A5A">
        <w:rPr>
          <w:rFonts w:cs="Times New Roman"/>
        </w:rPr>
        <w:t>1</w:t>
      </w:r>
      <w:r w:rsidR="001A1B4D">
        <w:rPr>
          <w:rFonts w:cs="Times New Roman"/>
        </w:rPr>
        <w:t>2</w:t>
      </w:r>
      <w:r w:rsidRPr="00BF7A5A">
        <w:rPr>
          <w:rFonts w:cs="Times New Roman"/>
        </w:rPr>
        <w:t xml:space="preserve">)? If the probability is </w:t>
      </w:r>
      <w:r w:rsidRPr="00BF7A5A">
        <w:rPr>
          <w:rFonts w:cs="Times New Roman"/>
          <w:i/>
          <w:iCs/>
        </w:rPr>
        <w:t>Low</w:t>
      </w:r>
      <w:r w:rsidRPr="00BF7A5A">
        <w:rPr>
          <w:rFonts w:cs="Times New Roman"/>
        </w:rPr>
        <w:t xml:space="preserve">, place the risk, </w:t>
      </w:r>
      <w:r w:rsidRPr="00BF7A5A">
        <w:rPr>
          <w:rFonts w:cs="Times New Roman"/>
          <w:i/>
          <w:iCs/>
        </w:rPr>
        <w:t>On-Hold</w:t>
      </w:r>
      <w:r w:rsidRPr="00BF7A5A">
        <w:rPr>
          <w:rFonts w:cs="Times New Roman"/>
        </w:rPr>
        <w:t xml:space="preserve">. This means that it's been noted and set aside temporarily. If the probability is </w:t>
      </w:r>
      <w:r w:rsidRPr="00BF7A5A">
        <w:rPr>
          <w:rFonts w:cs="Times New Roman"/>
          <w:i/>
          <w:iCs/>
        </w:rPr>
        <w:t>Medium</w:t>
      </w:r>
      <w:r w:rsidRPr="00BF7A5A">
        <w:rPr>
          <w:rFonts w:cs="Times New Roman"/>
        </w:rPr>
        <w:t xml:space="preserve"> to </w:t>
      </w:r>
      <w:r w:rsidRPr="00BF7A5A">
        <w:rPr>
          <w:rFonts w:cs="Times New Roman"/>
          <w:i/>
          <w:iCs/>
        </w:rPr>
        <w:t>High</w:t>
      </w:r>
      <w:r w:rsidRPr="00BF7A5A">
        <w:rPr>
          <w:rFonts w:cs="Times New Roman"/>
        </w:rPr>
        <w:t>, or you're unsure, continue to the next step.</w:t>
      </w:r>
    </w:p>
    <w:p w14:paraId="2CFDA46B" w14:textId="77777777" w:rsidR="007B280C" w:rsidRPr="00BF7A5A" w:rsidRDefault="007B280C" w:rsidP="00AC7785">
      <w:pPr>
        <w:pStyle w:val="Heading8"/>
      </w:pPr>
      <w:r w:rsidRPr="00BF7A5A">
        <w:t xml:space="preserve">Step 9. What’s the Impact? </w:t>
      </w:r>
    </w:p>
    <w:p w14:paraId="199965C8" w14:textId="2DF1C1AE" w:rsidR="007B280C" w:rsidRPr="00BF7A5A" w:rsidRDefault="007B280C" w:rsidP="002D379F">
      <w:pPr>
        <w:ind w:left="288"/>
        <w:rPr>
          <w:rFonts w:cs="Times New Roman"/>
        </w:rPr>
      </w:pPr>
      <w:r w:rsidRPr="00BF7A5A">
        <w:rPr>
          <w:rFonts w:cs="Times New Roman"/>
        </w:rPr>
        <w:t xml:space="preserve">What's the Impact or Effect on the proposal when this risk happens (Chapter </w:t>
      </w:r>
      <w:r w:rsidR="00F84934" w:rsidRPr="00BF7A5A">
        <w:rPr>
          <w:rFonts w:cs="Times New Roman"/>
        </w:rPr>
        <w:t>1</w:t>
      </w:r>
      <w:r w:rsidR="001A1B4D">
        <w:rPr>
          <w:rFonts w:cs="Times New Roman"/>
        </w:rPr>
        <w:t>2</w:t>
      </w:r>
      <w:r w:rsidRPr="00BF7A5A">
        <w:rPr>
          <w:rFonts w:cs="Times New Roman"/>
        </w:rPr>
        <w:t xml:space="preserve">)? If the Impact is </w:t>
      </w:r>
      <w:r w:rsidRPr="00BF7A5A">
        <w:rPr>
          <w:rFonts w:cs="Times New Roman"/>
          <w:i/>
          <w:iCs/>
        </w:rPr>
        <w:t>Minor,</w:t>
      </w:r>
      <w:r w:rsidRPr="00BF7A5A">
        <w:rPr>
          <w:rFonts w:cs="Times New Roman"/>
        </w:rPr>
        <w:t xml:space="preserve"> place the risk </w:t>
      </w:r>
      <w:r w:rsidRPr="00BF7A5A">
        <w:rPr>
          <w:rFonts w:cs="Times New Roman"/>
          <w:i/>
          <w:iCs/>
        </w:rPr>
        <w:t>On-Hold</w:t>
      </w:r>
      <w:r w:rsidRPr="00BF7A5A">
        <w:rPr>
          <w:rFonts w:cs="Times New Roman"/>
        </w:rPr>
        <w:t xml:space="preserve">. If the Impact is </w:t>
      </w:r>
      <w:r w:rsidRPr="00BF7A5A">
        <w:rPr>
          <w:rFonts w:cs="Times New Roman"/>
          <w:i/>
          <w:iCs/>
        </w:rPr>
        <w:t>Moderate</w:t>
      </w:r>
      <w:r w:rsidRPr="00BF7A5A">
        <w:rPr>
          <w:rFonts w:cs="Times New Roman"/>
        </w:rPr>
        <w:t xml:space="preserve"> to </w:t>
      </w:r>
      <w:r w:rsidRPr="00BF7A5A">
        <w:rPr>
          <w:rFonts w:cs="Times New Roman"/>
          <w:i/>
          <w:iCs/>
        </w:rPr>
        <w:t>Significant</w:t>
      </w:r>
      <w:r w:rsidRPr="00BF7A5A">
        <w:rPr>
          <w:rFonts w:cs="Times New Roman"/>
        </w:rPr>
        <w:t>, or you’re unsure, continue to Step10.</w:t>
      </w:r>
    </w:p>
    <w:p w14:paraId="2CE26168" w14:textId="77777777" w:rsidR="007B280C" w:rsidRPr="00BF7A5A" w:rsidRDefault="007B280C" w:rsidP="00AC7785">
      <w:pPr>
        <w:pStyle w:val="Heading8"/>
      </w:pPr>
      <w:r w:rsidRPr="00BF7A5A">
        <w:t xml:space="preserve">Step 10. Can the Risk be Mitigated? </w:t>
      </w:r>
    </w:p>
    <w:p w14:paraId="03BF8BA8" w14:textId="490270AF" w:rsidR="007B280C" w:rsidRPr="003C19B3" w:rsidRDefault="007B280C" w:rsidP="003C19B3">
      <w:pPr>
        <w:ind w:left="648"/>
        <w:rPr>
          <w:rFonts w:cs="Times New Roman"/>
        </w:rPr>
      </w:pPr>
      <w:r w:rsidRPr="003C19B3">
        <w:rPr>
          <w:rFonts w:cs="Times New Roman"/>
        </w:rPr>
        <w:t xml:space="preserve">If the risk can be mitigated, create a </w:t>
      </w:r>
      <w:r w:rsidRPr="003C19B3">
        <w:rPr>
          <w:rFonts w:cs="Times New Roman"/>
          <w:i/>
          <w:iCs/>
        </w:rPr>
        <w:t>Contingency Plan</w:t>
      </w:r>
      <w:r w:rsidRPr="003C19B3">
        <w:rPr>
          <w:rFonts w:cs="Times New Roman"/>
        </w:rPr>
        <w:t xml:space="preserve"> (Chapter </w:t>
      </w:r>
      <w:r w:rsidR="00F84934" w:rsidRPr="003C19B3">
        <w:rPr>
          <w:rFonts w:cs="Times New Roman"/>
        </w:rPr>
        <w:t>1</w:t>
      </w:r>
      <w:r w:rsidR="001A1B4D" w:rsidRPr="003C19B3">
        <w:rPr>
          <w:rFonts w:cs="Times New Roman"/>
        </w:rPr>
        <w:t>5</w:t>
      </w:r>
      <w:r w:rsidRPr="003C19B3">
        <w:rPr>
          <w:rFonts w:cs="Times New Roman"/>
        </w:rPr>
        <w:t xml:space="preserve">). </w:t>
      </w:r>
    </w:p>
    <w:p w14:paraId="665D5A56" w14:textId="7564238C" w:rsidR="007B280C" w:rsidRPr="003C19B3" w:rsidRDefault="007B280C" w:rsidP="003C19B3">
      <w:pPr>
        <w:ind w:left="648"/>
        <w:rPr>
          <w:rFonts w:cs="Times New Roman"/>
        </w:rPr>
      </w:pPr>
      <w:r w:rsidRPr="003C19B3">
        <w:rPr>
          <w:rFonts w:cs="Times New Roman"/>
        </w:rPr>
        <w:t xml:space="preserve">If the risk can’t be mitigated, you still have three options (Chapter </w:t>
      </w:r>
      <w:r w:rsidR="00F84934" w:rsidRPr="003C19B3">
        <w:rPr>
          <w:rFonts w:cs="Times New Roman"/>
        </w:rPr>
        <w:t>1</w:t>
      </w:r>
      <w:r w:rsidR="001A1B4D" w:rsidRPr="003C19B3">
        <w:rPr>
          <w:rFonts w:cs="Times New Roman"/>
        </w:rPr>
        <w:t>4</w:t>
      </w:r>
      <w:r w:rsidRPr="003C19B3">
        <w:rPr>
          <w:rFonts w:cs="Times New Roman"/>
        </w:rPr>
        <w:t xml:space="preserve">). </w:t>
      </w:r>
    </w:p>
    <w:p w14:paraId="265F78D3" w14:textId="7340A532" w:rsidR="007B280C" w:rsidRPr="00BF7A5A" w:rsidRDefault="007B280C" w:rsidP="002D379F">
      <w:pPr>
        <w:ind w:left="288"/>
        <w:rPr>
          <w:rFonts w:cs="Times New Roman"/>
        </w:rPr>
      </w:pPr>
      <w:r w:rsidRPr="00BF7A5A">
        <w:rPr>
          <w:rFonts w:cs="Times New Roman"/>
        </w:rPr>
        <w:t xml:space="preserve">Remember, you don't need a consensus before sending the proposal to your boss for approval. However, you'll need to include all reasons for non-support and let your boss decide. All members don’t have to like the solution! They just need to be able to support it. </w:t>
      </w:r>
    </w:p>
    <w:p w14:paraId="35320B26" w14:textId="77777777" w:rsidR="007B280C" w:rsidRPr="00BF7A5A" w:rsidRDefault="007B280C" w:rsidP="00AC7785">
      <w:pPr>
        <w:pStyle w:val="Heading7"/>
      </w:pPr>
      <w:bookmarkStart w:id="287" w:name="_Toc53156232"/>
      <w:r w:rsidRPr="00BF7A5A">
        <w:t>By Staffing a Proposal</w:t>
      </w:r>
      <w:bookmarkEnd w:id="287"/>
    </w:p>
    <w:p w14:paraId="5BE2895E" w14:textId="77777777" w:rsidR="007B280C" w:rsidRPr="00BF7A5A" w:rsidRDefault="007B280C" w:rsidP="002D379F">
      <w:pPr>
        <w:rPr>
          <w:rFonts w:cs="Times New Roman"/>
        </w:rPr>
      </w:pPr>
      <w:r w:rsidRPr="00BF7A5A">
        <w:rPr>
          <w:rFonts w:cs="Times New Roman"/>
        </w:rPr>
        <w:t xml:space="preserve">Here's another method of building consensus without a meeting. </w:t>
      </w:r>
    </w:p>
    <w:p w14:paraId="1CBCCFD0" w14:textId="0E361E2D" w:rsidR="007B280C" w:rsidRPr="005464C5" w:rsidRDefault="007B280C" w:rsidP="00A05E6A">
      <w:pPr>
        <w:pStyle w:val="Heading9"/>
      </w:pPr>
      <w:r w:rsidRPr="005464C5">
        <w:t>Staffing is the process of circulating a proposal document to all team members to obtain their concurrence</w:t>
      </w:r>
      <w:r w:rsidR="00A84673">
        <w:t xml:space="preserve"> </w:t>
      </w:r>
      <w:r w:rsidRPr="005464C5">
        <w:t>or non-concurrence with comments in writing.</w:t>
      </w:r>
    </w:p>
    <w:p w14:paraId="127D3149" w14:textId="77777777" w:rsidR="007B280C" w:rsidRPr="00BF7A5A" w:rsidRDefault="007B280C" w:rsidP="002D379F">
      <w:pPr>
        <w:rPr>
          <w:rFonts w:cs="Times New Roman"/>
        </w:rPr>
      </w:pPr>
      <w:r w:rsidRPr="00BF7A5A">
        <w:rPr>
          <w:rFonts w:cs="Times New Roman"/>
        </w:rPr>
        <w:t>This method works best in situations where the proposal is routine and not time-sensitive. The proposal document could be a procedure, plan, question, or idea. Here are the four most important steps.</w:t>
      </w:r>
    </w:p>
    <w:p w14:paraId="67D88560" w14:textId="77777777" w:rsidR="007B280C" w:rsidRPr="00BF7A5A" w:rsidRDefault="007B280C" w:rsidP="00AC7785">
      <w:pPr>
        <w:pStyle w:val="Heading8"/>
      </w:pPr>
      <w:r w:rsidRPr="00BF7A5A">
        <w:lastRenderedPageBreak/>
        <w:t xml:space="preserve">Step 1. Provide the proposal document to all members. </w:t>
      </w:r>
    </w:p>
    <w:p w14:paraId="78819521" w14:textId="2B02C301" w:rsidR="007B280C" w:rsidRPr="00BF7A5A" w:rsidRDefault="007B280C" w:rsidP="002D379F">
      <w:pPr>
        <w:ind w:left="288"/>
        <w:rPr>
          <w:rFonts w:cs="Times New Roman"/>
        </w:rPr>
      </w:pPr>
      <w:r w:rsidRPr="00BF7A5A">
        <w:rPr>
          <w:rFonts w:cs="Times New Roman"/>
        </w:rPr>
        <w:t xml:space="preserve">Ensure each team member receives </w:t>
      </w:r>
      <w:r w:rsidR="00DC0D8A" w:rsidRPr="00BF7A5A">
        <w:rPr>
          <w:rFonts w:cs="Times New Roman"/>
        </w:rPr>
        <w:t>a</w:t>
      </w:r>
      <w:r w:rsidRPr="00BF7A5A">
        <w:rPr>
          <w:rFonts w:cs="Times New Roman"/>
        </w:rPr>
        <w:t xml:space="preserve"> copy of the proposal document. Ask each member for their concurrence or non-concurrence with comments. And don't forget to provide a deadline. </w:t>
      </w:r>
    </w:p>
    <w:p w14:paraId="1E430A5A" w14:textId="77777777" w:rsidR="007B280C" w:rsidRPr="00BF7A5A" w:rsidRDefault="007B280C" w:rsidP="00AC7785">
      <w:pPr>
        <w:pStyle w:val="Heading8"/>
      </w:pPr>
      <w:r w:rsidRPr="00BF7A5A">
        <w:t xml:space="preserve">Step 2. Resolve non-concur comments. </w:t>
      </w:r>
    </w:p>
    <w:p w14:paraId="0CF0DFD0" w14:textId="2B939DF9" w:rsidR="007B280C" w:rsidRPr="00BF7A5A" w:rsidRDefault="007B280C" w:rsidP="002D379F">
      <w:pPr>
        <w:ind w:left="288"/>
      </w:pPr>
      <w:bookmarkStart w:id="288" w:name="_Hlk53222138"/>
      <w:r w:rsidRPr="00BF7A5A">
        <w:rPr>
          <w:rFonts w:cs="Times New Roman"/>
        </w:rPr>
        <w:t xml:space="preserve">When member comments are returned to you, you may need to visit some members privately to better understand their </w:t>
      </w:r>
      <w:r w:rsidRPr="00BF7A5A">
        <w:t xml:space="preserve">comments and determine if adjusting your proposal could lead to their concurrence. Remember, concurrence means that </w:t>
      </w:r>
      <w:r w:rsidR="00AC7785">
        <w:t xml:space="preserve">each </w:t>
      </w:r>
      <w:r w:rsidRPr="00BF7A5A">
        <w:t>member agree</w:t>
      </w:r>
      <w:r w:rsidR="00AC7785">
        <w:t>s</w:t>
      </w:r>
      <w:r w:rsidRPr="00BF7A5A">
        <w:t xml:space="preserve"> that:</w:t>
      </w:r>
    </w:p>
    <w:p w14:paraId="0FC6DC1F" w14:textId="6B9BE8AC" w:rsidR="007B280C" w:rsidRPr="004739B7" w:rsidRDefault="007B280C" w:rsidP="0068174D">
      <w:pPr>
        <w:pStyle w:val="Heading4"/>
      </w:pPr>
      <w:r w:rsidRPr="004739B7">
        <w:t>The proposal will work</w:t>
      </w:r>
      <w:r w:rsidR="00AC7785">
        <w:t xml:space="preserve"> and </w:t>
      </w:r>
      <w:r w:rsidRPr="004739B7">
        <w:t>commit</w:t>
      </w:r>
      <w:r w:rsidR="00AC7785">
        <w:t>s</w:t>
      </w:r>
      <w:r w:rsidRPr="004739B7">
        <w:t xml:space="preserve"> to doing all they can to ensure its success.</w:t>
      </w:r>
    </w:p>
    <w:p w14:paraId="5AF75585" w14:textId="120E5FDC" w:rsidR="007B280C" w:rsidRPr="00BF7A5A" w:rsidRDefault="007B280C" w:rsidP="002D379F">
      <w:pPr>
        <w:ind w:left="288"/>
      </w:pPr>
      <w:r w:rsidRPr="00BF7A5A">
        <w:t xml:space="preserve">If not, a valid reason must be provided, which means their non-concur comments must be a better proposal or a fact and not an opinion. </w:t>
      </w:r>
    </w:p>
    <w:bookmarkEnd w:id="288"/>
    <w:p w14:paraId="5D98BB5D" w14:textId="77777777" w:rsidR="007B280C" w:rsidRPr="00BF7A5A" w:rsidRDefault="007B280C" w:rsidP="00AC7785">
      <w:pPr>
        <w:pStyle w:val="Heading8"/>
      </w:pPr>
      <w:r w:rsidRPr="00BF7A5A">
        <w:t xml:space="preserve">Step 3. Make changes. </w:t>
      </w:r>
    </w:p>
    <w:p w14:paraId="4758B5C7" w14:textId="77777777" w:rsidR="007B280C" w:rsidRPr="00BF7A5A" w:rsidRDefault="007B280C" w:rsidP="002D379F">
      <w:pPr>
        <w:ind w:left="288"/>
        <w:rPr>
          <w:rFonts w:cs="Times New Roman"/>
        </w:rPr>
      </w:pPr>
      <w:r w:rsidRPr="00BF7A5A">
        <w:rPr>
          <w:rFonts w:cs="Times New Roman"/>
        </w:rPr>
        <w:t xml:space="preserve">If you need to make changes, you'll need to send the revised proposal to all members again for another review. And for the second review, ensure you highlight any changes made from the first review. </w:t>
      </w:r>
    </w:p>
    <w:p w14:paraId="314268B6" w14:textId="77777777" w:rsidR="007B280C" w:rsidRPr="00BF7A5A" w:rsidRDefault="007B280C" w:rsidP="00AC7785">
      <w:pPr>
        <w:pStyle w:val="Heading8"/>
      </w:pPr>
      <w:r w:rsidRPr="00BF7A5A">
        <w:t xml:space="preserve">Step 4. Obtain approval. </w:t>
      </w:r>
    </w:p>
    <w:p w14:paraId="39B1EF05" w14:textId="268E6388" w:rsidR="007F2259" w:rsidRDefault="007B280C" w:rsidP="002D379F">
      <w:pPr>
        <w:ind w:left="288"/>
        <w:rPr>
          <w:rFonts w:cs="Times New Roman"/>
        </w:rPr>
      </w:pPr>
      <w:r w:rsidRPr="00BF7A5A">
        <w:rPr>
          <w:rFonts w:cs="Times New Roman"/>
          <w:b/>
          <w:bCs/>
        </w:rPr>
        <w:t>Note:</w:t>
      </w:r>
      <w:r w:rsidRPr="00BF7A5A">
        <w:rPr>
          <w:rFonts w:cs="Times New Roman"/>
        </w:rPr>
        <w:t xml:space="preserve"> You don't need the concurrence of all team members before sending your proposal to your boss for approval, but you'll need their reasons for non-concurrence. Remember, build consensus should never be done in a vacuum. You need the feedback to help see beyond your blind spots. </w:t>
      </w:r>
    </w:p>
    <w:p w14:paraId="3509B5B6" w14:textId="77777777" w:rsidR="00B64507" w:rsidRDefault="00B64507" w:rsidP="00B64507"/>
    <w:p w14:paraId="02AFC487" w14:textId="12CF47FF" w:rsidR="00343440" w:rsidRDefault="000B2538" w:rsidP="00B64507">
      <w:pPr>
        <w:rPr>
          <w:rFonts w:cs="Times New Roman"/>
        </w:rPr>
      </w:pPr>
      <w:r>
        <w:pict w14:anchorId="0FADE33B">
          <v:rect id="_x0000_i1048" style="width:468pt;height:1.5pt" o:hrstd="t" o:hr="t" fillcolor="#a0a0a0" stroked="f"/>
        </w:pict>
      </w:r>
    </w:p>
    <w:p w14:paraId="79136BFE" w14:textId="77777777" w:rsidR="007F2259" w:rsidRDefault="007F2259" w:rsidP="002D379F">
      <w:pPr>
        <w:rPr>
          <w:rFonts w:cs="Times New Roman"/>
        </w:rPr>
      </w:pPr>
      <w:r>
        <w:rPr>
          <w:rFonts w:cs="Times New Roman"/>
        </w:rPr>
        <w:br w:type="page"/>
      </w:r>
    </w:p>
    <w:p w14:paraId="58D07003" w14:textId="0879AEBD" w:rsidR="00FA04FC" w:rsidRPr="00BF7A5A" w:rsidRDefault="00FA04FC" w:rsidP="007A6665">
      <w:pPr>
        <w:pStyle w:val="Heading2"/>
      </w:pPr>
      <w:bookmarkStart w:id="289" w:name="_Toc74301455"/>
      <w:bookmarkStart w:id="290" w:name="_Toc85283861"/>
      <w:bookmarkStart w:id="291" w:name="_Toc85284145"/>
      <w:bookmarkStart w:id="292" w:name="_Toc85285233"/>
      <w:bookmarkStart w:id="293" w:name="_Toc85794660"/>
      <w:bookmarkStart w:id="294" w:name="_Toc86242260"/>
      <w:bookmarkStart w:id="295" w:name="_Hlk53573595"/>
      <w:bookmarkStart w:id="296" w:name="_Hlk55047021"/>
      <w:bookmarkStart w:id="297" w:name="_Hlk66356863"/>
      <w:bookmarkStart w:id="298" w:name="_Hlk65322368"/>
      <w:bookmarkStart w:id="299" w:name="_Hlk65071646"/>
      <w:bookmarkStart w:id="300" w:name="_Toc58076906"/>
      <w:bookmarkStart w:id="301" w:name="_Toc58413236"/>
      <w:bookmarkStart w:id="302" w:name="_Toc61442305"/>
      <w:bookmarkStart w:id="303" w:name="_Hlk70347951"/>
      <w:bookmarkStart w:id="304" w:name="_Hlk65071065"/>
      <w:bookmarkEnd w:id="280"/>
      <w:bookmarkEnd w:id="281"/>
      <w:bookmarkEnd w:id="282"/>
      <w:r w:rsidRPr="00BF7A5A">
        <w:lastRenderedPageBreak/>
        <w:t>2</w:t>
      </w:r>
      <w:r w:rsidR="000F72B1">
        <w:t>1</w:t>
      </w:r>
      <w:r w:rsidRPr="00BF7A5A">
        <w:t xml:space="preserve"> </w:t>
      </w:r>
      <w:r w:rsidRPr="00BF7A5A">
        <w:br/>
        <w:t>BY CONDUCTING A</w:t>
      </w:r>
      <w:r w:rsidRPr="00BF7A5A">
        <w:br/>
        <w:t>BRAINSTORMING SESSION</w:t>
      </w:r>
      <w:bookmarkEnd w:id="289"/>
      <w:bookmarkEnd w:id="290"/>
      <w:bookmarkEnd w:id="291"/>
      <w:bookmarkEnd w:id="292"/>
      <w:bookmarkEnd w:id="293"/>
      <w:bookmarkEnd w:id="294"/>
    </w:p>
    <w:p w14:paraId="560B643C" w14:textId="77777777" w:rsidR="0050356A" w:rsidRPr="00BF7A5A" w:rsidRDefault="0050356A" w:rsidP="007245F8">
      <w:pPr>
        <w:pStyle w:val="Quote"/>
      </w:pPr>
      <w:bookmarkStart w:id="305" w:name="_Hlk54445711"/>
      <w:bookmarkStart w:id="306" w:name="_Hlk56093283"/>
      <w:bookmarkStart w:id="307" w:name="_Hlk66809167"/>
      <w:r w:rsidRPr="00BF7A5A">
        <w:t xml:space="preserve">"To win without risk is to triumph without glory." </w:t>
      </w:r>
      <w:r w:rsidRPr="00BF7A5A">
        <w:br/>
        <w:t>- Pierre Corneille</w:t>
      </w:r>
      <w:bookmarkEnd w:id="305"/>
      <w:bookmarkEnd w:id="306"/>
    </w:p>
    <w:p w14:paraId="17659F79" w14:textId="648EE7B8" w:rsidR="00FA04FC" w:rsidRPr="00BF7A5A" w:rsidRDefault="00FA04FC" w:rsidP="002D379F">
      <w:r w:rsidRPr="00BF7A5A">
        <w:t xml:space="preserve">How many times have you just assumed that you knew the BEST solution to a problem, only to find out later that you were wrong? Effective people know the value of </w:t>
      </w:r>
      <w:r w:rsidRPr="00BF7A5A">
        <w:rPr>
          <w:i/>
          <w:iCs/>
        </w:rPr>
        <w:t>Brainstorming</w:t>
      </w:r>
      <w:r w:rsidRPr="00BF7A5A">
        <w:t xml:space="preserve"> when resolving problems and achieving goals. </w:t>
      </w:r>
    </w:p>
    <w:p w14:paraId="30A3906B" w14:textId="5732230F" w:rsidR="00FA04FC" w:rsidRPr="00BF7A5A" w:rsidRDefault="00FA04FC" w:rsidP="00A05E6A">
      <w:pPr>
        <w:pStyle w:val="Heading9"/>
      </w:pPr>
      <w:r w:rsidRPr="00BF7A5A">
        <w:t>Brainstorming is a group process of producing the most potential options to resolve a problem or achieve a goal.</w:t>
      </w:r>
    </w:p>
    <w:bookmarkEnd w:id="307"/>
    <w:p w14:paraId="0DE819D6" w14:textId="77777777" w:rsidR="00FA04FC" w:rsidRPr="00BF7A5A" w:rsidRDefault="00FA04FC" w:rsidP="002D379F">
      <w:r w:rsidRPr="00BF7A5A">
        <w:t>Here are the most important steps.</w:t>
      </w:r>
    </w:p>
    <w:p w14:paraId="1C33ECBA" w14:textId="77777777" w:rsidR="00FA04FC" w:rsidRPr="00BF7A5A" w:rsidRDefault="00FA04FC" w:rsidP="00AC7785">
      <w:pPr>
        <w:pStyle w:val="Heading8"/>
      </w:pPr>
      <w:r w:rsidRPr="00BF7A5A">
        <w:t>Step 1. Pick your team.</w:t>
      </w:r>
    </w:p>
    <w:p w14:paraId="0F0D6813" w14:textId="77777777" w:rsidR="00FA04FC" w:rsidRPr="00BF7A5A" w:rsidRDefault="00FA04FC" w:rsidP="002D379F">
      <w:pPr>
        <w:ind w:left="288"/>
      </w:pPr>
      <w:r w:rsidRPr="00BF7A5A">
        <w:t xml:space="preserve">Keep your group small (seven or less). If more than seven members, break them into smaller groups and compare the results. </w:t>
      </w:r>
    </w:p>
    <w:p w14:paraId="105E65D7" w14:textId="77777777" w:rsidR="00FA04FC" w:rsidRPr="00BF7A5A" w:rsidRDefault="00FA04FC" w:rsidP="00AC7785">
      <w:pPr>
        <w:pStyle w:val="Heading8"/>
      </w:pPr>
      <w:r w:rsidRPr="00BF7A5A">
        <w:t>Step 2. Use Mindstorming (Optional!).</w:t>
      </w:r>
    </w:p>
    <w:p w14:paraId="1075A0C8" w14:textId="6D94C44F" w:rsidR="00FA04FC" w:rsidRPr="00BF7A5A" w:rsidRDefault="00FA04FC" w:rsidP="002D379F">
      <w:pPr>
        <w:ind w:left="288"/>
      </w:pPr>
      <w:r w:rsidRPr="00BF7A5A">
        <w:t xml:space="preserve">The day before, give each team member a sealed envelope with instructions not to open it until they get home that night. Inside the envelope are instructions to conduct a </w:t>
      </w:r>
      <w:r w:rsidRPr="00BF7A5A">
        <w:rPr>
          <w:i/>
          <w:iCs/>
        </w:rPr>
        <w:t>Mindstorming Exercise</w:t>
      </w:r>
      <w:r w:rsidRPr="00BF7A5A">
        <w:t xml:space="preserve"> by writing down </w:t>
      </w:r>
      <w:r w:rsidR="00AA05DE">
        <w:t>many potential options for</w:t>
      </w:r>
      <w:r w:rsidRPr="00BF7A5A">
        <w:t xml:space="preserve"> a problem. Also, ask them not to share their options before the meeting the next day. </w:t>
      </w:r>
    </w:p>
    <w:p w14:paraId="0BA5CA90" w14:textId="77777777" w:rsidR="00FA04FC" w:rsidRPr="00BF7A5A" w:rsidRDefault="00FA04FC" w:rsidP="00AC7785">
      <w:pPr>
        <w:pStyle w:val="Heading8"/>
      </w:pPr>
      <w:r w:rsidRPr="00BF7A5A">
        <w:t xml:space="preserve">Step 3. Prepare needed materials. </w:t>
      </w:r>
    </w:p>
    <w:p w14:paraId="7258A8BD" w14:textId="77777777" w:rsidR="00FA04FC" w:rsidRPr="00BF7A5A" w:rsidRDefault="00FA04FC" w:rsidP="002D379F">
      <w:pPr>
        <w:ind w:left="288"/>
      </w:pPr>
      <w:r w:rsidRPr="00BF7A5A">
        <w:t xml:space="preserve">You’ll need a blackboard, whiteboard, or some large sheets of paper on a vertical easel, wide-tipped markers to record all options for all to see. </w:t>
      </w:r>
    </w:p>
    <w:p w14:paraId="4E4E3DDD" w14:textId="77777777" w:rsidR="00FA04FC" w:rsidRPr="00BF7A5A" w:rsidRDefault="00FA04FC" w:rsidP="00AC7785">
      <w:pPr>
        <w:pStyle w:val="Heading8"/>
      </w:pPr>
      <w:r w:rsidRPr="00BF7A5A">
        <w:t xml:space="preserve">Step 4. Decide how you'll participate. </w:t>
      </w:r>
    </w:p>
    <w:p w14:paraId="2AA83402" w14:textId="3B9DE722" w:rsidR="00FA04FC" w:rsidRPr="00BF7A5A" w:rsidRDefault="00FA04FC" w:rsidP="002D379F">
      <w:pPr>
        <w:ind w:left="288"/>
      </w:pPr>
      <w:r w:rsidRPr="00BF7A5A">
        <w:t xml:space="preserve">Some members may not feel comfortable if you conduct the session. If you ever feel that your presence could diminish the </w:t>
      </w:r>
      <w:r w:rsidR="00AA05DE">
        <w:t>team's effectiveness</w:t>
      </w:r>
      <w:r w:rsidRPr="00BF7A5A">
        <w:t>, find something else to do.</w:t>
      </w:r>
    </w:p>
    <w:p w14:paraId="11DFF9B6" w14:textId="77777777" w:rsidR="00FA04FC" w:rsidRPr="00BF7A5A" w:rsidRDefault="00FA04FC" w:rsidP="00AC7785">
      <w:pPr>
        <w:pStyle w:val="Heading8"/>
      </w:pPr>
      <w:r w:rsidRPr="00BF7A5A">
        <w:t xml:space="preserve">Step 5. Assign other duties. </w:t>
      </w:r>
    </w:p>
    <w:p w14:paraId="11D5D453" w14:textId="44D2F3A4" w:rsidR="00FA04FC" w:rsidRPr="00BF7A5A" w:rsidRDefault="00FA04FC" w:rsidP="002D379F">
      <w:pPr>
        <w:ind w:left="288"/>
      </w:pPr>
      <w:r w:rsidRPr="00BF7A5A">
        <w:t xml:space="preserve">If needed, select someone else to facilitate the </w:t>
      </w:r>
      <w:r w:rsidRPr="00BF7A5A">
        <w:rPr>
          <w:i/>
          <w:iCs/>
        </w:rPr>
        <w:t>Brainstorming</w:t>
      </w:r>
      <w:r w:rsidRPr="00BF7A5A">
        <w:t xml:space="preserve"> </w:t>
      </w:r>
      <w:r w:rsidRPr="00BF7A5A">
        <w:rPr>
          <w:i/>
          <w:iCs/>
        </w:rPr>
        <w:t>Session</w:t>
      </w:r>
      <w:r w:rsidRPr="00BF7A5A">
        <w:t xml:space="preserve"> and assign another member to act as the </w:t>
      </w:r>
      <w:r w:rsidRPr="00BF7A5A">
        <w:rPr>
          <w:i/>
          <w:iCs/>
        </w:rPr>
        <w:t>Scribe</w:t>
      </w:r>
      <w:r w:rsidRPr="00BF7A5A">
        <w:t xml:space="preserve"> to record each option.</w:t>
      </w:r>
    </w:p>
    <w:p w14:paraId="533F3ACF" w14:textId="77777777" w:rsidR="00FA04FC" w:rsidRPr="00BF7A5A" w:rsidRDefault="00FA04FC" w:rsidP="00AC7785">
      <w:pPr>
        <w:pStyle w:val="Heading8"/>
      </w:pPr>
      <w:r w:rsidRPr="00BF7A5A">
        <w:lastRenderedPageBreak/>
        <w:t xml:space="preserve">Step 6. Conduct the meeting. </w:t>
      </w:r>
    </w:p>
    <w:p w14:paraId="3BBFFC0E" w14:textId="408078D9" w:rsidR="00FA04FC" w:rsidRPr="00BF7A5A" w:rsidRDefault="00FA04FC" w:rsidP="002D379F">
      <w:pPr>
        <w:ind w:left="288"/>
      </w:pPr>
      <w:r w:rsidRPr="00BF7A5A">
        <w:t xml:space="preserve">A good </w:t>
      </w:r>
      <w:r w:rsidRPr="00BF7A5A">
        <w:rPr>
          <w:i/>
          <w:iCs/>
        </w:rPr>
        <w:t>Brainstorming</w:t>
      </w:r>
      <w:r w:rsidRPr="00BF7A5A">
        <w:t xml:space="preserve"> </w:t>
      </w:r>
      <w:r w:rsidRPr="00BF7A5A">
        <w:rPr>
          <w:i/>
          <w:iCs/>
        </w:rPr>
        <w:t>Session</w:t>
      </w:r>
      <w:r w:rsidRPr="00BF7A5A">
        <w:t xml:space="preserve"> should consist of these three phases</w:t>
      </w:r>
      <w:r w:rsidR="002E15B9">
        <w:t>:</w:t>
      </w:r>
      <w:r w:rsidRPr="00BF7A5A">
        <w:t xml:space="preserve"> </w:t>
      </w:r>
    </w:p>
    <w:p w14:paraId="4F356B4B" w14:textId="77777777" w:rsidR="00FA04FC" w:rsidRPr="00BF7A5A" w:rsidRDefault="00FA04FC" w:rsidP="001D1094">
      <w:pPr>
        <w:spacing w:before="240"/>
        <w:ind w:left="288"/>
        <w:rPr>
          <w:b/>
          <w:bCs/>
        </w:rPr>
      </w:pPr>
      <w:r w:rsidRPr="00BF7A5A">
        <w:rPr>
          <w:b/>
          <w:bCs/>
        </w:rPr>
        <w:t xml:space="preserve">Phase I. Capture All Options: </w:t>
      </w:r>
    </w:p>
    <w:p w14:paraId="4F61FDA7" w14:textId="77777777" w:rsidR="00FA04FC" w:rsidRPr="00BF7A5A" w:rsidRDefault="00FA04FC" w:rsidP="002D379F">
      <w:pPr>
        <w:ind w:left="576"/>
      </w:pPr>
      <w:r w:rsidRPr="00BF7A5A">
        <w:t>Limit this phase to 10-15 minutes or just enough time for each member to present their options. In this phase, you're looking for volume only. Judgment or criticism is reserved for the next phase.</w:t>
      </w:r>
    </w:p>
    <w:p w14:paraId="7D4CCE99" w14:textId="77777777" w:rsidR="00FA04FC" w:rsidRPr="00BF7A5A" w:rsidRDefault="00FA04FC" w:rsidP="001D1094">
      <w:pPr>
        <w:spacing w:before="240"/>
        <w:ind w:left="288"/>
        <w:rPr>
          <w:b/>
          <w:bCs/>
        </w:rPr>
      </w:pPr>
      <w:r w:rsidRPr="00BF7A5A">
        <w:rPr>
          <w:b/>
          <w:bCs/>
        </w:rPr>
        <w:t xml:space="preserve">Phase II. Discuss all Options: </w:t>
      </w:r>
    </w:p>
    <w:p w14:paraId="069EC91C" w14:textId="2D93D1B6" w:rsidR="00FA04FC" w:rsidRPr="00BF7A5A" w:rsidRDefault="00FA04FC" w:rsidP="002D379F">
      <w:pPr>
        <w:ind w:left="576"/>
      </w:pPr>
      <w:r w:rsidRPr="00BF7A5A">
        <w:t>After capturing everyone’s options, this phase is where discussion is encouraged</w:t>
      </w:r>
      <w:r w:rsidR="00AA05DE">
        <w:t>,</w:t>
      </w:r>
      <w:r w:rsidRPr="00BF7A5A">
        <w:t xml:space="preserve"> and options are consolidated.</w:t>
      </w:r>
    </w:p>
    <w:p w14:paraId="1495DEA9" w14:textId="77777777" w:rsidR="00FA04FC" w:rsidRPr="00BF7A5A" w:rsidRDefault="00FA04FC" w:rsidP="001D1094">
      <w:pPr>
        <w:spacing w:before="240"/>
        <w:ind w:left="288"/>
        <w:rPr>
          <w:b/>
          <w:bCs/>
          <w:i/>
          <w:iCs/>
        </w:rPr>
      </w:pPr>
      <w:r w:rsidRPr="00BF7A5A">
        <w:rPr>
          <w:b/>
          <w:bCs/>
        </w:rPr>
        <w:t xml:space="preserve">Phase III. Validate each Option by using the </w:t>
      </w:r>
      <w:r w:rsidRPr="00BF7A5A">
        <w:rPr>
          <w:b/>
          <w:bCs/>
          <w:i/>
          <w:iCs/>
        </w:rPr>
        <w:t xml:space="preserve">“Common-Sense Test:” </w:t>
      </w:r>
    </w:p>
    <w:p w14:paraId="548BC8AB" w14:textId="77777777" w:rsidR="00FA04FC" w:rsidRPr="00BF7A5A" w:rsidRDefault="00FA04FC" w:rsidP="002D379F">
      <w:pPr>
        <w:ind w:left="576"/>
      </w:pPr>
      <w:r w:rsidRPr="00BF7A5A">
        <w:t xml:space="preserve">This phase is designed to assess the validity of each option by using the </w:t>
      </w:r>
      <w:r w:rsidRPr="002E15B9">
        <w:rPr>
          <w:b/>
          <w:bCs/>
          <w:i/>
          <w:iCs/>
        </w:rPr>
        <w:t>Common-Sense Test</w:t>
      </w:r>
      <w:r w:rsidRPr="00BF7A5A">
        <w:t>. This test asks five questions about each option to qualify it as a valid option. If any option receives a “</w:t>
      </w:r>
      <w:r w:rsidRPr="00BF7A5A">
        <w:rPr>
          <w:i/>
          <w:iCs/>
        </w:rPr>
        <w:t>No”</w:t>
      </w:r>
      <w:r w:rsidRPr="00BF7A5A">
        <w:t xml:space="preserve"> or </w:t>
      </w:r>
      <w:r w:rsidRPr="00BF7A5A">
        <w:rPr>
          <w:i/>
          <w:iCs/>
        </w:rPr>
        <w:t>“we're not sure”</w:t>
      </w:r>
      <w:r w:rsidRPr="00BF7A5A">
        <w:t xml:space="preserve"> answer, it's eliminated.</w:t>
      </w:r>
    </w:p>
    <w:p w14:paraId="119E28B5" w14:textId="77777777" w:rsidR="00FA04FC" w:rsidRPr="00BF7A5A" w:rsidRDefault="00FA04FC" w:rsidP="002D379F">
      <w:pPr>
        <w:ind w:left="1152" w:hanging="288"/>
      </w:pPr>
      <w:r w:rsidRPr="00BF7A5A">
        <w:rPr>
          <w:b/>
          <w:bCs/>
        </w:rPr>
        <w:t>1. Is it Suitable?</w:t>
      </w:r>
      <w:r w:rsidRPr="00BF7A5A">
        <w:t xml:space="preserve"> Does the option solve the problem, and is it legal and ethical?</w:t>
      </w:r>
    </w:p>
    <w:p w14:paraId="7B8C6065" w14:textId="77777777" w:rsidR="00FA04FC" w:rsidRPr="00BF7A5A" w:rsidRDefault="00FA04FC" w:rsidP="002D379F">
      <w:pPr>
        <w:ind w:left="1152" w:hanging="288"/>
      </w:pPr>
      <w:r w:rsidRPr="00BF7A5A">
        <w:rPr>
          <w:b/>
          <w:bCs/>
        </w:rPr>
        <w:t>2. Is it Feasible?</w:t>
      </w:r>
      <w:r w:rsidRPr="00BF7A5A">
        <w:t xml:space="preserve"> Does it fit within available or easily acquirable resources?</w:t>
      </w:r>
    </w:p>
    <w:p w14:paraId="535B0F2E" w14:textId="77777777" w:rsidR="00FA04FC" w:rsidRPr="00BF7A5A" w:rsidRDefault="00FA04FC" w:rsidP="002D379F">
      <w:pPr>
        <w:ind w:left="1152" w:hanging="288"/>
      </w:pPr>
      <w:r w:rsidRPr="00BF7A5A">
        <w:rPr>
          <w:b/>
          <w:bCs/>
        </w:rPr>
        <w:t>3. Is it Acceptable?</w:t>
      </w:r>
      <w:r w:rsidRPr="00BF7A5A">
        <w:t xml:space="preserve"> Is it worth the cost and the risk? </w:t>
      </w:r>
    </w:p>
    <w:p w14:paraId="676247BA" w14:textId="77777777" w:rsidR="00FA04FC" w:rsidRPr="00BF7A5A" w:rsidRDefault="00FA04FC" w:rsidP="002D379F">
      <w:pPr>
        <w:ind w:left="1152" w:hanging="288"/>
      </w:pPr>
      <w:r w:rsidRPr="00BF7A5A">
        <w:rPr>
          <w:b/>
          <w:bCs/>
        </w:rPr>
        <w:t>4. Is it Distinguishable?</w:t>
      </w:r>
      <w:r w:rsidRPr="00BF7A5A">
        <w:t xml:space="preserve"> Does it differ significantly from other options?</w:t>
      </w:r>
    </w:p>
    <w:p w14:paraId="4066999D" w14:textId="77777777" w:rsidR="00FA04FC" w:rsidRPr="00BF7A5A" w:rsidRDefault="00FA04FC" w:rsidP="002D379F">
      <w:pPr>
        <w:ind w:left="1152" w:hanging="288"/>
      </w:pPr>
      <w:r w:rsidRPr="00BF7A5A">
        <w:rPr>
          <w:b/>
          <w:bCs/>
        </w:rPr>
        <w:t>5. Is it Complete?</w:t>
      </w:r>
      <w:r w:rsidRPr="00BF7A5A">
        <w:t xml:space="preserve"> Does it solve the problem from start to finish?</w:t>
      </w:r>
    </w:p>
    <w:p w14:paraId="3B1FFD38" w14:textId="77777777" w:rsidR="00FA04FC" w:rsidRPr="00BF7A5A" w:rsidRDefault="00FA04FC" w:rsidP="00AC7785">
      <w:pPr>
        <w:pStyle w:val="Heading8"/>
      </w:pPr>
      <w:r w:rsidRPr="00BF7A5A">
        <w:t xml:space="preserve">Step 7. Select the Best. </w:t>
      </w:r>
    </w:p>
    <w:p w14:paraId="5542175F" w14:textId="77777777" w:rsidR="00FA04FC" w:rsidRPr="00BF7A5A" w:rsidRDefault="00FA04FC" w:rsidP="002D379F">
      <w:pPr>
        <w:ind w:left="288"/>
      </w:pPr>
      <w:r w:rsidRPr="00BF7A5A">
        <w:t xml:space="preserve">In the end, you should have a list of valid options that require further research to help you select the best option. </w:t>
      </w:r>
      <w:r w:rsidRPr="00BF7A5A">
        <w:rPr>
          <w:i/>
          <w:iCs/>
        </w:rPr>
        <w:t>Brainstorming</w:t>
      </w:r>
      <w:r w:rsidRPr="00BF7A5A">
        <w:t xml:space="preserve"> helps build commitment. Since you've included the team in the selection process, they'll be more committed when the time comes to implement the best option. </w:t>
      </w:r>
    </w:p>
    <w:p w14:paraId="63878308" w14:textId="1C66418C" w:rsidR="00FA04FC" w:rsidRDefault="00FA04FC" w:rsidP="0068174D">
      <w:pPr>
        <w:pStyle w:val="Heading4"/>
      </w:pPr>
      <w:r w:rsidRPr="00BF7A5A">
        <w:t>Involvement builds commitment, and commitment is critical to the consistent production of excellent results.</w:t>
      </w:r>
    </w:p>
    <w:p w14:paraId="19ED6B1B" w14:textId="4432BD14" w:rsidR="00343440" w:rsidRDefault="00343440" w:rsidP="00343440"/>
    <w:p w14:paraId="698C9309" w14:textId="5F981D95" w:rsidR="00343440" w:rsidRPr="00343440" w:rsidRDefault="000B2538" w:rsidP="00343440">
      <w:r>
        <w:pict w14:anchorId="02F3D752">
          <v:rect id="_x0000_i1049" style="width:468pt;height:1.5pt" o:hrstd="t" o:hr="t" fillcolor="#a0a0a0" stroked="f"/>
        </w:pict>
      </w:r>
    </w:p>
    <w:p w14:paraId="1E0689A5" w14:textId="732BDA30" w:rsidR="007F2259" w:rsidRDefault="007F2259" w:rsidP="002D379F">
      <w:r>
        <w:br w:type="page"/>
      </w:r>
    </w:p>
    <w:p w14:paraId="19B84B78" w14:textId="606F4A48" w:rsidR="00592E3C" w:rsidRPr="00BF7A5A" w:rsidRDefault="00D747DF" w:rsidP="007A6665">
      <w:pPr>
        <w:pStyle w:val="Heading2"/>
      </w:pPr>
      <w:bookmarkStart w:id="308" w:name="_Toc85283862"/>
      <w:bookmarkStart w:id="309" w:name="_Toc85284146"/>
      <w:bookmarkStart w:id="310" w:name="_Toc85285234"/>
      <w:bookmarkStart w:id="311" w:name="_Toc85794661"/>
      <w:bookmarkStart w:id="312" w:name="_Toc86242261"/>
      <w:bookmarkEnd w:id="295"/>
      <w:bookmarkEnd w:id="296"/>
      <w:bookmarkEnd w:id="297"/>
      <w:bookmarkEnd w:id="298"/>
      <w:bookmarkEnd w:id="299"/>
      <w:bookmarkEnd w:id="300"/>
      <w:bookmarkEnd w:id="301"/>
      <w:bookmarkEnd w:id="302"/>
      <w:bookmarkEnd w:id="303"/>
      <w:bookmarkEnd w:id="304"/>
      <w:r w:rsidRPr="00BF7A5A">
        <w:lastRenderedPageBreak/>
        <w:t>2</w:t>
      </w:r>
      <w:r w:rsidR="000F72B1">
        <w:t>2</w:t>
      </w:r>
      <w:r w:rsidR="00592E3C" w:rsidRPr="00BF7A5A">
        <w:t xml:space="preserve"> </w:t>
      </w:r>
      <w:r w:rsidR="00592E3C" w:rsidRPr="00BF7A5A">
        <w:br/>
        <w:t>BY CONDUCTING A</w:t>
      </w:r>
      <w:r w:rsidR="00592E3C" w:rsidRPr="00BF7A5A">
        <w:br/>
        <w:t>PROJECT UPDATE</w:t>
      </w:r>
      <w:bookmarkEnd w:id="256"/>
      <w:bookmarkEnd w:id="257"/>
      <w:bookmarkEnd w:id="308"/>
      <w:bookmarkEnd w:id="309"/>
      <w:bookmarkEnd w:id="310"/>
      <w:bookmarkEnd w:id="311"/>
      <w:bookmarkEnd w:id="312"/>
    </w:p>
    <w:p w14:paraId="4E33FB1B" w14:textId="01E3493E" w:rsidR="00592E3C" w:rsidRPr="00BF7A5A" w:rsidRDefault="00592E3C" w:rsidP="007245F8">
      <w:pPr>
        <w:pStyle w:val="Quote"/>
      </w:pPr>
      <w:bookmarkStart w:id="313" w:name="_Hlk58407079"/>
      <w:r w:rsidRPr="00BF7A5A">
        <w:t xml:space="preserve">“It takes half your life before you discover </w:t>
      </w:r>
      <w:r w:rsidR="00E31EB3">
        <w:br/>
      </w:r>
      <w:r w:rsidRPr="00BF7A5A">
        <w:t>life is a do-it-yourself project.”</w:t>
      </w:r>
      <w:r w:rsidRPr="00BF7A5A">
        <w:br/>
        <w:t xml:space="preserve"> - Napoleon Hill</w:t>
      </w:r>
    </w:p>
    <w:p w14:paraId="691B3BD1" w14:textId="22147A59" w:rsidR="005A6E35" w:rsidRPr="00BF7A5A" w:rsidRDefault="00134519" w:rsidP="002D379F">
      <w:pPr>
        <w:rPr>
          <w:rFonts w:cs="Times New Roman"/>
        </w:rPr>
      </w:pPr>
      <w:bookmarkStart w:id="314" w:name="_Hlk66809213"/>
      <w:bookmarkStart w:id="315" w:name="_Hlk66356473"/>
      <w:bookmarkStart w:id="316" w:name="_Toc53135054"/>
      <w:bookmarkStart w:id="317" w:name="_Hlk65071130"/>
      <w:bookmarkEnd w:id="313"/>
      <w:r w:rsidRPr="00BF7A5A">
        <w:rPr>
          <w:rFonts w:cs="Times New Roman"/>
        </w:rPr>
        <w:t xml:space="preserve">Do you know </w:t>
      </w:r>
      <w:r w:rsidR="00747B05" w:rsidRPr="00BF7A5A">
        <w:t xml:space="preserve">how to </w:t>
      </w:r>
      <w:r w:rsidR="00B43ADD" w:rsidRPr="00BF7A5A">
        <w:t xml:space="preserve">provide </w:t>
      </w:r>
      <w:r w:rsidR="00914F32" w:rsidRPr="00BF7A5A">
        <w:t xml:space="preserve">important information </w:t>
      </w:r>
      <w:r w:rsidR="00B43ADD" w:rsidRPr="00BF7A5A">
        <w:t xml:space="preserve">to </w:t>
      </w:r>
      <w:r w:rsidR="00747B05" w:rsidRPr="00BF7A5A">
        <w:rPr>
          <w:rFonts w:cs="Times New Roman"/>
        </w:rPr>
        <w:t xml:space="preserve">your boss </w:t>
      </w:r>
      <w:r w:rsidR="00914F32" w:rsidRPr="00BF7A5A">
        <w:rPr>
          <w:rFonts w:cs="Times New Roman"/>
        </w:rPr>
        <w:t xml:space="preserve">concerning </w:t>
      </w:r>
      <w:r w:rsidR="00747B05" w:rsidRPr="00BF7A5A">
        <w:rPr>
          <w:rFonts w:cs="Times New Roman"/>
        </w:rPr>
        <w:t>the status of your projects t</w:t>
      </w:r>
      <w:r w:rsidR="00747B05" w:rsidRPr="00BF7A5A">
        <w:t xml:space="preserve">o ensure </w:t>
      </w:r>
      <w:r w:rsidR="00B43ADD" w:rsidRPr="00BF7A5A">
        <w:t>he understands your</w:t>
      </w:r>
      <w:r w:rsidR="00914F32" w:rsidRPr="00BF7A5A">
        <w:rPr>
          <w:rFonts w:cs="Times New Roman"/>
        </w:rPr>
        <w:t xml:space="preserve"> progress, </w:t>
      </w:r>
      <w:r w:rsidR="005A6E35" w:rsidRPr="00BF7A5A">
        <w:rPr>
          <w:rFonts w:cs="Times New Roman"/>
        </w:rPr>
        <w:t>changes, and</w:t>
      </w:r>
      <w:r w:rsidR="00914F32" w:rsidRPr="00BF7A5A">
        <w:rPr>
          <w:rFonts w:cs="Times New Roman"/>
        </w:rPr>
        <w:t xml:space="preserve"> </w:t>
      </w:r>
      <w:r w:rsidR="00914F32" w:rsidRPr="00BF7A5A">
        <w:rPr>
          <w:rFonts w:cs="Times New Roman"/>
          <w:i/>
          <w:iCs/>
        </w:rPr>
        <w:t>Unresolved Issues</w:t>
      </w:r>
      <w:r w:rsidRPr="00BF7A5A">
        <w:rPr>
          <w:rFonts w:cs="Times New Roman"/>
          <w:i/>
          <w:iCs/>
        </w:rPr>
        <w:t>?</w:t>
      </w:r>
    </w:p>
    <w:bookmarkEnd w:id="314"/>
    <w:p w14:paraId="54D2C134" w14:textId="1B8449CA" w:rsidR="005A6E35" w:rsidRPr="00BF7A5A" w:rsidRDefault="005A6E35" w:rsidP="00A05E6A">
      <w:pPr>
        <w:pStyle w:val="Heading9"/>
      </w:pPr>
      <w:r w:rsidRPr="00BF7A5A">
        <w:t xml:space="preserve">A Project Update is a summary of a project </w:t>
      </w:r>
      <w:r w:rsidR="00FD0C28">
        <w:br/>
      </w:r>
      <w:r w:rsidRPr="00BF7A5A">
        <w:t>provided to the boss</w:t>
      </w:r>
      <w:r w:rsidR="00914F32" w:rsidRPr="00BF7A5A">
        <w:t xml:space="preserve"> </w:t>
      </w:r>
      <w:r w:rsidRPr="00BF7A5A">
        <w:t>as to</w:t>
      </w:r>
      <w:r w:rsidR="00914F32" w:rsidRPr="00BF7A5A">
        <w:t xml:space="preserve"> its </w:t>
      </w:r>
      <w:r w:rsidRPr="00BF7A5A">
        <w:t>status</w:t>
      </w:r>
      <w:r w:rsidR="00914F32" w:rsidRPr="00BF7A5A">
        <w:t>.</w:t>
      </w:r>
    </w:p>
    <w:p w14:paraId="344AC088" w14:textId="77777777" w:rsidR="005A6E35" w:rsidRPr="00BF7A5A" w:rsidRDefault="005A6E35" w:rsidP="002D379F">
      <w:r w:rsidRPr="00BF7A5A">
        <w:t xml:space="preserve">Your boss may have some changes or modifications to the original </w:t>
      </w:r>
      <w:r w:rsidRPr="00BF7A5A">
        <w:rPr>
          <w:i/>
          <w:iCs/>
        </w:rPr>
        <w:t>Plan of Action.</w:t>
      </w:r>
      <w:r w:rsidRPr="00BF7A5A">
        <w:t xml:space="preserve"> These last-minute changes are usually the things that complicate any project. So, prepare for these changes, document them carefully, and communicate them to all Key Players. There are two ways to provide a </w:t>
      </w:r>
      <w:r w:rsidRPr="00BF7A5A">
        <w:rPr>
          <w:i/>
          <w:iCs/>
        </w:rPr>
        <w:t>Project Update</w:t>
      </w:r>
      <w:r w:rsidRPr="00BF7A5A">
        <w:t>, either by a Briefing or a Dashboard.</w:t>
      </w:r>
    </w:p>
    <w:p w14:paraId="32C8F6AD" w14:textId="74758C1B" w:rsidR="005A6E35" w:rsidRPr="00BF7A5A" w:rsidRDefault="005A6E35" w:rsidP="00AC7785">
      <w:pPr>
        <w:pStyle w:val="Heading7"/>
      </w:pPr>
      <w:r w:rsidRPr="00BF7A5A">
        <w:t xml:space="preserve">By </w:t>
      </w:r>
      <w:r w:rsidR="0036302E">
        <w:t>c</w:t>
      </w:r>
      <w:r w:rsidRPr="00BF7A5A">
        <w:t>onducting a Project Update Briefing</w:t>
      </w:r>
    </w:p>
    <w:p w14:paraId="62AC1972" w14:textId="77777777" w:rsidR="005A6E35" w:rsidRPr="00BF7A5A" w:rsidRDefault="005A6E35" w:rsidP="002D379F">
      <w:r w:rsidRPr="00BF7A5A">
        <w:t>Here are the most important steps.</w:t>
      </w:r>
    </w:p>
    <w:p w14:paraId="7F591901" w14:textId="77777777" w:rsidR="005A6E35" w:rsidRPr="00BF7A5A" w:rsidRDefault="005A6E35" w:rsidP="00AC7785">
      <w:pPr>
        <w:pStyle w:val="Heading8"/>
      </w:pPr>
      <w:r w:rsidRPr="00BF7A5A">
        <w:t xml:space="preserve">Step 1: Overall assessment. </w:t>
      </w:r>
    </w:p>
    <w:p w14:paraId="18213F77" w14:textId="77777777" w:rsidR="005A6E35" w:rsidRPr="00BF7A5A" w:rsidRDefault="005A6E35" w:rsidP="002D379F">
      <w:pPr>
        <w:ind w:left="288"/>
      </w:pPr>
      <w:r w:rsidRPr="00BF7A5A">
        <w:t xml:space="preserve">When reporting the summary, give the </w:t>
      </w:r>
      <w:r w:rsidRPr="00BF7A5A">
        <w:rPr>
          <w:i/>
          <w:iCs/>
        </w:rPr>
        <w:t>bottom-line</w:t>
      </w:r>
      <w:r w:rsidRPr="00BF7A5A">
        <w:t xml:space="preserve">, </w:t>
      </w:r>
      <w:r w:rsidRPr="00BF7A5A">
        <w:rPr>
          <w:i/>
          <w:iCs/>
        </w:rPr>
        <w:t>up-front</w:t>
      </w:r>
      <w:r w:rsidRPr="00BF7A5A">
        <w:t>. Then, justify your assessment. How’s the assignment doing in relation to the scope, schedule, money, and people from the original POA?</w:t>
      </w:r>
    </w:p>
    <w:p w14:paraId="4E8C74B2" w14:textId="77777777" w:rsidR="005A6E35" w:rsidRPr="00BF7A5A" w:rsidRDefault="005A6E35" w:rsidP="00D63E71">
      <w:pPr>
        <w:ind w:left="648"/>
      </w:pPr>
      <w:r w:rsidRPr="00D63E71">
        <w:rPr>
          <w:b/>
          <w:bCs/>
        </w:rPr>
        <w:t>Positive assessments:</w:t>
      </w:r>
      <w:r w:rsidRPr="00BF7A5A">
        <w:t xml:space="preserve"> On-schedule, within budget, looking good, progressing nicely. </w:t>
      </w:r>
    </w:p>
    <w:p w14:paraId="7D65C0E7" w14:textId="77777777" w:rsidR="005A6E35" w:rsidRPr="00BF7A5A" w:rsidRDefault="005A6E35" w:rsidP="00D63E71">
      <w:pPr>
        <w:ind w:left="648"/>
      </w:pPr>
      <w:r w:rsidRPr="00D63E71">
        <w:rPr>
          <w:b/>
          <w:bCs/>
        </w:rPr>
        <w:t>Negative assessments:</w:t>
      </w:r>
      <w:r w:rsidRPr="00BF7A5A">
        <w:t xml:space="preserve"> Behind-schedule, in trouble, over-budget, or has major problems.</w:t>
      </w:r>
    </w:p>
    <w:p w14:paraId="43A661DE" w14:textId="77777777" w:rsidR="005A6E35" w:rsidRPr="00BF7A5A" w:rsidRDefault="005A6E35" w:rsidP="00AC7785">
      <w:pPr>
        <w:pStyle w:val="Heading8"/>
      </w:pPr>
      <w:r w:rsidRPr="00BF7A5A">
        <w:t xml:space="preserve">Step 2: Unresolved Issues. </w:t>
      </w:r>
    </w:p>
    <w:p w14:paraId="6105568A" w14:textId="56CEDFD7" w:rsidR="005A6E35" w:rsidRPr="00BF7A5A" w:rsidRDefault="005A6E35" w:rsidP="002D379F">
      <w:pPr>
        <w:ind w:left="288"/>
      </w:pPr>
      <w:r w:rsidRPr="00BF7A5A">
        <w:rPr>
          <w:rFonts w:cs="Times New Roman"/>
        </w:rPr>
        <w:t xml:space="preserve">Present any question, unknown, concern, shortfall, obstacle, or problem that could slow or stop your progress (Chapter </w:t>
      </w:r>
      <w:r w:rsidR="001A1B4D">
        <w:rPr>
          <w:rFonts w:cs="Times New Roman"/>
        </w:rPr>
        <w:t>10</w:t>
      </w:r>
      <w:r w:rsidRPr="00BF7A5A">
        <w:rPr>
          <w:rFonts w:cs="Times New Roman"/>
        </w:rPr>
        <w:t xml:space="preserve">). </w:t>
      </w:r>
      <w:r w:rsidRPr="00BF7A5A">
        <w:t xml:space="preserve">If new problems are introduced, the boss will expect you to present options to resolve these problems and recommend which option is best. Your boss will also expect </w:t>
      </w:r>
      <w:r w:rsidRPr="00BF7A5A">
        <w:lastRenderedPageBreak/>
        <w:t xml:space="preserve">you to have already presented the problem to all Key Players for their concurrence or non-concurrence with comments (Chapter </w:t>
      </w:r>
      <w:r w:rsidR="001A1B4D">
        <w:t>20</w:t>
      </w:r>
      <w:r w:rsidRPr="00BF7A5A">
        <w:t>).</w:t>
      </w:r>
    </w:p>
    <w:p w14:paraId="24D5E49F" w14:textId="77777777" w:rsidR="005A6E35" w:rsidRPr="00BF7A5A" w:rsidRDefault="005A6E35" w:rsidP="00AC7785">
      <w:pPr>
        <w:pStyle w:val="Heading8"/>
      </w:pPr>
      <w:r w:rsidRPr="00BF7A5A">
        <w:t xml:space="preserve">Step 3: Changes. </w:t>
      </w:r>
    </w:p>
    <w:p w14:paraId="3CB05E3C" w14:textId="77777777" w:rsidR="005A6E35" w:rsidRPr="00BF7A5A" w:rsidRDefault="005A6E35" w:rsidP="002D379F">
      <w:pPr>
        <w:ind w:left="288"/>
      </w:pPr>
      <w:r w:rsidRPr="00BF7A5A">
        <w:t>Present any new changes since your last briefing.</w:t>
      </w:r>
    </w:p>
    <w:p w14:paraId="551BFFA8" w14:textId="77777777" w:rsidR="005A6E35" w:rsidRPr="00BF7A5A" w:rsidRDefault="005A6E35" w:rsidP="00AC7785">
      <w:pPr>
        <w:pStyle w:val="Heading8"/>
      </w:pPr>
      <w:r w:rsidRPr="00BF7A5A">
        <w:t>Step 4: Close.</w:t>
      </w:r>
    </w:p>
    <w:p w14:paraId="2E2BC465" w14:textId="2010238B" w:rsidR="00955FBE" w:rsidRDefault="005A6E35" w:rsidP="002D379F">
      <w:pPr>
        <w:ind w:left="288"/>
      </w:pPr>
      <w:r w:rsidRPr="00BF7A5A">
        <w:t>Close by summarizing and restating any assignments made during the briefing or any Follow-through action. Confirm the date and time of the next update. Prepare a Memorandum for Record (MFR) to document what happened during the meeting.</w:t>
      </w:r>
    </w:p>
    <w:p w14:paraId="601A33E7" w14:textId="31DFB791" w:rsidR="005A6E35" w:rsidRPr="00BF7A5A" w:rsidRDefault="005A6E35" w:rsidP="00AC7785">
      <w:pPr>
        <w:pStyle w:val="Heading7"/>
      </w:pPr>
      <w:bookmarkStart w:id="318" w:name="_Toc58930376"/>
      <w:bookmarkStart w:id="319" w:name="_Hlk60322854"/>
      <w:r w:rsidRPr="00BF7A5A">
        <w:t xml:space="preserve">By </w:t>
      </w:r>
      <w:r w:rsidR="0036302E">
        <w:t>c</w:t>
      </w:r>
      <w:r w:rsidRPr="00BF7A5A">
        <w:t>reating a Project Update Dashboard</w:t>
      </w:r>
      <w:bookmarkEnd w:id="318"/>
    </w:p>
    <w:p w14:paraId="6845FD42" w14:textId="77777777" w:rsidR="005A6E35" w:rsidRPr="00BF7A5A" w:rsidRDefault="005A6E35" w:rsidP="002D379F">
      <w:r w:rsidRPr="00BF7A5A">
        <w:t>The most popular type of business dashboard is the Google Analytics Dashboards, used on 55% of all websites, which shows the activity on a website, like visits, entry pages, bounce rate, and traffic sources.</w:t>
      </w:r>
    </w:p>
    <w:p w14:paraId="6011ACBC" w14:textId="434246C8" w:rsidR="005A6E35" w:rsidRPr="00BF7A5A" w:rsidRDefault="005A6E35" w:rsidP="00A05E6A">
      <w:pPr>
        <w:pStyle w:val="Heading9"/>
      </w:pPr>
      <w:r w:rsidRPr="00BF7A5A">
        <w:t>A Dashboard is a graphic or picture providing at-a-glance views or “snap-shots” of Key Performance Indicators (KPIs) relevan</w:t>
      </w:r>
      <w:r w:rsidR="006C45BF">
        <w:t>t</w:t>
      </w:r>
      <w:r w:rsidR="00AA05DE">
        <w:t xml:space="preserve"> </w:t>
      </w:r>
      <w:r w:rsidRPr="00BF7A5A">
        <w:t>to a project’s objective or a business process.</w:t>
      </w:r>
    </w:p>
    <w:p w14:paraId="2AA2DAD2" w14:textId="77777777" w:rsidR="005444CE" w:rsidRDefault="005A6E35" w:rsidP="002D379F">
      <w:r w:rsidRPr="00BF7A5A">
        <w:t>It’s posted where all Key Players can access it (like a shared-drive so all can check progress, 24/7).</w:t>
      </w:r>
    </w:p>
    <w:p w14:paraId="211C8762" w14:textId="44B17332" w:rsidR="005A6E35" w:rsidRPr="005444CE" w:rsidRDefault="005A6E35" w:rsidP="002D379F">
      <w:pPr>
        <w:rPr>
          <w:b/>
          <w:bCs/>
        </w:rPr>
      </w:pPr>
      <w:r w:rsidRPr="005444CE">
        <w:rPr>
          <w:b/>
          <w:bCs/>
        </w:rPr>
        <w:t>Here’s an example of a Dashboard.</w:t>
      </w:r>
    </w:p>
    <w:p w14:paraId="324B68E4" w14:textId="77777777" w:rsidR="00970143" w:rsidRDefault="005A6E35" w:rsidP="00E31EB3">
      <w:pPr>
        <w:spacing w:before="120"/>
        <w:jc w:val="center"/>
      </w:pPr>
      <w:r w:rsidRPr="00BF7A5A">
        <w:rPr>
          <w:noProof/>
        </w:rPr>
        <w:drawing>
          <wp:inline distT="0" distB="0" distL="0" distR="0" wp14:anchorId="17126EDC" wp14:editId="3D7A9648">
            <wp:extent cx="3287074" cy="2285714"/>
            <wp:effectExtent l="0" t="0" r="8890" b="635"/>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rotWithShape="1">
                    <a:blip r:embed="rId25" cstate="print">
                      <a:extLst>
                        <a:ext uri="{BEBA8EAE-BF5A-486C-A8C5-ECC9F3942E4B}">
                          <a14:imgProps xmlns:a14="http://schemas.microsoft.com/office/drawing/2010/main">
                            <a14:imgLayer r:embed="rId26">
                              <a14:imgEffect>
                                <a14:sharpenSoften amount="25000"/>
                              </a14:imgEffect>
                              <a14:imgEffect>
                                <a14:saturation sat="200000"/>
                              </a14:imgEffect>
                              <a14:imgEffect>
                                <a14:brightnessContrast contrast="-40000"/>
                              </a14:imgEffect>
                            </a14:imgLayer>
                          </a14:imgProps>
                        </a:ext>
                        <a:ext uri="{28A0092B-C50C-407E-A947-70E740481C1C}">
                          <a14:useLocalDpi xmlns:a14="http://schemas.microsoft.com/office/drawing/2010/main" val="0"/>
                        </a:ext>
                      </a:extLst>
                    </a:blip>
                    <a:srcRect l="10823" t="3208" r="10846"/>
                    <a:stretch/>
                  </pic:blipFill>
                  <pic:spPr bwMode="auto">
                    <a:xfrm>
                      <a:off x="0" y="0"/>
                      <a:ext cx="3334895" cy="2318967"/>
                    </a:xfrm>
                    <a:prstGeom prst="rect">
                      <a:avLst/>
                    </a:prstGeom>
                    <a:ln>
                      <a:noFill/>
                    </a:ln>
                    <a:extLst>
                      <a:ext uri="{53640926-AAD7-44D8-BBD7-CCE9431645EC}">
                        <a14:shadowObscured xmlns:a14="http://schemas.microsoft.com/office/drawing/2010/main"/>
                      </a:ext>
                    </a:extLst>
                  </pic:spPr>
                </pic:pic>
              </a:graphicData>
            </a:graphic>
          </wp:inline>
        </w:drawing>
      </w:r>
    </w:p>
    <w:p w14:paraId="0ED1861B" w14:textId="326D4381" w:rsidR="007F2259" w:rsidRDefault="005A6E35" w:rsidP="002D379F">
      <w:pPr>
        <w:rPr>
          <w:rFonts w:cs="Times New Roman"/>
        </w:rPr>
      </w:pPr>
      <w:r w:rsidRPr="00BF7A5A">
        <w:t xml:space="preserve">If done manually, ensure you update it every week or as changes occur. Email any changes to all concerned. Since a Dashboard is intended to provide the same material as a Project Update Briefing, design it to quickly give the same </w:t>
      </w:r>
      <w:r w:rsidRPr="00BF7A5A">
        <w:lastRenderedPageBreak/>
        <w:t xml:space="preserve">important information. You can also add links to other documents, like Frequently Asked Questions (FAQ). Software providers include Tableau, Monday, Domo, and Qlik Sense. </w:t>
      </w:r>
      <w:r w:rsidRPr="00BF7A5A">
        <w:rPr>
          <w:rFonts w:cs="Times New Roman"/>
        </w:rPr>
        <w:t xml:space="preserve">Providing Project Updates to your boss enhances your credibility. </w:t>
      </w:r>
      <w:bookmarkEnd w:id="315"/>
    </w:p>
    <w:p w14:paraId="24C38BA0" w14:textId="4AE258CD" w:rsidR="00343440" w:rsidRDefault="00343440" w:rsidP="002D379F">
      <w:pPr>
        <w:rPr>
          <w:rFonts w:cs="Times New Roman"/>
        </w:rPr>
      </w:pPr>
    </w:p>
    <w:p w14:paraId="68759267" w14:textId="13C3359A" w:rsidR="00343440" w:rsidRDefault="000B2538" w:rsidP="002D379F">
      <w:pPr>
        <w:rPr>
          <w:rFonts w:cs="Times New Roman"/>
        </w:rPr>
      </w:pPr>
      <w:r>
        <w:pict w14:anchorId="349358D2">
          <v:rect id="_x0000_i1050" style="width:468pt;height:1.5pt" o:hrstd="t" o:hr="t" fillcolor="#a0a0a0" stroked="f"/>
        </w:pict>
      </w:r>
    </w:p>
    <w:p w14:paraId="06DA9533" w14:textId="77777777" w:rsidR="007F2259" w:rsidRDefault="007F2259" w:rsidP="002D379F">
      <w:pPr>
        <w:rPr>
          <w:rFonts w:cs="Times New Roman"/>
        </w:rPr>
      </w:pPr>
      <w:r>
        <w:rPr>
          <w:rFonts w:cs="Times New Roman"/>
        </w:rPr>
        <w:br w:type="page"/>
      </w:r>
    </w:p>
    <w:p w14:paraId="383838E3" w14:textId="0BB39CAD" w:rsidR="007B280C" w:rsidRPr="00BF7A5A" w:rsidRDefault="00D747DF" w:rsidP="007A6665">
      <w:pPr>
        <w:pStyle w:val="Heading2"/>
      </w:pPr>
      <w:bookmarkStart w:id="320" w:name="_Toc85283863"/>
      <w:bookmarkStart w:id="321" w:name="_Toc85284147"/>
      <w:bookmarkStart w:id="322" w:name="_Toc85285235"/>
      <w:bookmarkStart w:id="323" w:name="_Toc85794662"/>
      <w:bookmarkStart w:id="324" w:name="_Toc86242262"/>
      <w:bookmarkStart w:id="325" w:name="_Toc56173855"/>
      <w:bookmarkStart w:id="326" w:name="_Toc56439427"/>
      <w:bookmarkEnd w:id="258"/>
      <w:bookmarkEnd w:id="259"/>
      <w:bookmarkEnd w:id="260"/>
      <w:bookmarkEnd w:id="261"/>
      <w:bookmarkEnd w:id="316"/>
      <w:bookmarkEnd w:id="317"/>
      <w:bookmarkEnd w:id="319"/>
      <w:r w:rsidRPr="00BF7A5A">
        <w:lastRenderedPageBreak/>
        <w:t>2</w:t>
      </w:r>
      <w:r w:rsidR="000F72B1">
        <w:t>3</w:t>
      </w:r>
      <w:r w:rsidR="007B280C" w:rsidRPr="00BF7A5A">
        <w:t xml:space="preserve"> </w:t>
      </w:r>
      <w:r w:rsidR="007B280C" w:rsidRPr="00BF7A5A">
        <w:br/>
        <w:t>BY CONDUCTING A</w:t>
      </w:r>
      <w:r w:rsidR="007B280C" w:rsidRPr="00BF7A5A">
        <w:br/>
        <w:t>REHEARSAL</w:t>
      </w:r>
      <w:bookmarkEnd w:id="320"/>
      <w:bookmarkEnd w:id="321"/>
      <w:bookmarkEnd w:id="322"/>
      <w:bookmarkEnd w:id="323"/>
      <w:bookmarkEnd w:id="324"/>
    </w:p>
    <w:p w14:paraId="5FEB3999" w14:textId="0DE17938" w:rsidR="007B280C" w:rsidRPr="00BF7A5A" w:rsidRDefault="007B280C" w:rsidP="007245F8">
      <w:pPr>
        <w:pStyle w:val="Quote"/>
      </w:pPr>
      <w:bookmarkStart w:id="327" w:name="_Hlk54444590"/>
      <w:bookmarkStart w:id="328" w:name="_Hlk55051175"/>
      <w:r w:rsidRPr="00BF7A5A">
        <w:t xml:space="preserve">"Take calculated risks. </w:t>
      </w:r>
      <w:r w:rsidR="00E31EB3">
        <w:br/>
      </w:r>
      <w:r w:rsidRPr="00BF7A5A">
        <w:t>That is quite different from being rash."</w:t>
      </w:r>
      <w:r w:rsidRPr="00BF7A5A">
        <w:br/>
        <w:t xml:space="preserve"> - George S. Patton</w:t>
      </w:r>
    </w:p>
    <w:p w14:paraId="23A2511E" w14:textId="77777777" w:rsidR="00BA0B6D" w:rsidRDefault="00BA0B6D" w:rsidP="00BA0B6D">
      <w:pPr>
        <w:rPr>
          <w:rFonts w:cs="Times New Roman"/>
        </w:rPr>
      </w:pPr>
      <w:bookmarkStart w:id="329" w:name="_Hlk66809667"/>
      <w:bookmarkEnd w:id="327"/>
      <w:r>
        <w:t xml:space="preserve">Do you know how to </w:t>
      </w:r>
      <w:r>
        <w:rPr>
          <w:rFonts w:cs="Times New Roman"/>
        </w:rPr>
        <w:t xml:space="preserve">uncover any </w:t>
      </w:r>
      <w:r>
        <w:rPr>
          <w:rFonts w:cs="Times New Roman"/>
          <w:i/>
          <w:iCs/>
        </w:rPr>
        <w:t>Pre-Problems</w:t>
      </w:r>
      <w:r>
        <w:rPr>
          <w:rFonts w:cs="Times New Roman"/>
        </w:rPr>
        <w:t xml:space="preserve"> that could slow or stop your work?</w:t>
      </w:r>
    </w:p>
    <w:p w14:paraId="250EAD8A" w14:textId="77777777" w:rsidR="00BA0B6D" w:rsidRDefault="00BA0B6D" w:rsidP="00BA0B6D">
      <w:pPr>
        <w:pStyle w:val="Heading7"/>
      </w:pPr>
      <w:r>
        <w:t>By Rehearsing</w:t>
      </w:r>
    </w:p>
    <w:bookmarkEnd w:id="329"/>
    <w:p w14:paraId="3F243F1B" w14:textId="5C6036D7" w:rsidR="00BA0B6D" w:rsidRDefault="00BA0B6D" w:rsidP="00A05E6A">
      <w:pPr>
        <w:pStyle w:val="Heading9"/>
      </w:pPr>
      <w:r>
        <w:t>A Rehearsal is the process of reviewing (looking at) the results of others before they get in front of your boss to ensure all Pre-Problems (mistakes, defects, shortfalls, omissions, or errors) have been resolved.</w:t>
      </w:r>
    </w:p>
    <w:p w14:paraId="6C95BC95" w14:textId="77777777" w:rsidR="00BA0B6D" w:rsidRDefault="00BA0B6D" w:rsidP="00BA0B6D">
      <w:pPr>
        <w:rPr>
          <w:rFonts w:cs="Times New Roman"/>
        </w:rPr>
      </w:pPr>
      <w:r>
        <w:rPr>
          <w:rFonts w:cs="Times New Roman"/>
        </w:rPr>
        <w:t xml:space="preserve">The type of rehearsal I’m referring to here is to examine everything concerning your project BEFORE your boss sees it. How hard is that? </w:t>
      </w:r>
    </w:p>
    <w:p w14:paraId="47708ECC" w14:textId="77777777" w:rsidR="00BA0B6D" w:rsidRDefault="00BA0B6D" w:rsidP="00BA0B6D">
      <w:pPr>
        <w:pStyle w:val="Heading8"/>
      </w:pPr>
      <w:r>
        <w:t>Why do you think weddings have rehearsals?</w:t>
      </w:r>
    </w:p>
    <w:p w14:paraId="44230CE3" w14:textId="77777777" w:rsidR="00BA0B6D" w:rsidRDefault="00BA0B6D" w:rsidP="00BA0B6D">
      <w:pPr>
        <w:ind w:left="288"/>
        <w:rPr>
          <w:rFonts w:cs="Times New Roman"/>
        </w:rPr>
      </w:pPr>
      <w:r>
        <w:rPr>
          <w:rFonts w:cs="Times New Roman"/>
        </w:rPr>
        <w:t xml:space="preserve">Do you have the ring, know where to stand, know what to say, and know the sequence of what’s going to happen next? And why does it matter? Who wants it to be perfect? Enough said. What do you need to see, test, or practice a few days before your project starts? </w:t>
      </w:r>
    </w:p>
    <w:p w14:paraId="0FB24612" w14:textId="09694918" w:rsidR="00BA0B6D" w:rsidRDefault="00BA0B6D" w:rsidP="0068174D">
      <w:pPr>
        <w:pStyle w:val="Heading4"/>
      </w:pPr>
      <w:r>
        <w:t>Get a Clue! Even criminals have rehearsals because they know the consequences if they don't.</w:t>
      </w:r>
    </w:p>
    <w:p w14:paraId="4536DFB4" w14:textId="77777777" w:rsidR="00BA0B6D" w:rsidRDefault="00BA0B6D" w:rsidP="00BA0B6D">
      <w:pPr>
        <w:ind w:left="288"/>
        <w:rPr>
          <w:rFonts w:cs="Times New Roman"/>
        </w:rPr>
      </w:pPr>
      <w:r>
        <w:rPr>
          <w:rFonts w:cs="Times New Roman"/>
        </w:rPr>
        <w:t>Rehearsals include things like previews, layouts, practice, a sand-table, or white-board walk-throughs. They also include demonstrations, role-playing, document reviews, and testing. And when your rehearsal uncovers a flaw, have it fixed and have another rehearsal.</w:t>
      </w:r>
    </w:p>
    <w:p w14:paraId="6530DAF3" w14:textId="77777777" w:rsidR="00BA0B6D" w:rsidRDefault="00BA0B6D" w:rsidP="00BA0B6D">
      <w:pPr>
        <w:ind w:left="288"/>
        <w:rPr>
          <w:rFonts w:cs="Times New Roman"/>
        </w:rPr>
      </w:pPr>
      <w:r>
        <w:rPr>
          <w:rFonts w:cs="Times New Roman"/>
          <w:b/>
          <w:bCs/>
        </w:rPr>
        <w:t>Caution!</w:t>
      </w:r>
      <w:r>
        <w:rPr>
          <w:rFonts w:cs="Times New Roman"/>
        </w:rPr>
        <w:t xml:space="preserve"> Never ask people, </w:t>
      </w:r>
      <w:r>
        <w:rPr>
          <w:rFonts w:cs="Times New Roman"/>
          <w:i/>
          <w:iCs/>
        </w:rPr>
        <w:t>“are you ready?”</w:t>
      </w:r>
      <w:r>
        <w:rPr>
          <w:rFonts w:cs="Times New Roman"/>
        </w:rPr>
        <w:t xml:space="preserve"> Instead, say, </w:t>
      </w:r>
      <w:r>
        <w:rPr>
          <w:rFonts w:cs="Times New Roman"/>
          <w:i/>
          <w:iCs/>
        </w:rPr>
        <w:t xml:space="preserve">“Show me that you're ready. I want to see it!” </w:t>
      </w:r>
      <w:r>
        <w:rPr>
          <w:rFonts w:cs="Times New Roman"/>
        </w:rPr>
        <w:t>What’s stopping you?</w:t>
      </w:r>
    </w:p>
    <w:p w14:paraId="1E4C7EF6" w14:textId="77777777" w:rsidR="00BA0B6D" w:rsidRDefault="00BA0B6D" w:rsidP="00BA0B6D">
      <w:pPr>
        <w:ind w:left="576"/>
        <w:rPr>
          <w:rFonts w:cs="Times New Roman"/>
          <w:i/>
          <w:iCs/>
        </w:rPr>
      </w:pPr>
      <w:r>
        <w:rPr>
          <w:rFonts w:cs="Times New Roman"/>
          <w:i/>
          <w:iCs/>
        </w:rPr>
        <w:t xml:space="preserve">Look, I can't tell you how many times I've been burned by people who've said to me that they were ready when they weren't. So, do yourself a favor. </w:t>
      </w:r>
      <w:r>
        <w:rPr>
          <w:rFonts w:cs="Times New Roman"/>
          <w:i/>
          <w:iCs/>
        </w:rPr>
        <w:lastRenderedPageBreak/>
        <w:t>If this is your project, your job is to check. That means looking at everything before it gets in front of your boss.</w:t>
      </w:r>
    </w:p>
    <w:p w14:paraId="2DE893A5" w14:textId="09135A16" w:rsidR="007B280C" w:rsidRPr="00BF7A5A" w:rsidRDefault="005C7AB0" w:rsidP="00AC7785">
      <w:pPr>
        <w:pStyle w:val="Heading7"/>
      </w:pPr>
      <w:r>
        <w:t>By</w:t>
      </w:r>
      <w:r w:rsidR="007B280C" w:rsidRPr="00BF7A5A">
        <w:t xml:space="preserve"> Practicing </w:t>
      </w:r>
    </w:p>
    <w:p w14:paraId="36F59408" w14:textId="77777777" w:rsidR="0036302E" w:rsidRDefault="007B280C" w:rsidP="002D379F">
      <w:pPr>
        <w:ind w:left="288"/>
      </w:pPr>
      <w:r w:rsidRPr="00BF7A5A">
        <w:t xml:space="preserve">As a child, I was told that </w:t>
      </w:r>
      <w:r w:rsidRPr="00BF7A5A">
        <w:rPr>
          <w:i/>
          <w:iCs/>
        </w:rPr>
        <w:t>“Practice makes perfect.”</w:t>
      </w:r>
      <w:r w:rsidRPr="00BF7A5A">
        <w:t xml:space="preserve"> As an adult, I learned that this was false. It should be, </w:t>
      </w:r>
    </w:p>
    <w:p w14:paraId="66186172" w14:textId="77777777" w:rsidR="0036302E" w:rsidRDefault="007B280C" w:rsidP="0068174D">
      <w:pPr>
        <w:pStyle w:val="Heading4"/>
      </w:pPr>
      <w:r w:rsidRPr="00BF7A5A">
        <w:t xml:space="preserve">“Perfect practice makes perfect.” </w:t>
      </w:r>
    </w:p>
    <w:p w14:paraId="4E74FDA1" w14:textId="063CD086" w:rsidR="007B280C" w:rsidRPr="00BF7A5A" w:rsidRDefault="007B280C" w:rsidP="002D379F">
      <w:pPr>
        <w:ind w:left="288"/>
      </w:pPr>
      <w:r w:rsidRPr="00BF7A5A">
        <w:t xml:space="preserve">If you’re practicing the wrong way, your results will suffer. That’s why you always need a coach, someone who can show you how it should be done correctly to achieve the best result. </w:t>
      </w:r>
    </w:p>
    <w:p w14:paraId="7932D769" w14:textId="77777777" w:rsidR="007B280C" w:rsidRPr="00BF7A5A" w:rsidRDefault="007B280C" w:rsidP="002D379F">
      <w:pPr>
        <w:ind w:left="288"/>
      </w:pPr>
      <w:r w:rsidRPr="00BF7A5A">
        <w:t xml:space="preserve">My favorite practice quote comes from </w:t>
      </w:r>
      <w:r w:rsidRPr="00BF7A5A">
        <w:rPr>
          <w:b/>
          <w:bCs/>
        </w:rPr>
        <w:t xml:space="preserve">Coach Paul </w:t>
      </w:r>
      <w:r w:rsidRPr="00BF7A5A">
        <w:rPr>
          <w:b/>
          <w:bCs/>
          <w:i/>
          <w:iCs/>
        </w:rPr>
        <w:t>“Bear”</w:t>
      </w:r>
      <w:r w:rsidRPr="00BF7A5A">
        <w:rPr>
          <w:b/>
          <w:bCs/>
        </w:rPr>
        <w:t xml:space="preserve"> Bryant</w:t>
      </w:r>
      <w:r w:rsidRPr="00BF7A5A">
        <w:t xml:space="preserve">. </w:t>
      </w:r>
    </w:p>
    <w:p w14:paraId="2E7ED3C0" w14:textId="4A71A6BE" w:rsidR="007B280C" w:rsidRPr="00BF7A5A" w:rsidRDefault="007B280C" w:rsidP="00CE4EC6">
      <w:pPr>
        <w:spacing w:before="240" w:after="240"/>
        <w:jc w:val="center"/>
        <w:rPr>
          <w:b/>
          <w:bCs/>
          <w:i/>
          <w:iCs/>
        </w:rPr>
      </w:pPr>
      <w:r w:rsidRPr="00BF7A5A">
        <w:rPr>
          <w:b/>
          <w:bCs/>
          <w:i/>
          <w:iCs/>
        </w:rPr>
        <w:t>“It’s not the will to win that matters – everyone has that. It’s the will to prepare (or practice) to win that matters.”</w:t>
      </w:r>
    </w:p>
    <w:p w14:paraId="528E4949" w14:textId="77777777" w:rsidR="007B280C" w:rsidRPr="00BF7A5A" w:rsidRDefault="007B280C" w:rsidP="002D379F">
      <w:pPr>
        <w:ind w:left="288"/>
        <w:rPr>
          <w:rFonts w:eastAsiaTheme="majorEastAsia" w:cstheme="minorHAnsi"/>
        </w:rPr>
      </w:pPr>
      <w:r w:rsidRPr="00BF7A5A">
        <w:rPr>
          <w:rFonts w:eastAsiaTheme="majorEastAsia" w:cstheme="minorHAnsi"/>
        </w:rPr>
        <w:t>It’s no wonder Coach Bryant amassed six national championships and thirteen conference championships as the head coach of the University of Alabama’s football team.</w:t>
      </w:r>
    </w:p>
    <w:p w14:paraId="379E5BDF" w14:textId="77777777" w:rsidR="007B280C" w:rsidRPr="00BF7A5A" w:rsidRDefault="000B2538" w:rsidP="002D379F">
      <w:pPr>
        <w:ind w:left="288"/>
        <w:rPr>
          <w:rFonts w:eastAsiaTheme="majorEastAsia" w:cstheme="minorHAnsi"/>
        </w:rPr>
      </w:pPr>
      <w:r>
        <w:rPr>
          <w:rFonts w:cs="Times New Roman"/>
        </w:rPr>
        <w:pict w14:anchorId="4D2C5150">
          <v:rect id="_x0000_i1051" style="width:332.65pt;height:1.5pt" o:hrstd="t" o:hr="t" fillcolor="#a0a0a0" stroked="f"/>
        </w:pict>
      </w:r>
    </w:p>
    <w:p w14:paraId="5137587F" w14:textId="77777777" w:rsidR="007B280C" w:rsidRPr="00BF7A5A" w:rsidRDefault="007B280C" w:rsidP="002D379F">
      <w:pPr>
        <w:ind w:left="288"/>
      </w:pPr>
      <w:r w:rsidRPr="00BF7A5A">
        <w:t>Growing up, I also learned that to be the best, I needed to “</w:t>
      </w:r>
      <w:r w:rsidRPr="00BF7A5A">
        <w:rPr>
          <w:i/>
          <w:iCs/>
        </w:rPr>
        <w:t>Practice until I got it right.”</w:t>
      </w:r>
      <w:r w:rsidRPr="00BF7A5A">
        <w:t xml:space="preserve"> However, much later in life, I found that to master anything, I needed to</w:t>
      </w:r>
    </w:p>
    <w:p w14:paraId="534ADBD9" w14:textId="77777777" w:rsidR="007B280C" w:rsidRPr="00BF7A5A" w:rsidRDefault="007B280C" w:rsidP="0068174D">
      <w:pPr>
        <w:pStyle w:val="Heading4"/>
      </w:pPr>
      <w:r w:rsidRPr="00BF7A5A">
        <w:t>“Practice until I couldn’t get it wrong.”</w:t>
      </w:r>
    </w:p>
    <w:p w14:paraId="79E0FA41" w14:textId="77777777" w:rsidR="007B280C" w:rsidRPr="00BF7A5A" w:rsidRDefault="007B280C" w:rsidP="002D379F">
      <w:pPr>
        <w:ind w:left="288"/>
        <w:rPr>
          <w:rFonts w:eastAsiaTheme="majorEastAsia" w:cstheme="minorHAnsi"/>
        </w:rPr>
      </w:pPr>
      <w:r w:rsidRPr="00BF7A5A">
        <w:rPr>
          <w:rFonts w:eastAsiaTheme="majorEastAsia" w:cstheme="minorHAnsi"/>
        </w:rPr>
        <w:t xml:space="preserve">The best example of this comes from </w:t>
      </w:r>
      <w:r w:rsidRPr="00BF7A5A">
        <w:rPr>
          <w:rFonts w:eastAsiaTheme="majorEastAsia" w:cstheme="minorHAnsi"/>
          <w:b/>
          <w:bCs/>
        </w:rPr>
        <w:t>Mary Lou Retton,</w:t>
      </w:r>
      <w:r w:rsidRPr="00BF7A5A">
        <w:rPr>
          <w:rFonts w:eastAsiaTheme="majorEastAsia" w:cstheme="minorHAnsi"/>
        </w:rPr>
        <w:t xml:space="preserve"> who won the gold medal in the 1984 Olympics in LA. She scored a perfect 10 in the vault competition. </w:t>
      </w:r>
    </w:p>
    <w:p w14:paraId="46ED9B6E" w14:textId="494A068D" w:rsidR="007B280C" w:rsidRPr="00BF7A5A" w:rsidRDefault="007B280C" w:rsidP="002D379F">
      <w:pPr>
        <w:ind w:left="288"/>
        <w:rPr>
          <w:rFonts w:eastAsiaTheme="majorEastAsia" w:cstheme="minorHAnsi"/>
        </w:rPr>
      </w:pPr>
      <w:r w:rsidRPr="00BF7A5A">
        <w:rPr>
          <w:rFonts w:eastAsiaTheme="majorEastAsia" w:cstheme="minorHAnsi"/>
        </w:rPr>
        <w:t xml:space="preserve">After that vault, she asked the judges if she could do it again to show it wasn’t just a lucky vault. Her score was another perfect 10. </w:t>
      </w:r>
      <w:r w:rsidR="00AA05DE">
        <w:rPr>
          <w:rFonts w:eastAsiaTheme="majorEastAsia" w:cstheme="minorHAnsi"/>
        </w:rPr>
        <w:t>M</w:t>
      </w:r>
      <w:r w:rsidRPr="00BF7A5A">
        <w:rPr>
          <w:rFonts w:eastAsiaTheme="majorEastAsia" w:cstheme="minorHAnsi"/>
        </w:rPr>
        <w:t xml:space="preserve">ore impressive was that she was a sophomore in high school, had recently had leg surgery, and won two silver medals and two bronze medals. </w:t>
      </w:r>
    </w:p>
    <w:p w14:paraId="2470A2B4" w14:textId="7425C7BD" w:rsidR="007F2259" w:rsidRDefault="007B280C" w:rsidP="002D379F">
      <w:pPr>
        <w:ind w:left="288"/>
        <w:rPr>
          <w:rFonts w:eastAsiaTheme="majorEastAsia" w:cstheme="minorHAnsi"/>
        </w:rPr>
      </w:pPr>
      <w:r w:rsidRPr="00BF7A5A">
        <w:rPr>
          <w:rFonts w:eastAsiaTheme="majorEastAsia" w:cstheme="minorHAnsi"/>
        </w:rPr>
        <w:t xml:space="preserve">Her performance was historic because she was the first-ever American woman to win the all-around gold medal at the Olympics, </w:t>
      </w:r>
      <w:r w:rsidR="00AA05DE">
        <w:rPr>
          <w:rFonts w:eastAsiaTheme="majorEastAsia" w:cstheme="minorHAnsi"/>
        </w:rPr>
        <w:t>making</w:t>
      </w:r>
      <w:r w:rsidRPr="00BF7A5A">
        <w:rPr>
          <w:rFonts w:eastAsiaTheme="majorEastAsia" w:cstheme="minorHAnsi"/>
        </w:rPr>
        <w:t xml:space="preserve"> her the most popular athlete in the US.</w:t>
      </w:r>
    </w:p>
    <w:p w14:paraId="686C9EAF" w14:textId="2A1097B0" w:rsidR="00343440" w:rsidRDefault="00343440" w:rsidP="002D379F">
      <w:pPr>
        <w:ind w:left="288"/>
        <w:rPr>
          <w:rFonts w:eastAsiaTheme="majorEastAsia" w:cstheme="minorHAnsi"/>
        </w:rPr>
      </w:pPr>
    </w:p>
    <w:p w14:paraId="5997F4EE" w14:textId="7BE4C0EE" w:rsidR="00343440" w:rsidRDefault="000B2538" w:rsidP="002D379F">
      <w:pPr>
        <w:ind w:left="288"/>
        <w:rPr>
          <w:rFonts w:eastAsiaTheme="majorEastAsia" w:cstheme="minorHAnsi"/>
        </w:rPr>
      </w:pPr>
      <w:r>
        <w:rPr>
          <w:rFonts w:cs="Times New Roman"/>
        </w:rPr>
        <w:pict w14:anchorId="7EFAF061">
          <v:rect id="_x0000_i1052" style="width:332.65pt;height:1.5pt" o:hrstd="t" o:hr="t" fillcolor="#a0a0a0" stroked="f"/>
        </w:pict>
      </w:r>
    </w:p>
    <w:p w14:paraId="524F75DA" w14:textId="77777777" w:rsidR="007F2259" w:rsidRDefault="007F2259" w:rsidP="002D379F">
      <w:pPr>
        <w:rPr>
          <w:rFonts w:eastAsiaTheme="majorEastAsia" w:cstheme="minorHAnsi"/>
        </w:rPr>
      </w:pPr>
      <w:r>
        <w:rPr>
          <w:rFonts w:eastAsiaTheme="majorEastAsia" w:cstheme="minorHAnsi"/>
        </w:rPr>
        <w:lastRenderedPageBreak/>
        <w:br w:type="page"/>
      </w:r>
    </w:p>
    <w:p w14:paraId="362EE9E5" w14:textId="60D0EC4F" w:rsidR="007B280C" w:rsidRPr="00BF7A5A" w:rsidRDefault="00D747DF" w:rsidP="007A6665">
      <w:pPr>
        <w:pStyle w:val="Heading2"/>
      </w:pPr>
      <w:bookmarkStart w:id="330" w:name="_Toc85283864"/>
      <w:bookmarkStart w:id="331" w:name="_Toc85284148"/>
      <w:bookmarkStart w:id="332" w:name="_Toc85285236"/>
      <w:bookmarkStart w:id="333" w:name="_Toc85794663"/>
      <w:bookmarkStart w:id="334" w:name="_Toc86242263"/>
      <w:bookmarkStart w:id="335" w:name="_Hlk81326203"/>
      <w:bookmarkEnd w:id="328"/>
      <w:r w:rsidRPr="00BF7A5A">
        <w:lastRenderedPageBreak/>
        <w:t>2</w:t>
      </w:r>
      <w:r w:rsidR="000F72B1">
        <w:t>4</w:t>
      </w:r>
      <w:r w:rsidR="007B280C" w:rsidRPr="00BF7A5A">
        <w:t xml:space="preserve"> </w:t>
      </w:r>
      <w:r w:rsidR="007B280C" w:rsidRPr="00BF7A5A">
        <w:br/>
        <w:t>BY CONDUCTING AN</w:t>
      </w:r>
      <w:r w:rsidR="007B280C" w:rsidRPr="00BF7A5A">
        <w:br/>
        <w:t>AFTER-ACTION REVIEW</w:t>
      </w:r>
      <w:bookmarkEnd w:id="330"/>
      <w:bookmarkEnd w:id="331"/>
      <w:bookmarkEnd w:id="332"/>
      <w:bookmarkEnd w:id="333"/>
      <w:bookmarkEnd w:id="334"/>
      <w:r w:rsidR="007B280C" w:rsidRPr="00BF7A5A">
        <w:t xml:space="preserve"> </w:t>
      </w:r>
    </w:p>
    <w:p w14:paraId="40CFD6ED" w14:textId="26486DA9" w:rsidR="007B280C" w:rsidRPr="00BF7A5A" w:rsidRDefault="007B280C" w:rsidP="007245F8">
      <w:pPr>
        <w:pStyle w:val="Quote"/>
      </w:pPr>
      <w:r w:rsidRPr="00BF7A5A">
        <w:t xml:space="preserve">"We don't have a crisis of leadership in Washington. </w:t>
      </w:r>
      <w:r w:rsidRPr="00BF7A5A">
        <w:br/>
        <w:t xml:space="preserve">We have a crisis of followership." </w:t>
      </w:r>
      <w:r w:rsidR="0032205A">
        <w:br/>
      </w:r>
      <w:r w:rsidRPr="00BF7A5A">
        <w:t>- Jonathan Rauch</w:t>
      </w:r>
    </w:p>
    <w:p w14:paraId="2E465115" w14:textId="0148BB12" w:rsidR="00E81DB5" w:rsidRDefault="00E81DB5" w:rsidP="002D379F">
      <w:pPr>
        <w:rPr>
          <w:rFonts w:cs="Times New Roman"/>
          <w:i/>
          <w:iCs/>
        </w:rPr>
      </w:pPr>
      <w:bookmarkStart w:id="336" w:name="_Hlk66356999"/>
      <w:bookmarkStart w:id="337" w:name="_Hlk81496406"/>
      <w:bookmarkEnd w:id="335"/>
      <w:r>
        <w:rPr>
          <w:rFonts w:cs="Times New Roman"/>
        </w:rPr>
        <w:t xml:space="preserve">How can you enhance your performance and the performance of your team? One way is to use </w:t>
      </w:r>
      <w:r>
        <w:rPr>
          <w:rFonts w:cs="Times New Roman"/>
          <w:i/>
          <w:iCs/>
        </w:rPr>
        <w:t>After-Action Reviews.</w:t>
      </w:r>
    </w:p>
    <w:p w14:paraId="5AA16127" w14:textId="05169687" w:rsidR="00E81DB5" w:rsidRPr="004B70F0" w:rsidRDefault="00E81DB5" w:rsidP="00A05E6A">
      <w:pPr>
        <w:pStyle w:val="Heading9"/>
        <w:rPr>
          <w:color w:val="FF0000"/>
        </w:rPr>
      </w:pPr>
      <w:r w:rsidRPr="004B70F0">
        <w:t>An After-Action Review (AAR) is a professional discussion conducted after an activity, with all members present, seeking ways</w:t>
      </w:r>
      <w:r w:rsidR="00955FBE" w:rsidRPr="004B70F0">
        <w:t xml:space="preserve"> </w:t>
      </w:r>
      <w:r w:rsidRPr="004B70F0">
        <w:t>to consistently improve the way things are done.</w:t>
      </w:r>
    </w:p>
    <w:p w14:paraId="65A6D99A" w14:textId="36D5BC5B" w:rsidR="00E81DB5" w:rsidRDefault="00E81DB5" w:rsidP="002D379F">
      <w:pPr>
        <w:rPr>
          <w:rFonts w:cs="Times New Roman"/>
        </w:rPr>
      </w:pPr>
      <w:r>
        <w:rPr>
          <w:rFonts w:cs="Times New Roman"/>
        </w:rPr>
        <w:t>AARs should be conducted both during (at the end of each day) and the day after an activity (project, objective, or goal) by measuring the difference between what was supposed to happen (the Plan) vs. what did happen (Behavior and Results).</w:t>
      </w:r>
      <w:r w:rsidR="004B70F0">
        <w:rPr>
          <w:rFonts w:cs="Times New Roman"/>
        </w:rPr>
        <w:t xml:space="preserve"> </w:t>
      </w:r>
      <w:r>
        <w:rPr>
          <w:rFonts w:cs="Times New Roman"/>
        </w:rPr>
        <w:t>AARs observe, measure, record, and assess a</w:t>
      </w:r>
      <w:r w:rsidR="008E4678">
        <w:rPr>
          <w:rFonts w:cs="Times New Roman"/>
        </w:rPr>
        <w:t>n activity or</w:t>
      </w:r>
      <w:r>
        <w:rPr>
          <w:rFonts w:cs="Times New Roman"/>
        </w:rPr>
        <w:t xml:space="preserve"> process from start to finish to examine the results and the behavior of those involved.</w:t>
      </w:r>
    </w:p>
    <w:p w14:paraId="4CF6CB7A" w14:textId="77777777" w:rsidR="00E81DB5" w:rsidRPr="000E4120" w:rsidRDefault="00E81DB5" w:rsidP="002D379F">
      <w:pPr>
        <w:rPr>
          <w:b/>
          <w:bCs/>
          <w:lang w:val="en-AU"/>
        </w:rPr>
      </w:pPr>
      <w:r w:rsidRPr="000E4120">
        <w:rPr>
          <w:b/>
          <w:bCs/>
          <w:lang w:val="en-AU"/>
        </w:rPr>
        <w:t xml:space="preserve">The purpose of an AAR is to: </w:t>
      </w:r>
    </w:p>
    <w:p w14:paraId="32E8DBB1" w14:textId="77777777" w:rsidR="00E81DB5" w:rsidRPr="00D63E71" w:rsidRDefault="00E81DB5" w:rsidP="00D63E71">
      <w:pPr>
        <w:ind w:left="360"/>
        <w:rPr>
          <w:rFonts w:cs="Times New Roman"/>
        </w:rPr>
      </w:pPr>
      <w:r w:rsidRPr="00D63E71">
        <w:rPr>
          <w:rFonts w:cs="Times New Roman"/>
        </w:rPr>
        <w:t>Capture and share intuition by asking HOW and WHY questions.</w:t>
      </w:r>
    </w:p>
    <w:p w14:paraId="2A40DD02" w14:textId="77777777" w:rsidR="00E81DB5" w:rsidRPr="00D63E71" w:rsidRDefault="00E81DB5" w:rsidP="00D63E71">
      <w:pPr>
        <w:ind w:left="360"/>
        <w:rPr>
          <w:rFonts w:cs="Times New Roman"/>
        </w:rPr>
      </w:pPr>
      <w:r w:rsidRPr="00D63E71">
        <w:rPr>
          <w:rFonts w:cs="Times New Roman"/>
        </w:rPr>
        <w:t>Attempt to discover WHY things happen and how to get better.</w:t>
      </w:r>
    </w:p>
    <w:p w14:paraId="156B690D" w14:textId="77777777" w:rsidR="00E81DB5" w:rsidRPr="00D63E71" w:rsidRDefault="00E81DB5" w:rsidP="00D63E71">
      <w:pPr>
        <w:ind w:left="360"/>
        <w:rPr>
          <w:rFonts w:cs="Times New Roman"/>
        </w:rPr>
      </w:pPr>
      <w:r w:rsidRPr="00D63E71">
        <w:rPr>
          <w:rFonts w:cs="Times New Roman"/>
        </w:rPr>
        <w:t xml:space="preserve">Help members understand HOW and WHY decisions are made. </w:t>
      </w:r>
    </w:p>
    <w:p w14:paraId="10CE363D" w14:textId="3E169805" w:rsidR="00E81DB5" w:rsidRPr="00D63E71" w:rsidRDefault="00E81DB5" w:rsidP="00D63E71">
      <w:pPr>
        <w:ind w:left="360"/>
        <w:rPr>
          <w:rFonts w:cs="Times New Roman"/>
        </w:rPr>
      </w:pPr>
      <w:r w:rsidRPr="00D63E71">
        <w:rPr>
          <w:rFonts w:cs="Times New Roman"/>
        </w:rPr>
        <w:t xml:space="preserve">Encourage members to become </w:t>
      </w:r>
      <w:r w:rsidRPr="00D63E71">
        <w:rPr>
          <w:rFonts w:cs="Times New Roman"/>
          <w:i/>
          <w:iCs/>
        </w:rPr>
        <w:t>self-correcting</w:t>
      </w:r>
      <w:r w:rsidRPr="00D63E71">
        <w:rPr>
          <w:rFonts w:cs="Times New Roman"/>
        </w:rPr>
        <w:t xml:space="preserve"> and more </w:t>
      </w:r>
      <w:r w:rsidR="00CD6EF1" w:rsidRPr="00D63E71">
        <w:rPr>
          <w:rFonts w:cs="Times New Roman"/>
        </w:rPr>
        <w:t>*</w:t>
      </w:r>
      <w:r w:rsidRPr="00D63E71">
        <w:rPr>
          <w:rFonts w:cs="Times New Roman"/>
        </w:rPr>
        <w:t xml:space="preserve">aware of how their behavior affects others (Appendix G). </w:t>
      </w:r>
    </w:p>
    <w:p w14:paraId="52036FCA" w14:textId="39D7538B" w:rsidR="00E81DB5" w:rsidRDefault="00E81DB5" w:rsidP="00D63E71">
      <w:pPr>
        <w:ind w:left="360"/>
        <w:rPr>
          <w:rFonts w:cs="Times New Roman"/>
        </w:rPr>
      </w:pPr>
      <w:r w:rsidRPr="00D63E71">
        <w:rPr>
          <w:rFonts w:cs="Times New Roman"/>
        </w:rPr>
        <w:t xml:space="preserve">Capture </w:t>
      </w:r>
      <w:r w:rsidRPr="00D63E71">
        <w:rPr>
          <w:rFonts w:cs="Times New Roman"/>
          <w:i/>
          <w:iCs/>
        </w:rPr>
        <w:t>Lessons Learned</w:t>
      </w:r>
      <w:r w:rsidRPr="00D63E71">
        <w:rPr>
          <w:rFonts w:cs="Times New Roman"/>
        </w:rPr>
        <w:t xml:space="preserve"> to integrate into future operations.</w:t>
      </w:r>
    </w:p>
    <w:p w14:paraId="68E489F9" w14:textId="77777777" w:rsidR="00E81DB5" w:rsidRPr="00CE4EC6" w:rsidRDefault="00E81DB5" w:rsidP="002D379F">
      <w:pPr>
        <w:rPr>
          <w:rFonts w:cs="Times New Roman"/>
        </w:rPr>
      </w:pPr>
      <w:r w:rsidRPr="00CE4EC6">
        <w:rPr>
          <w:rFonts w:cs="Times New Roman"/>
        </w:rPr>
        <w:t>Here are the four most important steps to conducting an AAR:</w:t>
      </w:r>
    </w:p>
    <w:p w14:paraId="228DFD62" w14:textId="77777777" w:rsidR="00E81DB5" w:rsidRDefault="00E81DB5" w:rsidP="00AC7785">
      <w:pPr>
        <w:pStyle w:val="Heading8"/>
        <w:rPr>
          <w:rFonts w:cstheme="majorBidi"/>
        </w:rPr>
      </w:pPr>
      <w:r>
        <w:t xml:space="preserve">Step 1. The Objective. </w:t>
      </w:r>
    </w:p>
    <w:p w14:paraId="6EBF768C" w14:textId="1A08727E" w:rsidR="00AA05DE" w:rsidRDefault="00E81DB5" w:rsidP="003C19B3">
      <w:pPr>
        <w:ind w:left="288"/>
        <w:rPr>
          <w:bCs/>
        </w:rPr>
      </w:pPr>
      <w:r>
        <w:rPr>
          <w:rFonts w:cs="Times New Roman"/>
        </w:rPr>
        <w:t>Before the activity (project, objective, or goal): What are we trying to achieve? What performance standards and results are desired? Who and what will be observed</w:t>
      </w:r>
      <w:r w:rsidR="00AA05DE">
        <w:rPr>
          <w:rFonts w:cs="Times New Roman"/>
        </w:rPr>
        <w:t>,</w:t>
      </w:r>
      <w:r>
        <w:rPr>
          <w:rFonts w:cs="Times New Roman"/>
        </w:rPr>
        <w:t xml:space="preserve"> and how will it be measured?</w:t>
      </w:r>
      <w:r w:rsidR="00AA05DE" w:rsidRPr="00AA05DE">
        <w:rPr>
          <w:bCs/>
        </w:rPr>
        <w:t xml:space="preserve"> </w:t>
      </w:r>
    </w:p>
    <w:p w14:paraId="425A4EFE" w14:textId="77777777" w:rsidR="00E81DB5" w:rsidRDefault="00E81DB5" w:rsidP="00AC7785">
      <w:pPr>
        <w:pStyle w:val="Heading8"/>
        <w:rPr>
          <w:rFonts w:cstheme="majorBidi"/>
        </w:rPr>
      </w:pPr>
      <w:r>
        <w:t xml:space="preserve">Step 2. The Results and Behavior. </w:t>
      </w:r>
    </w:p>
    <w:p w14:paraId="3844F88D" w14:textId="45EA5981" w:rsidR="00AA05DE" w:rsidRDefault="00E81DB5" w:rsidP="002D379F">
      <w:pPr>
        <w:ind w:left="288"/>
        <w:rPr>
          <w:rFonts w:cs="Times New Roman"/>
        </w:rPr>
      </w:pPr>
      <w:r>
        <w:rPr>
          <w:rFonts w:cs="Times New Roman"/>
        </w:rPr>
        <w:t xml:space="preserve">During the activity: What happened? What was observed and measured? What are the facts? </w:t>
      </w:r>
    </w:p>
    <w:p w14:paraId="7F1A691D" w14:textId="77777777" w:rsidR="00E81DB5" w:rsidRDefault="00E81DB5" w:rsidP="00AC7785">
      <w:pPr>
        <w:pStyle w:val="Heading8"/>
        <w:rPr>
          <w:rFonts w:cstheme="majorBidi"/>
        </w:rPr>
      </w:pPr>
      <w:r>
        <w:lastRenderedPageBreak/>
        <w:t xml:space="preserve">Step 3. The Assessment. </w:t>
      </w:r>
    </w:p>
    <w:p w14:paraId="333F70C7" w14:textId="11027DAC" w:rsidR="00E81DB5" w:rsidRPr="00D63E71" w:rsidRDefault="00E81DB5" w:rsidP="00D63E71">
      <w:pPr>
        <w:ind w:left="288"/>
        <w:rPr>
          <w:rFonts w:cs="Times New Roman"/>
        </w:rPr>
      </w:pPr>
      <w:r w:rsidRPr="00D63E71">
        <w:rPr>
          <w:rFonts w:cs="Times New Roman"/>
        </w:rPr>
        <w:t xml:space="preserve">Did things go as expected? Were there any surprises? </w:t>
      </w:r>
    </w:p>
    <w:p w14:paraId="23D643DB" w14:textId="77777777" w:rsidR="00E81DB5" w:rsidRPr="00D63E71" w:rsidRDefault="00E81DB5" w:rsidP="00D63E71">
      <w:pPr>
        <w:ind w:left="288"/>
        <w:rPr>
          <w:rFonts w:cs="Times New Roman"/>
        </w:rPr>
      </w:pPr>
      <w:r w:rsidRPr="00D63E71">
        <w:rPr>
          <w:rFonts w:cs="Times New Roman"/>
        </w:rPr>
        <w:t xml:space="preserve">If the result wasn't what we expected, what should be started, stopped, or changed to achieve a better result? </w:t>
      </w:r>
    </w:p>
    <w:p w14:paraId="6DF5FFEC" w14:textId="77777777" w:rsidR="00E81DB5" w:rsidRPr="00D63E71" w:rsidRDefault="00E81DB5" w:rsidP="00D63E71">
      <w:pPr>
        <w:ind w:left="288"/>
        <w:rPr>
          <w:rFonts w:cs="Times New Roman"/>
        </w:rPr>
      </w:pPr>
      <w:r w:rsidRPr="00D63E71">
        <w:rPr>
          <w:rFonts w:cs="Times New Roman"/>
        </w:rPr>
        <w:t xml:space="preserve">WHY and HOW did we do what we did? </w:t>
      </w:r>
    </w:p>
    <w:p w14:paraId="1167F8FF" w14:textId="77777777" w:rsidR="00E81DB5" w:rsidRDefault="00E81DB5" w:rsidP="00AC7785">
      <w:pPr>
        <w:pStyle w:val="Heading8"/>
        <w:rPr>
          <w:rFonts w:cstheme="majorBidi"/>
        </w:rPr>
      </w:pPr>
      <w:r>
        <w:t xml:space="preserve">Step 4. The Lessons Learned. </w:t>
      </w:r>
    </w:p>
    <w:p w14:paraId="5CC816A4" w14:textId="6F995CDB" w:rsidR="00E81DB5" w:rsidRDefault="00E81DB5" w:rsidP="002D379F">
      <w:pPr>
        <w:ind w:left="288"/>
        <w:rPr>
          <w:rFonts w:cs="Times New Roman"/>
        </w:rPr>
      </w:pPr>
      <w:r>
        <w:rPr>
          <w:rFonts w:cs="Times New Roman"/>
        </w:rPr>
        <w:t>What did we learn that can help us do better next time?</w:t>
      </w:r>
    </w:p>
    <w:p w14:paraId="44441259" w14:textId="77777777" w:rsidR="000E4120" w:rsidRDefault="000E4120" w:rsidP="000E4120">
      <w:r w:rsidRPr="00DB5B0D">
        <w:rPr>
          <w:bCs/>
        </w:rPr>
        <w:t xml:space="preserve">*To learn </w:t>
      </w:r>
      <w:r w:rsidRPr="00431C38">
        <w:rPr>
          <w:bCs/>
        </w:rPr>
        <w:t xml:space="preserve">more about </w:t>
      </w:r>
      <w:r w:rsidRPr="00431C38">
        <w:rPr>
          <w:b/>
          <w:i/>
          <w:iCs/>
        </w:rPr>
        <w:t>Awareness</w:t>
      </w:r>
      <w:r w:rsidRPr="00431C38">
        <w:rPr>
          <w:bCs/>
        </w:rPr>
        <w:t xml:space="preserve">, </w:t>
      </w:r>
      <w:r w:rsidRPr="00912C54">
        <w:rPr>
          <w:color w:val="000000" w:themeColor="text1"/>
        </w:rPr>
        <w:t xml:space="preserve">available at </w:t>
      </w:r>
      <w:r w:rsidRPr="00912C54">
        <w:rPr>
          <w:b/>
          <w:bCs/>
          <w:color w:val="000000" w:themeColor="text1"/>
        </w:rPr>
        <w:t xml:space="preserve">Amazon.com, </w:t>
      </w:r>
      <w:r w:rsidRPr="00912C54">
        <w:rPr>
          <w:color w:val="000000" w:themeColor="text1"/>
        </w:rPr>
        <w:t>see “</w:t>
      </w:r>
      <w:r>
        <w:rPr>
          <w:color w:val="000000" w:themeColor="text1"/>
        </w:rPr>
        <w:t>OTHER PLAYBOOKS</w:t>
      </w:r>
      <w:r w:rsidRPr="00912C54">
        <w:rPr>
          <w:color w:val="000000" w:themeColor="text1"/>
        </w:rPr>
        <w:t>.”</w:t>
      </w:r>
    </w:p>
    <w:p w14:paraId="031980C7" w14:textId="77777777" w:rsidR="00E81DB5" w:rsidRDefault="00E81DB5" w:rsidP="00AC7785">
      <w:pPr>
        <w:pStyle w:val="Heading7"/>
        <w:rPr>
          <w:rFonts w:cstheme="majorBidi"/>
        </w:rPr>
      </w:pPr>
      <w:r>
        <w:t>By using Informal After-Action Reviews</w:t>
      </w:r>
    </w:p>
    <w:p w14:paraId="046DF4B0" w14:textId="77777777" w:rsidR="00E81DB5" w:rsidRDefault="00E81DB5" w:rsidP="002D379F">
      <w:pPr>
        <w:rPr>
          <w:rFonts w:cs="Times New Roman"/>
        </w:rPr>
      </w:pPr>
      <w:r>
        <w:rPr>
          <w:rFonts w:cs="Times New Roman"/>
        </w:rPr>
        <w:t xml:space="preserve">Let's assume that you're the Project Manager for a four-day Trade Show and you have three team members. </w:t>
      </w:r>
    </w:p>
    <w:p w14:paraId="7ABE4D78" w14:textId="26D1CD85" w:rsidR="00E81DB5" w:rsidRDefault="00E81DB5" w:rsidP="002D379F">
      <w:pPr>
        <w:ind w:left="288"/>
        <w:rPr>
          <w:rFonts w:cs="Times New Roman"/>
          <w:i/>
          <w:iCs/>
        </w:rPr>
      </w:pPr>
      <w:r>
        <w:rPr>
          <w:rFonts w:cs="Times New Roman"/>
          <w:i/>
          <w:iCs/>
        </w:rPr>
        <w:t>The week before the show, you and your boss sat down to discuss the plan and its objective. Why are we attending this show? What’s the ideal outcome you'd like to see? How will this outcome be measured? After finishing with your boss, you met with your team and briefed them on the plan. Fast forward to the end of the first day of the show. You assembled your team and ask</w:t>
      </w:r>
      <w:r w:rsidR="00AA05DE">
        <w:rPr>
          <w:rFonts w:cs="Times New Roman"/>
          <w:i/>
          <w:iCs/>
        </w:rPr>
        <w:t>ed</w:t>
      </w:r>
      <w:r>
        <w:rPr>
          <w:rFonts w:cs="Times New Roman"/>
          <w:i/>
          <w:iCs/>
        </w:rPr>
        <w:t xml:space="preserve">, what did we learn today that can make us better tomorrow? </w:t>
      </w:r>
    </w:p>
    <w:p w14:paraId="71AEEE87" w14:textId="24379EFD" w:rsidR="00E81DB5" w:rsidRDefault="00E81DB5" w:rsidP="002D379F">
      <w:pPr>
        <w:ind w:left="288"/>
        <w:rPr>
          <w:rFonts w:cs="Times New Roman"/>
          <w:i/>
          <w:iCs/>
        </w:rPr>
      </w:pPr>
      <w:r>
        <w:rPr>
          <w:rFonts w:cs="Times New Roman"/>
          <w:i/>
          <w:iCs/>
        </w:rPr>
        <w:t xml:space="preserve">One team member said it would have been nice to have some bottled water in our booth. A second member said, we also need a lunch schedule, so everyone has a chance to eat. Also, we’re running low on our advertising brochures. You then asked one team member to provide bottled water in the booth every day. Then you asked another member to set up a lunch schedule for each day. And finally, you called your boss and asked him to overnight a bunch of advertising brochures. You also conducted an informal review at the end of each day with the goal of continuous improvement. </w:t>
      </w:r>
    </w:p>
    <w:p w14:paraId="13A950E8" w14:textId="1D25D09C" w:rsidR="007F2259" w:rsidRDefault="00E81DB5" w:rsidP="002D379F">
      <w:pPr>
        <w:ind w:left="288"/>
        <w:rPr>
          <w:i/>
          <w:iCs/>
        </w:rPr>
      </w:pPr>
      <w:r w:rsidRPr="00E81DB5">
        <w:rPr>
          <w:i/>
          <w:iCs/>
        </w:rPr>
        <w:t>The day after the trade show, you gathered your team together and asked if we accomplished our goal? Did everything go as planned? Were there any surprises? What did we learn that could make the next Trade Show better? You then added all comments to your After-Action Report so next year's Trade Show can be even better.</w:t>
      </w:r>
      <w:bookmarkEnd w:id="336"/>
    </w:p>
    <w:p w14:paraId="15F7E8D6" w14:textId="5068847C" w:rsidR="00343440" w:rsidRDefault="000B2538" w:rsidP="00CE4EC6">
      <w:pPr>
        <w:rPr>
          <w:i/>
          <w:iCs/>
        </w:rPr>
      </w:pPr>
      <w:r>
        <w:rPr>
          <w:rFonts w:cs="Times New Roman"/>
        </w:rPr>
        <w:pict w14:anchorId="0F808484">
          <v:rect id="_x0000_i1053" style="width:332.65pt;height:1.5pt" o:hrstd="t" o:hr="t" fillcolor="#a0a0a0" stroked="f"/>
        </w:pict>
      </w:r>
    </w:p>
    <w:p w14:paraId="4DB208BE" w14:textId="77777777" w:rsidR="007F2259" w:rsidRDefault="007F2259" w:rsidP="002D379F">
      <w:pPr>
        <w:rPr>
          <w:i/>
          <w:iCs/>
        </w:rPr>
      </w:pPr>
      <w:r>
        <w:rPr>
          <w:i/>
          <w:iCs/>
        </w:rPr>
        <w:br w:type="page"/>
      </w:r>
    </w:p>
    <w:p w14:paraId="6F47E665" w14:textId="63C23801" w:rsidR="00592E3C" w:rsidRPr="00BF7A5A" w:rsidRDefault="00D747DF" w:rsidP="007A6665">
      <w:pPr>
        <w:pStyle w:val="Heading2"/>
      </w:pPr>
      <w:bookmarkStart w:id="338" w:name="_Toc85283865"/>
      <w:bookmarkStart w:id="339" w:name="_Toc85284149"/>
      <w:bookmarkStart w:id="340" w:name="_Toc85285237"/>
      <w:bookmarkStart w:id="341" w:name="_Toc85794664"/>
      <w:bookmarkStart w:id="342" w:name="_Toc86242264"/>
      <w:bookmarkEnd w:id="337"/>
      <w:r w:rsidRPr="00BF7A5A">
        <w:lastRenderedPageBreak/>
        <w:t>2</w:t>
      </w:r>
      <w:r w:rsidR="000F72B1">
        <w:t>5</w:t>
      </w:r>
      <w:r w:rsidR="00592E3C" w:rsidRPr="00BF7A5A">
        <w:t xml:space="preserve"> </w:t>
      </w:r>
      <w:r w:rsidR="00592E3C" w:rsidRPr="00BF7A5A">
        <w:br/>
        <w:t>BY CONDUCTING</w:t>
      </w:r>
      <w:r w:rsidR="00592E3C" w:rsidRPr="00BF7A5A">
        <w:br/>
        <w:t>INTERNAL MEETINGS</w:t>
      </w:r>
      <w:bookmarkEnd w:id="325"/>
      <w:bookmarkEnd w:id="338"/>
      <w:bookmarkEnd w:id="339"/>
      <w:bookmarkEnd w:id="340"/>
      <w:bookmarkEnd w:id="341"/>
      <w:bookmarkEnd w:id="342"/>
    </w:p>
    <w:p w14:paraId="345E9CBE" w14:textId="1DF40F25" w:rsidR="00592E3C" w:rsidRPr="00BF7A5A" w:rsidRDefault="00592E3C" w:rsidP="007245F8">
      <w:pPr>
        <w:pStyle w:val="Quote"/>
      </w:pPr>
      <w:r w:rsidRPr="00BF7A5A">
        <w:t xml:space="preserve">Murphy's Law on Meetings: </w:t>
      </w:r>
      <w:r w:rsidRPr="00BF7A5A">
        <w:br/>
        <w:t xml:space="preserve">A meeting is an event at which the minutes </w:t>
      </w:r>
      <w:r w:rsidR="00E31EB3">
        <w:br/>
      </w:r>
      <w:r w:rsidRPr="00BF7A5A">
        <w:t>are kept</w:t>
      </w:r>
      <w:r w:rsidR="00AA05DE">
        <w:t>,</w:t>
      </w:r>
      <w:r w:rsidRPr="00BF7A5A">
        <w:t xml:space="preserve"> and the hours are lost.</w:t>
      </w:r>
    </w:p>
    <w:p w14:paraId="3CF48CBE" w14:textId="741D8E7D" w:rsidR="00EF098A" w:rsidRPr="00BF7A5A" w:rsidRDefault="00134519" w:rsidP="002D379F">
      <w:pPr>
        <w:rPr>
          <w:rFonts w:cs="Times New Roman"/>
        </w:rPr>
      </w:pPr>
      <w:bookmarkStart w:id="343" w:name="_Hlk69295093"/>
      <w:bookmarkStart w:id="344" w:name="_Hlk66972470"/>
      <w:bookmarkStart w:id="345" w:name="_Hlk65241407"/>
      <w:r w:rsidRPr="00BF7A5A">
        <w:rPr>
          <w:rFonts w:cs="Times New Roman"/>
        </w:rPr>
        <w:t xml:space="preserve">Do you know </w:t>
      </w:r>
      <w:r w:rsidR="00FD6536" w:rsidRPr="00BF7A5A">
        <w:t xml:space="preserve">how to </w:t>
      </w:r>
      <w:r w:rsidR="00B8415C" w:rsidRPr="00BF7A5A">
        <w:t xml:space="preserve">conduct </w:t>
      </w:r>
      <w:r w:rsidR="00B8415C" w:rsidRPr="00BF7A5A">
        <w:rPr>
          <w:rFonts w:cs="Times New Roman"/>
        </w:rPr>
        <w:t>productive and meaningful</w:t>
      </w:r>
      <w:r w:rsidR="00B8415C" w:rsidRPr="00BF7A5A">
        <w:t xml:space="preserve"> meetings </w:t>
      </w:r>
      <w:r w:rsidR="00800A15" w:rsidRPr="00BF7A5A">
        <w:t xml:space="preserve">to </w:t>
      </w:r>
      <w:r w:rsidR="00B43ADD" w:rsidRPr="00BF7A5A">
        <w:t>enhance the quality and effectiveness of y</w:t>
      </w:r>
      <w:r w:rsidR="00FD6536" w:rsidRPr="00BF7A5A">
        <w:t xml:space="preserve">our </w:t>
      </w:r>
      <w:r w:rsidR="00B8415C" w:rsidRPr="00BF7A5A">
        <w:t>t</w:t>
      </w:r>
      <w:r w:rsidR="00FD6536" w:rsidRPr="00BF7A5A">
        <w:rPr>
          <w:rFonts w:cs="Times New Roman"/>
        </w:rPr>
        <w:t>eam</w:t>
      </w:r>
      <w:r w:rsidRPr="00BF7A5A">
        <w:rPr>
          <w:rFonts w:cs="Times New Roman"/>
        </w:rPr>
        <w:t>?</w:t>
      </w:r>
      <w:r w:rsidR="00EF098A" w:rsidRPr="00BF7A5A">
        <w:rPr>
          <w:rFonts w:cs="Times New Roman"/>
        </w:rPr>
        <w:t xml:space="preserve"> </w:t>
      </w:r>
    </w:p>
    <w:bookmarkEnd w:id="343"/>
    <w:p w14:paraId="7647AB21" w14:textId="58B0E792" w:rsidR="00EF098A" w:rsidRPr="00BF7A5A" w:rsidRDefault="0094411E" w:rsidP="002D379F">
      <w:pPr>
        <w:rPr>
          <w:rFonts w:cs="Times New Roman"/>
        </w:rPr>
      </w:pPr>
      <w:r w:rsidRPr="00BF7A5A">
        <w:rPr>
          <w:rFonts w:cs="Times New Roman"/>
        </w:rPr>
        <w:t>Have you ever been to a meeting that was a waste of time</w:t>
      </w:r>
      <w:r w:rsidR="00AA05DE">
        <w:rPr>
          <w:rFonts w:cs="Times New Roman"/>
        </w:rPr>
        <w:t>,</w:t>
      </w:r>
      <w:r w:rsidRPr="00BF7A5A">
        <w:rPr>
          <w:rFonts w:cs="Times New Roman"/>
        </w:rPr>
        <w:t xml:space="preserve"> and you just wanted to leave? Was it your meeting? </w:t>
      </w:r>
      <w:r w:rsidR="00AA05DE">
        <w:rPr>
          <w:rFonts w:cs="Times New Roman"/>
        </w:rPr>
        <w:t>Today, many face-to-face, sit-down meetings</w:t>
      </w:r>
      <w:r w:rsidR="00EF098A" w:rsidRPr="00BF7A5A">
        <w:rPr>
          <w:rFonts w:cs="Times New Roman"/>
        </w:rPr>
        <w:t xml:space="preserve"> are often unproductive, especially when considering all the advanced communication technology available. </w:t>
      </w:r>
      <w:r w:rsidR="00AA05DE">
        <w:rPr>
          <w:rFonts w:cs="Times New Roman"/>
        </w:rPr>
        <w:t>However, m</w:t>
      </w:r>
      <w:r w:rsidR="00EF098A" w:rsidRPr="00BF7A5A">
        <w:rPr>
          <w:rFonts w:cs="Times New Roman"/>
        </w:rPr>
        <w:t xml:space="preserve">eetings can be productive and meaningful, and here are a few suggestions. </w:t>
      </w:r>
    </w:p>
    <w:bookmarkEnd w:id="344"/>
    <w:p w14:paraId="367CF5C5" w14:textId="77777777" w:rsidR="00EF098A" w:rsidRPr="00BF7A5A" w:rsidRDefault="00EF098A" w:rsidP="00AC7785">
      <w:pPr>
        <w:pStyle w:val="Heading8"/>
      </w:pPr>
      <w:r w:rsidRPr="00BF7A5A">
        <w:t xml:space="preserve">1. Simplify your Agenda. </w:t>
      </w:r>
    </w:p>
    <w:p w14:paraId="72ED45E1" w14:textId="77777777" w:rsidR="00EF098A" w:rsidRPr="00BF7A5A" w:rsidRDefault="00EF098A" w:rsidP="002D379F">
      <w:pPr>
        <w:ind w:left="288"/>
        <w:rPr>
          <w:rFonts w:cs="Times New Roman"/>
        </w:rPr>
      </w:pPr>
      <w:r w:rsidRPr="00BF7A5A">
        <w:rPr>
          <w:rFonts w:cs="Times New Roman"/>
        </w:rPr>
        <w:t xml:space="preserve">Most meetings I’ve attended failed to get to the heart of the problems needing attention. </w:t>
      </w:r>
    </w:p>
    <w:p w14:paraId="139EB53D" w14:textId="77777777" w:rsidR="00EF098A" w:rsidRPr="00BF7A5A" w:rsidRDefault="00EF098A" w:rsidP="002D379F">
      <w:pPr>
        <w:ind w:left="288"/>
        <w:rPr>
          <w:rFonts w:cs="Times New Roman"/>
        </w:rPr>
      </w:pPr>
      <w:r w:rsidRPr="00BF7A5A">
        <w:rPr>
          <w:rFonts w:cs="Times New Roman"/>
        </w:rPr>
        <w:t>Here are the most important components:</w:t>
      </w:r>
    </w:p>
    <w:p w14:paraId="4A9B993C" w14:textId="15B0B3D1" w:rsidR="00EF098A" w:rsidRPr="00D63E71" w:rsidRDefault="00EF098A" w:rsidP="00D63E71">
      <w:pPr>
        <w:ind w:left="648"/>
        <w:jc w:val="both"/>
        <w:rPr>
          <w:rFonts w:cs="Times New Roman"/>
        </w:rPr>
      </w:pPr>
      <w:r w:rsidRPr="00D63E71">
        <w:rPr>
          <w:rFonts w:cs="Times New Roman"/>
          <w:b/>
          <w:bCs/>
        </w:rPr>
        <w:t>Present:</w:t>
      </w:r>
      <w:r w:rsidRPr="00D63E71">
        <w:rPr>
          <w:rFonts w:cs="Times New Roman"/>
        </w:rPr>
        <w:t xml:space="preserve"> What are you currently working on</w:t>
      </w:r>
      <w:r w:rsidR="00AA05DE" w:rsidRPr="00D63E71">
        <w:rPr>
          <w:rFonts w:cs="Times New Roman"/>
        </w:rPr>
        <w:t>,</w:t>
      </w:r>
      <w:r w:rsidRPr="00D63E71">
        <w:rPr>
          <w:rFonts w:cs="Times New Roman"/>
        </w:rPr>
        <w:t xml:space="preserve"> and when do you expect to finish?</w:t>
      </w:r>
    </w:p>
    <w:p w14:paraId="4E5275DA" w14:textId="77777777" w:rsidR="00EF098A" w:rsidRPr="00D63E71" w:rsidRDefault="00EF098A" w:rsidP="00D63E71">
      <w:pPr>
        <w:ind w:left="648"/>
        <w:jc w:val="both"/>
        <w:rPr>
          <w:rFonts w:cs="Times New Roman"/>
        </w:rPr>
      </w:pPr>
      <w:r w:rsidRPr="00D63E71">
        <w:rPr>
          <w:rFonts w:cs="Times New Roman"/>
          <w:b/>
          <w:bCs/>
        </w:rPr>
        <w:t>Future:</w:t>
      </w:r>
      <w:r w:rsidRPr="00D63E71">
        <w:rPr>
          <w:rFonts w:cs="Times New Roman"/>
        </w:rPr>
        <w:t xml:space="preserve"> What are you planning to accomplish before our next meeting?</w:t>
      </w:r>
    </w:p>
    <w:p w14:paraId="4C800AFB" w14:textId="44F42565" w:rsidR="00EF098A" w:rsidRPr="00D63E71" w:rsidRDefault="00EF098A" w:rsidP="00D63E71">
      <w:pPr>
        <w:ind w:left="648"/>
        <w:rPr>
          <w:rFonts w:cs="Times New Roman"/>
        </w:rPr>
      </w:pPr>
      <w:r w:rsidRPr="00D63E71">
        <w:rPr>
          <w:rFonts w:cs="Times New Roman"/>
          <w:b/>
          <w:bCs/>
        </w:rPr>
        <w:t>Unresolved Issues:</w:t>
      </w:r>
      <w:r w:rsidRPr="00D63E71">
        <w:rPr>
          <w:rFonts w:cs="Times New Roman"/>
        </w:rPr>
        <w:t xml:space="preserve"> Do you have any questions, unknowns, concerns, shortfalls, obstacles, or problems that could slow or stop your progress (Chapter </w:t>
      </w:r>
      <w:r w:rsidR="001A1B4D" w:rsidRPr="00D63E71">
        <w:rPr>
          <w:rFonts w:cs="Times New Roman"/>
        </w:rPr>
        <w:t>10</w:t>
      </w:r>
      <w:r w:rsidRPr="00D63E71">
        <w:rPr>
          <w:rFonts w:cs="Times New Roman"/>
        </w:rPr>
        <w:t xml:space="preserve">)? </w:t>
      </w:r>
    </w:p>
    <w:p w14:paraId="67321067" w14:textId="17F4A226" w:rsidR="00EF098A" w:rsidRPr="00BF7A5A" w:rsidRDefault="00EF098A" w:rsidP="002D379F">
      <w:pPr>
        <w:ind w:left="288"/>
        <w:rPr>
          <w:rFonts w:cs="Times New Roman"/>
        </w:rPr>
      </w:pPr>
      <w:r w:rsidRPr="00BF7A5A">
        <w:rPr>
          <w:rFonts w:cs="Times New Roman"/>
        </w:rPr>
        <w:t xml:space="preserve">After </w:t>
      </w:r>
      <w:r w:rsidR="00DB2A34">
        <w:rPr>
          <w:rFonts w:cs="Times New Roman"/>
        </w:rPr>
        <w:t>starting</w:t>
      </w:r>
      <w:r w:rsidRPr="00BF7A5A">
        <w:rPr>
          <w:rFonts w:cs="Times New Roman"/>
        </w:rPr>
        <w:t xml:space="preserve"> the meeting, go around the room and ask everyone to comment on their three agenda items. You may even </w:t>
      </w:r>
      <w:r w:rsidR="00AA05DE">
        <w:rPr>
          <w:rFonts w:cs="Times New Roman"/>
        </w:rPr>
        <w:t>request</w:t>
      </w:r>
      <w:r w:rsidRPr="00BF7A5A">
        <w:rPr>
          <w:rFonts w:cs="Times New Roman"/>
        </w:rPr>
        <w:t xml:space="preserve"> that everyone submit their three agenda items </w:t>
      </w:r>
      <w:r w:rsidR="00AA05DE">
        <w:rPr>
          <w:rFonts w:cs="Times New Roman"/>
        </w:rPr>
        <w:t>via email to you or the meeting facilitator the day before</w:t>
      </w:r>
      <w:r w:rsidRPr="00BF7A5A">
        <w:rPr>
          <w:rFonts w:cs="Times New Roman"/>
        </w:rPr>
        <w:t xml:space="preserve">. This way, a copy of each person’s response can be provided to all participants at the meeting. </w:t>
      </w:r>
    </w:p>
    <w:p w14:paraId="06AC3BBA" w14:textId="77777777" w:rsidR="00EF098A" w:rsidRPr="00BF7A5A" w:rsidRDefault="00EF098A" w:rsidP="00AC7785">
      <w:pPr>
        <w:pStyle w:val="Heading8"/>
      </w:pPr>
      <w:r w:rsidRPr="00BF7A5A">
        <w:t xml:space="preserve">2. Preside instead of conduct. </w:t>
      </w:r>
    </w:p>
    <w:p w14:paraId="187C0F29" w14:textId="61E7A389" w:rsidR="004112D4" w:rsidRPr="00BF7A5A" w:rsidRDefault="00EF098A" w:rsidP="002D379F">
      <w:pPr>
        <w:ind w:left="288"/>
        <w:rPr>
          <w:rFonts w:cs="Times New Roman"/>
        </w:rPr>
      </w:pPr>
      <w:r w:rsidRPr="00BF7A5A">
        <w:rPr>
          <w:rFonts w:cs="Times New Roman"/>
        </w:rPr>
        <w:t>Ask someone else to conduct your meeting</w:t>
      </w:r>
      <w:r w:rsidR="00AA05DE">
        <w:rPr>
          <w:rFonts w:cs="Times New Roman"/>
        </w:rPr>
        <w:t xml:space="preserve"> so that</w:t>
      </w:r>
      <w:r w:rsidRPr="00BF7A5A">
        <w:rPr>
          <w:rFonts w:cs="Times New Roman"/>
        </w:rPr>
        <w:t xml:space="preserve"> you can preside. Conducting a meeting is good training for your #2 person. It </w:t>
      </w:r>
      <w:r w:rsidR="00AA05DE">
        <w:rPr>
          <w:rFonts w:cs="Times New Roman"/>
        </w:rPr>
        <w:t>allows you</w:t>
      </w:r>
      <w:r w:rsidRPr="00BF7A5A">
        <w:rPr>
          <w:rFonts w:cs="Times New Roman"/>
        </w:rPr>
        <w:t xml:space="preserve"> to observe the body language, note who’s not participating, and inject, clarify, question, reinforce, or redirect, as needed.</w:t>
      </w:r>
    </w:p>
    <w:p w14:paraId="6A5E6166" w14:textId="5BF88C2E" w:rsidR="00EF098A" w:rsidRPr="00BF7A5A" w:rsidRDefault="00EF098A" w:rsidP="00AC7785">
      <w:pPr>
        <w:pStyle w:val="Heading8"/>
      </w:pPr>
      <w:r w:rsidRPr="00BF7A5A">
        <w:lastRenderedPageBreak/>
        <w:t xml:space="preserve">3. Hold members accountable </w:t>
      </w:r>
      <w:r w:rsidR="00F84934" w:rsidRPr="00DF1ADD">
        <w:t>(</w:t>
      </w:r>
      <w:r w:rsidRPr="00DF1ADD">
        <w:t xml:space="preserve">Appendix </w:t>
      </w:r>
      <w:r w:rsidR="00327BB4">
        <w:t>G</w:t>
      </w:r>
      <w:r w:rsidR="00400135" w:rsidRPr="00DF1ADD">
        <w:t>)</w:t>
      </w:r>
      <w:r w:rsidRPr="00DF1ADD">
        <w:t>.</w:t>
      </w:r>
    </w:p>
    <w:p w14:paraId="41CB6729" w14:textId="77777777" w:rsidR="00EF098A" w:rsidRPr="00BF7A5A" w:rsidRDefault="00EF098A" w:rsidP="002D379F">
      <w:pPr>
        <w:ind w:left="288"/>
        <w:rPr>
          <w:rFonts w:cs="Times New Roman"/>
        </w:rPr>
      </w:pPr>
      <w:r w:rsidRPr="00BF7A5A">
        <w:rPr>
          <w:rFonts w:cs="Times New Roman"/>
        </w:rPr>
        <w:t xml:space="preserve">In a non-threatening way, </w:t>
      </w:r>
      <w:r w:rsidRPr="00BF7A5A">
        <w:rPr>
          <w:rFonts w:cs="Times New Roman"/>
          <w:i/>
          <w:iCs/>
        </w:rPr>
        <w:t>accountability</w:t>
      </w:r>
      <w:r w:rsidRPr="00BF7A5A">
        <w:rPr>
          <w:rFonts w:cs="Times New Roman"/>
        </w:rPr>
        <w:t xml:space="preserve"> means asking: </w:t>
      </w:r>
    </w:p>
    <w:p w14:paraId="33417952" w14:textId="77777777" w:rsidR="00EF098A" w:rsidRPr="00D63E71" w:rsidRDefault="00EF098A" w:rsidP="00D63E71">
      <w:pPr>
        <w:ind w:left="648"/>
        <w:rPr>
          <w:rFonts w:cs="Times New Roman"/>
        </w:rPr>
      </w:pPr>
      <w:r w:rsidRPr="00D63E71">
        <w:rPr>
          <w:rFonts w:cs="Times New Roman"/>
        </w:rPr>
        <w:t>How are you progressing on your assignments?</w:t>
      </w:r>
    </w:p>
    <w:p w14:paraId="71D80811" w14:textId="77777777" w:rsidR="00EF098A" w:rsidRPr="00D63E71" w:rsidRDefault="00EF098A" w:rsidP="00D63E71">
      <w:pPr>
        <w:ind w:left="648"/>
        <w:rPr>
          <w:rFonts w:cs="Times New Roman"/>
        </w:rPr>
      </w:pPr>
      <w:r w:rsidRPr="00D63E71">
        <w:rPr>
          <w:rFonts w:cs="Times New Roman"/>
        </w:rPr>
        <w:t>How do you intend to resolve your problems?</w:t>
      </w:r>
    </w:p>
    <w:p w14:paraId="07BA66BF" w14:textId="77777777" w:rsidR="00EF098A" w:rsidRPr="00D63E71" w:rsidRDefault="00EF098A" w:rsidP="00D63E71">
      <w:pPr>
        <w:ind w:left="648"/>
        <w:rPr>
          <w:rFonts w:cs="Times New Roman"/>
        </w:rPr>
      </w:pPr>
      <w:r w:rsidRPr="00D63E71">
        <w:rPr>
          <w:rFonts w:cs="Times New Roman"/>
        </w:rPr>
        <w:t xml:space="preserve">Do you need more time or other resources? </w:t>
      </w:r>
    </w:p>
    <w:p w14:paraId="15045686" w14:textId="1AA3A3CC" w:rsidR="00EF098A" w:rsidRPr="00BF7A5A" w:rsidRDefault="00EF098A" w:rsidP="002D379F">
      <w:pPr>
        <w:ind w:left="288"/>
        <w:rPr>
          <w:rFonts w:cs="Times New Roman"/>
        </w:rPr>
      </w:pPr>
      <w:r w:rsidRPr="00BF7A5A">
        <w:rPr>
          <w:rFonts w:cs="Times New Roman"/>
        </w:rPr>
        <w:t>If someone needs more time to complete an assignment, consider renegotiating a new deadline (</w:t>
      </w:r>
      <w:r w:rsidRPr="00BF7A5A">
        <w:t xml:space="preserve">Appendix </w:t>
      </w:r>
      <w:r w:rsidR="009E6836" w:rsidRPr="00BF7A5A">
        <w:t>F</w:t>
      </w:r>
      <w:r w:rsidRPr="00BF7A5A">
        <w:rPr>
          <w:rFonts w:cs="Times New Roman"/>
        </w:rPr>
        <w:t xml:space="preserve">). </w:t>
      </w:r>
    </w:p>
    <w:p w14:paraId="627821CD" w14:textId="77777777" w:rsidR="00EF098A" w:rsidRPr="00BF7A5A" w:rsidRDefault="00EF098A" w:rsidP="00AC7785">
      <w:pPr>
        <w:pStyle w:val="Heading8"/>
      </w:pPr>
      <w:r w:rsidRPr="00BF7A5A">
        <w:t xml:space="preserve">4. Don’t get distracted. </w:t>
      </w:r>
    </w:p>
    <w:p w14:paraId="2CAC9C73" w14:textId="77777777" w:rsidR="00CE4EC6" w:rsidRDefault="00EF098A" w:rsidP="002D379F">
      <w:pPr>
        <w:ind w:left="288"/>
        <w:rPr>
          <w:rFonts w:cs="Times New Roman"/>
        </w:rPr>
      </w:pPr>
      <w:r w:rsidRPr="00BF7A5A">
        <w:rPr>
          <w:rFonts w:cs="Times New Roman"/>
        </w:rPr>
        <w:t xml:space="preserve">The reason for not dealing with new, non-emergency, </w:t>
      </w:r>
      <w:r w:rsidRPr="00BF7A5A">
        <w:rPr>
          <w:rFonts w:cs="Times New Roman"/>
          <w:i/>
          <w:iCs/>
        </w:rPr>
        <w:t>Unresolved Issues</w:t>
      </w:r>
      <w:r w:rsidRPr="00BF7A5A">
        <w:rPr>
          <w:rFonts w:cs="Times New Roman"/>
        </w:rPr>
        <w:t xml:space="preserve"> is to avoid being distracted and losing focus during your meeting. </w:t>
      </w:r>
    </w:p>
    <w:p w14:paraId="35B5AE7C" w14:textId="58BB8365" w:rsidR="00EF098A" w:rsidRPr="00BF7A5A" w:rsidRDefault="00EF098A" w:rsidP="002D379F">
      <w:pPr>
        <w:ind w:left="288"/>
        <w:rPr>
          <w:rFonts w:cs="Times New Roman"/>
        </w:rPr>
      </w:pPr>
      <w:r w:rsidRPr="00BF7A5A">
        <w:rPr>
          <w:rFonts w:cs="Times New Roman"/>
        </w:rPr>
        <w:t xml:space="preserve">If a new </w:t>
      </w:r>
      <w:r w:rsidRPr="00BF7A5A">
        <w:rPr>
          <w:rFonts w:cs="Times New Roman"/>
          <w:i/>
          <w:iCs/>
        </w:rPr>
        <w:t>Unresolved Issue</w:t>
      </w:r>
      <w:r w:rsidRPr="00BF7A5A">
        <w:rPr>
          <w:rFonts w:cs="Times New Roman"/>
        </w:rPr>
        <w:t xml:space="preserve"> is brought up, that’s a non-emergency and can’t be resolved quickly; you have several options</w:t>
      </w:r>
      <w:r w:rsidR="00EE2BA2">
        <w:rPr>
          <w:rFonts w:cs="Times New Roman"/>
        </w:rPr>
        <w:t>:</w:t>
      </w:r>
      <w:r w:rsidRPr="00BF7A5A">
        <w:rPr>
          <w:rFonts w:cs="Times New Roman"/>
        </w:rPr>
        <w:t xml:space="preserve"> </w:t>
      </w:r>
    </w:p>
    <w:p w14:paraId="15F38BF0" w14:textId="77777777" w:rsidR="00EF098A" w:rsidRPr="00D63E71" w:rsidRDefault="00EF098A" w:rsidP="00D63E71">
      <w:pPr>
        <w:ind w:left="648"/>
        <w:rPr>
          <w:rFonts w:cs="Times New Roman"/>
        </w:rPr>
      </w:pPr>
      <w:r w:rsidRPr="00D63E71">
        <w:rPr>
          <w:rFonts w:cs="Times New Roman"/>
        </w:rPr>
        <w:t xml:space="preserve">Assign someone to lead another meeting to resolve the issue. Assign all others that you feel need to be at that meeting. </w:t>
      </w:r>
    </w:p>
    <w:p w14:paraId="3B4C3534" w14:textId="71C6D9BC" w:rsidR="00EF098A" w:rsidRPr="00D63E71" w:rsidRDefault="00EF098A" w:rsidP="00D63E71">
      <w:pPr>
        <w:ind w:left="648"/>
        <w:rPr>
          <w:rFonts w:cs="Times New Roman"/>
        </w:rPr>
      </w:pPr>
      <w:r w:rsidRPr="00D63E71">
        <w:rPr>
          <w:rFonts w:cs="Times New Roman"/>
        </w:rPr>
        <w:t xml:space="preserve">Assign the person who brought up the issue to write a </w:t>
      </w:r>
      <w:r w:rsidRPr="00D63E71">
        <w:rPr>
          <w:rFonts w:cs="Times New Roman"/>
          <w:i/>
          <w:iCs/>
        </w:rPr>
        <w:t xml:space="preserve">Decision Paper </w:t>
      </w:r>
      <w:r w:rsidRPr="00D63E71">
        <w:rPr>
          <w:rFonts w:cs="Times New Roman"/>
        </w:rPr>
        <w:t xml:space="preserve">(Appendix </w:t>
      </w:r>
      <w:r w:rsidR="00DD117E" w:rsidRPr="00D63E71">
        <w:rPr>
          <w:rFonts w:cs="Times New Roman"/>
        </w:rPr>
        <w:t>C</w:t>
      </w:r>
      <w:r w:rsidRPr="00D63E71">
        <w:rPr>
          <w:rFonts w:cs="Times New Roman"/>
        </w:rPr>
        <w:t>).</w:t>
      </w:r>
    </w:p>
    <w:p w14:paraId="75A1DC83" w14:textId="77777777" w:rsidR="00EF098A" w:rsidRPr="00D63E71" w:rsidRDefault="00EF098A" w:rsidP="00D63E71">
      <w:pPr>
        <w:ind w:left="648"/>
        <w:rPr>
          <w:rFonts w:cs="Times New Roman"/>
        </w:rPr>
      </w:pPr>
      <w:r w:rsidRPr="00D63E71">
        <w:rPr>
          <w:rFonts w:cs="Times New Roman"/>
        </w:rPr>
        <w:t xml:space="preserve">Assign the person who brought up the issue to come to see you with a recommended solution before the next meeting. </w:t>
      </w:r>
    </w:p>
    <w:p w14:paraId="5D957883" w14:textId="77777777" w:rsidR="00EF098A" w:rsidRPr="00BF7A5A" w:rsidRDefault="00EF098A" w:rsidP="002D379F">
      <w:pPr>
        <w:ind w:left="288"/>
        <w:rPr>
          <w:rFonts w:cs="Times New Roman"/>
        </w:rPr>
      </w:pPr>
      <w:r w:rsidRPr="00BF7A5A">
        <w:rPr>
          <w:rFonts w:cs="Times New Roman"/>
        </w:rPr>
        <w:t>Most importantly, don't leave this issue without an assignment. Near the end of the meeting, review all assignments made during the meeting.</w:t>
      </w:r>
    </w:p>
    <w:p w14:paraId="4A3D1B39" w14:textId="77777777" w:rsidR="00EF098A" w:rsidRPr="00BF7A5A" w:rsidRDefault="00EF098A" w:rsidP="00AC7785">
      <w:pPr>
        <w:pStyle w:val="Heading8"/>
      </w:pPr>
      <w:r w:rsidRPr="00BF7A5A">
        <w:t xml:space="preserve">5. Consider setting these expectations. </w:t>
      </w:r>
    </w:p>
    <w:bookmarkEnd w:id="345"/>
    <w:p w14:paraId="254A272F" w14:textId="77777777" w:rsidR="00EF098A" w:rsidRPr="00D63E71" w:rsidRDefault="00EF098A" w:rsidP="00CE4EC6">
      <w:pPr>
        <w:ind w:left="288"/>
        <w:rPr>
          <w:rFonts w:cs="Times New Roman"/>
        </w:rPr>
      </w:pPr>
      <w:r w:rsidRPr="00D63E71">
        <w:rPr>
          <w:rFonts w:cs="Times New Roman"/>
        </w:rPr>
        <w:t xml:space="preserve">Meetings start and end on time and last no more than one hour. </w:t>
      </w:r>
    </w:p>
    <w:p w14:paraId="28CE08DF" w14:textId="77777777" w:rsidR="00EF098A" w:rsidRPr="00D63E71" w:rsidRDefault="00EF098A" w:rsidP="00CE4EC6">
      <w:pPr>
        <w:ind w:left="288"/>
        <w:rPr>
          <w:rFonts w:cs="Times New Roman"/>
        </w:rPr>
      </w:pPr>
      <w:r w:rsidRPr="00D63E71">
        <w:rPr>
          <w:rFonts w:cs="Times New Roman"/>
        </w:rPr>
        <w:t>If you can’t attend, send someone to discuss your agenda items.</w:t>
      </w:r>
    </w:p>
    <w:p w14:paraId="033721D7" w14:textId="77777777" w:rsidR="00EF098A" w:rsidRPr="00D63E71" w:rsidRDefault="00EF098A" w:rsidP="00CE4EC6">
      <w:pPr>
        <w:ind w:left="288"/>
        <w:rPr>
          <w:rFonts w:cs="Times New Roman"/>
        </w:rPr>
      </w:pPr>
      <w:r w:rsidRPr="00D63E71">
        <w:rPr>
          <w:rFonts w:cs="Times New Roman"/>
        </w:rPr>
        <w:t xml:space="preserve">Bad language isn’t permitted, and only one person speaks at a time. </w:t>
      </w:r>
    </w:p>
    <w:p w14:paraId="7519EBE0" w14:textId="77777777" w:rsidR="00EF098A" w:rsidRPr="00D63E71" w:rsidRDefault="00EF098A" w:rsidP="00CE4EC6">
      <w:pPr>
        <w:ind w:left="288"/>
        <w:rPr>
          <w:rFonts w:cs="Times New Roman"/>
        </w:rPr>
      </w:pPr>
      <w:r w:rsidRPr="00D63E71">
        <w:rPr>
          <w:rFonts w:cs="Times New Roman"/>
        </w:rPr>
        <w:t xml:space="preserve">No throwing anyone </w:t>
      </w:r>
      <w:r w:rsidRPr="00D63E71">
        <w:rPr>
          <w:rFonts w:cs="Times New Roman"/>
          <w:i/>
          <w:iCs/>
        </w:rPr>
        <w:t>under-the-bus</w:t>
      </w:r>
      <w:r w:rsidRPr="00D63E71">
        <w:rPr>
          <w:rFonts w:cs="Times New Roman"/>
        </w:rPr>
        <w:t>, especially if not present.</w:t>
      </w:r>
    </w:p>
    <w:p w14:paraId="7E7AE81C" w14:textId="77777777" w:rsidR="00EF098A" w:rsidRPr="00D63E71" w:rsidRDefault="00EF098A" w:rsidP="00CE4EC6">
      <w:pPr>
        <w:ind w:left="288"/>
        <w:rPr>
          <w:rFonts w:cs="Times New Roman"/>
        </w:rPr>
      </w:pPr>
      <w:r w:rsidRPr="00D63E71">
        <w:rPr>
          <w:rFonts w:cs="Times New Roman"/>
        </w:rPr>
        <w:t>Do everything you can to support each other (Teamwork is critical).</w:t>
      </w:r>
    </w:p>
    <w:p w14:paraId="4C277521" w14:textId="77777777" w:rsidR="00EF098A" w:rsidRPr="00D63E71" w:rsidRDefault="00EF098A" w:rsidP="00CE4EC6">
      <w:pPr>
        <w:ind w:left="288"/>
        <w:rPr>
          <w:rFonts w:cs="Times New Roman"/>
        </w:rPr>
      </w:pPr>
      <w:r w:rsidRPr="00D63E71">
        <w:rPr>
          <w:rFonts w:cs="Times New Roman"/>
        </w:rPr>
        <w:t>No distractions, no texting or communicating on any devices.</w:t>
      </w:r>
    </w:p>
    <w:p w14:paraId="20C54FAD" w14:textId="77777777" w:rsidR="00EF098A" w:rsidRPr="00D63E71" w:rsidRDefault="00EF098A" w:rsidP="00CE4EC6">
      <w:pPr>
        <w:ind w:left="288"/>
        <w:rPr>
          <w:rFonts w:cs="Times New Roman"/>
        </w:rPr>
      </w:pPr>
      <w:r w:rsidRPr="00D63E71">
        <w:rPr>
          <w:rFonts w:cs="Times New Roman"/>
        </w:rPr>
        <w:t xml:space="preserve">I expect your 100% attention, involvement, and participation. </w:t>
      </w:r>
    </w:p>
    <w:p w14:paraId="4C8E6DC6" w14:textId="77777777" w:rsidR="00EF098A" w:rsidRPr="00D63E71" w:rsidRDefault="00EF098A" w:rsidP="00CE4EC6">
      <w:pPr>
        <w:ind w:left="288"/>
        <w:rPr>
          <w:rFonts w:cs="Times New Roman"/>
        </w:rPr>
      </w:pPr>
      <w:r w:rsidRPr="00D63E71">
        <w:rPr>
          <w:rFonts w:cs="Times New Roman"/>
        </w:rPr>
        <w:t xml:space="preserve">I expect you to treat everyone with respect and kindness </w:t>
      </w:r>
    </w:p>
    <w:p w14:paraId="0F161B2D" w14:textId="66747B84" w:rsidR="007F2259" w:rsidRDefault="00EF098A" w:rsidP="00CE4EC6">
      <w:pPr>
        <w:ind w:left="288"/>
        <w:rPr>
          <w:rFonts w:cs="Times New Roman"/>
        </w:rPr>
      </w:pPr>
      <w:r w:rsidRPr="00D63E71">
        <w:rPr>
          <w:rFonts w:cs="Times New Roman"/>
        </w:rPr>
        <w:t>Come to participate, contribute, encourage, and help others.</w:t>
      </w:r>
    </w:p>
    <w:p w14:paraId="490078C5" w14:textId="77777777" w:rsidR="00B64507" w:rsidRDefault="00B64507" w:rsidP="00B64507">
      <w:pPr>
        <w:rPr>
          <w:rFonts w:cs="Times New Roman"/>
        </w:rPr>
      </w:pPr>
    </w:p>
    <w:p w14:paraId="22E3568D" w14:textId="508CEA2C" w:rsidR="00343440" w:rsidRPr="00D63E71" w:rsidRDefault="000B2538" w:rsidP="00B64507">
      <w:pPr>
        <w:rPr>
          <w:rFonts w:cs="Times New Roman"/>
        </w:rPr>
      </w:pPr>
      <w:r>
        <w:rPr>
          <w:rFonts w:cs="Times New Roman"/>
        </w:rPr>
        <w:pict w14:anchorId="3D3F2548">
          <v:rect id="_x0000_i1054" style="width:332.65pt;height:1.5pt" o:hrstd="t" o:hr="t" fillcolor="#a0a0a0" stroked="f"/>
        </w:pict>
      </w:r>
    </w:p>
    <w:p w14:paraId="69FCFFAD" w14:textId="77777777" w:rsidR="007F2259" w:rsidRDefault="007F2259" w:rsidP="002D379F">
      <w:pPr>
        <w:rPr>
          <w:rFonts w:cs="Times New Roman"/>
        </w:rPr>
      </w:pPr>
      <w:r>
        <w:rPr>
          <w:rFonts w:cs="Times New Roman"/>
        </w:rPr>
        <w:lastRenderedPageBreak/>
        <w:br w:type="page"/>
      </w:r>
    </w:p>
    <w:p w14:paraId="3CD30185" w14:textId="66D4F342" w:rsidR="00B85A88" w:rsidRDefault="00B85A88" w:rsidP="007A6665">
      <w:pPr>
        <w:pStyle w:val="Heading2"/>
      </w:pPr>
      <w:bookmarkStart w:id="346" w:name="_Toc73180041"/>
      <w:bookmarkStart w:id="347" w:name="_Toc75877929"/>
      <w:bookmarkStart w:id="348" w:name="_Toc78190418"/>
      <w:bookmarkStart w:id="349" w:name="_Toc85283866"/>
      <w:bookmarkStart w:id="350" w:name="_Toc85284150"/>
      <w:bookmarkStart w:id="351" w:name="_Toc85285238"/>
      <w:bookmarkStart w:id="352" w:name="_Toc85794665"/>
      <w:bookmarkStart w:id="353" w:name="_Toc86242265"/>
      <w:bookmarkStart w:id="354" w:name="_Toc75877930"/>
      <w:bookmarkStart w:id="355" w:name="_Hlk77005261"/>
      <w:bookmarkStart w:id="356" w:name="_Toc72341375"/>
      <w:bookmarkStart w:id="357" w:name="_Toc53156230"/>
      <w:bookmarkStart w:id="358" w:name="_Hlk63330179"/>
      <w:bookmarkStart w:id="359" w:name="_Hlk70347579"/>
      <w:bookmarkEnd w:id="262"/>
      <w:bookmarkEnd w:id="326"/>
      <w:r>
        <w:lastRenderedPageBreak/>
        <w:t>2</w:t>
      </w:r>
      <w:r w:rsidR="000F72B1">
        <w:t>6</w:t>
      </w:r>
      <w:r>
        <w:t xml:space="preserve"> </w:t>
      </w:r>
      <w:r>
        <w:br/>
        <w:t>BY DEFINING</w:t>
      </w:r>
      <w:r w:rsidR="007E5DAF">
        <w:br/>
      </w:r>
      <w:r>
        <w:t>ACCEPTABLE</w:t>
      </w:r>
      <w:r w:rsidR="007E5DAF">
        <w:t xml:space="preserve"> </w:t>
      </w:r>
      <w:bookmarkEnd w:id="346"/>
      <w:bookmarkEnd w:id="347"/>
      <w:bookmarkEnd w:id="348"/>
      <w:r>
        <w:t>PERFORMANCE</w:t>
      </w:r>
      <w:bookmarkEnd w:id="349"/>
      <w:bookmarkEnd w:id="350"/>
      <w:bookmarkEnd w:id="351"/>
      <w:bookmarkEnd w:id="352"/>
      <w:bookmarkEnd w:id="353"/>
    </w:p>
    <w:p w14:paraId="05EE1307" w14:textId="36F5C1F4" w:rsidR="00B85A88" w:rsidRDefault="00B85A88" w:rsidP="007245F8">
      <w:pPr>
        <w:pStyle w:val="Quote"/>
      </w:pPr>
      <w:r>
        <w:t xml:space="preserve">“A coach is someone who can give correction </w:t>
      </w:r>
      <w:r w:rsidR="00E31EB3">
        <w:br/>
      </w:r>
      <w:r>
        <w:t>without causing resentment.”</w:t>
      </w:r>
      <w:r>
        <w:br/>
        <w:t xml:space="preserve"> - John Wooden</w:t>
      </w:r>
    </w:p>
    <w:p w14:paraId="195CA081" w14:textId="77777777" w:rsidR="00B85A88" w:rsidRDefault="00B85A88" w:rsidP="002D379F">
      <w:pPr>
        <w:rPr>
          <w:b/>
        </w:rPr>
      </w:pPr>
      <w:bookmarkStart w:id="360" w:name="_Hlk77350054"/>
      <w:r>
        <w:t xml:space="preserve">When unacceptable performance (either results or behavior) is identified, you have two kinds of negative motivators you can use: correcting and punishing. </w:t>
      </w:r>
    </w:p>
    <w:p w14:paraId="118627BE" w14:textId="1C732C86" w:rsidR="00B85A88" w:rsidRPr="000A132B" w:rsidRDefault="00B85A88" w:rsidP="009D1CEB">
      <w:pPr>
        <w:ind w:left="360"/>
      </w:pPr>
      <w:r w:rsidRPr="009D1CEB">
        <w:rPr>
          <w:b/>
        </w:rPr>
        <w:t>Correcting</w:t>
      </w:r>
      <w:r>
        <w:t xml:space="preserve"> is used for minor deviations from the desired performance (behavior or results). Correcting isn’t punishment; it’s part of the normal </w:t>
      </w:r>
      <w:r w:rsidRPr="000A132B">
        <w:t xml:space="preserve">course of doing business and includes verbal corrections and rework Chapter </w:t>
      </w:r>
      <w:r>
        <w:t>2</w:t>
      </w:r>
      <w:r w:rsidR="001A1B4D">
        <w:t>8</w:t>
      </w:r>
      <w:r w:rsidRPr="000A132B">
        <w:t>)</w:t>
      </w:r>
      <w:r w:rsidRPr="009D1CEB">
        <w:rPr>
          <w:lang w:val="en"/>
        </w:rPr>
        <w:t>.</w:t>
      </w:r>
    </w:p>
    <w:p w14:paraId="62AF644F" w14:textId="6CDD07F1" w:rsidR="00B85A88" w:rsidRPr="000A132B" w:rsidRDefault="00B85A88" w:rsidP="009D1CEB">
      <w:pPr>
        <w:ind w:left="360"/>
      </w:pPr>
      <w:r w:rsidRPr="009D1CEB">
        <w:rPr>
          <w:b/>
        </w:rPr>
        <w:t>Punishing</w:t>
      </w:r>
      <w:r w:rsidRPr="000A132B">
        <w:t xml:space="preserve"> is used for more serious deviations from the desired performance or when corrective measures have proven </w:t>
      </w:r>
      <w:r w:rsidRPr="009D1CEB">
        <w:rPr>
          <w:color w:val="000000" w:themeColor="text1"/>
        </w:rPr>
        <w:t>unsuccessful</w:t>
      </w:r>
      <w:r w:rsidR="00AA05DE" w:rsidRPr="009D1CEB">
        <w:rPr>
          <w:color w:val="000000" w:themeColor="text1"/>
        </w:rPr>
        <w:t>, including</w:t>
      </w:r>
      <w:r w:rsidRPr="009D1CEB">
        <w:rPr>
          <w:color w:val="000000" w:themeColor="text1"/>
        </w:rPr>
        <w:t xml:space="preserve"> reprimands, retraining, probation, termination, and even legal action (Chapter </w:t>
      </w:r>
      <w:r w:rsidR="00230941" w:rsidRPr="009D1CEB">
        <w:rPr>
          <w:color w:val="000000" w:themeColor="text1"/>
        </w:rPr>
        <w:t>2</w:t>
      </w:r>
      <w:r w:rsidR="001A1B4D" w:rsidRPr="009D1CEB">
        <w:rPr>
          <w:color w:val="000000" w:themeColor="text1"/>
        </w:rPr>
        <w:t>9</w:t>
      </w:r>
      <w:r w:rsidRPr="009D1CEB">
        <w:rPr>
          <w:color w:val="000000" w:themeColor="text1"/>
        </w:rPr>
        <w:t>)</w:t>
      </w:r>
      <w:r w:rsidRPr="009D1CEB">
        <w:rPr>
          <w:color w:val="000000" w:themeColor="text1"/>
          <w:lang w:val="en"/>
        </w:rPr>
        <w:t>.</w:t>
      </w:r>
    </w:p>
    <w:p w14:paraId="7DA8250E" w14:textId="23A66CA9" w:rsidR="00B85A88" w:rsidRDefault="00B85A88" w:rsidP="002D379F">
      <w:r>
        <w:t>There are consequences to your actions (or inactions), sometimes good, sometimes not so good. Just know that the day will come when you</w:t>
      </w:r>
      <w:r w:rsidR="00AA05DE">
        <w:t xml:space="preserve"> need to use punishment to get someone’s attention or</w:t>
      </w:r>
      <w:r>
        <w:t xml:space="preserve"> correct unacceptable performance (Chapter </w:t>
      </w:r>
      <w:r w:rsidR="00230941">
        <w:t>2</w:t>
      </w:r>
      <w:r w:rsidR="001A1B4D">
        <w:t>9</w:t>
      </w:r>
      <w:r>
        <w:t>).</w:t>
      </w:r>
    </w:p>
    <w:p w14:paraId="36A27BAE" w14:textId="77777777" w:rsidR="00B85A88" w:rsidRDefault="00B85A88" w:rsidP="00AC7785">
      <w:pPr>
        <w:pStyle w:val="Heading8"/>
      </w:pPr>
      <w:r>
        <w:t>What’s Bad Performance?</w:t>
      </w:r>
    </w:p>
    <w:p w14:paraId="126F83C7" w14:textId="77777777" w:rsidR="00B85A88" w:rsidRDefault="00B85A88" w:rsidP="002D379F">
      <w:pPr>
        <w:ind w:left="288"/>
        <w:rPr>
          <w:shd w:val="clear" w:color="auto" w:fill="FFFFFF"/>
        </w:rPr>
      </w:pPr>
      <w:r>
        <w:rPr>
          <w:shd w:val="clear" w:color="auto" w:fill="FFFFFF"/>
        </w:rPr>
        <w:t xml:space="preserve">Before we continue, let’s define a few key terms: </w:t>
      </w:r>
    </w:p>
    <w:p w14:paraId="5B1F1A4B" w14:textId="77777777" w:rsidR="00B85A88" w:rsidRPr="00D63E71" w:rsidRDefault="00B85A88" w:rsidP="00D63E71">
      <w:pPr>
        <w:ind w:left="576"/>
        <w:rPr>
          <w:shd w:val="clear" w:color="auto" w:fill="FFFFFF"/>
        </w:rPr>
      </w:pPr>
      <w:r w:rsidRPr="00D63E71">
        <w:rPr>
          <w:b/>
          <w:bCs/>
          <w:shd w:val="clear" w:color="auto" w:fill="FFFFFF"/>
        </w:rPr>
        <w:t>Performance:</w:t>
      </w:r>
      <w:r w:rsidRPr="00D63E71">
        <w:rPr>
          <w:shd w:val="clear" w:color="auto" w:fill="FFFFFF"/>
        </w:rPr>
        <w:t xml:space="preserve"> Performance includes both behavior and results.</w:t>
      </w:r>
    </w:p>
    <w:p w14:paraId="7266EE28" w14:textId="6F0B333A" w:rsidR="00B85A88" w:rsidRPr="00D63E71" w:rsidRDefault="0036302E" w:rsidP="00D63E71">
      <w:pPr>
        <w:ind w:left="576"/>
        <w:rPr>
          <w:shd w:val="clear" w:color="auto" w:fill="FFFFFF"/>
        </w:rPr>
      </w:pPr>
      <w:r w:rsidRPr="00D63E71">
        <w:rPr>
          <w:b/>
          <w:bCs/>
          <w:shd w:val="clear" w:color="auto" w:fill="FFFFFF"/>
        </w:rPr>
        <w:t xml:space="preserve">Unacceptable: </w:t>
      </w:r>
      <w:r w:rsidR="00B85A88" w:rsidRPr="00D63E71">
        <w:rPr>
          <w:shd w:val="clear" w:color="auto" w:fill="FFFFFF"/>
        </w:rPr>
        <w:t>Instead of using the term “bad” performance, let’s change it to “unacceptable” performance. When trying to correct someone’s “bad” performance, they often translate this to mean that they’re a “bad” person that could cause them to become defensive. Doing so defuses any potential conflict and helps the member make the correction.</w:t>
      </w:r>
    </w:p>
    <w:p w14:paraId="27346FE0" w14:textId="77777777" w:rsidR="00F04467" w:rsidRPr="00D63E71" w:rsidRDefault="00B85A88" w:rsidP="00D63E71">
      <w:pPr>
        <w:ind w:left="576"/>
        <w:rPr>
          <w:shd w:val="clear" w:color="auto" w:fill="FFFFFF"/>
        </w:rPr>
      </w:pPr>
      <w:r w:rsidRPr="00D63E71">
        <w:rPr>
          <w:b/>
          <w:bCs/>
          <w:shd w:val="clear" w:color="auto" w:fill="FFFFFF"/>
        </w:rPr>
        <w:t xml:space="preserve">Offense: </w:t>
      </w:r>
      <w:r w:rsidR="00AA05DE" w:rsidRPr="00D63E71">
        <w:rPr>
          <w:shd w:val="clear" w:color="auto" w:fill="FFFFFF"/>
        </w:rPr>
        <w:t>This i</w:t>
      </w:r>
      <w:r w:rsidRPr="00D63E71">
        <w:rPr>
          <w:shd w:val="clear" w:color="auto" w:fill="FFFFFF"/>
        </w:rPr>
        <w:t>s the specific result or behavior that was unacceptable.</w:t>
      </w:r>
    </w:p>
    <w:p w14:paraId="21B24B6E" w14:textId="77777777" w:rsidR="00B85A88" w:rsidRPr="000918D5" w:rsidRDefault="00B85A88" w:rsidP="00AC7785">
      <w:pPr>
        <w:pStyle w:val="Heading7"/>
        <w:rPr>
          <w:shd w:val="clear" w:color="auto" w:fill="FFFFFF"/>
        </w:rPr>
      </w:pPr>
      <w:r>
        <w:rPr>
          <w:shd w:val="clear" w:color="auto" w:fill="FFFFFF"/>
        </w:rPr>
        <w:t xml:space="preserve">What’s Unacceptable </w:t>
      </w:r>
      <w:r w:rsidRPr="000918D5">
        <w:rPr>
          <w:shd w:val="clear" w:color="auto" w:fill="FFFFFF"/>
        </w:rPr>
        <w:t>Behavior</w:t>
      </w:r>
    </w:p>
    <w:p w14:paraId="41B70638" w14:textId="74FB1887" w:rsidR="00F04467" w:rsidRPr="0063193C" w:rsidRDefault="00D60EF1" w:rsidP="002D379F">
      <w:pPr>
        <w:rPr>
          <w:shd w:val="clear" w:color="auto" w:fill="FFFFFF"/>
        </w:rPr>
      </w:pPr>
      <w:bookmarkStart w:id="361" w:name="_Hlk83047686"/>
      <w:r>
        <w:rPr>
          <w:shd w:val="clear" w:color="auto" w:fill="FFFFFF"/>
        </w:rPr>
        <w:t>U</w:t>
      </w:r>
      <w:r w:rsidR="00B85A88" w:rsidRPr="0063193C">
        <w:rPr>
          <w:shd w:val="clear" w:color="auto" w:fill="FFFFFF"/>
        </w:rPr>
        <w:t xml:space="preserve">nacceptable </w:t>
      </w:r>
      <w:r>
        <w:rPr>
          <w:shd w:val="clear" w:color="auto" w:fill="FFFFFF"/>
        </w:rPr>
        <w:t>B</w:t>
      </w:r>
      <w:r w:rsidR="00B85A88" w:rsidRPr="0063193C">
        <w:rPr>
          <w:shd w:val="clear" w:color="auto" w:fill="FFFFFF"/>
        </w:rPr>
        <w:t>ehavior comes from the overall impact on the team and its effectiveness</w:t>
      </w:r>
      <w:r>
        <w:rPr>
          <w:shd w:val="clear" w:color="auto" w:fill="FFFFFF"/>
        </w:rPr>
        <w:t xml:space="preserve"> and </w:t>
      </w:r>
      <w:r w:rsidR="00B85A88" w:rsidRPr="0063193C">
        <w:rPr>
          <w:shd w:val="clear" w:color="auto" w:fill="FFFFFF"/>
        </w:rPr>
        <w:t xml:space="preserve">depends on the context. However, you need a </w:t>
      </w:r>
      <w:r>
        <w:rPr>
          <w:shd w:val="clear" w:color="auto" w:fill="FFFFFF"/>
        </w:rPr>
        <w:t xml:space="preserve">more </w:t>
      </w:r>
      <w:r w:rsidR="00B85A88" w:rsidRPr="0063193C">
        <w:rPr>
          <w:shd w:val="clear" w:color="auto" w:fill="FFFFFF"/>
        </w:rPr>
        <w:t xml:space="preserve">reliable </w:t>
      </w:r>
      <w:r w:rsidR="00B85A88" w:rsidRPr="0063193C">
        <w:rPr>
          <w:shd w:val="clear" w:color="auto" w:fill="FFFFFF"/>
        </w:rPr>
        <w:lastRenderedPageBreak/>
        <w:t xml:space="preserve">standard </w:t>
      </w:r>
      <w:r w:rsidR="00F04467" w:rsidRPr="0063193C">
        <w:rPr>
          <w:shd w:val="clear" w:color="auto" w:fill="FFFFFF"/>
        </w:rPr>
        <w:t>to</w:t>
      </w:r>
      <w:r w:rsidR="00B85A88" w:rsidRPr="0063193C">
        <w:rPr>
          <w:shd w:val="clear" w:color="auto" w:fill="FFFFFF"/>
        </w:rPr>
        <w:t xml:space="preserve"> assess if a member’s behavior is acceptable or not, which you can then apply to any situation. </w:t>
      </w:r>
    </w:p>
    <w:p w14:paraId="5004836A" w14:textId="3E27D5FE" w:rsidR="00B85A88" w:rsidRPr="00F04467" w:rsidRDefault="00F04467" w:rsidP="00A05E6A">
      <w:pPr>
        <w:pStyle w:val="Heading9"/>
        <w:rPr>
          <w:shd w:val="clear" w:color="auto" w:fill="FFFFFF"/>
        </w:rPr>
      </w:pPr>
      <w:r w:rsidRPr="00F04467">
        <w:rPr>
          <w:shd w:val="clear" w:color="auto" w:fill="FFFFFF"/>
        </w:rPr>
        <w:t>A</w:t>
      </w:r>
      <w:r w:rsidR="00B85A88" w:rsidRPr="00F04467">
        <w:rPr>
          <w:shd w:val="clear" w:color="auto" w:fill="FFFFFF"/>
        </w:rPr>
        <w:t xml:space="preserve">ny behavior that </w:t>
      </w:r>
      <w:r>
        <w:rPr>
          <w:shd w:val="clear" w:color="auto" w:fill="FFFFFF"/>
        </w:rPr>
        <w:t xml:space="preserve">violates the established Code of Conduct or </w:t>
      </w:r>
      <w:r w:rsidR="00B85A88" w:rsidRPr="00F04467">
        <w:rPr>
          <w:shd w:val="clear" w:color="auto" w:fill="FFFFFF"/>
        </w:rPr>
        <w:t xml:space="preserve">disrupts the </w:t>
      </w:r>
      <w:r w:rsidR="00AA05DE" w:rsidRPr="00F04467">
        <w:rPr>
          <w:shd w:val="clear" w:color="auto" w:fill="FFFFFF"/>
        </w:rPr>
        <w:t>team's stability, harmony, or productivity</w:t>
      </w:r>
      <w:r w:rsidR="00B85A88" w:rsidRPr="00F04467">
        <w:rPr>
          <w:shd w:val="clear" w:color="auto" w:fill="FFFFFF"/>
        </w:rPr>
        <w:t xml:space="preserve"> is by definition “unacceptable.”</w:t>
      </w:r>
    </w:p>
    <w:p w14:paraId="01904F16" w14:textId="77777777" w:rsidR="00D60EF1" w:rsidRDefault="00B85A88" w:rsidP="002D379F">
      <w:pPr>
        <w:pStyle w:val="BodyText"/>
        <w:spacing w:after="120"/>
        <w:ind w:left="0"/>
        <w:rPr>
          <w:sz w:val="22"/>
          <w:szCs w:val="22"/>
          <w:lang w:val="en"/>
        </w:rPr>
      </w:pPr>
      <w:r w:rsidRPr="0063193C">
        <w:rPr>
          <w:sz w:val="22"/>
          <w:szCs w:val="22"/>
          <w:lang w:val="en"/>
        </w:rPr>
        <w:t xml:space="preserve">This means that any behavior that violates this standard is “unacceptable.” </w:t>
      </w:r>
    </w:p>
    <w:p w14:paraId="216BC433" w14:textId="5633C238" w:rsidR="00B85A88" w:rsidRDefault="00B85A88" w:rsidP="002D379F">
      <w:pPr>
        <w:pStyle w:val="BodyText"/>
        <w:spacing w:after="120"/>
        <w:ind w:left="0"/>
        <w:rPr>
          <w:sz w:val="22"/>
          <w:szCs w:val="22"/>
          <w:shd w:val="clear" w:color="auto" w:fill="FFFFFF"/>
        </w:rPr>
      </w:pPr>
      <w:r w:rsidRPr="0063193C">
        <w:rPr>
          <w:sz w:val="22"/>
          <w:szCs w:val="22"/>
          <w:shd w:val="clear" w:color="auto" w:fill="FFFFFF"/>
        </w:rPr>
        <w:t xml:space="preserve">Unacceptable behavior has a tangible impact on profitability. </w:t>
      </w:r>
      <w:r w:rsidR="00AA05DE" w:rsidRPr="0063193C">
        <w:rPr>
          <w:sz w:val="22"/>
          <w:szCs w:val="22"/>
          <w:shd w:val="clear" w:color="auto" w:fill="FFFFFF"/>
        </w:rPr>
        <w:t xml:space="preserve">For example, </w:t>
      </w:r>
      <w:r w:rsidR="00F04467" w:rsidRPr="0063193C">
        <w:rPr>
          <w:sz w:val="22"/>
          <w:szCs w:val="22"/>
          <w:shd w:val="clear" w:color="auto" w:fill="FFFFFF"/>
        </w:rPr>
        <w:t xml:space="preserve">any behavior that causes </w:t>
      </w:r>
      <w:r w:rsidR="00AA05DE" w:rsidRPr="0063193C">
        <w:rPr>
          <w:sz w:val="22"/>
          <w:szCs w:val="22"/>
          <w:shd w:val="clear" w:color="auto" w:fill="FFFFFF"/>
        </w:rPr>
        <w:t>m</w:t>
      </w:r>
      <w:r w:rsidRPr="0063193C">
        <w:rPr>
          <w:sz w:val="22"/>
          <w:szCs w:val="22"/>
          <w:shd w:val="clear" w:color="auto" w:fill="FFFFFF"/>
        </w:rPr>
        <w:t>issed objectives, declining productivity, increased sick days, higher turnover, and the time and money lost in hiring and training new members</w:t>
      </w:r>
      <w:r w:rsidR="00F04467" w:rsidRPr="0063193C">
        <w:rPr>
          <w:sz w:val="22"/>
          <w:szCs w:val="22"/>
          <w:shd w:val="clear" w:color="auto" w:fill="FFFFFF"/>
        </w:rPr>
        <w:t xml:space="preserve"> will </w:t>
      </w:r>
      <w:r w:rsidRPr="0063193C">
        <w:rPr>
          <w:sz w:val="22"/>
          <w:szCs w:val="22"/>
          <w:shd w:val="clear" w:color="auto" w:fill="FFFFFF"/>
        </w:rPr>
        <w:t>diminish your profitability.</w:t>
      </w:r>
    </w:p>
    <w:p w14:paraId="3E529C90" w14:textId="77777777" w:rsidR="00B85A88" w:rsidRPr="00CE4EC6" w:rsidRDefault="00B85A88" w:rsidP="002D379F">
      <w:r w:rsidRPr="00CE4EC6">
        <w:t xml:space="preserve">Here are the most common unacceptable behaviors: </w:t>
      </w:r>
    </w:p>
    <w:bookmarkEnd w:id="361"/>
    <w:p w14:paraId="54DEFC6F" w14:textId="1F929A3C" w:rsidR="00B85A88" w:rsidRDefault="00B85A88" w:rsidP="000E4120">
      <w:pPr>
        <w:ind w:left="360"/>
      </w:pPr>
      <w:r w:rsidRPr="00D63E71">
        <w:rPr>
          <w:b/>
          <w:bCs/>
        </w:rPr>
        <w:t xml:space="preserve">Disrespectful behavior: </w:t>
      </w:r>
      <w:r>
        <w:t xml:space="preserve">Disrespectful behaviors range from overt acts of abuse and </w:t>
      </w:r>
      <w:r w:rsidRPr="00D63E71">
        <w:rPr>
          <w:shd w:val="clear" w:color="auto" w:fill="FFFFFF"/>
        </w:rPr>
        <w:t>"unacceptable” behavior</w:t>
      </w:r>
      <w:r>
        <w:t xml:space="preserve"> to insidious actions so embedded in the culture that they seem normal, like gossip.</w:t>
      </w:r>
      <w:r w:rsidR="000E4120">
        <w:t xml:space="preserve"> </w:t>
      </w:r>
      <w:r>
        <w:t xml:space="preserve">Examples include public humiliation, criticizing, interrupting, ridiculing, dismissing achievements, shouting, blaming, degrading a team member in front of others, inappropriate sarcasm, and speaking in a condescending or belittling way. </w:t>
      </w:r>
    </w:p>
    <w:p w14:paraId="09870612" w14:textId="256F1AB0" w:rsidR="00B85A88" w:rsidRDefault="00B85A88" w:rsidP="00D63E71">
      <w:pPr>
        <w:ind w:left="360"/>
      </w:pPr>
      <w:r w:rsidRPr="00D63E71">
        <w:rPr>
          <w:b/>
          <w:bCs/>
        </w:rPr>
        <w:t xml:space="preserve">Disruptive Behavior: </w:t>
      </w:r>
      <w:r w:rsidRPr="00924DA6">
        <w:t>Egregious conduct evident in the behavior or speech, like angry or rude outbursts, verbal or written threats and swearing, throwing objects, bullying, and threats or infliction of physical force.</w:t>
      </w:r>
    </w:p>
    <w:p w14:paraId="5B8362E9" w14:textId="77777777" w:rsidR="00B85A88" w:rsidRPr="00924DA6" w:rsidRDefault="00B85A88" w:rsidP="00D63E71">
      <w:pPr>
        <w:ind w:left="360"/>
      </w:pPr>
      <w:r w:rsidRPr="00D63E71">
        <w:rPr>
          <w:b/>
          <w:bCs/>
        </w:rPr>
        <w:t xml:space="preserve">Demeaning Behavior: </w:t>
      </w:r>
      <w:r w:rsidRPr="00924DA6">
        <w:t>Patterns of debasing behavior that exploit the weakness of another, like:</w:t>
      </w:r>
    </w:p>
    <w:p w14:paraId="5A766EBE" w14:textId="77777777" w:rsidR="00B85A88" w:rsidRPr="00924DA6" w:rsidRDefault="00B85A88" w:rsidP="00C82A69">
      <w:pPr>
        <w:ind w:left="720"/>
      </w:pPr>
      <w:r w:rsidRPr="00924DA6">
        <w:t xml:space="preserve">Shaming, humiliation, demeaning comments, spiteful behavior, backstabbing behavior. </w:t>
      </w:r>
    </w:p>
    <w:p w14:paraId="0C8350A9" w14:textId="77777777" w:rsidR="00B85A88" w:rsidRPr="00924DA6" w:rsidRDefault="00B85A88" w:rsidP="00C82A69">
      <w:pPr>
        <w:ind w:left="720"/>
      </w:pPr>
      <w:r w:rsidRPr="00924DA6">
        <w:t xml:space="preserve">Nitpicking or faultfinding. </w:t>
      </w:r>
    </w:p>
    <w:p w14:paraId="24BA0A82" w14:textId="77777777" w:rsidR="00B85A88" w:rsidRPr="00924DA6" w:rsidRDefault="00B85A88" w:rsidP="00C82A69">
      <w:pPr>
        <w:ind w:left="720"/>
      </w:pPr>
      <w:r w:rsidRPr="00924DA6">
        <w:t xml:space="preserve">Censuring members in front of others. </w:t>
      </w:r>
    </w:p>
    <w:p w14:paraId="1031F007" w14:textId="77777777" w:rsidR="00B85A88" w:rsidRPr="00924DA6" w:rsidRDefault="00B85A88" w:rsidP="00C82A69">
      <w:pPr>
        <w:ind w:left="720"/>
      </w:pPr>
      <w:r w:rsidRPr="00924DA6">
        <w:t xml:space="preserve">Insults and insensitive jokes or remarks. </w:t>
      </w:r>
    </w:p>
    <w:p w14:paraId="66D1E501" w14:textId="77777777" w:rsidR="00B85A88" w:rsidRPr="00924DA6" w:rsidRDefault="00B85A88" w:rsidP="00C82A69">
      <w:pPr>
        <w:ind w:left="720"/>
      </w:pPr>
      <w:r w:rsidRPr="00924DA6">
        <w:t>Sexual harassment and sexual innuendos.</w:t>
      </w:r>
    </w:p>
    <w:p w14:paraId="1D4B3480" w14:textId="77777777" w:rsidR="00B85A88" w:rsidRPr="00924DA6" w:rsidRDefault="00B85A88" w:rsidP="00D63E71">
      <w:pPr>
        <w:ind w:left="360"/>
      </w:pPr>
      <w:r w:rsidRPr="00D63E71">
        <w:rPr>
          <w:b/>
          <w:bCs/>
        </w:rPr>
        <w:t xml:space="preserve">Intimidating Behavior: </w:t>
      </w:r>
      <w:r w:rsidRPr="00924DA6">
        <w:t>Behaviors or threats used by one member to control another, like:</w:t>
      </w:r>
    </w:p>
    <w:p w14:paraId="6929E3DF" w14:textId="77777777" w:rsidR="00B85A88" w:rsidRPr="00924DA6" w:rsidRDefault="00B85A88" w:rsidP="00C82A69">
      <w:pPr>
        <w:ind w:left="720"/>
      </w:pPr>
      <w:r w:rsidRPr="00924DA6">
        <w:t xml:space="preserve">Abuse of power through threats, coercion, and force of personality. </w:t>
      </w:r>
    </w:p>
    <w:p w14:paraId="0717C5E5" w14:textId="77777777" w:rsidR="00B85A88" w:rsidRPr="00924DA6" w:rsidRDefault="00B85A88" w:rsidP="00C82A69">
      <w:pPr>
        <w:ind w:left="720"/>
      </w:pPr>
      <w:r w:rsidRPr="00924DA6">
        <w:t xml:space="preserve">Overbearing, arrogant, patronizing behavior. </w:t>
      </w:r>
    </w:p>
    <w:p w14:paraId="360F9A8A" w14:textId="77777777" w:rsidR="00B85A88" w:rsidRPr="00924DA6" w:rsidRDefault="00B85A88" w:rsidP="00C82A69">
      <w:pPr>
        <w:ind w:left="720"/>
      </w:pPr>
      <w:r w:rsidRPr="00924DA6">
        <w:t xml:space="preserve">Sarcasm or taunting, and hostile notes or emails. </w:t>
      </w:r>
    </w:p>
    <w:p w14:paraId="0FA86A64" w14:textId="77777777" w:rsidR="00B85A88" w:rsidRPr="00924DA6" w:rsidRDefault="00B85A88" w:rsidP="00C82A69">
      <w:pPr>
        <w:ind w:left="720"/>
      </w:pPr>
      <w:r w:rsidRPr="00924DA6">
        <w:t xml:space="preserve">Invading another person’s personal space intentionally. </w:t>
      </w:r>
    </w:p>
    <w:p w14:paraId="4B063207" w14:textId="77777777" w:rsidR="00B85A88" w:rsidRPr="00924DA6" w:rsidRDefault="00B85A88" w:rsidP="00C82A69">
      <w:pPr>
        <w:ind w:left="720"/>
      </w:pPr>
      <w:r w:rsidRPr="00924DA6">
        <w:lastRenderedPageBreak/>
        <w:t>Unjust verbal statements by someone in authority that result in distressful consequences for the recipient and others.</w:t>
      </w:r>
    </w:p>
    <w:p w14:paraId="47BA1D1F" w14:textId="77777777" w:rsidR="00B85A88" w:rsidRDefault="00B85A88" w:rsidP="00C82A69">
      <w:pPr>
        <w:ind w:left="360"/>
      </w:pPr>
      <w:r w:rsidRPr="00D63E71">
        <w:rPr>
          <w:b/>
          <w:bCs/>
        </w:rPr>
        <w:t xml:space="preserve">Dismissive Behavior: </w:t>
      </w:r>
      <w:r>
        <w:t>Behavior that makes a member feel unimportant or uninformed, like:</w:t>
      </w:r>
    </w:p>
    <w:p w14:paraId="49FBFB4A" w14:textId="77777777" w:rsidR="00B85A88" w:rsidRDefault="00B85A88" w:rsidP="00C82A69">
      <w:pPr>
        <w:ind w:left="720"/>
      </w:pPr>
      <w:r>
        <w:t>Condescending or patronizing comments.</w:t>
      </w:r>
    </w:p>
    <w:p w14:paraId="62E4153B" w14:textId="77777777" w:rsidR="00B85A88" w:rsidRDefault="00B85A88" w:rsidP="00C82A69">
      <w:pPr>
        <w:ind w:left="720"/>
      </w:pPr>
      <w:r>
        <w:t>Gossip.</w:t>
      </w:r>
      <w:r w:rsidRPr="00D63E71">
        <w:rPr>
          <w:b/>
          <w:bCs/>
        </w:rPr>
        <w:t xml:space="preserve"> </w:t>
      </w:r>
    </w:p>
    <w:p w14:paraId="630F5FFC" w14:textId="42B8F994" w:rsidR="00B85A88" w:rsidRDefault="00B85A88" w:rsidP="00C82A69">
      <w:pPr>
        <w:ind w:left="720"/>
      </w:pPr>
      <w:r>
        <w:t xml:space="preserve">Aloof, disinterested, or ignoring behavior. </w:t>
      </w:r>
    </w:p>
    <w:p w14:paraId="5FE2216F" w14:textId="77777777" w:rsidR="00B85A88" w:rsidRDefault="00B85A88" w:rsidP="00C82A69">
      <w:pPr>
        <w:ind w:left="720"/>
      </w:pPr>
      <w:r>
        <w:t xml:space="preserve">Slights due to gender or race. </w:t>
      </w:r>
    </w:p>
    <w:p w14:paraId="012985D5" w14:textId="77777777" w:rsidR="00B85A88" w:rsidRDefault="00B85A88" w:rsidP="00C82A69">
      <w:pPr>
        <w:ind w:left="720"/>
      </w:pPr>
      <w:r>
        <w:t xml:space="preserve">Impatience. </w:t>
      </w:r>
    </w:p>
    <w:p w14:paraId="30FFDC13" w14:textId="77777777" w:rsidR="00B85A88" w:rsidRDefault="00B85A88" w:rsidP="00C82A69">
      <w:pPr>
        <w:ind w:left="720"/>
      </w:pPr>
      <w:r>
        <w:t xml:space="preserve">Resistance to work collaboratively. </w:t>
      </w:r>
    </w:p>
    <w:p w14:paraId="62AA985F" w14:textId="77777777" w:rsidR="00B85A88" w:rsidRDefault="00B85A88" w:rsidP="00C82A69">
      <w:pPr>
        <w:ind w:left="720"/>
      </w:pPr>
      <w:r>
        <w:t>Refusal to value, recognize, acknowledge, or praise others.</w:t>
      </w:r>
    </w:p>
    <w:p w14:paraId="45A46730" w14:textId="77777777" w:rsidR="00B85A88" w:rsidRDefault="00B85A88" w:rsidP="00C82A69">
      <w:pPr>
        <w:ind w:left="720"/>
      </w:pPr>
      <w:r>
        <w:t>Exclusionary and over-ruling behavior.</w:t>
      </w:r>
    </w:p>
    <w:p w14:paraId="5504123A" w14:textId="77777777" w:rsidR="00B85A88" w:rsidRDefault="00B85A88" w:rsidP="00D63E71">
      <w:pPr>
        <w:ind w:left="360"/>
      </w:pPr>
      <w:r w:rsidRPr="00D63E71">
        <w:rPr>
          <w:b/>
          <w:bCs/>
        </w:rPr>
        <w:t xml:space="preserve">Passive-Aggressive Behavior: </w:t>
      </w:r>
      <w:r>
        <w:t xml:space="preserve">On the surface, </w:t>
      </w:r>
      <w:r w:rsidRPr="00D63E71">
        <w:rPr>
          <w:i/>
          <w:iCs/>
        </w:rPr>
        <w:t>Passive-Aggressive (or PA) Behavior</w:t>
      </w:r>
      <w:r>
        <w:t xml:space="preserve"> may appear as stubbornness or a polite unwillingness to agree. However, the PA person is trying to manipulate you to turn to their way of thinking (or hope you’ll give the work to someone else). </w:t>
      </w:r>
    </w:p>
    <w:p w14:paraId="183C2386" w14:textId="19494FD6" w:rsidR="00B85A88" w:rsidRDefault="00B85A88" w:rsidP="00A05E6A">
      <w:pPr>
        <w:pStyle w:val="Heading9"/>
      </w:pPr>
      <w:r>
        <w:t>Passive-Aggressive (PA) Behavior describes someone who exhibits manipulative behavior within their personality.</w:t>
      </w:r>
    </w:p>
    <w:p w14:paraId="562B8719" w14:textId="77777777" w:rsidR="00B85A88" w:rsidRDefault="00B85A88" w:rsidP="002D379F">
      <w:pPr>
        <w:ind w:left="720"/>
      </w:pPr>
      <w:r>
        <w:t xml:space="preserve">The PA person, who could also be your boss, may use these techniques as a form of intimidation. They’ll sulk when you ask for their help or may simply take an undue amount of time to decide. This is their way of showing displeasure by using passive-aggressive behavior. </w:t>
      </w:r>
    </w:p>
    <w:p w14:paraId="6ADBC3B0" w14:textId="61A512C0" w:rsidR="00B85A88" w:rsidRDefault="00B85A88" w:rsidP="009D1CEB">
      <w:pPr>
        <w:ind w:left="720"/>
      </w:pPr>
      <w:r>
        <w:t xml:space="preserve">The PA person hopes that </w:t>
      </w:r>
      <w:r w:rsidR="00AA05DE">
        <w:t>you won’t ask them to do anything anymore by exhibiting this behavior</w:t>
      </w:r>
      <w:r>
        <w:t xml:space="preserve">. They hope that their behavior will be too off-putting and that next time, you’ll ignore them or offer some special concession to get them to do their job. Don’t fall for it! </w:t>
      </w:r>
    </w:p>
    <w:p w14:paraId="0BEF2CE1" w14:textId="77777777" w:rsidR="00B85A88" w:rsidRPr="00AC7785" w:rsidRDefault="00B85A88" w:rsidP="002D379F">
      <w:pPr>
        <w:ind w:left="720"/>
        <w:rPr>
          <w:b/>
          <w:bCs/>
        </w:rPr>
      </w:pPr>
      <w:r w:rsidRPr="00AC7785">
        <w:rPr>
          <w:b/>
          <w:bCs/>
        </w:rPr>
        <w:t>PA behavior includes, but is not limited to:</w:t>
      </w:r>
    </w:p>
    <w:p w14:paraId="7199639D" w14:textId="77777777" w:rsidR="00B85A88" w:rsidRPr="009D1CEB" w:rsidRDefault="00B85A88" w:rsidP="00C82A69">
      <w:pPr>
        <w:ind w:left="1008"/>
      </w:pPr>
      <w:r w:rsidRPr="009D1CEB">
        <w:t xml:space="preserve">Selective disobedience, contentious behavior, delaying, failing to return and report, resisting, and blowing it off. </w:t>
      </w:r>
    </w:p>
    <w:p w14:paraId="248F80DD" w14:textId="77777777" w:rsidR="00B85A88" w:rsidRPr="009D1CEB" w:rsidRDefault="00B85A88" w:rsidP="00C82A69">
      <w:pPr>
        <w:ind w:left="1008"/>
      </w:pPr>
      <w:r w:rsidRPr="009D1CEB">
        <w:t xml:space="preserve">Dissension, murmuring, arguing after the decision is made, undermining, and rebelling. </w:t>
      </w:r>
    </w:p>
    <w:p w14:paraId="304F5775" w14:textId="77777777" w:rsidR="00B85A88" w:rsidRPr="009D1CEB" w:rsidRDefault="00B85A88" w:rsidP="00C82A69">
      <w:pPr>
        <w:ind w:left="1008"/>
      </w:pPr>
      <w:r w:rsidRPr="009D1CEB">
        <w:t xml:space="preserve">Sarcasm, mockery, pushing back, belaboring, and not participating. </w:t>
      </w:r>
    </w:p>
    <w:p w14:paraId="6EDAEDAE" w14:textId="77777777" w:rsidR="00B85A88" w:rsidRPr="009D1CEB" w:rsidRDefault="00B85A88" w:rsidP="00C82A69">
      <w:pPr>
        <w:ind w:left="1008"/>
      </w:pPr>
      <w:r w:rsidRPr="009D1CEB">
        <w:t xml:space="preserve">Any outward display of displeasure or nonsupport. </w:t>
      </w:r>
    </w:p>
    <w:p w14:paraId="5FDD25AB" w14:textId="77777777" w:rsidR="00B85A88" w:rsidRPr="009D1CEB" w:rsidRDefault="00B85A88" w:rsidP="00C82A69">
      <w:pPr>
        <w:ind w:left="1008"/>
      </w:pPr>
      <w:r w:rsidRPr="009D1CEB">
        <w:t xml:space="preserve">Chronic lateness to meetings and sluggish response to requests. </w:t>
      </w:r>
    </w:p>
    <w:p w14:paraId="41FAFBE5" w14:textId="77777777" w:rsidR="00B85A88" w:rsidRPr="00662E18" w:rsidRDefault="00B85A88" w:rsidP="00C82A69">
      <w:pPr>
        <w:ind w:left="360"/>
      </w:pPr>
      <w:r w:rsidRPr="00C82A69">
        <w:rPr>
          <w:b/>
          <w:bCs/>
        </w:rPr>
        <w:lastRenderedPageBreak/>
        <w:t xml:space="preserve">Negative body language: </w:t>
      </w:r>
      <w:r w:rsidRPr="00662E18">
        <w:t>Subtle, unspoken behavior that may seem innocent enough but is nonetheless disrespectful, including:</w:t>
      </w:r>
    </w:p>
    <w:p w14:paraId="549E53CF" w14:textId="77777777" w:rsidR="00B85A88" w:rsidRPr="00662E18" w:rsidRDefault="00B85A88" w:rsidP="00C82A69">
      <w:pPr>
        <w:ind w:left="720"/>
      </w:pPr>
      <w:r w:rsidRPr="00662E18">
        <w:t xml:space="preserve">Staring or glaring, sighing, making gestures, and pointing. </w:t>
      </w:r>
    </w:p>
    <w:p w14:paraId="59022150" w14:textId="77777777" w:rsidR="00B85A88" w:rsidRPr="00662E18" w:rsidRDefault="00B85A88" w:rsidP="00C82A69">
      <w:pPr>
        <w:ind w:left="720"/>
      </w:pPr>
      <w:r w:rsidRPr="00662E18">
        <w:t xml:space="preserve">Making faces, raising eyebrows, and rolling eyes. </w:t>
      </w:r>
    </w:p>
    <w:p w14:paraId="41C4D03B" w14:textId="77777777" w:rsidR="00B85A88" w:rsidRDefault="00B85A88" w:rsidP="00C82A69">
      <w:pPr>
        <w:ind w:left="720"/>
      </w:pPr>
      <w:r w:rsidRPr="00662E18">
        <w:t>Positioning their body to exclude others.</w:t>
      </w:r>
    </w:p>
    <w:p w14:paraId="4AAF339A" w14:textId="77777777" w:rsidR="00B85A88" w:rsidRPr="00C82A69" w:rsidRDefault="00B85A88" w:rsidP="00C82A69">
      <w:pPr>
        <w:ind w:left="360"/>
        <w:jc w:val="both"/>
        <w:rPr>
          <w:bCs/>
        </w:rPr>
      </w:pPr>
      <w:r w:rsidRPr="00C82A69">
        <w:rPr>
          <w:b/>
          <w:bCs/>
        </w:rPr>
        <w:t xml:space="preserve">Rude behaviors: </w:t>
      </w:r>
      <w:r w:rsidRPr="00C82A69">
        <w:rPr>
          <w:bCs/>
        </w:rPr>
        <w:t xml:space="preserve">Rude behavior includes: </w:t>
      </w:r>
    </w:p>
    <w:p w14:paraId="3E5B7D2D" w14:textId="77777777" w:rsidR="00B85A88" w:rsidRPr="00C82A69" w:rsidRDefault="00B85A88" w:rsidP="00C82A69">
      <w:pPr>
        <w:ind w:left="720"/>
        <w:rPr>
          <w:bCs/>
        </w:rPr>
      </w:pPr>
      <w:r w:rsidRPr="00C82A69">
        <w:rPr>
          <w:bCs/>
        </w:rPr>
        <w:t xml:space="preserve">Checking your phone constantly, being late, and interrupting. </w:t>
      </w:r>
    </w:p>
    <w:p w14:paraId="56DE0635" w14:textId="77777777" w:rsidR="00B85A88" w:rsidRPr="00C82A69" w:rsidRDefault="00B85A88" w:rsidP="00C82A69">
      <w:pPr>
        <w:ind w:left="720"/>
        <w:rPr>
          <w:bCs/>
        </w:rPr>
      </w:pPr>
      <w:r w:rsidRPr="00C82A69">
        <w:rPr>
          <w:bCs/>
        </w:rPr>
        <w:t xml:space="preserve">Grooming in public (flossing, scratching, picking your nose, combing hair, applying makeup, or cutting nails). </w:t>
      </w:r>
    </w:p>
    <w:p w14:paraId="1EA0F772" w14:textId="77777777" w:rsidR="00B85A88" w:rsidRPr="00C82A69" w:rsidRDefault="00B85A88" w:rsidP="00C82A69">
      <w:pPr>
        <w:ind w:left="720"/>
        <w:rPr>
          <w:bCs/>
        </w:rPr>
      </w:pPr>
      <w:r w:rsidRPr="00C82A69">
        <w:rPr>
          <w:bCs/>
        </w:rPr>
        <w:t xml:space="preserve">Burping and coughing without covering your mouth. </w:t>
      </w:r>
    </w:p>
    <w:p w14:paraId="2041A23D" w14:textId="6E3DC8E3" w:rsidR="00F04467" w:rsidRPr="00C82A69" w:rsidRDefault="00B85A88" w:rsidP="00C82A69">
      <w:pPr>
        <w:ind w:left="720"/>
        <w:rPr>
          <w:bCs/>
        </w:rPr>
      </w:pPr>
      <w:r w:rsidRPr="00C82A69">
        <w:rPr>
          <w:bCs/>
        </w:rPr>
        <w:t xml:space="preserve">Keeping others waiting, littering, and </w:t>
      </w:r>
      <w:r w:rsidRPr="00662E18">
        <w:t>talking over someone.</w:t>
      </w:r>
      <w:r w:rsidRPr="00C82A69">
        <w:rPr>
          <w:bCs/>
        </w:rPr>
        <w:t xml:space="preserve"> </w:t>
      </w:r>
    </w:p>
    <w:p w14:paraId="10F9BF20" w14:textId="77777777" w:rsidR="00B85A88" w:rsidRDefault="00B85A88" w:rsidP="00AC7785">
      <w:pPr>
        <w:pStyle w:val="Heading7"/>
      </w:pPr>
      <w:bookmarkStart w:id="362" w:name="_Hlk83047724"/>
      <w:bookmarkStart w:id="363" w:name="_Hlk83114467"/>
      <w:r>
        <w:t xml:space="preserve">What’re </w:t>
      </w:r>
      <w:r w:rsidRPr="00B25CD4">
        <w:t>Unacceptable Results</w:t>
      </w:r>
      <w:r>
        <w:t>?</w:t>
      </w:r>
    </w:p>
    <w:p w14:paraId="1717CAC9" w14:textId="410FFA36" w:rsidR="00D60EF1" w:rsidRDefault="00D60EF1" w:rsidP="002D379F">
      <w:pPr>
        <w:rPr>
          <w:lang w:val="en-AU"/>
        </w:rPr>
      </w:pPr>
      <w:r>
        <w:rPr>
          <w:lang w:val="en-AU"/>
        </w:rPr>
        <w:t>All companies produce a product, service, or both.</w:t>
      </w:r>
    </w:p>
    <w:p w14:paraId="3CE61B18" w14:textId="2C888110" w:rsidR="00D60EF1" w:rsidRPr="00D60EF1" w:rsidRDefault="00D60EF1" w:rsidP="00A05E6A">
      <w:pPr>
        <w:pStyle w:val="Heading9"/>
        <w:rPr>
          <w:lang w:val="en-AU"/>
        </w:rPr>
      </w:pPr>
      <w:r w:rsidRPr="00D60EF1">
        <w:rPr>
          <w:lang w:val="en-AU"/>
        </w:rPr>
        <w:t xml:space="preserve">Unacceptable results mean that </w:t>
      </w:r>
      <w:r w:rsidR="00D358CC">
        <w:rPr>
          <w:lang w:val="en-AU"/>
        </w:rPr>
        <w:t>a</w:t>
      </w:r>
      <w:r w:rsidRPr="00D60EF1">
        <w:rPr>
          <w:lang w:val="en-AU"/>
        </w:rPr>
        <w:t xml:space="preserve"> product or service failed to meet the established standard or the customer's expectations.</w:t>
      </w:r>
    </w:p>
    <w:p w14:paraId="3394B134" w14:textId="77777777" w:rsidR="00D60EF1" w:rsidRDefault="00D60EF1" w:rsidP="002D379F">
      <w:pPr>
        <w:pStyle w:val="BodyText"/>
        <w:spacing w:after="120"/>
        <w:ind w:left="0"/>
        <w:rPr>
          <w:sz w:val="22"/>
          <w:szCs w:val="22"/>
          <w:lang w:val="en"/>
        </w:rPr>
      </w:pPr>
      <w:r w:rsidRPr="0063193C">
        <w:rPr>
          <w:sz w:val="22"/>
          <w:szCs w:val="22"/>
          <w:lang w:val="en"/>
        </w:rPr>
        <w:t xml:space="preserve">This means that any </w:t>
      </w:r>
      <w:r>
        <w:rPr>
          <w:sz w:val="22"/>
          <w:szCs w:val="22"/>
          <w:lang w:val="en"/>
        </w:rPr>
        <w:t>result</w:t>
      </w:r>
      <w:r w:rsidRPr="0063193C">
        <w:rPr>
          <w:sz w:val="22"/>
          <w:szCs w:val="22"/>
          <w:lang w:val="en"/>
        </w:rPr>
        <w:t xml:space="preserve"> that violates this standard is “unacceptable.” </w:t>
      </w:r>
    </w:p>
    <w:p w14:paraId="66A2F877" w14:textId="7553C7ED" w:rsidR="00D358CC" w:rsidRDefault="00D358CC" w:rsidP="00AC7785">
      <w:pPr>
        <w:pStyle w:val="Heading8"/>
      </w:pPr>
      <w:r>
        <w:t>For an Unacceptable Service:</w:t>
      </w:r>
    </w:p>
    <w:p w14:paraId="7D6D62E0" w14:textId="47725AB0" w:rsidR="00980D12" w:rsidRDefault="00D60EF1" w:rsidP="002D379F">
      <w:pPr>
        <w:ind w:left="288"/>
        <w:rPr>
          <w:lang w:val="en-AU"/>
        </w:rPr>
      </w:pPr>
      <w:r>
        <w:rPr>
          <w:lang w:val="en-AU"/>
        </w:rPr>
        <w:t>An unacceptable service is normally identified by a customer and results in either a new service for free, their money back, or both.</w:t>
      </w:r>
      <w:r w:rsidR="00980D12" w:rsidRPr="00980D12">
        <w:t xml:space="preserve"> </w:t>
      </w:r>
      <w:r w:rsidR="00980D12">
        <w:t>T</w:t>
      </w:r>
      <w:r w:rsidR="00980D12" w:rsidRPr="001E4058">
        <w:t xml:space="preserve">he most common </w:t>
      </w:r>
      <w:r w:rsidR="00980D12">
        <w:t xml:space="preserve">cause of </w:t>
      </w:r>
      <w:r w:rsidR="00D358CC">
        <w:t xml:space="preserve">an </w:t>
      </w:r>
      <w:r w:rsidR="00980D12" w:rsidRPr="001E4058">
        <w:t xml:space="preserve">unacceptable </w:t>
      </w:r>
      <w:r w:rsidR="00980D12">
        <w:t>service include</w:t>
      </w:r>
      <w:r w:rsidR="00C56116">
        <w:t>s</w:t>
      </w:r>
      <w:r w:rsidR="00980D12">
        <w:t xml:space="preserve"> a f</w:t>
      </w:r>
      <w:r w:rsidR="00980D12">
        <w:rPr>
          <w:lang w:val="en-AU"/>
        </w:rPr>
        <w:t>ailure to produce the adverti</w:t>
      </w:r>
      <w:r w:rsidR="00D358CC">
        <w:rPr>
          <w:lang w:val="en-AU"/>
        </w:rPr>
        <w:t>s</w:t>
      </w:r>
      <w:r w:rsidR="00980D12">
        <w:rPr>
          <w:lang w:val="en-AU"/>
        </w:rPr>
        <w:t xml:space="preserve">ed result, problems with the service providers, failure to arrive on time, and </w:t>
      </w:r>
      <w:r w:rsidR="00D358CC">
        <w:rPr>
          <w:lang w:val="en-AU"/>
        </w:rPr>
        <w:t xml:space="preserve">a </w:t>
      </w:r>
      <w:r w:rsidR="00980D12">
        <w:rPr>
          <w:lang w:val="en-AU"/>
        </w:rPr>
        <w:t>price increase.</w:t>
      </w:r>
    </w:p>
    <w:p w14:paraId="1FEE9B23" w14:textId="54A6719B" w:rsidR="00D358CC" w:rsidRDefault="00D358CC" w:rsidP="00AC7785">
      <w:pPr>
        <w:pStyle w:val="Heading8"/>
      </w:pPr>
      <w:r>
        <w:t>For an Unacceptable Product:</w:t>
      </w:r>
    </w:p>
    <w:p w14:paraId="164E7358" w14:textId="74887DCA" w:rsidR="00F04467" w:rsidRDefault="00980D12" w:rsidP="002D379F">
      <w:pPr>
        <w:ind w:left="288"/>
        <w:rPr>
          <w:lang w:val="en-AU"/>
        </w:rPr>
      </w:pPr>
      <w:r>
        <w:t xml:space="preserve">An unacceptable </w:t>
      </w:r>
      <w:r w:rsidR="00D358CC">
        <w:t xml:space="preserve">product is normally identified by </w:t>
      </w:r>
      <w:r w:rsidR="00D358CC">
        <w:rPr>
          <w:lang w:val="en-AU"/>
        </w:rPr>
        <w:t xml:space="preserve">a Quality Control process that inspects products before leaving your unit. If not, the customer should receive a new product for free, their money back, or both. </w:t>
      </w:r>
      <w:r>
        <w:t>T</w:t>
      </w:r>
      <w:r w:rsidR="00D60EF1" w:rsidRPr="001E4058">
        <w:t xml:space="preserve">he most common </w:t>
      </w:r>
      <w:r>
        <w:t xml:space="preserve">causes of </w:t>
      </w:r>
      <w:r w:rsidR="00D358CC">
        <w:t xml:space="preserve">an </w:t>
      </w:r>
      <w:r w:rsidR="00D60EF1" w:rsidRPr="001E4058">
        <w:t xml:space="preserve">unacceptable </w:t>
      </w:r>
      <w:r>
        <w:t>product include a f</w:t>
      </w:r>
      <w:r>
        <w:rPr>
          <w:lang w:val="en-AU"/>
        </w:rPr>
        <w:t>ailure to perform as advertised, damage d</w:t>
      </w:r>
      <w:r w:rsidR="00D358CC">
        <w:rPr>
          <w:lang w:val="en-AU"/>
        </w:rPr>
        <w:t>uring</w:t>
      </w:r>
      <w:r>
        <w:rPr>
          <w:lang w:val="en-AU"/>
        </w:rPr>
        <w:t xml:space="preserve"> shipping, missing items, price increase</w:t>
      </w:r>
      <w:r w:rsidR="00DB2A34">
        <w:rPr>
          <w:lang w:val="en-AU"/>
        </w:rPr>
        <w:t>s</w:t>
      </w:r>
      <w:r>
        <w:rPr>
          <w:lang w:val="en-AU"/>
        </w:rPr>
        <w:t>, broke during use.</w:t>
      </w:r>
    </w:p>
    <w:p w14:paraId="088B9E2C" w14:textId="31DB5496" w:rsidR="00F04467" w:rsidRPr="00F04467" w:rsidRDefault="00F04467" w:rsidP="00AC7785">
      <w:pPr>
        <w:pStyle w:val="Heading7"/>
      </w:pPr>
      <w:r w:rsidRPr="00F04467">
        <w:t xml:space="preserve">How can you </w:t>
      </w:r>
      <w:r w:rsidR="00B85A88" w:rsidRPr="00F04467">
        <w:t xml:space="preserve">enhance </w:t>
      </w:r>
      <w:r w:rsidRPr="00F04467">
        <w:t xml:space="preserve">the quality of </w:t>
      </w:r>
      <w:r w:rsidR="00B85A88" w:rsidRPr="00F04467">
        <w:t xml:space="preserve">your results? </w:t>
      </w:r>
    </w:p>
    <w:p w14:paraId="55749DB3" w14:textId="704687EA" w:rsidR="00F04467" w:rsidRDefault="00F04467" w:rsidP="002D379F">
      <w:r>
        <w:t xml:space="preserve">Quality </w:t>
      </w:r>
      <w:r w:rsidR="00D358CC">
        <w:t xml:space="preserve">is a </w:t>
      </w:r>
      <w:r>
        <w:t>result</w:t>
      </w:r>
      <w:r w:rsidR="00D358CC">
        <w:t xml:space="preserve"> </w:t>
      </w:r>
      <w:r>
        <w:t xml:space="preserve">of </w:t>
      </w:r>
      <w:r w:rsidR="00B85A88" w:rsidRPr="00A92F6B">
        <w:t>effectiveness, efficiency, and consistency</w:t>
      </w:r>
      <w:r>
        <w:t>.</w:t>
      </w:r>
    </w:p>
    <w:bookmarkEnd w:id="362"/>
    <w:p w14:paraId="6CCFECF7" w14:textId="434F1E9A" w:rsidR="00B85A88" w:rsidRDefault="00B85A88" w:rsidP="00AC7785">
      <w:pPr>
        <w:pStyle w:val="Heading8"/>
      </w:pPr>
      <w:r w:rsidRPr="00003988">
        <w:lastRenderedPageBreak/>
        <w:t>What’s Effectiveness?</w:t>
      </w:r>
    </w:p>
    <w:p w14:paraId="4D55C9D2" w14:textId="3D786B28" w:rsidR="0063193C" w:rsidRPr="0063193C" w:rsidRDefault="00D358CC" w:rsidP="002D379F">
      <w:pPr>
        <w:ind w:left="288"/>
        <w:rPr>
          <w:lang w:val="en-AU"/>
        </w:rPr>
      </w:pPr>
      <w:r>
        <w:rPr>
          <w:lang w:val="en-AU"/>
        </w:rPr>
        <w:t>This r</w:t>
      </w:r>
      <w:r w:rsidR="0063193C">
        <w:rPr>
          <w:lang w:val="en-AU"/>
        </w:rPr>
        <w:t>efers to the output produced from your business systems.</w:t>
      </w:r>
    </w:p>
    <w:p w14:paraId="205FFB6D" w14:textId="7614CE6F" w:rsidR="00A758EA" w:rsidRDefault="00B85A88" w:rsidP="00A05E6A">
      <w:pPr>
        <w:pStyle w:val="Heading9"/>
      </w:pPr>
      <w:r w:rsidRPr="009102A4">
        <w:t xml:space="preserve">Effectiveness means </w:t>
      </w:r>
      <w:bookmarkStart w:id="364" w:name="_Hlk536181699"/>
      <w:r w:rsidR="004B2E8B" w:rsidRPr="004B2E8B">
        <w:t>successful</w:t>
      </w:r>
      <w:r w:rsidR="004B2E8B">
        <w:t xml:space="preserve">ly </w:t>
      </w:r>
      <w:r w:rsidR="004B2E8B" w:rsidRPr="004B2E8B">
        <w:t>producing</w:t>
      </w:r>
      <w:r w:rsidR="00CE75FC">
        <w:br/>
      </w:r>
      <w:r w:rsidR="004B2E8B" w:rsidRPr="004B2E8B">
        <w:t xml:space="preserve"> a desired or intended result.</w:t>
      </w:r>
    </w:p>
    <w:p w14:paraId="68F4777D" w14:textId="6869EA5F" w:rsidR="00491A48" w:rsidRDefault="00B85A88" w:rsidP="002D379F">
      <w:pPr>
        <w:pStyle w:val="BodyText"/>
        <w:keepLines w:val="0"/>
        <w:spacing w:after="120"/>
        <w:ind w:left="288"/>
        <w:rPr>
          <w:sz w:val="22"/>
          <w:szCs w:val="22"/>
        </w:rPr>
      </w:pPr>
      <w:r w:rsidRPr="009102A4">
        <w:rPr>
          <w:sz w:val="22"/>
          <w:szCs w:val="22"/>
        </w:rPr>
        <w:t>Effectiveness is future-oriented and involves achieving goals, anticipating change, and striving for innovation.</w:t>
      </w:r>
    </w:p>
    <w:bookmarkEnd w:id="364"/>
    <w:p w14:paraId="0598E8AE" w14:textId="136049A1" w:rsidR="00B85A88" w:rsidRPr="00003988" w:rsidRDefault="00B85A88" w:rsidP="0068174D">
      <w:pPr>
        <w:pStyle w:val="Heading4"/>
      </w:pPr>
      <w:r w:rsidRPr="00003988">
        <w:t>Effectiveness F</w:t>
      </w:r>
      <w:r w:rsidR="0062017A" w:rsidRPr="00003988">
        <w:t>irst</w:t>
      </w:r>
      <w:r w:rsidRPr="00003988">
        <w:t>, then Efficiency</w:t>
      </w:r>
      <w:r w:rsidRPr="00003988">
        <w:fldChar w:fldCharType="begin"/>
      </w:r>
      <w:r w:rsidRPr="00003988">
        <w:instrText xml:space="preserve">E "Efficiency" </w:instrText>
      </w:r>
      <w:r w:rsidRPr="00003988">
        <w:fldChar w:fldCharType="separate"/>
      </w:r>
      <w:r w:rsidR="00E30668">
        <w:rPr>
          <w:b/>
          <w:bCs/>
        </w:rPr>
        <w:t>Error! Bookmark not defined.</w:t>
      </w:r>
      <w:r w:rsidRPr="00003988">
        <w:fldChar w:fldCharType="end"/>
      </w:r>
      <w:r w:rsidRPr="00003988">
        <w:t xml:space="preserve">! </w:t>
      </w:r>
    </w:p>
    <w:p w14:paraId="19FA277C" w14:textId="77777777" w:rsidR="00B85A88" w:rsidRPr="00003988" w:rsidRDefault="00B85A88" w:rsidP="00AC7785">
      <w:pPr>
        <w:pStyle w:val="Heading8"/>
      </w:pPr>
      <w:r w:rsidRPr="00003988">
        <w:t>What’s Efficiency?</w:t>
      </w:r>
    </w:p>
    <w:p w14:paraId="077327B7" w14:textId="0632DD8C" w:rsidR="00F04467" w:rsidRDefault="00B85A88" w:rsidP="002D379F">
      <w:pPr>
        <w:ind w:left="288"/>
        <w:rPr>
          <w:color w:val="000000" w:themeColor="text1"/>
        </w:rPr>
      </w:pPr>
      <w:r w:rsidRPr="00003988">
        <w:rPr>
          <w:color w:val="000000" w:themeColor="text1"/>
        </w:rPr>
        <w:t>Once you’re effective, look for ways to become more efficient</w:t>
      </w:r>
      <w:r>
        <w:rPr>
          <w:color w:val="000000" w:themeColor="text1"/>
        </w:rPr>
        <w:t>. This is done b</w:t>
      </w:r>
      <w:r w:rsidRPr="00003988">
        <w:rPr>
          <w:color w:val="000000" w:themeColor="text1"/>
        </w:rPr>
        <w:t xml:space="preserve">y finding ways to </w:t>
      </w:r>
      <w:r w:rsidR="00F04467">
        <w:rPr>
          <w:color w:val="000000" w:themeColor="text1"/>
        </w:rPr>
        <w:t>make your products and services</w:t>
      </w:r>
      <w:r w:rsidRPr="00003988">
        <w:rPr>
          <w:color w:val="000000" w:themeColor="text1"/>
        </w:rPr>
        <w:t xml:space="preserve"> </w:t>
      </w:r>
      <w:r w:rsidR="004B2E8B">
        <w:rPr>
          <w:color w:val="000000" w:themeColor="text1"/>
        </w:rPr>
        <w:t>better (</w:t>
      </w:r>
      <w:r w:rsidRPr="00003988">
        <w:rPr>
          <w:color w:val="000000" w:themeColor="text1"/>
        </w:rPr>
        <w:t xml:space="preserve">faster, easier, lighter, smaller, </w:t>
      </w:r>
      <w:r w:rsidR="00AA05DE">
        <w:rPr>
          <w:color w:val="000000" w:themeColor="text1"/>
        </w:rPr>
        <w:t>more innovative</w:t>
      </w:r>
      <w:r w:rsidRPr="00003988">
        <w:rPr>
          <w:color w:val="000000" w:themeColor="text1"/>
        </w:rPr>
        <w:t xml:space="preserve">, safer, </w:t>
      </w:r>
      <w:r w:rsidR="004B2E8B">
        <w:rPr>
          <w:color w:val="000000" w:themeColor="text1"/>
        </w:rPr>
        <w:t xml:space="preserve">and </w:t>
      </w:r>
      <w:r w:rsidRPr="00003988">
        <w:rPr>
          <w:color w:val="000000" w:themeColor="text1"/>
        </w:rPr>
        <w:t>more secure</w:t>
      </w:r>
      <w:r w:rsidR="004B2E8B">
        <w:rPr>
          <w:color w:val="000000" w:themeColor="text1"/>
        </w:rPr>
        <w:t>)</w:t>
      </w:r>
      <w:r>
        <w:rPr>
          <w:color w:val="000000" w:themeColor="text1"/>
        </w:rPr>
        <w:t>?</w:t>
      </w:r>
      <w:r w:rsidRPr="00003988">
        <w:rPr>
          <w:color w:val="000000" w:themeColor="text1"/>
        </w:rPr>
        <w:t xml:space="preserve"> </w:t>
      </w:r>
    </w:p>
    <w:p w14:paraId="2CC96EF4" w14:textId="17406593" w:rsidR="00B85A88" w:rsidRPr="00F04467" w:rsidRDefault="00B85A88" w:rsidP="00A05E6A">
      <w:pPr>
        <w:pStyle w:val="Heading9"/>
      </w:pPr>
      <w:r w:rsidRPr="00F04467">
        <w:t xml:space="preserve">Efficiency means taking something that’s </w:t>
      </w:r>
      <w:r w:rsidR="00CE75FC">
        <w:br/>
      </w:r>
      <w:r w:rsidRPr="00F04467">
        <w:t>working well and making it better.</w:t>
      </w:r>
    </w:p>
    <w:p w14:paraId="427CF3C1" w14:textId="77777777" w:rsidR="00B85A88" w:rsidRDefault="00B85A88" w:rsidP="002D379F">
      <w:pPr>
        <w:ind w:left="288"/>
        <w:rPr>
          <w:color w:val="000000" w:themeColor="text1"/>
        </w:rPr>
      </w:pPr>
      <w:r w:rsidRPr="00003988">
        <w:rPr>
          <w:color w:val="000000" w:themeColor="text1"/>
        </w:rPr>
        <w:t xml:space="preserve">Your job is to make things better than you found them. Establish </w:t>
      </w:r>
      <w:r>
        <w:rPr>
          <w:color w:val="000000" w:themeColor="text1"/>
        </w:rPr>
        <w:t xml:space="preserve">a </w:t>
      </w:r>
      <w:r w:rsidRPr="00003988">
        <w:rPr>
          <w:color w:val="000000" w:themeColor="text1"/>
        </w:rPr>
        <w:t xml:space="preserve">reputation as the one who gets things done and is effective, efficient, and consistently produces excellent results. </w:t>
      </w:r>
      <w:bookmarkStart w:id="365" w:name="_Hlk536181768"/>
      <w:r w:rsidRPr="00003988">
        <w:rPr>
          <w:color w:val="000000" w:themeColor="text1"/>
        </w:rPr>
        <w:t>Efficiency focuses on the present and involves process improvement.</w:t>
      </w:r>
      <w:r>
        <w:rPr>
          <w:color w:val="000000" w:themeColor="text1"/>
        </w:rPr>
        <w:t xml:space="preserve"> </w:t>
      </w:r>
    </w:p>
    <w:bookmarkEnd w:id="365"/>
    <w:p w14:paraId="4EA010D9" w14:textId="77777777" w:rsidR="00B85A88" w:rsidRPr="00003988" w:rsidRDefault="00B85A88" w:rsidP="00AC7785">
      <w:pPr>
        <w:pStyle w:val="Heading8"/>
      </w:pPr>
      <w:r w:rsidRPr="00003988">
        <w:t xml:space="preserve">What’s Consistency? </w:t>
      </w:r>
    </w:p>
    <w:p w14:paraId="6DB33796" w14:textId="56FDEE23" w:rsidR="00B85A88" w:rsidRPr="00003988" w:rsidRDefault="00B85A88" w:rsidP="002D379F">
      <w:pPr>
        <w:ind w:left="288"/>
        <w:rPr>
          <w:color w:val="000000" w:themeColor="text1"/>
        </w:rPr>
      </w:pPr>
      <w:r w:rsidRPr="00003988">
        <w:rPr>
          <w:color w:val="000000" w:themeColor="text1"/>
        </w:rPr>
        <w:t xml:space="preserve">Consistency is critical to achieving success over time. </w:t>
      </w:r>
      <w:r w:rsidR="00F04467">
        <w:rPr>
          <w:color w:val="000000" w:themeColor="text1"/>
        </w:rPr>
        <w:t>For example, w</w:t>
      </w:r>
      <w:r w:rsidRPr="00003988">
        <w:rPr>
          <w:color w:val="000000" w:themeColor="text1"/>
        </w:rPr>
        <w:t>ould you buy a car from a company that only produced a quality product</w:t>
      </w:r>
      <w:r>
        <w:rPr>
          <w:color w:val="000000" w:themeColor="text1"/>
        </w:rPr>
        <w:t>,</w:t>
      </w:r>
      <w:r w:rsidRPr="00003988">
        <w:rPr>
          <w:color w:val="000000" w:themeColor="text1"/>
        </w:rPr>
        <w:t xml:space="preserve"> only one out of one hundred cars? </w:t>
      </w:r>
    </w:p>
    <w:p w14:paraId="0F685EC5" w14:textId="1C856596" w:rsidR="00B85A88" w:rsidRPr="00003988" w:rsidRDefault="00B85A88" w:rsidP="00A05E6A">
      <w:pPr>
        <w:pStyle w:val="Heading9"/>
      </w:pPr>
      <w:r w:rsidRPr="00003988">
        <w:t xml:space="preserve">Consistency </w:t>
      </w:r>
      <w:r w:rsidR="00F04467">
        <w:t xml:space="preserve">means </w:t>
      </w:r>
      <w:r w:rsidRPr="00003988">
        <w:t>maintain</w:t>
      </w:r>
      <w:r w:rsidR="00F04467">
        <w:t>ing</w:t>
      </w:r>
      <w:r w:rsidRPr="00003988">
        <w:t xml:space="preserve"> a standard </w:t>
      </w:r>
      <w:r w:rsidR="00CE75FC">
        <w:br/>
      </w:r>
      <w:r w:rsidRPr="00003988">
        <w:t>or repeat</w:t>
      </w:r>
      <w:r w:rsidR="00F04467">
        <w:t>ing</w:t>
      </w:r>
      <w:r w:rsidRPr="00003988">
        <w:t xml:space="preserve"> a task with minimal variation.</w:t>
      </w:r>
    </w:p>
    <w:p w14:paraId="6B249105" w14:textId="4FB3A28A" w:rsidR="00F04467" w:rsidRDefault="00B85A88" w:rsidP="002D379F">
      <w:pPr>
        <w:ind w:left="288"/>
        <w:rPr>
          <w:color w:val="000000" w:themeColor="text1"/>
        </w:rPr>
      </w:pPr>
      <w:r w:rsidRPr="00003988">
        <w:rPr>
          <w:color w:val="000000" w:themeColor="text1"/>
        </w:rPr>
        <w:t xml:space="preserve">What happens to inconsistent NFL Football Coaches near the end of the season? They get fired! It’s not personal; it’s business! Consistency is fundamental </w:t>
      </w:r>
      <w:r>
        <w:rPr>
          <w:color w:val="000000" w:themeColor="text1"/>
        </w:rPr>
        <w:t xml:space="preserve">to excellence, </w:t>
      </w:r>
      <w:r w:rsidRPr="00003988">
        <w:rPr>
          <w:color w:val="000000" w:themeColor="text1"/>
        </w:rPr>
        <w:t xml:space="preserve">even if the output is consistently bad. You can improve any system if it’s consistent in its output. </w:t>
      </w:r>
    </w:p>
    <w:p w14:paraId="6DFF9EB7" w14:textId="54815105" w:rsidR="00CE75FC" w:rsidRDefault="00B85A88" w:rsidP="00A05E6A">
      <w:pPr>
        <w:pStyle w:val="Heading9"/>
      </w:pPr>
      <w:r w:rsidRPr="00D358CC">
        <w:lastRenderedPageBreak/>
        <w:t>Quality Results</w:t>
      </w:r>
      <w:r w:rsidRPr="00D358CC">
        <w:fldChar w:fldCharType="begin"/>
      </w:r>
      <w:r w:rsidRPr="00D358CC">
        <w:instrText xml:space="preserve">E "Quality Results" </w:instrText>
      </w:r>
      <w:r w:rsidRPr="00D358CC">
        <w:fldChar w:fldCharType="separate"/>
      </w:r>
      <w:r w:rsidR="00E30668">
        <w:rPr>
          <w:b w:val="0"/>
          <w:bCs w:val="0"/>
        </w:rPr>
        <w:t>Error! Bookmark not defined.</w:t>
      </w:r>
      <w:r w:rsidRPr="00D358CC">
        <w:fldChar w:fldCharType="end"/>
      </w:r>
      <w:r w:rsidRPr="00D358CC">
        <w:t xml:space="preserve"> = </w:t>
      </w:r>
    </w:p>
    <w:p w14:paraId="3AB83EB5" w14:textId="0278CDF7" w:rsidR="007F2259" w:rsidRDefault="00B85A88" w:rsidP="00A05E6A">
      <w:pPr>
        <w:pStyle w:val="Heading9"/>
      </w:pPr>
      <w:r w:rsidRPr="00D358CC">
        <w:t>Effectiveness + Efficiency + Consistency.</w:t>
      </w:r>
    </w:p>
    <w:p w14:paraId="5463D73F" w14:textId="780D8BB9" w:rsidR="00343440" w:rsidRPr="00343440" w:rsidRDefault="000B2538" w:rsidP="00343440">
      <w:r>
        <w:rPr>
          <w:rFonts w:cs="Times New Roman"/>
        </w:rPr>
        <w:pict w14:anchorId="27AECD7A">
          <v:rect id="_x0000_i1055" style="width:332.65pt;height:1.5pt" o:hrstd="t" o:hr="t" fillcolor="#a0a0a0" stroked="f"/>
        </w:pict>
      </w:r>
    </w:p>
    <w:p w14:paraId="3553BD7F" w14:textId="77777777" w:rsidR="007F2259" w:rsidRDefault="007F2259" w:rsidP="002D379F">
      <w:pPr>
        <w:rPr>
          <w:rFonts w:ascii="Segoe Print" w:eastAsiaTheme="majorEastAsia" w:hAnsi="Segoe Print" w:cs="Times New Roman"/>
          <w:i/>
          <w:iCs/>
          <w:sz w:val="19"/>
          <w:szCs w:val="18"/>
        </w:rPr>
      </w:pPr>
      <w:r>
        <w:br w:type="page"/>
      </w:r>
    </w:p>
    <w:p w14:paraId="04E080CC" w14:textId="2F14CFB8" w:rsidR="00B85A88" w:rsidRDefault="00B85A88" w:rsidP="007A6665">
      <w:pPr>
        <w:pStyle w:val="Heading2"/>
      </w:pPr>
      <w:bookmarkStart w:id="366" w:name="_Toc78190419"/>
      <w:bookmarkStart w:id="367" w:name="_Toc85283867"/>
      <w:bookmarkStart w:id="368" w:name="_Toc85284151"/>
      <w:bookmarkStart w:id="369" w:name="_Toc85285239"/>
      <w:bookmarkStart w:id="370" w:name="_Toc85794666"/>
      <w:bookmarkStart w:id="371" w:name="_Toc86242266"/>
      <w:bookmarkEnd w:id="360"/>
      <w:bookmarkEnd w:id="363"/>
      <w:r>
        <w:lastRenderedPageBreak/>
        <w:t>2</w:t>
      </w:r>
      <w:r w:rsidR="000F72B1">
        <w:t>7</w:t>
      </w:r>
      <w:r>
        <w:t xml:space="preserve"> </w:t>
      </w:r>
      <w:r>
        <w:br/>
        <w:t>BY DOING THE</w:t>
      </w:r>
      <w:r>
        <w:br/>
        <w:t>RIGHT THING</w:t>
      </w:r>
      <w:bookmarkEnd w:id="366"/>
      <w:bookmarkEnd w:id="367"/>
      <w:bookmarkEnd w:id="368"/>
      <w:bookmarkEnd w:id="369"/>
      <w:bookmarkEnd w:id="370"/>
      <w:bookmarkEnd w:id="371"/>
    </w:p>
    <w:p w14:paraId="33B9BA46" w14:textId="654941FC" w:rsidR="00B85A88" w:rsidRDefault="00B85A88" w:rsidP="007245F8">
      <w:pPr>
        <w:pStyle w:val="Quote"/>
      </w:pPr>
      <w:bookmarkStart w:id="372" w:name="_Hlk76985017"/>
      <w:r>
        <w:t>“</w:t>
      </w:r>
      <w:r w:rsidRPr="00854C34">
        <w:t>Stay focused on your mission, remain steadfast</w:t>
      </w:r>
      <w:r w:rsidR="00E31EB3">
        <w:br/>
      </w:r>
      <w:r w:rsidRPr="00854C34">
        <w:t xml:space="preserve"> in your pursuit of excellence, and always</w:t>
      </w:r>
      <w:r w:rsidR="00E31EB3">
        <w:br/>
      </w:r>
      <w:r w:rsidRPr="00854C34">
        <w:t xml:space="preserve"> do the right thing.</w:t>
      </w:r>
      <w:r>
        <w:t>”</w:t>
      </w:r>
      <w:r>
        <w:br/>
        <w:t xml:space="preserve"> - </w:t>
      </w:r>
      <w:r w:rsidRPr="00854C34">
        <w:t>Mark Esper</w:t>
      </w:r>
    </w:p>
    <w:p w14:paraId="66F1F828" w14:textId="0CD22DDD" w:rsidR="00B85A88" w:rsidRPr="00132AC8" w:rsidRDefault="00B85A88" w:rsidP="002D379F">
      <w:pPr>
        <w:pStyle w:val="BodyText"/>
        <w:spacing w:after="120"/>
        <w:ind w:left="0"/>
        <w:rPr>
          <w:i/>
          <w:iCs/>
          <w:sz w:val="22"/>
          <w:szCs w:val="22"/>
        </w:rPr>
      </w:pPr>
      <w:r>
        <w:rPr>
          <w:sz w:val="22"/>
          <w:szCs w:val="22"/>
        </w:rPr>
        <w:t xml:space="preserve">What’s the </w:t>
      </w:r>
      <w:r w:rsidRPr="00132AC8">
        <w:rPr>
          <w:i/>
          <w:iCs/>
          <w:sz w:val="22"/>
          <w:szCs w:val="22"/>
        </w:rPr>
        <w:t>Right Thing?</w:t>
      </w:r>
      <w:r>
        <w:rPr>
          <w:sz w:val="22"/>
          <w:szCs w:val="22"/>
        </w:rPr>
        <w:t xml:space="preserve"> Do you always do what’s right or what’s easiest?</w:t>
      </w:r>
      <w:r w:rsidR="0062017A">
        <w:rPr>
          <w:sz w:val="22"/>
          <w:szCs w:val="22"/>
        </w:rPr>
        <w:t xml:space="preserve"> </w:t>
      </w:r>
      <w:r>
        <w:rPr>
          <w:sz w:val="22"/>
          <w:szCs w:val="22"/>
        </w:rPr>
        <w:t xml:space="preserve">Here are several useful definitions to help you demonstrate the </w:t>
      </w:r>
      <w:r w:rsidRPr="00132AC8">
        <w:rPr>
          <w:i/>
          <w:iCs/>
          <w:sz w:val="22"/>
          <w:szCs w:val="22"/>
        </w:rPr>
        <w:t>Right Thing:</w:t>
      </w:r>
    </w:p>
    <w:p w14:paraId="6BC9F90F" w14:textId="79953A9D" w:rsidR="00B85A88" w:rsidRDefault="005C7AB0" w:rsidP="00AC7785">
      <w:pPr>
        <w:pStyle w:val="Heading7"/>
      </w:pPr>
      <w:r>
        <w:t>By remembering what</w:t>
      </w:r>
      <w:r w:rsidR="00B85A88">
        <w:t xml:space="preserve"> you learn</w:t>
      </w:r>
      <w:r>
        <w:t>ed</w:t>
      </w:r>
      <w:r w:rsidR="00B85A88">
        <w:t xml:space="preserve"> in Kindergar</w:t>
      </w:r>
      <w:r w:rsidR="008A4D42">
        <w:t>t</w:t>
      </w:r>
      <w:r w:rsidR="00B85A88">
        <w:t>en</w:t>
      </w:r>
    </w:p>
    <w:p w14:paraId="3E64AF2F" w14:textId="3E2FB9FA" w:rsidR="00B85A88" w:rsidRDefault="00B85A88" w:rsidP="002D379F">
      <w:pPr>
        <w:pStyle w:val="BodyText"/>
        <w:spacing w:after="120"/>
        <w:ind w:left="0"/>
        <w:rPr>
          <w:sz w:val="22"/>
          <w:szCs w:val="22"/>
        </w:rPr>
      </w:pPr>
      <w:r>
        <w:rPr>
          <w:sz w:val="22"/>
          <w:szCs w:val="22"/>
        </w:rPr>
        <w:t xml:space="preserve">From the book, </w:t>
      </w:r>
      <w:r w:rsidRPr="00866280">
        <w:rPr>
          <w:i/>
          <w:iCs/>
          <w:sz w:val="22"/>
          <w:szCs w:val="22"/>
        </w:rPr>
        <w:t>All I really need to know, I learned in Kindergarten,</w:t>
      </w:r>
      <w:r w:rsidRPr="00AC0B89">
        <w:rPr>
          <w:sz w:val="22"/>
          <w:szCs w:val="22"/>
        </w:rPr>
        <w:t xml:space="preserve"> </w:t>
      </w:r>
      <w:r>
        <w:rPr>
          <w:sz w:val="22"/>
          <w:szCs w:val="22"/>
        </w:rPr>
        <w:t>by</w:t>
      </w:r>
      <w:r w:rsidRPr="00AC0B89">
        <w:rPr>
          <w:sz w:val="22"/>
          <w:szCs w:val="22"/>
        </w:rPr>
        <w:t xml:space="preserve"> </w:t>
      </w:r>
      <w:r w:rsidRPr="00866280">
        <w:rPr>
          <w:b/>
          <w:bCs/>
          <w:sz w:val="22"/>
          <w:szCs w:val="22"/>
        </w:rPr>
        <w:t>Robert Fulghum</w:t>
      </w:r>
      <w:r>
        <w:rPr>
          <w:b/>
          <w:bCs/>
          <w:sz w:val="22"/>
          <w:szCs w:val="22"/>
        </w:rPr>
        <w:t xml:space="preserve">, </w:t>
      </w:r>
      <w:r w:rsidRPr="00B37614">
        <w:rPr>
          <w:sz w:val="22"/>
          <w:szCs w:val="22"/>
        </w:rPr>
        <w:t>you’ll find a great list of desired behavior</w:t>
      </w:r>
      <w:r>
        <w:rPr>
          <w:sz w:val="22"/>
          <w:szCs w:val="22"/>
        </w:rPr>
        <w:t xml:space="preserve"> to help you do the right thing</w:t>
      </w:r>
      <w:r w:rsidRPr="00B37614">
        <w:rPr>
          <w:sz w:val="22"/>
          <w:szCs w:val="22"/>
        </w:rPr>
        <w:t>.</w:t>
      </w:r>
    </w:p>
    <w:p w14:paraId="37A165EE" w14:textId="77777777" w:rsidR="00B85A88" w:rsidRPr="00AC7785" w:rsidRDefault="00B85A88" w:rsidP="002D379F">
      <w:pPr>
        <w:pStyle w:val="BodyText"/>
        <w:spacing w:after="120"/>
        <w:ind w:left="0"/>
        <w:rPr>
          <w:b/>
          <w:bCs/>
          <w:sz w:val="22"/>
          <w:szCs w:val="22"/>
        </w:rPr>
      </w:pPr>
      <w:r w:rsidRPr="00AC7785">
        <w:rPr>
          <w:b/>
          <w:bCs/>
          <w:sz w:val="22"/>
          <w:szCs w:val="22"/>
        </w:rPr>
        <w:t>“These are the (eleven of the sixteen) things I learned:</w:t>
      </w:r>
    </w:p>
    <w:p w14:paraId="45D03CB8" w14:textId="77777777" w:rsidR="00B85A88" w:rsidRPr="00AC0B89" w:rsidRDefault="00B85A88" w:rsidP="00C82A69">
      <w:pPr>
        <w:pStyle w:val="BodyText"/>
        <w:spacing w:after="120"/>
        <w:ind w:left="360"/>
        <w:rPr>
          <w:sz w:val="22"/>
          <w:szCs w:val="22"/>
        </w:rPr>
      </w:pPr>
      <w:r w:rsidRPr="00AC0B89">
        <w:rPr>
          <w:sz w:val="22"/>
          <w:szCs w:val="22"/>
        </w:rPr>
        <w:t>Share everything</w:t>
      </w:r>
      <w:r>
        <w:rPr>
          <w:sz w:val="22"/>
          <w:szCs w:val="22"/>
        </w:rPr>
        <w:t>.</w:t>
      </w:r>
    </w:p>
    <w:p w14:paraId="60B62FD7" w14:textId="77777777" w:rsidR="00B85A88" w:rsidRPr="00AC0B89" w:rsidRDefault="00B85A88" w:rsidP="00C82A69">
      <w:pPr>
        <w:pStyle w:val="BodyText"/>
        <w:spacing w:after="120"/>
        <w:ind w:left="360"/>
        <w:rPr>
          <w:sz w:val="22"/>
          <w:szCs w:val="22"/>
        </w:rPr>
      </w:pPr>
      <w:r w:rsidRPr="00AC0B89">
        <w:rPr>
          <w:sz w:val="22"/>
          <w:szCs w:val="22"/>
        </w:rPr>
        <w:t>Play fair</w:t>
      </w:r>
      <w:r>
        <w:rPr>
          <w:sz w:val="22"/>
          <w:szCs w:val="22"/>
        </w:rPr>
        <w:t>.</w:t>
      </w:r>
    </w:p>
    <w:p w14:paraId="48563282" w14:textId="77777777" w:rsidR="00B85A88" w:rsidRPr="00AC0B89" w:rsidRDefault="00B85A88" w:rsidP="00C82A69">
      <w:pPr>
        <w:pStyle w:val="BodyText"/>
        <w:spacing w:after="120"/>
        <w:ind w:left="360"/>
        <w:rPr>
          <w:sz w:val="22"/>
          <w:szCs w:val="22"/>
        </w:rPr>
      </w:pPr>
      <w:r w:rsidRPr="00AC0B89">
        <w:rPr>
          <w:sz w:val="22"/>
          <w:szCs w:val="22"/>
        </w:rPr>
        <w:t>Don't hit people</w:t>
      </w:r>
      <w:r>
        <w:rPr>
          <w:sz w:val="22"/>
          <w:szCs w:val="22"/>
        </w:rPr>
        <w:t>.</w:t>
      </w:r>
    </w:p>
    <w:p w14:paraId="2DDC722E" w14:textId="77777777" w:rsidR="00B85A88" w:rsidRPr="00AC0B89" w:rsidRDefault="00B85A88" w:rsidP="00C82A69">
      <w:pPr>
        <w:pStyle w:val="BodyText"/>
        <w:spacing w:after="120"/>
        <w:ind w:left="360"/>
        <w:rPr>
          <w:sz w:val="22"/>
          <w:szCs w:val="22"/>
        </w:rPr>
      </w:pPr>
      <w:r w:rsidRPr="00AC0B89">
        <w:rPr>
          <w:sz w:val="22"/>
          <w:szCs w:val="22"/>
        </w:rPr>
        <w:t>Put things back where you found them</w:t>
      </w:r>
      <w:r>
        <w:rPr>
          <w:sz w:val="22"/>
          <w:szCs w:val="22"/>
        </w:rPr>
        <w:t>.</w:t>
      </w:r>
    </w:p>
    <w:p w14:paraId="7D151717" w14:textId="77777777" w:rsidR="00B85A88" w:rsidRPr="00AC0B89" w:rsidRDefault="00B85A88" w:rsidP="00C82A69">
      <w:pPr>
        <w:pStyle w:val="BodyText"/>
        <w:spacing w:after="120"/>
        <w:ind w:left="360"/>
        <w:rPr>
          <w:sz w:val="22"/>
          <w:szCs w:val="22"/>
        </w:rPr>
      </w:pPr>
      <w:r w:rsidRPr="00AC0B89">
        <w:rPr>
          <w:sz w:val="22"/>
          <w:szCs w:val="22"/>
        </w:rPr>
        <w:t>Clean up your own mess</w:t>
      </w:r>
      <w:r>
        <w:rPr>
          <w:sz w:val="22"/>
          <w:szCs w:val="22"/>
        </w:rPr>
        <w:t>.</w:t>
      </w:r>
    </w:p>
    <w:p w14:paraId="2D23B907" w14:textId="77777777" w:rsidR="00B85A88" w:rsidRPr="00AC0B89" w:rsidRDefault="00B85A88" w:rsidP="00C82A69">
      <w:pPr>
        <w:pStyle w:val="BodyText"/>
        <w:spacing w:after="120"/>
        <w:ind w:left="360"/>
        <w:rPr>
          <w:sz w:val="22"/>
          <w:szCs w:val="22"/>
        </w:rPr>
      </w:pPr>
      <w:r w:rsidRPr="00AC0B89">
        <w:rPr>
          <w:sz w:val="22"/>
          <w:szCs w:val="22"/>
        </w:rPr>
        <w:t>Don't take things that aren't yours</w:t>
      </w:r>
      <w:r>
        <w:rPr>
          <w:sz w:val="22"/>
          <w:szCs w:val="22"/>
        </w:rPr>
        <w:t>.</w:t>
      </w:r>
    </w:p>
    <w:p w14:paraId="4E7E1C21" w14:textId="77777777" w:rsidR="00B85A88" w:rsidRPr="00AC0B89" w:rsidRDefault="00B85A88" w:rsidP="00C82A69">
      <w:pPr>
        <w:pStyle w:val="BodyText"/>
        <w:spacing w:after="120"/>
        <w:ind w:left="360"/>
        <w:rPr>
          <w:sz w:val="22"/>
          <w:szCs w:val="22"/>
        </w:rPr>
      </w:pPr>
      <w:r w:rsidRPr="00AC0B89">
        <w:rPr>
          <w:sz w:val="22"/>
          <w:szCs w:val="22"/>
        </w:rPr>
        <w:t>Say you're sorry when you hurt somebody</w:t>
      </w:r>
      <w:r>
        <w:rPr>
          <w:sz w:val="22"/>
          <w:szCs w:val="22"/>
        </w:rPr>
        <w:t>.</w:t>
      </w:r>
    </w:p>
    <w:p w14:paraId="570A0EFB" w14:textId="77777777" w:rsidR="00B85A88" w:rsidRPr="00AC0B89" w:rsidRDefault="00B85A88" w:rsidP="00C82A69">
      <w:pPr>
        <w:pStyle w:val="BodyText"/>
        <w:spacing w:after="120"/>
        <w:ind w:left="360"/>
        <w:rPr>
          <w:sz w:val="22"/>
          <w:szCs w:val="22"/>
        </w:rPr>
      </w:pPr>
      <w:r w:rsidRPr="00AC0B89">
        <w:rPr>
          <w:sz w:val="22"/>
          <w:szCs w:val="22"/>
        </w:rPr>
        <w:t>Wash your hands before you eat</w:t>
      </w:r>
      <w:r>
        <w:rPr>
          <w:sz w:val="22"/>
          <w:szCs w:val="22"/>
        </w:rPr>
        <w:t>.</w:t>
      </w:r>
    </w:p>
    <w:p w14:paraId="37ED89BA" w14:textId="77777777" w:rsidR="00B85A88" w:rsidRPr="00AC0B89" w:rsidRDefault="00B85A88" w:rsidP="00C82A69">
      <w:pPr>
        <w:pStyle w:val="BodyText"/>
        <w:spacing w:after="120"/>
        <w:ind w:left="360"/>
        <w:rPr>
          <w:sz w:val="22"/>
          <w:szCs w:val="22"/>
        </w:rPr>
      </w:pPr>
      <w:r w:rsidRPr="00AC0B89">
        <w:rPr>
          <w:sz w:val="22"/>
          <w:szCs w:val="22"/>
        </w:rPr>
        <w:t>Flush</w:t>
      </w:r>
      <w:r>
        <w:rPr>
          <w:sz w:val="22"/>
          <w:szCs w:val="22"/>
        </w:rPr>
        <w:t>.</w:t>
      </w:r>
    </w:p>
    <w:p w14:paraId="2EC9768B" w14:textId="63184D27" w:rsidR="00B85A88" w:rsidRPr="00AC0B89" w:rsidRDefault="00B85A88" w:rsidP="00C82A69">
      <w:pPr>
        <w:pStyle w:val="BodyText"/>
        <w:spacing w:after="120"/>
        <w:ind w:left="360"/>
        <w:rPr>
          <w:sz w:val="22"/>
          <w:szCs w:val="22"/>
        </w:rPr>
      </w:pPr>
      <w:r w:rsidRPr="00AC0B89">
        <w:rPr>
          <w:sz w:val="22"/>
          <w:szCs w:val="22"/>
        </w:rPr>
        <w:t>Live a balanced life - learn some</w:t>
      </w:r>
      <w:r>
        <w:rPr>
          <w:sz w:val="22"/>
          <w:szCs w:val="22"/>
        </w:rPr>
        <w:t xml:space="preserve">, </w:t>
      </w:r>
      <w:r w:rsidRPr="00AC0B89">
        <w:rPr>
          <w:sz w:val="22"/>
          <w:szCs w:val="22"/>
        </w:rPr>
        <w:t>think some</w:t>
      </w:r>
      <w:r>
        <w:rPr>
          <w:sz w:val="22"/>
          <w:szCs w:val="22"/>
        </w:rPr>
        <w:t xml:space="preserve">, </w:t>
      </w:r>
      <w:r w:rsidRPr="00AC0B89">
        <w:rPr>
          <w:sz w:val="22"/>
          <w:szCs w:val="22"/>
        </w:rPr>
        <w:t>draw</w:t>
      </w:r>
      <w:r>
        <w:rPr>
          <w:sz w:val="22"/>
          <w:szCs w:val="22"/>
        </w:rPr>
        <w:t xml:space="preserve">, </w:t>
      </w:r>
      <w:r w:rsidRPr="00AC0B89">
        <w:rPr>
          <w:sz w:val="22"/>
          <w:szCs w:val="22"/>
        </w:rPr>
        <w:t>paint</w:t>
      </w:r>
      <w:r>
        <w:rPr>
          <w:sz w:val="22"/>
          <w:szCs w:val="22"/>
        </w:rPr>
        <w:t xml:space="preserve">, </w:t>
      </w:r>
      <w:r w:rsidRPr="00AC0B89">
        <w:rPr>
          <w:sz w:val="22"/>
          <w:szCs w:val="22"/>
        </w:rPr>
        <w:t>sing</w:t>
      </w:r>
      <w:r>
        <w:rPr>
          <w:sz w:val="22"/>
          <w:szCs w:val="22"/>
        </w:rPr>
        <w:t xml:space="preserve">, </w:t>
      </w:r>
      <w:r w:rsidRPr="00AC0B89">
        <w:rPr>
          <w:sz w:val="22"/>
          <w:szCs w:val="22"/>
        </w:rPr>
        <w:t>dance</w:t>
      </w:r>
      <w:r>
        <w:rPr>
          <w:sz w:val="22"/>
          <w:szCs w:val="22"/>
        </w:rPr>
        <w:t xml:space="preserve">, </w:t>
      </w:r>
      <w:r w:rsidRPr="00AC0B89">
        <w:rPr>
          <w:sz w:val="22"/>
          <w:szCs w:val="22"/>
        </w:rPr>
        <w:t>play</w:t>
      </w:r>
      <w:r w:rsidR="00AA05DE">
        <w:rPr>
          <w:sz w:val="22"/>
          <w:szCs w:val="22"/>
        </w:rPr>
        <w:t>,</w:t>
      </w:r>
      <w:r w:rsidRPr="00AC0B89">
        <w:rPr>
          <w:sz w:val="22"/>
          <w:szCs w:val="22"/>
        </w:rPr>
        <w:t xml:space="preserve"> </w:t>
      </w:r>
      <w:r>
        <w:rPr>
          <w:sz w:val="22"/>
          <w:szCs w:val="22"/>
        </w:rPr>
        <w:t xml:space="preserve">and </w:t>
      </w:r>
      <w:r w:rsidRPr="00AC0B89">
        <w:rPr>
          <w:sz w:val="22"/>
          <w:szCs w:val="22"/>
        </w:rPr>
        <w:t>work every day some</w:t>
      </w:r>
      <w:r>
        <w:rPr>
          <w:sz w:val="22"/>
          <w:szCs w:val="22"/>
        </w:rPr>
        <w:t>.</w:t>
      </w:r>
    </w:p>
    <w:p w14:paraId="01D58166" w14:textId="3654B041" w:rsidR="00B85A88" w:rsidRPr="00AC0B89" w:rsidRDefault="00B85A88" w:rsidP="00C82A69">
      <w:pPr>
        <w:pStyle w:val="BodyText"/>
        <w:spacing w:after="120"/>
        <w:ind w:left="360"/>
        <w:rPr>
          <w:sz w:val="22"/>
          <w:szCs w:val="22"/>
        </w:rPr>
      </w:pPr>
      <w:r w:rsidRPr="00AC0B89">
        <w:rPr>
          <w:sz w:val="22"/>
          <w:szCs w:val="22"/>
        </w:rPr>
        <w:t>When you go out in the world, watch out for traffic, hold-hands</w:t>
      </w:r>
      <w:r w:rsidR="00AA05DE">
        <w:rPr>
          <w:sz w:val="22"/>
          <w:szCs w:val="22"/>
        </w:rPr>
        <w:t>,</w:t>
      </w:r>
      <w:r w:rsidRPr="00AC0B89">
        <w:rPr>
          <w:sz w:val="22"/>
          <w:szCs w:val="22"/>
        </w:rPr>
        <w:t xml:space="preserve"> and stick together</w:t>
      </w:r>
      <w:r>
        <w:rPr>
          <w:sz w:val="22"/>
          <w:szCs w:val="22"/>
        </w:rPr>
        <w:t>.</w:t>
      </w:r>
    </w:p>
    <w:p w14:paraId="76D1E3CB" w14:textId="77777777" w:rsidR="00B85A88" w:rsidRDefault="00B85A88" w:rsidP="002D379F">
      <w:pPr>
        <w:pStyle w:val="BodyText"/>
        <w:spacing w:after="120"/>
        <w:ind w:left="0"/>
        <w:rPr>
          <w:sz w:val="22"/>
          <w:szCs w:val="22"/>
        </w:rPr>
      </w:pPr>
      <w:r w:rsidRPr="00AC0B89">
        <w:rPr>
          <w:sz w:val="22"/>
          <w:szCs w:val="22"/>
        </w:rPr>
        <w:t xml:space="preserve">Everything you need to know about life is in these </w:t>
      </w:r>
      <w:r>
        <w:rPr>
          <w:sz w:val="22"/>
          <w:szCs w:val="22"/>
        </w:rPr>
        <w:t>twelve</w:t>
      </w:r>
      <w:r w:rsidRPr="00AC0B89">
        <w:rPr>
          <w:sz w:val="22"/>
          <w:szCs w:val="22"/>
        </w:rPr>
        <w:t xml:space="preserve"> things somewhere. </w:t>
      </w:r>
    </w:p>
    <w:p w14:paraId="065882AF" w14:textId="29C2B39A" w:rsidR="00B85A88" w:rsidRDefault="00A669A1" w:rsidP="00AC7785">
      <w:pPr>
        <w:pStyle w:val="Heading7"/>
      </w:pPr>
      <w:r>
        <w:lastRenderedPageBreak/>
        <w:t>By following</w:t>
      </w:r>
      <w:r w:rsidR="00B85A88">
        <w:t xml:space="preserve"> the Golden Rule</w:t>
      </w:r>
    </w:p>
    <w:p w14:paraId="2CCC6936" w14:textId="77777777" w:rsidR="00C82A69" w:rsidRDefault="00B85A88" w:rsidP="002D379F">
      <w:pPr>
        <w:pStyle w:val="BodyText"/>
        <w:spacing w:after="120"/>
        <w:ind w:left="0"/>
        <w:rPr>
          <w:sz w:val="22"/>
          <w:szCs w:val="22"/>
        </w:rPr>
      </w:pPr>
      <w:r w:rsidRPr="00E14FDD">
        <w:rPr>
          <w:sz w:val="22"/>
          <w:szCs w:val="22"/>
        </w:rPr>
        <w:t xml:space="preserve">Character includes </w:t>
      </w:r>
      <w:r w:rsidRPr="00E14FDD">
        <w:rPr>
          <w:i/>
          <w:iCs/>
          <w:sz w:val="22"/>
          <w:szCs w:val="22"/>
        </w:rPr>
        <w:t>The Golden Rule</w:t>
      </w:r>
      <w:r w:rsidRPr="00E14FDD">
        <w:rPr>
          <w:sz w:val="22"/>
          <w:szCs w:val="22"/>
        </w:rPr>
        <w:t xml:space="preserve">, love, basic sanitation, ecology, politics, equality, and sane living. All these are signs of maturity. Stop and think – what would happen if all nations had a law </w:t>
      </w:r>
      <w:r w:rsidR="00AA05DE">
        <w:rPr>
          <w:sz w:val="22"/>
          <w:szCs w:val="22"/>
        </w:rPr>
        <w:t xml:space="preserve">to always </w:t>
      </w:r>
      <w:r w:rsidRPr="00E14FDD">
        <w:rPr>
          <w:sz w:val="22"/>
          <w:szCs w:val="22"/>
        </w:rPr>
        <w:t>put things back where they found them and to clean up their own mess</w:t>
      </w:r>
      <w:r w:rsidR="00AA05DE">
        <w:rPr>
          <w:sz w:val="22"/>
          <w:szCs w:val="22"/>
        </w:rPr>
        <w:t>? W</w:t>
      </w:r>
      <w:r w:rsidRPr="00E14FDD">
        <w:rPr>
          <w:sz w:val="22"/>
          <w:szCs w:val="22"/>
        </w:rPr>
        <w:t xml:space="preserve">hat a better world we could create. That’s the power of character. </w:t>
      </w:r>
    </w:p>
    <w:p w14:paraId="0C9A1F69" w14:textId="618E57D5" w:rsidR="00B85A88" w:rsidRDefault="00AA05DE" w:rsidP="002D379F">
      <w:pPr>
        <w:pStyle w:val="BodyText"/>
        <w:spacing w:after="120"/>
        <w:ind w:left="0"/>
        <w:rPr>
          <w:sz w:val="22"/>
          <w:szCs w:val="22"/>
        </w:rPr>
      </w:pPr>
      <w:r>
        <w:rPr>
          <w:sz w:val="22"/>
          <w:szCs w:val="22"/>
        </w:rPr>
        <w:t>T</w:t>
      </w:r>
      <w:r w:rsidR="00B85A88" w:rsidRPr="00E14FDD">
        <w:rPr>
          <w:sz w:val="22"/>
          <w:szCs w:val="22"/>
        </w:rPr>
        <w:t>his is a</w:t>
      </w:r>
      <w:r>
        <w:rPr>
          <w:sz w:val="22"/>
          <w:szCs w:val="22"/>
        </w:rPr>
        <w:t>n excellen</w:t>
      </w:r>
      <w:r w:rsidR="00B85A88" w:rsidRPr="00E14FDD">
        <w:rPr>
          <w:sz w:val="22"/>
          <w:szCs w:val="22"/>
        </w:rPr>
        <w:t xml:space="preserve">t beginning of how to treat others with respect and kindness. Character doesn’t happen automatically and is too important to be left to chance. Your effectiveness depends on it. And there is such a thing as </w:t>
      </w:r>
      <w:r w:rsidR="00B85A88" w:rsidRPr="00132AC8">
        <w:rPr>
          <w:i/>
          <w:iCs/>
          <w:sz w:val="22"/>
          <w:szCs w:val="22"/>
        </w:rPr>
        <w:t xml:space="preserve">Right </w:t>
      </w:r>
      <w:r w:rsidR="00B85A88" w:rsidRPr="00E14FDD">
        <w:rPr>
          <w:sz w:val="22"/>
          <w:szCs w:val="22"/>
        </w:rPr>
        <w:t xml:space="preserve">and </w:t>
      </w:r>
      <w:r w:rsidR="00B85A88" w:rsidRPr="00132AC8">
        <w:rPr>
          <w:i/>
          <w:iCs/>
          <w:sz w:val="22"/>
          <w:szCs w:val="22"/>
        </w:rPr>
        <w:t>Wrong</w:t>
      </w:r>
      <w:r w:rsidR="00B85A88" w:rsidRPr="00E14FDD">
        <w:rPr>
          <w:sz w:val="22"/>
          <w:szCs w:val="22"/>
        </w:rPr>
        <w:t xml:space="preserve"> </w:t>
      </w:r>
      <w:r w:rsidR="00B85A88">
        <w:rPr>
          <w:sz w:val="22"/>
          <w:szCs w:val="22"/>
        </w:rPr>
        <w:t>b</w:t>
      </w:r>
      <w:r w:rsidR="00B85A88" w:rsidRPr="00E14FDD">
        <w:rPr>
          <w:sz w:val="22"/>
          <w:szCs w:val="22"/>
        </w:rPr>
        <w:t>ehavior. We all have a duty to teach others, especially the young, that honesty is superior to lying, fairness to cheating and stealing, and caring to indifference.</w:t>
      </w:r>
    </w:p>
    <w:p w14:paraId="0FB3BC97" w14:textId="77777777" w:rsidR="00B85A88" w:rsidRPr="00E931EB" w:rsidRDefault="00B85A88" w:rsidP="00AC7785">
      <w:pPr>
        <w:pStyle w:val="Heading8"/>
      </w:pPr>
      <w:r w:rsidRPr="00E931EB">
        <w:t>What do some Religions say about Right and Wrong</w:t>
      </w:r>
      <w:r>
        <w:t xml:space="preserve"> Behavior</w:t>
      </w:r>
      <w:r w:rsidRPr="00E931EB">
        <w:t xml:space="preserve">? </w:t>
      </w:r>
    </w:p>
    <w:p w14:paraId="7D569E3B" w14:textId="77777777" w:rsidR="00B85A88" w:rsidRPr="00E931EB" w:rsidRDefault="00B85A88" w:rsidP="002D379F">
      <w:pPr>
        <w:ind w:left="288"/>
      </w:pPr>
      <w:r w:rsidRPr="001B3A77">
        <w:t xml:space="preserve">The ultimate guide for </w:t>
      </w:r>
      <w:r w:rsidRPr="00132AC8">
        <w:rPr>
          <w:i/>
          <w:iCs/>
        </w:rPr>
        <w:t>Right</w:t>
      </w:r>
      <w:r w:rsidRPr="001B3A77">
        <w:t xml:space="preserve"> behavior is the </w:t>
      </w:r>
      <w:r w:rsidRPr="001B3A77">
        <w:rPr>
          <w:i/>
          <w:iCs/>
        </w:rPr>
        <w:t>Golden Rule</w:t>
      </w:r>
      <w:r w:rsidRPr="001B3A77">
        <w:t xml:space="preserve">, and here's </w:t>
      </w:r>
      <w:r w:rsidRPr="00E931EB">
        <w:t xml:space="preserve">what some religions consider their </w:t>
      </w:r>
      <w:r w:rsidRPr="00614758">
        <w:rPr>
          <w:i/>
          <w:iCs/>
        </w:rPr>
        <w:t>Golden Rule</w:t>
      </w:r>
      <w:r w:rsidRPr="00E931EB">
        <w:t>.</w:t>
      </w:r>
    </w:p>
    <w:p w14:paraId="7F01322B" w14:textId="77777777" w:rsidR="00B85A88" w:rsidRPr="00E931EB" w:rsidRDefault="00B85A88" w:rsidP="009D1CEB">
      <w:pPr>
        <w:ind w:left="648"/>
      </w:pPr>
      <w:r w:rsidRPr="009D1CEB">
        <w:rPr>
          <w:b/>
        </w:rPr>
        <w:t>Christianity:</w:t>
      </w:r>
      <w:r w:rsidRPr="00E931EB">
        <w:t xml:space="preserve"> </w:t>
      </w:r>
      <w:r w:rsidRPr="009D1CEB">
        <w:rPr>
          <w:i/>
          <w:iCs/>
        </w:rPr>
        <w:t>“As ye would that men should do to you, do ye also to them likewise.”</w:t>
      </w:r>
    </w:p>
    <w:p w14:paraId="6BEE9BD2" w14:textId="77777777" w:rsidR="00B85A88" w:rsidRPr="009D1CEB" w:rsidRDefault="00B85A88" w:rsidP="009D1CEB">
      <w:pPr>
        <w:ind w:left="648"/>
        <w:rPr>
          <w:i/>
          <w:iCs/>
        </w:rPr>
      </w:pPr>
      <w:r w:rsidRPr="009D1CEB">
        <w:rPr>
          <w:b/>
        </w:rPr>
        <w:t>Islam:</w:t>
      </w:r>
      <w:r w:rsidRPr="00E931EB">
        <w:t xml:space="preserve"> </w:t>
      </w:r>
      <w:r w:rsidRPr="009D1CEB">
        <w:rPr>
          <w:i/>
          <w:iCs/>
        </w:rPr>
        <w:t>“No one of you is a believer until he desires for his brother that which he desires for himself.”</w:t>
      </w:r>
    </w:p>
    <w:p w14:paraId="3BDCBF66" w14:textId="77777777" w:rsidR="00B85A88" w:rsidRPr="009D1CEB" w:rsidRDefault="00B85A88" w:rsidP="009D1CEB">
      <w:pPr>
        <w:ind w:left="648"/>
        <w:rPr>
          <w:i/>
          <w:iCs/>
        </w:rPr>
      </w:pPr>
      <w:r w:rsidRPr="009D1CEB">
        <w:rPr>
          <w:b/>
        </w:rPr>
        <w:t>Hinduism:</w:t>
      </w:r>
      <w:r w:rsidRPr="00E931EB">
        <w:t xml:space="preserve"> </w:t>
      </w:r>
      <w:r w:rsidRPr="009D1CEB">
        <w:rPr>
          <w:i/>
          <w:iCs/>
        </w:rPr>
        <w:t>“One should never do that to another which one regards as injurious to one’s own self.”</w:t>
      </w:r>
    </w:p>
    <w:p w14:paraId="1EA78C7D" w14:textId="4DF6A97A" w:rsidR="00B85A88" w:rsidRDefault="00B85A88" w:rsidP="0068174D">
      <w:pPr>
        <w:pStyle w:val="Heading4"/>
      </w:pPr>
      <w:r w:rsidRPr="00E931EB">
        <w:t>All religions teach their members the same thing; to treat others as they wish to be treated - with respect and kindness.</w:t>
      </w:r>
    </w:p>
    <w:p w14:paraId="0AD079FA" w14:textId="77777777" w:rsidR="005207C1" w:rsidRPr="005207C1" w:rsidRDefault="005207C1" w:rsidP="005207C1"/>
    <w:bookmarkEnd w:id="372"/>
    <w:p w14:paraId="1CC5687C" w14:textId="2DC94ACC" w:rsidR="00B85A88" w:rsidRDefault="00A669A1" w:rsidP="00AC7785">
      <w:pPr>
        <w:pStyle w:val="Heading7"/>
      </w:pPr>
      <w:r>
        <w:t xml:space="preserve">By remembering what you learned from your </w:t>
      </w:r>
      <w:r w:rsidR="00B85A88">
        <w:t>parents.</w:t>
      </w:r>
    </w:p>
    <w:p w14:paraId="5C46250D" w14:textId="77777777" w:rsidR="00B85A88" w:rsidRDefault="00B85A88" w:rsidP="002D379F">
      <w:pPr>
        <w:ind w:left="288"/>
      </w:pPr>
      <w:r>
        <w:t xml:space="preserve">From an early age, I learned these simple lessons about accountability or doing the </w:t>
      </w:r>
      <w:r w:rsidRPr="00132AC8">
        <w:rPr>
          <w:i/>
          <w:iCs/>
        </w:rPr>
        <w:t>Right Thing</w:t>
      </w:r>
      <w:r>
        <w:t xml:space="preserve">: </w:t>
      </w:r>
    </w:p>
    <w:p w14:paraId="0A0852EB" w14:textId="77777777" w:rsidR="00B85A88" w:rsidRDefault="00B85A88" w:rsidP="00C82A69">
      <w:pPr>
        <w:ind w:left="648"/>
      </w:pPr>
      <w:r>
        <w:t xml:space="preserve">If you lose, damage, or break something that doesn’t belong to you, you need to fix it or buy it. </w:t>
      </w:r>
    </w:p>
    <w:p w14:paraId="7C61CA20" w14:textId="77777777" w:rsidR="00B85A88" w:rsidRDefault="00B85A88" w:rsidP="00C82A69">
      <w:pPr>
        <w:ind w:left="648"/>
      </w:pPr>
      <w:r>
        <w:t>If you borrow something, you need to return it in the same or better condition than you found it.</w:t>
      </w:r>
    </w:p>
    <w:p w14:paraId="4E9415C6" w14:textId="3CE91D43" w:rsidR="00B85A88" w:rsidRPr="008322C1" w:rsidRDefault="00B85A88" w:rsidP="00C82A69">
      <w:pPr>
        <w:ind w:left="648"/>
      </w:pPr>
      <w:r w:rsidRPr="008322C1">
        <w:t xml:space="preserve">If you back into and damage someone’s car, and they’re not around, you need to leave </w:t>
      </w:r>
      <w:r>
        <w:t>you</w:t>
      </w:r>
      <w:r w:rsidR="00AF612C">
        <w:t>r</w:t>
      </w:r>
      <w:r>
        <w:t xml:space="preserve"> name and number.</w:t>
      </w:r>
    </w:p>
    <w:p w14:paraId="7CE90529" w14:textId="77FE6F96" w:rsidR="00C82A69" w:rsidRDefault="00B85A88" w:rsidP="00C82A69">
      <w:pPr>
        <w:ind w:left="648"/>
        <w:rPr>
          <w:color w:val="000000" w:themeColor="text1"/>
        </w:rPr>
      </w:pPr>
      <w:r w:rsidRPr="00C82A69">
        <w:rPr>
          <w:color w:val="000000" w:themeColor="text1"/>
        </w:rPr>
        <w:lastRenderedPageBreak/>
        <w:t xml:space="preserve">If you were mean or disrespectful to someone, you need to apologize (Chapter </w:t>
      </w:r>
      <w:r w:rsidR="001A1B4D" w:rsidRPr="00C82A69">
        <w:rPr>
          <w:color w:val="000000" w:themeColor="text1"/>
        </w:rPr>
        <w:t>30</w:t>
      </w:r>
      <w:r w:rsidRPr="00C82A69">
        <w:rPr>
          <w:color w:val="000000" w:themeColor="text1"/>
        </w:rPr>
        <w:t xml:space="preserve">). </w:t>
      </w:r>
    </w:p>
    <w:p w14:paraId="770BC1A1" w14:textId="19102C4F" w:rsidR="00343440" w:rsidRDefault="00343440" w:rsidP="00C82A69">
      <w:pPr>
        <w:ind w:left="648"/>
        <w:rPr>
          <w:color w:val="000000" w:themeColor="text1"/>
        </w:rPr>
      </w:pPr>
    </w:p>
    <w:p w14:paraId="1C809F0E" w14:textId="7D34239A" w:rsidR="00343440" w:rsidRDefault="000B2538" w:rsidP="00343440">
      <w:pPr>
        <w:rPr>
          <w:color w:val="000000" w:themeColor="text1"/>
        </w:rPr>
      </w:pPr>
      <w:r>
        <w:rPr>
          <w:rFonts w:cs="Times New Roman"/>
        </w:rPr>
        <w:pict w14:anchorId="7DB75490">
          <v:rect id="_x0000_i1056" style="width:332.65pt;height:1.5pt" o:hrstd="t" o:hr="t" fillcolor="#a0a0a0" stroked="f"/>
        </w:pict>
      </w:r>
    </w:p>
    <w:p w14:paraId="1F369A30" w14:textId="77777777" w:rsidR="00C82A69" w:rsidRDefault="00C82A69">
      <w:pPr>
        <w:spacing w:after="160" w:line="259" w:lineRule="auto"/>
        <w:rPr>
          <w:color w:val="000000" w:themeColor="text1"/>
        </w:rPr>
      </w:pPr>
      <w:r>
        <w:rPr>
          <w:color w:val="000000" w:themeColor="text1"/>
        </w:rPr>
        <w:br w:type="page"/>
      </w:r>
    </w:p>
    <w:p w14:paraId="12780370" w14:textId="3C334354" w:rsidR="00B85A88" w:rsidRDefault="00B85A88" w:rsidP="007A6665">
      <w:pPr>
        <w:pStyle w:val="Heading2"/>
      </w:pPr>
      <w:bookmarkStart w:id="373" w:name="_Toc78190420"/>
      <w:bookmarkStart w:id="374" w:name="_Toc85283868"/>
      <w:bookmarkStart w:id="375" w:name="_Toc85284152"/>
      <w:bookmarkStart w:id="376" w:name="_Toc85285240"/>
      <w:bookmarkStart w:id="377" w:name="_Toc85794667"/>
      <w:bookmarkStart w:id="378" w:name="_Toc86242267"/>
      <w:r>
        <w:lastRenderedPageBreak/>
        <w:t>2</w:t>
      </w:r>
      <w:r w:rsidR="000F72B1">
        <w:t>8</w:t>
      </w:r>
      <w:r>
        <w:t xml:space="preserve"> </w:t>
      </w:r>
      <w:r>
        <w:br/>
        <w:t>BY CORRECTING</w:t>
      </w:r>
      <w:r>
        <w:br/>
        <w:t>UNACCEPTABLE PERFORMANCE</w:t>
      </w:r>
      <w:bookmarkEnd w:id="354"/>
      <w:bookmarkEnd w:id="373"/>
      <w:bookmarkEnd w:id="374"/>
      <w:bookmarkEnd w:id="375"/>
      <w:bookmarkEnd w:id="376"/>
      <w:bookmarkEnd w:id="377"/>
      <w:bookmarkEnd w:id="378"/>
    </w:p>
    <w:p w14:paraId="212897D0" w14:textId="6619FB40" w:rsidR="00B85A88" w:rsidRDefault="00B85A88" w:rsidP="007245F8">
      <w:pPr>
        <w:pStyle w:val="Quote"/>
      </w:pPr>
      <w:r>
        <w:t xml:space="preserve">“Correction does much, but encouragement does more.” </w:t>
      </w:r>
      <w:r>
        <w:br/>
        <w:t>- Goethe</w:t>
      </w:r>
    </w:p>
    <w:p w14:paraId="2D54BBEA" w14:textId="77777777" w:rsidR="00B85A88" w:rsidRDefault="00B85A88" w:rsidP="002D379F">
      <w:pPr>
        <w:rPr>
          <w:b/>
        </w:rPr>
      </w:pPr>
      <w:bookmarkStart w:id="379" w:name="_Toc75877931"/>
      <w:r>
        <w:t xml:space="preserve">What do you do when a team member’s performance is </w:t>
      </w:r>
      <w:r w:rsidRPr="008322C1">
        <w:t>unacceptable</w:t>
      </w:r>
      <w:r>
        <w:t xml:space="preserve">? When this happens, you have two kinds of negative motivators you </w:t>
      </w:r>
      <w:r w:rsidRPr="008322C1">
        <w:t>can use: correcting and punishing</w:t>
      </w:r>
      <w:r>
        <w:t xml:space="preserve">. </w:t>
      </w:r>
    </w:p>
    <w:p w14:paraId="26B9C013" w14:textId="5818EF37" w:rsidR="00B85A88" w:rsidRDefault="00D649EE" w:rsidP="00AC7785">
      <w:pPr>
        <w:pStyle w:val="Heading7"/>
      </w:pPr>
      <w:r>
        <w:t>By taking these</w:t>
      </w:r>
      <w:r w:rsidR="00B85A88">
        <w:t xml:space="preserve"> steps </w:t>
      </w:r>
      <w:r w:rsidR="00B85A88" w:rsidRPr="008322C1">
        <w:t>BEFORE an offense</w:t>
      </w:r>
      <w:r w:rsidR="00B85A88">
        <w:t>.</w:t>
      </w:r>
    </w:p>
    <w:p w14:paraId="3F0A57FE" w14:textId="77777777" w:rsidR="00B85A88" w:rsidRDefault="00B85A88" w:rsidP="00AC7785">
      <w:pPr>
        <w:pStyle w:val="Heading8"/>
      </w:pPr>
      <w:r>
        <w:t>Step 1. Know the Standards of Excellence.</w:t>
      </w:r>
    </w:p>
    <w:p w14:paraId="0ADE82DE" w14:textId="2F4676E0" w:rsidR="00B85A88" w:rsidRDefault="00B85A88" w:rsidP="002D379F">
      <w:pPr>
        <w:ind w:left="288" w:right="144"/>
      </w:pPr>
      <w:r>
        <w:t xml:space="preserve">Before making any correction, you need to know all the </w:t>
      </w:r>
      <w:r w:rsidR="00AA05DE">
        <w:t>company's written, implied, and expected standards</w:t>
      </w:r>
      <w:r>
        <w:t xml:space="preserve">, especially if a union is involved. </w:t>
      </w:r>
      <w:r w:rsidR="00AA05DE">
        <w:t>In addition, b</w:t>
      </w:r>
      <w:r>
        <w:t xml:space="preserve">ehavioral standards are normally provided to all team members as part of In-Processing and available in writing as part of the company’s </w:t>
      </w:r>
      <w:r>
        <w:rPr>
          <w:i/>
        </w:rPr>
        <w:t>Code of Ethics</w:t>
      </w:r>
      <w:r>
        <w:t xml:space="preserve"> and other compliance documents. </w:t>
      </w:r>
    </w:p>
    <w:p w14:paraId="154F3F17" w14:textId="77777777" w:rsidR="00B85A88" w:rsidRDefault="00B85A88" w:rsidP="00AC7785">
      <w:pPr>
        <w:pStyle w:val="Heading8"/>
      </w:pPr>
      <w:r>
        <w:t>Step 2. Find what needs to be corrected.</w:t>
      </w:r>
    </w:p>
    <w:p w14:paraId="1C3410ED" w14:textId="77777777" w:rsidR="00B85A88" w:rsidRDefault="00B85A88" w:rsidP="002D379F">
      <w:pPr>
        <w:ind w:left="288" w:right="144"/>
      </w:pPr>
      <w:r>
        <w:t xml:space="preserve">When you notice something that needs to be corrected, immediately and discreetly speak with the member to ensure the correction is made. Never walk by something that needs to be corrected, or you’ll be sending the message that it’s not important. When correcting, you’re training members on what’s acceptable and what’s not. </w:t>
      </w:r>
    </w:p>
    <w:p w14:paraId="147A1716" w14:textId="77777777" w:rsidR="00B85A88" w:rsidRDefault="00B85A88" w:rsidP="00AC7785">
      <w:pPr>
        <w:pStyle w:val="Heading8"/>
      </w:pPr>
      <w:r>
        <w:t>Step 4. Make it Private!</w:t>
      </w:r>
    </w:p>
    <w:p w14:paraId="2AD4694E" w14:textId="77777777" w:rsidR="00B85A88" w:rsidRDefault="00B85A88" w:rsidP="002D379F">
      <w:pPr>
        <w:ind w:left="288" w:right="144"/>
      </w:pPr>
      <w:r>
        <w:t>This is the most important step before you can successfully correct anyone. Either do so quietly or move to somewhere where you won’t be interrupted. This is the best way to show respect.</w:t>
      </w:r>
    </w:p>
    <w:p w14:paraId="31D8A5A9" w14:textId="77777777" w:rsidR="00B85A88" w:rsidRDefault="00B85A88" w:rsidP="00AC7785">
      <w:pPr>
        <w:pStyle w:val="Heading8"/>
      </w:pPr>
      <w:r>
        <w:t>Step 3. Choose your words carefully.</w:t>
      </w:r>
    </w:p>
    <w:p w14:paraId="5F581371" w14:textId="29FA8AC6" w:rsidR="00B85A88" w:rsidRDefault="00B85A88" w:rsidP="002D379F">
      <w:pPr>
        <w:ind w:left="288"/>
      </w:pPr>
      <w:r>
        <w:t xml:space="preserve">When a member fails to meet a standard, this is called an “offense.” </w:t>
      </w:r>
      <w:r>
        <w:rPr>
          <w:shd w:val="clear" w:color="auto" w:fill="FFFFFF"/>
        </w:rPr>
        <w:t xml:space="preserve">If you’re trying to correct someone’s “bad” behavior, they often hear this </w:t>
      </w:r>
      <w:r w:rsidRPr="00417F62">
        <w:rPr>
          <w:shd w:val="clear" w:color="auto" w:fill="FFFFFF"/>
        </w:rPr>
        <w:t xml:space="preserve">to mean that they’re a “bad” person </w:t>
      </w:r>
      <w:r w:rsidR="001B49F6">
        <w:rPr>
          <w:shd w:val="clear" w:color="auto" w:fill="FFFFFF"/>
        </w:rPr>
        <w:t>that</w:t>
      </w:r>
      <w:r w:rsidRPr="00417F62">
        <w:rPr>
          <w:shd w:val="clear" w:color="auto" w:fill="FFFFFF"/>
        </w:rPr>
        <w:t xml:space="preserve"> could cause them to become </w:t>
      </w:r>
      <w:r>
        <w:rPr>
          <w:shd w:val="clear" w:color="auto" w:fill="FFFFFF"/>
        </w:rPr>
        <w:t xml:space="preserve">defensive. To avoid this, instead of using the term “bad,” use the term “unacceptable.” </w:t>
      </w:r>
      <w:r>
        <w:t xml:space="preserve">The assumption here is that their behavior or results are something the member can correct. </w:t>
      </w:r>
    </w:p>
    <w:p w14:paraId="50EEC817" w14:textId="77777777" w:rsidR="00B85A88" w:rsidRDefault="00B85A88" w:rsidP="00AC7785">
      <w:pPr>
        <w:pStyle w:val="Heading8"/>
      </w:pPr>
      <w:r>
        <w:lastRenderedPageBreak/>
        <w:t xml:space="preserve">Step 5. Separate the member from the offense. </w:t>
      </w:r>
    </w:p>
    <w:p w14:paraId="737F05BA" w14:textId="77777777" w:rsidR="00B85A88" w:rsidRDefault="00B85A88" w:rsidP="002D379F">
      <w:pPr>
        <w:ind w:left="288"/>
      </w:pPr>
      <w:r>
        <w:t xml:space="preserve">When you separate the offense from the member, you’re now ready to discuss the offense. </w:t>
      </w:r>
      <w:r>
        <w:rPr>
          <w:shd w:val="clear" w:color="auto" w:fill="FFFFFF"/>
        </w:rPr>
        <w:t>By doing so and focusing on their “behavior or results,” will defuse any potential conflict and help the member make the correction.</w:t>
      </w:r>
      <w:r>
        <w:t xml:space="preserve"> </w:t>
      </w:r>
    </w:p>
    <w:p w14:paraId="6B0B9592" w14:textId="23F29F5F" w:rsidR="00B85A88" w:rsidRDefault="00B85A88" w:rsidP="0068174D">
      <w:pPr>
        <w:pStyle w:val="Heading4"/>
      </w:pPr>
      <w:r>
        <w:t xml:space="preserve">Never attempt to correct someone’s “attitude.” </w:t>
      </w:r>
      <w:r w:rsidR="00B64507">
        <w:br/>
      </w:r>
      <w:r w:rsidR="00AC7785">
        <w:t xml:space="preserve">Focus </w:t>
      </w:r>
      <w:r>
        <w:t>on their behavior instead.</w:t>
      </w:r>
    </w:p>
    <w:p w14:paraId="3675FC8C" w14:textId="6D4A39B3" w:rsidR="00B85A88" w:rsidRDefault="00B85A88" w:rsidP="002D379F">
      <w:pPr>
        <w:ind w:left="288" w:right="144"/>
      </w:pPr>
      <w:r w:rsidRPr="00417F62">
        <w:t xml:space="preserve">If your focus is on the member rather than the offense, you’ll </w:t>
      </w:r>
      <w:r w:rsidR="00DB2A34">
        <w:t>create</w:t>
      </w:r>
      <w:r>
        <w:t xml:space="preserve"> an adversarial relationship. </w:t>
      </w:r>
    </w:p>
    <w:p w14:paraId="67666019" w14:textId="77777777" w:rsidR="00B85A88" w:rsidRDefault="00B85A88" w:rsidP="00AC7785">
      <w:pPr>
        <w:pStyle w:val="Heading8"/>
      </w:pPr>
      <w:r>
        <w:t>Step 6. Set clear boundaries.</w:t>
      </w:r>
    </w:p>
    <w:p w14:paraId="5D8185BB" w14:textId="5376B3BD" w:rsidR="00B85A88" w:rsidRDefault="00B85A88" w:rsidP="002D379F">
      <w:pPr>
        <w:ind w:left="288" w:right="144"/>
      </w:pPr>
      <w:r>
        <w:t>Appropriate boundaries are an important part of any healthy relationship. Let the member know what’s acceptable and what’s not. Establish clear consequences if they fail to respect your boundaries (Chapter 2</w:t>
      </w:r>
      <w:r w:rsidR="00A44F9E">
        <w:t>6</w:t>
      </w:r>
      <w:r>
        <w:t>)</w:t>
      </w:r>
      <w:r w:rsidRPr="00BF7A5A">
        <w:t>.</w:t>
      </w:r>
      <w:r>
        <w:t xml:space="preserve"> A good example is unacceptable or offensive language and jokes.</w:t>
      </w:r>
    </w:p>
    <w:p w14:paraId="4CF4514B" w14:textId="77777777" w:rsidR="00B85A88" w:rsidRDefault="00B85A88" w:rsidP="00AC7785">
      <w:pPr>
        <w:pStyle w:val="Heading8"/>
      </w:pPr>
      <w:r>
        <w:t xml:space="preserve">Step 7. Know how to deal with excuses. </w:t>
      </w:r>
    </w:p>
    <w:p w14:paraId="53DF7579" w14:textId="77777777" w:rsidR="00B85A88" w:rsidRDefault="00B85A88" w:rsidP="002D379F">
      <w:pPr>
        <w:ind w:left="288" w:right="144"/>
      </w:pPr>
      <w:r>
        <w:t xml:space="preserve">What's the difference between a </w:t>
      </w:r>
      <w:r>
        <w:rPr>
          <w:i/>
          <w:iCs/>
        </w:rPr>
        <w:t>Reason</w:t>
      </w:r>
      <w:r>
        <w:t xml:space="preserve"> and </w:t>
      </w:r>
      <w:r w:rsidRPr="008C1A09">
        <w:t xml:space="preserve">an </w:t>
      </w:r>
      <w:r w:rsidRPr="008C1A09">
        <w:rPr>
          <w:i/>
          <w:iCs/>
        </w:rPr>
        <w:t>Excuse</w:t>
      </w:r>
      <w:r w:rsidRPr="008C1A09">
        <w:rPr>
          <w:lang w:val="en"/>
        </w:rPr>
        <w:t xml:space="preserve"> </w:t>
      </w:r>
      <w:r w:rsidRPr="008C1A09">
        <w:t xml:space="preserve">(Appendix </w:t>
      </w:r>
      <w:r>
        <w:t>G</w:t>
      </w:r>
      <w:r w:rsidRPr="008C1A09">
        <w:t>)?</w:t>
      </w:r>
    </w:p>
    <w:p w14:paraId="3EAA8AE2" w14:textId="77777777" w:rsidR="00B85A88" w:rsidRPr="0032205A" w:rsidRDefault="00B85A88" w:rsidP="002D379F">
      <w:pPr>
        <w:ind w:left="288" w:right="144"/>
        <w:rPr>
          <w:b/>
          <w:bCs/>
        </w:rPr>
      </w:pPr>
      <w:r w:rsidRPr="0032205A">
        <w:rPr>
          <w:b/>
          <w:bCs/>
        </w:rPr>
        <w:t>Here’s a simple rule:</w:t>
      </w:r>
    </w:p>
    <w:p w14:paraId="727A1C2A" w14:textId="77777777" w:rsidR="00CE75FC" w:rsidRDefault="00B85A88" w:rsidP="0068174D">
      <w:pPr>
        <w:pStyle w:val="Heading4"/>
      </w:pPr>
      <w:r>
        <w:t>Reasons are believable, understandable, and forgivable.</w:t>
      </w:r>
    </w:p>
    <w:p w14:paraId="2F9ED778" w14:textId="51976B52" w:rsidR="00B85A88" w:rsidRDefault="00B85A88" w:rsidP="0068174D">
      <w:pPr>
        <w:pStyle w:val="Heading4"/>
      </w:pPr>
      <w:r>
        <w:t xml:space="preserve">Excuses aren’t. </w:t>
      </w:r>
    </w:p>
    <w:p w14:paraId="66BB94CE" w14:textId="77777777" w:rsidR="000E4120" w:rsidRPr="000E4120" w:rsidRDefault="000E4120" w:rsidP="000E4120"/>
    <w:p w14:paraId="7BBCE87D" w14:textId="2145D162" w:rsidR="00B85A88" w:rsidRDefault="00D649EE" w:rsidP="00AC7785">
      <w:pPr>
        <w:pStyle w:val="Heading7"/>
      </w:pPr>
      <w:r>
        <w:t>By taking these</w:t>
      </w:r>
      <w:r w:rsidR="00B85A88" w:rsidRPr="008C1A09">
        <w:t xml:space="preserve"> steps AFTER an offense</w:t>
      </w:r>
      <w:r w:rsidR="00B85A88">
        <w:t>.</w:t>
      </w:r>
    </w:p>
    <w:p w14:paraId="192FF1B5" w14:textId="77777777" w:rsidR="00B85A88" w:rsidRPr="004C57D3" w:rsidRDefault="00B85A88" w:rsidP="002D379F">
      <w:pPr>
        <w:ind w:right="144"/>
      </w:pPr>
      <w:bookmarkStart w:id="380" w:name="_Hlk77350282"/>
      <w:r w:rsidRPr="004C57D3">
        <w:t>How do you make correction</w:t>
      </w:r>
      <w:r>
        <w:t>s</w:t>
      </w:r>
      <w:r w:rsidRPr="004C57D3">
        <w:t xml:space="preserve">? </w:t>
      </w:r>
      <w:r>
        <w:t>Here are the most important steps to take:</w:t>
      </w:r>
    </w:p>
    <w:p w14:paraId="5F586E9D" w14:textId="77777777" w:rsidR="00B85A88" w:rsidRPr="004C57D3" w:rsidRDefault="00B85A88" w:rsidP="00AC7785">
      <w:pPr>
        <w:pStyle w:val="Heading8"/>
      </w:pPr>
      <w:r w:rsidRPr="004C57D3">
        <w:t>Step 1. Give the member a chance to respond.</w:t>
      </w:r>
    </w:p>
    <w:p w14:paraId="5E987046" w14:textId="77777777" w:rsidR="00B85A88" w:rsidRDefault="00B85A88" w:rsidP="002D379F">
      <w:pPr>
        <w:ind w:left="288" w:right="144"/>
        <w:rPr>
          <w:i/>
          <w:iCs/>
        </w:rPr>
      </w:pPr>
      <w:r w:rsidRPr="004C57D3">
        <w:t>Give the member a chance to speak without interrupting. Let them know that you hear and respect what he has to say. Try rephrasing what he said to ensure you understand him correctly. Show that you’re listening actively by nodding, making eye contact, and using phrases like “</w:t>
      </w:r>
      <w:r w:rsidRPr="004C57D3">
        <w:rPr>
          <w:i/>
          <w:iCs/>
        </w:rPr>
        <w:t>Okay,</w:t>
      </w:r>
      <w:r w:rsidRPr="004C57D3">
        <w:t xml:space="preserve">” </w:t>
      </w:r>
      <w:r w:rsidRPr="004C57D3">
        <w:rPr>
          <w:i/>
          <w:iCs/>
        </w:rPr>
        <w:t>“Right,”</w:t>
      </w:r>
      <w:r w:rsidRPr="004C57D3">
        <w:t xml:space="preserve"> or </w:t>
      </w:r>
      <w:r w:rsidRPr="004C57D3">
        <w:rPr>
          <w:i/>
          <w:iCs/>
        </w:rPr>
        <w:t>“I hear you.”</w:t>
      </w:r>
    </w:p>
    <w:p w14:paraId="4BF25BAF" w14:textId="77777777" w:rsidR="00B85A88" w:rsidRPr="004C57D3" w:rsidRDefault="00B85A88" w:rsidP="00AC7785">
      <w:pPr>
        <w:pStyle w:val="Heading8"/>
      </w:pPr>
      <w:r w:rsidRPr="004C57D3">
        <w:lastRenderedPageBreak/>
        <w:t xml:space="preserve">Step 2. Hold the member accountable for his </w:t>
      </w:r>
      <w:r>
        <w:t>performance.</w:t>
      </w:r>
    </w:p>
    <w:p w14:paraId="2BB422B7" w14:textId="09DD7055" w:rsidR="00B85A88" w:rsidRPr="004C57D3" w:rsidRDefault="00B85A88" w:rsidP="002D379F">
      <w:pPr>
        <w:ind w:left="288" w:right="144"/>
      </w:pPr>
      <w:r w:rsidRPr="004C57D3">
        <w:t xml:space="preserve">No discussion of </w:t>
      </w:r>
      <w:r w:rsidR="00AA05DE">
        <w:t>correcting</w:t>
      </w:r>
      <w:r w:rsidRPr="004C57D3">
        <w:rPr>
          <w:iCs/>
        </w:rPr>
        <w:t xml:space="preserve"> someone’s </w:t>
      </w:r>
      <w:r>
        <w:rPr>
          <w:iCs/>
        </w:rPr>
        <w:t xml:space="preserve">performance </w:t>
      </w:r>
      <w:r w:rsidRPr="004C57D3">
        <w:t xml:space="preserve">can occur without a firm understanding of </w:t>
      </w:r>
      <w:r w:rsidRPr="004C57D3">
        <w:rPr>
          <w:i/>
        </w:rPr>
        <w:t xml:space="preserve">accountability, </w:t>
      </w:r>
      <w:r w:rsidRPr="004C57D3">
        <w:rPr>
          <w:iCs/>
        </w:rPr>
        <w:t>which i</w:t>
      </w:r>
      <w:r w:rsidRPr="004C57D3">
        <w:t xml:space="preserve">sn’t something you’re born with. It comes as you mature and become a </w:t>
      </w:r>
      <w:r w:rsidRPr="004C57D3">
        <w:rPr>
          <w:i/>
        </w:rPr>
        <w:t>Fully Functioning Adult</w:t>
      </w:r>
      <w:r w:rsidRPr="004C57D3">
        <w:t xml:space="preserve">. </w:t>
      </w:r>
    </w:p>
    <w:p w14:paraId="38A48DAA" w14:textId="77777777" w:rsidR="00B85A88" w:rsidRPr="004C57D3" w:rsidRDefault="00B85A88" w:rsidP="002D379F">
      <w:pPr>
        <w:ind w:left="288" w:right="144"/>
      </w:pPr>
      <w:r w:rsidRPr="004C57D3">
        <w:t xml:space="preserve">Unfortunately, very few people in the workplace </w:t>
      </w:r>
      <w:r>
        <w:t xml:space="preserve">will </w:t>
      </w:r>
      <w:r w:rsidRPr="004C57D3">
        <w:t xml:space="preserve">have a fully developed sense of </w:t>
      </w:r>
      <w:r w:rsidRPr="004C57D3">
        <w:rPr>
          <w:i/>
        </w:rPr>
        <w:t>accountability or maturity</w:t>
      </w:r>
      <w:r w:rsidRPr="004C57D3">
        <w:rPr>
          <w:iCs/>
        </w:rPr>
        <w:t xml:space="preserve">. </w:t>
      </w:r>
      <w:r w:rsidRPr="004C57D3">
        <w:t xml:space="preserve">If they did, your job would be easy (Appendix </w:t>
      </w:r>
      <w:r>
        <w:t>G</w:t>
      </w:r>
      <w:r w:rsidRPr="004C57D3">
        <w:t>).</w:t>
      </w:r>
    </w:p>
    <w:p w14:paraId="1BDB7BAA" w14:textId="11BCF7AA" w:rsidR="00B85A88" w:rsidRPr="004C57D3" w:rsidRDefault="00B85A88" w:rsidP="0068174D">
      <w:pPr>
        <w:pStyle w:val="Heading4"/>
      </w:pPr>
      <w:r w:rsidRPr="004C57D3">
        <w:t xml:space="preserve">Accountability means no excuses, complaining, blaming, </w:t>
      </w:r>
      <w:r w:rsidR="0062017A">
        <w:t>or</w:t>
      </w:r>
      <w:r w:rsidRPr="004C57D3">
        <w:t xml:space="preserve"> deception!</w:t>
      </w:r>
    </w:p>
    <w:p w14:paraId="5AF67BFE" w14:textId="77777777" w:rsidR="0062017A" w:rsidRDefault="00B85A88" w:rsidP="002D379F">
      <w:pPr>
        <w:ind w:left="288"/>
      </w:pPr>
      <w:r w:rsidRPr="004C57D3">
        <w:t xml:space="preserve">The day you fully accept that you’re entirely </w:t>
      </w:r>
      <w:r w:rsidRPr="004C57D3">
        <w:rPr>
          <w:i/>
          <w:iCs/>
        </w:rPr>
        <w:t xml:space="preserve">accountable </w:t>
      </w:r>
      <w:r w:rsidRPr="004C57D3">
        <w:t>for your success or failure and realize that no one is coming to your rescue will be the first day of your peak performance</w:t>
      </w:r>
      <w:r>
        <w:t>.</w:t>
      </w:r>
      <w:r w:rsidRPr="004C57D3">
        <w:t xml:space="preserve"> </w:t>
      </w:r>
    </w:p>
    <w:p w14:paraId="4E23F87B" w14:textId="1975E59D" w:rsidR="00B85A88" w:rsidRPr="004C57D3" w:rsidRDefault="00B85A88" w:rsidP="002D379F">
      <w:pPr>
        <w:ind w:left="288"/>
      </w:pPr>
      <w:r w:rsidRPr="004C57D3">
        <w:t>And there’s very little you can’t be, do, or have after you accept this motto:</w:t>
      </w:r>
    </w:p>
    <w:p w14:paraId="55006AB6" w14:textId="77777777" w:rsidR="00B85A88" w:rsidRDefault="00B85A88" w:rsidP="00CE4EC6">
      <w:pPr>
        <w:spacing w:before="240" w:after="240"/>
        <w:jc w:val="center"/>
        <w:rPr>
          <w:b/>
          <w:i/>
        </w:rPr>
      </w:pPr>
      <w:r w:rsidRPr="004C57D3">
        <w:rPr>
          <w:b/>
          <w:i/>
        </w:rPr>
        <w:t>“If it is to be, it is up to me!” – Anonymous.</w:t>
      </w:r>
    </w:p>
    <w:p w14:paraId="11C58538" w14:textId="77777777" w:rsidR="00B85A88" w:rsidRDefault="00B85A88" w:rsidP="00AC7785">
      <w:pPr>
        <w:pStyle w:val="Heading8"/>
      </w:pPr>
      <w:bookmarkStart w:id="381" w:name="_Hlk78207139"/>
      <w:r>
        <w:t xml:space="preserve">Step 3. Use these eight </w:t>
      </w:r>
      <w:r w:rsidRPr="00D07E7A">
        <w:t xml:space="preserve">steps </w:t>
      </w:r>
      <w:r>
        <w:t>from</w:t>
      </w:r>
      <w:r w:rsidRPr="00D07E7A">
        <w:t xml:space="preserve"> the Correcting Process:</w:t>
      </w:r>
    </w:p>
    <w:p w14:paraId="619469CB" w14:textId="77777777" w:rsidR="00B85A88" w:rsidRDefault="00B85A88" w:rsidP="00DA25D9">
      <w:pPr>
        <w:spacing w:before="240" w:after="240"/>
        <w:jc w:val="center"/>
      </w:pPr>
      <w:r>
        <w:rPr>
          <w:noProof/>
        </w:rPr>
        <w:drawing>
          <wp:inline distT="0" distB="0" distL="0" distR="0" wp14:anchorId="6662158B" wp14:editId="2653917C">
            <wp:extent cx="3808071" cy="2974679"/>
            <wp:effectExtent l="0" t="0" r="254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27">
                      <a:extLst>
                        <a:ext uri="{BEBA8EAE-BF5A-486C-A8C5-ECC9F3942E4B}">
                          <a14:imgProps xmlns:a14="http://schemas.microsoft.com/office/drawing/2010/main">
                            <a14:imgLayer r:embed="rId2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847241" cy="3005277"/>
                    </a:xfrm>
                    <a:prstGeom prst="rect">
                      <a:avLst/>
                    </a:prstGeom>
                  </pic:spPr>
                </pic:pic>
              </a:graphicData>
            </a:graphic>
          </wp:inline>
        </w:drawing>
      </w:r>
    </w:p>
    <w:p w14:paraId="15AB7048" w14:textId="2C10D8AD" w:rsidR="00B85A88" w:rsidRDefault="00B85A88" w:rsidP="002D379F">
      <w:r>
        <w:t>Notice that each step of the process has a suggested sentence to get you started. If the correcting process doesn’t work, you may have to consider punishment (Chapter</w:t>
      </w:r>
      <w:r w:rsidR="001A1B4D">
        <w:t>s</w:t>
      </w:r>
      <w:r>
        <w:t xml:space="preserve"> </w:t>
      </w:r>
      <w:r w:rsidR="00230941">
        <w:t>28</w:t>
      </w:r>
      <w:r w:rsidR="001A1B4D">
        <w:t xml:space="preserve"> and 29</w:t>
      </w:r>
      <w:r>
        <w:t>).</w:t>
      </w:r>
      <w:bookmarkStart w:id="382" w:name="_Toc78190422"/>
      <w:bookmarkEnd w:id="380"/>
      <w:bookmarkEnd w:id="381"/>
    </w:p>
    <w:p w14:paraId="6CFF4455" w14:textId="77777777" w:rsidR="00B85A88" w:rsidRPr="00CE4EC6" w:rsidRDefault="00B85A88" w:rsidP="002D379F">
      <w:pPr>
        <w:ind w:right="144"/>
        <w:rPr>
          <w:b/>
          <w:bCs/>
        </w:rPr>
      </w:pPr>
      <w:r w:rsidRPr="00CE4EC6">
        <w:rPr>
          <w:b/>
          <w:bCs/>
        </w:rPr>
        <w:lastRenderedPageBreak/>
        <w:t xml:space="preserve">Here’s one example of how </w:t>
      </w:r>
      <w:r w:rsidRPr="00CE4EC6">
        <w:rPr>
          <w:b/>
          <w:bCs/>
          <w:i/>
          <w:iCs/>
        </w:rPr>
        <w:t>The Correcting Process</w:t>
      </w:r>
      <w:r w:rsidRPr="00CE4EC6">
        <w:rPr>
          <w:b/>
          <w:bCs/>
        </w:rPr>
        <w:t xml:space="preserve"> can be used. </w:t>
      </w:r>
    </w:p>
    <w:p w14:paraId="17ED6A57" w14:textId="0F2B1F75" w:rsidR="00B85A88" w:rsidRDefault="00B85A88" w:rsidP="002D379F">
      <w:pPr>
        <w:ind w:left="288"/>
        <w:rPr>
          <w:i/>
        </w:rPr>
      </w:pPr>
      <w:r w:rsidRPr="00BF7A5A">
        <w:rPr>
          <w:i/>
        </w:rPr>
        <w:t>You overhear one of your Direct Reports, Bob, screaming at one of his team members. Bob was very upset over something. You interrupt and ask Bob</w:t>
      </w:r>
      <w:r w:rsidRPr="00BF7A5A">
        <w:t xml:space="preserve"> </w:t>
      </w:r>
      <w:r w:rsidRPr="00BF7A5A">
        <w:rPr>
          <w:i/>
        </w:rPr>
        <w:t>to walk with you to a vacant room. You close the door and say, “Bob, I noticed you were screaming at Sally about something. I’m concerned because this isn</w:t>
      </w:r>
      <w:r>
        <w:rPr>
          <w:i/>
        </w:rPr>
        <w:t>’</w:t>
      </w:r>
      <w:r w:rsidRPr="00BF7A5A">
        <w:rPr>
          <w:i/>
        </w:rPr>
        <w:t>t acceptable behavior, but more importantly, this isn</w:t>
      </w:r>
      <w:r>
        <w:rPr>
          <w:i/>
        </w:rPr>
        <w:t>’</w:t>
      </w:r>
      <w:r w:rsidRPr="00BF7A5A">
        <w:rPr>
          <w:i/>
        </w:rPr>
        <w:t>t you. I need you to calm down, apologize to Sally, and refrain from screaming at anyone. Okay?” Pause: “Bob, I’m surprised at this behavior. I expect much better from you. You’re one of my people. But I need you to fix this today.”</w:t>
      </w:r>
    </w:p>
    <w:p w14:paraId="1D6EDE46" w14:textId="6CCF89C3" w:rsidR="00343440" w:rsidRDefault="00B85A88" w:rsidP="00343440">
      <w:pPr>
        <w:ind w:right="144"/>
      </w:pPr>
      <w:r w:rsidRPr="00BF7A5A">
        <w:t xml:space="preserve">In this example, you used </w:t>
      </w:r>
      <w:r w:rsidRPr="00BF7A5A">
        <w:rPr>
          <w:i/>
          <w:iCs/>
        </w:rPr>
        <w:t xml:space="preserve">The </w:t>
      </w:r>
      <w:r w:rsidRPr="00BF7A5A">
        <w:rPr>
          <w:i/>
        </w:rPr>
        <w:t>Correcting Process</w:t>
      </w:r>
      <w:r w:rsidRPr="00BF7A5A">
        <w:t xml:space="preserve"> to guide your actions. And you can ask for an explanation. But what does it matter? His behavior was unacceptable. Your actions were immediate, appropriate, private, and direct. You might also recommend that he take some time off. </w:t>
      </w:r>
    </w:p>
    <w:p w14:paraId="70E4E490" w14:textId="77777777" w:rsidR="00CE4EC6" w:rsidRDefault="00CE4EC6" w:rsidP="00343440">
      <w:pPr>
        <w:ind w:right="144"/>
      </w:pPr>
    </w:p>
    <w:p w14:paraId="7E3AD698" w14:textId="1C4F9DB3" w:rsidR="00343440" w:rsidRDefault="000B2538" w:rsidP="00343440">
      <w:pPr>
        <w:ind w:right="144"/>
      </w:pPr>
      <w:r>
        <w:rPr>
          <w:rFonts w:cs="Times New Roman"/>
        </w:rPr>
        <w:pict w14:anchorId="533B12DE">
          <v:rect id="_x0000_i1057" style="width:332.65pt;height:1.5pt" o:hrstd="t" o:hr="t" fillcolor="#a0a0a0" stroked="f"/>
        </w:pict>
      </w:r>
    </w:p>
    <w:p w14:paraId="4A038095" w14:textId="4151E7EA" w:rsidR="007F2259" w:rsidRDefault="007F2259" w:rsidP="00343440">
      <w:pPr>
        <w:ind w:right="144"/>
      </w:pPr>
      <w:r>
        <w:br w:type="page"/>
      </w:r>
    </w:p>
    <w:p w14:paraId="43EA10A7" w14:textId="50CC00F7" w:rsidR="00B85A88" w:rsidRDefault="00B85A88" w:rsidP="007A6665">
      <w:pPr>
        <w:pStyle w:val="Heading2"/>
      </w:pPr>
      <w:bookmarkStart w:id="383" w:name="_Toc85283869"/>
      <w:bookmarkStart w:id="384" w:name="_Toc85284153"/>
      <w:bookmarkStart w:id="385" w:name="_Toc85285241"/>
      <w:bookmarkStart w:id="386" w:name="_Toc85794668"/>
      <w:bookmarkStart w:id="387" w:name="_Toc86242268"/>
      <w:r>
        <w:lastRenderedPageBreak/>
        <w:t>2</w:t>
      </w:r>
      <w:r w:rsidR="000F72B1">
        <w:t>9</w:t>
      </w:r>
      <w:r>
        <w:t xml:space="preserve"> </w:t>
      </w:r>
      <w:r>
        <w:br/>
        <w:t>BY PUNISHING</w:t>
      </w:r>
      <w:bookmarkEnd w:id="379"/>
      <w:r>
        <w:br/>
        <w:t>UNACCEPTABLE PERFORMANCE</w:t>
      </w:r>
      <w:bookmarkEnd w:id="382"/>
      <w:bookmarkEnd w:id="383"/>
      <w:bookmarkEnd w:id="384"/>
      <w:bookmarkEnd w:id="385"/>
      <w:bookmarkEnd w:id="386"/>
      <w:bookmarkEnd w:id="387"/>
    </w:p>
    <w:p w14:paraId="058DACEA" w14:textId="49BD2F85" w:rsidR="00B85A88" w:rsidRDefault="00B85A88" w:rsidP="007245F8">
      <w:pPr>
        <w:pStyle w:val="Quote"/>
      </w:pPr>
      <w:bookmarkStart w:id="388" w:name="_Hlk77350547"/>
      <w:bookmarkStart w:id="389" w:name="_Toc74312057"/>
      <w:bookmarkStart w:id="390" w:name="_Toc75877932"/>
      <w:r>
        <w:t xml:space="preserve">“We need to understand the difference between </w:t>
      </w:r>
      <w:r w:rsidR="00E31EB3">
        <w:br/>
      </w:r>
      <w:r>
        <w:t xml:space="preserve">discipline and punishment. Punishment is what you do </w:t>
      </w:r>
      <w:r w:rsidR="00E31EB3">
        <w:br/>
      </w:r>
      <w:r>
        <w:t xml:space="preserve">to someone; discipline is what you do for someone.” </w:t>
      </w:r>
      <w:r>
        <w:br/>
        <w:t>- Zig Ziglar</w:t>
      </w:r>
    </w:p>
    <w:p w14:paraId="272F431C" w14:textId="77777777" w:rsidR="00B85A88" w:rsidRPr="00F75AA4" w:rsidRDefault="00B85A88" w:rsidP="002D379F">
      <w:bookmarkStart w:id="391" w:name="_Hlk62224680"/>
      <w:r w:rsidRPr="00F75AA4">
        <w:t xml:space="preserve">The second type of negative motivator is to administer punishment. Punishment is considered for serious offenses or when previous attempts to correct a member’s performance have been unsuccessful. No discussion of punishment will make any sense unless you understand the concept of </w:t>
      </w:r>
      <w:r w:rsidRPr="00F75AA4">
        <w:rPr>
          <w:u w:val="single"/>
        </w:rPr>
        <w:t>Justice</w:t>
      </w:r>
      <w:r w:rsidRPr="00F75AA4">
        <w:t xml:space="preserve"> and </w:t>
      </w:r>
      <w:r w:rsidRPr="00F75AA4">
        <w:rPr>
          <w:u w:val="single"/>
        </w:rPr>
        <w:t>Mercy</w:t>
      </w:r>
      <w:r w:rsidRPr="00F75AA4">
        <w:t xml:space="preserve">. </w:t>
      </w:r>
    </w:p>
    <w:p w14:paraId="5B2E4231" w14:textId="77777777" w:rsidR="00B85A88" w:rsidRPr="00F75AA4" w:rsidRDefault="00B85A88" w:rsidP="00AC7785">
      <w:pPr>
        <w:pStyle w:val="Heading8"/>
      </w:pPr>
      <w:r w:rsidRPr="00F75AA4">
        <w:t>To Apply Justice (assuming the person works for you), ask:</w:t>
      </w:r>
    </w:p>
    <w:p w14:paraId="18AE3469" w14:textId="77777777" w:rsidR="00B85A88" w:rsidRPr="00F75AA4" w:rsidRDefault="00B85A88" w:rsidP="00C82A69">
      <w:pPr>
        <w:ind w:left="360"/>
      </w:pPr>
      <w:r w:rsidRPr="00F75AA4">
        <w:t xml:space="preserve">Did the member do something wrong? </w:t>
      </w:r>
    </w:p>
    <w:p w14:paraId="6E1D551E" w14:textId="77777777" w:rsidR="00B85A88" w:rsidRPr="00F75AA4" w:rsidRDefault="00B85A88" w:rsidP="00C82A69">
      <w:pPr>
        <w:ind w:left="360"/>
      </w:pPr>
      <w:r w:rsidRPr="00F75AA4">
        <w:t>Why did they do it or fail to do it?</w:t>
      </w:r>
    </w:p>
    <w:p w14:paraId="765749D8" w14:textId="77777777" w:rsidR="00B85A88" w:rsidRPr="00F75AA4" w:rsidRDefault="00B85A88" w:rsidP="00C82A69">
      <w:pPr>
        <w:ind w:left="360"/>
      </w:pPr>
      <w:r w:rsidRPr="00F75AA4">
        <w:t>What damage occurred?</w:t>
      </w:r>
    </w:p>
    <w:p w14:paraId="0DB8DDAE" w14:textId="77777777" w:rsidR="00B85A88" w:rsidRPr="00F75AA4" w:rsidRDefault="00B85A88" w:rsidP="00AC7785">
      <w:pPr>
        <w:pStyle w:val="Heading8"/>
      </w:pPr>
      <w:r w:rsidRPr="00F75AA4">
        <w:t>To Apply Mercy (assuming this person did something wrong or unacceptable), ask:</w:t>
      </w:r>
    </w:p>
    <w:p w14:paraId="081D1995" w14:textId="77777777" w:rsidR="00B85A88" w:rsidRPr="00F75AA4" w:rsidRDefault="00B85A88" w:rsidP="00C82A69">
      <w:pPr>
        <w:ind w:left="360"/>
      </w:pPr>
      <w:r w:rsidRPr="00F75AA4">
        <w:t xml:space="preserve">Did </w:t>
      </w:r>
      <w:r>
        <w:t>he</w:t>
      </w:r>
      <w:r w:rsidRPr="00F75AA4">
        <w:t xml:space="preserve"> know he was doing something unacceptable?</w:t>
      </w:r>
    </w:p>
    <w:p w14:paraId="5F6B1389" w14:textId="77777777" w:rsidR="00B85A88" w:rsidRPr="00F75AA4" w:rsidRDefault="00B85A88" w:rsidP="00C82A69">
      <w:pPr>
        <w:ind w:left="360"/>
      </w:pPr>
      <w:r w:rsidRPr="00F75AA4">
        <w:t xml:space="preserve">Did </w:t>
      </w:r>
      <w:r>
        <w:t>he</w:t>
      </w:r>
      <w:r w:rsidRPr="00F75AA4">
        <w:t xml:space="preserve"> accept accountability for his actions</w:t>
      </w:r>
      <w:r>
        <w:t xml:space="preserve"> or </w:t>
      </w:r>
      <w:r w:rsidRPr="00F75AA4">
        <w:t xml:space="preserve">inactions? </w:t>
      </w:r>
    </w:p>
    <w:p w14:paraId="29D967A1" w14:textId="77777777" w:rsidR="00B85A88" w:rsidRPr="00F75AA4" w:rsidRDefault="00B85A88" w:rsidP="00C82A69">
      <w:pPr>
        <w:ind w:left="360"/>
      </w:pPr>
      <w:r w:rsidRPr="00F75AA4">
        <w:t>Is this a repeat offense? If so, the punishment is increased.</w:t>
      </w:r>
    </w:p>
    <w:p w14:paraId="146964CE" w14:textId="77777777" w:rsidR="00B85A88" w:rsidRPr="00F75AA4" w:rsidRDefault="00B85A88" w:rsidP="009D1CEB">
      <w:r w:rsidRPr="009D1CEB">
        <w:t xml:space="preserve">You can also suspend the punishment for a specific time. Don’t forget to </w:t>
      </w:r>
      <w:r w:rsidRPr="00F75AA4">
        <w:t xml:space="preserve">discuss the situation with your boss and Human Resources before taking action. </w:t>
      </w:r>
    </w:p>
    <w:p w14:paraId="2A4CFA18" w14:textId="5690943A" w:rsidR="00B85A88" w:rsidRPr="00F75AA4" w:rsidRDefault="00D649EE" w:rsidP="00AC7785">
      <w:pPr>
        <w:pStyle w:val="Heading8"/>
      </w:pPr>
      <w:r>
        <w:t>Before administering punishment, ask:</w:t>
      </w:r>
    </w:p>
    <w:p w14:paraId="66233A97" w14:textId="77777777" w:rsidR="00B85A88" w:rsidRPr="00F75AA4" w:rsidRDefault="00B85A88" w:rsidP="00C82A69">
      <w:pPr>
        <w:widowControl w:val="0"/>
        <w:ind w:left="360"/>
      </w:pPr>
      <w:r w:rsidRPr="00F75AA4">
        <w:t xml:space="preserve">Is the punishment Fair and Reasonable? </w:t>
      </w:r>
    </w:p>
    <w:p w14:paraId="708BA4D2" w14:textId="3FA11F47" w:rsidR="00B85A88" w:rsidRPr="00F75AA4" w:rsidRDefault="00B85A88" w:rsidP="00C82A69">
      <w:pPr>
        <w:widowControl w:val="0"/>
        <w:ind w:left="360"/>
      </w:pPr>
      <w:r w:rsidRPr="00F75AA4">
        <w:t xml:space="preserve">Is it Progressive (verbal reprimand, written reprimand)? </w:t>
      </w:r>
    </w:p>
    <w:p w14:paraId="383EF0B2" w14:textId="2339CECC" w:rsidR="00B85A88" w:rsidRPr="00F75AA4" w:rsidRDefault="00B85A88" w:rsidP="00C82A69">
      <w:pPr>
        <w:widowControl w:val="0"/>
        <w:ind w:left="360"/>
      </w:pPr>
      <w:r w:rsidRPr="00F75AA4">
        <w:t>Is it Equitable (</w:t>
      </w:r>
      <w:r w:rsidR="00AA05DE">
        <w:t xml:space="preserve">the </w:t>
      </w:r>
      <w:r w:rsidRPr="00F75AA4">
        <w:t>same offense receives the same punishment)?</w:t>
      </w:r>
    </w:p>
    <w:p w14:paraId="61A49F6C" w14:textId="77777777" w:rsidR="00B85A88" w:rsidRPr="00F75AA4" w:rsidRDefault="00B85A88" w:rsidP="00C82A69">
      <w:pPr>
        <w:ind w:left="360"/>
      </w:pPr>
      <w:r w:rsidRPr="00F75AA4">
        <w:t>Do you have the authority</w:t>
      </w:r>
      <w:r>
        <w:t>,</w:t>
      </w:r>
      <w:r w:rsidRPr="00F75AA4">
        <w:t xml:space="preserve"> or do you need your boss? </w:t>
      </w:r>
    </w:p>
    <w:p w14:paraId="0384EC5F" w14:textId="77777777" w:rsidR="00B85A88" w:rsidRDefault="00B85A88" w:rsidP="00C82A69">
      <w:pPr>
        <w:ind w:left="360"/>
      </w:pPr>
      <w:r w:rsidRPr="00F75AA4">
        <w:t xml:space="preserve">Are your boss and HR in agreement? </w:t>
      </w:r>
    </w:p>
    <w:p w14:paraId="6D7C15AA" w14:textId="77777777" w:rsidR="00B85A88" w:rsidRPr="00F75AA4" w:rsidRDefault="00B85A88" w:rsidP="00AC7785">
      <w:pPr>
        <w:pStyle w:val="Heading8"/>
      </w:pPr>
      <w:r w:rsidRPr="00F75AA4">
        <w:lastRenderedPageBreak/>
        <w:t>What are your options for punishment?</w:t>
      </w:r>
    </w:p>
    <w:p w14:paraId="4C58175D" w14:textId="7BBF2014" w:rsidR="00B85A88" w:rsidRPr="00F75AA4" w:rsidRDefault="00B85A88" w:rsidP="002D379F">
      <w:pPr>
        <w:ind w:left="288"/>
      </w:pPr>
      <w:r>
        <w:t>Examples include a w</w:t>
      </w:r>
      <w:r w:rsidRPr="00F75AA4">
        <w:t>ritten reprimand</w:t>
      </w:r>
      <w:r>
        <w:t>, r</w:t>
      </w:r>
      <w:r w:rsidRPr="00F75AA4">
        <w:t>etraining</w:t>
      </w:r>
      <w:r>
        <w:t>, p</w:t>
      </w:r>
      <w:r w:rsidRPr="00F75AA4">
        <w:t>robation</w:t>
      </w:r>
      <w:r>
        <w:t>, t</w:t>
      </w:r>
      <w:r w:rsidRPr="00F75AA4">
        <w:t>ransfer to another unit</w:t>
      </w:r>
      <w:r>
        <w:t>, l</w:t>
      </w:r>
      <w:r w:rsidRPr="00F75AA4">
        <w:t>oss of income</w:t>
      </w:r>
      <w:r>
        <w:t>, d</w:t>
      </w:r>
      <w:r w:rsidRPr="00F75AA4">
        <w:t>emotion</w:t>
      </w:r>
      <w:r>
        <w:t xml:space="preserve">, </w:t>
      </w:r>
      <w:r w:rsidRPr="00F75AA4">
        <w:t>privilege or access</w:t>
      </w:r>
      <w:r>
        <w:t>, p</w:t>
      </w:r>
      <w:r w:rsidRPr="00F75AA4">
        <w:t>oor performance review</w:t>
      </w:r>
      <w:r>
        <w:t>, t</w:t>
      </w:r>
      <w:r w:rsidRPr="00F75AA4">
        <w:t>ermination</w:t>
      </w:r>
      <w:r>
        <w:t>, and l</w:t>
      </w:r>
      <w:r w:rsidRPr="00F75AA4">
        <w:t>egal action</w:t>
      </w:r>
      <w:r>
        <w:t xml:space="preserve">. </w:t>
      </w:r>
      <w:r w:rsidRPr="00F75AA4">
        <w:t xml:space="preserve">There are consequences to your actions (or inactions), sometimes good, sometimes not so good. Just know that the day will come when you’ll need to use punishment to get someone’s attention. </w:t>
      </w:r>
    </w:p>
    <w:p w14:paraId="6A852752" w14:textId="77777777" w:rsidR="00B85A88" w:rsidRPr="00F75AA4" w:rsidRDefault="00B85A88" w:rsidP="00AC7785">
      <w:pPr>
        <w:pStyle w:val="Heading8"/>
      </w:pPr>
      <w:r w:rsidRPr="00F75AA4">
        <w:t>What if you need to let someone go?</w:t>
      </w:r>
    </w:p>
    <w:p w14:paraId="11425B25" w14:textId="77777777" w:rsidR="00B85A88" w:rsidRDefault="00B85A88" w:rsidP="002D379F">
      <w:pPr>
        <w:ind w:left="288"/>
      </w:pPr>
      <w:r w:rsidRPr="00F75AA4">
        <w:t xml:space="preserve">During your time in the workforce, you’ll be faced with the situation of having to let someone go. It’s inevitable. All 50 US States </w:t>
      </w:r>
      <w:r>
        <w:t xml:space="preserve">(except Montana) </w:t>
      </w:r>
      <w:r w:rsidRPr="00F75AA4">
        <w:t xml:space="preserve">have </w:t>
      </w:r>
      <w:r>
        <w:t xml:space="preserve">an </w:t>
      </w:r>
      <w:r w:rsidRPr="00AA05DE">
        <w:rPr>
          <w:b/>
          <w:bCs/>
          <w:i/>
          <w:iCs/>
        </w:rPr>
        <w:t>"at-will"</w:t>
      </w:r>
      <w:r w:rsidRPr="00AA05DE">
        <w:rPr>
          <w:b/>
          <w:bCs/>
        </w:rPr>
        <w:t xml:space="preserve"> clause</w:t>
      </w:r>
      <w:r w:rsidRPr="00F75AA4">
        <w:t xml:space="preserve"> in their employment contracts</w:t>
      </w:r>
      <w:r>
        <w:t xml:space="preserve">. This means </w:t>
      </w:r>
      <w:r w:rsidRPr="00F75AA4">
        <w:t xml:space="preserve">that </w:t>
      </w:r>
      <w:r>
        <w:t>your</w:t>
      </w:r>
      <w:r w:rsidRPr="00F75AA4">
        <w:t xml:space="preserve"> boss can let </w:t>
      </w:r>
      <w:r>
        <w:t xml:space="preserve">you </w:t>
      </w:r>
      <w:r w:rsidRPr="00F75AA4">
        <w:t xml:space="preserve">go at any time, without reason. </w:t>
      </w:r>
    </w:p>
    <w:p w14:paraId="39AF5290" w14:textId="71A9C53C" w:rsidR="00B85A88" w:rsidRDefault="00B85A88" w:rsidP="002D379F">
      <w:pPr>
        <w:ind w:left="288"/>
      </w:pPr>
      <w:r>
        <w:rPr>
          <w:i/>
        </w:rPr>
        <w:t>The Peter Principle</w:t>
      </w:r>
      <w:r>
        <w:t xml:space="preserve"> is a concept in management theory formulated by </w:t>
      </w:r>
      <w:r>
        <w:rPr>
          <w:b/>
        </w:rPr>
        <w:t>Laurence J. Peter</w:t>
      </w:r>
      <w:r w:rsidR="00AA05DE">
        <w:t>. T</w:t>
      </w:r>
      <w:r>
        <w:t xml:space="preserve">he selection of a candidate for a position is based on the member's performance in their current role rather than their abilities relevant to the intended role. Thus, members stop being promoted once they can no longer perform effectively. </w:t>
      </w:r>
    </w:p>
    <w:p w14:paraId="15FF3A07" w14:textId="77777777" w:rsidR="00B85A88" w:rsidRPr="00FD0C28" w:rsidRDefault="00B85A88" w:rsidP="002D379F">
      <w:pPr>
        <w:ind w:left="288"/>
        <w:rPr>
          <w:b/>
          <w:bCs/>
        </w:rPr>
      </w:pPr>
      <w:r w:rsidRPr="00FD0C28">
        <w:rPr>
          <w:b/>
          <w:bCs/>
        </w:rPr>
        <w:t xml:space="preserve">However, before you do so, answer these questions: </w:t>
      </w:r>
    </w:p>
    <w:p w14:paraId="7B61DE9A" w14:textId="77777777" w:rsidR="00B85A88" w:rsidRDefault="00B85A88" w:rsidP="00C82A69">
      <w:pPr>
        <w:ind w:left="648"/>
      </w:pPr>
      <w:r>
        <w:t>Do you have the authority to let someone go?</w:t>
      </w:r>
    </w:p>
    <w:p w14:paraId="74A5C5C2" w14:textId="77777777" w:rsidR="00B85A88" w:rsidRDefault="00B85A88" w:rsidP="00C82A69">
      <w:pPr>
        <w:ind w:left="648"/>
      </w:pPr>
      <w:r>
        <w:t xml:space="preserve">Have you done all you can do to save the person? </w:t>
      </w:r>
    </w:p>
    <w:p w14:paraId="16A0A195" w14:textId="77777777" w:rsidR="00B85A88" w:rsidRDefault="00B85A88" w:rsidP="00C82A69">
      <w:pPr>
        <w:ind w:left="648"/>
      </w:pPr>
      <w:r w:rsidRPr="00AF3FF2">
        <w:t xml:space="preserve">Are your efforts to save the person documented? </w:t>
      </w:r>
    </w:p>
    <w:p w14:paraId="2B639F95" w14:textId="77777777" w:rsidR="00B85A88" w:rsidRDefault="00B85A88" w:rsidP="00C82A69">
      <w:pPr>
        <w:ind w:left="648"/>
      </w:pPr>
      <w:r>
        <w:t xml:space="preserve">Have you kept your boss and HR appraised? </w:t>
      </w:r>
    </w:p>
    <w:p w14:paraId="27EDD16D" w14:textId="77777777" w:rsidR="00B85A88" w:rsidRPr="00AF3FF2" w:rsidRDefault="00B85A88" w:rsidP="002D379F">
      <w:pPr>
        <w:ind w:left="288"/>
      </w:pPr>
      <w:r w:rsidRPr="00AF3FF2">
        <w:t xml:space="preserve">Remember, the day will come for everyone when </w:t>
      </w:r>
      <w:r>
        <w:t xml:space="preserve">your </w:t>
      </w:r>
      <w:r w:rsidRPr="00AF3FF2">
        <w:t>best won’t be good enough. This doesn’t mean that they’re a bad person</w:t>
      </w:r>
      <w:r>
        <w:t xml:space="preserve">. </w:t>
      </w:r>
      <w:r w:rsidRPr="00AF3FF2">
        <w:t xml:space="preserve">It just means that the position wasn’t a good fit. And wouldn’t it be nice if </w:t>
      </w:r>
      <w:r>
        <w:t>you</w:t>
      </w:r>
      <w:r w:rsidRPr="00AF3FF2">
        <w:t xml:space="preserve"> had a boss who helped </w:t>
      </w:r>
      <w:r>
        <w:t>you</w:t>
      </w:r>
      <w:r w:rsidRPr="00AF3FF2">
        <w:t xml:space="preserve"> move on to where </w:t>
      </w:r>
      <w:r>
        <w:t xml:space="preserve">you </w:t>
      </w:r>
      <w:r w:rsidRPr="00AF3FF2">
        <w:t xml:space="preserve">would be more productive? Remember that when it’s </w:t>
      </w:r>
      <w:r>
        <w:t xml:space="preserve">your turn </w:t>
      </w:r>
      <w:r w:rsidRPr="00AF3FF2">
        <w:t>to let someone go.</w:t>
      </w:r>
    </w:p>
    <w:p w14:paraId="69880236" w14:textId="0AEF63AC" w:rsidR="007F2259" w:rsidRDefault="00B85A88" w:rsidP="0068174D">
      <w:pPr>
        <w:pStyle w:val="Heading4"/>
      </w:pPr>
      <w:r w:rsidRPr="00AF3FF2">
        <w:t xml:space="preserve">If you want to keep your team motivated, ensure </w:t>
      </w:r>
      <w:r>
        <w:t>you take</w:t>
      </w:r>
      <w:r w:rsidR="000E4120">
        <w:t xml:space="preserve"> </w:t>
      </w:r>
      <w:r>
        <w:t xml:space="preserve">decisive action with those who are a distraction to the team. If you don't, </w:t>
      </w:r>
      <w:r w:rsidR="00B64507">
        <w:t>they’ll</w:t>
      </w:r>
      <w:r>
        <w:t xml:space="preserve"> be</w:t>
      </w:r>
      <w:r w:rsidR="00AC7785">
        <w:t>come</w:t>
      </w:r>
      <w:r>
        <w:t xml:space="preserve"> a de-motivator.</w:t>
      </w:r>
    </w:p>
    <w:p w14:paraId="7E6B8FC2" w14:textId="7F7710D7" w:rsidR="00343440" w:rsidRDefault="00343440" w:rsidP="00343440"/>
    <w:p w14:paraId="15CE029E" w14:textId="2BC07780" w:rsidR="00343440" w:rsidRPr="00343440" w:rsidRDefault="000B2538" w:rsidP="00343440">
      <w:r>
        <w:rPr>
          <w:rFonts w:cs="Times New Roman"/>
        </w:rPr>
        <w:pict w14:anchorId="49FA8B57">
          <v:rect id="_x0000_i1058" style="width:332.65pt;height:1.5pt" o:hrstd="t" o:hr="t" fillcolor="#a0a0a0" stroked="f"/>
        </w:pict>
      </w:r>
    </w:p>
    <w:p w14:paraId="4BAC7340" w14:textId="77777777" w:rsidR="007F2259" w:rsidRDefault="007F2259" w:rsidP="002D379F">
      <w:pPr>
        <w:rPr>
          <w:rFonts w:ascii="Segoe Print" w:eastAsiaTheme="majorEastAsia" w:hAnsi="Segoe Print" w:cs="Times New Roman"/>
          <w:i/>
          <w:iCs/>
          <w:sz w:val="19"/>
          <w:szCs w:val="18"/>
        </w:rPr>
      </w:pPr>
      <w:r>
        <w:br w:type="page"/>
      </w:r>
    </w:p>
    <w:p w14:paraId="51FCCB14" w14:textId="005E772A" w:rsidR="00B85A88" w:rsidRDefault="000F72B1" w:rsidP="007A6665">
      <w:pPr>
        <w:pStyle w:val="Heading2"/>
      </w:pPr>
      <w:bookmarkStart w:id="392" w:name="_Toc78190423"/>
      <w:bookmarkStart w:id="393" w:name="_Toc85283870"/>
      <w:bookmarkStart w:id="394" w:name="_Toc85284154"/>
      <w:bookmarkStart w:id="395" w:name="_Toc85285242"/>
      <w:bookmarkStart w:id="396" w:name="_Toc85794669"/>
      <w:bookmarkStart w:id="397" w:name="_Toc86242269"/>
      <w:bookmarkEnd w:id="388"/>
      <w:bookmarkEnd w:id="391"/>
      <w:r>
        <w:lastRenderedPageBreak/>
        <w:t>30</w:t>
      </w:r>
      <w:r w:rsidR="00B85A88">
        <w:t xml:space="preserve"> </w:t>
      </w:r>
      <w:r w:rsidR="00B85A88">
        <w:br/>
        <w:t>BY KEEPING</w:t>
      </w:r>
      <w:r w:rsidR="00B85A88">
        <w:br/>
        <w:t>THE PEACE</w:t>
      </w:r>
      <w:bookmarkEnd w:id="389"/>
      <w:bookmarkEnd w:id="390"/>
      <w:bookmarkEnd w:id="392"/>
      <w:bookmarkEnd w:id="393"/>
      <w:bookmarkEnd w:id="394"/>
      <w:bookmarkEnd w:id="395"/>
      <w:bookmarkEnd w:id="396"/>
      <w:bookmarkEnd w:id="397"/>
    </w:p>
    <w:p w14:paraId="6A07A2D1" w14:textId="79D4D04A" w:rsidR="00B85A88" w:rsidRDefault="00B85A88" w:rsidP="007245F8">
      <w:pPr>
        <w:pStyle w:val="Quote"/>
      </w:pPr>
      <w:r>
        <w:t xml:space="preserve">“Success isn't measured by money or power or social rank. </w:t>
      </w:r>
      <w:r w:rsidR="00E31EB3">
        <w:br/>
      </w:r>
      <w:r>
        <w:t>Success is measured by your discipline and inner peace.”</w:t>
      </w:r>
      <w:r>
        <w:br/>
        <w:t xml:space="preserve"> - Mike Ditka</w:t>
      </w:r>
    </w:p>
    <w:p w14:paraId="41FE22FD" w14:textId="77777777" w:rsidR="00B85A88" w:rsidRDefault="00B85A88" w:rsidP="002D379F">
      <w:bookmarkStart w:id="398" w:name="_Hlk62222425"/>
      <w:bookmarkStart w:id="399" w:name="_Hlk77350637"/>
      <w:bookmarkStart w:id="400" w:name="_Toc74312058"/>
      <w:bookmarkStart w:id="401" w:name="_Toc75877933"/>
      <w:r>
        <w:t xml:space="preserve">Have you ever worked somewhere where there was at least one person who stood out as a troublemaker? You know - that one person who was always late to meetings, a chronic complainer, negative attitude, and caused drama, disharmony, and distractions? There seems to be one in every office. This behavior is unacceptable and can’t be tolerated. </w:t>
      </w:r>
    </w:p>
    <w:p w14:paraId="4D910F70" w14:textId="58B43264" w:rsidR="00B85A88" w:rsidRDefault="00B85A88" w:rsidP="00A05E6A">
      <w:pPr>
        <w:pStyle w:val="Heading9"/>
      </w:pPr>
      <w:r>
        <w:t>Keeping the Peace</w:t>
      </w:r>
      <w:r w:rsidR="006C45BF">
        <w:t xml:space="preserve"> is your ability to </w:t>
      </w:r>
      <w:r>
        <w:t xml:space="preserve">help others cope with the ebb and flow of their emotions. </w:t>
      </w:r>
    </w:p>
    <w:p w14:paraId="510A191F" w14:textId="77777777" w:rsidR="00B85A88" w:rsidRDefault="00B85A88" w:rsidP="002D379F">
      <w:r w:rsidRPr="004B6B40">
        <w:t xml:space="preserve">If someone failed to learn how to play nice with the other kids in Kindergarten, do you really want him on your team? Think about what it’s like to work in a Fire House. Firefighters work together as a team for two reasons: to get the job done and not endanger </w:t>
      </w:r>
      <w:r>
        <w:t xml:space="preserve">their fellow Firefighters’ lives. </w:t>
      </w:r>
    </w:p>
    <w:p w14:paraId="0B72A783" w14:textId="77777777" w:rsidR="00B85A88" w:rsidRDefault="00B85A88" w:rsidP="002D379F">
      <w:r>
        <w:t>This doesn’t mean that everyone likes each other. However, it does mean that they separate their working relationships from their personal relationships. And, if they can’t keep them separate and the unacceptable behavior spills over into their working environment, causing disharmony within the team, one or both should be released for the good of the team.</w:t>
      </w:r>
    </w:p>
    <w:p w14:paraId="4890F99F" w14:textId="77777777" w:rsidR="00B85A88" w:rsidRDefault="00B85A88" w:rsidP="0062017A">
      <w:pPr>
        <w:spacing w:after="240"/>
      </w:pPr>
      <w:r>
        <w:t xml:space="preserve">I believe </w:t>
      </w:r>
      <w:r>
        <w:rPr>
          <w:b/>
        </w:rPr>
        <w:t>Dorothy Thompson</w:t>
      </w:r>
      <w:r>
        <w:t xml:space="preserve"> had it right when she said, </w:t>
      </w:r>
    </w:p>
    <w:p w14:paraId="7CC528F7" w14:textId="77777777" w:rsidR="00B85A88" w:rsidRDefault="00B85A88" w:rsidP="007245F8">
      <w:pPr>
        <w:pStyle w:val="Quote"/>
      </w:pPr>
      <w:r>
        <w:t xml:space="preserve">"Peace is not the absence of conflict, but the ability to cope with it." </w:t>
      </w:r>
    </w:p>
    <w:p w14:paraId="32C194A0" w14:textId="16BECF89" w:rsidR="00B85A88" w:rsidRDefault="00B85A88" w:rsidP="002D379F">
      <w:r>
        <w:t xml:space="preserve">Conflict is inevitable and expected. Not all conflict is bad unless it becomes personal, abusive, or violent. Effective people respond quickly, privately, and treat everyone with respect and kindness. In the workplace, you’re responsible for and accountable to your boss for everything that happens or fails to happen within your unit. You’re also </w:t>
      </w:r>
      <w:r w:rsidRPr="004B6B40">
        <w:t xml:space="preserve">accountable to your boss for your team members’ </w:t>
      </w:r>
      <w:r>
        <w:t>performance</w:t>
      </w:r>
      <w:r w:rsidRPr="004B6B40">
        <w:t xml:space="preserve"> </w:t>
      </w:r>
      <w:r>
        <w:t>(</w:t>
      </w:r>
      <w:r w:rsidR="00AA05DE">
        <w:t>Appendix G</w:t>
      </w:r>
      <w:r>
        <w:t>)</w:t>
      </w:r>
      <w:r w:rsidRPr="00E931EB">
        <w:t>.</w:t>
      </w:r>
    </w:p>
    <w:p w14:paraId="476F9292" w14:textId="77777777" w:rsidR="00B85A88" w:rsidRPr="008474C5" w:rsidRDefault="00B85A88" w:rsidP="009D1CEB">
      <w:pPr>
        <w:spacing w:before="240" w:after="240"/>
        <w:jc w:val="center"/>
        <w:rPr>
          <w:rStyle w:val="Heading4Char"/>
          <w:rFonts w:eastAsiaTheme="minorEastAsia"/>
        </w:rPr>
      </w:pPr>
      <w:r w:rsidRPr="008474C5">
        <w:rPr>
          <w:rStyle w:val="Heading4Char"/>
          <w:rFonts w:eastAsiaTheme="minorEastAsia"/>
        </w:rPr>
        <w:t>Unacceptable behavior is never someone else’s fault!</w:t>
      </w:r>
    </w:p>
    <w:p w14:paraId="001F70AF" w14:textId="77777777" w:rsidR="00B85A88" w:rsidRDefault="00B85A88" w:rsidP="002D379F">
      <w:bookmarkStart w:id="402" w:name="_Hlk62224533"/>
      <w:bookmarkEnd w:id="398"/>
      <w:r>
        <w:t xml:space="preserve">Here are a few suggestions on how to </w:t>
      </w:r>
      <w:r>
        <w:rPr>
          <w:i/>
        </w:rPr>
        <w:t>Keep the Peace</w:t>
      </w:r>
      <w:r>
        <w:t>.</w:t>
      </w:r>
    </w:p>
    <w:p w14:paraId="51329CD3" w14:textId="77777777" w:rsidR="00B85A88" w:rsidRPr="00971AE8" w:rsidRDefault="00B85A88" w:rsidP="00AC7785">
      <w:pPr>
        <w:pStyle w:val="Heading8"/>
      </w:pPr>
      <w:r w:rsidRPr="00971AE8">
        <w:lastRenderedPageBreak/>
        <w:t>Do you know the standards?</w:t>
      </w:r>
    </w:p>
    <w:p w14:paraId="1DB72DC9" w14:textId="5495FBA2" w:rsidR="00B85A88" w:rsidRPr="007E65A0" w:rsidRDefault="00B85A88" w:rsidP="002D379F">
      <w:pPr>
        <w:ind w:left="288"/>
      </w:pPr>
      <w:r w:rsidRPr="007E65A0">
        <w:t xml:space="preserve">Know </w:t>
      </w:r>
      <w:r w:rsidR="00AA05DE">
        <w:t>your organization's standards of behavior</w:t>
      </w:r>
      <w:r w:rsidRPr="007E65A0">
        <w:t xml:space="preserve"> and consult with your boss and HR before taking any serious action. Unacceptable behavior or results is the enemy of teamwork and cannot be tolerated for any reason</w:t>
      </w:r>
      <w:r w:rsidR="00EF30FA">
        <w:t xml:space="preserve"> (Chapter 26)</w:t>
      </w:r>
      <w:r w:rsidRPr="007E65A0">
        <w:t>.</w:t>
      </w:r>
    </w:p>
    <w:p w14:paraId="176445CC" w14:textId="77777777" w:rsidR="00B85A88" w:rsidRDefault="00B85A88" w:rsidP="00AC7785">
      <w:pPr>
        <w:pStyle w:val="Heading8"/>
      </w:pPr>
      <w:r>
        <w:t>Is it your job to judge others?</w:t>
      </w:r>
    </w:p>
    <w:p w14:paraId="7CD66B69" w14:textId="77777777" w:rsidR="00B85A88" w:rsidRDefault="00B85A88" w:rsidP="002D379F">
      <w:pPr>
        <w:ind w:left="288"/>
        <w:rPr>
          <w:color w:val="000000" w:themeColor="text1"/>
        </w:rPr>
      </w:pPr>
      <w:r w:rsidRPr="007E65A0">
        <w:t xml:space="preserve">If you’re the boss, absolutely, but with limitations. It’s not your place to judge or treat anyone as being a bad person. Focus instead on their behavior and results, not the person! That means no name-calling, labeling, or stereotyping. It’s also unwise to judge someone’s </w:t>
      </w:r>
      <w:r w:rsidRPr="00AB53FE">
        <w:rPr>
          <w:color w:val="000000" w:themeColor="text1"/>
        </w:rPr>
        <w:t xml:space="preserve">attitude; assess their behavior instead. </w:t>
      </w:r>
    </w:p>
    <w:p w14:paraId="48E3A636" w14:textId="4AD1163C" w:rsidR="00B85A88" w:rsidRDefault="00B85A88" w:rsidP="002D379F">
      <w:pPr>
        <w:ind w:left="288"/>
        <w:rPr>
          <w:color w:val="000000" w:themeColor="text1"/>
        </w:rPr>
      </w:pPr>
      <w:r w:rsidRPr="00AB53FE">
        <w:rPr>
          <w:color w:val="000000" w:themeColor="text1"/>
        </w:rPr>
        <w:t>Behavior includes what they say and do</w:t>
      </w:r>
      <w:r w:rsidR="00AA05DE">
        <w:rPr>
          <w:color w:val="000000" w:themeColor="text1"/>
        </w:rPr>
        <w:t>,</w:t>
      </w:r>
      <w:r w:rsidRPr="00AB53FE">
        <w:rPr>
          <w:color w:val="000000" w:themeColor="text1"/>
        </w:rPr>
        <w:t xml:space="preserve"> what they fail to say and </w:t>
      </w:r>
      <w:r w:rsidRPr="004C57D3">
        <w:t>do</w:t>
      </w:r>
      <w:r w:rsidR="00AA05DE">
        <w:t>,</w:t>
      </w:r>
      <w:r w:rsidRPr="004C57D3">
        <w:t xml:space="preserve"> and the consequences. For example, suppose someone smells bad </w:t>
      </w:r>
      <w:r w:rsidRPr="00AB53FE">
        <w:rPr>
          <w:color w:val="000000" w:themeColor="text1"/>
        </w:rPr>
        <w:t>(poor hygiene due to not bathing). This behavior is something someone failed to do, which is unacceptable behavior-especially if it causes disharmony within the team.</w:t>
      </w:r>
    </w:p>
    <w:p w14:paraId="606C4440" w14:textId="524ED7CF" w:rsidR="00B85A88" w:rsidRPr="00AB53FE" w:rsidRDefault="00B85A88" w:rsidP="002D379F">
      <w:pPr>
        <w:ind w:left="288"/>
        <w:rPr>
          <w:color w:val="000000" w:themeColor="text1"/>
        </w:rPr>
      </w:pPr>
      <w:r w:rsidRPr="00AB53FE">
        <w:rPr>
          <w:color w:val="000000" w:themeColor="text1"/>
        </w:rPr>
        <w:t>While it’s your duty to judge the performance of those in your charge, it’s not your duty to judge whether anyone is a good or bad person.</w:t>
      </w:r>
      <w:r>
        <w:rPr>
          <w:color w:val="000000" w:themeColor="text1"/>
        </w:rPr>
        <w:t xml:space="preserve"> </w:t>
      </w:r>
      <w:r w:rsidRPr="00AB53FE">
        <w:rPr>
          <w:color w:val="000000" w:themeColor="text1"/>
        </w:rPr>
        <w:t>Judging behavior is everyone’s responsibility, although it’s done infrequently. For example, if you see unacceptable behavior outside of work and don’t want to confront the person, report it to someone in authority</w:t>
      </w:r>
      <w:r>
        <w:rPr>
          <w:color w:val="000000" w:themeColor="text1"/>
        </w:rPr>
        <w:t xml:space="preserve"> or </w:t>
      </w:r>
      <w:r w:rsidRPr="00AB53FE">
        <w:rPr>
          <w:color w:val="000000" w:themeColor="text1"/>
        </w:rPr>
        <w:t xml:space="preserve">dial 911 and let the Police sort it out. </w:t>
      </w:r>
    </w:p>
    <w:bookmarkEnd w:id="402"/>
    <w:p w14:paraId="348334E6" w14:textId="77777777" w:rsidR="00B85A88" w:rsidRDefault="00B85A88" w:rsidP="00AC7785">
      <w:pPr>
        <w:pStyle w:val="Heading8"/>
      </w:pPr>
      <w:r w:rsidRPr="00AF3FF2">
        <w:t>What’s conflict?</w:t>
      </w:r>
    </w:p>
    <w:p w14:paraId="43F9A151" w14:textId="1350782D" w:rsidR="00D649EE" w:rsidRDefault="00B85A88" w:rsidP="00A05E6A">
      <w:pPr>
        <w:pStyle w:val="Heading9"/>
      </w:pPr>
      <w:r w:rsidRPr="00AF3FF2">
        <w:t>Workplace conflict is a state of discord caused by the actual or perceived opposition of needs, values, and interests between people working together.</w:t>
      </w:r>
    </w:p>
    <w:p w14:paraId="289139BE" w14:textId="18BDB37A" w:rsidR="00B85A88" w:rsidRDefault="00AA05DE" w:rsidP="002D379F">
      <w:pPr>
        <w:ind w:left="288"/>
        <w:rPr>
          <w:bCs/>
          <w:iCs/>
        </w:rPr>
      </w:pPr>
      <w:r>
        <w:rPr>
          <w:bCs/>
          <w:iCs/>
        </w:rPr>
        <w:t>The c</w:t>
      </w:r>
      <w:r w:rsidR="00B85A88" w:rsidRPr="00AF3FF2">
        <w:rPr>
          <w:bCs/>
          <w:iCs/>
        </w:rPr>
        <w:t xml:space="preserve">onflict between members means a serious disagreement or argument. Conflict can also be a disagreement or argument among teams or members characterized by antagonism and hostility. This type of conflict is usually fueled by </w:t>
      </w:r>
      <w:r>
        <w:rPr>
          <w:bCs/>
          <w:iCs/>
        </w:rPr>
        <w:t>a team member</w:t>
      </w:r>
      <w:r w:rsidR="00B85A88" w:rsidRPr="00AF3FF2">
        <w:rPr>
          <w:bCs/>
          <w:iCs/>
        </w:rPr>
        <w:t xml:space="preserve"> against another attempting to reach a different objective. </w:t>
      </w:r>
    </w:p>
    <w:p w14:paraId="07626706" w14:textId="3DC1C46C" w:rsidR="00B70E6D" w:rsidRDefault="00B85A88" w:rsidP="002D379F">
      <w:pPr>
        <w:ind w:left="288"/>
        <w:rPr>
          <w:bCs/>
          <w:iCs/>
        </w:rPr>
      </w:pPr>
      <w:r w:rsidRPr="00AF3FF2">
        <w:rPr>
          <w:bCs/>
          <w:iCs/>
        </w:rPr>
        <w:t xml:space="preserve">Conflict and contention are normal, natural, and expected, especially in the workplace. This happens because everyone is at a different level of maturity, a different level of accountability (Appendix </w:t>
      </w:r>
      <w:r>
        <w:rPr>
          <w:bCs/>
          <w:iCs/>
        </w:rPr>
        <w:t>G</w:t>
      </w:r>
      <w:r w:rsidRPr="00AF3FF2">
        <w:rPr>
          <w:bCs/>
          <w:iCs/>
        </w:rPr>
        <w:t xml:space="preserve">). </w:t>
      </w:r>
    </w:p>
    <w:p w14:paraId="6660EDDC" w14:textId="5F6A2D8D" w:rsidR="00B85A88" w:rsidRDefault="00B85A88" w:rsidP="002D379F">
      <w:pPr>
        <w:ind w:left="288"/>
        <w:rPr>
          <w:bCs/>
          <w:iCs/>
        </w:rPr>
      </w:pPr>
      <w:r w:rsidRPr="00AF3FF2">
        <w:rPr>
          <w:bCs/>
          <w:iCs/>
        </w:rPr>
        <w:t xml:space="preserve">Conflict is inevitable because you can’t please all the people all the time, no matter what you do. So, get used to it and prepare for it. Taking offense is a choice. </w:t>
      </w:r>
    </w:p>
    <w:p w14:paraId="2F9207D6" w14:textId="111F003C" w:rsidR="00B85A88" w:rsidRDefault="00B85A88" w:rsidP="0068174D">
      <w:pPr>
        <w:pStyle w:val="Heading4"/>
      </w:pPr>
      <w:r w:rsidRPr="00AF3FF2">
        <w:lastRenderedPageBreak/>
        <w:t xml:space="preserve">No one can hurt your feelings or offend you without your permission. </w:t>
      </w:r>
    </w:p>
    <w:p w14:paraId="10435A56" w14:textId="3A4815E6" w:rsidR="00B85A88" w:rsidRDefault="00B85A88" w:rsidP="002D379F">
      <w:pPr>
        <w:ind w:left="288"/>
        <w:rPr>
          <w:bCs/>
          <w:iCs/>
        </w:rPr>
      </w:pPr>
      <w:r w:rsidRPr="00AF3FF2">
        <w:rPr>
          <w:bCs/>
          <w:iCs/>
        </w:rPr>
        <w:t xml:space="preserve">So, don’t avoid difficult conversations. Preparation is the key to handling difficult conversations. Learn to use the </w:t>
      </w:r>
      <w:r w:rsidRPr="007E65A0">
        <w:rPr>
          <w:bCs/>
          <w:i/>
        </w:rPr>
        <w:t>Correcting Process</w:t>
      </w:r>
      <w:r w:rsidRPr="00AF3FF2">
        <w:rPr>
          <w:bCs/>
          <w:iCs/>
        </w:rPr>
        <w:t xml:space="preserve"> (Chapter </w:t>
      </w:r>
      <w:r>
        <w:rPr>
          <w:bCs/>
          <w:iCs/>
        </w:rPr>
        <w:t>2</w:t>
      </w:r>
      <w:r w:rsidR="001A1B4D">
        <w:rPr>
          <w:bCs/>
          <w:iCs/>
        </w:rPr>
        <w:t>8</w:t>
      </w:r>
      <w:r w:rsidRPr="00AF3FF2">
        <w:rPr>
          <w:bCs/>
          <w:iCs/>
        </w:rPr>
        <w:t xml:space="preserve">). The sooner you have the private conversation, the better. If it's serious or a repeat offense, document it using the process recommended by Human Resources and Company Policy. </w:t>
      </w:r>
    </w:p>
    <w:p w14:paraId="02ED5490" w14:textId="77777777" w:rsidR="00B85A88" w:rsidRDefault="00B85A88" w:rsidP="00AC7785">
      <w:pPr>
        <w:pStyle w:val="Heading8"/>
      </w:pPr>
      <w:r w:rsidRPr="00AF3FF2">
        <w:t>Is conflict always destructive?</w:t>
      </w:r>
    </w:p>
    <w:p w14:paraId="65D1B815" w14:textId="77777777" w:rsidR="00B85A88" w:rsidRDefault="00B85A88" w:rsidP="002D379F">
      <w:pPr>
        <w:ind w:left="288"/>
      </w:pPr>
      <w:r>
        <w:t>Conflict happens naturally. The clash of thoughts and ideas is a part of the human experience. It can be destructive if left unchecked. However, it’s not always negative. It can also be a great way of generating more meaningful solutions to problems. Conflict can be an opportunity for learning and understanding the differences. These positive outcomes can be reached through effective conflict resolution. You can work in harmony despite conflict if you know how to manage these struggles.</w:t>
      </w:r>
    </w:p>
    <w:p w14:paraId="3700DA0A" w14:textId="03D984DF" w:rsidR="006067EB" w:rsidRPr="002E12B0" w:rsidRDefault="00EF30FA" w:rsidP="00AC7785">
      <w:pPr>
        <w:pStyle w:val="Heading8"/>
      </w:pPr>
      <w:bookmarkStart w:id="403" w:name="_Hlk74382232"/>
      <w:r>
        <w:t>How do you Apologize</w:t>
      </w:r>
      <w:r w:rsidR="009B3529">
        <w:t xml:space="preserve"> with Remorse</w:t>
      </w:r>
      <w:r>
        <w:t>?</w:t>
      </w:r>
    </w:p>
    <w:p w14:paraId="4F6DF23F" w14:textId="77777777" w:rsidR="00AC6D7A" w:rsidRDefault="006067EB" w:rsidP="002D379F">
      <w:pPr>
        <w:ind w:left="288"/>
      </w:pPr>
      <w:r w:rsidRPr="00537957">
        <w:t xml:space="preserve">Why is it so hard to say you’re sorry or admit a mistake? The answer is simple; you’re letting your fear and pride get in your way of doing the right thing. </w:t>
      </w:r>
    </w:p>
    <w:p w14:paraId="06033FD3" w14:textId="4EC3DA4E" w:rsidR="006067EB" w:rsidRPr="00537957" w:rsidRDefault="006067EB" w:rsidP="0068174D">
      <w:pPr>
        <w:pStyle w:val="Heading4"/>
      </w:pPr>
      <w:r w:rsidRPr="00537957">
        <w:t xml:space="preserve">When you hurt someone's feelings or your behavior was unacceptable, have the moral courage to apologize, say you’re sorry, </w:t>
      </w:r>
      <w:r w:rsidR="00CE4EC6">
        <w:t>what</w:t>
      </w:r>
      <w:r w:rsidR="00B647DC">
        <w:t xml:space="preserve"> behavior</w:t>
      </w:r>
      <w:r w:rsidR="00CE4EC6">
        <w:t xml:space="preserve"> you’re sorry for</w:t>
      </w:r>
      <w:r w:rsidR="00AC6D7A">
        <w:t xml:space="preserve">, </w:t>
      </w:r>
      <w:r w:rsidRPr="00537957">
        <w:t xml:space="preserve">offer no excuses, and don’t do it again. </w:t>
      </w:r>
    </w:p>
    <w:p w14:paraId="45B43308" w14:textId="6D67BFB2" w:rsidR="00AC6D7A" w:rsidRDefault="006067EB" w:rsidP="002D379F">
      <w:pPr>
        <w:ind w:left="288"/>
      </w:pPr>
      <w:r w:rsidRPr="00537957">
        <w:t xml:space="preserve">Why no excuses? Making excuses diminishes your sincerity and makes you sound like you’re trying to hide behind your excuse. You’re human, and humans make mistakes. Express your sincere remorse, not guilt. Guilt is acknowledging your unacceptable </w:t>
      </w:r>
      <w:r w:rsidRPr="00537957">
        <w:rPr>
          <w:shd w:val="clear" w:color="auto" w:fill="FFFFFF"/>
        </w:rPr>
        <w:t>behavior</w:t>
      </w:r>
      <w:r w:rsidRPr="00537957">
        <w:t xml:space="preserve">, while remorse is regretting your actions and taking steps to undo the damage. </w:t>
      </w:r>
    </w:p>
    <w:p w14:paraId="4031EF6C" w14:textId="323D17A0" w:rsidR="00AC6D7A" w:rsidRDefault="00AC6D7A" w:rsidP="002D379F">
      <w:pPr>
        <w:ind w:left="288"/>
      </w:pPr>
      <w:r>
        <w:t>When your finish, look down, say nothing, and wait for a response. The other person doesn’t have to forgive you</w:t>
      </w:r>
      <w:r w:rsidR="00AC46C8">
        <w:t>,</w:t>
      </w:r>
      <w:r>
        <w:t xml:space="preserve"> but you need to forgive yourself and move forward.</w:t>
      </w:r>
    </w:p>
    <w:p w14:paraId="170B0D44" w14:textId="77777777" w:rsidR="00AC6D7A" w:rsidRDefault="006067EB" w:rsidP="002D379F">
      <w:pPr>
        <w:ind w:left="288"/>
      </w:pPr>
      <w:r w:rsidRPr="00537957">
        <w:t xml:space="preserve">Guilt leads to destructive tendencies, while remorse leads to constructive actions. To be remorseful, you must accept the guilt first. </w:t>
      </w:r>
    </w:p>
    <w:p w14:paraId="54770BD8" w14:textId="3316699A" w:rsidR="006067EB" w:rsidRPr="00537957" w:rsidRDefault="006067EB" w:rsidP="0068174D">
      <w:pPr>
        <w:pStyle w:val="Heading4"/>
      </w:pPr>
      <w:r w:rsidRPr="00537957">
        <w:lastRenderedPageBreak/>
        <w:t xml:space="preserve">When you make a mistake, have the moral courage to admit it, fix it, and learn from it. </w:t>
      </w:r>
    </w:p>
    <w:p w14:paraId="18F0BF65" w14:textId="2C72CAF1" w:rsidR="006067EB" w:rsidRDefault="006067EB" w:rsidP="002D379F">
      <w:pPr>
        <w:ind w:left="288"/>
      </w:pPr>
      <w:r w:rsidRPr="00537957">
        <w:t>Being in-charge is about making decisions, and sometimes your decisions will make you unpopular. This is why doing the right thing can be difficult. Stay calm, stay focused, and listen to input from your team. Then, communicate honestly as to the reasoning behind your decision</w:t>
      </w:r>
      <w:bookmarkEnd w:id="403"/>
      <w:r>
        <w:t>.</w:t>
      </w:r>
    </w:p>
    <w:p w14:paraId="68727358" w14:textId="70E83DA8" w:rsidR="007F2259" w:rsidRDefault="00AC46C8" w:rsidP="002D379F">
      <w:pPr>
        <w:ind w:left="288"/>
      </w:pPr>
      <w:r>
        <w:t>Your c</w:t>
      </w:r>
      <w:r w:rsidR="00AC6D7A" w:rsidRPr="00537957">
        <w:t xml:space="preserve">haracter can be developed </w:t>
      </w:r>
      <w:r>
        <w:t xml:space="preserve">and refined </w:t>
      </w:r>
      <w:r w:rsidR="00AC6D7A" w:rsidRPr="00537957">
        <w:t>by any combination of motivations or by default. It’s how you treat others, especially when under stress. Being a person of character is a conscious choice you make every day. Learn from your mistakes.</w:t>
      </w:r>
    </w:p>
    <w:p w14:paraId="189240CF" w14:textId="3DCCF288" w:rsidR="00343440" w:rsidRDefault="00343440" w:rsidP="002D379F">
      <w:pPr>
        <w:ind w:left="288"/>
      </w:pPr>
    </w:p>
    <w:p w14:paraId="7A81211F" w14:textId="43B6BA52" w:rsidR="00343440" w:rsidRDefault="000B2538" w:rsidP="00343440">
      <w:r>
        <w:rPr>
          <w:rFonts w:cs="Times New Roman"/>
        </w:rPr>
        <w:pict w14:anchorId="1F8EC8B6">
          <v:rect id="_x0000_i1059" style="width:332.65pt;height:1.5pt" o:hrstd="t" o:hr="t" fillcolor="#a0a0a0" stroked="f"/>
        </w:pict>
      </w:r>
    </w:p>
    <w:p w14:paraId="1CECB223" w14:textId="77777777" w:rsidR="007F2259" w:rsidRDefault="007F2259" w:rsidP="002D379F">
      <w:r>
        <w:br w:type="page"/>
      </w:r>
    </w:p>
    <w:p w14:paraId="5CA83B55" w14:textId="11F2482F" w:rsidR="00B85A88" w:rsidRDefault="00B85A88" w:rsidP="007A6665">
      <w:pPr>
        <w:pStyle w:val="Heading2"/>
      </w:pPr>
      <w:bookmarkStart w:id="404" w:name="_Toc78190424"/>
      <w:bookmarkStart w:id="405" w:name="_Toc85283871"/>
      <w:bookmarkStart w:id="406" w:name="_Toc85284155"/>
      <w:bookmarkStart w:id="407" w:name="_Toc85285243"/>
      <w:bookmarkStart w:id="408" w:name="_Toc85794670"/>
      <w:bookmarkStart w:id="409" w:name="_Toc86242270"/>
      <w:bookmarkEnd w:id="399"/>
      <w:r>
        <w:lastRenderedPageBreak/>
        <w:t>3</w:t>
      </w:r>
      <w:r w:rsidR="000F72B1">
        <w:t>1</w:t>
      </w:r>
      <w:r>
        <w:t xml:space="preserve"> </w:t>
      </w:r>
      <w:r>
        <w:br/>
        <w:t>BY RESOLVING</w:t>
      </w:r>
      <w:r>
        <w:br/>
        <w:t>CONFLICT</w:t>
      </w:r>
      <w:bookmarkEnd w:id="400"/>
      <w:bookmarkEnd w:id="401"/>
      <w:bookmarkEnd w:id="404"/>
      <w:bookmarkEnd w:id="405"/>
      <w:bookmarkEnd w:id="406"/>
      <w:bookmarkEnd w:id="407"/>
      <w:bookmarkEnd w:id="408"/>
      <w:bookmarkEnd w:id="409"/>
    </w:p>
    <w:p w14:paraId="3CF908DE" w14:textId="744791F4" w:rsidR="00B85A88" w:rsidRDefault="00B85A88" w:rsidP="007245F8">
      <w:pPr>
        <w:pStyle w:val="Quote"/>
      </w:pPr>
      <w:bookmarkStart w:id="410" w:name="_Hlk74570409"/>
      <w:bookmarkEnd w:id="355"/>
      <w:r>
        <w:t>“</w:t>
      </w:r>
      <w:r w:rsidRPr="00F246E3">
        <w:t>People like to say that the conflict is between good and evil.</w:t>
      </w:r>
      <w:r w:rsidR="00E31EB3">
        <w:br/>
      </w:r>
      <w:r w:rsidRPr="00F246E3">
        <w:t xml:space="preserve"> The real conflict is between truth and lies</w:t>
      </w:r>
      <w:r>
        <w:t>.”</w:t>
      </w:r>
      <w:r>
        <w:br/>
        <w:t xml:space="preserve"> -</w:t>
      </w:r>
      <w:r w:rsidRPr="00F246E3">
        <w:t xml:space="preserve"> Don Miguel Ruiz</w:t>
      </w:r>
    </w:p>
    <w:bookmarkEnd w:id="410"/>
    <w:p w14:paraId="38D5F016" w14:textId="77777777" w:rsidR="00B85A88" w:rsidRDefault="00B85A88" w:rsidP="002D379F">
      <w:r>
        <w:t xml:space="preserve">No one likes face-to-face confrontations. But you can’t avoid them! But you don’t have to be a jerk. </w:t>
      </w:r>
    </w:p>
    <w:p w14:paraId="026841C1" w14:textId="7E66B03D" w:rsidR="00B85A88" w:rsidRPr="00BF7A5A" w:rsidRDefault="00B85A88" w:rsidP="00A05E6A">
      <w:pPr>
        <w:pStyle w:val="Heading9"/>
      </w:pPr>
      <w:bookmarkStart w:id="411" w:name="_Hlk62224588"/>
      <w:r w:rsidRPr="00BF7A5A">
        <w:t xml:space="preserve">Conflict resolution is your ability to alleviate or eliminate the source of human conflict </w:t>
      </w:r>
      <w:r w:rsidR="00AC7785">
        <w:t xml:space="preserve">by using </w:t>
      </w:r>
      <w:r w:rsidRPr="00BF7A5A">
        <w:t>mediation, arbitration, coaching, dispute resolution, forgiveness, teamwork, and active listening.</w:t>
      </w:r>
    </w:p>
    <w:p w14:paraId="74AF40B5" w14:textId="77777777" w:rsidR="00B85A88" w:rsidRPr="00BF7A5A" w:rsidRDefault="00B85A88" w:rsidP="002D379F">
      <w:r w:rsidRPr="00BF7A5A">
        <w:t xml:space="preserve">No one likes face-to-face confrontations. But you can’t avoid them! But you don’t have to be a jerk. However, it doesn’t have to be adversarial if you know what you’re doing. </w:t>
      </w:r>
    </w:p>
    <w:p w14:paraId="0252576C" w14:textId="77777777" w:rsidR="00B85A88" w:rsidRPr="00BF7A5A" w:rsidRDefault="00B85A88" w:rsidP="0068174D">
      <w:pPr>
        <w:pStyle w:val="Heading4"/>
      </w:pPr>
      <w:r w:rsidRPr="00BF7A5A">
        <w:t xml:space="preserve">Unacceptable behavior or results should never be overlooked. </w:t>
      </w:r>
    </w:p>
    <w:p w14:paraId="2BF0716C" w14:textId="162319A5" w:rsidR="00B85A88" w:rsidRPr="00BF7A5A" w:rsidRDefault="00B85A88" w:rsidP="002D379F">
      <w:r w:rsidRPr="00BF7A5A">
        <w:t xml:space="preserve">Other team members and your boss are watching and expecting you to consistently enforce the standards and hold members accountable for their unacceptable behavior and results. Generally, there are two different situations where conflict will occur: </w:t>
      </w:r>
      <w:r w:rsidR="00AA05DE">
        <w:t>between two team members and</w:t>
      </w:r>
      <w:r w:rsidRPr="00BF7A5A">
        <w:t xml:space="preserve"> between you and a team member.</w:t>
      </w:r>
    </w:p>
    <w:p w14:paraId="423C1600" w14:textId="459B8F03" w:rsidR="00B85A88" w:rsidRPr="00BF7A5A" w:rsidRDefault="00AC46C8" w:rsidP="00AC7785">
      <w:pPr>
        <w:pStyle w:val="Heading7"/>
      </w:pPr>
      <w:r>
        <w:t>Resolving c</w:t>
      </w:r>
      <w:r w:rsidR="00B85A88" w:rsidRPr="00BF7A5A">
        <w:t>onflict between Two Team Members</w:t>
      </w:r>
    </w:p>
    <w:p w14:paraId="1624DFB6" w14:textId="5528E8DE" w:rsidR="00B85A88" w:rsidRPr="00BF7A5A" w:rsidRDefault="00B85A88" w:rsidP="002D379F">
      <w:r w:rsidRPr="00BF7A5A">
        <w:t xml:space="preserve">As the boss, you’re expected to be the </w:t>
      </w:r>
      <w:r w:rsidRPr="00BF7A5A">
        <w:rPr>
          <w:i/>
          <w:iCs/>
        </w:rPr>
        <w:t>Peace Maker</w:t>
      </w:r>
      <w:r w:rsidRPr="00BF7A5A">
        <w:t xml:space="preserve">. Arguments and disagreements can be </w:t>
      </w:r>
      <w:r w:rsidR="00AA05DE">
        <w:t>good</w:t>
      </w:r>
      <w:r w:rsidRPr="00BF7A5A">
        <w:t xml:space="preserve"> unless members talk over each other without listening, raise their voices, use unacceptable language, blame, make excuses, or </w:t>
      </w:r>
      <w:r w:rsidR="00AC46C8">
        <w:t>disrespect</w:t>
      </w:r>
      <w:r w:rsidRPr="00BF7A5A">
        <w:t>.</w:t>
      </w:r>
      <w:r>
        <w:t xml:space="preserve"> </w:t>
      </w:r>
      <w:r w:rsidRPr="00BF7A5A">
        <w:t>Here are the most important things to do when in this situation:</w:t>
      </w:r>
    </w:p>
    <w:p w14:paraId="1FA6F733" w14:textId="77777777" w:rsidR="00B85A88" w:rsidRPr="00BF7A5A" w:rsidRDefault="00B85A88" w:rsidP="00AC7785">
      <w:pPr>
        <w:pStyle w:val="Heading8"/>
      </w:pPr>
      <w:r w:rsidRPr="00BF7A5A">
        <w:t xml:space="preserve">Step 1. Don’t choose sides or get involved in the confrontation. </w:t>
      </w:r>
    </w:p>
    <w:p w14:paraId="63662E33" w14:textId="77777777" w:rsidR="00B85A88" w:rsidRPr="00BF7A5A" w:rsidRDefault="00B85A88" w:rsidP="002D379F">
      <w:pPr>
        <w:ind w:left="288"/>
      </w:pPr>
      <w:r w:rsidRPr="00BF7A5A">
        <w:t xml:space="preserve">Remain objective and focus on their unacceptable behavior, not the person or their attitude. Don’t get sucked into the dispute because you don’t want your behavior to be called into question. </w:t>
      </w:r>
    </w:p>
    <w:p w14:paraId="62075017" w14:textId="77777777" w:rsidR="00B85A88" w:rsidRPr="00BF7A5A" w:rsidRDefault="00B85A88" w:rsidP="00AC7785">
      <w:pPr>
        <w:pStyle w:val="Heading8"/>
      </w:pPr>
      <w:r w:rsidRPr="00BF7A5A">
        <w:lastRenderedPageBreak/>
        <w:t xml:space="preserve">Step 2. Intervene and issue the First Warning. </w:t>
      </w:r>
    </w:p>
    <w:p w14:paraId="4D985BF8" w14:textId="77777777" w:rsidR="00B85A88" w:rsidRPr="00BF7A5A" w:rsidRDefault="00B85A88" w:rsidP="002D379F">
      <w:pPr>
        <w:ind w:left="288"/>
      </w:pPr>
      <w:r w:rsidRPr="00BF7A5A">
        <w:t>If the behavior of any member becomes unacceptable, warn them that their behavior is unacceptable, and if it continues, you will stop the meeting. Ask what the argument or conflict is about?</w:t>
      </w:r>
    </w:p>
    <w:p w14:paraId="690D1C39" w14:textId="77777777" w:rsidR="00B85A88" w:rsidRPr="00BF7A5A" w:rsidRDefault="00B85A88" w:rsidP="00AC7785">
      <w:pPr>
        <w:pStyle w:val="Heading8"/>
      </w:pPr>
      <w:r w:rsidRPr="00BF7A5A">
        <w:t>Step 3. If it continues, issue the Second Warning.</w:t>
      </w:r>
    </w:p>
    <w:p w14:paraId="37009C76" w14:textId="77777777" w:rsidR="00B85A88" w:rsidRPr="00BF7A5A" w:rsidRDefault="00B85A88" w:rsidP="002D379F">
      <w:pPr>
        <w:ind w:left="288"/>
      </w:pPr>
      <w:r w:rsidRPr="00BF7A5A">
        <w:t xml:space="preserve">Take a 15-minute break.  </w:t>
      </w:r>
    </w:p>
    <w:p w14:paraId="2D7F27F8" w14:textId="77777777" w:rsidR="00B85A88" w:rsidRPr="00BF7A5A" w:rsidRDefault="00B85A88" w:rsidP="00AC7785">
      <w:pPr>
        <w:pStyle w:val="Heading8"/>
      </w:pPr>
      <w:r w:rsidRPr="00BF7A5A">
        <w:t>Step 4. If it continues, end the meeting.</w:t>
      </w:r>
    </w:p>
    <w:p w14:paraId="51C5C6EE" w14:textId="77777777" w:rsidR="00B70E6D" w:rsidRDefault="00B85A88" w:rsidP="002D379F">
      <w:pPr>
        <w:ind w:left="288"/>
      </w:pPr>
      <w:r w:rsidRPr="00BF7A5A">
        <w:t xml:space="preserve">Separate both members and make the assignment to write a decision paper explaining their point of view. If necessary, physically separate both members to return the environment to civility so work can resume. No one likes a hostile workplace. </w:t>
      </w:r>
    </w:p>
    <w:p w14:paraId="19E73E94" w14:textId="5101EBF4" w:rsidR="00B85A88" w:rsidRPr="00BF7A5A" w:rsidRDefault="00B85A88" w:rsidP="0068174D">
      <w:pPr>
        <w:pStyle w:val="Heading4"/>
      </w:pPr>
      <w:r w:rsidRPr="00BF7A5A">
        <w:t xml:space="preserve">These distractions can only diminish your ability to consistently produce excellent results and can’t be tolerated. </w:t>
      </w:r>
    </w:p>
    <w:p w14:paraId="575868AB" w14:textId="77777777" w:rsidR="00B85A88" w:rsidRPr="00BF7A5A" w:rsidRDefault="00B85A88" w:rsidP="00AC7785">
      <w:pPr>
        <w:pStyle w:val="Heading8"/>
      </w:pPr>
      <w:r w:rsidRPr="00BF7A5A">
        <w:t>Step 5. If both parties cannot reconcile their differences.</w:t>
      </w:r>
    </w:p>
    <w:p w14:paraId="75B43BBD" w14:textId="77777777" w:rsidR="00B85A88" w:rsidRPr="00BF7A5A" w:rsidRDefault="00B85A88" w:rsidP="002D379F">
      <w:pPr>
        <w:ind w:left="288"/>
      </w:pPr>
      <w:r w:rsidRPr="00BF7A5A">
        <w:t xml:space="preserve"> As adults, if both members cannot reconcile their differences, one or both may need to be removed from the team. You are doing this to protect the </w:t>
      </w:r>
      <w:r w:rsidRPr="00BF7A5A">
        <w:rPr>
          <w:i/>
        </w:rPr>
        <w:t xml:space="preserve">Health and Welfare </w:t>
      </w:r>
      <w:r w:rsidRPr="00BF7A5A">
        <w:t>of your team.</w:t>
      </w:r>
    </w:p>
    <w:p w14:paraId="1E64B6C7" w14:textId="0D0206E0" w:rsidR="00B85A88" w:rsidRPr="00BF7A5A" w:rsidRDefault="00AC46C8" w:rsidP="00AC7785">
      <w:pPr>
        <w:pStyle w:val="Heading7"/>
      </w:pPr>
      <w:r>
        <w:t>Resolving c</w:t>
      </w:r>
      <w:r w:rsidR="00B85A88" w:rsidRPr="00BF7A5A">
        <w:t>onflict between you and a Team Member</w:t>
      </w:r>
    </w:p>
    <w:p w14:paraId="18C4A02D" w14:textId="77777777" w:rsidR="00B85A88" w:rsidRPr="00BF7A5A" w:rsidRDefault="00B85A88" w:rsidP="002D379F">
      <w:r w:rsidRPr="00BF7A5A">
        <w:t xml:space="preserve">Here are the most important things to consider when a team member treats you with disrespect. If someone treats you with disrespect, don’t overreact! That’s what the other member wants you to do. </w:t>
      </w:r>
    </w:p>
    <w:p w14:paraId="50E8B8CC" w14:textId="77777777" w:rsidR="00B85A88" w:rsidRPr="00BF7A5A" w:rsidRDefault="00B85A88" w:rsidP="002D379F">
      <w:r w:rsidRPr="00BF7A5A">
        <w:t>Conflict will arise in either a group or a private setting.</w:t>
      </w:r>
    </w:p>
    <w:p w14:paraId="2B3AD2A7" w14:textId="77777777" w:rsidR="00B647DC" w:rsidRDefault="00B647DC" w:rsidP="002D379F">
      <w:pPr>
        <w:rPr>
          <w:b/>
          <w:bCs/>
        </w:rPr>
      </w:pPr>
    </w:p>
    <w:p w14:paraId="0BB9E3D2" w14:textId="4A9AAF10" w:rsidR="00B85A88" w:rsidRDefault="00B85A88" w:rsidP="002D379F">
      <w:r w:rsidRPr="00BF7A5A">
        <w:rPr>
          <w:b/>
          <w:bCs/>
        </w:rPr>
        <w:t xml:space="preserve">If in a Group Setting: </w:t>
      </w:r>
      <w:r w:rsidRPr="00BF7A5A">
        <w:t>Let’s assume that you</w:t>
      </w:r>
      <w:r w:rsidR="00AA05DE">
        <w:t xml:space="preserve"> we</w:t>
      </w:r>
      <w:r w:rsidRPr="00BF7A5A">
        <w:t xml:space="preserve">re in your team meeting when one of your team members said that one of your decisions was stupid. Disrespectful YES, but don’t overreact. When appropriate, take a break (or wait until the meeting is over) and move to a more private, one-on-one setting by asking the member to walk with you. </w:t>
      </w:r>
    </w:p>
    <w:p w14:paraId="22223CFF" w14:textId="77777777" w:rsidR="00B647DC" w:rsidRDefault="00B647DC" w:rsidP="002D379F">
      <w:pPr>
        <w:rPr>
          <w:b/>
          <w:bCs/>
        </w:rPr>
      </w:pPr>
    </w:p>
    <w:p w14:paraId="598C0F12" w14:textId="0AB02258" w:rsidR="00B85A88" w:rsidRPr="00BF7A5A" w:rsidRDefault="00B85A88" w:rsidP="002D379F">
      <w:pPr>
        <w:rPr>
          <w:bCs/>
        </w:rPr>
      </w:pPr>
      <w:r w:rsidRPr="00BF7A5A">
        <w:rPr>
          <w:b/>
          <w:bCs/>
        </w:rPr>
        <w:t xml:space="preserve">If in a Private Setting: </w:t>
      </w:r>
      <w:r w:rsidRPr="00BF7A5A">
        <w:rPr>
          <w:bCs/>
        </w:rPr>
        <w:t>Let’s assume that you’re in a private setting:</w:t>
      </w:r>
    </w:p>
    <w:p w14:paraId="6D2AFB54" w14:textId="56846212" w:rsidR="00B85A88" w:rsidRPr="00C82A69" w:rsidRDefault="00B85A88" w:rsidP="00C82A69">
      <w:pPr>
        <w:ind w:left="360"/>
        <w:rPr>
          <w:bCs/>
        </w:rPr>
      </w:pPr>
      <w:r w:rsidRPr="00C82A69">
        <w:rPr>
          <w:bCs/>
        </w:rPr>
        <w:t xml:space="preserve">Follow the steps from the </w:t>
      </w:r>
      <w:r w:rsidRPr="00C82A69">
        <w:rPr>
          <w:bCs/>
          <w:i/>
        </w:rPr>
        <w:t>Correcting Process</w:t>
      </w:r>
      <w:r w:rsidRPr="00C82A69">
        <w:rPr>
          <w:bCs/>
        </w:rPr>
        <w:t xml:space="preserve"> (Chapter 2</w:t>
      </w:r>
      <w:r w:rsidR="001A1B4D" w:rsidRPr="00C82A69">
        <w:rPr>
          <w:bCs/>
        </w:rPr>
        <w:t>8</w:t>
      </w:r>
      <w:r w:rsidRPr="00C82A69">
        <w:rPr>
          <w:bCs/>
        </w:rPr>
        <w:t>).</w:t>
      </w:r>
    </w:p>
    <w:p w14:paraId="7C1161D3" w14:textId="04B32524" w:rsidR="007F2259" w:rsidRDefault="00B85A88" w:rsidP="00C82A69">
      <w:pPr>
        <w:ind w:left="360"/>
        <w:rPr>
          <w:bCs/>
          <w:color w:val="000000" w:themeColor="text1"/>
        </w:rPr>
      </w:pPr>
      <w:r w:rsidRPr="00C82A69">
        <w:rPr>
          <w:bCs/>
        </w:rPr>
        <w:lastRenderedPageBreak/>
        <w:t xml:space="preserve">Master the </w:t>
      </w:r>
      <w:r w:rsidR="00A44F9E" w:rsidRPr="00C82A69">
        <w:rPr>
          <w:bCs/>
          <w:color w:val="000000" w:themeColor="text1"/>
        </w:rPr>
        <w:t>A</w:t>
      </w:r>
      <w:r w:rsidRPr="00C82A69">
        <w:rPr>
          <w:bCs/>
          <w:color w:val="000000" w:themeColor="text1"/>
        </w:rPr>
        <w:t xml:space="preserve">rt of </w:t>
      </w:r>
      <w:r w:rsidR="00A44F9E" w:rsidRPr="00C82A69">
        <w:rPr>
          <w:bCs/>
          <w:color w:val="000000" w:themeColor="text1"/>
        </w:rPr>
        <w:t>A</w:t>
      </w:r>
      <w:r w:rsidRPr="00C82A69">
        <w:rPr>
          <w:bCs/>
          <w:color w:val="000000" w:themeColor="text1"/>
        </w:rPr>
        <w:t xml:space="preserve">pologizing (Chapter </w:t>
      </w:r>
      <w:r w:rsidR="001A1B4D" w:rsidRPr="00C82A69">
        <w:rPr>
          <w:bCs/>
          <w:color w:val="000000" w:themeColor="text1"/>
        </w:rPr>
        <w:t>30</w:t>
      </w:r>
      <w:r w:rsidR="006067EB" w:rsidRPr="00C82A69">
        <w:rPr>
          <w:bCs/>
          <w:color w:val="000000" w:themeColor="text1"/>
        </w:rPr>
        <w:t>)</w:t>
      </w:r>
      <w:r w:rsidRPr="00C82A69">
        <w:rPr>
          <w:bCs/>
          <w:color w:val="000000" w:themeColor="text1"/>
        </w:rPr>
        <w:t>.</w:t>
      </w:r>
    </w:p>
    <w:p w14:paraId="67A4867B" w14:textId="2DC80390" w:rsidR="00343440" w:rsidRDefault="00343440" w:rsidP="00C82A69">
      <w:pPr>
        <w:ind w:left="360"/>
        <w:rPr>
          <w:bCs/>
          <w:color w:val="000000" w:themeColor="text1"/>
        </w:rPr>
      </w:pPr>
    </w:p>
    <w:p w14:paraId="6D3D6DD9" w14:textId="6FDCFEFB" w:rsidR="00343440" w:rsidRPr="00C82A69" w:rsidRDefault="000B2538" w:rsidP="00343440">
      <w:pPr>
        <w:rPr>
          <w:bCs/>
          <w:color w:val="000000" w:themeColor="text1"/>
        </w:rPr>
      </w:pPr>
      <w:r>
        <w:rPr>
          <w:rFonts w:cs="Times New Roman"/>
        </w:rPr>
        <w:pict w14:anchorId="36EE526D">
          <v:rect id="_x0000_i1060" style="width:332.65pt;height:1.5pt" o:hrstd="t" o:hr="t" fillcolor="#a0a0a0" stroked="f"/>
        </w:pict>
      </w:r>
    </w:p>
    <w:p w14:paraId="198023FD" w14:textId="77777777" w:rsidR="007F2259" w:rsidRDefault="007F2259" w:rsidP="002D379F">
      <w:pPr>
        <w:rPr>
          <w:bCs/>
          <w:color w:val="000000" w:themeColor="text1"/>
        </w:rPr>
      </w:pPr>
      <w:r>
        <w:rPr>
          <w:bCs/>
          <w:color w:val="000000" w:themeColor="text1"/>
        </w:rPr>
        <w:br w:type="page"/>
      </w:r>
    </w:p>
    <w:p w14:paraId="5467E58E" w14:textId="0DC7C231" w:rsidR="00232787" w:rsidRPr="00BF7A5A" w:rsidRDefault="00D747DF" w:rsidP="007A6665">
      <w:pPr>
        <w:pStyle w:val="Heading2"/>
      </w:pPr>
      <w:bookmarkStart w:id="412" w:name="_Toc85283872"/>
      <w:bookmarkStart w:id="413" w:name="_Toc85284156"/>
      <w:bookmarkStart w:id="414" w:name="_Toc85285244"/>
      <w:bookmarkStart w:id="415" w:name="_Toc85794671"/>
      <w:bookmarkStart w:id="416" w:name="_Toc86242271"/>
      <w:bookmarkEnd w:id="411"/>
      <w:r w:rsidRPr="00BF7A5A">
        <w:lastRenderedPageBreak/>
        <w:t>3</w:t>
      </w:r>
      <w:r w:rsidR="000F72B1">
        <w:t>2</w:t>
      </w:r>
      <w:r w:rsidR="00232787" w:rsidRPr="00BF7A5A">
        <w:t xml:space="preserve"> </w:t>
      </w:r>
      <w:r w:rsidR="00232787" w:rsidRPr="00BF7A5A">
        <w:br/>
        <w:t>BY BUILDING</w:t>
      </w:r>
      <w:r w:rsidR="00232787" w:rsidRPr="00BF7A5A">
        <w:br/>
        <w:t>TRUST</w:t>
      </w:r>
      <w:bookmarkEnd w:id="356"/>
      <w:bookmarkEnd w:id="412"/>
      <w:bookmarkEnd w:id="413"/>
      <w:bookmarkEnd w:id="414"/>
      <w:bookmarkEnd w:id="415"/>
      <w:bookmarkEnd w:id="416"/>
    </w:p>
    <w:p w14:paraId="30DE5E6A" w14:textId="78B72D35" w:rsidR="00232787" w:rsidRPr="00BF7A5A" w:rsidRDefault="00232787" w:rsidP="007245F8">
      <w:pPr>
        <w:pStyle w:val="Quote"/>
      </w:pPr>
      <w:r w:rsidRPr="00BF7A5A">
        <w:t>“Better to trust the man who is frequently in error</w:t>
      </w:r>
      <w:r w:rsidR="00E31EB3">
        <w:br/>
      </w:r>
      <w:r w:rsidRPr="00BF7A5A">
        <w:t xml:space="preserve"> than the one who is never in doubt.” </w:t>
      </w:r>
      <w:r w:rsidRPr="00BF7A5A">
        <w:br/>
        <w:t>- Eric Sevareid</w:t>
      </w:r>
    </w:p>
    <w:p w14:paraId="206B3BFA" w14:textId="77777777" w:rsidR="00EB7644" w:rsidRPr="00BF7A5A" w:rsidRDefault="00232787" w:rsidP="002D379F">
      <w:pPr>
        <w:rPr>
          <w:lang w:val="en"/>
        </w:rPr>
      </w:pPr>
      <w:bookmarkStart w:id="417" w:name="_Hlk72761686"/>
      <w:bookmarkStart w:id="418" w:name="_Hlk72765580"/>
      <w:r w:rsidRPr="00BF7A5A">
        <w:t xml:space="preserve">Trust is the glue that holds everything together for any company. </w:t>
      </w:r>
      <w:r w:rsidRPr="00BF7A5A">
        <w:rPr>
          <w:lang w:val="en"/>
        </w:rPr>
        <w:t xml:space="preserve">Trust is important in business because it forms the basis of all relationships and interactions. </w:t>
      </w:r>
    </w:p>
    <w:bookmarkEnd w:id="417"/>
    <w:p w14:paraId="47E071C2" w14:textId="2BC39C2E" w:rsidR="00EB7644" w:rsidRPr="00BF7A5A" w:rsidRDefault="00EB7644" w:rsidP="00A05E6A">
      <w:pPr>
        <w:pStyle w:val="Heading9"/>
        <w:rPr>
          <w:lang w:val="en"/>
        </w:rPr>
      </w:pPr>
      <w:r w:rsidRPr="00BF7A5A">
        <w:rPr>
          <w:lang w:val="en"/>
        </w:rPr>
        <w:t xml:space="preserve">Trust is the firm belief in the reliability, </w:t>
      </w:r>
      <w:r w:rsidRPr="00BF7A5A">
        <w:t>honesty,</w:t>
      </w:r>
      <w:r w:rsidR="00010A12">
        <w:t xml:space="preserve"> </w:t>
      </w:r>
      <w:r w:rsidRPr="00BF7A5A">
        <w:t xml:space="preserve">integrity, </w:t>
      </w:r>
      <w:r w:rsidRPr="00BF7A5A">
        <w:rPr>
          <w:lang w:val="en"/>
        </w:rPr>
        <w:t>ability, or strength of someone.</w:t>
      </w:r>
    </w:p>
    <w:p w14:paraId="1673202D" w14:textId="03FF1A59" w:rsidR="00232787" w:rsidRPr="00BF7A5A" w:rsidRDefault="00232787" w:rsidP="002D379F">
      <w:pPr>
        <w:rPr>
          <w:lang w:val="en"/>
        </w:rPr>
      </w:pPr>
      <w:r w:rsidRPr="00BF7A5A">
        <w:rPr>
          <w:lang w:val="en"/>
        </w:rPr>
        <w:t>Creating a sense of trust is the most important factor when considering team member performance. Successful businesses are built on relationships</w:t>
      </w:r>
      <w:r w:rsidR="00AA05DE">
        <w:rPr>
          <w:lang w:val="en"/>
        </w:rPr>
        <w:t>,</w:t>
      </w:r>
      <w:r w:rsidRPr="00BF7A5A">
        <w:rPr>
          <w:lang w:val="en"/>
        </w:rPr>
        <w:t xml:space="preserve"> and the foundation of all relationships is trust. </w:t>
      </w:r>
      <w:r w:rsidR="00AA05DE">
        <w:rPr>
          <w:lang w:val="en"/>
        </w:rPr>
        <w:t>Unfortunately, t</w:t>
      </w:r>
      <w:r w:rsidRPr="00BF7A5A">
        <w:rPr>
          <w:lang w:val="en"/>
        </w:rPr>
        <w:t>here may be times when some people may not see eye to eye.</w:t>
      </w:r>
    </w:p>
    <w:bookmarkEnd w:id="418"/>
    <w:p w14:paraId="59A60FB9" w14:textId="77777777" w:rsidR="00232787" w:rsidRPr="00BF7A5A" w:rsidRDefault="00232787" w:rsidP="002D379F">
      <w:pPr>
        <w:rPr>
          <w:lang w:val="en"/>
        </w:rPr>
      </w:pPr>
      <w:r w:rsidRPr="00BF7A5A">
        <w:rPr>
          <w:lang w:val="en"/>
        </w:rPr>
        <w:t>However, if members treat each other with respect and kindness and can get their ideas across without feeling belittled or discriminated against, then trust can be built. Without trust, your ability to come to an agreement or build consensus will always be compromised.</w:t>
      </w:r>
    </w:p>
    <w:p w14:paraId="52B620F2" w14:textId="77777777" w:rsidR="00232787" w:rsidRPr="00BF7A5A" w:rsidRDefault="00232787" w:rsidP="00AC7785">
      <w:pPr>
        <w:pStyle w:val="Heading8"/>
      </w:pPr>
      <w:r w:rsidRPr="00BF7A5A">
        <w:t>What are the benefits of trust?</w:t>
      </w:r>
    </w:p>
    <w:p w14:paraId="301ABD9B" w14:textId="77777777" w:rsidR="00232787" w:rsidRPr="00C82A69" w:rsidRDefault="00232787" w:rsidP="00C82A69">
      <w:pPr>
        <w:ind w:left="360"/>
        <w:rPr>
          <w:lang w:val="en"/>
        </w:rPr>
      </w:pPr>
      <w:r w:rsidRPr="00C82A69">
        <w:rPr>
          <w:lang w:val="en"/>
        </w:rPr>
        <w:t>Increases productivity and improves morale.</w:t>
      </w:r>
    </w:p>
    <w:p w14:paraId="0CE8A70C" w14:textId="77777777" w:rsidR="00232787" w:rsidRPr="00C82A69" w:rsidRDefault="00232787" w:rsidP="00C82A69">
      <w:pPr>
        <w:ind w:left="360"/>
        <w:rPr>
          <w:lang w:val="en"/>
        </w:rPr>
      </w:pPr>
      <w:r w:rsidRPr="00C82A69">
        <w:rPr>
          <w:lang w:val="en"/>
        </w:rPr>
        <w:t>Enables members to work more effectively as a team.</w:t>
      </w:r>
    </w:p>
    <w:p w14:paraId="545D32A0" w14:textId="632978FF" w:rsidR="00232787" w:rsidRPr="00C82A69" w:rsidRDefault="00232787" w:rsidP="00C82A69">
      <w:pPr>
        <w:ind w:left="360"/>
        <w:rPr>
          <w:lang w:val="en"/>
        </w:rPr>
      </w:pPr>
      <w:r w:rsidRPr="00C82A69">
        <w:rPr>
          <w:lang w:val="en"/>
        </w:rPr>
        <w:t>Reduces the time needed to discuss key issues and make decisions.</w:t>
      </w:r>
    </w:p>
    <w:p w14:paraId="166C17F8" w14:textId="77777777" w:rsidR="00232787" w:rsidRPr="00C82A69" w:rsidRDefault="00232787" w:rsidP="00C82A69">
      <w:pPr>
        <w:ind w:left="360"/>
        <w:rPr>
          <w:lang w:val="en"/>
        </w:rPr>
      </w:pPr>
      <w:r w:rsidRPr="00C82A69">
        <w:rPr>
          <w:lang w:val="en"/>
        </w:rPr>
        <w:t>Facilitates cooperation and collaborative problem-solving.</w:t>
      </w:r>
    </w:p>
    <w:p w14:paraId="4BE03187" w14:textId="77777777" w:rsidR="00232787" w:rsidRPr="00C82A69" w:rsidRDefault="00232787" w:rsidP="00C82A69">
      <w:pPr>
        <w:ind w:left="360"/>
        <w:rPr>
          <w:lang w:val="en"/>
        </w:rPr>
      </w:pPr>
      <w:r w:rsidRPr="00C82A69">
        <w:rPr>
          <w:lang w:val="en"/>
        </w:rPr>
        <w:t>Improves effectiveness and diminishes costs.</w:t>
      </w:r>
    </w:p>
    <w:p w14:paraId="72D8D6DD" w14:textId="77777777" w:rsidR="00232787" w:rsidRPr="00C82A69" w:rsidRDefault="00232787" w:rsidP="00C82A69">
      <w:pPr>
        <w:ind w:left="360"/>
        <w:rPr>
          <w:lang w:val="en"/>
        </w:rPr>
      </w:pPr>
      <w:r w:rsidRPr="00C82A69">
        <w:rPr>
          <w:lang w:val="en"/>
        </w:rPr>
        <w:t>Expands teamwork and sustainability.</w:t>
      </w:r>
    </w:p>
    <w:p w14:paraId="03B7DFCA" w14:textId="77777777" w:rsidR="00232787" w:rsidRPr="00BF7A5A" w:rsidRDefault="00232787" w:rsidP="002D379F">
      <w:pPr>
        <w:rPr>
          <w:lang w:val="en"/>
        </w:rPr>
      </w:pPr>
      <w:r w:rsidRPr="00BF7A5A">
        <w:rPr>
          <w:lang w:val="en"/>
        </w:rPr>
        <w:t>Trust is the emotional component of companionship, friendship, love, agreement, relaxation, and comfort.</w:t>
      </w:r>
    </w:p>
    <w:p w14:paraId="237164DB" w14:textId="77777777" w:rsidR="00232787" w:rsidRPr="00BF7A5A" w:rsidRDefault="00232787" w:rsidP="00AC7785">
      <w:pPr>
        <w:pStyle w:val="Heading8"/>
      </w:pPr>
      <w:r w:rsidRPr="00BF7A5A">
        <w:t xml:space="preserve">Why are some bosses reluctant to *delegate? </w:t>
      </w:r>
    </w:p>
    <w:p w14:paraId="5036F030" w14:textId="77777777" w:rsidR="00232787" w:rsidRPr="00BF7A5A" w:rsidRDefault="00232787" w:rsidP="002D379F">
      <w:pPr>
        <w:ind w:left="288"/>
      </w:pPr>
      <w:r w:rsidRPr="00BF7A5A">
        <w:t xml:space="preserve">The main phobia bosses have about delegating is losing control. I get it. However, the truth is that you never had control in the first place. </w:t>
      </w:r>
    </w:p>
    <w:p w14:paraId="66A937FA" w14:textId="3D2C4D39" w:rsidR="00232787" w:rsidRPr="00BF7A5A" w:rsidRDefault="00232787" w:rsidP="0068174D">
      <w:pPr>
        <w:pStyle w:val="Heading4"/>
      </w:pPr>
      <w:r w:rsidRPr="00BF7A5A">
        <w:lastRenderedPageBreak/>
        <w:t xml:space="preserve">Control over other people is an illusion! </w:t>
      </w:r>
      <w:r w:rsidR="00B64507">
        <w:br/>
      </w:r>
      <w:r w:rsidRPr="00BF7A5A">
        <w:t xml:space="preserve">But, influence, through persuasion, is achievable. </w:t>
      </w:r>
    </w:p>
    <w:p w14:paraId="04D56A29" w14:textId="32714EFB" w:rsidR="00232787" w:rsidRPr="00BF7A5A" w:rsidRDefault="00232787" w:rsidP="002D379F">
      <w:pPr>
        <w:ind w:left="288"/>
      </w:pPr>
      <w:r w:rsidRPr="00BF7A5A">
        <w:t xml:space="preserve">The sooner you realize this fact, the quicker you’ll </w:t>
      </w:r>
      <w:r w:rsidR="00AA05DE">
        <w:t>achieve order from chaos and</w:t>
      </w:r>
      <w:r w:rsidRPr="00BF7A5A">
        <w:t xml:space="preserve"> let others do their job. The key to delegating is to do so gradually until you know who can move the work forward and who can’t. </w:t>
      </w:r>
    </w:p>
    <w:p w14:paraId="0A564F6F" w14:textId="77777777" w:rsidR="00232787" w:rsidRPr="00BF7A5A" w:rsidRDefault="00232787" w:rsidP="00AC7785">
      <w:pPr>
        <w:pStyle w:val="Heading8"/>
      </w:pPr>
      <w:r w:rsidRPr="00BF7A5A">
        <w:t xml:space="preserve">Are there different degrees of trust? </w:t>
      </w:r>
    </w:p>
    <w:p w14:paraId="2C321311" w14:textId="77777777" w:rsidR="00232787" w:rsidRPr="00BF7A5A" w:rsidRDefault="00232787" w:rsidP="002D379F">
      <w:pPr>
        <w:ind w:left="288"/>
      </w:pPr>
      <w:r w:rsidRPr="00BF7A5A">
        <w:t xml:space="preserve">Here's a list showing the different degrees of trust, starting with showing </w:t>
      </w:r>
      <w:r w:rsidRPr="00BF7A5A">
        <w:rPr>
          <w:i/>
          <w:iCs/>
        </w:rPr>
        <w:t>very little trust</w:t>
      </w:r>
      <w:r w:rsidRPr="00BF7A5A">
        <w:t xml:space="preserve"> and ending with showing </w:t>
      </w:r>
      <w:r w:rsidRPr="00BF7A5A">
        <w:rPr>
          <w:i/>
          <w:iCs/>
        </w:rPr>
        <w:t>complete trust</w:t>
      </w:r>
      <w:r w:rsidRPr="00BF7A5A">
        <w:t>:</w:t>
      </w:r>
    </w:p>
    <w:p w14:paraId="1812406E" w14:textId="77777777" w:rsidR="00232787" w:rsidRPr="00BF7A5A" w:rsidRDefault="00232787" w:rsidP="00C82A69">
      <w:pPr>
        <w:suppressAutoHyphens/>
        <w:ind w:left="648"/>
      </w:pPr>
      <w:r w:rsidRPr="00BF7A5A">
        <w:t>Bring the facts to me for action (little trust).</w:t>
      </w:r>
    </w:p>
    <w:p w14:paraId="0F3E79DB" w14:textId="3FEFCC20" w:rsidR="00232787" w:rsidRPr="00BF7A5A" w:rsidRDefault="00232787" w:rsidP="00C82A69">
      <w:pPr>
        <w:suppressAutoHyphens/>
        <w:ind w:left="648"/>
      </w:pPr>
      <w:r w:rsidRPr="00BF7A5A">
        <w:t>Develop alternatives</w:t>
      </w:r>
      <w:r w:rsidR="00AA05DE">
        <w:t>,</w:t>
      </w:r>
      <w:r w:rsidRPr="00BF7A5A">
        <w:t xml:space="preserve"> and I’ll take action based on the facts.</w:t>
      </w:r>
    </w:p>
    <w:p w14:paraId="6AD57B61" w14:textId="77777777" w:rsidR="00232787" w:rsidRPr="00BF7A5A" w:rsidRDefault="00232787" w:rsidP="00C82A69">
      <w:pPr>
        <w:suppressAutoHyphens/>
        <w:ind w:left="648"/>
      </w:pPr>
      <w:r w:rsidRPr="00BF7A5A">
        <w:t>Be prepared to take action, but don’t do anything until I say so.</w:t>
      </w:r>
    </w:p>
    <w:p w14:paraId="1AEB3A9E" w14:textId="77777777" w:rsidR="00232787" w:rsidRPr="00BF7A5A" w:rsidRDefault="00232787" w:rsidP="00C82A69">
      <w:pPr>
        <w:suppressAutoHyphens/>
        <w:ind w:left="648"/>
      </w:pPr>
      <w:r w:rsidRPr="00BF7A5A">
        <w:t>Tell me what you propose to do and when.</w:t>
      </w:r>
    </w:p>
    <w:p w14:paraId="4D3474F9" w14:textId="77777777" w:rsidR="00232787" w:rsidRPr="00BF7A5A" w:rsidRDefault="00232787" w:rsidP="00C82A69">
      <w:pPr>
        <w:suppressAutoHyphens/>
        <w:ind w:left="648"/>
      </w:pPr>
      <w:r w:rsidRPr="00BF7A5A">
        <w:t>Analyze the situation, take action, and tell me the results.</w:t>
      </w:r>
    </w:p>
    <w:p w14:paraId="7078496C" w14:textId="77777777" w:rsidR="00232787" w:rsidRPr="00BF7A5A" w:rsidRDefault="00232787" w:rsidP="00C82A69">
      <w:pPr>
        <w:suppressAutoHyphens/>
        <w:ind w:left="648"/>
      </w:pPr>
      <w:r w:rsidRPr="00BF7A5A">
        <w:t>Just go! Here’s the situation; deal with it! (complete trust).</w:t>
      </w:r>
    </w:p>
    <w:p w14:paraId="51A5B3B0" w14:textId="77777777" w:rsidR="00232787" w:rsidRPr="00BF7A5A" w:rsidRDefault="00232787" w:rsidP="00AC7785">
      <w:pPr>
        <w:pStyle w:val="Heading8"/>
      </w:pPr>
      <w:r w:rsidRPr="00BF7A5A">
        <w:t>How do you build trust?</w:t>
      </w:r>
    </w:p>
    <w:p w14:paraId="7CEAED19" w14:textId="7DA6FDE5" w:rsidR="0084495C" w:rsidRPr="004462F2" w:rsidRDefault="0084495C" w:rsidP="002D379F">
      <w:pPr>
        <w:ind w:left="288"/>
      </w:pPr>
      <w:r w:rsidRPr="004462F2">
        <w:t xml:space="preserve">Do you know the most important components </w:t>
      </w:r>
      <w:r w:rsidR="00AA05DE">
        <w:t>of</w:t>
      </w:r>
      <w:r w:rsidRPr="004462F2">
        <w:t xml:space="preserve"> building relationships? You shouldn’t be surprised that it’s trust. How much does your boss trust you? How much trust do you have in your team members? </w:t>
      </w:r>
    </w:p>
    <w:p w14:paraId="5B96CDFB" w14:textId="77777777" w:rsidR="0084495C" w:rsidRPr="004462F2" w:rsidRDefault="0084495C" w:rsidP="002D379F">
      <w:pPr>
        <w:ind w:left="288"/>
      </w:pPr>
      <w:r w:rsidRPr="004462F2">
        <w:t>Here are the important components of building trust:</w:t>
      </w:r>
    </w:p>
    <w:p w14:paraId="4368FC03" w14:textId="39515676" w:rsidR="0084495C" w:rsidRPr="004462F2" w:rsidRDefault="0084495C" w:rsidP="00C82A69">
      <w:pPr>
        <w:ind w:left="648"/>
      </w:pPr>
      <w:r w:rsidRPr="004462F2">
        <w:t xml:space="preserve">If others sense that you’re </w:t>
      </w:r>
      <w:r w:rsidR="00CE75FC" w:rsidRPr="00B647DC">
        <w:t>AUTHENTIC</w:t>
      </w:r>
      <w:r w:rsidR="00CE75FC" w:rsidRPr="004462F2">
        <w:t>,</w:t>
      </w:r>
      <w:r w:rsidRPr="004462F2">
        <w:t xml:space="preserve"> you’re much more likely to be trusted. </w:t>
      </w:r>
    </w:p>
    <w:p w14:paraId="2D98D329" w14:textId="77777777" w:rsidR="0084495C" w:rsidRPr="004462F2" w:rsidRDefault="0084495C" w:rsidP="00C82A69">
      <w:pPr>
        <w:ind w:left="648"/>
      </w:pPr>
      <w:r w:rsidRPr="004462F2">
        <w:t xml:space="preserve">If others sense that your </w:t>
      </w:r>
      <w:r w:rsidRPr="00B647DC">
        <w:t xml:space="preserve">Logic </w:t>
      </w:r>
      <w:r w:rsidRPr="004462F2">
        <w:t xml:space="preserve">is solid, you’re far more likely to be trusted. </w:t>
      </w:r>
    </w:p>
    <w:p w14:paraId="5AE99E17" w14:textId="77777777" w:rsidR="0084495C" w:rsidRPr="004462F2" w:rsidRDefault="0084495C" w:rsidP="00C82A69">
      <w:pPr>
        <w:ind w:left="648"/>
      </w:pPr>
      <w:r w:rsidRPr="004462F2">
        <w:t xml:space="preserve">If others sense your </w:t>
      </w:r>
      <w:r w:rsidRPr="00B647DC">
        <w:t xml:space="preserve">Empathy </w:t>
      </w:r>
      <w:r w:rsidRPr="004462F2">
        <w:t xml:space="preserve">is sincere and directed at them, you’re far more likely to be trusted. </w:t>
      </w:r>
    </w:p>
    <w:p w14:paraId="4F62BC29" w14:textId="6CF687B4" w:rsidR="0084495C" w:rsidRDefault="0084495C" w:rsidP="002D379F">
      <w:pPr>
        <w:ind w:left="288"/>
      </w:pPr>
      <w:r w:rsidRPr="004462F2">
        <w:t xml:space="preserve">When all three are present, you have their trust. But if any one of these three is missing or needs work, trust is in question. </w:t>
      </w:r>
    </w:p>
    <w:p w14:paraId="6B11CFF7" w14:textId="74BD9B5D" w:rsidR="001B49F6" w:rsidRDefault="00232787" w:rsidP="002D379F">
      <w:r w:rsidRPr="00BF7A5A">
        <w:t xml:space="preserve">*To learn more about </w:t>
      </w:r>
      <w:r w:rsidRPr="00DB5B0D">
        <w:rPr>
          <w:b/>
          <w:bCs/>
          <w:i/>
          <w:iCs/>
        </w:rPr>
        <w:t>Delegating</w:t>
      </w:r>
      <w:r w:rsidRPr="00DB5B0D">
        <w:rPr>
          <w:b/>
          <w:bCs/>
        </w:rPr>
        <w:t>,</w:t>
      </w:r>
      <w:r w:rsidRPr="00BF7A5A">
        <w:t xml:space="preserve"> </w:t>
      </w:r>
      <w:r w:rsidR="00992812" w:rsidRPr="00912C54">
        <w:rPr>
          <w:color w:val="000000" w:themeColor="text1"/>
        </w:rPr>
        <w:t xml:space="preserve">available at </w:t>
      </w:r>
      <w:r w:rsidR="00992812" w:rsidRPr="00912C54">
        <w:rPr>
          <w:b/>
          <w:bCs/>
          <w:color w:val="000000" w:themeColor="text1"/>
        </w:rPr>
        <w:t xml:space="preserve">Amazon.com, </w:t>
      </w:r>
      <w:r w:rsidR="00992812" w:rsidRPr="00912C54">
        <w:rPr>
          <w:color w:val="000000" w:themeColor="text1"/>
        </w:rPr>
        <w:t>see “</w:t>
      </w:r>
      <w:r w:rsidR="00BE0598">
        <w:rPr>
          <w:color w:val="000000" w:themeColor="text1"/>
        </w:rPr>
        <w:t>OTHER PLAYBOOKS</w:t>
      </w:r>
      <w:r w:rsidR="00992812" w:rsidRPr="00912C54">
        <w:rPr>
          <w:color w:val="000000" w:themeColor="text1"/>
        </w:rPr>
        <w:t>.”</w:t>
      </w:r>
    </w:p>
    <w:p w14:paraId="17539281" w14:textId="77777777" w:rsidR="00232787" w:rsidRPr="00BF7A5A" w:rsidRDefault="00232787" w:rsidP="00AC7785">
      <w:pPr>
        <w:pStyle w:val="Heading8"/>
      </w:pPr>
      <w:r w:rsidRPr="00BF7A5A">
        <w:t>How can you become more Authentic?</w:t>
      </w:r>
    </w:p>
    <w:p w14:paraId="4C4BFFDC" w14:textId="04B0EBCF" w:rsidR="00D47D62" w:rsidRDefault="00232787" w:rsidP="002D379F">
      <w:pPr>
        <w:ind w:left="288"/>
      </w:pPr>
      <w:r w:rsidRPr="00BF7A5A">
        <w:t xml:space="preserve">In human relations, your lack of authenticity is considered bad faith in dealing with other people. </w:t>
      </w:r>
      <w:r w:rsidR="00DB2A34">
        <w:t>As a result, y</w:t>
      </w:r>
      <w:r w:rsidRPr="00BF7A5A">
        <w:t xml:space="preserve">ou’ll tend to hold back who you really are for fear that someone might dislike you. </w:t>
      </w:r>
    </w:p>
    <w:p w14:paraId="5881B00C" w14:textId="3D2EEF54" w:rsidR="00D47D62" w:rsidRPr="00BF7A5A" w:rsidRDefault="00D47D62" w:rsidP="00A05E6A">
      <w:pPr>
        <w:pStyle w:val="Heading9"/>
      </w:pPr>
      <w:r w:rsidRPr="00BF7A5A">
        <w:lastRenderedPageBreak/>
        <w:t xml:space="preserve">Authenticity is the degree to which your actions are congruent with your beliefs and desires, despite external pressures to conform. </w:t>
      </w:r>
    </w:p>
    <w:p w14:paraId="28FDFDA6" w14:textId="5265A63E" w:rsidR="00232787" w:rsidRPr="00BF7A5A" w:rsidRDefault="00232787" w:rsidP="002D379F">
      <w:pPr>
        <w:ind w:left="288"/>
      </w:pPr>
      <w:r w:rsidRPr="00BF7A5A">
        <w:t xml:space="preserve">You may even go so far as to be more like those with whom you work, hoping to fit in. </w:t>
      </w:r>
      <w:r w:rsidR="00847D60">
        <w:t>U</w:t>
      </w:r>
      <w:r w:rsidRPr="00BF7A5A">
        <w:t xml:space="preserve">nfortunately, all this only makes you less likely to be trusted. </w:t>
      </w:r>
    </w:p>
    <w:p w14:paraId="32F895CF" w14:textId="77777777" w:rsidR="00232787" w:rsidRPr="00BF7A5A" w:rsidRDefault="00232787" w:rsidP="002D379F">
      <w:pPr>
        <w:ind w:left="288"/>
      </w:pPr>
      <w:r w:rsidRPr="00BF7A5A">
        <w:t xml:space="preserve">Pay less attention to what other people think about you and more attention to what you think about yourself. We all have an obligation to set and maintain the conditions that not only make it safe to be authentic but make it welcome. It’s the key to achieving greater effectiveness. </w:t>
      </w:r>
    </w:p>
    <w:p w14:paraId="0597EB23" w14:textId="77777777" w:rsidR="00232787" w:rsidRPr="00BF7A5A" w:rsidRDefault="00232787" w:rsidP="002D379F">
      <w:pPr>
        <w:ind w:left="288"/>
      </w:pPr>
      <w:r w:rsidRPr="00BF7A5A">
        <w:t>How do you do it? You do it by being yourself and treating everyone with respect and kindness.</w:t>
      </w:r>
    </w:p>
    <w:p w14:paraId="30245563" w14:textId="77777777" w:rsidR="00232787" w:rsidRPr="00BF7A5A" w:rsidRDefault="00232787" w:rsidP="00AC7785">
      <w:pPr>
        <w:pStyle w:val="Heading8"/>
      </w:pPr>
      <w:r w:rsidRPr="00BF7A5A">
        <w:t>How can you use Logic?</w:t>
      </w:r>
    </w:p>
    <w:p w14:paraId="7CEC8F3A" w14:textId="06E23BD3" w:rsidR="00232787" w:rsidRPr="00BF7A5A" w:rsidRDefault="00232787" w:rsidP="00A05E6A">
      <w:pPr>
        <w:pStyle w:val="Heading9"/>
      </w:pPr>
      <w:r w:rsidRPr="00BF7A5A">
        <w:t xml:space="preserve">Logic is the study of correct reasoning, especially as it involves the drawing of inferences. </w:t>
      </w:r>
    </w:p>
    <w:p w14:paraId="1A3FA33A" w14:textId="77777777" w:rsidR="00232787" w:rsidRPr="00BF7A5A" w:rsidRDefault="00232787" w:rsidP="002D379F">
      <w:pPr>
        <w:ind w:left="288"/>
      </w:pPr>
      <w:r w:rsidRPr="00BF7A5A">
        <w:t>Logic has two gates that you must pass through to be acceptable.</w:t>
      </w:r>
    </w:p>
    <w:p w14:paraId="1665A4FD" w14:textId="4638C7CB" w:rsidR="00232787" w:rsidRPr="00BF7A5A" w:rsidRDefault="00A766E4" w:rsidP="00C82A69">
      <w:pPr>
        <w:ind w:left="648"/>
      </w:pPr>
      <w:r>
        <w:t>It</w:t>
      </w:r>
      <w:r w:rsidR="00232787" w:rsidRPr="00BF7A5A">
        <w:t xml:space="preserve"> must be rational, reasonable, and doable.</w:t>
      </w:r>
    </w:p>
    <w:p w14:paraId="54774B3C" w14:textId="0A7DF712" w:rsidR="00232787" w:rsidRPr="00BF7A5A" w:rsidRDefault="00A766E4" w:rsidP="00C82A69">
      <w:pPr>
        <w:ind w:left="648"/>
      </w:pPr>
      <w:r>
        <w:t>It</w:t>
      </w:r>
      <w:r w:rsidR="00232787" w:rsidRPr="00BF7A5A">
        <w:t xml:space="preserve"> must be communicated in a manner that’s easily understood, straightforward, and supported with evidence.</w:t>
      </w:r>
    </w:p>
    <w:p w14:paraId="7F8E2804" w14:textId="77777777" w:rsidR="00232787" w:rsidRPr="00BF7A5A" w:rsidRDefault="00232787" w:rsidP="00AC7785">
      <w:pPr>
        <w:pStyle w:val="Heading8"/>
      </w:pPr>
      <w:r w:rsidRPr="00BF7A5A">
        <w:t>How can you show Empathy?</w:t>
      </w:r>
    </w:p>
    <w:p w14:paraId="0BA21EE3" w14:textId="02612B53" w:rsidR="00905955" w:rsidRDefault="00232787" w:rsidP="00A05E6A">
      <w:pPr>
        <w:pStyle w:val="Heading9"/>
      </w:pPr>
      <w:r w:rsidRPr="00BF7A5A">
        <w:t xml:space="preserve">Empathy is the capacity to understand or feel what another person is experiencing and the capacity to place oneself in another's position. </w:t>
      </w:r>
    </w:p>
    <w:p w14:paraId="6587A0A3" w14:textId="77777777" w:rsidR="00232787" w:rsidRPr="00BF7A5A" w:rsidRDefault="00232787" w:rsidP="002D379F">
      <w:pPr>
        <w:ind w:left="288"/>
      </w:pPr>
      <w:r w:rsidRPr="00BF7A5A">
        <w:t>There are two levels of empathy: Cognitive and Affective.</w:t>
      </w:r>
    </w:p>
    <w:p w14:paraId="1F2A7392" w14:textId="77777777" w:rsidR="00232787" w:rsidRPr="00BF7A5A" w:rsidRDefault="00232787" w:rsidP="00C82A69">
      <w:pPr>
        <w:ind w:left="648"/>
      </w:pPr>
      <w:r w:rsidRPr="00C82A69">
        <w:rPr>
          <w:b/>
          <w:bCs/>
        </w:rPr>
        <w:t>Cognitive empathy</w:t>
      </w:r>
      <w:r w:rsidRPr="00BF7A5A">
        <w:t xml:space="preserve"> means that you’re capable of understanding other people’s thoughts and feelings.</w:t>
      </w:r>
    </w:p>
    <w:p w14:paraId="73560BCC" w14:textId="127F5272" w:rsidR="006C45BF" w:rsidRDefault="00232787" w:rsidP="00C82A69">
      <w:pPr>
        <w:ind w:left="648"/>
      </w:pPr>
      <w:r w:rsidRPr="00C82A69">
        <w:rPr>
          <w:b/>
          <w:bCs/>
        </w:rPr>
        <w:t>Affective empathy,</w:t>
      </w:r>
      <w:r w:rsidRPr="00BF7A5A">
        <w:t xml:space="preserve"> in addition to understanding, means that you’re capable of feeling other people’s emotions and sharing their grief, suffering, and joy. </w:t>
      </w:r>
    </w:p>
    <w:p w14:paraId="3595E09C" w14:textId="77777777" w:rsidR="00232787" w:rsidRPr="00BF7A5A" w:rsidRDefault="00232787" w:rsidP="002D379F">
      <w:pPr>
        <w:ind w:left="288"/>
      </w:pPr>
      <w:r w:rsidRPr="00BF7A5A">
        <w:t>In addition to creating trust, these three skills can help you build an emotional connection with others and truly relate to their feelings. Empathy can be learned to help bring you closer to having greater success in your relationships.</w:t>
      </w:r>
    </w:p>
    <w:p w14:paraId="51D680BC" w14:textId="77777777" w:rsidR="00232787" w:rsidRPr="00BF7A5A" w:rsidRDefault="00232787" w:rsidP="00AC7785">
      <w:pPr>
        <w:pStyle w:val="Heading7"/>
      </w:pPr>
      <w:r w:rsidRPr="00BF7A5A">
        <w:lastRenderedPageBreak/>
        <w:t>Are you a Micro-Manager?</w:t>
      </w:r>
    </w:p>
    <w:p w14:paraId="2D1591C0" w14:textId="77777777" w:rsidR="00232787" w:rsidRPr="00BF7A5A" w:rsidRDefault="00232787" w:rsidP="002D379F">
      <w:r w:rsidRPr="00BF7A5A">
        <w:t xml:space="preserve">Well, let’s see. The opposite of effective delegation is micromanagement, where a manager gives too much input, direction, and review. </w:t>
      </w:r>
    </w:p>
    <w:p w14:paraId="2F854A58" w14:textId="64C7CCBE" w:rsidR="00232787" w:rsidRPr="00BF7A5A" w:rsidRDefault="00232787" w:rsidP="00A05E6A">
      <w:pPr>
        <w:pStyle w:val="Heading9"/>
      </w:pPr>
      <w:r w:rsidRPr="00BF7A5A">
        <w:t>Micromanagement is a management style whereby the boss closely observes and controls the work of a Direct Report.</w:t>
      </w:r>
    </w:p>
    <w:p w14:paraId="2781D269" w14:textId="1711E565" w:rsidR="00232787" w:rsidRPr="00BF7A5A" w:rsidRDefault="00232787" w:rsidP="002D379F">
      <w:r w:rsidRPr="00BF7A5A">
        <w:t xml:space="preserve">Micromanagement also includes the suppression of constructive criticism leads to job turnover. In micromanagement, the boss not only tells the Direct Report WHAT to do but dictates HOW to do it. A frequent cause of micromanagement comes from the boss's doubt whether the Direct Report is competent enough to complete the project. Effective delegation requires a well-defined objective, a clear vision of the constraints and dependencies, and effective oversight. </w:t>
      </w:r>
    </w:p>
    <w:p w14:paraId="3A71C1B7" w14:textId="7966B1B8" w:rsidR="007F2259" w:rsidRDefault="00232787" w:rsidP="002D379F">
      <w:r w:rsidRPr="00BF7A5A">
        <w:rPr>
          <w:b/>
        </w:rPr>
        <w:t>So, are you a micro-manager?</w:t>
      </w:r>
      <w:r w:rsidRPr="00BF7A5A">
        <w:t xml:space="preserve"> Do you trust your Direct Reports? Would they agree? Any room for improvement? </w:t>
      </w:r>
    </w:p>
    <w:p w14:paraId="73BCC9CA" w14:textId="2C964498" w:rsidR="00343440" w:rsidRDefault="00343440" w:rsidP="002D379F"/>
    <w:p w14:paraId="1BD23896" w14:textId="31E7F899" w:rsidR="00343440" w:rsidRDefault="000B2538" w:rsidP="002D379F">
      <w:r>
        <w:rPr>
          <w:rFonts w:cs="Times New Roman"/>
        </w:rPr>
        <w:pict w14:anchorId="1DD28FEB">
          <v:rect id="_x0000_i1061" style="width:332.65pt;height:1.5pt" o:hrstd="t" o:hr="t" fillcolor="#a0a0a0" stroked="f"/>
        </w:pict>
      </w:r>
    </w:p>
    <w:p w14:paraId="2F7EDB9A" w14:textId="77777777" w:rsidR="007F2259" w:rsidRDefault="007F2259" w:rsidP="002D379F">
      <w:r>
        <w:br w:type="page"/>
      </w:r>
    </w:p>
    <w:p w14:paraId="36D48999" w14:textId="756EC253" w:rsidR="00232787" w:rsidRPr="00BF7A5A" w:rsidRDefault="00D747DF" w:rsidP="007A6665">
      <w:pPr>
        <w:pStyle w:val="Heading2"/>
      </w:pPr>
      <w:bookmarkStart w:id="419" w:name="_Toc85283873"/>
      <w:bookmarkStart w:id="420" w:name="_Toc85284157"/>
      <w:bookmarkStart w:id="421" w:name="_Toc85285245"/>
      <w:bookmarkStart w:id="422" w:name="_Toc85794672"/>
      <w:bookmarkStart w:id="423" w:name="_Toc86242272"/>
      <w:r w:rsidRPr="00BF7A5A">
        <w:lastRenderedPageBreak/>
        <w:t>3</w:t>
      </w:r>
      <w:r w:rsidR="000F72B1">
        <w:t>3</w:t>
      </w:r>
      <w:r w:rsidR="00232787" w:rsidRPr="00BF7A5A">
        <w:t xml:space="preserve"> </w:t>
      </w:r>
      <w:r w:rsidR="00232787" w:rsidRPr="00BF7A5A">
        <w:br/>
        <w:t>BY BUILDING</w:t>
      </w:r>
      <w:r w:rsidR="00232787" w:rsidRPr="00BF7A5A">
        <w:br/>
        <w:t>PROFESSIONAL RELATIONSHIPS</w:t>
      </w:r>
      <w:bookmarkEnd w:id="419"/>
      <w:bookmarkEnd w:id="420"/>
      <w:bookmarkEnd w:id="421"/>
      <w:bookmarkEnd w:id="422"/>
      <w:bookmarkEnd w:id="423"/>
    </w:p>
    <w:p w14:paraId="12AF81C9" w14:textId="264E35EE" w:rsidR="00232787" w:rsidRPr="00BF7A5A" w:rsidRDefault="00232787" w:rsidP="007245F8">
      <w:pPr>
        <w:pStyle w:val="Quote"/>
        <w:rPr>
          <w:rStyle w:val="Strong"/>
          <w:b/>
          <w:bCs w:val="0"/>
        </w:rPr>
      </w:pPr>
      <w:r w:rsidRPr="00BF7A5A">
        <w:rPr>
          <w:rStyle w:val="Strong"/>
          <w:b/>
          <w:bCs w:val="0"/>
        </w:rPr>
        <w:t xml:space="preserve">“If you want to be a good conversationalist, </w:t>
      </w:r>
      <w:r w:rsidR="00E31EB3">
        <w:rPr>
          <w:rStyle w:val="Strong"/>
          <w:b/>
          <w:bCs w:val="0"/>
        </w:rPr>
        <w:br/>
      </w:r>
      <w:r w:rsidRPr="00BF7A5A">
        <w:rPr>
          <w:rStyle w:val="Strong"/>
          <w:b/>
          <w:bCs w:val="0"/>
        </w:rPr>
        <w:t xml:space="preserve">be a good listener. To be interesting, be interested.”  </w:t>
      </w:r>
      <w:r w:rsidRPr="00BF7A5A">
        <w:rPr>
          <w:rStyle w:val="Strong"/>
          <w:b/>
          <w:bCs w:val="0"/>
        </w:rPr>
        <w:br/>
        <w:t>- Dale Carnegie.</w:t>
      </w:r>
    </w:p>
    <w:p w14:paraId="7212AF45" w14:textId="77777777" w:rsidR="00232787" w:rsidRPr="00BF7A5A" w:rsidRDefault="00232787" w:rsidP="002D379F">
      <w:bookmarkStart w:id="424" w:name="_Hlk72764707"/>
      <w:r w:rsidRPr="00BF7A5A">
        <w:rPr>
          <w:rFonts w:cs="Times New Roman"/>
        </w:rPr>
        <w:t xml:space="preserve">Do you know </w:t>
      </w:r>
      <w:r w:rsidRPr="00BF7A5A">
        <w:t>how to build and maintain professional relationships at work?</w:t>
      </w:r>
    </w:p>
    <w:p w14:paraId="51DACD32" w14:textId="739E2886" w:rsidR="00232787" w:rsidRPr="00BF7A5A" w:rsidRDefault="00232787" w:rsidP="00A05E6A">
      <w:pPr>
        <w:pStyle w:val="Heading9"/>
      </w:pPr>
      <w:r w:rsidRPr="00BF7A5A">
        <w:t>A professional relationship is one where members work together in harmony to consistently produce excellent results and support each other.</w:t>
      </w:r>
    </w:p>
    <w:bookmarkEnd w:id="424"/>
    <w:p w14:paraId="51FEDCFE" w14:textId="5C09C1FE" w:rsidR="00232787" w:rsidRPr="00BF7A5A" w:rsidRDefault="00232787" w:rsidP="002D379F">
      <w:pPr>
        <w:rPr>
          <w:rFonts w:cs="Times New Roman"/>
        </w:rPr>
      </w:pPr>
      <w:r w:rsidRPr="00BF7A5A">
        <w:rPr>
          <w:rFonts w:cs="Times New Roman"/>
        </w:rPr>
        <w:t>To be clear, I'm not saying that you need to like every member of your team. Nor am I implying that you should be friends with them outside of work.</w:t>
      </w:r>
      <w:r w:rsidR="00DB2A34">
        <w:rPr>
          <w:rFonts w:cs="Times New Roman"/>
        </w:rPr>
        <w:t xml:space="preserve"> Again,</w:t>
      </w:r>
      <w:r w:rsidRPr="00BF7A5A">
        <w:rPr>
          <w:rFonts w:cs="Times New Roman"/>
        </w:rPr>
        <w:t xml:space="preserve"> I'm talking about professional relationships, not personal relationships. </w:t>
      </w:r>
    </w:p>
    <w:p w14:paraId="3970D058" w14:textId="20A78C24" w:rsidR="00232787" w:rsidRDefault="00232787" w:rsidP="002D379F">
      <w:pPr>
        <w:rPr>
          <w:rFonts w:cs="Times New Roman"/>
        </w:rPr>
      </w:pPr>
      <w:r w:rsidRPr="00BF7A5A">
        <w:rPr>
          <w:rFonts w:cs="Times New Roman"/>
        </w:rPr>
        <w:t xml:space="preserve">One of the greatest baseball players of all time, number 42, </w:t>
      </w:r>
      <w:r w:rsidRPr="00BF7A5A">
        <w:rPr>
          <w:rFonts w:cs="Times New Roman"/>
          <w:b/>
          <w:bCs/>
        </w:rPr>
        <w:t>Jackie Robinson,</w:t>
      </w:r>
      <w:r w:rsidRPr="00BF7A5A">
        <w:rPr>
          <w:rFonts w:cs="Times New Roman"/>
        </w:rPr>
        <w:t xml:space="preserve"> once said, </w:t>
      </w:r>
    </w:p>
    <w:p w14:paraId="37F5922A" w14:textId="21779FB0" w:rsidR="00232787" w:rsidRPr="00BF7A5A" w:rsidRDefault="00232787" w:rsidP="00DD28C2">
      <w:pPr>
        <w:spacing w:before="240" w:after="240"/>
        <w:jc w:val="center"/>
        <w:rPr>
          <w:rFonts w:cs="Times New Roman"/>
          <w:b/>
          <w:bCs/>
          <w:i/>
          <w:iCs/>
        </w:rPr>
      </w:pPr>
      <w:r w:rsidRPr="00BF7A5A">
        <w:rPr>
          <w:rFonts w:cs="Times New Roman"/>
          <w:b/>
          <w:bCs/>
          <w:i/>
          <w:iCs/>
        </w:rPr>
        <w:t xml:space="preserve">"I'm not concerned with your liking or disliking me... </w:t>
      </w:r>
      <w:r w:rsidR="00E31EB3">
        <w:rPr>
          <w:rFonts w:cs="Times New Roman"/>
          <w:b/>
          <w:bCs/>
          <w:i/>
          <w:iCs/>
        </w:rPr>
        <w:br/>
      </w:r>
      <w:r w:rsidRPr="00BF7A5A">
        <w:rPr>
          <w:rFonts w:cs="Times New Roman"/>
          <w:b/>
          <w:bCs/>
          <w:i/>
          <w:iCs/>
        </w:rPr>
        <w:t>All I ask is that you respect me as a human being."</w:t>
      </w:r>
    </w:p>
    <w:p w14:paraId="62F5390F" w14:textId="142EAECA" w:rsidR="00232787" w:rsidRPr="00BF7A5A" w:rsidRDefault="00232787" w:rsidP="002D379F">
      <w:pPr>
        <w:rPr>
          <w:rFonts w:cs="Times New Roman"/>
        </w:rPr>
      </w:pPr>
      <w:r w:rsidRPr="00BF7A5A">
        <w:rPr>
          <w:rFonts w:cs="Times New Roman"/>
        </w:rPr>
        <w:t>A good example of teamwork is a fire company where all firefighters are committed to accomplishing the mission a</w:t>
      </w:r>
      <w:r w:rsidR="00AA05DE">
        <w:rPr>
          <w:rFonts w:cs="Times New Roman"/>
        </w:rPr>
        <w:t>nd</w:t>
      </w:r>
      <w:r w:rsidRPr="00BF7A5A">
        <w:rPr>
          <w:rFonts w:cs="Times New Roman"/>
        </w:rPr>
        <w:t xml:space="preserve"> supporting each other, regardless of their personal feelings.  </w:t>
      </w:r>
    </w:p>
    <w:p w14:paraId="749AF28D" w14:textId="77777777" w:rsidR="00232787" w:rsidRPr="00BF7A5A" w:rsidRDefault="00232787" w:rsidP="002D379F">
      <w:pPr>
        <w:rPr>
          <w:rFonts w:cs="Times New Roman"/>
        </w:rPr>
      </w:pPr>
      <w:r w:rsidRPr="00BF7A5A">
        <w:rPr>
          <w:rFonts w:cs="Times New Roman"/>
        </w:rPr>
        <w:t xml:space="preserve">But doing this is much harder today because of the proliferation of electronic devices. This is why many people today are losing the art of conversation because of email, texting, and social networking. </w:t>
      </w:r>
    </w:p>
    <w:p w14:paraId="7757FFF5" w14:textId="04FE0C58" w:rsidR="00232787" w:rsidRPr="00BF7A5A" w:rsidRDefault="00232787" w:rsidP="002D379F">
      <w:pPr>
        <w:rPr>
          <w:rFonts w:cs="Times New Roman"/>
        </w:rPr>
      </w:pPr>
      <w:r w:rsidRPr="00BF7A5A">
        <w:rPr>
          <w:rFonts w:cs="Times New Roman"/>
        </w:rPr>
        <w:t xml:space="preserve">If you intend to create and maintain professional relationships at work, take the time to get to know those </w:t>
      </w:r>
      <w:r w:rsidR="00DB2A34">
        <w:rPr>
          <w:rFonts w:cs="Times New Roman"/>
        </w:rPr>
        <w:t>you work with</w:t>
      </w:r>
      <w:r w:rsidRPr="00BF7A5A">
        <w:rPr>
          <w:rFonts w:cs="Times New Roman"/>
        </w:rPr>
        <w:t xml:space="preserve"> through open and honest face-to-face conversation. </w:t>
      </w:r>
    </w:p>
    <w:p w14:paraId="49A87500" w14:textId="0C95D540" w:rsidR="00232787" w:rsidRPr="00BF7A5A" w:rsidRDefault="00B70E6D" w:rsidP="00AC7785">
      <w:pPr>
        <w:pStyle w:val="Heading8"/>
      </w:pPr>
      <w:r>
        <w:t>How can you create professional relationships?</w:t>
      </w:r>
    </w:p>
    <w:p w14:paraId="5E9D615B" w14:textId="77777777" w:rsidR="00232787" w:rsidRPr="00C82A69" w:rsidRDefault="00232787" w:rsidP="00C82A69">
      <w:pPr>
        <w:ind w:left="360"/>
        <w:rPr>
          <w:rFonts w:cs="Times New Roman"/>
        </w:rPr>
      </w:pPr>
      <w:r w:rsidRPr="00C82A69">
        <w:rPr>
          <w:rFonts w:cs="Times New Roman"/>
        </w:rPr>
        <w:t xml:space="preserve">Have the courage to let go of your fear and pride. </w:t>
      </w:r>
    </w:p>
    <w:p w14:paraId="56ACD086" w14:textId="77777777" w:rsidR="00232787" w:rsidRPr="00C82A69" w:rsidRDefault="00232787" w:rsidP="00C82A69">
      <w:pPr>
        <w:ind w:left="360"/>
        <w:rPr>
          <w:rFonts w:cs="Times New Roman"/>
        </w:rPr>
      </w:pPr>
      <w:r w:rsidRPr="00C82A69">
        <w:rPr>
          <w:rFonts w:cs="Times New Roman"/>
        </w:rPr>
        <w:t>Treat everyone with Respect and Kindness.</w:t>
      </w:r>
    </w:p>
    <w:p w14:paraId="3EC8972C" w14:textId="77777777" w:rsidR="00232787" w:rsidRPr="00C82A69" w:rsidRDefault="00232787" w:rsidP="00C82A69">
      <w:pPr>
        <w:ind w:left="360"/>
        <w:rPr>
          <w:rFonts w:cs="Times New Roman"/>
        </w:rPr>
      </w:pPr>
      <w:r w:rsidRPr="00C82A69">
        <w:rPr>
          <w:rFonts w:cs="Times New Roman"/>
        </w:rPr>
        <w:t>Not react, be defensive, or judge others for what they say.</w:t>
      </w:r>
    </w:p>
    <w:p w14:paraId="305C3B71" w14:textId="77777777" w:rsidR="00232787" w:rsidRPr="00C82A69" w:rsidRDefault="00232787" w:rsidP="00C82A69">
      <w:pPr>
        <w:ind w:left="360"/>
        <w:rPr>
          <w:rFonts w:cs="Times New Roman"/>
        </w:rPr>
      </w:pPr>
      <w:r w:rsidRPr="00C82A69">
        <w:rPr>
          <w:rFonts w:cs="Times New Roman"/>
        </w:rPr>
        <w:t>Treat everyone as an equal, no matter what.</w:t>
      </w:r>
    </w:p>
    <w:p w14:paraId="5D612A54" w14:textId="77777777" w:rsidR="00232787" w:rsidRPr="00C82A69" w:rsidRDefault="00232787" w:rsidP="00C82A69">
      <w:pPr>
        <w:ind w:left="360"/>
        <w:rPr>
          <w:rFonts w:cs="Times New Roman"/>
        </w:rPr>
      </w:pPr>
      <w:r w:rsidRPr="00C82A69">
        <w:rPr>
          <w:rFonts w:cs="Times New Roman"/>
        </w:rPr>
        <w:lastRenderedPageBreak/>
        <w:t>Let go of your desire to win or dominate the conversation.</w:t>
      </w:r>
    </w:p>
    <w:p w14:paraId="73A1AEE8" w14:textId="77777777" w:rsidR="00232787" w:rsidRPr="00C82A69" w:rsidRDefault="00232787" w:rsidP="00C82A69">
      <w:pPr>
        <w:ind w:left="360"/>
        <w:rPr>
          <w:rFonts w:cs="Times New Roman"/>
        </w:rPr>
      </w:pPr>
      <w:r w:rsidRPr="00C82A69">
        <w:rPr>
          <w:rFonts w:cs="Times New Roman"/>
        </w:rPr>
        <w:t xml:space="preserve">Listen actively to understand the real message. </w:t>
      </w:r>
    </w:p>
    <w:p w14:paraId="1CBFE4AF" w14:textId="77777777" w:rsidR="00232787" w:rsidRPr="00C82A69" w:rsidRDefault="00232787" w:rsidP="00C82A69">
      <w:pPr>
        <w:ind w:left="360"/>
        <w:rPr>
          <w:rFonts w:cs="Times New Roman"/>
        </w:rPr>
      </w:pPr>
      <w:r w:rsidRPr="00C82A69">
        <w:rPr>
          <w:rFonts w:cs="Times New Roman"/>
        </w:rPr>
        <w:t>Care enough to understand why they feel the way they do.</w:t>
      </w:r>
    </w:p>
    <w:p w14:paraId="08B4BE5B" w14:textId="77777777" w:rsidR="00232787" w:rsidRPr="00C82A69" w:rsidRDefault="00232787" w:rsidP="00C82A69">
      <w:pPr>
        <w:ind w:left="360"/>
        <w:rPr>
          <w:rFonts w:cs="Times New Roman"/>
        </w:rPr>
      </w:pPr>
      <w:r w:rsidRPr="00C82A69">
        <w:rPr>
          <w:rFonts w:cs="Times New Roman"/>
        </w:rPr>
        <w:t xml:space="preserve">Remain open to learning new things. </w:t>
      </w:r>
    </w:p>
    <w:p w14:paraId="18F7660E" w14:textId="77777777" w:rsidR="00232787" w:rsidRPr="00C82A69" w:rsidRDefault="00232787" w:rsidP="00C82A69">
      <w:pPr>
        <w:ind w:left="360"/>
        <w:rPr>
          <w:rFonts w:cs="Times New Roman"/>
        </w:rPr>
      </w:pPr>
      <w:r w:rsidRPr="00C82A69">
        <w:rPr>
          <w:rFonts w:cs="Times New Roman"/>
        </w:rPr>
        <w:t>Check your ego and agenda at the door.</w:t>
      </w:r>
    </w:p>
    <w:p w14:paraId="6612D504" w14:textId="77777777" w:rsidR="00232787" w:rsidRPr="00C82A69" w:rsidRDefault="00232787" w:rsidP="00C82A69">
      <w:pPr>
        <w:ind w:left="360"/>
        <w:rPr>
          <w:rFonts w:cs="Times New Roman"/>
        </w:rPr>
      </w:pPr>
      <w:r w:rsidRPr="00C82A69">
        <w:rPr>
          <w:rFonts w:cs="Times New Roman"/>
        </w:rPr>
        <w:t xml:space="preserve">Be authentic by opening up, sharing, and staying humble. </w:t>
      </w:r>
    </w:p>
    <w:p w14:paraId="7B82E18D" w14:textId="7D62CC52" w:rsidR="00232787" w:rsidRDefault="00232787" w:rsidP="00C82A69">
      <w:pPr>
        <w:ind w:left="360"/>
        <w:rPr>
          <w:rFonts w:cs="Times New Roman"/>
        </w:rPr>
      </w:pPr>
      <w:r w:rsidRPr="00C82A69">
        <w:rPr>
          <w:rFonts w:cs="Times New Roman"/>
        </w:rPr>
        <w:t>Put away all your devices and focus on the other person.</w:t>
      </w:r>
    </w:p>
    <w:p w14:paraId="19530596" w14:textId="77777777" w:rsidR="00432340" w:rsidRPr="00A758EA" w:rsidRDefault="00432340" w:rsidP="002D379F">
      <w:pPr>
        <w:ind w:left="360"/>
        <w:rPr>
          <w:rFonts w:cs="Times New Roman"/>
          <w:sz w:val="6"/>
          <w:szCs w:val="6"/>
        </w:rPr>
      </w:pPr>
    </w:p>
    <w:p w14:paraId="6713DC06" w14:textId="77777777" w:rsidR="00232787" w:rsidRPr="00BF7A5A" w:rsidRDefault="00232787" w:rsidP="00AC7785">
      <w:pPr>
        <w:pStyle w:val="Heading7"/>
      </w:pPr>
      <w:r w:rsidRPr="00BF7A5A">
        <w:t>Self-Test</w:t>
      </w:r>
      <w:r w:rsidRPr="00BF7A5A">
        <w:br/>
        <w:t>How well do you build Professional Relationships?</w:t>
      </w:r>
    </w:p>
    <w:p w14:paraId="7FECD17B" w14:textId="77777777" w:rsidR="00232787" w:rsidRPr="00BF7A5A" w:rsidRDefault="00232787" w:rsidP="002D379F">
      <w:pPr>
        <w:rPr>
          <w:rFonts w:cs="Times New Roman"/>
        </w:rPr>
      </w:pPr>
      <w:r w:rsidRPr="00BF7A5A">
        <w:rPr>
          <w:rFonts w:cs="Times New Roman"/>
        </w:rPr>
        <w:t xml:space="preserve">When speaking with someone at work, do you: </w:t>
      </w:r>
    </w:p>
    <w:p w14:paraId="3B2D4CD3" w14:textId="77777777" w:rsidR="00232787" w:rsidRPr="00C82A69" w:rsidRDefault="00232787" w:rsidP="00C82A69">
      <w:pPr>
        <w:ind w:left="360"/>
        <w:rPr>
          <w:rFonts w:cs="Times New Roman"/>
        </w:rPr>
      </w:pPr>
      <w:r w:rsidRPr="00C82A69">
        <w:rPr>
          <w:rFonts w:cs="Times New Roman"/>
        </w:rPr>
        <w:t xml:space="preserve">Give them your 100% attention? </w:t>
      </w:r>
    </w:p>
    <w:p w14:paraId="53E91F48" w14:textId="77777777" w:rsidR="00232787" w:rsidRPr="00C82A69" w:rsidRDefault="00232787" w:rsidP="00C82A69">
      <w:pPr>
        <w:ind w:left="360"/>
        <w:rPr>
          <w:rFonts w:cs="Times New Roman"/>
        </w:rPr>
      </w:pPr>
      <w:r w:rsidRPr="00C82A69">
        <w:rPr>
          <w:rFonts w:cs="Times New Roman"/>
        </w:rPr>
        <w:t xml:space="preserve">Silence or put away your devices? </w:t>
      </w:r>
    </w:p>
    <w:p w14:paraId="3161E4D3" w14:textId="77777777" w:rsidR="00232787" w:rsidRPr="00C82A69" w:rsidRDefault="00232787" w:rsidP="00C82A69">
      <w:pPr>
        <w:ind w:left="360"/>
        <w:rPr>
          <w:rFonts w:cs="Times New Roman"/>
        </w:rPr>
      </w:pPr>
      <w:r w:rsidRPr="00C82A69">
        <w:rPr>
          <w:rFonts w:cs="Times New Roman"/>
        </w:rPr>
        <w:t xml:space="preserve">Listen more than you speak? </w:t>
      </w:r>
    </w:p>
    <w:p w14:paraId="13943A10" w14:textId="77777777" w:rsidR="00232787" w:rsidRPr="00C82A69" w:rsidRDefault="00232787" w:rsidP="00C82A69">
      <w:pPr>
        <w:ind w:left="360"/>
        <w:rPr>
          <w:rFonts w:cs="Times New Roman"/>
        </w:rPr>
      </w:pPr>
      <w:r w:rsidRPr="00C82A69">
        <w:rPr>
          <w:rFonts w:cs="Times New Roman"/>
        </w:rPr>
        <w:t xml:space="preserve">Ask about family, likes, dislikes, or hobbies? </w:t>
      </w:r>
    </w:p>
    <w:p w14:paraId="38842F43" w14:textId="77777777" w:rsidR="00232787" w:rsidRPr="00C82A69" w:rsidRDefault="00232787" w:rsidP="00C82A69">
      <w:pPr>
        <w:ind w:left="360"/>
        <w:rPr>
          <w:rFonts w:cs="Times New Roman"/>
        </w:rPr>
      </w:pPr>
      <w:r w:rsidRPr="00C82A69">
        <w:rPr>
          <w:rFonts w:cs="Times New Roman"/>
        </w:rPr>
        <w:t>Remember what they said?</w:t>
      </w:r>
    </w:p>
    <w:p w14:paraId="4215E0B3" w14:textId="77777777" w:rsidR="00232787" w:rsidRPr="00C82A69" w:rsidRDefault="00232787" w:rsidP="00C82A69">
      <w:pPr>
        <w:ind w:left="360"/>
        <w:rPr>
          <w:rFonts w:cs="Times New Roman"/>
        </w:rPr>
      </w:pPr>
      <w:r w:rsidRPr="00C82A69">
        <w:rPr>
          <w:rFonts w:cs="Times New Roman"/>
        </w:rPr>
        <w:t xml:space="preserve">Linger longer - not being in such a big rush? </w:t>
      </w:r>
    </w:p>
    <w:p w14:paraId="5C5A182E" w14:textId="77777777" w:rsidR="00232787" w:rsidRPr="00C82A69" w:rsidRDefault="00232787" w:rsidP="00C82A69">
      <w:pPr>
        <w:ind w:left="360"/>
        <w:rPr>
          <w:rFonts w:cs="Times New Roman"/>
        </w:rPr>
      </w:pPr>
      <w:r w:rsidRPr="00C82A69">
        <w:rPr>
          <w:rFonts w:cs="Times New Roman"/>
        </w:rPr>
        <w:t>Maintain strong eye contact?</w:t>
      </w:r>
    </w:p>
    <w:p w14:paraId="075E7ECC" w14:textId="77777777" w:rsidR="00232787" w:rsidRPr="00C82A69" w:rsidRDefault="00232787" w:rsidP="00C82A69">
      <w:pPr>
        <w:ind w:left="360"/>
        <w:rPr>
          <w:rFonts w:cs="Times New Roman"/>
        </w:rPr>
      </w:pPr>
      <w:r w:rsidRPr="00C82A69">
        <w:rPr>
          <w:rFonts w:cs="Times New Roman"/>
        </w:rPr>
        <w:t xml:space="preserve">Ask open-ended How and Why questions? </w:t>
      </w:r>
    </w:p>
    <w:p w14:paraId="4F3302AB" w14:textId="77777777" w:rsidR="00232787" w:rsidRPr="00C82A69" w:rsidRDefault="00232787" w:rsidP="00C82A69">
      <w:pPr>
        <w:ind w:left="360"/>
        <w:rPr>
          <w:rFonts w:cs="Times New Roman"/>
        </w:rPr>
      </w:pPr>
      <w:r w:rsidRPr="00C82A69">
        <w:rPr>
          <w:rFonts w:cs="Times New Roman"/>
        </w:rPr>
        <w:t xml:space="preserve">Not make judgments, admonish, or belittle? </w:t>
      </w:r>
    </w:p>
    <w:p w14:paraId="72FA3A8D" w14:textId="77777777" w:rsidR="00232787" w:rsidRPr="00C82A69" w:rsidRDefault="00232787" w:rsidP="00C82A69">
      <w:pPr>
        <w:ind w:left="360"/>
        <w:rPr>
          <w:rFonts w:cs="Times New Roman"/>
        </w:rPr>
      </w:pPr>
      <w:r w:rsidRPr="00C82A69">
        <w:rPr>
          <w:rFonts w:cs="Times New Roman"/>
        </w:rPr>
        <w:t>Keep personal information private?</w:t>
      </w:r>
    </w:p>
    <w:p w14:paraId="04A52AAA" w14:textId="77777777" w:rsidR="00232787" w:rsidRPr="00C82A69" w:rsidRDefault="00232787" w:rsidP="00C82A69">
      <w:pPr>
        <w:ind w:left="360"/>
        <w:rPr>
          <w:rFonts w:cs="Times New Roman"/>
        </w:rPr>
      </w:pPr>
      <w:r w:rsidRPr="00C82A69">
        <w:rPr>
          <w:rFonts w:cs="Times New Roman"/>
        </w:rPr>
        <w:t xml:space="preserve">Avoid using sarcasm, poking fun, or </w:t>
      </w:r>
      <w:r w:rsidRPr="00C82A69">
        <w:rPr>
          <w:rFonts w:cs="Times New Roman"/>
          <w:i/>
          <w:iCs/>
        </w:rPr>
        <w:t>“I was just kidding.”</w:t>
      </w:r>
      <w:r w:rsidRPr="00C82A69">
        <w:rPr>
          <w:rFonts w:cs="Times New Roman"/>
        </w:rPr>
        <w:t xml:space="preserve"> </w:t>
      </w:r>
    </w:p>
    <w:p w14:paraId="4F625D8D" w14:textId="77777777" w:rsidR="00232787" w:rsidRPr="00C82A69" w:rsidRDefault="00232787" w:rsidP="00C82A69">
      <w:pPr>
        <w:ind w:left="360"/>
        <w:rPr>
          <w:rFonts w:cs="Times New Roman"/>
        </w:rPr>
      </w:pPr>
      <w:r w:rsidRPr="00C82A69">
        <w:rPr>
          <w:rFonts w:cs="Times New Roman"/>
        </w:rPr>
        <w:t>Offer to help where you can?</w:t>
      </w:r>
    </w:p>
    <w:p w14:paraId="0BABC0FE" w14:textId="77777777" w:rsidR="00232787" w:rsidRPr="00BF7A5A" w:rsidRDefault="000B2538" w:rsidP="002D379F">
      <w:pPr>
        <w:rPr>
          <w:rFonts w:cs="Times New Roman"/>
        </w:rPr>
      </w:pPr>
      <w:r>
        <w:rPr>
          <w:rFonts w:cs="Times New Roman"/>
        </w:rPr>
        <w:pict w14:anchorId="4FEF9FDC">
          <v:rect id="_x0000_i1062" style="width:332.65pt;height:1.5pt" o:hrstd="t" o:hr="t" fillcolor="#a0a0a0" stroked="f"/>
        </w:pict>
      </w:r>
    </w:p>
    <w:p w14:paraId="571790C9" w14:textId="130EB432" w:rsidR="007F2259" w:rsidRDefault="00232787" w:rsidP="002D379F">
      <w:bookmarkStart w:id="425" w:name="_Hlk65494187"/>
      <w:r w:rsidRPr="00BF7A5A">
        <w:rPr>
          <w:rFonts w:cs="Times New Roman"/>
        </w:rPr>
        <w:t xml:space="preserve">If you answered NO to two or more of these questions, you need to reassess your ability to create professional relationships and change what needs to be changed. Effective people take this assessment annually to </w:t>
      </w:r>
      <w:r w:rsidRPr="00BF7A5A">
        <w:t xml:space="preserve">demonstrate that they’re </w:t>
      </w:r>
      <w:r w:rsidRPr="00BF7A5A">
        <w:rPr>
          <w:i/>
          <w:iCs/>
        </w:rPr>
        <w:t>self-correcting</w:t>
      </w:r>
      <w:r w:rsidRPr="00BF7A5A">
        <w:t xml:space="preserve"> (Appendix </w:t>
      </w:r>
      <w:r w:rsidR="00327BB4">
        <w:t>G</w:t>
      </w:r>
      <w:r w:rsidRPr="00BF7A5A">
        <w:t xml:space="preserve">). </w:t>
      </w:r>
    </w:p>
    <w:p w14:paraId="492909AC" w14:textId="7C18D99A" w:rsidR="00343440" w:rsidRDefault="000B2538" w:rsidP="002D379F">
      <w:r>
        <w:rPr>
          <w:rFonts w:cs="Times New Roman"/>
        </w:rPr>
        <w:pict w14:anchorId="67CB44BC">
          <v:rect id="_x0000_i1063" style="width:332.65pt;height:1.5pt" o:hrstd="t" o:hr="t" fillcolor="#a0a0a0" stroked="f"/>
        </w:pict>
      </w:r>
    </w:p>
    <w:p w14:paraId="5490219B" w14:textId="77777777" w:rsidR="007F2259" w:rsidRDefault="007F2259" w:rsidP="002D379F">
      <w:r>
        <w:br w:type="page"/>
      </w:r>
    </w:p>
    <w:p w14:paraId="57EFCBEB" w14:textId="2697499B" w:rsidR="004E65F6" w:rsidRPr="00BF7A5A" w:rsidRDefault="000C0A46" w:rsidP="007A6665">
      <w:pPr>
        <w:pStyle w:val="Heading2"/>
        <w:rPr>
          <w:rFonts w:eastAsia="Arial Unicode MS"/>
        </w:rPr>
      </w:pPr>
      <w:bookmarkStart w:id="426" w:name="_Toc85283874"/>
      <w:bookmarkStart w:id="427" w:name="_Toc85284158"/>
      <w:bookmarkStart w:id="428" w:name="_Toc85285246"/>
      <w:bookmarkStart w:id="429" w:name="_Toc85794673"/>
      <w:bookmarkStart w:id="430" w:name="_Toc86242273"/>
      <w:bookmarkStart w:id="431" w:name="OLE_LINK4"/>
      <w:bookmarkStart w:id="432" w:name="OLE_LINK3"/>
      <w:bookmarkStart w:id="433" w:name="_Hlk60672787"/>
      <w:bookmarkStart w:id="434" w:name="_Hlk66357107"/>
      <w:bookmarkStart w:id="435" w:name="_Toc507587559"/>
      <w:bookmarkStart w:id="436" w:name="_Toc54615358"/>
      <w:bookmarkStart w:id="437" w:name="_Toc59711944"/>
      <w:bookmarkStart w:id="438" w:name="_Hlk63345056"/>
      <w:bookmarkStart w:id="439" w:name="_Toc64732463"/>
      <w:bookmarkStart w:id="440" w:name="_Hlk55652456"/>
      <w:bookmarkEnd w:id="65"/>
      <w:bookmarkEnd w:id="357"/>
      <w:bookmarkEnd w:id="358"/>
      <w:bookmarkEnd w:id="359"/>
      <w:bookmarkEnd w:id="425"/>
      <w:r w:rsidRPr="00BF7A5A">
        <w:lastRenderedPageBreak/>
        <w:t>3</w:t>
      </w:r>
      <w:r w:rsidR="006C7175">
        <w:t>4</w:t>
      </w:r>
      <w:r w:rsidR="004E65F6" w:rsidRPr="00BF7A5A">
        <w:t xml:space="preserve"> </w:t>
      </w:r>
      <w:r w:rsidR="004E65F6" w:rsidRPr="00BF7A5A">
        <w:br/>
        <w:t xml:space="preserve">BY </w:t>
      </w:r>
      <w:r w:rsidR="006733BB">
        <w:t>ASSESSING</w:t>
      </w:r>
      <w:r w:rsidR="004E65F6" w:rsidRPr="00BF7A5A">
        <w:br/>
        <w:t>PERFORMANCE</w:t>
      </w:r>
      <w:bookmarkEnd w:id="426"/>
      <w:bookmarkEnd w:id="427"/>
      <w:bookmarkEnd w:id="428"/>
      <w:bookmarkEnd w:id="429"/>
      <w:bookmarkEnd w:id="430"/>
    </w:p>
    <w:p w14:paraId="256ECD4A" w14:textId="0535ED92" w:rsidR="004E65F6" w:rsidRPr="00BF7A5A" w:rsidRDefault="004E65F6" w:rsidP="007245F8">
      <w:pPr>
        <w:pStyle w:val="Quote"/>
      </w:pPr>
      <w:r w:rsidRPr="00BF7A5A">
        <w:t xml:space="preserve">"Followership, like leadership, </w:t>
      </w:r>
      <w:r w:rsidR="00E31EB3">
        <w:br/>
      </w:r>
      <w:r w:rsidRPr="00BF7A5A">
        <w:t>is a role and not a destination."</w:t>
      </w:r>
      <w:r w:rsidRPr="00BF7A5A">
        <w:br/>
        <w:t xml:space="preserve"> - Michael McKinney</w:t>
      </w:r>
    </w:p>
    <w:p w14:paraId="74D13564" w14:textId="2C2FD33D" w:rsidR="004E65F6" w:rsidRPr="00BF7A5A" w:rsidRDefault="00FA4D31" w:rsidP="002D379F">
      <w:bookmarkStart w:id="441" w:name="_Hlk69297983"/>
      <w:bookmarkStart w:id="442" w:name="_Hlk66809780"/>
      <w:bookmarkStart w:id="443" w:name="_Hlk65593612"/>
      <w:bookmarkStart w:id="444" w:name="_Hlk65227005"/>
      <w:r w:rsidRPr="00BF7A5A">
        <w:rPr>
          <w:rFonts w:cs="Times New Roman"/>
        </w:rPr>
        <w:t>Do you know how to measure the performance of members, teams, and systems to enhance their ability to consistently produce excellent results?</w:t>
      </w:r>
      <w:r w:rsidR="00D50513">
        <w:rPr>
          <w:rFonts w:cs="Times New Roman"/>
        </w:rPr>
        <w:t xml:space="preserve"> </w:t>
      </w:r>
      <w:bookmarkEnd w:id="441"/>
      <w:r w:rsidR="004E65F6" w:rsidRPr="00BF7A5A">
        <w:t>Your</w:t>
      </w:r>
      <w:r w:rsidR="004E65F6" w:rsidRPr="00BF7A5A">
        <w:rPr>
          <w:b/>
          <w:bCs/>
        </w:rPr>
        <w:t xml:space="preserve"> </w:t>
      </w:r>
      <w:r w:rsidR="004E65F6" w:rsidRPr="00BF7A5A">
        <w:t>performance includes your results, behavior, and potential.</w:t>
      </w:r>
    </w:p>
    <w:bookmarkEnd w:id="442"/>
    <w:p w14:paraId="18FA2DA6" w14:textId="296CAD28" w:rsidR="004E65F6" w:rsidRPr="00BF7A5A" w:rsidRDefault="004E65F6" w:rsidP="0068174D">
      <w:pPr>
        <w:pStyle w:val="Heading4"/>
      </w:pPr>
      <w:r w:rsidRPr="00BF7A5A">
        <w:t>Effective people don’t just set the bar; they are the bar.</w:t>
      </w:r>
    </w:p>
    <w:p w14:paraId="30C8D59B" w14:textId="77777777" w:rsidR="00ED1777" w:rsidRPr="00BF7A5A" w:rsidRDefault="00ED1777" w:rsidP="002D379F">
      <w:pPr>
        <w:rPr>
          <w:rFonts w:cs="Times New Roman"/>
        </w:rPr>
      </w:pPr>
      <w:r w:rsidRPr="00BF7A5A">
        <w:rPr>
          <w:rFonts w:cs="Times New Roman"/>
        </w:rPr>
        <w:t>Are they getting better or worse? How do you know for sure?</w:t>
      </w:r>
    </w:p>
    <w:p w14:paraId="50B5F792" w14:textId="7EC05FE7" w:rsidR="004E65F6" w:rsidRPr="00BF7A5A" w:rsidRDefault="004E65F6" w:rsidP="00AC7785">
      <w:pPr>
        <w:pStyle w:val="Heading8"/>
      </w:pPr>
      <w:r w:rsidRPr="00BF7A5A">
        <w:t xml:space="preserve">What’s the best way to measure performance? </w:t>
      </w:r>
    </w:p>
    <w:p w14:paraId="6E3762B5" w14:textId="43AE8AA7" w:rsidR="006733BB" w:rsidRDefault="004E65F6" w:rsidP="002D379F">
      <w:pPr>
        <w:ind w:left="288"/>
        <w:rPr>
          <w:i/>
          <w:iCs/>
        </w:rPr>
      </w:pPr>
      <w:r w:rsidRPr="00BF7A5A">
        <w:t xml:space="preserve">The best way to measure performance is by using solid, objective measurements. Actual performance measurement is a more effective way to evaluate results because the measurement is relevant to the situation or process. </w:t>
      </w:r>
      <w:r w:rsidR="006733BB" w:rsidRPr="0014019B">
        <w:t xml:space="preserve">Some of the best ways </w:t>
      </w:r>
      <w:r w:rsidR="006733BB">
        <w:t>to assess</w:t>
      </w:r>
      <w:r w:rsidR="006733BB" w:rsidRPr="0014019B">
        <w:t xml:space="preserve"> </w:t>
      </w:r>
      <w:r w:rsidR="006733BB">
        <w:t>performance</w:t>
      </w:r>
      <w:r w:rsidR="006733BB" w:rsidRPr="0014019B">
        <w:t xml:space="preserve"> </w:t>
      </w:r>
      <w:r w:rsidR="006733BB">
        <w:t>are by</w:t>
      </w:r>
      <w:r w:rsidR="006733BB" w:rsidRPr="0014019B">
        <w:t xml:space="preserve"> us</w:t>
      </w:r>
      <w:r w:rsidR="006733BB">
        <w:t>ing</w:t>
      </w:r>
      <w:r w:rsidR="006733BB" w:rsidRPr="0014019B">
        <w:t xml:space="preserve"> </w:t>
      </w:r>
      <w:r w:rsidR="006733BB" w:rsidRPr="0014019B">
        <w:rPr>
          <w:i/>
          <w:iCs/>
        </w:rPr>
        <w:t>Metrics, Objectives and Key Results (OKRs)</w:t>
      </w:r>
      <w:r w:rsidR="006733BB" w:rsidRPr="0014019B">
        <w:rPr>
          <w:b/>
          <w:bCs/>
        </w:rPr>
        <w:t xml:space="preserve">, </w:t>
      </w:r>
      <w:r w:rsidR="006733BB" w:rsidRPr="0014019B">
        <w:rPr>
          <w:i/>
          <w:iCs/>
        </w:rPr>
        <w:t>Key Performance Indicators (KPIs), and Bands of Excellence (BOEs).</w:t>
      </w:r>
    </w:p>
    <w:p w14:paraId="6E7C38C7" w14:textId="71E17EA5" w:rsidR="004E65F6" w:rsidRPr="00BF7A5A" w:rsidRDefault="004E65F6" w:rsidP="00AC7785">
      <w:pPr>
        <w:pStyle w:val="Heading7"/>
      </w:pPr>
      <w:r w:rsidRPr="00BF7A5A">
        <w:t xml:space="preserve">By </w:t>
      </w:r>
      <w:r w:rsidR="00DB5B0D">
        <w:t>u</w:t>
      </w:r>
      <w:r w:rsidRPr="00BF7A5A">
        <w:t>sing Metrics</w:t>
      </w:r>
    </w:p>
    <w:p w14:paraId="2E9B1AFD" w14:textId="07C04A23" w:rsidR="004E65F6" w:rsidRPr="00BF7A5A" w:rsidRDefault="004E65F6" w:rsidP="002D379F">
      <w:r w:rsidRPr="00BF7A5A">
        <w:t xml:space="preserve">Metrics are quantifiable and allow you to set the </w:t>
      </w:r>
      <w:r w:rsidRPr="00BF7A5A">
        <w:rPr>
          <w:u w:val="single"/>
        </w:rPr>
        <w:t>desired</w:t>
      </w:r>
      <w:r w:rsidRPr="00BF7A5A">
        <w:t xml:space="preserve"> result compared to the </w:t>
      </w:r>
      <w:r w:rsidRPr="00BF7A5A">
        <w:rPr>
          <w:u w:val="single"/>
        </w:rPr>
        <w:t>actual</w:t>
      </w:r>
      <w:r w:rsidRPr="00BF7A5A">
        <w:t xml:space="preserve"> result, but there’s a downside.</w:t>
      </w:r>
    </w:p>
    <w:p w14:paraId="0F671695" w14:textId="409B8A8A" w:rsidR="004E65F6" w:rsidRPr="00BF7A5A" w:rsidRDefault="004E65F6" w:rsidP="00A05E6A">
      <w:pPr>
        <w:pStyle w:val="Heading9"/>
      </w:pPr>
      <w:r w:rsidRPr="00BF7A5A">
        <w:t>A metric is something used to measure and track the results of members, teams, or systems to assess its performance.</w:t>
      </w:r>
    </w:p>
    <w:p w14:paraId="00DA0E3A" w14:textId="10B5688D" w:rsidR="004E65F6" w:rsidRPr="00BF7A5A" w:rsidRDefault="004E65F6" w:rsidP="00AC7785">
      <w:pPr>
        <w:pStyle w:val="Heading8"/>
      </w:pPr>
      <w:r w:rsidRPr="00BF7A5A">
        <w:t xml:space="preserve">Here’s a </w:t>
      </w:r>
      <w:r w:rsidR="00AA05DE">
        <w:t>Great S</w:t>
      </w:r>
      <w:r w:rsidRPr="00BF7A5A">
        <w:t>tory</w:t>
      </w:r>
    </w:p>
    <w:p w14:paraId="461C8CA1" w14:textId="39CFC6FC" w:rsidR="008326F2" w:rsidRPr="00BF7A5A" w:rsidRDefault="004E65F6" w:rsidP="002D379F">
      <w:pPr>
        <w:ind w:left="288"/>
        <w:rPr>
          <w:i/>
          <w:iCs/>
        </w:rPr>
      </w:pPr>
      <w:r w:rsidRPr="00BF7A5A">
        <w:rPr>
          <w:i/>
          <w:iCs/>
        </w:rPr>
        <w:t xml:space="preserve">Bob was assigned to improve the number of “problem fixes per day” called into the Helpdesk in his company. He spent a few hours in the Helpdesk Call Center to observe. To his amazement, he found that each Helpdesk Operator was assessed daily using 17 different metrics. </w:t>
      </w:r>
      <w:r w:rsidR="00DB2A34">
        <w:rPr>
          <w:i/>
          <w:iCs/>
        </w:rPr>
        <w:t>For example, o</w:t>
      </w:r>
      <w:r w:rsidRPr="00BF7A5A">
        <w:rPr>
          <w:i/>
          <w:iCs/>
        </w:rPr>
        <w:t>ne metric was how much “time the operator spent on the phone.”</w:t>
      </w:r>
      <w:r w:rsidR="008326F2" w:rsidRPr="00BF7A5A">
        <w:rPr>
          <w:i/>
          <w:iCs/>
        </w:rPr>
        <w:t xml:space="preserve"> </w:t>
      </w:r>
    </w:p>
    <w:p w14:paraId="366CF400" w14:textId="57FDE52B" w:rsidR="004E65F6" w:rsidRPr="00BF7A5A" w:rsidRDefault="004E65F6" w:rsidP="002D379F">
      <w:pPr>
        <w:ind w:left="288"/>
        <w:rPr>
          <w:i/>
          <w:iCs/>
        </w:rPr>
      </w:pPr>
      <w:r w:rsidRPr="00BF7A5A">
        <w:rPr>
          <w:i/>
          <w:iCs/>
        </w:rPr>
        <w:t xml:space="preserve">The operators were told to keep each call to less than two minutes, which was counterproductive in solving the caller’s problems. After a few hours, Bob </w:t>
      </w:r>
      <w:r w:rsidRPr="00BF7A5A">
        <w:rPr>
          <w:i/>
          <w:iCs/>
        </w:rPr>
        <w:lastRenderedPageBreak/>
        <w:t xml:space="preserve">determined that working under these conditions (metrics) was not </w:t>
      </w:r>
      <w:r w:rsidR="00AA05DE">
        <w:rPr>
          <w:i/>
          <w:iCs/>
        </w:rPr>
        <w:t>wher</w:t>
      </w:r>
      <w:r w:rsidRPr="00BF7A5A">
        <w:rPr>
          <w:i/>
          <w:iCs/>
        </w:rPr>
        <w:t xml:space="preserve">e he wanted to work. His intuition told him that the metrics were too restrictive. </w:t>
      </w:r>
      <w:r w:rsidR="00DB2A34">
        <w:rPr>
          <w:i/>
          <w:iCs/>
        </w:rPr>
        <w:t>So</w:t>
      </w:r>
      <w:r w:rsidR="00847D60">
        <w:rPr>
          <w:i/>
          <w:iCs/>
        </w:rPr>
        <w:t>,</w:t>
      </w:r>
      <w:r w:rsidR="00DB2A34">
        <w:rPr>
          <w:i/>
          <w:iCs/>
        </w:rPr>
        <w:t xml:space="preserve"> h</w:t>
      </w:r>
      <w:r w:rsidRPr="00BF7A5A">
        <w:rPr>
          <w:i/>
          <w:iCs/>
        </w:rPr>
        <w:t>e directed that all metrics be stopped except for one; the number of “problems fixed per day.”</w:t>
      </w:r>
    </w:p>
    <w:p w14:paraId="0CD9826A" w14:textId="430721B5" w:rsidR="004E65F6" w:rsidRPr="00BF7A5A" w:rsidRDefault="004E65F6" w:rsidP="002D379F">
      <w:r w:rsidRPr="00BF7A5A">
        <w:t xml:space="preserve">Result? The number of </w:t>
      </w:r>
      <w:r w:rsidRPr="00BF7A5A">
        <w:rPr>
          <w:i/>
          <w:iCs/>
        </w:rPr>
        <w:t>“problems fixed per day”</w:t>
      </w:r>
      <w:r w:rsidRPr="00BF7A5A">
        <w:t xml:space="preserve"> shot up off the charts. Problem solved! So, be careful with all your metrics. Sometimes less is more. Focus on the most important metrics – the ones that make sense. </w:t>
      </w:r>
    </w:p>
    <w:p w14:paraId="0F6CCAE4" w14:textId="77777777" w:rsidR="004E65F6" w:rsidRPr="00847D60" w:rsidRDefault="004E65F6" w:rsidP="002D379F">
      <w:pPr>
        <w:rPr>
          <w:b/>
          <w:bCs/>
        </w:rPr>
      </w:pPr>
      <w:r w:rsidRPr="00847D60">
        <w:rPr>
          <w:b/>
          <w:bCs/>
        </w:rPr>
        <w:t>Here are some typical metrics.</w:t>
      </w:r>
    </w:p>
    <w:p w14:paraId="5BB05103" w14:textId="77777777" w:rsidR="004E65F6" w:rsidRPr="00BF7A5A" w:rsidRDefault="004E65F6" w:rsidP="00C82A69">
      <w:pPr>
        <w:ind w:left="360"/>
      </w:pPr>
      <w:r w:rsidRPr="00C82A69">
        <w:rPr>
          <w:b/>
          <w:bCs/>
        </w:rPr>
        <w:t xml:space="preserve">Cash Flow: </w:t>
      </w:r>
      <w:r w:rsidRPr="00BF7A5A">
        <w:t>Cash flow is the money coming in and out of your business on any given day, which is what you use to cover your business expenses, such as payroll, rent, and inventory.</w:t>
      </w:r>
    </w:p>
    <w:p w14:paraId="1620C52C" w14:textId="77777777" w:rsidR="004E65F6" w:rsidRPr="00BF7A5A" w:rsidRDefault="004E65F6" w:rsidP="00C82A69">
      <w:pPr>
        <w:ind w:left="360"/>
      </w:pPr>
      <w:r w:rsidRPr="00C82A69">
        <w:rPr>
          <w:b/>
          <w:bCs/>
        </w:rPr>
        <w:t xml:space="preserve">Customer: Customer Acquisition Cost (CAC). </w:t>
      </w:r>
      <w:r w:rsidRPr="00BF7A5A">
        <w:t xml:space="preserve">Divide your total acquisition costs by the number of new customers over the same time frame you’re examining.  </w:t>
      </w:r>
    </w:p>
    <w:p w14:paraId="0238DDBD" w14:textId="33D018B3" w:rsidR="004E65F6" w:rsidRPr="00BF7A5A" w:rsidRDefault="004E65F6" w:rsidP="00C82A69">
      <w:pPr>
        <w:ind w:left="360"/>
      </w:pPr>
      <w:r w:rsidRPr="00C82A69">
        <w:rPr>
          <w:b/>
          <w:bCs/>
        </w:rPr>
        <w:t xml:space="preserve">Employee: Employee Turnover Rate (ETR). </w:t>
      </w:r>
      <w:r w:rsidRPr="00BF7A5A">
        <w:t>To determine your ETR, take the number of employees who have departed the company and divide it by the average number of employees. If you have a high ETR, spend some time examining your workplace culture, employment packages, and work environment.</w:t>
      </w:r>
    </w:p>
    <w:p w14:paraId="5A9F4A57" w14:textId="77639DF6" w:rsidR="004E65F6" w:rsidRPr="00BF7A5A" w:rsidRDefault="004E65F6" w:rsidP="00AC7785">
      <w:pPr>
        <w:pStyle w:val="Heading7"/>
      </w:pPr>
      <w:r w:rsidRPr="00BF7A5A">
        <w:t xml:space="preserve">By </w:t>
      </w:r>
      <w:r w:rsidR="00DB5B0D">
        <w:t>u</w:t>
      </w:r>
      <w:r w:rsidRPr="00BF7A5A">
        <w:t>sing Objectives and Key Results (OKRs)</w:t>
      </w:r>
    </w:p>
    <w:p w14:paraId="2BF3CBAB" w14:textId="2A1E966B" w:rsidR="004E65F6" w:rsidRPr="00BF7A5A" w:rsidRDefault="004E65F6" w:rsidP="00A05E6A">
      <w:pPr>
        <w:pStyle w:val="Heading9"/>
      </w:pPr>
      <w:r w:rsidRPr="00BF7A5A">
        <w:t>An OKR (or Objectives and Key Results) is a framework for defining and tracking objectives and their outcomes.</w:t>
      </w:r>
    </w:p>
    <w:p w14:paraId="42D9245B" w14:textId="77777777" w:rsidR="004E65F6" w:rsidRPr="00BF7A5A" w:rsidRDefault="004E65F6" w:rsidP="002D379F">
      <w:r w:rsidRPr="00BF7A5A">
        <w:t xml:space="preserve">OKR is generally attributed to </w:t>
      </w:r>
      <w:r w:rsidRPr="00BF7A5A">
        <w:rPr>
          <w:b/>
          <w:bCs/>
        </w:rPr>
        <w:t>Andy Grove</w:t>
      </w:r>
      <w:r w:rsidRPr="00BF7A5A">
        <w:t xml:space="preserve">, CEO of Intel, who introduced the approach to Intel during his tenure there and documented this in his 1983 book </w:t>
      </w:r>
      <w:r w:rsidRPr="00BF7A5A">
        <w:rPr>
          <w:i/>
          <w:iCs/>
        </w:rPr>
        <w:t>High Output Management</w:t>
      </w:r>
      <w:r w:rsidRPr="00BF7A5A">
        <w:t xml:space="preserve">. OKRs comprise an </w:t>
      </w:r>
      <w:r w:rsidRPr="00BF7A5A">
        <w:rPr>
          <w:b/>
          <w:bCs/>
        </w:rPr>
        <w:t>O</w:t>
      </w:r>
      <w:r w:rsidRPr="00BF7A5A">
        <w:t xml:space="preserve">bjective, a clearly defined goal, and one or more </w:t>
      </w:r>
      <w:r w:rsidRPr="00BF7A5A">
        <w:rPr>
          <w:b/>
          <w:bCs/>
        </w:rPr>
        <w:t>K</w:t>
      </w:r>
      <w:r w:rsidRPr="00BF7A5A">
        <w:t xml:space="preserve">ey </w:t>
      </w:r>
      <w:r w:rsidRPr="00BF7A5A">
        <w:rPr>
          <w:b/>
          <w:bCs/>
        </w:rPr>
        <w:t>R</w:t>
      </w:r>
      <w:r w:rsidRPr="00BF7A5A">
        <w:t xml:space="preserve">esults (specific measures used to track the achievement of that objective). </w:t>
      </w:r>
    </w:p>
    <w:p w14:paraId="1F548A9B" w14:textId="77777777" w:rsidR="004E65F6" w:rsidRPr="00BF7A5A" w:rsidRDefault="004E65F6" w:rsidP="002D379F">
      <w:pPr>
        <w:rPr>
          <w:b/>
          <w:bCs/>
        </w:rPr>
      </w:pPr>
      <w:r w:rsidRPr="00BF7A5A">
        <w:rPr>
          <w:b/>
          <w:bCs/>
        </w:rPr>
        <w:t>OKRs:</w:t>
      </w:r>
    </w:p>
    <w:p w14:paraId="09562418" w14:textId="1C659697" w:rsidR="00193B1C" w:rsidRDefault="004E65F6" w:rsidP="00C82A69">
      <w:pPr>
        <w:ind w:left="360"/>
      </w:pPr>
      <w:r w:rsidRPr="00BF7A5A">
        <w:t xml:space="preserve">May be shared across the company to provide teams with visibility of goals to align and focus effort. </w:t>
      </w:r>
    </w:p>
    <w:p w14:paraId="48B360A5" w14:textId="6CFCAF5F" w:rsidR="004E65F6" w:rsidRPr="00BF7A5A" w:rsidRDefault="004E65F6" w:rsidP="00C82A69">
      <w:pPr>
        <w:ind w:left="360"/>
      </w:pPr>
      <w:r w:rsidRPr="00BF7A5A">
        <w:t xml:space="preserve">Are typically set at the company, team, and personal levels, although there is criticism on this causing too much of a waterfall approach, which OKRs </w:t>
      </w:r>
      <w:r w:rsidR="00DB2A34">
        <w:t>try to be the opposite in many ways</w:t>
      </w:r>
      <w:r w:rsidRPr="00BF7A5A">
        <w:t xml:space="preserve">. </w:t>
      </w:r>
    </w:p>
    <w:p w14:paraId="248F6F10" w14:textId="1E8B6C20" w:rsidR="004E65F6" w:rsidRPr="00BF7A5A" w:rsidRDefault="004E65F6" w:rsidP="00C82A69">
      <w:pPr>
        <w:ind w:left="360"/>
      </w:pPr>
      <w:r w:rsidRPr="00BF7A5A">
        <w:t xml:space="preserve">Overlap with other performance management frameworks - complexity sitting somewhere between KPI and the balanced scorecard. </w:t>
      </w:r>
    </w:p>
    <w:p w14:paraId="2DA4797A" w14:textId="34E0BE08" w:rsidR="004E65F6" w:rsidRPr="00BF7A5A" w:rsidRDefault="004E65F6" w:rsidP="002D379F">
      <w:r w:rsidRPr="00BF7A5A">
        <w:lastRenderedPageBreak/>
        <w:t>The idea took hold</w:t>
      </w:r>
      <w:r w:rsidR="00AA05DE">
        <w:t>,</w:t>
      </w:r>
      <w:r w:rsidRPr="00BF7A5A">
        <w:t xml:space="preserve"> and OKRs quickly became central to Google's culture as a "management methodology” that helps ensure that the company focuses effort on the same important issues.</w:t>
      </w:r>
    </w:p>
    <w:p w14:paraId="19D50DCC" w14:textId="06E9EC96" w:rsidR="004E65F6" w:rsidRPr="00BF7A5A" w:rsidRDefault="004E65F6" w:rsidP="002D379F">
      <w:r w:rsidRPr="00BF7A5A">
        <w:t xml:space="preserve">Since becoming popular at Google, OKR has favored several similar tech start-ups, including LinkedIn, Twitter, and Uber. For more on OKRs, review the book or audiobook, </w:t>
      </w:r>
      <w:r w:rsidRPr="00BF7A5A">
        <w:rPr>
          <w:i/>
        </w:rPr>
        <w:t>Measure What Matters</w:t>
      </w:r>
      <w:r w:rsidRPr="00BF7A5A">
        <w:t xml:space="preserve"> by </w:t>
      </w:r>
      <w:r w:rsidRPr="00BF7A5A">
        <w:rPr>
          <w:b/>
        </w:rPr>
        <w:t>John Doerr</w:t>
      </w:r>
      <w:r w:rsidRPr="00BF7A5A">
        <w:t>.</w:t>
      </w:r>
    </w:p>
    <w:p w14:paraId="1D7F01BC" w14:textId="4D1F0CF1" w:rsidR="004E65F6" w:rsidRPr="00BF7A5A" w:rsidRDefault="004E65F6" w:rsidP="00AC7785">
      <w:pPr>
        <w:pStyle w:val="Heading7"/>
      </w:pPr>
      <w:r w:rsidRPr="00BF7A5A">
        <w:t xml:space="preserve">By </w:t>
      </w:r>
      <w:r w:rsidR="00DB5B0D">
        <w:t>u</w:t>
      </w:r>
      <w:r w:rsidRPr="00BF7A5A">
        <w:t>sing Key Performance Indicators (KPI)</w:t>
      </w:r>
    </w:p>
    <w:p w14:paraId="2C724CBC" w14:textId="77777777" w:rsidR="004E65F6" w:rsidRPr="00BF7A5A" w:rsidRDefault="004E65F6" w:rsidP="002D379F">
      <w:r w:rsidRPr="00BF7A5A">
        <w:t xml:space="preserve">KPIs provide a company with a focus for strategic and operational improvement and compare achievements to similar companies. </w:t>
      </w:r>
    </w:p>
    <w:p w14:paraId="37F68E0E" w14:textId="3754003C" w:rsidR="004E65F6" w:rsidRPr="00BF7A5A" w:rsidRDefault="004E65F6" w:rsidP="00A05E6A">
      <w:pPr>
        <w:pStyle w:val="Heading9"/>
      </w:pPr>
      <w:r w:rsidRPr="00BF7A5A">
        <w:t xml:space="preserve">A Key Performance Indicator (KPI) is a performance measure that demonstrates how effectively a company </w:t>
      </w:r>
      <w:r w:rsidR="00DB2A34">
        <w:t>achieves</w:t>
      </w:r>
      <w:r w:rsidRPr="00BF7A5A">
        <w:t xml:space="preserve"> its key objectives.</w:t>
      </w:r>
    </w:p>
    <w:p w14:paraId="08B48D0D" w14:textId="77777777" w:rsidR="004E65F6" w:rsidRPr="00BF7A5A" w:rsidRDefault="004E65F6" w:rsidP="002D379F">
      <w:r w:rsidRPr="00BF7A5A">
        <w:t xml:space="preserve">To be effective, a </w:t>
      </w:r>
      <w:r w:rsidRPr="00BF7A5A">
        <w:rPr>
          <w:i/>
          <w:iCs/>
        </w:rPr>
        <w:t>KPI</w:t>
      </w:r>
      <w:r w:rsidRPr="00BF7A5A">
        <w:t xml:space="preserve"> must be well-defined and quantifiable, communicated throughout your company, crucial to achieving the goal, and applicable to the business.</w:t>
      </w:r>
    </w:p>
    <w:p w14:paraId="1193D6A9" w14:textId="77777777" w:rsidR="004E65F6" w:rsidRPr="00BF7A5A" w:rsidRDefault="004E65F6" w:rsidP="00AC7785">
      <w:pPr>
        <w:pStyle w:val="Heading8"/>
      </w:pPr>
      <w:r w:rsidRPr="00BF7A5A">
        <w:t xml:space="preserve">Here’s the difference between a Metric and a KPI? </w:t>
      </w:r>
    </w:p>
    <w:p w14:paraId="6F9EC7F1" w14:textId="77777777" w:rsidR="004E65F6" w:rsidRPr="00BF7A5A" w:rsidRDefault="004E65F6" w:rsidP="00C82A69">
      <w:pPr>
        <w:ind w:left="360"/>
      </w:pPr>
      <w:r w:rsidRPr="00C82A69">
        <w:rPr>
          <w:b/>
          <w:bCs/>
          <w:i/>
          <w:iCs/>
        </w:rPr>
        <w:t>KPIs</w:t>
      </w:r>
      <w:r w:rsidRPr="00C82A69">
        <w:rPr>
          <w:b/>
          <w:bCs/>
        </w:rPr>
        <w:t xml:space="preserve"> </w:t>
      </w:r>
      <w:r w:rsidRPr="00BF7A5A">
        <w:t>support business goals and objectives.</w:t>
      </w:r>
    </w:p>
    <w:p w14:paraId="39694B62" w14:textId="77777777" w:rsidR="004E65F6" w:rsidRPr="00BF7A5A" w:rsidRDefault="004E65F6" w:rsidP="00C82A69">
      <w:pPr>
        <w:ind w:left="360"/>
      </w:pPr>
      <w:r w:rsidRPr="00C82A69">
        <w:rPr>
          <w:b/>
          <w:bCs/>
          <w:i/>
          <w:iCs/>
        </w:rPr>
        <w:t>Metrics</w:t>
      </w:r>
      <w:r w:rsidRPr="00BF7A5A">
        <w:t xml:space="preserve"> support </w:t>
      </w:r>
      <w:r w:rsidRPr="00C82A69">
        <w:rPr>
          <w:i/>
          <w:iCs/>
        </w:rPr>
        <w:t>KPIs</w:t>
      </w:r>
      <w:r w:rsidRPr="00BF7A5A">
        <w:t xml:space="preserve"> and focus on the overall tactical business goals and objectives.</w:t>
      </w:r>
    </w:p>
    <w:p w14:paraId="50DFB4F4" w14:textId="77777777" w:rsidR="00EE2BA2" w:rsidRDefault="004E65F6" w:rsidP="002D379F">
      <w:r w:rsidRPr="00BF7A5A">
        <w:t xml:space="preserve">Meaningful performance measures start with measurable goals. This means that your goal needs to be clear enough that you can imagine how you’ll recognize it when it becomes real. So, you might first want to check if your current goals are measurable. Members won’t </w:t>
      </w:r>
      <w:r w:rsidRPr="00BF7A5A">
        <w:rPr>
          <w:i/>
          <w:iCs/>
        </w:rPr>
        <w:t>buy-in</w:t>
      </w:r>
      <w:r w:rsidRPr="00BF7A5A">
        <w:t xml:space="preserve"> to something they don’t understand, weren’t involved with, and see no relevance. The key to deriving </w:t>
      </w:r>
      <w:r w:rsidRPr="00BF7A5A">
        <w:rPr>
          <w:i/>
          <w:iCs/>
        </w:rPr>
        <w:t>KPIs</w:t>
      </w:r>
      <w:r w:rsidRPr="00BF7A5A">
        <w:t xml:space="preserve"> from objectives is to work backward and reverse engineer the </w:t>
      </w:r>
      <w:r w:rsidRPr="00BF7A5A">
        <w:rPr>
          <w:i/>
          <w:iCs/>
        </w:rPr>
        <w:t>metrics</w:t>
      </w:r>
      <w:r w:rsidRPr="00BF7A5A">
        <w:t xml:space="preserve"> you want to create. This process is called </w:t>
      </w:r>
      <w:r w:rsidR="00AA05DE">
        <w:t xml:space="preserve">a </w:t>
      </w:r>
      <w:r w:rsidRPr="00BF7A5A">
        <w:t xml:space="preserve">goal, question, </w:t>
      </w:r>
      <w:r w:rsidR="00432340">
        <w:t xml:space="preserve">or </w:t>
      </w:r>
      <w:r w:rsidRPr="00BF7A5A">
        <w:t>metric. Your objectives are your goals for your business or project.</w:t>
      </w:r>
    </w:p>
    <w:p w14:paraId="562B02D2" w14:textId="2F55C349" w:rsidR="004E65F6" w:rsidRPr="00BF7A5A" w:rsidRDefault="004E65F6" w:rsidP="00AC7785">
      <w:pPr>
        <w:pStyle w:val="Heading7"/>
      </w:pPr>
      <w:r w:rsidRPr="00BF7A5A">
        <w:t xml:space="preserve">By </w:t>
      </w:r>
      <w:r w:rsidR="00DB5B0D">
        <w:t>u</w:t>
      </w:r>
      <w:r w:rsidRPr="00BF7A5A">
        <w:t>sing Bands of Excellence (BOE)</w:t>
      </w:r>
    </w:p>
    <w:p w14:paraId="4B180FB9" w14:textId="77777777" w:rsidR="004E65F6" w:rsidRPr="00BF7A5A" w:rsidRDefault="004E65F6" w:rsidP="002D379F">
      <w:r w:rsidRPr="00BF7A5A">
        <w:t xml:space="preserve">Since </w:t>
      </w:r>
      <w:r w:rsidRPr="00BF7A5A">
        <w:rPr>
          <w:i/>
          <w:iCs/>
        </w:rPr>
        <w:t xml:space="preserve">Public-Sector Organizations, </w:t>
      </w:r>
      <w:r w:rsidRPr="00BF7A5A">
        <w:t xml:space="preserve">like teachers or government workers, don’t focus on profit generation, what matters most to their survival is providing a service that serves the greater good (like schools and government agencies). But how do they do that? They use a metric called a </w:t>
      </w:r>
      <w:r w:rsidRPr="00BF7A5A">
        <w:rPr>
          <w:i/>
          <w:iCs/>
        </w:rPr>
        <w:t>Band of Excellence (or BOE)</w:t>
      </w:r>
      <w:r w:rsidRPr="00BF7A5A">
        <w:t xml:space="preserve"> to measure and assess their level of services.</w:t>
      </w:r>
    </w:p>
    <w:p w14:paraId="75201973" w14:textId="3F0502B8" w:rsidR="0097508A" w:rsidRDefault="00AA05DE" w:rsidP="002D379F">
      <w:r>
        <w:t>Those who work in the Public-Sector</w:t>
      </w:r>
      <w:r w:rsidR="004E65F6" w:rsidRPr="00BF7A5A">
        <w:t xml:space="preserve"> must maintain their </w:t>
      </w:r>
      <w:bookmarkStart w:id="445" w:name="_Hlk59547748"/>
      <w:r w:rsidR="004E65F6" w:rsidRPr="00BF7A5A">
        <w:rPr>
          <w:i/>
        </w:rPr>
        <w:t>Band of Excellence (BOE)</w:t>
      </w:r>
      <w:r w:rsidR="004E65F6" w:rsidRPr="00BF7A5A">
        <w:t xml:space="preserve"> set by their organization. </w:t>
      </w:r>
    </w:p>
    <w:p w14:paraId="6B7D4A89" w14:textId="77777777" w:rsidR="004E65F6" w:rsidRPr="00BF7A5A" w:rsidRDefault="004E65F6" w:rsidP="002D379F">
      <w:pPr>
        <w:rPr>
          <w:i/>
        </w:rPr>
      </w:pPr>
      <w:r w:rsidRPr="00BF7A5A">
        <w:lastRenderedPageBreak/>
        <w:t xml:space="preserve">Think of </w:t>
      </w:r>
      <w:r w:rsidRPr="00BF7A5A">
        <w:rPr>
          <w:i/>
          <w:iCs/>
        </w:rPr>
        <w:t>BOEs</w:t>
      </w:r>
      <w:r w:rsidRPr="00BF7A5A">
        <w:t xml:space="preserve"> as the desired Standard of Performance for members, units, and systems.</w:t>
      </w:r>
    </w:p>
    <w:p w14:paraId="40A14A0D" w14:textId="594BFD40" w:rsidR="004E65F6" w:rsidRPr="00BF7A5A" w:rsidRDefault="004E65F6" w:rsidP="00A05E6A">
      <w:pPr>
        <w:pStyle w:val="Heading9"/>
      </w:pPr>
      <w:r w:rsidRPr="00BF7A5A">
        <w:t>A Band of Excellence is a set of performance limits ranging from the Minimum (or Standard)</w:t>
      </w:r>
      <w:r w:rsidR="005207C1">
        <w:t xml:space="preserve"> performance limit to the </w:t>
      </w:r>
      <w:r w:rsidRPr="00BF7A5A">
        <w:t>Maximum performance limit.</w:t>
      </w:r>
    </w:p>
    <w:p w14:paraId="06A2BE4D" w14:textId="77777777" w:rsidR="004E65F6" w:rsidRPr="00BF7A5A" w:rsidRDefault="004E65F6" w:rsidP="002D379F">
      <w:r w:rsidRPr="00BF7A5A">
        <w:t xml:space="preserve">The difference between the minimum and the maximum is called the </w:t>
      </w:r>
      <w:r w:rsidRPr="00BF7A5A">
        <w:rPr>
          <w:i/>
        </w:rPr>
        <w:t>Band of Excellence</w:t>
      </w:r>
      <w:r w:rsidRPr="00BF7A5A">
        <w:t xml:space="preserve">. If your performance stays within the </w:t>
      </w:r>
      <w:r w:rsidRPr="00BF7A5A">
        <w:rPr>
          <w:i/>
        </w:rPr>
        <w:t>Band of Excellence</w:t>
      </w:r>
      <w:r w:rsidRPr="00BF7A5A">
        <w:t>, you remain employable.</w:t>
      </w:r>
    </w:p>
    <w:p w14:paraId="2C6B40D4" w14:textId="77777777" w:rsidR="004E65F6" w:rsidRPr="00986EC9" w:rsidRDefault="004E65F6" w:rsidP="002D379F">
      <w:pPr>
        <w:rPr>
          <w:b/>
          <w:bCs/>
        </w:rPr>
      </w:pPr>
      <w:r w:rsidRPr="00986EC9">
        <w:rPr>
          <w:b/>
          <w:bCs/>
        </w:rPr>
        <w:t>Here's a simple example.</w:t>
      </w:r>
    </w:p>
    <w:p w14:paraId="29A2C8FA" w14:textId="4D25CF7E" w:rsidR="004E65F6" w:rsidRDefault="004E65F6" w:rsidP="002D379F">
      <w:pPr>
        <w:ind w:left="288"/>
        <w:rPr>
          <w:i/>
          <w:iCs/>
        </w:rPr>
      </w:pPr>
      <w:r w:rsidRPr="0091737B">
        <w:rPr>
          <w:i/>
          <w:iCs/>
        </w:rPr>
        <w:t xml:space="preserve">The biggest government agency on the planet is the US Department of Defense. In 1992, as a former US Army Officer, here's the BOE used to measure physical fitness by taking the Annual Physical Fitness Test. </w:t>
      </w:r>
    </w:p>
    <w:p w14:paraId="37AEEE41" w14:textId="77777777" w:rsidR="009D1CEB" w:rsidRDefault="00E17B39" w:rsidP="00E31EB3">
      <w:pPr>
        <w:spacing w:before="120"/>
        <w:jc w:val="center"/>
        <w:rPr>
          <w:i/>
          <w:iCs/>
        </w:rPr>
      </w:pPr>
      <w:r>
        <w:rPr>
          <w:i/>
          <w:iCs/>
          <w:noProof/>
        </w:rPr>
        <w:drawing>
          <wp:inline distT="0" distB="0" distL="0" distR="0" wp14:anchorId="06ADB66E" wp14:editId="46BBA5DD">
            <wp:extent cx="3736694" cy="2727632"/>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9">
                      <a:extLst>
                        <a:ext uri="{BEBA8EAE-BF5A-486C-A8C5-ECC9F3942E4B}">
                          <a14:imgProps xmlns:a14="http://schemas.microsoft.com/office/drawing/2010/main">
                            <a14:imgLayer r:embed="rId30">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3762427" cy="2746416"/>
                    </a:xfrm>
                    <a:prstGeom prst="rect">
                      <a:avLst/>
                    </a:prstGeom>
                  </pic:spPr>
                </pic:pic>
              </a:graphicData>
            </a:graphic>
          </wp:inline>
        </w:drawing>
      </w:r>
    </w:p>
    <w:p w14:paraId="13EC32AC" w14:textId="2C99BC37" w:rsidR="004E65F6" w:rsidRPr="0091737B" w:rsidRDefault="004E65F6" w:rsidP="002D379F">
      <w:pPr>
        <w:ind w:left="288"/>
        <w:rPr>
          <w:i/>
          <w:iCs/>
        </w:rPr>
      </w:pPr>
      <w:r w:rsidRPr="0091737B">
        <w:rPr>
          <w:i/>
          <w:iCs/>
        </w:rPr>
        <w:t>The BOE Minimum (or Standard) was 200 points overall. The BOE Maximum was 300 points overall. T</w:t>
      </w:r>
      <w:r w:rsidR="00DB2A34">
        <w:rPr>
          <w:i/>
          <w:iCs/>
        </w:rPr>
        <w:t>herefore, t</w:t>
      </w:r>
      <w:r w:rsidRPr="0091737B">
        <w:rPr>
          <w:i/>
          <w:iCs/>
        </w:rPr>
        <w:t>he BOE was 200 - 300 for the test overall to remain promotable. If a Soldier failed to achieve 200 points overall, he was retrained and retested. If he failed a second time, he was considered un-promotable and administratively processed for release from the military.</w:t>
      </w:r>
    </w:p>
    <w:p w14:paraId="6760B4BE" w14:textId="77777777" w:rsidR="004E65F6" w:rsidRPr="00BF7A5A" w:rsidRDefault="004E65F6" w:rsidP="00AC7785">
      <w:pPr>
        <w:pStyle w:val="Heading7"/>
      </w:pPr>
      <w:r w:rsidRPr="00BF7A5A">
        <w:t>By Tracking Trends</w:t>
      </w:r>
    </w:p>
    <w:p w14:paraId="0402C913" w14:textId="4605E610" w:rsidR="004E65F6" w:rsidRPr="00BF7A5A" w:rsidRDefault="004E65F6" w:rsidP="002D379F">
      <w:r w:rsidRPr="00BF7A5A">
        <w:t xml:space="preserve">Have you ever tried to measure how you and your unit were doing? If not, you will. In every viable business, </w:t>
      </w:r>
      <w:r w:rsidR="00AA05DE">
        <w:t>key metrics help determine the answer to one simple question: A</w:t>
      </w:r>
      <w:r w:rsidRPr="00BF7A5A">
        <w:t xml:space="preserve">re we getting better </w:t>
      </w:r>
      <w:r w:rsidRPr="00BF7A5A">
        <w:rPr>
          <w:i/>
          <w:iCs/>
        </w:rPr>
        <w:t>Over-Time</w:t>
      </w:r>
      <w:r w:rsidRPr="00BF7A5A">
        <w:t xml:space="preserve">? </w:t>
      </w:r>
    </w:p>
    <w:p w14:paraId="79E88E87" w14:textId="508DF5F1" w:rsidR="004E65F6" w:rsidRPr="00BF7A5A" w:rsidRDefault="004E65F6" w:rsidP="00A05E6A">
      <w:pPr>
        <w:pStyle w:val="Heading9"/>
      </w:pPr>
      <w:r w:rsidRPr="00BF7A5A">
        <w:lastRenderedPageBreak/>
        <w:t>Over-time means as compared to a past time (last month or year).</w:t>
      </w:r>
    </w:p>
    <w:p w14:paraId="372210A7" w14:textId="0746C0C8" w:rsidR="001602D7" w:rsidRDefault="004E65F6" w:rsidP="002D379F">
      <w:r w:rsidRPr="00BF7A5A">
        <w:t xml:space="preserve">And ask the same question about yourself, </w:t>
      </w:r>
      <w:r w:rsidRPr="00BF7A5A">
        <w:rPr>
          <w:i/>
          <w:iCs/>
        </w:rPr>
        <w:t>are you getting better over-time?</w:t>
      </w:r>
      <w:r w:rsidRPr="00BF7A5A">
        <w:t xml:space="preserve"> And your business unit, </w:t>
      </w:r>
      <w:r w:rsidRPr="00BF7A5A">
        <w:rPr>
          <w:i/>
          <w:iCs/>
        </w:rPr>
        <w:t>is my business unit getting better over-time?</w:t>
      </w:r>
      <w:r w:rsidRPr="00BF7A5A">
        <w:t xml:space="preserve"> But how can you tell? </w:t>
      </w:r>
    </w:p>
    <w:p w14:paraId="3EAE9730" w14:textId="77777777" w:rsidR="004E65F6" w:rsidRPr="00DD28C2" w:rsidRDefault="004E65F6" w:rsidP="002D379F">
      <w:pPr>
        <w:rPr>
          <w:b/>
          <w:bCs/>
        </w:rPr>
      </w:pPr>
      <w:r w:rsidRPr="00DD28C2">
        <w:rPr>
          <w:b/>
          <w:bCs/>
        </w:rPr>
        <w:t>Here’s a good example:</w:t>
      </w:r>
    </w:p>
    <w:p w14:paraId="4AEAF2CA" w14:textId="77777777" w:rsidR="004E65F6" w:rsidRPr="00BF7A5A" w:rsidRDefault="004E65F6" w:rsidP="00AC7785">
      <w:pPr>
        <w:ind w:left="288"/>
      </w:pPr>
      <w:r w:rsidRPr="00BF7A5A">
        <w:t xml:space="preserve">Think of </w:t>
      </w:r>
      <w:r w:rsidRPr="00BF7A5A">
        <w:rPr>
          <w:i/>
          <w:iCs/>
        </w:rPr>
        <w:t>KPIs</w:t>
      </w:r>
      <w:r w:rsidRPr="00BF7A5A">
        <w:t xml:space="preserve"> as your Doctor does when you go for a physical. </w:t>
      </w:r>
    </w:p>
    <w:p w14:paraId="32710DDE" w14:textId="2244BDF6" w:rsidR="004E65F6" w:rsidRPr="00BF7A5A" w:rsidRDefault="004E65F6" w:rsidP="00AC7785">
      <w:pPr>
        <w:ind w:left="576"/>
      </w:pPr>
      <w:r w:rsidRPr="00C82A69">
        <w:rPr>
          <w:b/>
          <w:bCs/>
        </w:rPr>
        <w:t>Step 1:</w:t>
      </w:r>
      <w:r w:rsidRPr="00BF7A5A">
        <w:t xml:space="preserve"> What gets measured? They measure the most important </w:t>
      </w:r>
      <w:r w:rsidR="0097508A">
        <w:t>aspects of</w:t>
      </w:r>
      <w:r w:rsidRPr="00BF7A5A">
        <w:t xml:space="preserve"> optimum health, like weight, height, blood pressure, pulse, temperature, and cholesterol. </w:t>
      </w:r>
    </w:p>
    <w:p w14:paraId="362DD95D" w14:textId="77777777" w:rsidR="004E65F6" w:rsidRPr="00C82A69" w:rsidRDefault="004E65F6" w:rsidP="00AC7785">
      <w:pPr>
        <w:ind w:left="576"/>
        <w:rPr>
          <w:rFonts w:cs="Times New Roman"/>
          <w:bCs/>
        </w:rPr>
      </w:pPr>
      <w:r w:rsidRPr="00C82A69">
        <w:rPr>
          <w:rFonts w:cs="Times New Roman"/>
          <w:b/>
          <w:bCs/>
        </w:rPr>
        <w:t>Step 2:</w:t>
      </w:r>
      <w:r w:rsidRPr="00C82A69">
        <w:rPr>
          <w:rFonts w:cs="Times New Roman"/>
        </w:rPr>
        <w:t xml:space="preserve"> I</w:t>
      </w:r>
      <w:r w:rsidRPr="00C82A69">
        <w:rPr>
          <w:rFonts w:cs="Times New Roman"/>
          <w:bCs/>
        </w:rPr>
        <w:t xml:space="preserve">f this is your first physical, how do your numbers compare to a healthy person your age (what’s the norm, standard, or benchmark)? Any corrective action needed? </w:t>
      </w:r>
    </w:p>
    <w:p w14:paraId="17F884DA" w14:textId="7A4931F3" w:rsidR="004E65F6" w:rsidRPr="00C82A69" w:rsidRDefault="004E65F6" w:rsidP="00AC7785">
      <w:pPr>
        <w:ind w:left="576"/>
        <w:rPr>
          <w:rFonts w:cs="Times New Roman"/>
          <w:bCs/>
        </w:rPr>
      </w:pPr>
      <w:r w:rsidRPr="00C82A69">
        <w:rPr>
          <w:rFonts w:cs="Times New Roman"/>
          <w:b/>
        </w:rPr>
        <w:t>Step 3:</w:t>
      </w:r>
      <w:r w:rsidRPr="00C82A69">
        <w:rPr>
          <w:rFonts w:cs="Times New Roman"/>
          <w:bCs/>
        </w:rPr>
        <w:t xml:space="preserve"> If this isn</w:t>
      </w:r>
      <w:r w:rsidR="00814DD1" w:rsidRPr="00C82A69">
        <w:rPr>
          <w:rFonts w:cs="Times New Roman"/>
          <w:bCs/>
        </w:rPr>
        <w:t>’</w:t>
      </w:r>
      <w:r w:rsidRPr="00C82A69">
        <w:rPr>
          <w:rFonts w:cs="Times New Roman"/>
          <w:bCs/>
        </w:rPr>
        <w:t xml:space="preserve">t your first physical, how do your numbers compare to your last physical? Are you (your physical system) getting better </w:t>
      </w:r>
      <w:r w:rsidRPr="00C82A69">
        <w:rPr>
          <w:rFonts w:cs="Times New Roman"/>
          <w:bCs/>
          <w:i/>
          <w:iCs/>
        </w:rPr>
        <w:t>over-time</w:t>
      </w:r>
      <w:r w:rsidRPr="00C82A69">
        <w:rPr>
          <w:rFonts w:cs="Times New Roman"/>
          <w:bCs/>
        </w:rPr>
        <w:t>? Any corrective action needed?</w:t>
      </w:r>
    </w:p>
    <w:p w14:paraId="09F72B5A" w14:textId="77777777" w:rsidR="00927650" w:rsidRPr="00BF7A5A" w:rsidRDefault="004E65F6" w:rsidP="00AC7785">
      <w:pPr>
        <w:ind w:left="288"/>
        <w:rPr>
          <w:rFonts w:cs="Times New Roman"/>
        </w:rPr>
      </w:pPr>
      <w:r w:rsidRPr="00BF7A5A">
        <w:rPr>
          <w:rFonts w:cs="Times New Roman"/>
        </w:rPr>
        <w:t xml:space="preserve">Use this same process with all your </w:t>
      </w:r>
      <w:r w:rsidRPr="00BF7A5A">
        <w:rPr>
          <w:rFonts w:cs="Times New Roman"/>
          <w:i/>
          <w:iCs/>
        </w:rPr>
        <w:t>Key Performance Indicators</w:t>
      </w:r>
      <w:r w:rsidRPr="00BF7A5A">
        <w:rPr>
          <w:rFonts w:cs="Times New Roman"/>
        </w:rPr>
        <w:t>. What are the things you can measure that tell you about the health of your unit?</w:t>
      </w:r>
    </w:p>
    <w:p w14:paraId="7FE6EE1B" w14:textId="77777777" w:rsidR="004E65F6" w:rsidRPr="00BF7A5A" w:rsidRDefault="004E65F6" w:rsidP="00AC7785">
      <w:pPr>
        <w:pStyle w:val="Heading8"/>
      </w:pPr>
      <w:r w:rsidRPr="00BF7A5A">
        <w:t xml:space="preserve">Are you getting better over-time? </w:t>
      </w:r>
    </w:p>
    <w:p w14:paraId="75FEC863" w14:textId="548CBB70" w:rsidR="004E65F6" w:rsidRPr="00BF7A5A" w:rsidRDefault="004E65F6" w:rsidP="002D379F">
      <w:pPr>
        <w:ind w:left="288"/>
        <w:rPr>
          <w:rFonts w:cs="Times New Roman"/>
        </w:rPr>
      </w:pPr>
      <w:r w:rsidRPr="00BF7A5A">
        <w:rPr>
          <w:rFonts w:cs="Times New Roman"/>
        </w:rPr>
        <w:t>If not, why? What can be done (corrective action) to reverse the numbers? What number is acceptable to you? What are your standards? If this number rises above or falls below a certain level, what corrective</w:t>
      </w:r>
      <w:r w:rsidR="00AA05DE">
        <w:rPr>
          <w:rFonts w:cs="Times New Roman"/>
        </w:rPr>
        <w:t>-</w:t>
      </w:r>
      <w:r w:rsidRPr="00BF7A5A">
        <w:rPr>
          <w:rFonts w:cs="Times New Roman"/>
        </w:rPr>
        <w:t>action must be taken? Trends</w:t>
      </w:r>
      <w:r w:rsidRPr="00BF7A5A">
        <w:rPr>
          <w:rFonts w:cs="Times New Roman"/>
          <w:i/>
          <w:iCs/>
        </w:rPr>
        <w:t>.</w:t>
      </w:r>
      <w:r w:rsidR="0097508A">
        <w:rPr>
          <w:rFonts w:cs="Times New Roman"/>
          <w:i/>
          <w:iCs/>
        </w:rPr>
        <w:t xml:space="preserve"> </w:t>
      </w:r>
      <w:r w:rsidRPr="00BF7A5A">
        <w:rPr>
          <w:rFonts w:cs="Times New Roman"/>
        </w:rPr>
        <w:t xml:space="preserve">One way to visually track your </w:t>
      </w:r>
      <w:r w:rsidRPr="00BF7A5A">
        <w:rPr>
          <w:rFonts w:cs="Times New Roman"/>
          <w:i/>
          <w:iCs/>
        </w:rPr>
        <w:t>KPIs</w:t>
      </w:r>
      <w:r w:rsidRPr="00BF7A5A">
        <w:rPr>
          <w:rFonts w:cs="Times New Roman"/>
        </w:rPr>
        <w:t xml:space="preserve"> is to measure and compare your numbers </w:t>
      </w:r>
      <w:r w:rsidRPr="00BF7A5A">
        <w:rPr>
          <w:rFonts w:cs="Times New Roman"/>
          <w:i/>
          <w:iCs/>
        </w:rPr>
        <w:t>over-time</w:t>
      </w:r>
      <w:r w:rsidRPr="00BF7A5A">
        <w:rPr>
          <w:rFonts w:cs="Times New Roman"/>
        </w:rPr>
        <w:t>, the trend. What does the trend look like? Is it trending in the right direction? By doing so, you’ll be able to see if the trend is getting better or worse.</w:t>
      </w:r>
    </w:p>
    <w:p w14:paraId="4A5A6750" w14:textId="1EC61150" w:rsidR="004E65F6" w:rsidRPr="00DD28C2" w:rsidRDefault="004E65F6" w:rsidP="00AC7785">
      <w:pPr>
        <w:rPr>
          <w:rFonts w:cs="Times New Roman"/>
          <w:b/>
          <w:bCs/>
        </w:rPr>
      </w:pPr>
      <w:r w:rsidRPr="00DD28C2">
        <w:rPr>
          <w:rFonts w:cs="Times New Roman"/>
          <w:b/>
          <w:bCs/>
        </w:rPr>
        <w:t xml:space="preserve">Here’s an example of Tracking Trends. </w:t>
      </w:r>
    </w:p>
    <w:p w14:paraId="2F92E57B" w14:textId="0426B8E8" w:rsidR="00DB5182" w:rsidRPr="00BF7A5A" w:rsidRDefault="00DB5182" w:rsidP="00E31EB3">
      <w:pPr>
        <w:spacing w:before="120"/>
        <w:jc w:val="center"/>
        <w:rPr>
          <w:rFonts w:cs="Times New Roman"/>
        </w:rPr>
      </w:pPr>
      <w:r w:rsidRPr="00BF7A5A">
        <w:rPr>
          <w:noProof/>
        </w:rPr>
        <w:drawing>
          <wp:inline distT="0" distB="0" distL="0" distR="0" wp14:anchorId="5C90468A" wp14:editId="1AD2E561">
            <wp:extent cx="4232308" cy="788935"/>
            <wp:effectExtent l="0" t="0" r="0" b="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rotWithShape="1">
                    <a:blip r:embed="rId31">
                      <a:extLst>
                        <a:ext uri="{BEBA8EAE-BF5A-486C-A8C5-ECC9F3942E4B}">
                          <a14:imgProps xmlns:a14="http://schemas.microsoft.com/office/drawing/2010/main">
                            <a14:imgLayer r:embed="rId32">
                              <a14:imgEffect>
                                <a14:brightnessContrast bright="20000" contrast="-40000"/>
                              </a14:imgEffect>
                            </a14:imgLayer>
                          </a14:imgProps>
                        </a:ext>
                        <a:ext uri="{28A0092B-C50C-407E-A947-70E740481C1C}">
                          <a14:useLocalDpi xmlns:a14="http://schemas.microsoft.com/office/drawing/2010/main" val="0"/>
                        </a:ext>
                      </a:extLst>
                    </a:blip>
                    <a:srcRect l="14306" t="22469" r="14166" b="53827"/>
                    <a:stretch/>
                  </pic:blipFill>
                  <pic:spPr bwMode="auto">
                    <a:xfrm>
                      <a:off x="0" y="0"/>
                      <a:ext cx="4327352" cy="806652"/>
                    </a:xfrm>
                    <a:prstGeom prst="rect">
                      <a:avLst/>
                    </a:prstGeom>
                    <a:ln>
                      <a:noFill/>
                    </a:ln>
                    <a:extLst>
                      <a:ext uri="{53640926-AAD7-44D8-BBD7-CCE9431645EC}">
                        <a14:shadowObscured xmlns:a14="http://schemas.microsoft.com/office/drawing/2010/main"/>
                      </a:ext>
                    </a:extLst>
                  </pic:spPr>
                </pic:pic>
              </a:graphicData>
            </a:graphic>
          </wp:inline>
        </w:drawing>
      </w:r>
    </w:p>
    <w:p w14:paraId="20888C37" w14:textId="3F956FE5" w:rsidR="004E65F6" w:rsidRPr="00BF7A5A" w:rsidRDefault="004E65F6" w:rsidP="002D379F">
      <w:pPr>
        <w:ind w:left="288"/>
      </w:pPr>
      <w:r w:rsidRPr="00BF7A5A">
        <w:t xml:space="preserve">Notice that this table is tracking a </w:t>
      </w:r>
      <w:r w:rsidRPr="00BF7A5A">
        <w:rPr>
          <w:i/>
          <w:iCs/>
        </w:rPr>
        <w:t>Key Performance Indicator</w:t>
      </w:r>
      <w:r w:rsidRPr="00BF7A5A">
        <w:t xml:space="preserve"> that measures </w:t>
      </w:r>
      <w:r w:rsidRPr="00BF7A5A">
        <w:rPr>
          <w:i/>
          <w:iCs/>
        </w:rPr>
        <w:t xml:space="preserve">Accounts Receivable over </w:t>
      </w:r>
      <w:r w:rsidR="00AA05DE">
        <w:rPr>
          <w:i/>
          <w:iCs/>
        </w:rPr>
        <w:t>90 days</w:t>
      </w:r>
      <w:r w:rsidRPr="00BF7A5A">
        <w:t>. T</w:t>
      </w:r>
      <w:r w:rsidR="00AA05DE">
        <w:t>herefore, t</w:t>
      </w:r>
      <w:r w:rsidRPr="00BF7A5A">
        <w:t xml:space="preserve">he </w:t>
      </w:r>
      <w:r w:rsidR="00AA05DE">
        <w:t xml:space="preserve">status </w:t>
      </w:r>
      <w:r w:rsidRPr="00BF7A5A">
        <w:t xml:space="preserve">(“This Month”) is greater than last month and the month before. In other words, your </w:t>
      </w:r>
      <w:r w:rsidRPr="00BF7A5A">
        <w:rPr>
          <w:i/>
          <w:iCs/>
        </w:rPr>
        <w:t>90-Day Past Due</w:t>
      </w:r>
      <w:r w:rsidRPr="00BF7A5A">
        <w:t xml:space="preserve"> numbers are increasing or getting worse.</w:t>
      </w:r>
    </w:p>
    <w:p w14:paraId="3177E7D5" w14:textId="3B81C216" w:rsidR="007F2259" w:rsidRDefault="004E65F6" w:rsidP="002D379F">
      <w:pPr>
        <w:ind w:left="288"/>
      </w:pPr>
      <w:r w:rsidRPr="00BF7A5A">
        <w:rPr>
          <w:b/>
          <w:bCs/>
        </w:rPr>
        <w:t>Tip:</w:t>
      </w:r>
      <w:r w:rsidRPr="00BF7A5A">
        <w:t xml:space="preserve"> Check </w:t>
      </w:r>
      <w:r w:rsidR="00AA05DE">
        <w:t>your unit's usage rate or consumption rate metrics</w:t>
      </w:r>
      <w:r w:rsidRPr="00BF7A5A">
        <w:t xml:space="preserve"> over-time and see what you learn.</w:t>
      </w:r>
    </w:p>
    <w:p w14:paraId="7BFFAC31" w14:textId="1A7DCAB7" w:rsidR="00AD2BA3" w:rsidRDefault="00AD2BA3" w:rsidP="002D379F">
      <w:pPr>
        <w:ind w:left="288"/>
      </w:pPr>
    </w:p>
    <w:p w14:paraId="66D68C25" w14:textId="1A5064E7" w:rsidR="00AD2BA3" w:rsidRDefault="000B2538" w:rsidP="00AD2BA3">
      <w:r>
        <w:rPr>
          <w:rFonts w:cs="Times New Roman"/>
        </w:rPr>
        <w:pict w14:anchorId="475EC8F6">
          <v:rect id="_x0000_i1064" style="width:332.65pt;height:1.5pt" o:hrstd="t" o:hr="t" fillcolor="#a0a0a0" stroked="f"/>
        </w:pict>
      </w:r>
    </w:p>
    <w:p w14:paraId="3A4BCDCC" w14:textId="77777777" w:rsidR="007F2259" w:rsidRDefault="007F2259" w:rsidP="002D379F">
      <w:r>
        <w:br w:type="page"/>
      </w:r>
    </w:p>
    <w:p w14:paraId="05A34A12" w14:textId="42C84709" w:rsidR="007B280C" w:rsidRPr="00BF7A5A" w:rsidRDefault="00D747DF" w:rsidP="007A6665">
      <w:pPr>
        <w:pStyle w:val="Heading2"/>
      </w:pPr>
      <w:bookmarkStart w:id="446" w:name="_Toc72341358"/>
      <w:bookmarkStart w:id="447" w:name="_Toc72923064"/>
      <w:bookmarkStart w:id="448" w:name="_Toc85283875"/>
      <w:bookmarkStart w:id="449" w:name="_Toc85284159"/>
      <w:bookmarkStart w:id="450" w:name="_Toc85285247"/>
      <w:bookmarkStart w:id="451" w:name="_Toc85794674"/>
      <w:bookmarkStart w:id="452" w:name="_Toc86242274"/>
      <w:bookmarkStart w:id="453" w:name="_Hlk73097549"/>
      <w:bookmarkStart w:id="454" w:name="_Hlk65322947"/>
      <w:bookmarkStart w:id="455" w:name="_Hlk65236572"/>
      <w:bookmarkStart w:id="456" w:name="_Hlk70347642"/>
      <w:bookmarkStart w:id="457" w:name="_Toc72923063"/>
      <w:bookmarkStart w:id="458" w:name="_Hlk70433006"/>
      <w:bookmarkStart w:id="459" w:name="_Hlk65072079"/>
      <w:bookmarkEnd w:id="431"/>
      <w:bookmarkEnd w:id="432"/>
      <w:bookmarkEnd w:id="433"/>
      <w:bookmarkEnd w:id="434"/>
      <w:bookmarkEnd w:id="435"/>
      <w:bookmarkEnd w:id="436"/>
      <w:bookmarkEnd w:id="437"/>
      <w:bookmarkEnd w:id="438"/>
      <w:bookmarkEnd w:id="439"/>
      <w:bookmarkEnd w:id="443"/>
      <w:bookmarkEnd w:id="444"/>
      <w:bookmarkEnd w:id="445"/>
      <w:r w:rsidRPr="00BF7A5A">
        <w:lastRenderedPageBreak/>
        <w:t>3</w:t>
      </w:r>
      <w:r w:rsidR="006C7175">
        <w:t>5</w:t>
      </w:r>
      <w:r w:rsidR="007B280C" w:rsidRPr="00BF7A5A">
        <w:t xml:space="preserve"> </w:t>
      </w:r>
      <w:r w:rsidR="007B280C" w:rsidRPr="00BF7A5A">
        <w:br/>
        <w:t>BY DEMONSTRATING</w:t>
      </w:r>
      <w:r w:rsidR="007B280C" w:rsidRPr="00BF7A5A">
        <w:br/>
        <w:t>GOOD JUDGMENT</w:t>
      </w:r>
      <w:bookmarkEnd w:id="446"/>
      <w:bookmarkEnd w:id="447"/>
      <w:bookmarkEnd w:id="448"/>
      <w:bookmarkEnd w:id="449"/>
      <w:bookmarkEnd w:id="450"/>
      <w:bookmarkEnd w:id="451"/>
      <w:bookmarkEnd w:id="452"/>
    </w:p>
    <w:p w14:paraId="645D373B" w14:textId="77777777" w:rsidR="007B280C" w:rsidRPr="00414A0B" w:rsidRDefault="007B280C" w:rsidP="007245F8">
      <w:pPr>
        <w:pStyle w:val="Quote"/>
      </w:pPr>
      <w:r w:rsidRPr="00414A0B">
        <w:rPr>
          <w:rStyle w:val="QuoteChar"/>
          <w:b/>
          <w:i/>
          <w:iCs/>
        </w:rPr>
        <w:t xml:space="preserve">“Experience is simply the name we give our mistakes." </w:t>
      </w:r>
      <w:r w:rsidRPr="00414A0B">
        <w:rPr>
          <w:rStyle w:val="QuoteChar"/>
          <w:b/>
          <w:i/>
          <w:iCs/>
        </w:rPr>
        <w:br/>
      </w:r>
      <w:r w:rsidRPr="00414A0B">
        <w:t>- Oscar Wilde</w:t>
      </w:r>
    </w:p>
    <w:p w14:paraId="54D42DFF" w14:textId="77777777" w:rsidR="00B17778" w:rsidRDefault="00B17778" w:rsidP="002D379F">
      <w:pPr>
        <w:rPr>
          <w:rFonts w:eastAsia="Times New Roman"/>
          <w:bdr w:val="none" w:sz="0" w:space="0" w:color="auto" w:frame="1"/>
        </w:rPr>
      </w:pPr>
      <w:r>
        <w:rPr>
          <w:bdr w:val="none" w:sz="0" w:space="0" w:color="auto" w:frame="1"/>
        </w:rPr>
        <w:t xml:space="preserve">In your attempt to save time, do you rush and make snap decisions without considering the consequences? </w:t>
      </w:r>
    </w:p>
    <w:p w14:paraId="6AF57C0E" w14:textId="1B6CA8E7" w:rsidR="00B17778" w:rsidRDefault="00B17778" w:rsidP="00A05E6A">
      <w:pPr>
        <w:pStyle w:val="Heading9"/>
        <w:rPr>
          <w:bdr w:val="none" w:sz="0" w:space="0" w:color="auto" w:frame="1"/>
        </w:rPr>
      </w:pPr>
      <w:r>
        <w:rPr>
          <w:bdr w:val="none" w:sz="0" w:space="0" w:color="auto" w:frame="1"/>
        </w:rPr>
        <w:t>Good judgment is your ability to bring together reason and wisdom to analyze a situation, explore your options, select a course of action, and take action.</w:t>
      </w:r>
    </w:p>
    <w:p w14:paraId="66A51EEB" w14:textId="77777777" w:rsidR="00B17778" w:rsidRDefault="00B17778" w:rsidP="002D379F">
      <w:pPr>
        <w:rPr>
          <w:bdr w:val="none" w:sz="0" w:space="0" w:color="auto" w:frame="1"/>
        </w:rPr>
      </w:pPr>
      <w:r>
        <w:rPr>
          <w:bdr w:val="none" w:sz="0" w:space="0" w:color="auto" w:frame="1"/>
        </w:rPr>
        <w:t xml:space="preserve">Good judgment isn’t about being smart or about making good decisions. </w:t>
      </w:r>
    </w:p>
    <w:p w14:paraId="67A004B2" w14:textId="77777777" w:rsidR="00B17778" w:rsidRDefault="00B17778" w:rsidP="0068174D">
      <w:pPr>
        <w:pStyle w:val="Heading4"/>
        <w:rPr>
          <w:bdr w:val="none" w:sz="0" w:space="0" w:color="auto" w:frame="1"/>
        </w:rPr>
      </w:pPr>
      <w:r>
        <w:rPr>
          <w:bdr w:val="none" w:sz="0" w:space="0" w:color="auto" w:frame="1"/>
        </w:rPr>
        <w:t>The essence of good judgment is about learning from past mistakes.</w:t>
      </w:r>
    </w:p>
    <w:p w14:paraId="00E10D04" w14:textId="296DE101" w:rsidR="00B17778" w:rsidRDefault="00B17778" w:rsidP="002D379F">
      <w:pPr>
        <w:rPr>
          <w:bdr w:val="none" w:sz="0" w:space="0" w:color="auto" w:frame="1"/>
        </w:rPr>
      </w:pPr>
      <w:r w:rsidRPr="003F14B9">
        <w:rPr>
          <w:bdr w:val="none" w:sz="0" w:space="0" w:color="auto" w:frame="1"/>
        </w:rPr>
        <w:t xml:space="preserve">It’s about using your </w:t>
      </w:r>
      <w:r w:rsidRPr="003F14B9">
        <w:rPr>
          <w:i/>
          <w:iCs/>
          <w:bdr w:val="none" w:sz="0" w:space="0" w:color="auto" w:frame="1"/>
        </w:rPr>
        <w:t xml:space="preserve">Assessment Systems </w:t>
      </w:r>
      <w:r w:rsidRPr="003F14B9">
        <w:rPr>
          <w:bdr w:val="none" w:sz="0" w:space="0" w:color="auto" w:frame="1"/>
        </w:rPr>
        <w:t xml:space="preserve">(Chapter </w:t>
      </w:r>
      <w:r w:rsidR="003F14B9" w:rsidRPr="003F14B9">
        <w:rPr>
          <w:bdr w:val="none" w:sz="0" w:space="0" w:color="auto" w:frame="1"/>
        </w:rPr>
        <w:t>6</w:t>
      </w:r>
      <w:r w:rsidRPr="003F14B9">
        <w:rPr>
          <w:bdr w:val="none" w:sz="0" w:space="0" w:color="auto" w:frame="1"/>
        </w:rPr>
        <w:t>) to ensure</w:t>
      </w:r>
      <w:r w:rsidRPr="003F14B9">
        <w:rPr>
          <w:i/>
          <w:iCs/>
          <w:bdr w:val="none" w:sz="0" w:space="0" w:color="auto" w:frame="1"/>
        </w:rPr>
        <w:t xml:space="preserve"> </w:t>
      </w:r>
      <w:r w:rsidRPr="003F14B9">
        <w:rPr>
          <w:bdr w:val="none" w:sz="0" w:space="0" w:color="auto" w:frame="1"/>
        </w:rPr>
        <w:t xml:space="preserve">you don’t </w:t>
      </w:r>
      <w:r>
        <w:rPr>
          <w:bdr w:val="none" w:sz="0" w:space="0" w:color="auto" w:frame="1"/>
        </w:rPr>
        <w:t>repeat the same mistakes and increase the probability of success of your next attempt.</w:t>
      </w:r>
    </w:p>
    <w:p w14:paraId="54BCF897" w14:textId="329878DD" w:rsidR="00B17778" w:rsidRDefault="00B17778" w:rsidP="0068174D">
      <w:pPr>
        <w:pStyle w:val="Heading4"/>
        <w:rPr>
          <w:bdr w:val="none" w:sz="0" w:space="0" w:color="auto" w:frame="1"/>
        </w:rPr>
      </w:pPr>
      <w:r>
        <w:rPr>
          <w:bdr w:val="none" w:sz="0" w:space="0" w:color="auto" w:frame="1"/>
        </w:rPr>
        <w:t>Judgment is less about getting it right and more about what it takes to learn what went wrong.</w:t>
      </w:r>
    </w:p>
    <w:p w14:paraId="7099A427" w14:textId="77777777" w:rsidR="00B17778" w:rsidRDefault="00B17778" w:rsidP="002D379F">
      <w:pPr>
        <w:rPr>
          <w:bdr w:val="none" w:sz="0" w:space="0" w:color="auto" w:frame="1"/>
        </w:rPr>
      </w:pPr>
      <w:r>
        <w:rPr>
          <w:bdr w:val="none" w:sz="0" w:space="0" w:color="auto" w:frame="1"/>
        </w:rPr>
        <w:t xml:space="preserve">Some of your decisions will result in </w:t>
      </w:r>
      <w:r>
        <w:rPr>
          <w:i/>
          <w:iCs/>
          <w:bdr w:val="none" w:sz="0" w:space="0" w:color="auto" w:frame="1"/>
        </w:rPr>
        <w:t>Unintended Consequences</w:t>
      </w:r>
      <w:r>
        <w:rPr>
          <w:bdr w:val="none" w:sz="0" w:space="0" w:color="auto" w:frame="1"/>
        </w:rPr>
        <w:t xml:space="preserve">. To add to this uncertainty, you’ll soon discover that your decisions aren’t always about what’s good or bad. Often, they’re about choosing between good, better, and best. All decisions have consequences, which you won’t see in advance. But experience teaches that they’ll come due someday. </w:t>
      </w:r>
    </w:p>
    <w:p w14:paraId="3D11FF21" w14:textId="77777777" w:rsidR="00B17778" w:rsidRDefault="00B17778" w:rsidP="00AC7785">
      <w:pPr>
        <w:pStyle w:val="Heading8"/>
        <w:rPr>
          <w:bdr w:val="none" w:sz="0" w:space="0" w:color="auto"/>
        </w:rPr>
      </w:pPr>
      <w:r>
        <w:t>Where do good decisions come from?</w:t>
      </w:r>
    </w:p>
    <w:p w14:paraId="7675653C" w14:textId="77777777" w:rsidR="00B17778" w:rsidRDefault="00B17778" w:rsidP="002D379F">
      <w:pPr>
        <w:ind w:left="288"/>
        <w:rPr>
          <w:bCs/>
        </w:rPr>
      </w:pPr>
      <w:r>
        <w:rPr>
          <w:bCs/>
        </w:rPr>
        <w:t xml:space="preserve">Good decisions don’t happen by accident. </w:t>
      </w:r>
    </w:p>
    <w:p w14:paraId="10B99D3F" w14:textId="77777777" w:rsidR="00B17778" w:rsidRDefault="00B17778" w:rsidP="00C82A69">
      <w:pPr>
        <w:widowControl w:val="0"/>
        <w:ind w:left="648"/>
      </w:pPr>
      <w:r>
        <w:t>Good decisions come from good judgment.</w:t>
      </w:r>
    </w:p>
    <w:p w14:paraId="3BD22379" w14:textId="77777777" w:rsidR="00B17778" w:rsidRDefault="00B17778" w:rsidP="00C82A69">
      <w:pPr>
        <w:widowControl w:val="0"/>
        <w:ind w:left="648"/>
      </w:pPr>
      <w:r>
        <w:t xml:space="preserve">Good judgment comes from failure. </w:t>
      </w:r>
    </w:p>
    <w:p w14:paraId="07A7AB88" w14:textId="77777777" w:rsidR="00B17778" w:rsidRDefault="00B17778" w:rsidP="00C82A69">
      <w:pPr>
        <w:widowControl w:val="0"/>
        <w:ind w:left="648"/>
      </w:pPr>
      <w:r>
        <w:t>Failure comes from mistakes.</w:t>
      </w:r>
    </w:p>
    <w:p w14:paraId="466C3A53" w14:textId="77777777" w:rsidR="00B17778" w:rsidRDefault="00B17778" w:rsidP="00C82A69">
      <w:pPr>
        <w:widowControl w:val="0"/>
        <w:ind w:left="648"/>
      </w:pPr>
      <w:r>
        <w:t>Mistakes come from bad decisions.</w:t>
      </w:r>
    </w:p>
    <w:p w14:paraId="41066BA7" w14:textId="77777777" w:rsidR="00B17778" w:rsidRDefault="00B17778" w:rsidP="00C82A69">
      <w:pPr>
        <w:widowControl w:val="0"/>
        <w:ind w:left="648"/>
      </w:pPr>
      <w:r>
        <w:lastRenderedPageBreak/>
        <w:t>Bad decisions come from bad judgment.</w:t>
      </w:r>
    </w:p>
    <w:p w14:paraId="19EA8681" w14:textId="4FB10C8F" w:rsidR="00FD2F6C" w:rsidRDefault="00B17778" w:rsidP="00C82A69">
      <w:pPr>
        <w:widowControl w:val="0"/>
        <w:ind w:left="648"/>
      </w:pPr>
      <w:r>
        <w:t>Bad judgment comes from a lack of experience.</w:t>
      </w:r>
      <w:r w:rsidR="00D47D62">
        <w:t xml:space="preserve"> </w:t>
      </w:r>
    </w:p>
    <w:p w14:paraId="35BBC074" w14:textId="77777777" w:rsidR="00B17778" w:rsidRDefault="00B17778" w:rsidP="00C82A69">
      <w:pPr>
        <w:widowControl w:val="0"/>
        <w:ind w:left="648"/>
      </w:pPr>
      <w:r>
        <w:t>Lack of experience comes from:</w:t>
      </w:r>
    </w:p>
    <w:p w14:paraId="7ED2F1F0" w14:textId="77777777" w:rsidR="00B17778" w:rsidRDefault="00B17778" w:rsidP="00C82A69">
      <w:pPr>
        <w:widowControl w:val="0"/>
        <w:ind w:left="1008"/>
      </w:pPr>
      <w:r>
        <w:t>Having little time invested in the job.</w:t>
      </w:r>
    </w:p>
    <w:p w14:paraId="7D986F2F" w14:textId="77777777" w:rsidR="00B17778" w:rsidRDefault="00B17778" w:rsidP="00C82A69">
      <w:pPr>
        <w:widowControl w:val="0"/>
        <w:ind w:left="1008"/>
      </w:pPr>
      <w:r>
        <w:t>Not learning from your mistakes.</w:t>
      </w:r>
    </w:p>
    <w:p w14:paraId="5BEE4699" w14:textId="77777777" w:rsidR="00B17778" w:rsidRDefault="00B17778" w:rsidP="00C82A69">
      <w:pPr>
        <w:widowControl w:val="0"/>
        <w:ind w:left="1008"/>
      </w:pPr>
      <w:r>
        <w:t xml:space="preserve">Not learning from the mistakes of others. </w:t>
      </w:r>
    </w:p>
    <w:p w14:paraId="5F174468" w14:textId="28A5343A" w:rsidR="00B17778" w:rsidRDefault="00B17778" w:rsidP="00C82A69">
      <w:pPr>
        <w:widowControl w:val="0"/>
        <w:ind w:left="1008"/>
      </w:pPr>
      <w:r>
        <w:t>Making quick decisions when you ha</w:t>
      </w:r>
      <w:r w:rsidR="00AA05DE">
        <w:t>ve</w:t>
      </w:r>
      <w:r>
        <w:t xml:space="preserve"> more time. </w:t>
      </w:r>
    </w:p>
    <w:p w14:paraId="1AA8280B" w14:textId="77777777" w:rsidR="00B17778" w:rsidRDefault="00B17778" w:rsidP="00C82A69">
      <w:pPr>
        <w:widowControl w:val="0"/>
        <w:ind w:left="1008"/>
      </w:pPr>
      <w:r>
        <w:t>A failure to venture outside your comfort zone.</w:t>
      </w:r>
    </w:p>
    <w:p w14:paraId="4014F4CE" w14:textId="1E61930C" w:rsidR="00B17778" w:rsidRDefault="00B17778" w:rsidP="0068174D">
      <w:pPr>
        <w:pStyle w:val="Heading4"/>
      </w:pPr>
      <w:r>
        <w:t xml:space="preserve">Mistakes, as long as you learn from them, are the building blocks of greatness. </w:t>
      </w:r>
    </w:p>
    <w:p w14:paraId="7F004F42" w14:textId="77777777" w:rsidR="00B17778" w:rsidRDefault="00B17778" w:rsidP="00AC7785">
      <w:pPr>
        <w:pStyle w:val="Heading8"/>
      </w:pPr>
      <w:r>
        <w:t>How can you learn from the mistakes of others?</w:t>
      </w:r>
    </w:p>
    <w:p w14:paraId="49EDA1AB" w14:textId="77777777" w:rsidR="00B17778" w:rsidRDefault="00B17778" w:rsidP="002D379F">
      <w:pPr>
        <w:ind w:left="288"/>
      </w:pPr>
      <w:r>
        <w:t>Learning from the mistakes of others only happens if you’re paying attention. The truth is that anyone can cut their learning curve and gain years of valuable experience by using this simple principle:</w:t>
      </w:r>
    </w:p>
    <w:p w14:paraId="3C5FFF5A" w14:textId="20530841" w:rsidR="00B17778" w:rsidRDefault="00B17778" w:rsidP="0068174D">
      <w:pPr>
        <w:pStyle w:val="Heading4"/>
      </w:pPr>
      <w:r>
        <w:t xml:space="preserve">There are only two ways to learn anything in life, either by trial and error or by modeling the best practices. </w:t>
      </w:r>
    </w:p>
    <w:p w14:paraId="49D3FE8E" w14:textId="77777777" w:rsidR="00B17778" w:rsidRDefault="00B17778" w:rsidP="002D379F">
      <w:pPr>
        <w:ind w:left="288"/>
      </w:pPr>
      <w:r>
        <w:t xml:space="preserve">While it’s important to learn from your mistakes, it’s a lot easier to learn from the mistakes of others. </w:t>
      </w:r>
    </w:p>
    <w:p w14:paraId="64D965C6" w14:textId="77777777" w:rsidR="00B17778" w:rsidRDefault="00B17778" w:rsidP="00AC7785">
      <w:pPr>
        <w:pStyle w:val="Heading8"/>
      </w:pPr>
      <w:r>
        <w:t>How can Modeling help you?</w:t>
      </w:r>
    </w:p>
    <w:p w14:paraId="0322551E" w14:textId="2C7077BC" w:rsidR="00B17778" w:rsidRDefault="00B17778" w:rsidP="0068174D">
      <w:pPr>
        <w:pStyle w:val="Heading4"/>
      </w:pPr>
      <w:r>
        <w:t xml:space="preserve">Experience is the toughest teacher because it gives the test first and the knowledge second. </w:t>
      </w:r>
    </w:p>
    <w:p w14:paraId="572820DC" w14:textId="77777777" w:rsidR="00B17778" w:rsidRDefault="00B17778" w:rsidP="002D379F">
      <w:pPr>
        <w:ind w:left="288"/>
      </w:pPr>
      <w:r>
        <w:t xml:space="preserve">Modeling a better teacher because it gives you the knowledge, so you’re better prepared for the test. </w:t>
      </w:r>
    </w:p>
    <w:p w14:paraId="39818445" w14:textId="71AE4421" w:rsidR="00B17778" w:rsidRDefault="00B17778" w:rsidP="00A05E6A">
      <w:pPr>
        <w:pStyle w:val="Heading9"/>
      </w:pPr>
      <w:r>
        <w:t>Modeling is the process of learning from those who’ve already achieved success.</w:t>
      </w:r>
    </w:p>
    <w:p w14:paraId="38BC2E92" w14:textId="193BBC1A" w:rsidR="007F2259" w:rsidRDefault="00B17778" w:rsidP="002D379F">
      <w:pPr>
        <w:ind w:left="288"/>
      </w:pPr>
      <w:r>
        <w:t>It also means learning by copying the behavior of those who’ve already experienced the mistakes and failures on their journey to success (Chapter 3</w:t>
      </w:r>
      <w:r w:rsidR="003F14B9">
        <w:t>7</w:t>
      </w:r>
      <w:r>
        <w:t xml:space="preserve">). You can avoid the same mistakes and failures by learning, applying, and </w:t>
      </w:r>
      <w:r>
        <w:lastRenderedPageBreak/>
        <w:t xml:space="preserve">sharing what you’ll learn here. Each new skill learned builds on the previous, and the compound effect is career changing. </w:t>
      </w:r>
    </w:p>
    <w:p w14:paraId="23ABDE2E" w14:textId="13774F0C" w:rsidR="00AD2BA3" w:rsidRDefault="00AD2BA3" w:rsidP="002D379F">
      <w:pPr>
        <w:ind w:left="288"/>
      </w:pPr>
    </w:p>
    <w:p w14:paraId="63204C02" w14:textId="33557459" w:rsidR="00AD2BA3" w:rsidRDefault="000B2538" w:rsidP="00AD2BA3">
      <w:r>
        <w:rPr>
          <w:rFonts w:cs="Times New Roman"/>
        </w:rPr>
        <w:pict w14:anchorId="318E18AD">
          <v:rect id="_x0000_i1065" style="width:332.65pt;height:1.5pt" o:hrstd="t" o:hr="t" fillcolor="#a0a0a0" stroked="f"/>
        </w:pict>
      </w:r>
    </w:p>
    <w:p w14:paraId="411096D8" w14:textId="77777777" w:rsidR="007F2259" w:rsidRDefault="007F2259" w:rsidP="002D379F">
      <w:r>
        <w:br w:type="page"/>
      </w:r>
    </w:p>
    <w:p w14:paraId="407826CE" w14:textId="64D1701B" w:rsidR="007B280C" w:rsidRPr="00BF7A5A" w:rsidRDefault="00262039" w:rsidP="007A6665">
      <w:pPr>
        <w:pStyle w:val="Heading2"/>
      </w:pPr>
      <w:bookmarkStart w:id="460" w:name="_Toc85283876"/>
      <w:bookmarkStart w:id="461" w:name="_Toc85284160"/>
      <w:bookmarkStart w:id="462" w:name="_Toc85285248"/>
      <w:bookmarkStart w:id="463" w:name="_Toc85794675"/>
      <w:bookmarkStart w:id="464" w:name="_Toc86242275"/>
      <w:r>
        <w:lastRenderedPageBreak/>
        <w:t>3</w:t>
      </w:r>
      <w:r w:rsidR="006C7175">
        <w:t>6</w:t>
      </w:r>
      <w:r>
        <w:t xml:space="preserve"> </w:t>
      </w:r>
      <w:r>
        <w:br/>
      </w:r>
      <w:bookmarkStart w:id="465" w:name="_Hlk78367897"/>
      <w:r w:rsidR="00653081">
        <w:t>BY KNOWING WHEN TO</w:t>
      </w:r>
      <w:r>
        <w:br/>
        <w:t>ACT, WAIT OR WALK AWAY</w:t>
      </w:r>
      <w:bookmarkEnd w:id="460"/>
      <w:bookmarkEnd w:id="461"/>
      <w:bookmarkEnd w:id="462"/>
      <w:bookmarkEnd w:id="463"/>
      <w:bookmarkEnd w:id="464"/>
    </w:p>
    <w:p w14:paraId="63E1B806" w14:textId="78784173" w:rsidR="005C143F" w:rsidRDefault="005C143F" w:rsidP="007245F8">
      <w:pPr>
        <w:pStyle w:val="Quote"/>
      </w:pPr>
      <w:bookmarkStart w:id="466" w:name="_Hlk60045791"/>
      <w:r>
        <w:t xml:space="preserve">“You got to know when to hold 'em. Know when to fold 'em. </w:t>
      </w:r>
      <w:r w:rsidR="00E31EB3">
        <w:br/>
      </w:r>
      <w:r>
        <w:t>Know when to walk away and know when to run.”</w:t>
      </w:r>
      <w:r>
        <w:br/>
        <w:t xml:space="preserve"> - Kenny Rogers, The Gambler.</w:t>
      </w:r>
    </w:p>
    <w:p w14:paraId="48926B29" w14:textId="77777777" w:rsidR="005D5819" w:rsidRDefault="005D5819" w:rsidP="002D379F">
      <w:pPr>
        <w:rPr>
          <w:lang w:val="en"/>
        </w:rPr>
      </w:pPr>
      <w:r>
        <w:rPr>
          <w:lang w:val="en"/>
        </w:rPr>
        <w:t xml:space="preserve">When faced with a problem, how do you know what to do? For every problem you’ll face, you’ll normally have three choices of how to respond: </w:t>
      </w:r>
    </w:p>
    <w:p w14:paraId="3425E8F9" w14:textId="77777777" w:rsidR="005D5819" w:rsidRPr="005D5819" w:rsidRDefault="005D5819" w:rsidP="00A05E6A">
      <w:pPr>
        <w:pStyle w:val="Heading9"/>
        <w:rPr>
          <w:lang w:val="en"/>
        </w:rPr>
      </w:pPr>
      <w:r w:rsidRPr="005D5819">
        <w:rPr>
          <w:lang w:val="en"/>
        </w:rPr>
        <w:t>You can act, wait, or walk away.</w:t>
      </w:r>
    </w:p>
    <w:p w14:paraId="2D677392" w14:textId="77777777" w:rsidR="005D5819" w:rsidRDefault="005D5819" w:rsidP="002D379F">
      <w:pPr>
        <w:rPr>
          <w:lang w:val="en"/>
        </w:rPr>
      </w:pPr>
      <w:r>
        <w:rPr>
          <w:lang w:val="en"/>
        </w:rPr>
        <w:t xml:space="preserve">When faced with a problem, can't you just do nothing? Sure. Think about it. You have this option every time you’re faced with a problem. Do some problems sometimes correct themselves by doing nothing? Yes. Do some problems get worse by taking action rather than doing nothing? You bet! </w:t>
      </w:r>
    </w:p>
    <w:p w14:paraId="74C97D14" w14:textId="57C3CEDF" w:rsidR="005D5819" w:rsidRDefault="005D5819" w:rsidP="0068174D">
      <w:pPr>
        <w:pStyle w:val="Heading4"/>
        <w:rPr>
          <w:lang w:val="en"/>
        </w:rPr>
      </w:pPr>
      <w:r>
        <w:rPr>
          <w:lang w:val="en"/>
        </w:rPr>
        <w:t xml:space="preserve">Remember, doing nothing is </w:t>
      </w:r>
      <w:r w:rsidR="00DB2A34">
        <w:rPr>
          <w:lang w:val="en"/>
        </w:rPr>
        <w:t>deciding</w:t>
      </w:r>
      <w:r>
        <w:rPr>
          <w:lang w:val="en"/>
        </w:rPr>
        <w:t xml:space="preserve"> by default.</w:t>
      </w:r>
    </w:p>
    <w:p w14:paraId="70D06EAF" w14:textId="77777777" w:rsidR="005D5819" w:rsidRDefault="005D5819" w:rsidP="002D379F">
      <w:pPr>
        <w:rPr>
          <w:lang w:val="en"/>
        </w:rPr>
      </w:pPr>
      <w:r>
        <w:rPr>
          <w:lang w:val="en"/>
        </w:rPr>
        <w:t xml:space="preserve">Are there some problems that are better left alone? Sure. Just ask any Fire-fighter. Most of the time, all they can do is contain the fire and just let it burn itself out; let it </w:t>
      </w:r>
      <w:r w:rsidRPr="00AA05DE">
        <w:rPr>
          <w:i/>
          <w:iCs/>
          <w:lang w:val="en"/>
        </w:rPr>
        <w:t>burn-to-the-ground</w:t>
      </w:r>
      <w:r>
        <w:rPr>
          <w:lang w:val="en"/>
        </w:rPr>
        <w:t>. If you feel this is your best choice, among all the choices you have at the time, then do nothing – let it burn-to-the-ground</w:t>
      </w:r>
    </w:p>
    <w:p w14:paraId="07332AAF" w14:textId="77777777" w:rsidR="005D5819" w:rsidRDefault="005D5819" w:rsidP="0068174D">
      <w:pPr>
        <w:pStyle w:val="Heading4"/>
        <w:rPr>
          <w:lang w:val="en"/>
        </w:rPr>
      </w:pPr>
      <w:r>
        <w:rPr>
          <w:lang w:val="en"/>
        </w:rPr>
        <w:t>However, doing nothing and waiting are two different options.</w:t>
      </w:r>
    </w:p>
    <w:p w14:paraId="50F93FD5" w14:textId="77777777" w:rsidR="005D5819" w:rsidRDefault="005D5819" w:rsidP="002D379F">
      <w:pPr>
        <w:rPr>
          <w:lang w:val="en"/>
        </w:rPr>
      </w:pPr>
      <w:r>
        <w:rPr>
          <w:lang w:val="en"/>
        </w:rPr>
        <w:t>When faced with any problem, use these steps to guide your response.</w:t>
      </w:r>
    </w:p>
    <w:p w14:paraId="0512BA6E" w14:textId="77777777" w:rsidR="005D5819" w:rsidRDefault="005D5819" w:rsidP="00AC7785">
      <w:pPr>
        <w:pStyle w:val="Heading8"/>
      </w:pPr>
      <w:r>
        <w:t>Step 1: Should I Act NOW?</w:t>
      </w:r>
    </w:p>
    <w:p w14:paraId="3A86BE97" w14:textId="77777777" w:rsidR="005D5819" w:rsidRDefault="005D5819" w:rsidP="002D379F">
      <w:pPr>
        <w:ind w:left="288"/>
        <w:rPr>
          <w:lang w:val="en"/>
        </w:rPr>
      </w:pPr>
      <w:r>
        <w:rPr>
          <w:lang w:val="en"/>
        </w:rPr>
        <w:t xml:space="preserve">Before deciding, answer these questions? </w:t>
      </w:r>
    </w:p>
    <w:p w14:paraId="5E4A7C46" w14:textId="77777777" w:rsidR="005D5819" w:rsidRPr="00C82A69" w:rsidRDefault="005D5819" w:rsidP="00C82A69">
      <w:pPr>
        <w:ind w:left="648"/>
        <w:rPr>
          <w:lang w:val="en"/>
        </w:rPr>
      </w:pPr>
      <w:r w:rsidRPr="00C82A69">
        <w:rPr>
          <w:lang w:val="en"/>
        </w:rPr>
        <w:t>Can this problem be resolved by calling 911? If Yes, call!</w:t>
      </w:r>
    </w:p>
    <w:p w14:paraId="6A8E65F7" w14:textId="77777777" w:rsidR="005D5819" w:rsidRPr="00C82A69" w:rsidRDefault="005D5819" w:rsidP="00C82A69">
      <w:pPr>
        <w:ind w:left="648"/>
        <w:rPr>
          <w:lang w:val="en"/>
        </w:rPr>
      </w:pPr>
      <w:r w:rsidRPr="00C82A69">
        <w:rPr>
          <w:lang w:val="en"/>
        </w:rPr>
        <w:t xml:space="preserve">Will acting now save lives or avoid further damage? </w:t>
      </w:r>
    </w:p>
    <w:p w14:paraId="73EA9B14" w14:textId="27FA3FC0" w:rsidR="005D5819" w:rsidRPr="00C82A69" w:rsidRDefault="005D5819" w:rsidP="00C82A69">
      <w:pPr>
        <w:ind w:left="1008"/>
        <w:rPr>
          <w:lang w:val="en"/>
        </w:rPr>
      </w:pPr>
      <w:r w:rsidRPr="00C82A69">
        <w:rPr>
          <w:lang w:val="en"/>
        </w:rPr>
        <w:t xml:space="preserve">If Yes, take </w:t>
      </w:r>
      <w:r w:rsidRPr="00C82A69">
        <w:rPr>
          <w:i/>
          <w:iCs/>
          <w:lang w:val="en"/>
        </w:rPr>
        <w:t>Immediate Action</w:t>
      </w:r>
      <w:r w:rsidR="00D613F4" w:rsidRPr="00C82A69">
        <w:rPr>
          <w:i/>
          <w:iCs/>
          <w:lang w:val="en"/>
        </w:rPr>
        <w:t xml:space="preserve"> </w:t>
      </w:r>
      <w:r w:rsidR="00D613F4" w:rsidRPr="00C82A69">
        <w:rPr>
          <w:lang w:val="en"/>
        </w:rPr>
        <w:t>(Appendix B)</w:t>
      </w:r>
      <w:r w:rsidRPr="00C82A69">
        <w:rPr>
          <w:lang w:val="en"/>
        </w:rPr>
        <w:t xml:space="preserve">. </w:t>
      </w:r>
    </w:p>
    <w:p w14:paraId="0A4C531E" w14:textId="475FC021" w:rsidR="005D5819" w:rsidRPr="00C82A69" w:rsidRDefault="005D5819" w:rsidP="00C82A69">
      <w:pPr>
        <w:ind w:left="1008"/>
        <w:rPr>
          <w:lang w:val="en"/>
        </w:rPr>
      </w:pPr>
      <w:r w:rsidRPr="00C82A69">
        <w:rPr>
          <w:lang w:val="en"/>
        </w:rPr>
        <w:t xml:space="preserve">If No to both questions, continue to Step </w:t>
      </w:r>
      <w:r w:rsidR="00D613F4" w:rsidRPr="00C82A69">
        <w:rPr>
          <w:lang w:val="en"/>
        </w:rPr>
        <w:t>2</w:t>
      </w:r>
      <w:r w:rsidRPr="00C82A69">
        <w:rPr>
          <w:lang w:val="en"/>
        </w:rPr>
        <w:t>.</w:t>
      </w:r>
    </w:p>
    <w:p w14:paraId="65BA1D5F" w14:textId="0ED5BFA6" w:rsidR="005D5819" w:rsidRDefault="005D5819" w:rsidP="00AC7785">
      <w:pPr>
        <w:pStyle w:val="Heading8"/>
      </w:pPr>
      <w:r>
        <w:lastRenderedPageBreak/>
        <w:t xml:space="preserve">Step </w:t>
      </w:r>
      <w:r w:rsidR="00D613F4">
        <w:t>2</w:t>
      </w:r>
      <w:r>
        <w:t xml:space="preserve">: Is this my problem? </w:t>
      </w:r>
    </w:p>
    <w:p w14:paraId="3005A07A" w14:textId="77777777" w:rsidR="005D5819" w:rsidRDefault="005D5819" w:rsidP="002D379F">
      <w:pPr>
        <w:ind w:left="288"/>
        <w:rPr>
          <w:lang w:val="en"/>
        </w:rPr>
      </w:pPr>
      <w:r>
        <w:rPr>
          <w:lang w:val="en"/>
        </w:rPr>
        <w:t>Is this my problem or someone else’s?</w:t>
      </w:r>
    </w:p>
    <w:p w14:paraId="62EA2F6D" w14:textId="77777777" w:rsidR="005D5819" w:rsidRPr="00C82A69" w:rsidRDefault="005D5819" w:rsidP="00C82A69">
      <w:pPr>
        <w:ind w:left="648"/>
        <w:rPr>
          <w:lang w:val="en"/>
        </w:rPr>
      </w:pPr>
      <w:r w:rsidRPr="00C82A69">
        <w:rPr>
          <w:lang w:val="en"/>
        </w:rPr>
        <w:t>Who has the most to gain or lose from its resolution?</w:t>
      </w:r>
    </w:p>
    <w:p w14:paraId="4D2A50E6" w14:textId="77777777" w:rsidR="005D5819" w:rsidRPr="00C82A69" w:rsidRDefault="005D5819" w:rsidP="00C82A69">
      <w:pPr>
        <w:ind w:left="648"/>
        <w:rPr>
          <w:lang w:val="en"/>
        </w:rPr>
      </w:pPr>
      <w:r w:rsidRPr="00C82A69">
        <w:rPr>
          <w:lang w:val="en"/>
        </w:rPr>
        <w:t>Who’s affected by this problem?</w:t>
      </w:r>
    </w:p>
    <w:p w14:paraId="6B6E5B66" w14:textId="77777777" w:rsidR="005D5819" w:rsidRDefault="005D5819" w:rsidP="002D379F">
      <w:pPr>
        <w:ind w:left="288"/>
        <w:rPr>
          <w:lang w:val="en"/>
        </w:rPr>
      </w:pPr>
      <w:r>
        <w:rPr>
          <w:lang w:val="en"/>
        </w:rPr>
        <w:t>If this problem isn’t your problem, why are you trying to solve it? Just report it to your boss and walk away. If this is your problem, continue to the next step.</w:t>
      </w:r>
    </w:p>
    <w:p w14:paraId="03B53BB7" w14:textId="01F77722" w:rsidR="005D5819" w:rsidRDefault="005D5819" w:rsidP="00AC7785">
      <w:pPr>
        <w:pStyle w:val="Heading8"/>
      </w:pPr>
      <w:r>
        <w:t xml:space="preserve">Step </w:t>
      </w:r>
      <w:r w:rsidR="00D613F4">
        <w:t>3</w:t>
      </w:r>
      <w:r>
        <w:t>: Should I act now or wait?</w:t>
      </w:r>
    </w:p>
    <w:p w14:paraId="5AC07F12" w14:textId="77777777" w:rsidR="005D5819" w:rsidRPr="00F17320" w:rsidRDefault="005D5819" w:rsidP="002D379F">
      <w:pPr>
        <w:ind w:left="288"/>
        <w:rPr>
          <w:b/>
          <w:bCs/>
          <w:lang w:val="en"/>
        </w:rPr>
      </w:pPr>
      <w:r w:rsidRPr="00F17320">
        <w:rPr>
          <w:b/>
          <w:bCs/>
          <w:lang w:val="en"/>
        </w:rPr>
        <w:t xml:space="preserve">How urgent is this problem? </w:t>
      </w:r>
    </w:p>
    <w:p w14:paraId="25D7BA18" w14:textId="77777777" w:rsidR="005D5819" w:rsidRPr="00C82A69" w:rsidRDefault="005D5819" w:rsidP="00C82A69">
      <w:pPr>
        <w:ind w:left="648"/>
        <w:rPr>
          <w:lang w:val="en"/>
        </w:rPr>
      </w:pPr>
      <w:r w:rsidRPr="00C82A69">
        <w:rPr>
          <w:lang w:val="en"/>
        </w:rPr>
        <w:t>How important or urgent is this problem and why?</w:t>
      </w:r>
    </w:p>
    <w:p w14:paraId="600AFB6A" w14:textId="77777777" w:rsidR="005D5819" w:rsidRPr="00C82A69" w:rsidRDefault="005D5819" w:rsidP="00C82A69">
      <w:pPr>
        <w:ind w:left="648"/>
        <w:rPr>
          <w:lang w:val="en"/>
        </w:rPr>
      </w:pPr>
      <w:r w:rsidRPr="00C82A69">
        <w:rPr>
          <w:lang w:val="en"/>
        </w:rPr>
        <w:t xml:space="preserve">What must happen before I’m forced to act? </w:t>
      </w:r>
    </w:p>
    <w:p w14:paraId="205C0367" w14:textId="77777777" w:rsidR="005D5819" w:rsidRPr="00C82A69" w:rsidRDefault="005D5819" w:rsidP="00C82A69">
      <w:pPr>
        <w:ind w:left="648"/>
        <w:rPr>
          <w:lang w:val="en"/>
        </w:rPr>
      </w:pPr>
      <w:r w:rsidRPr="00C82A69">
        <w:rPr>
          <w:lang w:val="en"/>
        </w:rPr>
        <w:t>What are the consequences if this problem remains unresolved?</w:t>
      </w:r>
    </w:p>
    <w:p w14:paraId="04FB3D7F" w14:textId="77777777" w:rsidR="005D5819" w:rsidRPr="00C82A69" w:rsidRDefault="005D5819" w:rsidP="00C82A69">
      <w:pPr>
        <w:ind w:left="648"/>
        <w:rPr>
          <w:lang w:val="en"/>
        </w:rPr>
      </w:pPr>
      <w:r w:rsidRPr="00C82A69">
        <w:rPr>
          <w:lang w:val="en"/>
        </w:rPr>
        <w:t>What’s the downside of waiting?</w:t>
      </w:r>
    </w:p>
    <w:p w14:paraId="3572D1A8" w14:textId="77777777" w:rsidR="005D5819" w:rsidRPr="00F17320" w:rsidRDefault="005D5819" w:rsidP="002D379F">
      <w:pPr>
        <w:ind w:left="288"/>
        <w:rPr>
          <w:b/>
          <w:bCs/>
          <w:lang w:val="en"/>
        </w:rPr>
      </w:pPr>
      <w:r w:rsidRPr="00F17320">
        <w:rPr>
          <w:b/>
          <w:bCs/>
          <w:lang w:val="en"/>
        </w:rPr>
        <w:t>How much time do I have?</w:t>
      </w:r>
    </w:p>
    <w:p w14:paraId="10E1ED6E" w14:textId="77777777" w:rsidR="005D5819" w:rsidRPr="00C82A69" w:rsidRDefault="005D5819" w:rsidP="00C82A69">
      <w:pPr>
        <w:ind w:left="648"/>
        <w:rPr>
          <w:lang w:val="en"/>
        </w:rPr>
      </w:pPr>
      <w:r w:rsidRPr="00C82A69">
        <w:rPr>
          <w:lang w:val="en"/>
        </w:rPr>
        <w:t>How long do I have before this problem becomes a crisis?</w:t>
      </w:r>
    </w:p>
    <w:p w14:paraId="465E4ECE" w14:textId="77777777" w:rsidR="005D5819" w:rsidRPr="00C82A69" w:rsidRDefault="005D5819" w:rsidP="00C82A69">
      <w:pPr>
        <w:ind w:left="648"/>
        <w:rPr>
          <w:lang w:val="en"/>
        </w:rPr>
      </w:pPr>
      <w:r w:rsidRPr="00C82A69">
        <w:rPr>
          <w:lang w:val="en"/>
        </w:rPr>
        <w:t xml:space="preserve">How long do I have before I’m forced to act? </w:t>
      </w:r>
    </w:p>
    <w:p w14:paraId="61C6186E" w14:textId="0C42CEFF" w:rsidR="00F17320" w:rsidRPr="00C82A69" w:rsidRDefault="005D5819" w:rsidP="00C82A69">
      <w:pPr>
        <w:ind w:left="648"/>
        <w:rPr>
          <w:lang w:val="en"/>
        </w:rPr>
      </w:pPr>
      <w:r w:rsidRPr="00C82A69">
        <w:rPr>
          <w:lang w:val="en"/>
        </w:rPr>
        <w:t xml:space="preserve">When's it too late to act? </w:t>
      </w:r>
    </w:p>
    <w:p w14:paraId="7A0BD504" w14:textId="7DDE7072" w:rsidR="004134B1" w:rsidRPr="00C82A69" w:rsidRDefault="004134B1" w:rsidP="00C82A69">
      <w:pPr>
        <w:ind w:left="648"/>
        <w:rPr>
          <w:lang w:val="en"/>
        </w:rPr>
      </w:pPr>
      <w:r w:rsidRPr="00C82A69">
        <w:rPr>
          <w:lang w:val="en"/>
        </w:rPr>
        <w:t>Do I have what I need to act?</w:t>
      </w:r>
    </w:p>
    <w:p w14:paraId="053A1859" w14:textId="119BA870" w:rsidR="00491497" w:rsidRPr="00491497" w:rsidRDefault="00491497" w:rsidP="002D379F">
      <w:pPr>
        <w:ind w:left="288"/>
        <w:jc w:val="both"/>
        <w:rPr>
          <w:lang w:val="en"/>
        </w:rPr>
      </w:pPr>
      <w:r>
        <w:rPr>
          <w:lang w:val="en"/>
        </w:rPr>
        <w:t xml:space="preserve">Based on your answers to the above questions, use the </w:t>
      </w:r>
      <w:r w:rsidRPr="00491497">
        <w:rPr>
          <w:i/>
          <w:iCs/>
          <w:lang w:val="en"/>
        </w:rPr>
        <w:t xml:space="preserve">Decision Support Template </w:t>
      </w:r>
      <w:r>
        <w:rPr>
          <w:lang w:val="en"/>
        </w:rPr>
        <w:t>below to guide you</w:t>
      </w:r>
      <w:r w:rsidR="00ED191A">
        <w:rPr>
          <w:lang w:val="en"/>
        </w:rPr>
        <w:t>r</w:t>
      </w:r>
      <w:r>
        <w:rPr>
          <w:lang w:val="en"/>
        </w:rPr>
        <w:t xml:space="preserve"> decision.</w:t>
      </w:r>
    </w:p>
    <w:p w14:paraId="0A474585" w14:textId="77777777" w:rsidR="005D5819" w:rsidRPr="00DD28C2" w:rsidRDefault="005D5819" w:rsidP="002D379F">
      <w:pPr>
        <w:ind w:left="288"/>
        <w:rPr>
          <w:b/>
          <w:bCs/>
          <w:lang w:val="en"/>
        </w:rPr>
      </w:pPr>
      <w:r w:rsidRPr="00DD28C2">
        <w:rPr>
          <w:b/>
          <w:bCs/>
          <w:lang w:val="en"/>
        </w:rPr>
        <w:t xml:space="preserve">Here's an example of a </w:t>
      </w:r>
      <w:r w:rsidRPr="00DD28C2">
        <w:rPr>
          <w:b/>
          <w:bCs/>
          <w:i/>
          <w:iCs/>
          <w:lang w:val="en"/>
        </w:rPr>
        <w:t>Decision Support Template</w:t>
      </w:r>
      <w:r w:rsidRPr="00DD28C2">
        <w:rPr>
          <w:b/>
          <w:bCs/>
          <w:lang w:val="en"/>
        </w:rPr>
        <w:t>: Time vs. Urgency.</w:t>
      </w:r>
    </w:p>
    <w:p w14:paraId="232DE831" w14:textId="6BF8E0E3" w:rsidR="00DB5B0D" w:rsidRDefault="00CF6784" w:rsidP="00E31EB3">
      <w:pPr>
        <w:spacing w:before="120"/>
        <w:jc w:val="center"/>
        <w:rPr>
          <w:lang w:val="en"/>
        </w:rPr>
      </w:pPr>
      <w:r>
        <w:rPr>
          <w:noProof/>
          <w:lang w:val="en"/>
        </w:rPr>
        <w:drawing>
          <wp:inline distT="0" distB="0" distL="0" distR="0" wp14:anchorId="22726D5A" wp14:editId="07B11DE4">
            <wp:extent cx="3986238" cy="1925968"/>
            <wp:effectExtent l="0" t="0" r="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rotWithShape="1">
                    <a:blip r:embed="rId33" cstate="print">
                      <a:extLst>
                        <a:ext uri="{BEBA8EAE-BF5A-486C-A8C5-ECC9F3942E4B}">
                          <a14:imgProps xmlns:a14="http://schemas.microsoft.com/office/drawing/2010/main">
                            <a14:imgLayer r:embed="rId34">
                              <a14:imgEffect>
                                <a14:sharpenSoften amount="25000"/>
                              </a14:imgEffect>
                            </a14:imgLayer>
                          </a14:imgProps>
                        </a:ext>
                        <a:ext uri="{28A0092B-C50C-407E-A947-70E740481C1C}">
                          <a14:useLocalDpi xmlns:a14="http://schemas.microsoft.com/office/drawing/2010/main" val="0"/>
                        </a:ext>
                      </a:extLst>
                    </a:blip>
                    <a:srcRect l="13324" t="19030" r="13303" b="17942"/>
                    <a:stretch/>
                  </pic:blipFill>
                  <pic:spPr bwMode="auto">
                    <a:xfrm>
                      <a:off x="0" y="0"/>
                      <a:ext cx="4006926" cy="1935963"/>
                    </a:xfrm>
                    <a:prstGeom prst="rect">
                      <a:avLst/>
                    </a:prstGeom>
                    <a:ln>
                      <a:noFill/>
                    </a:ln>
                    <a:extLst>
                      <a:ext uri="{53640926-AAD7-44D8-BBD7-CCE9431645EC}">
                        <a14:shadowObscured xmlns:a14="http://schemas.microsoft.com/office/drawing/2010/main"/>
                      </a:ext>
                    </a:extLst>
                  </pic:spPr>
                </pic:pic>
              </a:graphicData>
            </a:graphic>
          </wp:inline>
        </w:drawing>
      </w:r>
    </w:p>
    <w:p w14:paraId="6B42C705" w14:textId="22D9FC7D" w:rsidR="005D5819" w:rsidRPr="00847D60" w:rsidRDefault="00847D60" w:rsidP="005207C1">
      <w:pPr>
        <w:rPr>
          <w:b/>
          <w:bCs/>
          <w:i/>
          <w:iCs/>
          <w:lang w:val="en"/>
        </w:rPr>
      </w:pPr>
      <w:r w:rsidRPr="00847D60">
        <w:rPr>
          <w:b/>
          <w:bCs/>
          <w:lang w:val="en"/>
        </w:rPr>
        <w:t>Here’s what the numbers mean:</w:t>
      </w:r>
    </w:p>
    <w:p w14:paraId="7BDA047F" w14:textId="5044D833" w:rsidR="005D5819" w:rsidRPr="00491497" w:rsidRDefault="005D5819" w:rsidP="00761813">
      <w:pPr>
        <w:pStyle w:val="ListParagraph"/>
        <w:numPr>
          <w:ilvl w:val="0"/>
          <w:numId w:val="10"/>
        </w:numPr>
        <w:contextualSpacing w:val="0"/>
        <w:rPr>
          <w:color w:val="000000" w:themeColor="text1"/>
          <w:lang w:val="en"/>
        </w:rPr>
      </w:pPr>
      <w:r w:rsidRPr="00491497">
        <w:rPr>
          <w:color w:val="000000" w:themeColor="text1"/>
          <w:lang w:val="en"/>
        </w:rPr>
        <w:lastRenderedPageBreak/>
        <w:t xml:space="preserve">If this problem is urgent and you have little time to decide, take </w:t>
      </w:r>
      <w:r w:rsidRPr="00491497">
        <w:rPr>
          <w:i/>
          <w:iCs/>
          <w:color w:val="000000" w:themeColor="text1"/>
          <w:lang w:val="en"/>
        </w:rPr>
        <w:t>Immediate Action</w:t>
      </w:r>
      <w:r w:rsidRPr="00491497">
        <w:rPr>
          <w:color w:val="000000" w:themeColor="text1"/>
          <w:lang w:val="en"/>
        </w:rPr>
        <w:t xml:space="preserve"> (</w:t>
      </w:r>
      <w:r w:rsidR="00D613F4" w:rsidRPr="00491497">
        <w:rPr>
          <w:color w:val="000000" w:themeColor="text1"/>
          <w:lang w:val="en"/>
        </w:rPr>
        <w:t>Appendix B</w:t>
      </w:r>
      <w:r w:rsidRPr="00491497">
        <w:rPr>
          <w:color w:val="000000" w:themeColor="text1"/>
          <w:lang w:val="en"/>
        </w:rPr>
        <w:t xml:space="preserve">) and develop a mental </w:t>
      </w:r>
      <w:r w:rsidRPr="00491497">
        <w:rPr>
          <w:i/>
          <w:iCs/>
          <w:color w:val="000000" w:themeColor="text1"/>
          <w:lang w:val="en"/>
        </w:rPr>
        <w:t>Plan of Action</w:t>
      </w:r>
      <w:r w:rsidRPr="00491497">
        <w:rPr>
          <w:color w:val="000000" w:themeColor="text1"/>
          <w:lang w:val="en"/>
        </w:rPr>
        <w:t xml:space="preserve"> before acting (Appendix A). </w:t>
      </w:r>
      <w:r w:rsidR="00491497" w:rsidRPr="00491497">
        <w:rPr>
          <w:color w:val="000000" w:themeColor="text1"/>
          <w:lang w:val="en"/>
        </w:rPr>
        <w:t>See CONPLAN 1.</w:t>
      </w:r>
    </w:p>
    <w:p w14:paraId="75EB7BBD" w14:textId="35432B08" w:rsidR="005D5819" w:rsidRPr="00491497" w:rsidRDefault="005D5819" w:rsidP="00761813">
      <w:pPr>
        <w:pStyle w:val="ListParagraph"/>
        <w:numPr>
          <w:ilvl w:val="0"/>
          <w:numId w:val="10"/>
        </w:numPr>
        <w:contextualSpacing w:val="0"/>
        <w:rPr>
          <w:color w:val="000000" w:themeColor="text1"/>
          <w:lang w:val="en"/>
        </w:rPr>
      </w:pPr>
      <w:r w:rsidRPr="00491497">
        <w:rPr>
          <w:color w:val="000000" w:themeColor="text1"/>
          <w:lang w:val="en"/>
        </w:rPr>
        <w:t xml:space="preserve">If this problem is urgent and you have enough time, take Step </w:t>
      </w:r>
      <w:r w:rsidR="00D613F4" w:rsidRPr="00491497">
        <w:rPr>
          <w:color w:val="000000" w:themeColor="text1"/>
          <w:lang w:val="en"/>
        </w:rPr>
        <w:t>4</w:t>
      </w:r>
      <w:r w:rsidRPr="00491497">
        <w:rPr>
          <w:color w:val="000000" w:themeColor="text1"/>
          <w:lang w:val="en"/>
        </w:rPr>
        <w:t xml:space="preserve">. Prepare to act after completing your </w:t>
      </w:r>
      <w:r w:rsidRPr="00491497">
        <w:rPr>
          <w:i/>
          <w:iCs/>
          <w:color w:val="000000" w:themeColor="text1"/>
          <w:lang w:val="en"/>
        </w:rPr>
        <w:t>Plan of Action</w:t>
      </w:r>
      <w:r w:rsidRPr="00491497">
        <w:rPr>
          <w:color w:val="000000" w:themeColor="text1"/>
          <w:lang w:val="en"/>
        </w:rPr>
        <w:t xml:space="preserve">. Keep your boss informed. </w:t>
      </w:r>
      <w:r w:rsidR="00491497" w:rsidRPr="00491497">
        <w:rPr>
          <w:color w:val="000000" w:themeColor="text1"/>
          <w:lang w:val="en"/>
        </w:rPr>
        <w:t>See CONPLAN 2.</w:t>
      </w:r>
    </w:p>
    <w:p w14:paraId="65F6E863" w14:textId="471B93F6" w:rsidR="005D5819" w:rsidRPr="00491497" w:rsidRDefault="005D5819" w:rsidP="00761813">
      <w:pPr>
        <w:pStyle w:val="ListParagraph"/>
        <w:numPr>
          <w:ilvl w:val="0"/>
          <w:numId w:val="10"/>
        </w:numPr>
        <w:contextualSpacing w:val="0"/>
        <w:rPr>
          <w:color w:val="000000" w:themeColor="text1"/>
          <w:lang w:val="en"/>
        </w:rPr>
      </w:pPr>
      <w:r w:rsidRPr="00491497">
        <w:rPr>
          <w:color w:val="000000" w:themeColor="text1"/>
          <w:lang w:val="en"/>
        </w:rPr>
        <w:t xml:space="preserve">If this problem isn’t urgent and you have little time to decide, wait, continue to monitor the situation, create your </w:t>
      </w:r>
      <w:r w:rsidRPr="00491497">
        <w:rPr>
          <w:i/>
          <w:iCs/>
          <w:color w:val="000000" w:themeColor="text1"/>
          <w:lang w:val="en"/>
        </w:rPr>
        <w:t>Plan of Action</w:t>
      </w:r>
      <w:r w:rsidRPr="00491497">
        <w:rPr>
          <w:color w:val="000000" w:themeColor="text1"/>
          <w:lang w:val="en"/>
        </w:rPr>
        <w:t xml:space="preserve">, and keep your boss informed. </w:t>
      </w:r>
      <w:r w:rsidR="00491497" w:rsidRPr="00491497">
        <w:rPr>
          <w:color w:val="000000" w:themeColor="text1"/>
          <w:lang w:val="en"/>
        </w:rPr>
        <w:t>See CONPLAN 3.</w:t>
      </w:r>
    </w:p>
    <w:p w14:paraId="4C3DF901" w14:textId="66D215DE" w:rsidR="005D5819" w:rsidRPr="00491497" w:rsidRDefault="005D5819" w:rsidP="00761813">
      <w:pPr>
        <w:pStyle w:val="ListParagraph"/>
        <w:numPr>
          <w:ilvl w:val="0"/>
          <w:numId w:val="10"/>
        </w:numPr>
        <w:contextualSpacing w:val="0"/>
        <w:rPr>
          <w:color w:val="000000" w:themeColor="text1"/>
          <w:lang w:val="en"/>
        </w:rPr>
      </w:pPr>
      <w:r w:rsidRPr="00491497">
        <w:rPr>
          <w:color w:val="000000" w:themeColor="text1"/>
          <w:lang w:val="en"/>
        </w:rPr>
        <w:t xml:space="preserve">If this problem isn’t urgent and you have enough time to act, continue to monitor the situation, create your </w:t>
      </w:r>
      <w:r w:rsidRPr="00491497">
        <w:rPr>
          <w:i/>
          <w:iCs/>
          <w:color w:val="000000" w:themeColor="text1"/>
          <w:lang w:val="en"/>
        </w:rPr>
        <w:t>Plan of Action</w:t>
      </w:r>
      <w:r w:rsidRPr="00491497">
        <w:rPr>
          <w:color w:val="000000" w:themeColor="text1"/>
          <w:lang w:val="en"/>
        </w:rPr>
        <w:t>, and update your boss.</w:t>
      </w:r>
      <w:r w:rsidR="00491497" w:rsidRPr="00491497">
        <w:rPr>
          <w:color w:val="000000" w:themeColor="text1"/>
          <w:lang w:val="en"/>
        </w:rPr>
        <w:t xml:space="preserve"> See CONPLAN 4.</w:t>
      </w:r>
    </w:p>
    <w:p w14:paraId="00866971" w14:textId="51C6B03F" w:rsidR="005D5819" w:rsidRDefault="005D5819" w:rsidP="002D379F">
      <w:pPr>
        <w:ind w:left="288"/>
        <w:rPr>
          <w:lang w:val="en"/>
        </w:rPr>
      </w:pPr>
      <w:r>
        <w:rPr>
          <w:lang w:val="en"/>
        </w:rPr>
        <w:t xml:space="preserve">Also, </w:t>
      </w:r>
      <w:r w:rsidR="004134B1">
        <w:rPr>
          <w:lang w:val="en"/>
        </w:rPr>
        <w:t>keep a log of</w:t>
      </w:r>
      <w:r>
        <w:rPr>
          <w:lang w:val="en"/>
        </w:rPr>
        <w:t xml:space="preserve"> what happened, when, and who took what action to resolve the problem for </w:t>
      </w:r>
      <w:r w:rsidR="004134B1">
        <w:rPr>
          <w:lang w:val="en"/>
        </w:rPr>
        <w:t>investigative</w:t>
      </w:r>
      <w:r>
        <w:rPr>
          <w:lang w:val="en"/>
        </w:rPr>
        <w:t xml:space="preserve"> purposes later.</w:t>
      </w:r>
    </w:p>
    <w:p w14:paraId="09F03FDB" w14:textId="4E644511" w:rsidR="004134B1" w:rsidRPr="00CF15F7" w:rsidRDefault="004134B1" w:rsidP="00CF15F7">
      <w:pPr>
        <w:ind w:left="648"/>
        <w:rPr>
          <w:lang w:val="en"/>
        </w:rPr>
      </w:pPr>
      <w:r w:rsidRPr="00CF15F7">
        <w:rPr>
          <w:lang w:val="en"/>
        </w:rPr>
        <w:t xml:space="preserve">If you </w:t>
      </w:r>
      <w:r w:rsidRPr="00CF15F7">
        <w:rPr>
          <w:b/>
          <w:bCs/>
          <w:lang w:val="en"/>
        </w:rPr>
        <w:t>decide to wait</w:t>
      </w:r>
      <w:r w:rsidR="00182086" w:rsidRPr="00CF15F7">
        <w:rPr>
          <w:lang w:val="en"/>
        </w:rPr>
        <w:t>, continue to monitor the situation and keep your boss informed.</w:t>
      </w:r>
    </w:p>
    <w:p w14:paraId="33E3AF43" w14:textId="1B3429C1" w:rsidR="00925044" w:rsidRPr="00CF15F7" w:rsidRDefault="004134B1" w:rsidP="00CF15F7">
      <w:pPr>
        <w:ind w:left="648"/>
        <w:rPr>
          <w:lang w:val="en"/>
        </w:rPr>
      </w:pPr>
      <w:r w:rsidRPr="00CF15F7">
        <w:rPr>
          <w:lang w:val="en"/>
        </w:rPr>
        <w:t xml:space="preserve">If you </w:t>
      </w:r>
      <w:r w:rsidRPr="00CF15F7">
        <w:rPr>
          <w:b/>
          <w:bCs/>
          <w:lang w:val="en"/>
        </w:rPr>
        <w:t>decide to act</w:t>
      </w:r>
      <w:r w:rsidR="00182086" w:rsidRPr="00CF15F7">
        <w:rPr>
          <w:lang w:val="en"/>
        </w:rPr>
        <w:t xml:space="preserve">, create a POA, ensure you have what you need, </w:t>
      </w:r>
      <w:r w:rsidR="005D5819" w:rsidRPr="00CF15F7">
        <w:rPr>
          <w:lang w:val="en"/>
        </w:rPr>
        <w:t>anticipat</w:t>
      </w:r>
      <w:r w:rsidR="00182086" w:rsidRPr="00CF15F7">
        <w:rPr>
          <w:lang w:val="en"/>
        </w:rPr>
        <w:t>e</w:t>
      </w:r>
      <w:r w:rsidR="005D5819" w:rsidRPr="00CF15F7">
        <w:rPr>
          <w:lang w:val="en"/>
        </w:rPr>
        <w:t xml:space="preserve"> the consequences and effects </w:t>
      </w:r>
      <w:r w:rsidR="006356D6" w:rsidRPr="00CF15F7">
        <w:rPr>
          <w:lang w:val="en"/>
        </w:rPr>
        <w:t>(Chapter</w:t>
      </w:r>
      <w:r w:rsidR="00491497" w:rsidRPr="00CF15F7">
        <w:rPr>
          <w:lang w:val="en"/>
        </w:rPr>
        <w:t xml:space="preserve"> 1</w:t>
      </w:r>
      <w:r w:rsidR="001A1B4D" w:rsidRPr="00CF15F7">
        <w:rPr>
          <w:lang w:val="en"/>
        </w:rPr>
        <w:t>1</w:t>
      </w:r>
      <w:r w:rsidR="006356D6" w:rsidRPr="00CF15F7">
        <w:rPr>
          <w:lang w:val="en"/>
        </w:rPr>
        <w:t>)</w:t>
      </w:r>
      <w:r w:rsidR="00182086" w:rsidRPr="00CF15F7">
        <w:rPr>
          <w:lang w:val="en"/>
        </w:rPr>
        <w:t xml:space="preserve">, eliminate all the Unresolved Issues (Chapter </w:t>
      </w:r>
      <w:r w:rsidR="001A1B4D" w:rsidRPr="00CF15F7">
        <w:rPr>
          <w:lang w:val="en"/>
        </w:rPr>
        <w:t>10</w:t>
      </w:r>
      <w:r w:rsidR="00182086" w:rsidRPr="00CF15F7">
        <w:rPr>
          <w:lang w:val="en"/>
        </w:rPr>
        <w:t>), and keep your boss informed.</w:t>
      </w:r>
      <w:r w:rsidR="005D5819" w:rsidRPr="00CF15F7">
        <w:rPr>
          <w:lang w:val="en"/>
        </w:rPr>
        <w:t xml:space="preserve"> </w:t>
      </w:r>
    </w:p>
    <w:p w14:paraId="200C3FDC" w14:textId="696D598B" w:rsidR="00AD429B" w:rsidRDefault="006356D6" w:rsidP="00AC7785">
      <w:pPr>
        <w:pStyle w:val="Heading7"/>
        <w:rPr>
          <w:lang w:val="en"/>
        </w:rPr>
      </w:pPr>
      <w:r>
        <w:t xml:space="preserve">Other </w:t>
      </w:r>
      <w:r w:rsidR="00182086">
        <w:t>Things to Consider</w:t>
      </w:r>
    </w:p>
    <w:p w14:paraId="1E6BCB17" w14:textId="77777777" w:rsidR="005D5819" w:rsidRDefault="005D5819" w:rsidP="00AC7785">
      <w:pPr>
        <w:pStyle w:val="Heading8"/>
      </w:pPr>
      <w:r>
        <w:t>When’s the best time to decide?</w:t>
      </w:r>
    </w:p>
    <w:p w14:paraId="285AE19C" w14:textId="77777777" w:rsidR="005D5819" w:rsidRDefault="005D5819" w:rsidP="007245F8">
      <w:pPr>
        <w:pStyle w:val="Quote"/>
      </w:pPr>
      <w:r>
        <w:t xml:space="preserve">“The key is not to make quick decisions, </w:t>
      </w:r>
      <w:r>
        <w:br/>
        <w:t>but to make timely decisions.”</w:t>
      </w:r>
      <w:r>
        <w:br/>
        <w:t xml:space="preserve"> - Colin Powell</w:t>
      </w:r>
    </w:p>
    <w:p w14:paraId="0097B9D3" w14:textId="77777777" w:rsidR="006356D6" w:rsidRDefault="005D5819" w:rsidP="002D379F">
      <w:pPr>
        <w:ind w:left="288"/>
        <w:rPr>
          <w:lang w:val="en"/>
        </w:rPr>
      </w:pPr>
      <w:r>
        <w:rPr>
          <w:lang w:val="en"/>
        </w:rPr>
        <w:t xml:space="preserve">Do you have to make the decision right now? This classic answer is usually, No! This is rarely necessary. Resist the impulse of making a snap decision when there’s no need to do so. Normally, you’ll have sufficient time to decide. </w:t>
      </w:r>
    </w:p>
    <w:p w14:paraId="77954157" w14:textId="469D0FD3" w:rsidR="00D613F4" w:rsidRDefault="005D5819" w:rsidP="002D379F">
      <w:pPr>
        <w:ind w:left="288"/>
        <w:rPr>
          <w:lang w:val="en"/>
        </w:rPr>
      </w:pPr>
      <w:r>
        <w:rPr>
          <w:lang w:val="en"/>
        </w:rPr>
        <w:t xml:space="preserve">A good rule of thumb is to decide after </w:t>
      </w:r>
      <w:r w:rsidR="00AA05DE">
        <w:rPr>
          <w:lang w:val="en"/>
        </w:rPr>
        <w:t>acquiring</w:t>
      </w:r>
      <w:r>
        <w:rPr>
          <w:lang w:val="en"/>
        </w:rPr>
        <w:t xml:space="preserve"> </w:t>
      </w:r>
      <w:r>
        <w:rPr>
          <w:b/>
          <w:bCs/>
          <w:lang w:val="en"/>
        </w:rPr>
        <w:t>40-70%</w:t>
      </w:r>
      <w:r>
        <w:rPr>
          <w:lang w:val="en"/>
        </w:rPr>
        <w:t xml:space="preserve"> of the information you need. Mistakes, as long as you learn from them, are the building blocks of greatness.</w:t>
      </w:r>
      <w:r w:rsidR="006356D6">
        <w:rPr>
          <w:lang w:val="en"/>
        </w:rPr>
        <w:t xml:space="preserve"> </w:t>
      </w:r>
      <w:r w:rsidRPr="00E83741">
        <w:rPr>
          <w:lang w:val="en"/>
        </w:rPr>
        <w:t xml:space="preserve">If it turns out bad, adjust, and remember what you’ve learned for next </w:t>
      </w:r>
      <w:r>
        <w:rPr>
          <w:lang w:val="en"/>
        </w:rPr>
        <w:t>time.</w:t>
      </w:r>
    </w:p>
    <w:p w14:paraId="32F77AE1" w14:textId="4AC3E3DD" w:rsidR="00E83741" w:rsidRDefault="00E83741" w:rsidP="00AC7785">
      <w:pPr>
        <w:pStyle w:val="Heading8"/>
      </w:pPr>
      <w:r>
        <w:lastRenderedPageBreak/>
        <w:t>Who’</w:t>
      </w:r>
      <w:r w:rsidR="00526BB7">
        <w:t>s</w:t>
      </w:r>
      <w:r>
        <w:t xml:space="preserve"> the Best Person to decide?</w:t>
      </w:r>
    </w:p>
    <w:p w14:paraId="523AEF74" w14:textId="6959980F" w:rsidR="00FF6716" w:rsidRDefault="002D2078" w:rsidP="0068174D">
      <w:pPr>
        <w:pStyle w:val="Heading4"/>
      </w:pPr>
      <w:r>
        <w:t>F</w:t>
      </w:r>
      <w:r w:rsidR="00FF6716">
        <w:t xml:space="preserve">ollowers recommend, and </w:t>
      </w:r>
      <w:r w:rsidR="00E83741">
        <w:t>boss</w:t>
      </w:r>
      <w:r w:rsidR="00FF6716">
        <w:t>es</w:t>
      </w:r>
      <w:r w:rsidR="00E83741">
        <w:t xml:space="preserve"> decide! </w:t>
      </w:r>
    </w:p>
    <w:p w14:paraId="5B31CFA5" w14:textId="2519662E" w:rsidR="00E83741" w:rsidRPr="005C143F" w:rsidRDefault="00E83741" w:rsidP="002D379F">
      <w:pPr>
        <w:ind w:left="288"/>
      </w:pPr>
      <w:r>
        <w:t xml:space="preserve">Or, at least, the boss should take responsibility and ownership of his team’s decisions, especially if it turns out bad. Ask members for their input before you decide. Also, if the decision affects everyone in your team, why can’t all members be given </w:t>
      </w:r>
      <w:r w:rsidR="00AA05DE">
        <w:t>a</w:t>
      </w:r>
      <w:r>
        <w:t xml:space="preserve"> </w:t>
      </w:r>
      <w:r w:rsidRPr="005C143F">
        <w:t>chance to concur or non-concur with reasons</w:t>
      </w:r>
      <w:r w:rsidR="006356D6" w:rsidRPr="005C143F">
        <w:t xml:space="preserve"> (Chapter</w:t>
      </w:r>
      <w:r w:rsidR="00491497" w:rsidRPr="005C143F">
        <w:t xml:space="preserve"> </w:t>
      </w:r>
      <w:r w:rsidR="001A1B4D">
        <w:t>20</w:t>
      </w:r>
      <w:r w:rsidR="006356D6" w:rsidRPr="005C143F">
        <w:t>)</w:t>
      </w:r>
      <w:r w:rsidRPr="005C143F">
        <w:t>?</w:t>
      </w:r>
    </w:p>
    <w:p w14:paraId="5F467929" w14:textId="5DA17145" w:rsidR="00E83741" w:rsidRDefault="006356D6" w:rsidP="00AC7785">
      <w:pPr>
        <w:pStyle w:val="Heading8"/>
      </w:pPr>
      <w:r>
        <w:t xml:space="preserve">Does the Best </w:t>
      </w:r>
      <w:r w:rsidR="00E83741">
        <w:t xml:space="preserve">Decision </w:t>
      </w:r>
      <w:r>
        <w:t>always produce the Best Outcome?</w:t>
      </w:r>
      <w:r w:rsidR="00E83741">
        <w:t xml:space="preserve"> </w:t>
      </w:r>
    </w:p>
    <w:p w14:paraId="2DA2F78E" w14:textId="1FB81902" w:rsidR="00E83741" w:rsidRDefault="00E83741" w:rsidP="002D379F">
      <w:pPr>
        <w:ind w:left="288"/>
      </w:pPr>
      <w:r>
        <w:t xml:space="preserve">There’s a big difference between </w:t>
      </w:r>
      <w:r w:rsidR="006356D6">
        <w:t>your</w:t>
      </w:r>
      <w:r>
        <w:t xml:space="preserve"> decision and the result </w:t>
      </w:r>
      <w:r w:rsidR="006356D6">
        <w:t xml:space="preserve">or outcome </w:t>
      </w:r>
      <w:r>
        <w:t xml:space="preserve">of </w:t>
      </w:r>
      <w:r w:rsidR="006356D6">
        <w:t>your</w:t>
      </w:r>
      <w:r>
        <w:t xml:space="preserve"> decision. You could be the most experienced decision-maker on the planet, and you could make the best decision, but there’s no guarantee</w:t>
      </w:r>
      <w:r w:rsidR="00491497">
        <w:t xml:space="preserve"> that your </w:t>
      </w:r>
      <w:r>
        <w:t>problem</w:t>
      </w:r>
      <w:r w:rsidR="006356D6">
        <w:t xml:space="preserve"> will be resolved</w:t>
      </w:r>
      <w:r w:rsidR="00847D60">
        <w:t>,</w:t>
      </w:r>
      <w:r w:rsidR="006356D6">
        <w:t xml:space="preserve"> or the best outcome </w:t>
      </w:r>
      <w:r w:rsidR="00491497">
        <w:t xml:space="preserve">will be </w:t>
      </w:r>
      <w:r w:rsidR="006356D6">
        <w:t>achieved</w:t>
      </w:r>
      <w:r>
        <w:t xml:space="preserve">. You can make a good decision, and the results could still be bad. The situation and facts available when you first </w:t>
      </w:r>
      <w:r w:rsidR="00DB2A34">
        <w:t>decided</w:t>
      </w:r>
      <w:r>
        <w:t xml:space="preserve"> could (and probably will) change over time. What was good today could turn out to be bad tomorrow. </w:t>
      </w:r>
    </w:p>
    <w:p w14:paraId="5FFFDE5F" w14:textId="4016B178" w:rsidR="00E83741" w:rsidRDefault="006356D6" w:rsidP="00AC7785">
      <w:pPr>
        <w:pStyle w:val="Heading8"/>
      </w:pPr>
      <w:r>
        <w:t>Do you need yo</w:t>
      </w:r>
      <w:r w:rsidR="00E83741">
        <w:t xml:space="preserve">ur </w:t>
      </w:r>
      <w:r>
        <w:t>Boss</w:t>
      </w:r>
      <w:r w:rsidR="00E83741">
        <w:t>’s Approval</w:t>
      </w:r>
      <w:r>
        <w:t>?</w:t>
      </w:r>
    </w:p>
    <w:p w14:paraId="7602CFE7" w14:textId="448D4C9C" w:rsidR="00E83741" w:rsidRDefault="00E83741" w:rsidP="002D379F">
      <w:pPr>
        <w:ind w:left="288"/>
      </w:pPr>
      <w:r>
        <w:t xml:space="preserve">Have you ever been in a situation where you were waiting for your boss’s approval? </w:t>
      </w:r>
      <w:r w:rsidR="00AA05DE">
        <w:t>Why are you asking for approval if the problem is internal, doesn’t require additional resources you don’t have, and isn’t in conflict with any internal standards</w:t>
      </w:r>
      <w:r>
        <w:t xml:space="preserve">? </w:t>
      </w:r>
      <w:r w:rsidR="00AA05DE">
        <w:t>Of course, t</w:t>
      </w:r>
      <w:r>
        <w:t xml:space="preserve">hat’s what your boss is paying you to do. But do let him know. </w:t>
      </w:r>
    </w:p>
    <w:p w14:paraId="64EED89C" w14:textId="7BC0D3A9" w:rsidR="00E83741" w:rsidRDefault="00E83741" w:rsidP="0068174D">
      <w:pPr>
        <w:pStyle w:val="Heading4"/>
      </w:pPr>
      <w:r>
        <w:t xml:space="preserve">Sometimes it’s easier to ask forgiveness than permission. </w:t>
      </w:r>
    </w:p>
    <w:p w14:paraId="55C0FDEF" w14:textId="3FA65DE4" w:rsidR="00E83741" w:rsidRDefault="00E83741" w:rsidP="002D379F">
      <w:pPr>
        <w:ind w:left="288"/>
      </w:pPr>
      <w:r>
        <w:t xml:space="preserve">Or, if you’re in doubt, tell your boss when you’ll be making </w:t>
      </w:r>
      <w:r w:rsidR="006356D6">
        <w:t>your</w:t>
      </w:r>
      <w:r>
        <w:t xml:space="preserve"> decision (like the end of the week), and if you don’t hear from him before that time, you’ll be </w:t>
      </w:r>
      <w:r w:rsidR="00491497">
        <w:t>moving forward</w:t>
      </w:r>
      <w:r>
        <w:t>. Don’t forget to assess the consequences and effects of your actions.</w:t>
      </w:r>
    </w:p>
    <w:p w14:paraId="24B2E1E7" w14:textId="2A159ECF" w:rsidR="00E83741" w:rsidRPr="00BF7A5A" w:rsidRDefault="00E83741" w:rsidP="00AC7785">
      <w:pPr>
        <w:pStyle w:val="Heading8"/>
      </w:pPr>
      <w:r w:rsidRPr="00BF7A5A">
        <w:t xml:space="preserve">What </w:t>
      </w:r>
      <w:r w:rsidR="006356D6">
        <w:t xml:space="preserve">if </w:t>
      </w:r>
      <w:r>
        <w:t xml:space="preserve">a </w:t>
      </w:r>
      <w:r w:rsidRPr="00BF7A5A">
        <w:t>Direct Reports recommend</w:t>
      </w:r>
      <w:r>
        <w:t>s</w:t>
      </w:r>
      <w:r w:rsidRPr="00BF7A5A">
        <w:t xml:space="preserve"> a change?</w:t>
      </w:r>
    </w:p>
    <w:p w14:paraId="7D913354" w14:textId="2F84F62D" w:rsidR="00E83741" w:rsidRPr="00BF7A5A" w:rsidRDefault="00E83741" w:rsidP="002D379F">
      <w:pPr>
        <w:ind w:left="288"/>
      </w:pPr>
      <w:r w:rsidRPr="00BF7A5A">
        <w:t>One of the best bosses I ever work</w:t>
      </w:r>
      <w:r w:rsidR="00AA05DE">
        <w:t>ed</w:t>
      </w:r>
      <w:r w:rsidRPr="00BF7A5A">
        <w:t xml:space="preserve"> with once said, </w:t>
      </w:r>
    </w:p>
    <w:p w14:paraId="466B2A9B" w14:textId="56E4940A" w:rsidR="00E83741" w:rsidRPr="00AD429B" w:rsidRDefault="00E83741" w:rsidP="00DD28C2">
      <w:pPr>
        <w:spacing w:before="240" w:after="240"/>
        <w:ind w:left="288"/>
        <w:jc w:val="center"/>
        <w:rPr>
          <w:b/>
          <w:bCs/>
        </w:rPr>
      </w:pPr>
      <w:r w:rsidRPr="00AD429B">
        <w:rPr>
          <w:b/>
          <w:bCs/>
          <w:i/>
          <w:iCs/>
        </w:rPr>
        <w:t>“If I can’t give you a good reason not to</w:t>
      </w:r>
      <w:r w:rsidR="00DD28C2">
        <w:rPr>
          <w:b/>
          <w:bCs/>
          <w:i/>
          <w:iCs/>
        </w:rPr>
        <w:t xml:space="preserve"> </w:t>
      </w:r>
      <w:r w:rsidRPr="00AD429B">
        <w:rPr>
          <w:b/>
          <w:bCs/>
          <w:i/>
          <w:iCs/>
        </w:rPr>
        <w:t xml:space="preserve">make </w:t>
      </w:r>
      <w:r w:rsidRPr="00FB75F3">
        <w:rPr>
          <w:b/>
          <w:bCs/>
          <w:i/>
          <w:iCs/>
          <w:color w:val="000000" w:themeColor="text1"/>
        </w:rPr>
        <w:t>the change</w:t>
      </w:r>
      <w:r w:rsidR="00FB75F3" w:rsidRPr="00FB75F3">
        <w:rPr>
          <w:b/>
          <w:bCs/>
          <w:i/>
          <w:iCs/>
          <w:color w:val="000000" w:themeColor="text1"/>
        </w:rPr>
        <w:t xml:space="preserve">; </w:t>
      </w:r>
      <w:r w:rsidRPr="00FB75F3">
        <w:rPr>
          <w:b/>
          <w:bCs/>
          <w:i/>
          <w:iCs/>
          <w:color w:val="000000" w:themeColor="text1"/>
        </w:rPr>
        <w:t xml:space="preserve">I’ll approve </w:t>
      </w:r>
      <w:r w:rsidRPr="00AD429B">
        <w:rPr>
          <w:b/>
          <w:bCs/>
          <w:i/>
          <w:iCs/>
        </w:rPr>
        <w:t>it.”</w:t>
      </w:r>
    </w:p>
    <w:p w14:paraId="65ECBEE4" w14:textId="1830F0ED" w:rsidR="007F2259" w:rsidRDefault="00E83741" w:rsidP="002D379F">
      <w:pPr>
        <w:ind w:left="288"/>
      </w:pPr>
      <w:r w:rsidRPr="00FB75F3">
        <w:rPr>
          <w:color w:val="000000" w:themeColor="text1"/>
        </w:rPr>
        <w:t xml:space="preserve">Yes, they still had to create a </w:t>
      </w:r>
      <w:r w:rsidRPr="00FB75F3">
        <w:rPr>
          <w:i/>
          <w:iCs/>
          <w:color w:val="000000" w:themeColor="text1"/>
        </w:rPr>
        <w:t>Decision Paper</w:t>
      </w:r>
      <w:r w:rsidRPr="00FB75F3">
        <w:rPr>
          <w:color w:val="000000" w:themeColor="text1"/>
        </w:rPr>
        <w:t xml:space="preserve"> </w:t>
      </w:r>
      <w:r w:rsidR="00ED191A" w:rsidRPr="00FB75F3">
        <w:rPr>
          <w:color w:val="000000" w:themeColor="text1"/>
        </w:rPr>
        <w:t>(Appendix C)</w:t>
      </w:r>
      <w:r w:rsidR="00FB75F3" w:rsidRPr="00FB75F3">
        <w:rPr>
          <w:color w:val="000000" w:themeColor="text1"/>
        </w:rPr>
        <w:t>,</w:t>
      </w:r>
      <w:r w:rsidR="00ED191A" w:rsidRPr="00FB75F3">
        <w:rPr>
          <w:color w:val="000000" w:themeColor="text1"/>
        </w:rPr>
        <w:t xml:space="preserve"> </w:t>
      </w:r>
      <w:r w:rsidRPr="00FB75F3">
        <w:rPr>
          <w:color w:val="000000" w:themeColor="text1"/>
        </w:rPr>
        <w:t>build consensus with the team</w:t>
      </w:r>
      <w:r w:rsidR="00ED191A" w:rsidRPr="00FB75F3">
        <w:rPr>
          <w:color w:val="000000" w:themeColor="text1"/>
        </w:rPr>
        <w:t xml:space="preserve"> (Chapter </w:t>
      </w:r>
      <w:r w:rsidR="001A1B4D">
        <w:rPr>
          <w:color w:val="000000" w:themeColor="text1"/>
        </w:rPr>
        <w:t>20</w:t>
      </w:r>
      <w:r w:rsidR="00ED191A" w:rsidRPr="00FB75F3">
        <w:rPr>
          <w:color w:val="000000" w:themeColor="text1"/>
        </w:rPr>
        <w:t>)</w:t>
      </w:r>
      <w:r w:rsidRPr="00FB75F3">
        <w:rPr>
          <w:color w:val="000000" w:themeColor="text1"/>
        </w:rPr>
        <w:t>, and present it to the team for a final discussion before approval</w:t>
      </w:r>
      <w:r w:rsidRPr="00BF7A5A">
        <w:t xml:space="preserve">. </w:t>
      </w:r>
      <w:r w:rsidR="00DB2A34">
        <w:t>However, t</w:t>
      </w:r>
      <w:r w:rsidRPr="00BF7A5A">
        <w:t xml:space="preserve">his gave the team the freedom they needed to </w:t>
      </w:r>
      <w:r w:rsidR="006356D6">
        <w:t>make things better.</w:t>
      </w:r>
    </w:p>
    <w:p w14:paraId="05BEF922" w14:textId="0A685357" w:rsidR="00AD2BA3" w:rsidRDefault="00AD2BA3" w:rsidP="002D379F">
      <w:pPr>
        <w:ind w:left="288"/>
      </w:pPr>
    </w:p>
    <w:p w14:paraId="5F51D6BE" w14:textId="5E7DE35B" w:rsidR="00AD2BA3" w:rsidRDefault="000B2538" w:rsidP="00AD2BA3">
      <w:r>
        <w:rPr>
          <w:rFonts w:cs="Times New Roman"/>
        </w:rPr>
        <w:pict w14:anchorId="7359FE4E">
          <v:rect id="_x0000_i1066" style="width:332.65pt;height:1.5pt" o:hrstd="t" o:hr="t" fillcolor="#a0a0a0" stroked="f"/>
        </w:pict>
      </w:r>
    </w:p>
    <w:p w14:paraId="1F25DEBD" w14:textId="77777777" w:rsidR="007F2259" w:rsidRDefault="007F2259" w:rsidP="002D379F">
      <w:r>
        <w:br w:type="page"/>
      </w:r>
    </w:p>
    <w:p w14:paraId="0FFDB4A9" w14:textId="21AA8EDE" w:rsidR="00A66948" w:rsidRPr="00BF7A5A" w:rsidRDefault="00A66948" w:rsidP="007A6665">
      <w:pPr>
        <w:pStyle w:val="Heading2"/>
      </w:pPr>
      <w:bookmarkStart w:id="467" w:name="_Toc85283877"/>
      <w:bookmarkStart w:id="468" w:name="_Toc85284161"/>
      <w:bookmarkStart w:id="469" w:name="_Toc85285249"/>
      <w:bookmarkStart w:id="470" w:name="_Toc85794676"/>
      <w:bookmarkStart w:id="471" w:name="_Toc86242276"/>
      <w:bookmarkEnd w:id="453"/>
      <w:bookmarkEnd w:id="454"/>
      <w:bookmarkEnd w:id="455"/>
      <w:bookmarkEnd w:id="456"/>
      <w:bookmarkEnd w:id="465"/>
      <w:bookmarkEnd w:id="466"/>
      <w:r w:rsidRPr="00BF7A5A">
        <w:lastRenderedPageBreak/>
        <w:t>3</w:t>
      </w:r>
      <w:r w:rsidR="006C7175">
        <w:t>7</w:t>
      </w:r>
      <w:r w:rsidRPr="00BF7A5A">
        <w:t xml:space="preserve"> </w:t>
      </w:r>
      <w:r w:rsidRPr="00BF7A5A">
        <w:br/>
        <w:t>BY LEARNING FROM</w:t>
      </w:r>
      <w:r w:rsidRPr="00BF7A5A">
        <w:br/>
        <w:t>MISTAKES AND FAILURE</w:t>
      </w:r>
      <w:bookmarkEnd w:id="457"/>
      <w:bookmarkEnd w:id="467"/>
      <w:bookmarkEnd w:id="468"/>
      <w:bookmarkEnd w:id="469"/>
      <w:bookmarkEnd w:id="470"/>
      <w:bookmarkEnd w:id="471"/>
    </w:p>
    <w:p w14:paraId="13086A93" w14:textId="3440B937" w:rsidR="00A66948" w:rsidRPr="00BF7A5A" w:rsidRDefault="00A66948" w:rsidP="007245F8">
      <w:pPr>
        <w:pStyle w:val="Quote"/>
      </w:pPr>
      <w:r w:rsidRPr="00BF7A5A">
        <w:t xml:space="preserve">“If you're not making mistakes, then you're not doing </w:t>
      </w:r>
      <w:r w:rsidR="00E31EB3">
        <w:br/>
      </w:r>
      <w:r w:rsidRPr="00BF7A5A">
        <w:t xml:space="preserve">anything. I'm positive that a doer makes mistakes.” </w:t>
      </w:r>
      <w:r w:rsidRPr="00BF7A5A">
        <w:br/>
        <w:t>- John Wooden</w:t>
      </w:r>
    </w:p>
    <w:p w14:paraId="45714925" w14:textId="0E58093B" w:rsidR="00A66948" w:rsidRPr="00BF7A5A" w:rsidRDefault="00A66948" w:rsidP="002D379F">
      <w:pPr>
        <w:tabs>
          <w:tab w:val="left" w:pos="4680"/>
        </w:tabs>
        <w:rPr>
          <w:lang w:val="en"/>
        </w:rPr>
      </w:pPr>
      <w:bookmarkStart w:id="472" w:name="_Hlk66810102"/>
      <w:r w:rsidRPr="00BF7A5A">
        <w:rPr>
          <w:lang w:val="en"/>
        </w:rPr>
        <w:t xml:space="preserve">Will you make mistakes and have failures in your lifetime? You bet lots of them. </w:t>
      </w:r>
      <w:r w:rsidR="00AA05DE">
        <w:rPr>
          <w:lang w:val="en"/>
        </w:rPr>
        <w:t>But t</w:t>
      </w:r>
      <w:r w:rsidRPr="00BF7A5A">
        <w:rPr>
          <w:lang w:val="en"/>
        </w:rPr>
        <w:t xml:space="preserve">hat’s how we all learn. So, how can you learn from mistakes and failure? </w:t>
      </w:r>
      <w:r w:rsidRPr="00BF7A5A">
        <w:t xml:space="preserve">Effective people know that </w:t>
      </w:r>
      <w:r w:rsidR="00AA05DE">
        <w:t xml:space="preserve">the only thing that matters is what you learn for the next time </w:t>
      </w:r>
      <w:r w:rsidR="00DB2A34">
        <w:t>regarding</w:t>
      </w:r>
      <w:r w:rsidR="00AA05DE">
        <w:t xml:space="preserve"> mistakes and failur</w:t>
      </w:r>
      <w:r w:rsidRPr="00BF7A5A">
        <w:rPr>
          <w:lang w:val="en"/>
        </w:rPr>
        <w:t>e.</w:t>
      </w:r>
    </w:p>
    <w:bookmarkEnd w:id="472"/>
    <w:p w14:paraId="260FEA48" w14:textId="77777777" w:rsidR="00A66948" w:rsidRPr="00BF7A5A" w:rsidRDefault="00A66948" w:rsidP="00AC7785">
      <w:pPr>
        <w:pStyle w:val="Heading7"/>
      </w:pPr>
      <w:r w:rsidRPr="00BF7A5A">
        <w:t>What’s Failure?</w:t>
      </w:r>
    </w:p>
    <w:p w14:paraId="4B9B9DD4" w14:textId="77777777" w:rsidR="00A66948" w:rsidRPr="00BF7A5A" w:rsidRDefault="00A66948" w:rsidP="00DA25D9">
      <w:pPr>
        <w:tabs>
          <w:tab w:val="left" w:pos="4680"/>
        </w:tabs>
        <w:spacing w:after="240"/>
        <w:rPr>
          <w:lang w:val="en"/>
        </w:rPr>
      </w:pPr>
      <w:r w:rsidRPr="00BF7A5A">
        <w:rPr>
          <w:lang w:val="en"/>
        </w:rPr>
        <w:t xml:space="preserve">The dictionary defines failure as: </w:t>
      </w:r>
    </w:p>
    <w:p w14:paraId="2C02A768" w14:textId="56E2410D" w:rsidR="00A66948" w:rsidRPr="00BF7A5A" w:rsidRDefault="00A66948" w:rsidP="007245F8">
      <w:pPr>
        <w:pStyle w:val="Quote"/>
      </w:pPr>
      <w:r w:rsidRPr="00BF7A5A">
        <w:t>“The state or condition of not meeting a desirable or intended</w:t>
      </w:r>
      <w:r w:rsidR="00DA25D9">
        <w:br/>
      </w:r>
      <w:r w:rsidRPr="00BF7A5A">
        <w:t xml:space="preserve"> goal and may be viewed as the opposite of success.” </w:t>
      </w:r>
    </w:p>
    <w:p w14:paraId="7CDD0F01" w14:textId="77777777" w:rsidR="00A66948" w:rsidRPr="00BF7A5A" w:rsidRDefault="00A66948" w:rsidP="002D379F">
      <w:pPr>
        <w:tabs>
          <w:tab w:val="left" w:pos="4680"/>
        </w:tabs>
      </w:pPr>
      <w:r w:rsidRPr="00BF7A5A">
        <w:t>Failure is a relative term. It’s viewed differently depending on your situation and who’s doing the viewing. For example, failure to a baseball player may be striking out, but failure to his coach might be losing the game.</w:t>
      </w:r>
    </w:p>
    <w:p w14:paraId="47958B7B" w14:textId="77777777" w:rsidR="00A66948" w:rsidRPr="00BF7A5A" w:rsidRDefault="00A66948" w:rsidP="002D379F">
      <w:pPr>
        <w:tabs>
          <w:tab w:val="left" w:pos="4680"/>
        </w:tabs>
      </w:pPr>
      <w:r w:rsidRPr="00BF7A5A">
        <w:t xml:space="preserve">In the Business World, your goals will come from your boss. Did you accomplish the goals you were assigned? Did you achieve the result you wanted? If not, why? </w:t>
      </w:r>
    </w:p>
    <w:p w14:paraId="4F14B9BC" w14:textId="77777777" w:rsidR="00A66948" w:rsidRPr="00BF7A5A" w:rsidRDefault="00A66948" w:rsidP="002D379F">
      <w:pPr>
        <w:tabs>
          <w:tab w:val="left" w:pos="4680"/>
        </w:tabs>
      </w:pPr>
      <w:r w:rsidRPr="00BF7A5A">
        <w:t xml:space="preserve">The only important question is, what did you learn that can make you better next time? I used to think that there was no such thing as failure (it didn’t exist) as long as you never gave up. But this is only partially true and sends the wrong message. </w:t>
      </w:r>
    </w:p>
    <w:p w14:paraId="3A14D19C" w14:textId="6D2D6DFF" w:rsidR="005A72AD" w:rsidRDefault="005A72AD" w:rsidP="002D379F">
      <w:pPr>
        <w:tabs>
          <w:tab w:val="left" w:pos="4680"/>
        </w:tabs>
      </w:pPr>
      <w:bookmarkStart w:id="473" w:name="_Hlk68618571"/>
      <w:r>
        <w:t>You’ll experience mistakes and failures in your life. The trick is</w:t>
      </w:r>
      <w:r w:rsidR="00BD71E0">
        <w:t xml:space="preserve"> not</w:t>
      </w:r>
      <w:r>
        <w:t xml:space="preserve"> to let them define you. </w:t>
      </w:r>
    </w:p>
    <w:p w14:paraId="4BBA2543" w14:textId="6A8BDB9D" w:rsidR="005A72AD" w:rsidRDefault="005A72AD" w:rsidP="0068174D">
      <w:pPr>
        <w:pStyle w:val="Heading4"/>
      </w:pPr>
      <w:r>
        <w:t>Instead, let them R</w:t>
      </w:r>
      <w:r w:rsidR="00E31EB3">
        <w:t xml:space="preserve">efine </w:t>
      </w:r>
      <w:r>
        <w:t>you and make you stronger!</w:t>
      </w:r>
    </w:p>
    <w:p w14:paraId="7CD10733" w14:textId="74A43425" w:rsidR="00A66948" w:rsidRPr="00BF7A5A" w:rsidRDefault="005A72AD" w:rsidP="002D379F">
      <w:pPr>
        <w:tabs>
          <w:tab w:val="left" w:pos="4680"/>
        </w:tabs>
      </w:pPr>
      <w:r>
        <w:t xml:space="preserve">The past doesn’t equal the future. </w:t>
      </w:r>
      <w:r w:rsidR="00DB2A34">
        <w:t>So</w:t>
      </w:r>
      <w:r w:rsidR="00847D60">
        <w:t>,</w:t>
      </w:r>
      <w:r w:rsidR="00DB2A34">
        <w:t xml:space="preserve"> l</w:t>
      </w:r>
      <w:r>
        <w:t>earn what you need to learn and move on!</w:t>
      </w:r>
      <w:bookmarkEnd w:id="473"/>
    </w:p>
    <w:p w14:paraId="7A0E2BE8" w14:textId="77777777" w:rsidR="00A66948" w:rsidRPr="00BF7A5A" w:rsidRDefault="00A66948" w:rsidP="00AC7785">
      <w:pPr>
        <w:pStyle w:val="Heading8"/>
      </w:pPr>
      <w:r w:rsidRPr="00BF7A5A">
        <w:t>What’s the difference between a failure and an unsuccessful attempt?</w:t>
      </w:r>
    </w:p>
    <w:p w14:paraId="0CB75134" w14:textId="77777777" w:rsidR="00A66948" w:rsidRPr="00BF7A5A" w:rsidRDefault="00A66948" w:rsidP="00CF15F7">
      <w:pPr>
        <w:tabs>
          <w:tab w:val="left" w:pos="4680"/>
        </w:tabs>
        <w:ind w:left="648"/>
      </w:pPr>
      <w:r w:rsidRPr="00CF15F7">
        <w:rPr>
          <w:b/>
          <w:bCs/>
        </w:rPr>
        <w:t xml:space="preserve">Failure </w:t>
      </w:r>
      <w:r w:rsidRPr="00BF7A5A">
        <w:t xml:space="preserve">needs a substantial loss (like money, time, or reputation). </w:t>
      </w:r>
    </w:p>
    <w:p w14:paraId="6FB2FD59" w14:textId="77777777" w:rsidR="00A66948" w:rsidRPr="00BF7A5A" w:rsidRDefault="00A66948" w:rsidP="00CF15F7">
      <w:pPr>
        <w:tabs>
          <w:tab w:val="left" w:pos="4680"/>
        </w:tabs>
        <w:ind w:left="648"/>
      </w:pPr>
      <w:r w:rsidRPr="00BF7A5A">
        <w:lastRenderedPageBreak/>
        <w:t xml:space="preserve">An </w:t>
      </w:r>
      <w:r w:rsidRPr="00CF15F7">
        <w:rPr>
          <w:b/>
          <w:bCs/>
        </w:rPr>
        <w:t>Unsuccessful Attempt</w:t>
      </w:r>
      <w:r w:rsidRPr="00BF7A5A">
        <w:t xml:space="preserve"> means that your last attempt did not achieve the desired result. </w:t>
      </w:r>
    </w:p>
    <w:p w14:paraId="40AE27C8" w14:textId="77777777" w:rsidR="00A66948" w:rsidRPr="00BF7A5A" w:rsidRDefault="00A66948" w:rsidP="002D379F">
      <w:pPr>
        <w:tabs>
          <w:tab w:val="left" w:pos="4680"/>
        </w:tabs>
        <w:ind w:left="288"/>
      </w:pPr>
      <w:r w:rsidRPr="00BF7A5A">
        <w:t xml:space="preserve">However, if you can make another attempt, did you learn why the last attempt was unsuccessful? Do you know what changes need to be made for your next attempt to be successful? </w:t>
      </w:r>
    </w:p>
    <w:p w14:paraId="74390596" w14:textId="77777777" w:rsidR="00A66948" w:rsidRPr="00BF7A5A" w:rsidRDefault="00A66948" w:rsidP="002D379F">
      <w:pPr>
        <w:tabs>
          <w:tab w:val="left" w:pos="4680"/>
        </w:tabs>
        <w:ind w:left="288"/>
      </w:pPr>
      <w:r w:rsidRPr="00BF7A5A">
        <w:t xml:space="preserve">The example most often used comes from the story of </w:t>
      </w:r>
      <w:r w:rsidRPr="00BF7A5A">
        <w:rPr>
          <w:b/>
          <w:i/>
        </w:rPr>
        <w:t>Thomas Edison</w:t>
      </w:r>
      <w:r w:rsidRPr="00BF7A5A">
        <w:t xml:space="preserve"> and his 10,000 attempts to create the incandescent light bulb. Just remember, </w:t>
      </w:r>
      <w:r w:rsidRPr="00BF7A5A">
        <w:rPr>
          <w:i/>
        </w:rPr>
        <w:t xml:space="preserve">Edison </w:t>
      </w:r>
      <w:r w:rsidRPr="00BF7A5A">
        <w:t>could make as many attempts as he needed until he was successful because he wasn’t paying for each attempt. His investors were paying the bills. Most people don’t have that luxury.</w:t>
      </w:r>
    </w:p>
    <w:p w14:paraId="347C4A8E" w14:textId="77777777" w:rsidR="00B647DC" w:rsidRDefault="00847D60" w:rsidP="00A05E6A">
      <w:pPr>
        <w:pStyle w:val="Heading9"/>
      </w:pPr>
      <w:r>
        <w:t xml:space="preserve">True </w:t>
      </w:r>
      <w:r w:rsidR="00A66948" w:rsidRPr="00BF7A5A">
        <w:t xml:space="preserve">Failure only exists if there’s a loss. </w:t>
      </w:r>
    </w:p>
    <w:p w14:paraId="4A9834D7" w14:textId="1F44FE1B" w:rsidR="00A66948" w:rsidRDefault="00A66948" w:rsidP="00A05E6A">
      <w:pPr>
        <w:pStyle w:val="Heading9"/>
      </w:pPr>
      <w:r w:rsidRPr="00BF7A5A">
        <w:t xml:space="preserve">The bigger the loss, the bigger the failure. </w:t>
      </w:r>
    </w:p>
    <w:p w14:paraId="547A93CF" w14:textId="77777777" w:rsidR="00AC7785" w:rsidRPr="00AC7785" w:rsidRDefault="00AC7785" w:rsidP="00AC7785"/>
    <w:p w14:paraId="4C3004EE" w14:textId="77777777" w:rsidR="00A66948" w:rsidRPr="00BF7A5A" w:rsidRDefault="00A66948" w:rsidP="00AC7785">
      <w:pPr>
        <w:pStyle w:val="Heading7"/>
      </w:pPr>
      <w:r w:rsidRPr="00BF7A5A">
        <w:t>What’s Failure in the Real World?</w:t>
      </w:r>
    </w:p>
    <w:p w14:paraId="6939FCB8" w14:textId="77777777" w:rsidR="00A66948" w:rsidRPr="00BF7A5A" w:rsidRDefault="00A66948" w:rsidP="002D379F">
      <w:pPr>
        <w:tabs>
          <w:tab w:val="left" w:pos="4680"/>
        </w:tabs>
      </w:pPr>
      <w:r w:rsidRPr="00BF7A5A">
        <w:t xml:space="preserve">There are two types of failure which are commonly misunderstood: </w:t>
      </w:r>
    </w:p>
    <w:p w14:paraId="70A10C03" w14:textId="77777777" w:rsidR="00A66948" w:rsidRPr="00BF7A5A" w:rsidRDefault="00A66948" w:rsidP="00CF15F7">
      <w:pPr>
        <w:widowControl w:val="0"/>
        <w:tabs>
          <w:tab w:val="left" w:pos="4680"/>
        </w:tabs>
        <w:ind w:left="360"/>
      </w:pPr>
      <w:r w:rsidRPr="00CF15F7">
        <w:rPr>
          <w:b/>
          <w:bCs/>
        </w:rPr>
        <w:t>Personal failure:</w:t>
      </w:r>
      <w:r w:rsidRPr="00BF7A5A">
        <w:t xml:space="preserve"> This is an unsuccessful attempt at accomplishing your personal goal and includes a:</w:t>
      </w:r>
    </w:p>
    <w:p w14:paraId="6D56C1E1" w14:textId="128EA974" w:rsidR="00A66948" w:rsidRPr="00BF7A5A" w:rsidRDefault="00A66948" w:rsidP="00CF15F7">
      <w:pPr>
        <w:widowControl w:val="0"/>
        <w:tabs>
          <w:tab w:val="left" w:pos="4680"/>
        </w:tabs>
        <w:ind w:left="720"/>
      </w:pPr>
      <w:r w:rsidRPr="00CF15F7">
        <w:rPr>
          <w:b/>
          <w:bCs/>
        </w:rPr>
        <w:t xml:space="preserve">Failure to try. </w:t>
      </w:r>
      <w:r w:rsidRPr="00BF7A5A">
        <w:t xml:space="preserve">This is never set goals or never attempting to accomplish anything. </w:t>
      </w:r>
    </w:p>
    <w:p w14:paraId="3458B911" w14:textId="06078629" w:rsidR="00A66948" w:rsidRPr="00BF7A5A" w:rsidRDefault="00A66948" w:rsidP="00CF15F7">
      <w:pPr>
        <w:widowControl w:val="0"/>
        <w:tabs>
          <w:tab w:val="left" w:pos="4680"/>
        </w:tabs>
        <w:ind w:left="720"/>
      </w:pPr>
      <w:r w:rsidRPr="00CF15F7">
        <w:rPr>
          <w:b/>
          <w:bCs/>
        </w:rPr>
        <w:t xml:space="preserve">Failure to keep trying. </w:t>
      </w:r>
      <w:r w:rsidRPr="00BF7A5A">
        <w:t>This means that after an unsuccessful initial attempt, you failed to learn from your mistakes, make the changes needed, find a different way to get there</w:t>
      </w:r>
      <w:r w:rsidR="00DB2A34">
        <w:t>,</w:t>
      </w:r>
      <w:r w:rsidRPr="00BF7A5A">
        <w:t xml:space="preserve"> or make another attempt. </w:t>
      </w:r>
    </w:p>
    <w:p w14:paraId="4AC0A368" w14:textId="0CE58C14" w:rsidR="00A66948" w:rsidRPr="00BF7A5A" w:rsidRDefault="00A66948" w:rsidP="00CF15F7">
      <w:pPr>
        <w:widowControl w:val="0"/>
        <w:tabs>
          <w:tab w:val="left" w:pos="4680"/>
        </w:tabs>
        <w:ind w:left="720"/>
      </w:pPr>
      <w:r w:rsidRPr="00CF15F7">
        <w:rPr>
          <w:b/>
          <w:bCs/>
        </w:rPr>
        <w:t xml:space="preserve">Substantial Loss. </w:t>
      </w:r>
      <w:r w:rsidRPr="00BF7A5A">
        <w:t xml:space="preserve">This is a loss of your wealth, relationships, health, *character, or reputation. </w:t>
      </w:r>
    </w:p>
    <w:p w14:paraId="5F9AE722" w14:textId="1938762D" w:rsidR="00FF0C16" w:rsidRDefault="00FF0C16" w:rsidP="00CF15F7">
      <w:pPr>
        <w:widowControl w:val="0"/>
        <w:tabs>
          <w:tab w:val="left" w:pos="4680"/>
        </w:tabs>
        <w:ind w:left="360"/>
      </w:pPr>
      <w:r w:rsidRPr="00CF15F7">
        <w:rPr>
          <w:b/>
          <w:bCs/>
        </w:rPr>
        <w:t>Company failure:</w:t>
      </w:r>
      <w:r w:rsidRPr="00F746AD">
        <w:t xml:space="preserve"> This is </w:t>
      </w:r>
      <w:r>
        <w:t xml:space="preserve">a failure to </w:t>
      </w:r>
      <w:r w:rsidRPr="00F746AD">
        <w:t>accomplish a</w:t>
      </w:r>
      <w:r>
        <w:t xml:space="preserve">n </w:t>
      </w:r>
      <w:r w:rsidRPr="00F746AD">
        <w:t xml:space="preserve">assigned </w:t>
      </w:r>
      <w:r>
        <w:t>goal</w:t>
      </w:r>
      <w:r w:rsidRPr="00F746AD">
        <w:t xml:space="preserve">, </w:t>
      </w:r>
      <w:r w:rsidR="00AA05DE">
        <w:t>resulting in losing</w:t>
      </w:r>
      <w:r w:rsidRPr="00F746AD">
        <w:rPr>
          <w:lang w:eastAsia="x-none"/>
        </w:rPr>
        <w:t xml:space="preserve"> anything your boss couldn’t afford to lose.</w:t>
      </w:r>
    </w:p>
    <w:p w14:paraId="4E5E427E" w14:textId="34560172" w:rsidR="00490302" w:rsidRDefault="00490302" w:rsidP="002D379F">
      <w:pPr>
        <w:rPr>
          <w:color w:val="000000" w:themeColor="text1"/>
        </w:rPr>
      </w:pPr>
      <w:r w:rsidRPr="00BF7A5A">
        <w:rPr>
          <w:bCs/>
        </w:rPr>
        <w:t xml:space="preserve">*To learn more about </w:t>
      </w:r>
      <w:r w:rsidRPr="00DB5B0D">
        <w:rPr>
          <w:b/>
          <w:i/>
          <w:iCs/>
        </w:rPr>
        <w:t>Character</w:t>
      </w:r>
      <w:r w:rsidRPr="00BF7A5A">
        <w:rPr>
          <w:bCs/>
          <w:i/>
          <w:iCs/>
        </w:rPr>
        <w:t>,</w:t>
      </w:r>
      <w:r w:rsidRPr="00BF7A5A">
        <w:rPr>
          <w:bCs/>
        </w:rPr>
        <w:t xml:space="preserve"> </w:t>
      </w:r>
      <w:r w:rsidR="00992812" w:rsidRPr="00912C54">
        <w:rPr>
          <w:color w:val="000000" w:themeColor="text1"/>
        </w:rPr>
        <w:t xml:space="preserve">available at </w:t>
      </w:r>
      <w:r w:rsidR="00992812" w:rsidRPr="00912C54">
        <w:rPr>
          <w:b/>
          <w:bCs/>
          <w:color w:val="000000" w:themeColor="text1"/>
        </w:rPr>
        <w:t xml:space="preserve">Amazon.com, </w:t>
      </w:r>
      <w:r w:rsidR="00992812" w:rsidRPr="00912C54">
        <w:rPr>
          <w:color w:val="000000" w:themeColor="text1"/>
        </w:rPr>
        <w:t>see “</w:t>
      </w:r>
      <w:r w:rsidR="00BE0598">
        <w:rPr>
          <w:color w:val="000000" w:themeColor="text1"/>
        </w:rPr>
        <w:t>OTHER PLAYBOOKS</w:t>
      </w:r>
      <w:r w:rsidR="00992812" w:rsidRPr="00912C54">
        <w:rPr>
          <w:color w:val="000000" w:themeColor="text1"/>
        </w:rPr>
        <w:t>.”</w:t>
      </w:r>
    </w:p>
    <w:p w14:paraId="667B7A09" w14:textId="77777777" w:rsidR="00B647DC" w:rsidRDefault="00B647DC" w:rsidP="002D379F">
      <w:pPr>
        <w:tabs>
          <w:tab w:val="left" w:pos="4680"/>
        </w:tabs>
        <w:rPr>
          <w:lang w:val="en" w:eastAsia="x-none"/>
        </w:rPr>
      </w:pPr>
    </w:p>
    <w:p w14:paraId="2B0F85F0" w14:textId="168AD0DD" w:rsidR="000D1A5B" w:rsidRDefault="000D1A5B" w:rsidP="002D379F">
      <w:pPr>
        <w:tabs>
          <w:tab w:val="left" w:pos="4680"/>
        </w:tabs>
        <w:rPr>
          <w:lang w:val="en" w:eastAsia="x-none"/>
        </w:rPr>
      </w:pPr>
      <w:r w:rsidRPr="00F746AD">
        <w:rPr>
          <w:lang w:val="en" w:eastAsia="x-none"/>
        </w:rPr>
        <w:t xml:space="preserve">Let’s examine what </w:t>
      </w:r>
      <w:r w:rsidRPr="00B05E94">
        <w:rPr>
          <w:lang w:val="en" w:eastAsia="x-none"/>
        </w:rPr>
        <w:t xml:space="preserve">should happen BEFORE </w:t>
      </w:r>
      <w:r w:rsidRPr="00F746AD">
        <w:rPr>
          <w:lang w:val="en" w:eastAsia="x-none"/>
        </w:rPr>
        <w:t>you attempt to accomplish any goal.</w:t>
      </w:r>
    </w:p>
    <w:p w14:paraId="4ECFB24A" w14:textId="0D0DE769" w:rsidR="00A66948" w:rsidRPr="00BF7A5A" w:rsidRDefault="00A66948" w:rsidP="00AC7785">
      <w:pPr>
        <w:pStyle w:val="Heading7"/>
      </w:pPr>
      <w:r w:rsidRPr="00BF7A5A">
        <w:lastRenderedPageBreak/>
        <w:t>Before the Attempt</w:t>
      </w:r>
    </w:p>
    <w:p w14:paraId="08BD7CF0" w14:textId="77777777" w:rsidR="00A66948" w:rsidRPr="00BF7A5A" w:rsidRDefault="00A66948" w:rsidP="00AC7785">
      <w:pPr>
        <w:pStyle w:val="Heading8"/>
      </w:pPr>
      <w:r w:rsidRPr="00BF7A5A">
        <w:t xml:space="preserve">Step 1. What’s the Risk? </w:t>
      </w:r>
    </w:p>
    <w:p w14:paraId="686EC81F" w14:textId="7F782C16" w:rsidR="00A66948" w:rsidRPr="00BF7A5A" w:rsidRDefault="00A66948" w:rsidP="002D379F">
      <w:pPr>
        <w:ind w:left="288"/>
      </w:pPr>
      <w:r w:rsidRPr="00BF7A5A">
        <w:t xml:space="preserve">Conduct a </w:t>
      </w:r>
      <w:r w:rsidRPr="00BF7A5A">
        <w:rPr>
          <w:i/>
          <w:iCs/>
        </w:rPr>
        <w:t>Risk Assessment</w:t>
      </w:r>
      <w:r w:rsidRPr="00BF7A5A">
        <w:t xml:space="preserve"> to look for all the things that could reasonably go wrong during your attempt. </w:t>
      </w:r>
      <w:r w:rsidR="00DB2A34">
        <w:t>Then, c</w:t>
      </w:r>
      <w:r w:rsidRPr="00BF7A5A">
        <w:t>ollaborate to assess all your safety, security, financial, and operational risk</w:t>
      </w:r>
      <w:r w:rsidR="006A6BD8">
        <w:t>s</w:t>
      </w:r>
      <w:r w:rsidRPr="00BF7A5A">
        <w:t xml:space="preserve"> and how they can be mitigated.</w:t>
      </w:r>
    </w:p>
    <w:p w14:paraId="7D002B4B" w14:textId="77777777" w:rsidR="00A66948" w:rsidRPr="00BF7A5A" w:rsidRDefault="00A66948" w:rsidP="00AC7785">
      <w:pPr>
        <w:pStyle w:val="Heading8"/>
      </w:pPr>
      <w:r w:rsidRPr="00BF7A5A">
        <w:t xml:space="preserve">Step 2. How many attempts? </w:t>
      </w:r>
    </w:p>
    <w:p w14:paraId="0A89DAE1" w14:textId="7E468AA9" w:rsidR="00A66948" w:rsidRPr="00BF7A5A" w:rsidRDefault="00A66948" w:rsidP="002D379F">
      <w:pPr>
        <w:ind w:left="288"/>
      </w:pPr>
      <w:r w:rsidRPr="00BF7A5A">
        <w:t>If you know you’ll only get one attempt</w:t>
      </w:r>
      <w:r w:rsidR="00DB2A34">
        <w:t>. N</w:t>
      </w:r>
      <w:r w:rsidRPr="00BF7A5A">
        <w:t xml:space="preserve">ow your risk goes up. So, make it count! If you know you’ll get more than one attempt, but not an unlimited number, then you have some risk, but how can this be mitigated? If you know you’ll get as many attempts as you need, then the only risk is the cost of each additional attempt. Remember </w:t>
      </w:r>
      <w:r w:rsidRPr="00BF7A5A">
        <w:rPr>
          <w:b/>
          <w:bCs/>
          <w:i/>
          <w:iCs/>
        </w:rPr>
        <w:t>Edison</w:t>
      </w:r>
      <w:r w:rsidRPr="00BF7A5A">
        <w:t>?</w:t>
      </w:r>
    </w:p>
    <w:p w14:paraId="659E9C50" w14:textId="77777777" w:rsidR="00A66948" w:rsidRPr="00BF7A5A" w:rsidRDefault="00A66948" w:rsidP="00AC7785">
      <w:pPr>
        <w:pStyle w:val="Heading8"/>
      </w:pPr>
      <w:r w:rsidRPr="00BF7A5A">
        <w:t xml:space="preserve">Step 3. What’s the cost? </w:t>
      </w:r>
    </w:p>
    <w:p w14:paraId="10DF9A35" w14:textId="77777777" w:rsidR="00A66948" w:rsidRPr="00BF7A5A" w:rsidRDefault="00A66948" w:rsidP="00CF15F7">
      <w:pPr>
        <w:ind w:left="360"/>
      </w:pPr>
      <w:r w:rsidRPr="00CF15F7">
        <w:rPr>
          <w:b/>
          <w:bCs/>
        </w:rPr>
        <w:t>Cost</w:t>
      </w:r>
      <w:r w:rsidRPr="00BF7A5A">
        <w:t>: What will it cost to make this attempt (how much time, money, or effort will it take)?</w:t>
      </w:r>
    </w:p>
    <w:p w14:paraId="6D2BA15E" w14:textId="77777777" w:rsidR="00A66948" w:rsidRPr="00BF7A5A" w:rsidRDefault="00A66948" w:rsidP="00CF15F7">
      <w:pPr>
        <w:ind w:left="360"/>
      </w:pPr>
      <w:r w:rsidRPr="00CF15F7">
        <w:rPr>
          <w:b/>
          <w:bCs/>
        </w:rPr>
        <w:t>Opportunity Costs</w:t>
      </w:r>
      <w:r w:rsidRPr="00BF7A5A">
        <w:t>: What are you losing by not using other alternatives?</w:t>
      </w:r>
    </w:p>
    <w:p w14:paraId="3DDA833E" w14:textId="77777777" w:rsidR="00A66948" w:rsidRPr="00BF7A5A" w:rsidRDefault="00A66948" w:rsidP="00AC7785">
      <w:pPr>
        <w:pStyle w:val="Heading8"/>
      </w:pPr>
      <w:r w:rsidRPr="00BF7A5A">
        <w:t xml:space="preserve">Step 4. What if you’re wrong? </w:t>
      </w:r>
    </w:p>
    <w:p w14:paraId="02E9B12D" w14:textId="77777777" w:rsidR="00A66948" w:rsidRPr="00BF7A5A" w:rsidRDefault="00A66948" w:rsidP="002D379F">
      <w:pPr>
        <w:ind w:left="288"/>
      </w:pPr>
      <w:r w:rsidRPr="00BF7A5A">
        <w:t>Can everyone live with an unsuccessful attempt?</w:t>
      </w:r>
    </w:p>
    <w:p w14:paraId="5A3EC20B" w14:textId="77777777" w:rsidR="00A66948" w:rsidRPr="00BF7A5A" w:rsidRDefault="00A66948" w:rsidP="00AC7785">
      <w:pPr>
        <w:pStyle w:val="Heading8"/>
      </w:pPr>
      <w:r w:rsidRPr="00BF7A5A">
        <w:t>Step 5. What are the benefits?</w:t>
      </w:r>
    </w:p>
    <w:p w14:paraId="34A710C4" w14:textId="77777777" w:rsidR="00A66948" w:rsidRPr="00BF7A5A" w:rsidRDefault="00A66948" w:rsidP="002D379F">
      <w:pPr>
        <w:ind w:left="288"/>
      </w:pPr>
      <w:r w:rsidRPr="00BF7A5A">
        <w:t>What benefits will you receive if your attempt is successful?</w:t>
      </w:r>
    </w:p>
    <w:p w14:paraId="083B07D9" w14:textId="77777777" w:rsidR="00A66948" w:rsidRPr="00BF7A5A" w:rsidRDefault="00A66948" w:rsidP="00AC7785">
      <w:pPr>
        <w:pStyle w:val="Heading8"/>
      </w:pPr>
      <w:r w:rsidRPr="00BF7A5A">
        <w:t>Step 6. Is the benefit worth the cost?</w:t>
      </w:r>
    </w:p>
    <w:p w14:paraId="5BA8BEBC" w14:textId="77777777" w:rsidR="00A66948" w:rsidRPr="00BF7A5A" w:rsidRDefault="00A66948" w:rsidP="00CF15F7">
      <w:pPr>
        <w:ind w:left="360"/>
      </w:pPr>
      <w:r w:rsidRPr="00CF15F7">
        <w:rPr>
          <w:b/>
          <w:bCs/>
        </w:rPr>
        <w:t>If Yes:</w:t>
      </w:r>
      <w:r w:rsidRPr="00BF7A5A">
        <w:t xml:space="preserve"> Continue to create your </w:t>
      </w:r>
      <w:r w:rsidRPr="00CF15F7">
        <w:rPr>
          <w:i/>
          <w:iCs/>
        </w:rPr>
        <w:t>Plan of Action</w:t>
      </w:r>
      <w:r w:rsidRPr="00BF7A5A">
        <w:t>.</w:t>
      </w:r>
    </w:p>
    <w:p w14:paraId="73AA2742" w14:textId="20D6E16A" w:rsidR="00915468" w:rsidRDefault="00A66948" w:rsidP="00CF15F7">
      <w:pPr>
        <w:ind w:left="360"/>
      </w:pPr>
      <w:r w:rsidRPr="00CF15F7">
        <w:rPr>
          <w:b/>
          <w:bCs/>
        </w:rPr>
        <w:t>If No or Unsure:</w:t>
      </w:r>
      <w:r w:rsidRPr="00BF7A5A">
        <w:t xml:space="preserve"> Work hard to mitigate your Risk. Then, conduct another Cost/Benefit Analysis.</w:t>
      </w:r>
    </w:p>
    <w:p w14:paraId="61B0FD92" w14:textId="77777777" w:rsidR="00A66948" w:rsidRPr="00BF7A5A" w:rsidRDefault="00A66948" w:rsidP="00AC7785">
      <w:pPr>
        <w:pStyle w:val="Heading8"/>
      </w:pPr>
      <w:r w:rsidRPr="00BF7A5A">
        <w:t xml:space="preserve">Step 7. What’s your Assessment System? </w:t>
      </w:r>
    </w:p>
    <w:p w14:paraId="5DFCA7C6" w14:textId="64D06932" w:rsidR="00A66948" w:rsidRPr="00BF7A5A" w:rsidRDefault="00A66948" w:rsidP="002D379F">
      <w:pPr>
        <w:ind w:left="288"/>
        <w:rPr>
          <w:i/>
          <w:iCs/>
          <w:bdr w:val="none" w:sz="0" w:space="0" w:color="auto" w:frame="1"/>
        </w:rPr>
      </w:pPr>
      <w:r w:rsidRPr="00BF7A5A">
        <w:t>An</w:t>
      </w:r>
      <w:r w:rsidRPr="00BF7A5A">
        <w:rPr>
          <w:i/>
          <w:iCs/>
        </w:rPr>
        <w:t xml:space="preserve"> Assessment System</w:t>
      </w:r>
      <w:r w:rsidRPr="00BF7A5A">
        <w:t xml:space="preserve"> </w:t>
      </w:r>
      <w:r w:rsidR="009F5228" w:rsidRPr="00BF7A5A">
        <w:t xml:space="preserve">(Chapter </w:t>
      </w:r>
      <w:r w:rsidR="00542689" w:rsidRPr="00BF7A5A">
        <w:t>6</w:t>
      </w:r>
      <w:r w:rsidR="009F5228" w:rsidRPr="00BF7A5A">
        <w:t xml:space="preserve">) </w:t>
      </w:r>
      <w:r w:rsidRPr="00BF7A5A">
        <w:t xml:space="preserve">is a series of procedures designed to measure the most critical parameters of your attempt </w:t>
      </w:r>
      <w:r w:rsidRPr="00BF7A5A">
        <w:rPr>
          <w:bdr w:val="none" w:sz="0" w:space="0" w:color="auto" w:frame="1"/>
        </w:rPr>
        <w:t>to determine what went wrong, right, and why? How w</w:t>
      </w:r>
      <w:r w:rsidRPr="00BF7A5A">
        <w:t>ill the attempt be measured?</w:t>
      </w:r>
      <w:r w:rsidRPr="00BF7A5A">
        <w:rPr>
          <w:bdr w:val="none" w:sz="0" w:space="0" w:color="auto" w:frame="1"/>
        </w:rPr>
        <w:t xml:space="preserve"> How do you know when it’s time to </w:t>
      </w:r>
      <w:r w:rsidRPr="00BF7A5A">
        <w:rPr>
          <w:i/>
          <w:iCs/>
          <w:bdr w:val="none" w:sz="0" w:space="0" w:color="auto" w:frame="1"/>
        </w:rPr>
        <w:t>pull-the-plug?</w:t>
      </w:r>
    </w:p>
    <w:p w14:paraId="365AD7D9" w14:textId="77777777" w:rsidR="00A66948" w:rsidRPr="00BF7A5A" w:rsidRDefault="00A66948" w:rsidP="00AC7785">
      <w:pPr>
        <w:pStyle w:val="Heading7"/>
      </w:pPr>
      <w:r w:rsidRPr="00BF7A5A">
        <w:t>After the Attempt</w:t>
      </w:r>
    </w:p>
    <w:p w14:paraId="79388484" w14:textId="2FCBC204" w:rsidR="000D1A5B" w:rsidRDefault="000D1A5B" w:rsidP="002D379F">
      <w:pPr>
        <w:tabs>
          <w:tab w:val="left" w:pos="4680"/>
        </w:tabs>
      </w:pPr>
      <w:r w:rsidRPr="00F746AD">
        <w:rPr>
          <w:lang w:val="en" w:eastAsia="x-none"/>
        </w:rPr>
        <w:t xml:space="preserve">Let’s examine what </w:t>
      </w:r>
      <w:r w:rsidRPr="00B05E94">
        <w:rPr>
          <w:lang w:val="en" w:eastAsia="x-none"/>
        </w:rPr>
        <w:t xml:space="preserve">should happen </w:t>
      </w:r>
      <w:r>
        <w:rPr>
          <w:lang w:val="en" w:eastAsia="x-none"/>
        </w:rPr>
        <w:t>AFTER</w:t>
      </w:r>
      <w:r w:rsidRPr="00B05E94">
        <w:rPr>
          <w:lang w:val="en" w:eastAsia="x-none"/>
        </w:rPr>
        <w:t xml:space="preserve"> </w:t>
      </w:r>
      <w:r w:rsidRPr="00F746AD">
        <w:rPr>
          <w:lang w:val="en" w:eastAsia="x-none"/>
        </w:rPr>
        <w:t>you</w:t>
      </w:r>
      <w:r>
        <w:rPr>
          <w:lang w:val="en" w:eastAsia="x-none"/>
        </w:rPr>
        <w:t>r</w:t>
      </w:r>
      <w:r w:rsidRPr="00F746AD">
        <w:rPr>
          <w:lang w:val="en" w:eastAsia="x-none"/>
        </w:rPr>
        <w:t xml:space="preserve"> attempt</w:t>
      </w:r>
      <w:r w:rsidR="00A44961">
        <w:rPr>
          <w:lang w:val="en" w:eastAsia="x-none"/>
        </w:rPr>
        <w:t>.</w:t>
      </w:r>
    </w:p>
    <w:p w14:paraId="5617818A" w14:textId="5DE36F7A" w:rsidR="00A66948" w:rsidRPr="00BF7A5A" w:rsidRDefault="00A66948" w:rsidP="00AC7785">
      <w:pPr>
        <w:pStyle w:val="Heading8"/>
      </w:pPr>
      <w:r w:rsidRPr="00BF7A5A">
        <w:lastRenderedPageBreak/>
        <w:t xml:space="preserve">Step 8. Was the attempt a complete success? </w:t>
      </w:r>
    </w:p>
    <w:p w14:paraId="5ED15F93" w14:textId="77777777" w:rsidR="00A66948" w:rsidRPr="00BF7A5A" w:rsidRDefault="00A66948" w:rsidP="00CF15F7">
      <w:pPr>
        <w:ind w:left="648"/>
      </w:pPr>
      <w:r w:rsidRPr="00CF15F7">
        <w:rPr>
          <w:b/>
          <w:bCs/>
        </w:rPr>
        <w:t>If Yes:</w:t>
      </w:r>
      <w:r w:rsidRPr="00BF7A5A">
        <w:t xml:space="preserve"> Congrats! What’s next?</w:t>
      </w:r>
    </w:p>
    <w:p w14:paraId="214C7F71" w14:textId="77777777" w:rsidR="00A66948" w:rsidRPr="00BF7A5A" w:rsidRDefault="00A66948" w:rsidP="00CF15F7">
      <w:pPr>
        <w:ind w:left="648"/>
      </w:pPr>
      <w:r w:rsidRPr="00CF15F7">
        <w:rPr>
          <w:b/>
          <w:bCs/>
        </w:rPr>
        <w:t xml:space="preserve">If No: </w:t>
      </w:r>
      <w:r w:rsidRPr="00BF7A5A">
        <w:t xml:space="preserve">If your attempt was unsuccessful, was there a loss? </w:t>
      </w:r>
    </w:p>
    <w:p w14:paraId="0EC1E141" w14:textId="77777777" w:rsidR="00A66948" w:rsidRPr="00BF7A5A" w:rsidRDefault="00A66948" w:rsidP="00CF15F7">
      <w:pPr>
        <w:ind w:left="1008"/>
      </w:pPr>
      <w:r w:rsidRPr="00BF7A5A">
        <w:t xml:space="preserve">If there was NO loss, what did you learn, and what changes need to be made? Never give up! Just find another way to get there. </w:t>
      </w:r>
    </w:p>
    <w:p w14:paraId="3EEB2DDD" w14:textId="77777777" w:rsidR="00A66948" w:rsidRPr="00BF7A5A" w:rsidRDefault="00A66948" w:rsidP="00CF15F7">
      <w:pPr>
        <w:ind w:left="1008"/>
      </w:pPr>
      <w:r w:rsidRPr="00BF7A5A">
        <w:t xml:space="preserve">If there was a loss, now you have a real failure. The greater the loss, the greater the failure. </w:t>
      </w:r>
    </w:p>
    <w:p w14:paraId="5F4B5A6A" w14:textId="77777777" w:rsidR="00A66948" w:rsidRPr="00BF7A5A" w:rsidRDefault="00A66948" w:rsidP="00AC7785">
      <w:pPr>
        <w:pStyle w:val="Heading8"/>
      </w:pPr>
      <w:r w:rsidRPr="00BF7A5A">
        <w:t>Step 9. What did you learn from your Assessment System?</w:t>
      </w:r>
    </w:p>
    <w:p w14:paraId="68D87A42" w14:textId="77777777" w:rsidR="00A66948" w:rsidRPr="00CF15F7" w:rsidRDefault="00A66948" w:rsidP="00CF15F7">
      <w:pPr>
        <w:ind w:left="648"/>
        <w:rPr>
          <w:bdr w:val="none" w:sz="0" w:space="0" w:color="auto" w:frame="1"/>
        </w:rPr>
      </w:pPr>
      <w:r w:rsidRPr="00CF15F7">
        <w:rPr>
          <w:bdr w:val="none" w:sz="0" w:space="0" w:color="auto" w:frame="1"/>
        </w:rPr>
        <w:t>What went wrong, right, and why?</w:t>
      </w:r>
    </w:p>
    <w:p w14:paraId="53D72971" w14:textId="77777777" w:rsidR="00A66948" w:rsidRPr="00CF15F7" w:rsidRDefault="00A66948" w:rsidP="00CF15F7">
      <w:pPr>
        <w:ind w:left="648"/>
        <w:rPr>
          <w:bdr w:val="none" w:sz="0" w:space="0" w:color="auto" w:frame="1"/>
        </w:rPr>
      </w:pPr>
      <w:r w:rsidRPr="00CF15F7">
        <w:rPr>
          <w:bdr w:val="none" w:sz="0" w:space="0" w:color="auto" w:frame="1"/>
        </w:rPr>
        <w:t>What needs to change to make your next attempt a success?</w:t>
      </w:r>
    </w:p>
    <w:p w14:paraId="005DAA5F" w14:textId="77777777" w:rsidR="00A66948" w:rsidRPr="00CF15F7" w:rsidRDefault="00A66948" w:rsidP="00CF15F7">
      <w:pPr>
        <w:ind w:left="648"/>
        <w:rPr>
          <w:bdr w:val="none" w:sz="0" w:space="0" w:color="auto" w:frame="1"/>
        </w:rPr>
      </w:pPr>
      <w:r w:rsidRPr="00CF15F7">
        <w:rPr>
          <w:bdr w:val="none" w:sz="0" w:space="0" w:color="auto" w:frame="1"/>
        </w:rPr>
        <w:t xml:space="preserve">How will you know when it’s time to </w:t>
      </w:r>
      <w:r w:rsidRPr="00CF15F7">
        <w:rPr>
          <w:i/>
          <w:iCs/>
          <w:bdr w:val="none" w:sz="0" w:space="0" w:color="auto" w:frame="1"/>
        </w:rPr>
        <w:t>pull-the-plug</w:t>
      </w:r>
      <w:r w:rsidRPr="00CF15F7">
        <w:rPr>
          <w:bdr w:val="none" w:sz="0" w:space="0" w:color="auto" w:frame="1"/>
        </w:rPr>
        <w:t>?</w:t>
      </w:r>
    </w:p>
    <w:p w14:paraId="3AF1F808" w14:textId="0878389A" w:rsidR="002F4860" w:rsidRDefault="00A66948" w:rsidP="002D379F">
      <w:pPr>
        <w:ind w:left="288"/>
      </w:pPr>
      <w:r w:rsidRPr="00BF7A5A">
        <w:t>The lesson may have been painful, but don’t throw the learning away. Mistakes and failures can be your best teacher, but only if you remember the lesson. Now what? Well, that depends on you!</w:t>
      </w:r>
    </w:p>
    <w:p w14:paraId="6FC515E8" w14:textId="77777777" w:rsidR="00A66948" w:rsidRPr="00BF7A5A" w:rsidRDefault="00A66948" w:rsidP="00AC7785">
      <w:pPr>
        <w:pStyle w:val="Heading7"/>
      </w:pPr>
      <w:r w:rsidRPr="00BF7A5A">
        <w:t>Is Failure Fatal?</w:t>
      </w:r>
    </w:p>
    <w:p w14:paraId="76E65EA9" w14:textId="77777777" w:rsidR="00A66948" w:rsidRPr="00AC7785" w:rsidRDefault="00A66948" w:rsidP="007245F8">
      <w:pPr>
        <w:pStyle w:val="Quote"/>
      </w:pPr>
      <w:r w:rsidRPr="00AC7785">
        <w:rPr>
          <w:rStyle w:val="QuoteChar"/>
          <w:b/>
          <w:i/>
          <w:iCs/>
        </w:rPr>
        <w:t>“Failure is not fatal, but failure to change might be.”</w:t>
      </w:r>
      <w:r w:rsidRPr="00AC7785">
        <w:rPr>
          <w:rStyle w:val="QuoteChar"/>
          <w:b/>
          <w:i/>
          <w:iCs/>
        </w:rPr>
        <w:br/>
        <w:t xml:space="preserve"> </w:t>
      </w:r>
      <w:r w:rsidRPr="00AC7785">
        <w:t>- John Wooden</w:t>
      </w:r>
    </w:p>
    <w:p w14:paraId="7ECA837C" w14:textId="6C32317B" w:rsidR="00A66948" w:rsidRPr="00BF7A5A" w:rsidRDefault="00A66948" w:rsidP="002D379F">
      <w:pPr>
        <w:tabs>
          <w:tab w:val="left" w:pos="4680"/>
        </w:tabs>
        <w:rPr>
          <w:lang w:val="en" w:eastAsia="x-none"/>
        </w:rPr>
      </w:pPr>
      <w:r w:rsidRPr="00BF7A5A">
        <w:rPr>
          <w:lang w:val="en" w:eastAsia="x-none"/>
        </w:rPr>
        <w:t xml:space="preserve">Assuming your attempt resulted in a loss, it’s not the end of your life or your career. And, sometimes, getting close is good enough. </w:t>
      </w:r>
      <w:r w:rsidR="00DB2A34">
        <w:rPr>
          <w:lang w:val="en" w:eastAsia="x-none"/>
        </w:rPr>
        <w:t>So</w:t>
      </w:r>
      <w:r w:rsidR="00847D60">
        <w:rPr>
          <w:lang w:val="en" w:eastAsia="x-none"/>
        </w:rPr>
        <w:t>,</w:t>
      </w:r>
      <w:r w:rsidR="00DB2A34">
        <w:rPr>
          <w:lang w:val="en" w:eastAsia="x-none"/>
        </w:rPr>
        <w:t xml:space="preserve"> a</w:t>
      </w:r>
      <w:r w:rsidRPr="00BF7A5A">
        <w:rPr>
          <w:lang w:val="en" w:eastAsia="x-none"/>
        </w:rPr>
        <w:t xml:space="preserve">ssess what happened, what you learned, and get </w:t>
      </w:r>
      <w:r w:rsidRPr="00BF7A5A">
        <w:rPr>
          <w:i/>
          <w:iCs/>
          <w:lang w:val="en" w:eastAsia="x-none"/>
        </w:rPr>
        <w:t>back-in-the-game!</w:t>
      </w:r>
      <w:r w:rsidRPr="00BF7A5A">
        <w:rPr>
          <w:lang w:val="en" w:eastAsia="x-none"/>
        </w:rPr>
        <w:t xml:space="preserve"> </w:t>
      </w:r>
    </w:p>
    <w:p w14:paraId="54FBCD03" w14:textId="77777777" w:rsidR="00DD28C2" w:rsidRDefault="00A66948" w:rsidP="0068174D">
      <w:pPr>
        <w:pStyle w:val="Heading4"/>
      </w:pPr>
      <w:r w:rsidRPr="00BF7A5A">
        <w:t>Never give up! Just find another way to get there.</w:t>
      </w:r>
    </w:p>
    <w:p w14:paraId="710C7483" w14:textId="56868F55" w:rsidR="008A4D42" w:rsidRDefault="00387E02" w:rsidP="002D379F">
      <w:pPr>
        <w:rPr>
          <w:b/>
          <w:bCs/>
          <w:i/>
          <w:iCs/>
        </w:rPr>
      </w:pPr>
      <w:r w:rsidRPr="00DD28C2">
        <w:rPr>
          <w:b/>
          <w:bCs/>
          <w:i/>
          <w:iCs/>
        </w:rPr>
        <w:t xml:space="preserve"> </w:t>
      </w:r>
      <w:r w:rsidR="00A66948" w:rsidRPr="00DD28C2">
        <w:rPr>
          <w:b/>
          <w:bCs/>
          <w:i/>
          <w:iCs/>
        </w:rPr>
        <w:t>Never Stop Learning!</w:t>
      </w:r>
    </w:p>
    <w:p w14:paraId="0335975C" w14:textId="77777777" w:rsidR="00AC7785" w:rsidRPr="00DD28C2" w:rsidRDefault="00AC7785" w:rsidP="002D379F">
      <w:pPr>
        <w:rPr>
          <w:b/>
          <w:bCs/>
          <w:i/>
          <w:iCs/>
        </w:rPr>
      </w:pPr>
    </w:p>
    <w:p w14:paraId="4EAFEA8F" w14:textId="47576B58" w:rsidR="00A66948" w:rsidRPr="00BF7A5A" w:rsidRDefault="004B2F36" w:rsidP="00AC7785">
      <w:pPr>
        <w:pStyle w:val="Heading7"/>
      </w:pPr>
      <w:r w:rsidRPr="00BF7A5A">
        <w:t xml:space="preserve">Can you achieve </w:t>
      </w:r>
      <w:r w:rsidR="00A66948" w:rsidRPr="00BF7A5A">
        <w:t>Success without Failure?</w:t>
      </w:r>
    </w:p>
    <w:p w14:paraId="4DC64A9D" w14:textId="77777777" w:rsidR="00A66948" w:rsidRPr="00BF7A5A" w:rsidRDefault="00A66948" w:rsidP="007245F8">
      <w:pPr>
        <w:pStyle w:val="Quote"/>
      </w:pPr>
      <w:r w:rsidRPr="00BF7A5A">
        <w:t>"If things are not failing, you are not innovating enough."</w:t>
      </w:r>
      <w:r w:rsidRPr="00BF7A5A">
        <w:br/>
        <w:t>- Elon Musk</w:t>
      </w:r>
    </w:p>
    <w:p w14:paraId="4B293AA2" w14:textId="77777777" w:rsidR="00A66948" w:rsidRPr="00BF7A5A" w:rsidRDefault="00A66948" w:rsidP="002D379F">
      <w:r w:rsidRPr="00BF7A5A">
        <w:t xml:space="preserve">For all of </w:t>
      </w:r>
      <w:r w:rsidRPr="00BF7A5A">
        <w:rPr>
          <w:b/>
          <w:bCs/>
          <w:i/>
          <w:iCs/>
        </w:rPr>
        <w:t>Elon Musk’s</w:t>
      </w:r>
      <w:r w:rsidRPr="00BF7A5A">
        <w:t xml:space="preserve"> success, he has experienced an equal amount of failure. Whatever future success he achieves will most likely be accompanied by more failure. </w:t>
      </w:r>
    </w:p>
    <w:p w14:paraId="07BB2B47" w14:textId="77777777" w:rsidR="00A66948" w:rsidRPr="00BF7A5A" w:rsidRDefault="00A66948" w:rsidP="002D379F">
      <w:r w:rsidRPr="00BF7A5A">
        <w:lastRenderedPageBreak/>
        <w:t xml:space="preserve">Here are three times </w:t>
      </w:r>
      <w:r w:rsidRPr="00BF7A5A">
        <w:rPr>
          <w:b/>
          <w:bCs/>
          <w:i/>
          <w:iCs/>
        </w:rPr>
        <w:t>Elon Musk</w:t>
      </w:r>
      <w:r w:rsidRPr="00BF7A5A">
        <w:t xml:space="preserve"> failed:</w:t>
      </w:r>
    </w:p>
    <w:p w14:paraId="3277EEC7" w14:textId="77777777" w:rsidR="00A66948" w:rsidRPr="00BF7A5A" w:rsidRDefault="00A66948" w:rsidP="00AC7785">
      <w:pPr>
        <w:pStyle w:val="Heading8"/>
      </w:pPr>
      <w:r w:rsidRPr="00BF7A5A">
        <w:t>1. Once, he couldn’t get a CEO job to save his life.</w:t>
      </w:r>
    </w:p>
    <w:p w14:paraId="3E1013AC" w14:textId="77777777" w:rsidR="00A66948" w:rsidRPr="00BF7A5A" w:rsidRDefault="00A66948" w:rsidP="002D379F">
      <w:pPr>
        <w:ind w:left="288"/>
      </w:pPr>
      <w:r w:rsidRPr="00BF7A5A">
        <w:t xml:space="preserve">When </w:t>
      </w:r>
      <w:r w:rsidRPr="00BF7A5A">
        <w:rPr>
          <w:b/>
          <w:bCs/>
          <w:i/>
          <w:iCs/>
        </w:rPr>
        <w:t>Zip2</w:t>
      </w:r>
      <w:r w:rsidRPr="00BF7A5A">
        <w:rPr>
          <w:i/>
          <w:iCs/>
        </w:rPr>
        <w:t xml:space="preserve"> </w:t>
      </w:r>
      <w:r w:rsidRPr="00BF7A5A">
        <w:t>began attracting investors, they stripped him of his role as Chairman. Musk’s idea of leadership in the 1990s was to stay late and rewrite code, believing his employees were incompetent. He failed to see how publicly berating his employees might make them less productive.</w:t>
      </w:r>
    </w:p>
    <w:p w14:paraId="09CF7CFD" w14:textId="77777777" w:rsidR="00A66948" w:rsidRPr="00BF7A5A" w:rsidRDefault="00A66948" w:rsidP="00AC7785">
      <w:pPr>
        <w:pStyle w:val="Heading8"/>
      </w:pPr>
      <w:r w:rsidRPr="00BF7A5A">
        <w:t>2. He has crashed more than his share of rockets.</w:t>
      </w:r>
    </w:p>
    <w:p w14:paraId="77FA9EAB" w14:textId="5CD5D10C" w:rsidR="00A66948" w:rsidRPr="00BF7A5A" w:rsidRDefault="00A66948" w:rsidP="002D379F">
      <w:pPr>
        <w:ind w:left="288"/>
      </w:pPr>
      <w:r w:rsidRPr="00BF7A5A">
        <w:t xml:space="preserve">His career serves as ample proof that the first step to success is a whole bunch of failures. </w:t>
      </w:r>
      <w:r w:rsidR="00AA05DE">
        <w:t>Until April 8, 2016,</w:t>
      </w:r>
      <w:r w:rsidRPr="00BF7A5A">
        <w:t xml:space="preserve"> </w:t>
      </w:r>
      <w:r w:rsidR="00544FD6" w:rsidRPr="00544FD6">
        <w:rPr>
          <w:b/>
          <w:bCs/>
          <w:i/>
          <w:iCs/>
        </w:rPr>
        <w:t>SpaceX</w:t>
      </w:r>
      <w:r w:rsidRPr="00BF7A5A">
        <w:t xml:space="preserve"> managed the first of three consecutive successful landings. </w:t>
      </w:r>
      <w:r w:rsidR="00DB2A34">
        <w:t>Then, u</w:t>
      </w:r>
      <w:r w:rsidR="00AA05DE">
        <w:t>nfortunately, t</w:t>
      </w:r>
      <w:r w:rsidRPr="00BF7A5A">
        <w:t>he results in June resulted in four rocket launches in a row ending in flames.</w:t>
      </w:r>
    </w:p>
    <w:p w14:paraId="64A5FF21" w14:textId="77777777" w:rsidR="00A66948" w:rsidRPr="00BF7A5A" w:rsidRDefault="00A66948" w:rsidP="00AC7785">
      <w:pPr>
        <w:pStyle w:val="Heading8"/>
      </w:pPr>
      <w:r w:rsidRPr="00BF7A5A">
        <w:t>3. He has never delivered a car on time.</w:t>
      </w:r>
    </w:p>
    <w:p w14:paraId="4F397C50" w14:textId="48F1D6A9" w:rsidR="00DB5B0D" w:rsidRDefault="00A66948" w:rsidP="002D379F">
      <w:pPr>
        <w:ind w:left="288"/>
      </w:pPr>
      <w:r w:rsidRPr="00BF7A5A">
        <w:rPr>
          <w:b/>
          <w:bCs/>
          <w:i/>
          <w:iCs/>
        </w:rPr>
        <w:t>Tesla</w:t>
      </w:r>
      <w:r w:rsidRPr="00BF7A5A">
        <w:t xml:space="preserve"> revealed that it built only 260 Model 3 vehicles, instead of the promised 1,500, with no chance of making the originally claimed 5,000 by the end of the year. Shipments were initially expected to begin in 2013, yet the first cars didn’t ship until late 2015.</w:t>
      </w:r>
    </w:p>
    <w:p w14:paraId="6B62F568" w14:textId="77777777" w:rsidR="00A66948" w:rsidRPr="00BF7A5A" w:rsidRDefault="00A66948" w:rsidP="002D379F">
      <w:r w:rsidRPr="00BF7A5A">
        <w:t xml:space="preserve">By comparison, it took </w:t>
      </w:r>
      <w:r w:rsidRPr="00BF7A5A">
        <w:rPr>
          <w:b/>
          <w:bCs/>
          <w:i/>
          <w:iCs/>
        </w:rPr>
        <w:t>Amazon</w:t>
      </w:r>
      <w:r w:rsidRPr="00BF7A5A">
        <w:rPr>
          <w:b/>
          <w:bCs/>
        </w:rPr>
        <w:t xml:space="preserve"> </w:t>
      </w:r>
      <w:r w:rsidRPr="00BF7A5A">
        <w:t xml:space="preserve">more than 14 years to make as much profit as it produced the previous quarter. </w:t>
      </w:r>
      <w:r w:rsidRPr="00BF7A5A">
        <w:rPr>
          <w:b/>
          <w:bCs/>
          <w:i/>
          <w:iCs/>
        </w:rPr>
        <w:t>Amazon</w:t>
      </w:r>
      <w:r w:rsidRPr="00BF7A5A">
        <w:t xml:space="preserve"> consistently lost money for its first several years as a public company.</w:t>
      </w:r>
    </w:p>
    <w:p w14:paraId="4E6D89A5" w14:textId="2D67DBED" w:rsidR="00A66948" w:rsidRDefault="00A66948" w:rsidP="002D379F">
      <w:r w:rsidRPr="00BF7A5A">
        <w:rPr>
          <w:b/>
          <w:bCs/>
        </w:rPr>
        <w:t>Lessons Learned:</w:t>
      </w:r>
      <w:r w:rsidRPr="00BF7A5A">
        <w:t xml:space="preserve"> Constantly seek criticism and feedback; it’s as good as gold! Never give up. Just find another way to get there.</w:t>
      </w:r>
    </w:p>
    <w:p w14:paraId="046CD1AB" w14:textId="77777777" w:rsidR="00E31EB3" w:rsidRDefault="00E31EB3" w:rsidP="002D379F"/>
    <w:p w14:paraId="5B466A50" w14:textId="1274FF03" w:rsidR="00A66948" w:rsidRDefault="00A66948" w:rsidP="007245F8">
      <w:pPr>
        <w:pStyle w:val="Quote"/>
      </w:pPr>
      <w:r w:rsidRPr="00BF7A5A">
        <w:t xml:space="preserve">“Being an entrepreneur starting up is like eating </w:t>
      </w:r>
      <w:r w:rsidR="00E31EB3">
        <w:br/>
      </w:r>
      <w:r w:rsidRPr="00BF7A5A">
        <w:t>glass and staring into the abyss of death.”</w:t>
      </w:r>
      <w:r w:rsidR="00DB5B0D">
        <w:br/>
      </w:r>
      <w:r w:rsidR="00915468">
        <w:t xml:space="preserve"> </w:t>
      </w:r>
      <w:r w:rsidRPr="00BF7A5A">
        <w:t xml:space="preserve"> - Unknown</w:t>
      </w:r>
    </w:p>
    <w:p w14:paraId="64F31247" w14:textId="5C110D1A" w:rsidR="00AD2BA3" w:rsidRDefault="00AD2BA3" w:rsidP="00AD2BA3">
      <w:pPr>
        <w:rPr>
          <w:lang w:val="en"/>
        </w:rPr>
      </w:pPr>
    </w:p>
    <w:p w14:paraId="15307A16" w14:textId="6080D063" w:rsidR="00AD2BA3" w:rsidRPr="00AD2BA3" w:rsidRDefault="000B2538" w:rsidP="00AD2BA3">
      <w:pPr>
        <w:rPr>
          <w:lang w:val="en"/>
        </w:rPr>
      </w:pPr>
      <w:r>
        <w:rPr>
          <w:rFonts w:cs="Times New Roman"/>
        </w:rPr>
        <w:pict w14:anchorId="71A19FEA">
          <v:rect id="_x0000_i1067" style="width:332.65pt;height:1.5pt" o:hrstd="t" o:hr="t" fillcolor="#a0a0a0" stroked="f"/>
        </w:pict>
      </w:r>
    </w:p>
    <w:bookmarkEnd w:id="458"/>
    <w:bookmarkEnd w:id="459"/>
    <w:p w14:paraId="41004A56" w14:textId="71AEBD5A" w:rsidR="007F2259" w:rsidRDefault="007F2259" w:rsidP="002D379F">
      <w:pPr>
        <w:rPr>
          <w:rFonts w:eastAsia="Calibri" w:cs="Times New Roman"/>
          <w:b/>
          <w:bCs/>
          <w:sz w:val="28"/>
          <w:szCs w:val="28"/>
          <w:lang w:val="en"/>
        </w:rPr>
      </w:pPr>
      <w:r>
        <w:rPr>
          <w:rFonts w:eastAsia="Calibri" w:cs="Times New Roman"/>
          <w:b/>
          <w:bCs/>
          <w:sz w:val="28"/>
          <w:szCs w:val="28"/>
          <w:lang w:val="en"/>
        </w:rPr>
        <w:br w:type="page"/>
      </w:r>
    </w:p>
    <w:p w14:paraId="5457F9BF" w14:textId="1CCF4B35" w:rsidR="00440DC2" w:rsidRPr="00BF7A5A" w:rsidRDefault="00B85A88" w:rsidP="007A6665">
      <w:pPr>
        <w:pStyle w:val="Heading2"/>
      </w:pPr>
      <w:bookmarkStart w:id="474" w:name="_Toc85283878"/>
      <w:bookmarkStart w:id="475" w:name="_Toc85284162"/>
      <w:bookmarkStart w:id="476" w:name="_Toc85285250"/>
      <w:bookmarkStart w:id="477" w:name="_Toc85794677"/>
      <w:bookmarkStart w:id="478" w:name="_Toc86242277"/>
      <w:r>
        <w:lastRenderedPageBreak/>
        <w:t>3</w:t>
      </w:r>
      <w:r w:rsidR="006C7175">
        <w:t>8</w:t>
      </w:r>
      <w:r w:rsidR="00440DC2" w:rsidRPr="00BF7A5A">
        <w:t xml:space="preserve"> </w:t>
      </w:r>
      <w:r w:rsidR="00440DC2" w:rsidRPr="00BF7A5A">
        <w:br/>
        <w:t>BY GIVING AND</w:t>
      </w:r>
      <w:r w:rsidR="00440DC2" w:rsidRPr="00BF7A5A">
        <w:br/>
        <w:t>RECEIVING FEEDBACK</w:t>
      </w:r>
      <w:bookmarkEnd w:id="474"/>
      <w:bookmarkEnd w:id="475"/>
      <w:bookmarkEnd w:id="476"/>
      <w:bookmarkEnd w:id="477"/>
      <w:bookmarkEnd w:id="478"/>
    </w:p>
    <w:p w14:paraId="4E14EC6D" w14:textId="77777777" w:rsidR="00440DC2" w:rsidRPr="00BF7A5A" w:rsidRDefault="00440DC2" w:rsidP="007245F8">
      <w:pPr>
        <w:pStyle w:val="Quote"/>
      </w:pPr>
      <w:r w:rsidRPr="00BF7A5A">
        <w:t>“Feedback is the Breakfast of Champions”</w:t>
      </w:r>
      <w:r w:rsidRPr="00BF7A5A">
        <w:br/>
        <w:t xml:space="preserve"> - Ken Blanchard</w:t>
      </w:r>
    </w:p>
    <w:p w14:paraId="098E8A24" w14:textId="77777777" w:rsidR="001C31B8" w:rsidRPr="005A348F" w:rsidRDefault="001C31B8" w:rsidP="002D379F">
      <w:bookmarkStart w:id="479" w:name="_Hlk66808637"/>
      <w:bookmarkStart w:id="480" w:name="_Hlk69294717"/>
      <w:r w:rsidRPr="005A348F">
        <w:t xml:space="preserve">Have you ever worked for someone who seldom told you how you were doing? How did that make you feel? </w:t>
      </w:r>
    </w:p>
    <w:bookmarkEnd w:id="479"/>
    <w:p w14:paraId="3C5647BE" w14:textId="1A6FABA9" w:rsidR="001C31B8" w:rsidRPr="005A348F" w:rsidRDefault="001C31B8" w:rsidP="00A05E6A">
      <w:pPr>
        <w:pStyle w:val="Heading9"/>
      </w:pPr>
      <w:r w:rsidRPr="005A348F">
        <w:t>Feedback is information about a member's performance, which is used as a basis for improvement.</w:t>
      </w:r>
    </w:p>
    <w:p w14:paraId="550B147F" w14:textId="77777777" w:rsidR="001C31B8" w:rsidRPr="005A348F" w:rsidRDefault="001C31B8" w:rsidP="002D379F">
      <w:r w:rsidRPr="005A348F">
        <w:t xml:space="preserve">The goal of feedback is to identify the gap between </w:t>
      </w:r>
      <w:r w:rsidRPr="005A348F">
        <w:rPr>
          <w:u w:val="single"/>
        </w:rPr>
        <w:t>desired</w:t>
      </w:r>
      <w:r w:rsidRPr="005A348F">
        <w:t xml:space="preserve"> and </w:t>
      </w:r>
      <w:r w:rsidRPr="005A348F">
        <w:rPr>
          <w:u w:val="single"/>
        </w:rPr>
        <w:t>actual</w:t>
      </w:r>
      <w:r w:rsidRPr="005A348F">
        <w:t xml:space="preserve"> performance (for results and behavior) of members, teams, units, and systems) and to close the gap ASAP. </w:t>
      </w:r>
    </w:p>
    <w:p w14:paraId="251E2920" w14:textId="6B1453A9" w:rsidR="001C31B8" w:rsidRPr="005A348F" w:rsidRDefault="001C31B8" w:rsidP="0068174D">
      <w:pPr>
        <w:pStyle w:val="Heading4"/>
      </w:pPr>
      <w:r w:rsidRPr="005A348F">
        <w:t xml:space="preserve">If you don’t receive feedback, ask for it, not only from your boss but others. </w:t>
      </w:r>
    </w:p>
    <w:p w14:paraId="111C7410" w14:textId="77777777" w:rsidR="001C31B8" w:rsidRPr="005A348F" w:rsidRDefault="001C31B8" w:rsidP="002D379F">
      <w:r w:rsidRPr="005A348F">
        <w:t xml:space="preserve">Feedback can occur anytime but normally comes during audits, performance-oriented training, performance appraisals and reviews, shareholders' meetings, marketing research, 360-degree feedback, peak performance coaching, visits and observations, on-site inspections, surveys, meetings, and </w:t>
      </w:r>
      <w:r w:rsidRPr="005A348F">
        <w:rPr>
          <w:i/>
          <w:iCs/>
        </w:rPr>
        <w:t>After-Action Reviews</w:t>
      </w:r>
      <w:r w:rsidRPr="005A348F">
        <w:t xml:space="preserve">. </w:t>
      </w:r>
    </w:p>
    <w:p w14:paraId="0B9D4F93" w14:textId="77777777" w:rsidR="001C31B8" w:rsidRPr="005A348F" w:rsidRDefault="001C31B8" w:rsidP="00AC7785">
      <w:pPr>
        <w:pStyle w:val="Heading8"/>
      </w:pPr>
      <w:r w:rsidRPr="005A348F">
        <w:t>What’s the Feedback Loop for Human Performance?</w:t>
      </w:r>
    </w:p>
    <w:p w14:paraId="2D027200" w14:textId="77777777" w:rsidR="001C31B8" w:rsidRPr="005A348F" w:rsidRDefault="001C31B8" w:rsidP="002D379F">
      <w:pPr>
        <w:ind w:left="288"/>
        <w:rPr>
          <w:bCs/>
        </w:rPr>
      </w:pPr>
      <w:r w:rsidRPr="005A348F">
        <w:rPr>
          <w:bCs/>
        </w:rPr>
        <w:t xml:space="preserve">Here are the most important steps of the </w:t>
      </w:r>
      <w:r w:rsidRPr="005A348F">
        <w:rPr>
          <w:bCs/>
          <w:i/>
          <w:iCs/>
        </w:rPr>
        <w:t>Feedback Loop</w:t>
      </w:r>
      <w:r w:rsidRPr="005A348F">
        <w:rPr>
          <w:bCs/>
        </w:rPr>
        <w:t>.</w:t>
      </w:r>
    </w:p>
    <w:p w14:paraId="51DC3B4C" w14:textId="77777777" w:rsidR="001C31B8" w:rsidRPr="005A348F" w:rsidRDefault="001C31B8" w:rsidP="002D379F">
      <w:pPr>
        <w:ind w:left="576"/>
      </w:pPr>
      <w:r w:rsidRPr="005A348F">
        <w:rPr>
          <w:b/>
          <w:bCs/>
        </w:rPr>
        <w:t>Step 1: Evidence:</w:t>
      </w:r>
      <w:r w:rsidRPr="005A348F">
        <w:t xml:space="preserve"> The performance must be measured, recorded, and assessed.</w:t>
      </w:r>
    </w:p>
    <w:p w14:paraId="08DBAF86" w14:textId="77777777" w:rsidR="001C31B8" w:rsidRPr="005A348F" w:rsidRDefault="001C31B8" w:rsidP="002D379F">
      <w:pPr>
        <w:ind w:left="576"/>
      </w:pPr>
      <w:r w:rsidRPr="005A348F">
        <w:rPr>
          <w:b/>
          <w:bCs/>
        </w:rPr>
        <w:t>Step 2: Relevance:</w:t>
      </w:r>
      <w:r w:rsidRPr="005A348F">
        <w:t xml:space="preserve"> Feedback must be relayed to the member in a context that makes sense. </w:t>
      </w:r>
    </w:p>
    <w:p w14:paraId="6EE96425" w14:textId="1B2589A1" w:rsidR="001C31B8" w:rsidRPr="005A348F" w:rsidRDefault="001C31B8" w:rsidP="002D379F">
      <w:pPr>
        <w:ind w:left="576"/>
      </w:pPr>
      <w:r w:rsidRPr="005A348F">
        <w:rPr>
          <w:b/>
          <w:bCs/>
        </w:rPr>
        <w:t>Step 3: Consequence:</w:t>
      </w:r>
      <w:r w:rsidRPr="005A348F">
        <w:t xml:space="preserve"> Feedback must illuminate a path to improvement.</w:t>
      </w:r>
    </w:p>
    <w:p w14:paraId="0AB3CFB0" w14:textId="0A1DADF3" w:rsidR="001C31B8" w:rsidRPr="005A348F" w:rsidRDefault="001C31B8" w:rsidP="002D379F">
      <w:pPr>
        <w:ind w:left="576"/>
      </w:pPr>
      <w:r w:rsidRPr="005A348F">
        <w:rPr>
          <w:b/>
          <w:bCs/>
        </w:rPr>
        <w:t>Step 4: Action:</w:t>
      </w:r>
      <w:r w:rsidRPr="005A348F">
        <w:t xml:space="preserve"> Member</w:t>
      </w:r>
      <w:r>
        <w:t>s</w:t>
      </w:r>
      <w:r w:rsidRPr="005A348F">
        <w:t xml:space="preserve"> must change their </w:t>
      </w:r>
      <w:r w:rsidRPr="005A348F">
        <w:rPr>
          <w:u w:val="single"/>
        </w:rPr>
        <w:t>actual</w:t>
      </w:r>
      <w:r w:rsidRPr="005A348F">
        <w:t xml:space="preserve"> performance to come closer to the </w:t>
      </w:r>
      <w:r w:rsidRPr="005A348F">
        <w:rPr>
          <w:u w:val="single"/>
        </w:rPr>
        <w:t>desired</w:t>
      </w:r>
      <w:r w:rsidRPr="005A348F">
        <w:t xml:space="preserve"> performance.</w:t>
      </w:r>
    </w:p>
    <w:p w14:paraId="2F334A50" w14:textId="77777777" w:rsidR="001C31B8" w:rsidRPr="005A348F" w:rsidRDefault="001C31B8" w:rsidP="002D379F">
      <w:pPr>
        <w:ind w:left="288"/>
        <w:rPr>
          <w:rFonts w:eastAsia="Arial Unicode MS"/>
          <w:b/>
          <w:bCs/>
          <w:i/>
          <w:noProof/>
          <w:shd w:val="clear" w:color="auto" w:fill="FFFFFF"/>
          <w:lang w:val="en-AU"/>
        </w:rPr>
      </w:pPr>
      <w:r w:rsidRPr="005A348F">
        <w:t xml:space="preserve">Then, that new performance can be re-measured, and the feedback loop can run once more, every action stimulating new performance that moves the member closer to the </w:t>
      </w:r>
      <w:r w:rsidRPr="005A348F">
        <w:rPr>
          <w:u w:val="single"/>
        </w:rPr>
        <w:t>desired</w:t>
      </w:r>
      <w:r w:rsidRPr="005A348F">
        <w:t xml:space="preserve"> performance. </w:t>
      </w:r>
    </w:p>
    <w:p w14:paraId="5DB69B74" w14:textId="77777777" w:rsidR="001C31B8" w:rsidRPr="005A348F" w:rsidRDefault="001C31B8" w:rsidP="00AC7785">
      <w:pPr>
        <w:pStyle w:val="Heading8"/>
      </w:pPr>
      <w:r w:rsidRPr="005A348F">
        <w:lastRenderedPageBreak/>
        <w:t>How do you give Feedback?</w:t>
      </w:r>
    </w:p>
    <w:p w14:paraId="41769A6A" w14:textId="2F2774F0" w:rsidR="001C31B8" w:rsidRPr="005A348F" w:rsidRDefault="001C31B8" w:rsidP="0068174D">
      <w:pPr>
        <w:pStyle w:val="Heading4"/>
      </w:pPr>
      <w:r w:rsidRPr="005A348F">
        <w:t>If you fail to provide periodic and specific feedback to your members, your silence will speak louder than words. It’s your job to let them know how they’re doing.</w:t>
      </w:r>
    </w:p>
    <w:p w14:paraId="7E0EB636" w14:textId="77777777" w:rsidR="001C31B8" w:rsidRPr="005A348F" w:rsidRDefault="001C31B8" w:rsidP="002D379F">
      <w:pPr>
        <w:ind w:left="288"/>
      </w:pPr>
      <w:r w:rsidRPr="005A348F">
        <w:t>If your feedback is positive, share it with everyone publicly.</w:t>
      </w:r>
    </w:p>
    <w:p w14:paraId="1571306D" w14:textId="33060F58" w:rsidR="001C31B8" w:rsidRPr="005A348F" w:rsidRDefault="001C31B8" w:rsidP="002D379F">
      <w:pPr>
        <w:ind w:left="288"/>
      </w:pPr>
      <w:r w:rsidRPr="005A348F">
        <w:t xml:space="preserve">If your feedback is negative or a correction (like someone failed to meet a), do so </w:t>
      </w:r>
      <w:r w:rsidR="00AA05DE">
        <w:t>privately</w:t>
      </w:r>
      <w:r w:rsidRPr="005A348F">
        <w:t>. Take a moment to ensure the member knew the correct standard and didn’t have a good reason for doing (or failing to do) what he did</w:t>
      </w:r>
      <w:r>
        <w:t>.</w:t>
      </w:r>
      <w:r w:rsidRPr="005A348F">
        <w:t xml:space="preserve"> </w:t>
      </w:r>
    </w:p>
    <w:p w14:paraId="325B9459" w14:textId="77777777" w:rsidR="001C31B8" w:rsidRPr="005A348F" w:rsidRDefault="001C31B8" w:rsidP="002D379F">
      <w:pPr>
        <w:ind w:left="288"/>
      </w:pPr>
      <w:r w:rsidRPr="005A348F">
        <w:t>However, giving someone your opinion doesn’t constitute feedback unless they act on your suggestion and thus cause you to revise your opinion.</w:t>
      </w:r>
    </w:p>
    <w:p w14:paraId="7E56F07F" w14:textId="77777777" w:rsidR="001C31B8" w:rsidRPr="005A348F" w:rsidRDefault="001C31B8" w:rsidP="00AC7785">
      <w:pPr>
        <w:pStyle w:val="Heading8"/>
      </w:pPr>
      <w:r w:rsidRPr="005A348F">
        <w:t>How do you receive Feedback?</w:t>
      </w:r>
    </w:p>
    <w:p w14:paraId="685533FE" w14:textId="77777777" w:rsidR="001C31B8" w:rsidRPr="005A348F" w:rsidRDefault="001C31B8" w:rsidP="002D379F">
      <w:pPr>
        <w:ind w:left="288"/>
      </w:pPr>
      <w:r w:rsidRPr="005A348F">
        <w:t>When you receive feedback, you get to decide how you’ll respond and if you’ll use it to become more effective.</w:t>
      </w:r>
    </w:p>
    <w:p w14:paraId="27B87ADB" w14:textId="0A87676B" w:rsidR="001C31B8" w:rsidRPr="005A348F" w:rsidRDefault="001C31B8" w:rsidP="002D379F">
      <w:pPr>
        <w:ind w:left="288"/>
      </w:pPr>
      <w:r w:rsidRPr="005A348F">
        <w:t xml:space="preserve">Feedback is often perceived as a euphemism for criticism. If you just “blow it off,” you’ll never get any better. You don’t have to agree. Initially, you won’t. However, arguing or being defensive sends the wrong message. </w:t>
      </w:r>
    </w:p>
    <w:p w14:paraId="6B4DE664" w14:textId="4A895994" w:rsidR="001C31B8" w:rsidRPr="005A348F" w:rsidRDefault="001C31B8" w:rsidP="002D379F">
      <w:pPr>
        <w:ind w:left="288"/>
      </w:pPr>
      <w:r w:rsidRPr="005A348F">
        <w:t xml:space="preserve">Humble yourself! Remember, </w:t>
      </w:r>
      <w:r w:rsidR="00DB2A34">
        <w:t>no matter how painful, you need the feedback</w:t>
      </w:r>
      <w:r w:rsidRPr="005A348F">
        <w:t xml:space="preserve"> because</w:t>
      </w:r>
      <w:r w:rsidR="00AA05DE">
        <w:t xml:space="preserve"> you’ll never become more effective or successful without it</w:t>
      </w:r>
      <w:r w:rsidRPr="005A348F">
        <w:t xml:space="preserve">. Also, the person giving the feedback might someday be in a position to shape your future. </w:t>
      </w:r>
    </w:p>
    <w:p w14:paraId="268C8B6E" w14:textId="10618264" w:rsidR="001C31B8" w:rsidRPr="005A348F" w:rsidRDefault="001C31B8" w:rsidP="002D379F">
      <w:pPr>
        <w:ind w:left="288"/>
      </w:pPr>
      <w:r w:rsidRPr="005A348F">
        <w:t xml:space="preserve">So, be </w:t>
      </w:r>
      <w:r w:rsidRPr="005A348F">
        <w:rPr>
          <w:i/>
        </w:rPr>
        <w:t>self-correcting</w:t>
      </w:r>
      <w:r w:rsidRPr="005A348F">
        <w:t xml:space="preserve">! Prove that you’re listening and getting better every day (Appendix </w:t>
      </w:r>
      <w:r w:rsidR="00327BB4">
        <w:t>G</w:t>
      </w:r>
      <w:r w:rsidRPr="005A348F">
        <w:t>).</w:t>
      </w:r>
    </w:p>
    <w:p w14:paraId="78CDD399" w14:textId="21E9F0DA" w:rsidR="007F2259" w:rsidRDefault="001C31B8" w:rsidP="0068174D">
      <w:pPr>
        <w:pStyle w:val="Heading4"/>
      </w:pPr>
      <w:r w:rsidRPr="005A348F">
        <w:t>Effective people thrive on feedback because their goal is to become more effective and successful.</w:t>
      </w:r>
    </w:p>
    <w:p w14:paraId="26C99651" w14:textId="1E9860F8" w:rsidR="00AD2BA3" w:rsidRDefault="00AD2BA3" w:rsidP="00AD2BA3"/>
    <w:p w14:paraId="56CCBEC4" w14:textId="3BB5F78F" w:rsidR="00AD2BA3" w:rsidRPr="00AD2BA3" w:rsidRDefault="000B2538" w:rsidP="00AD2BA3">
      <w:r>
        <w:rPr>
          <w:rFonts w:cs="Times New Roman"/>
        </w:rPr>
        <w:pict w14:anchorId="39C0FCFB">
          <v:rect id="_x0000_i1068" style="width:332.65pt;height:1.5pt" o:hrstd="t" o:hr="t" fillcolor="#a0a0a0" stroked="f"/>
        </w:pict>
      </w:r>
    </w:p>
    <w:p w14:paraId="34C97B1B" w14:textId="77777777" w:rsidR="007F2259" w:rsidRDefault="007F2259" w:rsidP="002D379F">
      <w:pPr>
        <w:rPr>
          <w:rFonts w:ascii="Segoe Print" w:eastAsiaTheme="majorEastAsia" w:hAnsi="Segoe Print" w:cs="Times New Roman"/>
          <w:i/>
          <w:iCs/>
          <w:sz w:val="19"/>
          <w:szCs w:val="18"/>
        </w:rPr>
      </w:pPr>
      <w:r>
        <w:br w:type="page"/>
      </w:r>
    </w:p>
    <w:p w14:paraId="3A104A22" w14:textId="59A30336" w:rsidR="00440DC2" w:rsidRPr="00BF7A5A" w:rsidRDefault="006C7175" w:rsidP="007A6665">
      <w:pPr>
        <w:pStyle w:val="Heading2"/>
      </w:pPr>
      <w:bookmarkStart w:id="481" w:name="_Toc85283879"/>
      <w:bookmarkStart w:id="482" w:name="_Toc85284163"/>
      <w:bookmarkStart w:id="483" w:name="_Toc85285251"/>
      <w:bookmarkStart w:id="484" w:name="_Toc85794678"/>
      <w:bookmarkStart w:id="485" w:name="_Toc86242278"/>
      <w:bookmarkStart w:id="486" w:name="_Hlk66355533"/>
      <w:bookmarkStart w:id="487" w:name="_Toc56173836"/>
      <w:bookmarkEnd w:id="480"/>
      <w:r>
        <w:lastRenderedPageBreak/>
        <w:t>39</w:t>
      </w:r>
      <w:r w:rsidR="00440DC2" w:rsidRPr="00BF7A5A">
        <w:t xml:space="preserve"> </w:t>
      </w:r>
      <w:r w:rsidR="00440DC2" w:rsidRPr="00BF7A5A">
        <w:br/>
        <w:t>BY PROVIDING</w:t>
      </w:r>
      <w:r w:rsidR="00440DC2" w:rsidRPr="00BF7A5A">
        <w:br/>
        <w:t>FEEDBACK TO THE BOSS</w:t>
      </w:r>
      <w:bookmarkEnd w:id="481"/>
      <w:bookmarkEnd w:id="482"/>
      <w:bookmarkEnd w:id="483"/>
      <w:bookmarkEnd w:id="484"/>
      <w:bookmarkEnd w:id="485"/>
    </w:p>
    <w:p w14:paraId="1DF8C043" w14:textId="5DB433EF" w:rsidR="00440DC2" w:rsidRPr="00BF7A5A" w:rsidRDefault="00440DC2" w:rsidP="007245F8">
      <w:pPr>
        <w:pStyle w:val="Quote"/>
      </w:pPr>
      <w:r w:rsidRPr="00BF7A5A">
        <w:t>"If I had to reduce the responsibilities of a good follower</w:t>
      </w:r>
      <w:r w:rsidR="00E31EB3">
        <w:br/>
      </w:r>
      <w:r w:rsidRPr="00BF7A5A">
        <w:t xml:space="preserve"> to a single rule, it would be to speak truth to power." </w:t>
      </w:r>
      <w:r w:rsidRPr="00BF7A5A">
        <w:br/>
        <w:t>- Warren Bennis.</w:t>
      </w:r>
    </w:p>
    <w:p w14:paraId="6AF48FDF" w14:textId="77777777" w:rsidR="00440DC2" w:rsidRPr="00BF7A5A" w:rsidRDefault="00440DC2" w:rsidP="002D379F">
      <w:pPr>
        <w:rPr>
          <w:rFonts w:cs="Times New Roman"/>
        </w:rPr>
      </w:pPr>
      <w:bookmarkStart w:id="488" w:name="_Hlk69294775"/>
      <w:bookmarkStart w:id="489" w:name="_Hlk66808680"/>
      <w:bookmarkStart w:id="490" w:name="_Hlk70696220"/>
      <w:bookmarkEnd w:id="486"/>
      <w:r w:rsidRPr="00BF7A5A">
        <w:rPr>
          <w:rFonts w:cs="Times New Roman"/>
        </w:rPr>
        <w:t xml:space="preserve">Do you know </w:t>
      </w:r>
      <w:r w:rsidRPr="00BF7A5A">
        <w:t xml:space="preserve">how to provide meaningful feedback to your boss? </w:t>
      </w:r>
      <w:r w:rsidRPr="00BF7A5A">
        <w:rPr>
          <w:rFonts w:cs="Times New Roman"/>
        </w:rPr>
        <w:t>Is it your job to provide feedback to your boss? Absolutely! You owe it to your boss. But how do you do it?</w:t>
      </w:r>
    </w:p>
    <w:bookmarkEnd w:id="488"/>
    <w:p w14:paraId="43404D6E" w14:textId="68BF6390" w:rsidR="00440DC2" w:rsidRPr="00BF7A5A" w:rsidRDefault="00440DC2" w:rsidP="00A05E6A">
      <w:pPr>
        <w:pStyle w:val="Heading9"/>
      </w:pPr>
      <w:r w:rsidRPr="00BF7A5A">
        <w:t>Providing feedback to your boss takes moral courage and is the most challenging part of being loyal to your boss; telling him what he doesn’t want to hear</w:t>
      </w:r>
      <w:r w:rsidR="00E05E71">
        <w:t xml:space="preserve"> </w:t>
      </w:r>
      <w:r w:rsidRPr="00BF7A5A">
        <w:t>- like the TRUTH.</w:t>
      </w:r>
    </w:p>
    <w:p w14:paraId="14E752B3" w14:textId="77777777" w:rsidR="00440DC2" w:rsidRPr="00BF7A5A" w:rsidRDefault="00440DC2" w:rsidP="002D379F">
      <w:pPr>
        <w:rPr>
          <w:rFonts w:cs="Times New Roman"/>
        </w:rPr>
      </w:pPr>
      <w:r w:rsidRPr="00BF7A5A">
        <w:rPr>
          <w:rFonts w:cs="Times New Roman"/>
        </w:rPr>
        <w:t xml:space="preserve">Feedback is normally defined as information that you privately provide to someone intended to improve their performance. However, when it comes to your boss, it's a little more complicated. </w:t>
      </w:r>
    </w:p>
    <w:bookmarkEnd w:id="489"/>
    <w:p w14:paraId="7328524B" w14:textId="3D5A87AB" w:rsidR="00440DC2" w:rsidRPr="00BF7A5A" w:rsidRDefault="00440DC2" w:rsidP="002D379F">
      <w:pPr>
        <w:rPr>
          <w:rFonts w:cs="Times New Roman"/>
        </w:rPr>
      </w:pPr>
      <w:r w:rsidRPr="00BF7A5A">
        <w:rPr>
          <w:rFonts w:cs="Times New Roman"/>
        </w:rPr>
        <w:t>When providing feedback to your boss, your intent must be perceived as being done to help him</w:t>
      </w:r>
      <w:r w:rsidR="00905955">
        <w:rPr>
          <w:rFonts w:cs="Times New Roman"/>
        </w:rPr>
        <w:t xml:space="preserve"> s</w:t>
      </w:r>
      <w:r w:rsidRPr="00BF7A5A">
        <w:rPr>
          <w:rFonts w:cs="Times New Roman"/>
        </w:rPr>
        <w:t>tay out of trouble</w:t>
      </w:r>
      <w:r w:rsidR="00905955">
        <w:rPr>
          <w:rFonts w:cs="Times New Roman"/>
        </w:rPr>
        <w:t>, a</w:t>
      </w:r>
      <w:r w:rsidRPr="00BF7A5A">
        <w:rPr>
          <w:rFonts w:cs="Times New Roman"/>
        </w:rPr>
        <w:t>void or correct a mistake</w:t>
      </w:r>
      <w:r w:rsidR="00905955">
        <w:rPr>
          <w:rFonts w:cs="Times New Roman"/>
        </w:rPr>
        <w:t>, r</w:t>
      </w:r>
      <w:r w:rsidRPr="00BF7A5A">
        <w:rPr>
          <w:rFonts w:cs="Times New Roman"/>
        </w:rPr>
        <w:t>esolve problems</w:t>
      </w:r>
      <w:r w:rsidR="00905955">
        <w:rPr>
          <w:rFonts w:cs="Times New Roman"/>
        </w:rPr>
        <w:t>, a</w:t>
      </w:r>
      <w:r w:rsidRPr="00BF7A5A">
        <w:rPr>
          <w:rFonts w:cs="Times New Roman"/>
        </w:rPr>
        <w:t>chieve his goals</w:t>
      </w:r>
      <w:r w:rsidR="00905955">
        <w:rPr>
          <w:rFonts w:cs="Times New Roman"/>
        </w:rPr>
        <w:t>, and l</w:t>
      </w:r>
      <w:r w:rsidRPr="00BF7A5A">
        <w:rPr>
          <w:rFonts w:cs="Times New Roman"/>
        </w:rPr>
        <w:t xml:space="preserve">ook good in the eyes of his boss. </w:t>
      </w:r>
    </w:p>
    <w:p w14:paraId="6CEA0739" w14:textId="77777777" w:rsidR="00440DC2" w:rsidRPr="00BF7A5A" w:rsidRDefault="00440DC2" w:rsidP="002D379F">
      <w:pPr>
        <w:rPr>
          <w:rFonts w:cs="Times New Roman"/>
        </w:rPr>
      </w:pPr>
      <w:r w:rsidRPr="00BF7A5A">
        <w:rPr>
          <w:rFonts w:cs="Times New Roman"/>
        </w:rPr>
        <w:t>As such, here are the most important steps:</w:t>
      </w:r>
    </w:p>
    <w:p w14:paraId="6923F8D6" w14:textId="77777777" w:rsidR="00440DC2" w:rsidRPr="00BF7A5A" w:rsidRDefault="00440DC2" w:rsidP="00AC7785">
      <w:pPr>
        <w:pStyle w:val="Heading8"/>
      </w:pPr>
      <w:r w:rsidRPr="00BF7A5A">
        <w:t xml:space="preserve">Step 1. Set the stage. </w:t>
      </w:r>
    </w:p>
    <w:p w14:paraId="240E0F92" w14:textId="77777777" w:rsidR="00440DC2" w:rsidRPr="00BF7A5A" w:rsidRDefault="00440DC2" w:rsidP="002D379F">
      <w:pPr>
        <w:ind w:left="288"/>
        <w:rPr>
          <w:rFonts w:cs="Times New Roman"/>
        </w:rPr>
      </w:pPr>
      <w:r w:rsidRPr="00BF7A5A">
        <w:rPr>
          <w:rFonts w:cs="Times New Roman"/>
        </w:rPr>
        <w:t xml:space="preserve">This means that whatever you have to say must be done privately. You might even suggest that you and your boss take a walk to somewhere private where you won’t be interrupted. </w:t>
      </w:r>
    </w:p>
    <w:p w14:paraId="4A78281C" w14:textId="77777777" w:rsidR="00440DC2" w:rsidRPr="00BF7A5A" w:rsidRDefault="00440DC2" w:rsidP="00AC7785">
      <w:pPr>
        <w:pStyle w:val="Heading8"/>
      </w:pPr>
      <w:r w:rsidRPr="00BF7A5A">
        <w:t>Step 2. Gain permission.</w:t>
      </w:r>
    </w:p>
    <w:p w14:paraId="7EA78C5D" w14:textId="41284CE2" w:rsidR="00440DC2" w:rsidRPr="00BF7A5A" w:rsidRDefault="00440DC2" w:rsidP="002D379F">
      <w:pPr>
        <w:ind w:left="288"/>
        <w:rPr>
          <w:rFonts w:cs="Times New Roman"/>
        </w:rPr>
      </w:pPr>
      <w:r w:rsidRPr="00BF7A5A">
        <w:rPr>
          <w:rFonts w:cs="Times New Roman"/>
        </w:rPr>
        <w:t xml:space="preserve">If you’ve not already done so, ask and receive confirmation that you have permission to be honest.  </w:t>
      </w:r>
    </w:p>
    <w:p w14:paraId="7CC0D5F3" w14:textId="77777777" w:rsidR="00440DC2" w:rsidRPr="00BF7A5A" w:rsidRDefault="00440DC2" w:rsidP="00AC7785">
      <w:pPr>
        <w:pStyle w:val="Heading8"/>
      </w:pPr>
      <w:r w:rsidRPr="00BF7A5A">
        <w:t>Step 3. Preface your remarks.</w:t>
      </w:r>
    </w:p>
    <w:p w14:paraId="0CDCC963" w14:textId="7CE0E60E" w:rsidR="00EE2BA2" w:rsidRDefault="00440DC2" w:rsidP="002D379F">
      <w:pPr>
        <w:ind w:left="288"/>
        <w:rPr>
          <w:rFonts w:cs="Times New Roman"/>
          <w:i/>
          <w:iCs/>
        </w:rPr>
      </w:pPr>
      <w:r w:rsidRPr="00BF7A5A">
        <w:rPr>
          <w:rFonts w:cs="Times New Roman"/>
        </w:rPr>
        <w:t xml:space="preserve">Preface your remarks by saying, </w:t>
      </w:r>
      <w:r w:rsidRPr="00BF7A5A">
        <w:rPr>
          <w:rFonts w:cs="Times New Roman"/>
          <w:i/>
          <w:iCs/>
        </w:rPr>
        <w:t xml:space="preserve">“I need to give you some feedback on…” </w:t>
      </w:r>
      <w:r w:rsidRPr="00BF7A5A">
        <w:rPr>
          <w:rFonts w:cs="Times New Roman"/>
        </w:rPr>
        <w:t xml:space="preserve">or </w:t>
      </w:r>
      <w:r w:rsidRPr="00BF7A5A">
        <w:rPr>
          <w:rFonts w:cs="Times New Roman"/>
          <w:i/>
          <w:iCs/>
        </w:rPr>
        <w:t>“I just wanted to tell you how I feel about….”</w:t>
      </w:r>
      <w:r w:rsidRPr="00BF7A5A">
        <w:rPr>
          <w:rFonts w:cs="Times New Roman"/>
        </w:rPr>
        <w:t xml:space="preserve"> or </w:t>
      </w:r>
      <w:r w:rsidRPr="00BF7A5A">
        <w:rPr>
          <w:rFonts w:cs="Times New Roman"/>
          <w:i/>
          <w:iCs/>
        </w:rPr>
        <w:t>“I just thought you needed to know...”</w:t>
      </w:r>
    </w:p>
    <w:p w14:paraId="0D26830E" w14:textId="77777777" w:rsidR="00440DC2" w:rsidRPr="00BF7A5A" w:rsidRDefault="00440DC2" w:rsidP="00AC7785">
      <w:pPr>
        <w:pStyle w:val="Heading8"/>
      </w:pPr>
      <w:r w:rsidRPr="00BF7A5A">
        <w:lastRenderedPageBreak/>
        <w:t>Step 4. Deliver your message.</w:t>
      </w:r>
    </w:p>
    <w:p w14:paraId="197E6A62" w14:textId="77777777" w:rsidR="00440DC2" w:rsidRPr="00BF7A5A" w:rsidRDefault="00440DC2" w:rsidP="002D379F">
      <w:pPr>
        <w:ind w:left="288"/>
      </w:pPr>
      <w:r w:rsidRPr="00BF7A5A">
        <w:t>Speak your peace and remind your boss of why you’re saying what you did.</w:t>
      </w:r>
    </w:p>
    <w:p w14:paraId="21C3F138" w14:textId="77777777" w:rsidR="00440DC2" w:rsidRPr="00CF15F7" w:rsidRDefault="00440DC2" w:rsidP="00CF15F7">
      <w:pPr>
        <w:ind w:left="648"/>
        <w:rPr>
          <w:rFonts w:cs="Times New Roman"/>
        </w:rPr>
      </w:pPr>
      <w:r w:rsidRPr="00CF15F7">
        <w:rPr>
          <w:b/>
          <w:bCs/>
        </w:rPr>
        <w:t>What happens if your boss gets angry?</w:t>
      </w:r>
      <w:r w:rsidRPr="00BF7A5A">
        <w:t xml:space="preserve"> </w:t>
      </w:r>
      <w:r w:rsidRPr="00CF15F7">
        <w:rPr>
          <w:rFonts w:cs="Times New Roman"/>
        </w:rPr>
        <w:t xml:space="preserve">This could happen - no big deal. You're not there to blow smoke up his butt. You're there to make him and his unit better tomorrow than they are today. Period! </w:t>
      </w:r>
    </w:p>
    <w:p w14:paraId="7509ACFC" w14:textId="77777777" w:rsidR="00440DC2" w:rsidRPr="00CF15F7" w:rsidRDefault="00440DC2" w:rsidP="00CF15F7">
      <w:pPr>
        <w:ind w:left="648"/>
        <w:rPr>
          <w:rFonts w:cs="Times New Roman"/>
        </w:rPr>
      </w:pPr>
      <w:r w:rsidRPr="00CF15F7">
        <w:rPr>
          <w:b/>
          <w:bCs/>
        </w:rPr>
        <w:t>What if I get fired?</w:t>
      </w:r>
      <w:r w:rsidRPr="00BF7A5A">
        <w:t xml:space="preserve"> </w:t>
      </w:r>
      <w:r w:rsidRPr="00CF15F7">
        <w:rPr>
          <w:rFonts w:cs="Times New Roman"/>
        </w:rPr>
        <w:t>My response is, Great! You're the lucky one! You no longer have to work for a jerk who fails to appreciate your loyalty for telling the truth.</w:t>
      </w:r>
    </w:p>
    <w:p w14:paraId="0F3E2FDE" w14:textId="115B7DCE" w:rsidR="00440DC2" w:rsidRPr="00BF7A5A" w:rsidRDefault="00440DC2" w:rsidP="0068174D">
      <w:pPr>
        <w:pStyle w:val="Heading4"/>
      </w:pPr>
      <w:r w:rsidRPr="00BF7A5A">
        <w:t>Privately providing honest feedback to your boss is the stronger half of courage and loyalty.</w:t>
      </w:r>
    </w:p>
    <w:p w14:paraId="5FBF15EA" w14:textId="030E8EAC" w:rsidR="00440DC2" w:rsidRPr="00BF7A5A" w:rsidRDefault="00440DC2" w:rsidP="002D379F">
      <w:pPr>
        <w:ind w:left="288"/>
        <w:rPr>
          <w:rFonts w:cs="Times New Roman"/>
        </w:rPr>
      </w:pPr>
      <w:r w:rsidRPr="00BF7A5A">
        <w:rPr>
          <w:rFonts w:cs="Times New Roman"/>
        </w:rPr>
        <w:t>When was the last time you took your boss for a walk and discussed what</w:t>
      </w:r>
      <w:r w:rsidR="00DB2A34">
        <w:rPr>
          <w:rFonts w:cs="Times New Roman"/>
        </w:rPr>
        <w:t xml:space="preserve"> wa</w:t>
      </w:r>
      <w:r w:rsidRPr="00BF7A5A">
        <w:rPr>
          <w:rFonts w:cs="Times New Roman"/>
        </w:rPr>
        <w:t>s going on?</w:t>
      </w:r>
    </w:p>
    <w:p w14:paraId="40B889AD" w14:textId="77777777" w:rsidR="00440DC2" w:rsidRPr="00BF7A5A" w:rsidRDefault="00440DC2" w:rsidP="002D379F">
      <w:pPr>
        <w:ind w:left="288"/>
        <w:rPr>
          <w:rFonts w:cs="Times New Roman"/>
        </w:rPr>
      </w:pPr>
      <w:r w:rsidRPr="00BF7A5A">
        <w:rPr>
          <w:rFonts w:cs="Times New Roman"/>
          <w:b/>
          <w:bCs/>
        </w:rPr>
        <w:t>Caution:</w:t>
      </w:r>
      <w:r w:rsidRPr="00BF7A5A">
        <w:rPr>
          <w:rFonts w:cs="Times New Roman"/>
        </w:rPr>
        <w:t xml:space="preserve"> There is a fine line between tattling and reporting the facts. Tattling is done to get someone in trouble. Feedback is done to either keep him out of trouble, help him achieve his goals, or to make him look good in the eyes of his boss. When you tell your boss about a mistake he made or is about to make, you're doing so to keep him out of trouble. Do you have good communication with your boss? If not, why? If in doubt, ask! </w:t>
      </w:r>
    </w:p>
    <w:p w14:paraId="02867942" w14:textId="63DBD985" w:rsidR="00440DC2" w:rsidRPr="00BF7A5A" w:rsidRDefault="00440DC2" w:rsidP="0068174D">
      <w:pPr>
        <w:pStyle w:val="Heading4"/>
      </w:pPr>
      <w:r w:rsidRPr="00BF7A5A">
        <w:t>Remember, the only stupid question is the one you're too afraid to ask. Because, later, when you don't know the answer, you will look stupid or worse!</w:t>
      </w:r>
    </w:p>
    <w:p w14:paraId="7BE6906C" w14:textId="499ED860" w:rsidR="007F2259" w:rsidRDefault="00440DC2" w:rsidP="002D379F">
      <w:pPr>
        <w:ind w:left="288"/>
      </w:pPr>
      <w:bookmarkStart w:id="491" w:name="_Hlk87438910"/>
      <w:r w:rsidRPr="00BF7A5A">
        <w:rPr>
          <w:b/>
          <w:bCs/>
        </w:rPr>
        <w:t>Note:</w:t>
      </w:r>
      <w:r w:rsidRPr="00BF7A5A">
        <w:t xml:space="preserve"> As a new member, during your first 90-days, you can ask any question </w:t>
      </w:r>
      <w:r w:rsidR="00BA7960">
        <w:t xml:space="preserve">or make a mistake, </w:t>
      </w:r>
      <w:r w:rsidRPr="00BF7A5A">
        <w:t xml:space="preserve">and no one will care. After </w:t>
      </w:r>
      <w:r w:rsidR="00BA7960">
        <w:t xml:space="preserve">90-days, your questions and errors may cause others to </w:t>
      </w:r>
      <w:r w:rsidRPr="00BF7A5A">
        <w:t>wonder why they hired you!</w:t>
      </w:r>
    </w:p>
    <w:bookmarkEnd w:id="491"/>
    <w:p w14:paraId="006E0BB3" w14:textId="18C37925" w:rsidR="00AD2BA3" w:rsidRDefault="00AD2BA3" w:rsidP="002D379F">
      <w:pPr>
        <w:ind w:left="288"/>
      </w:pPr>
    </w:p>
    <w:p w14:paraId="1E0B2CE1" w14:textId="6F7040FD" w:rsidR="00AD2BA3" w:rsidRDefault="000B2538" w:rsidP="00AD2BA3">
      <w:r>
        <w:rPr>
          <w:rFonts w:cs="Times New Roman"/>
        </w:rPr>
        <w:pict w14:anchorId="64D8E258">
          <v:rect id="_x0000_i1069" style="width:332.65pt;height:1.5pt" o:hrstd="t" o:hr="t" fillcolor="#a0a0a0" stroked="f"/>
        </w:pict>
      </w:r>
    </w:p>
    <w:p w14:paraId="43A55538" w14:textId="77777777" w:rsidR="007F2259" w:rsidRDefault="007F2259" w:rsidP="002D379F">
      <w:r>
        <w:br w:type="page"/>
      </w:r>
    </w:p>
    <w:p w14:paraId="1C233DAD" w14:textId="75362E3E" w:rsidR="00C77BD0" w:rsidRPr="00BF7A5A" w:rsidRDefault="00BE4359" w:rsidP="007A6665">
      <w:pPr>
        <w:pStyle w:val="Heading2"/>
      </w:pPr>
      <w:bookmarkStart w:id="492" w:name="_Toc85283880"/>
      <w:bookmarkStart w:id="493" w:name="_Toc85284164"/>
      <w:bookmarkStart w:id="494" w:name="_Toc85285252"/>
      <w:bookmarkStart w:id="495" w:name="_Toc85794679"/>
      <w:bookmarkStart w:id="496" w:name="_Toc86242279"/>
      <w:bookmarkStart w:id="497" w:name="_Hlk60672860"/>
      <w:bookmarkStart w:id="498" w:name="_Hlk70433351"/>
      <w:bookmarkStart w:id="499" w:name="_Hlk70348101"/>
      <w:bookmarkEnd w:id="440"/>
      <w:bookmarkEnd w:id="487"/>
      <w:bookmarkEnd w:id="490"/>
      <w:r>
        <w:lastRenderedPageBreak/>
        <w:t xml:space="preserve">APPENDIX </w:t>
      </w:r>
      <w:r w:rsidR="009F45D0" w:rsidRPr="00BF7A5A">
        <w:t>A</w:t>
      </w:r>
      <w:r w:rsidR="00175313" w:rsidRPr="00BF7A5A">
        <w:t xml:space="preserve"> </w:t>
      </w:r>
      <w:r w:rsidR="00175313" w:rsidRPr="00BF7A5A">
        <w:br/>
      </w:r>
      <w:r w:rsidR="00DF1C86" w:rsidRPr="00BF7A5A">
        <w:t>CREATE</w:t>
      </w:r>
      <w:r w:rsidR="00866A6C" w:rsidRPr="00BF7A5A">
        <w:br/>
      </w:r>
      <w:r w:rsidR="00DF1C86" w:rsidRPr="00BF7A5A">
        <w:t xml:space="preserve">A </w:t>
      </w:r>
      <w:r w:rsidR="00C77BD0" w:rsidRPr="00BF7A5A">
        <w:t>PLAN OF ACTION</w:t>
      </w:r>
      <w:bookmarkEnd w:id="492"/>
      <w:bookmarkEnd w:id="493"/>
      <w:bookmarkEnd w:id="494"/>
      <w:bookmarkEnd w:id="495"/>
      <w:bookmarkEnd w:id="496"/>
    </w:p>
    <w:p w14:paraId="1504375F" w14:textId="2157C59C" w:rsidR="004E65F6" w:rsidRDefault="004E65F6" w:rsidP="002D379F">
      <w:pPr>
        <w:rPr>
          <w:rFonts w:cs="Times New Roman"/>
        </w:rPr>
      </w:pPr>
      <w:bookmarkStart w:id="500" w:name="_Hlk66355836"/>
      <w:bookmarkStart w:id="501" w:name="_Hlk66976755"/>
      <w:bookmarkEnd w:id="497"/>
      <w:r w:rsidRPr="00BF7A5A">
        <w:rPr>
          <w:rFonts w:cs="Times New Roman"/>
        </w:rPr>
        <w:t xml:space="preserve">Here’s a great checklist to use when creating your next </w:t>
      </w:r>
      <w:r w:rsidRPr="00BF7A5A">
        <w:rPr>
          <w:rFonts w:cs="Times New Roman"/>
          <w:i/>
          <w:iCs/>
        </w:rPr>
        <w:t>Plan of Action</w:t>
      </w:r>
      <w:r w:rsidRPr="00BF7A5A">
        <w:rPr>
          <w:rFonts w:cs="Times New Roman"/>
        </w:rPr>
        <w:t>.</w:t>
      </w:r>
    </w:p>
    <w:p w14:paraId="3F44AF1D" w14:textId="77777777" w:rsidR="004E3425" w:rsidRPr="00BF7A5A" w:rsidRDefault="004E3425" w:rsidP="002D379F">
      <w:pPr>
        <w:rPr>
          <w:rFonts w:cs="Times New Roman"/>
        </w:rPr>
      </w:pPr>
    </w:p>
    <w:p w14:paraId="5DCCFE2B" w14:textId="0A6A2EE4" w:rsidR="004E65F6" w:rsidRPr="000E4120" w:rsidRDefault="004E65F6" w:rsidP="002D379F">
      <w:pPr>
        <w:pBdr>
          <w:bottom w:val="single" w:sz="4" w:space="1" w:color="auto"/>
        </w:pBdr>
        <w:rPr>
          <w:rFonts w:cs="Times New Roman"/>
          <w:i/>
          <w:iCs/>
          <w:color w:val="000099"/>
        </w:rPr>
      </w:pPr>
      <w:r w:rsidRPr="000E4120">
        <w:rPr>
          <w:rFonts w:cs="Times New Roman"/>
          <w:i/>
          <w:iCs/>
          <w:color w:val="000099"/>
        </w:rPr>
        <w:t xml:space="preserve">OBJECTIVE </w:t>
      </w:r>
      <w:r w:rsidR="00133D09" w:rsidRPr="000E4120">
        <w:rPr>
          <w:rFonts w:cs="Times New Roman"/>
          <w:i/>
          <w:iCs/>
          <w:color w:val="000099"/>
        </w:rPr>
        <w:t>(Who, What, When</w:t>
      </w:r>
      <w:r w:rsidR="00927650" w:rsidRPr="000E4120">
        <w:rPr>
          <w:rFonts w:cs="Times New Roman"/>
          <w:i/>
          <w:iCs/>
          <w:color w:val="000099"/>
        </w:rPr>
        <w:t>,</w:t>
      </w:r>
      <w:r w:rsidR="00133D09" w:rsidRPr="000E4120">
        <w:rPr>
          <w:rFonts w:cs="Times New Roman"/>
          <w:i/>
          <w:iCs/>
          <w:color w:val="000099"/>
        </w:rPr>
        <w:t xml:space="preserve"> </w:t>
      </w:r>
      <w:r w:rsidR="00927650" w:rsidRPr="000E4120">
        <w:rPr>
          <w:rFonts w:cs="Times New Roman"/>
          <w:i/>
          <w:iCs/>
          <w:color w:val="000099"/>
        </w:rPr>
        <w:t xml:space="preserve">Where, </w:t>
      </w:r>
      <w:r w:rsidR="00133D09" w:rsidRPr="000E4120">
        <w:rPr>
          <w:rFonts w:cs="Times New Roman"/>
          <w:i/>
          <w:iCs/>
          <w:color w:val="000099"/>
        </w:rPr>
        <w:t>and Why?)</w:t>
      </w:r>
    </w:p>
    <w:p w14:paraId="1C3F9C7A" w14:textId="421A56CA" w:rsidR="004E65F6" w:rsidRPr="00CF15F7" w:rsidRDefault="004E65F6" w:rsidP="00CF15F7">
      <w:pPr>
        <w:ind w:left="360"/>
        <w:rPr>
          <w:rFonts w:cs="Times New Roman"/>
        </w:rPr>
      </w:pPr>
      <w:r w:rsidRPr="00CF15F7">
        <w:rPr>
          <w:rFonts w:cs="Times New Roman"/>
        </w:rPr>
        <w:t>What’s my access to sources of info</w:t>
      </w:r>
      <w:r w:rsidR="00AA05DE" w:rsidRPr="00CF15F7">
        <w:rPr>
          <w:rFonts w:cs="Times New Roman"/>
        </w:rPr>
        <w:t>,</w:t>
      </w:r>
      <w:r w:rsidRPr="00CF15F7">
        <w:rPr>
          <w:rFonts w:cs="Times New Roman"/>
        </w:rPr>
        <w:t xml:space="preserve"> and who’s this project for? </w:t>
      </w:r>
    </w:p>
    <w:p w14:paraId="4F62BA87" w14:textId="0E35140A" w:rsidR="004E65F6" w:rsidRPr="00CF15F7" w:rsidRDefault="004E65F6" w:rsidP="00CF15F7">
      <w:pPr>
        <w:ind w:left="360"/>
        <w:rPr>
          <w:rFonts w:cs="Times New Roman"/>
        </w:rPr>
      </w:pPr>
      <w:r w:rsidRPr="00CF15F7">
        <w:rPr>
          <w:rFonts w:cs="Times New Roman"/>
        </w:rPr>
        <w:t xml:space="preserve">Where </w:t>
      </w:r>
      <w:r w:rsidR="008326F2" w:rsidRPr="00CF15F7">
        <w:rPr>
          <w:rFonts w:cs="Times New Roman"/>
        </w:rPr>
        <w:t xml:space="preserve">and </w:t>
      </w:r>
      <w:r w:rsidR="00D613F4" w:rsidRPr="00CF15F7">
        <w:rPr>
          <w:rFonts w:cs="Times New Roman"/>
        </w:rPr>
        <w:t>w</w:t>
      </w:r>
      <w:r w:rsidR="008326F2" w:rsidRPr="00CF15F7">
        <w:rPr>
          <w:rFonts w:cs="Times New Roman"/>
        </w:rPr>
        <w:t xml:space="preserve">hy </w:t>
      </w:r>
      <w:r w:rsidRPr="00CF15F7">
        <w:rPr>
          <w:rFonts w:cs="Times New Roman"/>
        </w:rPr>
        <w:t xml:space="preserve">is this project being conducted? </w:t>
      </w:r>
    </w:p>
    <w:p w14:paraId="5E2350B6" w14:textId="07805150" w:rsidR="004E65F6" w:rsidRPr="00CF15F7" w:rsidRDefault="004E65F6" w:rsidP="00CF15F7">
      <w:pPr>
        <w:ind w:left="360"/>
        <w:rPr>
          <w:rFonts w:cs="Times New Roman"/>
        </w:rPr>
      </w:pPr>
      <w:r w:rsidRPr="00CF15F7">
        <w:rPr>
          <w:rFonts w:cs="Times New Roman"/>
        </w:rPr>
        <w:t>How important is this project</w:t>
      </w:r>
      <w:r w:rsidR="00AA05DE" w:rsidRPr="00CF15F7">
        <w:rPr>
          <w:rFonts w:cs="Times New Roman"/>
        </w:rPr>
        <w:t>,</w:t>
      </w:r>
      <w:r w:rsidRPr="00CF15F7">
        <w:rPr>
          <w:rFonts w:cs="Times New Roman"/>
        </w:rPr>
        <w:t xml:space="preserve"> and to whom is it important? </w:t>
      </w:r>
    </w:p>
    <w:p w14:paraId="0BDC3548" w14:textId="60BC19F1" w:rsidR="004E65F6" w:rsidRPr="00CF15F7" w:rsidRDefault="004E65F6" w:rsidP="00CF15F7">
      <w:pPr>
        <w:ind w:left="360"/>
        <w:rPr>
          <w:rFonts w:cs="Times New Roman"/>
        </w:rPr>
      </w:pPr>
      <w:r w:rsidRPr="00CF15F7">
        <w:rPr>
          <w:rFonts w:cs="Times New Roman"/>
        </w:rPr>
        <w:t>How will success be measured</w:t>
      </w:r>
      <w:r w:rsidR="00AA05DE" w:rsidRPr="00CF15F7">
        <w:rPr>
          <w:rFonts w:cs="Times New Roman"/>
        </w:rPr>
        <w:t>,</w:t>
      </w:r>
      <w:r w:rsidRPr="00CF15F7">
        <w:rPr>
          <w:rFonts w:cs="Times New Roman"/>
        </w:rPr>
        <w:t xml:space="preserve"> and who will measure it?</w:t>
      </w:r>
    </w:p>
    <w:p w14:paraId="19F4B27F" w14:textId="77777777" w:rsidR="004E65F6" w:rsidRPr="00CF15F7" w:rsidRDefault="004E65F6" w:rsidP="00CF15F7">
      <w:pPr>
        <w:ind w:left="360"/>
        <w:rPr>
          <w:rFonts w:cs="Times New Roman"/>
        </w:rPr>
      </w:pPr>
      <w:r w:rsidRPr="00CF15F7">
        <w:rPr>
          <w:rFonts w:cs="Times New Roman"/>
        </w:rPr>
        <w:t>What’s the requirement, scope, and complexity of work?</w:t>
      </w:r>
    </w:p>
    <w:p w14:paraId="5B707379" w14:textId="7DE82602" w:rsidR="004E65F6" w:rsidRPr="00CF15F7" w:rsidRDefault="004E65F6" w:rsidP="00CF15F7">
      <w:pPr>
        <w:ind w:left="360"/>
        <w:rPr>
          <w:rFonts w:cs="Times New Roman"/>
        </w:rPr>
      </w:pPr>
      <w:r w:rsidRPr="00CF15F7">
        <w:rPr>
          <w:rFonts w:cs="Times New Roman"/>
        </w:rPr>
        <w:t>What’s the limit of my authority (</w:t>
      </w:r>
      <w:r w:rsidR="00925044" w:rsidRPr="00CF15F7">
        <w:rPr>
          <w:rFonts w:cs="Times New Roman"/>
        </w:rPr>
        <w:t xml:space="preserve">to </w:t>
      </w:r>
      <w:r w:rsidRPr="00CF15F7">
        <w:rPr>
          <w:rFonts w:cs="Times New Roman"/>
        </w:rPr>
        <w:t>deci</w:t>
      </w:r>
      <w:r w:rsidR="00925044" w:rsidRPr="00CF15F7">
        <w:rPr>
          <w:rFonts w:cs="Times New Roman"/>
        </w:rPr>
        <w:t xml:space="preserve">de, </w:t>
      </w:r>
      <w:r w:rsidRPr="00CF15F7">
        <w:rPr>
          <w:rFonts w:cs="Times New Roman"/>
        </w:rPr>
        <w:t>delegate, spend $, hire, and fire)?</w:t>
      </w:r>
    </w:p>
    <w:p w14:paraId="040AD1C9" w14:textId="3A18C579" w:rsidR="004E65F6" w:rsidRPr="00CF15F7" w:rsidRDefault="00AA05DE" w:rsidP="00CF15F7">
      <w:pPr>
        <w:ind w:left="360"/>
        <w:rPr>
          <w:rFonts w:cs="Times New Roman"/>
        </w:rPr>
      </w:pPr>
      <w:r w:rsidRPr="00CF15F7">
        <w:rPr>
          <w:rFonts w:cs="Times New Roman"/>
        </w:rPr>
        <w:t>Does someone with authority approve this</w:t>
      </w:r>
      <w:r w:rsidR="004E65F6" w:rsidRPr="00CF15F7">
        <w:rPr>
          <w:rFonts w:cs="Times New Roman"/>
        </w:rPr>
        <w:t xml:space="preserve">? </w:t>
      </w:r>
    </w:p>
    <w:p w14:paraId="2E1EC3EB" w14:textId="77777777" w:rsidR="004E65F6" w:rsidRPr="00CF15F7" w:rsidRDefault="004E65F6" w:rsidP="00CF15F7">
      <w:pPr>
        <w:ind w:left="360"/>
        <w:rPr>
          <w:rFonts w:cs="Times New Roman"/>
        </w:rPr>
      </w:pPr>
      <w:r w:rsidRPr="00CF15F7">
        <w:rPr>
          <w:rFonts w:cs="Times New Roman"/>
        </w:rPr>
        <w:t>When does this project start and end?</w:t>
      </w:r>
    </w:p>
    <w:p w14:paraId="6D4ED52D" w14:textId="77777777" w:rsidR="004E65F6" w:rsidRPr="00CF15F7" w:rsidRDefault="004E65F6" w:rsidP="00CF15F7">
      <w:pPr>
        <w:ind w:left="360"/>
        <w:rPr>
          <w:rFonts w:cs="Times New Roman"/>
          <w:b/>
          <w:i/>
          <w:lang w:val="en"/>
        </w:rPr>
      </w:pPr>
      <w:r w:rsidRPr="00CF15F7">
        <w:rPr>
          <w:rFonts w:cs="Times New Roman"/>
        </w:rPr>
        <w:t xml:space="preserve">What’s the most important task for this project to be a success? </w:t>
      </w:r>
    </w:p>
    <w:p w14:paraId="04551224" w14:textId="608400AC" w:rsidR="004E65F6" w:rsidRPr="00CF15F7" w:rsidRDefault="004E65F6" w:rsidP="00CF15F7">
      <w:pPr>
        <w:ind w:left="360"/>
        <w:rPr>
          <w:rFonts w:cs="Times New Roman"/>
        </w:rPr>
      </w:pPr>
      <w:r w:rsidRPr="00CF15F7">
        <w:rPr>
          <w:rFonts w:cs="Times New Roman"/>
        </w:rPr>
        <w:t>Who has done this task before</w:t>
      </w:r>
      <w:r w:rsidR="00AA05DE" w:rsidRPr="00CF15F7">
        <w:rPr>
          <w:rFonts w:cs="Times New Roman"/>
        </w:rPr>
        <w:t>,</w:t>
      </w:r>
      <w:r w:rsidRPr="00CF15F7">
        <w:rPr>
          <w:rFonts w:cs="Times New Roman"/>
        </w:rPr>
        <w:t xml:space="preserve"> and what were their problems, consequences, and effects?</w:t>
      </w:r>
    </w:p>
    <w:p w14:paraId="4EA5AD0B" w14:textId="48FEC347" w:rsidR="00421B9C" w:rsidRDefault="004E65F6" w:rsidP="00CF15F7">
      <w:pPr>
        <w:ind w:left="360"/>
        <w:rPr>
          <w:rFonts w:cs="Times New Roman"/>
        </w:rPr>
      </w:pPr>
      <w:r w:rsidRPr="00CF15F7">
        <w:rPr>
          <w:rFonts w:cs="Times New Roman"/>
        </w:rPr>
        <w:t>What must be ordered or started now?</w:t>
      </w:r>
    </w:p>
    <w:p w14:paraId="7096492A" w14:textId="77777777" w:rsidR="004E3425" w:rsidRPr="00CF15F7" w:rsidRDefault="004E3425" w:rsidP="00CF15F7">
      <w:pPr>
        <w:ind w:left="360"/>
        <w:rPr>
          <w:rFonts w:cs="Times New Roman"/>
        </w:rPr>
      </w:pPr>
    </w:p>
    <w:p w14:paraId="44EC6127" w14:textId="24CAFA6E" w:rsidR="004E65F6" w:rsidRPr="000E4120" w:rsidRDefault="004E65F6" w:rsidP="002D379F">
      <w:pPr>
        <w:pBdr>
          <w:bottom w:val="single" w:sz="4" w:space="1" w:color="auto"/>
        </w:pBdr>
        <w:rPr>
          <w:rFonts w:cs="Times New Roman"/>
          <w:i/>
          <w:iCs/>
          <w:color w:val="000099"/>
        </w:rPr>
      </w:pPr>
      <w:r w:rsidRPr="000E4120">
        <w:rPr>
          <w:rFonts w:cs="Times New Roman"/>
          <w:i/>
          <w:iCs/>
          <w:color w:val="000099"/>
        </w:rPr>
        <w:t>METHODS</w:t>
      </w:r>
      <w:r w:rsidR="00927650" w:rsidRPr="000E4120">
        <w:rPr>
          <w:rFonts w:cs="Times New Roman"/>
          <w:i/>
          <w:iCs/>
          <w:color w:val="000099"/>
        </w:rPr>
        <w:t xml:space="preserve"> (How)</w:t>
      </w:r>
    </w:p>
    <w:p w14:paraId="3B57ED0F" w14:textId="77777777" w:rsidR="004E65F6" w:rsidRPr="00CF15F7" w:rsidRDefault="004E65F6" w:rsidP="00CF15F7">
      <w:pPr>
        <w:ind w:left="360"/>
        <w:rPr>
          <w:rFonts w:cs="Times New Roman"/>
        </w:rPr>
      </w:pPr>
      <w:r w:rsidRPr="00CF15F7">
        <w:rPr>
          <w:rFonts w:cs="Times New Roman"/>
        </w:rPr>
        <w:t xml:space="preserve">How should we do it? What are all our options, which is best? </w:t>
      </w:r>
    </w:p>
    <w:p w14:paraId="372E34C3" w14:textId="77777777" w:rsidR="004E65F6" w:rsidRPr="00CF15F7" w:rsidRDefault="004E65F6" w:rsidP="00CF15F7">
      <w:pPr>
        <w:ind w:left="360"/>
        <w:rPr>
          <w:rFonts w:cs="Times New Roman"/>
        </w:rPr>
      </w:pPr>
      <w:r w:rsidRPr="00CF15F7">
        <w:rPr>
          <w:rFonts w:cs="Times New Roman"/>
        </w:rPr>
        <w:t>What needs to happen during the four phases of this project?</w:t>
      </w:r>
    </w:p>
    <w:p w14:paraId="02AAEE4A" w14:textId="73BB6854" w:rsidR="004E65F6" w:rsidRPr="00CF15F7" w:rsidRDefault="004E65F6" w:rsidP="00CF15F7">
      <w:pPr>
        <w:ind w:left="360"/>
        <w:rPr>
          <w:rFonts w:cs="Times New Roman"/>
        </w:rPr>
      </w:pPr>
      <w:r w:rsidRPr="00CF15F7">
        <w:rPr>
          <w:rFonts w:cs="Times New Roman"/>
        </w:rPr>
        <w:t>What’re all the tasks involved</w:t>
      </w:r>
      <w:r w:rsidR="00AA05DE" w:rsidRPr="00CF15F7">
        <w:rPr>
          <w:rFonts w:cs="Times New Roman"/>
        </w:rPr>
        <w:t>,</w:t>
      </w:r>
      <w:r w:rsidRPr="00CF15F7">
        <w:rPr>
          <w:rFonts w:cs="Times New Roman"/>
        </w:rPr>
        <w:t xml:space="preserve"> and who</w:t>
      </w:r>
      <w:r w:rsidR="00DB2A34">
        <w:rPr>
          <w:rFonts w:cs="Times New Roman"/>
        </w:rPr>
        <w:t xml:space="preserve"> are</w:t>
      </w:r>
      <w:r w:rsidRPr="00CF15F7">
        <w:rPr>
          <w:rFonts w:cs="Times New Roman"/>
        </w:rPr>
        <w:t xml:space="preserve"> responsible for performing each task (</w:t>
      </w:r>
      <w:r w:rsidR="00925044" w:rsidRPr="00CF15F7">
        <w:rPr>
          <w:rFonts w:cs="Times New Roman"/>
        </w:rPr>
        <w:t xml:space="preserve">called </w:t>
      </w:r>
      <w:r w:rsidRPr="00CF15F7">
        <w:rPr>
          <w:rFonts w:cs="Times New Roman"/>
        </w:rPr>
        <w:t>Key Player</w:t>
      </w:r>
      <w:r w:rsidR="00925044" w:rsidRPr="00CF15F7">
        <w:rPr>
          <w:rFonts w:cs="Times New Roman"/>
        </w:rPr>
        <w:t>s</w:t>
      </w:r>
      <w:r w:rsidRPr="00CF15F7">
        <w:rPr>
          <w:rFonts w:cs="Times New Roman"/>
        </w:rPr>
        <w:t>)?</w:t>
      </w:r>
    </w:p>
    <w:p w14:paraId="7284515D" w14:textId="77777777" w:rsidR="004E65F6" w:rsidRPr="00CF15F7" w:rsidRDefault="004E65F6" w:rsidP="00CF15F7">
      <w:pPr>
        <w:ind w:left="360"/>
        <w:rPr>
          <w:rFonts w:cs="Times New Roman"/>
        </w:rPr>
      </w:pPr>
      <w:r w:rsidRPr="00CF15F7">
        <w:rPr>
          <w:rFonts w:cs="Times New Roman"/>
        </w:rPr>
        <w:t xml:space="preserve">What must be done before, during, and after the project? </w:t>
      </w:r>
    </w:p>
    <w:p w14:paraId="59325DBD" w14:textId="77777777" w:rsidR="004E65F6" w:rsidRPr="00CF15F7" w:rsidRDefault="004E65F6" w:rsidP="00CF15F7">
      <w:pPr>
        <w:ind w:left="360"/>
        <w:rPr>
          <w:rFonts w:cs="Times New Roman"/>
        </w:rPr>
      </w:pPr>
      <w:r w:rsidRPr="00CF15F7">
        <w:rPr>
          <w:rFonts w:cs="Times New Roman"/>
        </w:rPr>
        <w:t xml:space="preserve">What specific instructions do we have for those delegated a task? </w:t>
      </w:r>
    </w:p>
    <w:p w14:paraId="7C42FD4A" w14:textId="77777777" w:rsidR="004E65F6" w:rsidRPr="00CF15F7" w:rsidRDefault="004E65F6" w:rsidP="00CF15F7">
      <w:pPr>
        <w:ind w:left="360"/>
        <w:rPr>
          <w:rFonts w:cs="Times New Roman"/>
        </w:rPr>
      </w:pPr>
      <w:r w:rsidRPr="00CF15F7">
        <w:rPr>
          <w:rFonts w:cs="Times New Roman"/>
        </w:rPr>
        <w:t xml:space="preserve">How many are expected to attend or are affected by this? </w:t>
      </w:r>
    </w:p>
    <w:p w14:paraId="30FBF3B9" w14:textId="77777777" w:rsidR="004E65F6" w:rsidRPr="00CF15F7" w:rsidRDefault="004E65F6" w:rsidP="00CF15F7">
      <w:pPr>
        <w:ind w:left="360"/>
        <w:rPr>
          <w:rFonts w:cs="Times New Roman"/>
        </w:rPr>
      </w:pPr>
      <w:r w:rsidRPr="00CF15F7">
        <w:rPr>
          <w:rFonts w:cs="Times New Roman"/>
        </w:rPr>
        <w:t xml:space="preserve">What’re our restrictions (can’t do) and imperatives (must do)? </w:t>
      </w:r>
    </w:p>
    <w:p w14:paraId="4CC1D327" w14:textId="77777777" w:rsidR="004E65F6" w:rsidRPr="00CF15F7" w:rsidRDefault="004E65F6" w:rsidP="00CF15F7">
      <w:pPr>
        <w:ind w:left="360"/>
        <w:rPr>
          <w:rFonts w:cs="Times New Roman"/>
        </w:rPr>
      </w:pPr>
      <w:r w:rsidRPr="00CF15F7">
        <w:rPr>
          <w:rFonts w:cs="Times New Roman"/>
        </w:rPr>
        <w:t xml:space="preserve">Who has done this or a similar type of project before? </w:t>
      </w:r>
    </w:p>
    <w:p w14:paraId="42CE5BEE" w14:textId="77777777" w:rsidR="004E65F6" w:rsidRPr="00CF15F7" w:rsidRDefault="004E65F6" w:rsidP="00CF15F7">
      <w:pPr>
        <w:ind w:left="360"/>
        <w:rPr>
          <w:rFonts w:cs="Times New Roman"/>
        </w:rPr>
      </w:pPr>
      <w:r w:rsidRPr="00CF15F7">
        <w:rPr>
          <w:rFonts w:cs="Times New Roman"/>
        </w:rPr>
        <w:t>How will this project be advertised or promoted?</w:t>
      </w:r>
    </w:p>
    <w:p w14:paraId="01A98E5C" w14:textId="77777777" w:rsidR="004E65F6" w:rsidRPr="00CF15F7" w:rsidRDefault="004E65F6" w:rsidP="00CF15F7">
      <w:pPr>
        <w:ind w:left="360"/>
        <w:rPr>
          <w:rFonts w:cs="Times New Roman"/>
        </w:rPr>
      </w:pPr>
      <w:r w:rsidRPr="00CF15F7">
        <w:rPr>
          <w:rFonts w:cs="Times New Roman"/>
        </w:rPr>
        <w:lastRenderedPageBreak/>
        <w:t>What are my responsibilities, expectations, duties, constraints, authority, and standards?</w:t>
      </w:r>
    </w:p>
    <w:p w14:paraId="60C70B2E" w14:textId="77777777" w:rsidR="004E65F6" w:rsidRPr="00CF15F7" w:rsidRDefault="004E65F6" w:rsidP="00CF15F7">
      <w:pPr>
        <w:ind w:left="360"/>
        <w:rPr>
          <w:rFonts w:cs="Times New Roman"/>
        </w:rPr>
      </w:pPr>
      <w:r w:rsidRPr="00CF15F7">
        <w:rPr>
          <w:rFonts w:cs="Times New Roman"/>
        </w:rPr>
        <w:t xml:space="preserve">Who’re the most important people to talk to right now? </w:t>
      </w:r>
    </w:p>
    <w:p w14:paraId="4F04C08C" w14:textId="4AB5FB62" w:rsidR="008326F2" w:rsidRPr="00CF15F7" w:rsidRDefault="004E65F6" w:rsidP="00CF15F7">
      <w:pPr>
        <w:ind w:left="360"/>
        <w:rPr>
          <w:rFonts w:cs="Times New Roman"/>
        </w:rPr>
      </w:pPr>
      <w:r w:rsidRPr="00CF15F7">
        <w:rPr>
          <w:rFonts w:cs="Times New Roman"/>
        </w:rPr>
        <w:t>What’re the consequences if this turns out unsuccessful?</w:t>
      </w:r>
    </w:p>
    <w:p w14:paraId="4279BBF6" w14:textId="30867ED9" w:rsidR="008326F2" w:rsidRPr="00BF7A5A" w:rsidRDefault="008326F2" w:rsidP="002D379F">
      <w:pPr>
        <w:rPr>
          <w:rFonts w:cs="Times New Roman"/>
        </w:rPr>
      </w:pPr>
    </w:p>
    <w:p w14:paraId="045BA231" w14:textId="557420D5" w:rsidR="004E65F6" w:rsidRPr="000E4120" w:rsidRDefault="004E65F6" w:rsidP="00CF15F7">
      <w:pPr>
        <w:pBdr>
          <w:bottom w:val="single" w:sz="4" w:space="1" w:color="auto"/>
        </w:pBdr>
        <w:rPr>
          <w:rFonts w:cs="Times New Roman"/>
          <w:i/>
          <w:iCs/>
          <w:color w:val="000099"/>
        </w:rPr>
      </w:pPr>
      <w:r w:rsidRPr="000E4120">
        <w:rPr>
          <w:rFonts w:cs="Times New Roman"/>
          <w:i/>
          <w:iCs/>
          <w:color w:val="000099"/>
        </w:rPr>
        <w:t xml:space="preserve">TIMETABLE (Chapter </w:t>
      </w:r>
      <w:r w:rsidR="00542689" w:rsidRPr="000E4120">
        <w:rPr>
          <w:rFonts w:cs="Times New Roman"/>
          <w:i/>
          <w:iCs/>
          <w:color w:val="000099"/>
        </w:rPr>
        <w:t>5</w:t>
      </w:r>
      <w:r w:rsidRPr="000E4120">
        <w:rPr>
          <w:rFonts w:cs="Times New Roman"/>
          <w:i/>
          <w:iCs/>
          <w:color w:val="000099"/>
        </w:rPr>
        <w:t>)</w:t>
      </w:r>
    </w:p>
    <w:p w14:paraId="4A69D16C" w14:textId="77777777" w:rsidR="004E65F6" w:rsidRPr="00CF15F7" w:rsidRDefault="004E65F6" w:rsidP="00CF15F7">
      <w:pPr>
        <w:ind w:left="360"/>
        <w:rPr>
          <w:rFonts w:cs="Times New Roman"/>
        </w:rPr>
      </w:pPr>
      <w:r w:rsidRPr="00CF15F7">
        <w:rPr>
          <w:rFonts w:cs="Times New Roman"/>
        </w:rPr>
        <w:t>Planning backward from today, when are the Planning, Preparing, Executing, and Assessment Phases?</w:t>
      </w:r>
    </w:p>
    <w:p w14:paraId="5893E8BC" w14:textId="46A3DA46" w:rsidR="004E65F6" w:rsidRPr="00CF15F7" w:rsidRDefault="004E65F6" w:rsidP="00CF15F7">
      <w:pPr>
        <w:ind w:left="360"/>
        <w:rPr>
          <w:rFonts w:cs="Times New Roman"/>
          <w:i/>
          <w:iCs/>
        </w:rPr>
      </w:pPr>
      <w:r w:rsidRPr="00CF15F7">
        <w:rPr>
          <w:rFonts w:cs="Times New Roman"/>
        </w:rPr>
        <w:t xml:space="preserve">When’s the </w:t>
      </w:r>
      <w:r w:rsidRPr="00CF15F7">
        <w:rPr>
          <w:rFonts w:cs="Times New Roman"/>
          <w:i/>
          <w:iCs/>
        </w:rPr>
        <w:t>Backbriefing</w:t>
      </w:r>
      <w:r w:rsidR="00925044" w:rsidRPr="00CF15F7">
        <w:rPr>
          <w:rFonts w:cs="Times New Roman"/>
          <w:i/>
          <w:iCs/>
        </w:rPr>
        <w:t xml:space="preserve"> </w:t>
      </w:r>
      <w:r w:rsidR="001A1B4D" w:rsidRPr="00CF15F7">
        <w:rPr>
          <w:rFonts w:cs="Times New Roman"/>
        </w:rPr>
        <w:t>(Chapter 8)</w:t>
      </w:r>
      <w:r w:rsidRPr="00CF15F7">
        <w:rPr>
          <w:rFonts w:cs="Times New Roman"/>
        </w:rPr>
        <w:t>?</w:t>
      </w:r>
    </w:p>
    <w:p w14:paraId="3D545F98" w14:textId="1C6C002E" w:rsidR="004E65F6" w:rsidRPr="00CF15F7" w:rsidRDefault="004E65F6" w:rsidP="00CF15F7">
      <w:pPr>
        <w:ind w:left="360"/>
        <w:rPr>
          <w:rFonts w:cs="Times New Roman"/>
        </w:rPr>
      </w:pPr>
      <w:r w:rsidRPr="00CF15F7">
        <w:rPr>
          <w:rFonts w:cs="Times New Roman"/>
        </w:rPr>
        <w:t xml:space="preserve">What’s the </w:t>
      </w:r>
      <w:r w:rsidRPr="00CF15F7">
        <w:rPr>
          <w:rFonts w:cs="Times New Roman"/>
          <w:i/>
          <w:iCs/>
        </w:rPr>
        <w:t>Project Update Briefing</w:t>
      </w:r>
      <w:r w:rsidRPr="00CF15F7">
        <w:rPr>
          <w:rFonts w:cs="Times New Roman"/>
        </w:rPr>
        <w:t xml:space="preserve"> schedule</w:t>
      </w:r>
      <w:r w:rsidR="00925044" w:rsidRPr="00CF15F7">
        <w:rPr>
          <w:rFonts w:cs="Times New Roman"/>
        </w:rPr>
        <w:t xml:space="preserve"> (Chapter</w:t>
      </w:r>
      <w:r w:rsidR="00925044" w:rsidRPr="00CF15F7">
        <w:rPr>
          <w:rFonts w:cs="Times New Roman"/>
          <w:i/>
          <w:iCs/>
        </w:rPr>
        <w:t xml:space="preserve"> </w:t>
      </w:r>
      <w:r w:rsidR="00AD429B" w:rsidRPr="00CF15F7">
        <w:rPr>
          <w:rFonts w:cs="Times New Roman"/>
        </w:rPr>
        <w:t>2</w:t>
      </w:r>
      <w:r w:rsidR="001A1B4D" w:rsidRPr="00CF15F7">
        <w:rPr>
          <w:rFonts w:cs="Times New Roman"/>
        </w:rPr>
        <w:t>2</w:t>
      </w:r>
      <w:r w:rsidR="00925044" w:rsidRPr="00CF15F7">
        <w:rPr>
          <w:rFonts w:cs="Times New Roman"/>
        </w:rPr>
        <w:t>)?</w:t>
      </w:r>
    </w:p>
    <w:p w14:paraId="68E42840" w14:textId="44EDCF23" w:rsidR="004E65F6" w:rsidRPr="00CF15F7" w:rsidRDefault="004E65F6" w:rsidP="00CF15F7">
      <w:pPr>
        <w:ind w:left="360"/>
        <w:rPr>
          <w:rFonts w:cs="Times New Roman"/>
        </w:rPr>
      </w:pPr>
      <w:r w:rsidRPr="00CF15F7">
        <w:rPr>
          <w:rFonts w:cs="Times New Roman"/>
        </w:rPr>
        <w:t xml:space="preserve">Which </w:t>
      </w:r>
      <w:r w:rsidRPr="00CF15F7">
        <w:rPr>
          <w:rFonts w:cs="Times New Roman"/>
          <w:i/>
          <w:iCs/>
        </w:rPr>
        <w:t>Preventive Actions</w:t>
      </w:r>
      <w:r w:rsidRPr="00CF15F7">
        <w:rPr>
          <w:rFonts w:cs="Times New Roman"/>
        </w:rPr>
        <w:t xml:space="preserve"> must be done during each phase</w:t>
      </w:r>
      <w:r w:rsidR="00925044" w:rsidRPr="00CF15F7">
        <w:rPr>
          <w:rFonts w:cs="Times New Roman"/>
        </w:rPr>
        <w:t xml:space="preserve"> (Chapter </w:t>
      </w:r>
      <w:r w:rsidR="00AD429B" w:rsidRPr="00CF15F7">
        <w:rPr>
          <w:rFonts w:cs="Times New Roman"/>
        </w:rPr>
        <w:t>4</w:t>
      </w:r>
      <w:r w:rsidR="00925044" w:rsidRPr="00CF15F7">
        <w:rPr>
          <w:rFonts w:cs="Times New Roman"/>
        </w:rPr>
        <w:t>)?</w:t>
      </w:r>
    </w:p>
    <w:p w14:paraId="13E91DE2" w14:textId="53665188" w:rsidR="004E65F6" w:rsidRPr="00CF15F7" w:rsidRDefault="004E65F6" w:rsidP="00CF15F7">
      <w:pPr>
        <w:ind w:left="360"/>
        <w:rPr>
          <w:rFonts w:cs="Times New Roman"/>
        </w:rPr>
      </w:pPr>
      <w:r w:rsidRPr="00CF15F7">
        <w:rPr>
          <w:rFonts w:cs="Times New Roman"/>
        </w:rPr>
        <w:t>How long will each task take</w:t>
      </w:r>
      <w:r w:rsidR="00AA05DE" w:rsidRPr="00CF15F7">
        <w:rPr>
          <w:rFonts w:cs="Times New Roman"/>
        </w:rPr>
        <w:t>,</w:t>
      </w:r>
      <w:r w:rsidRPr="00CF15F7">
        <w:rPr>
          <w:rFonts w:cs="Times New Roman"/>
        </w:rPr>
        <w:t xml:space="preserve"> and what’s the best sequence of these tasks and </w:t>
      </w:r>
      <w:r w:rsidRPr="00CF15F7">
        <w:rPr>
          <w:rFonts w:cs="Times New Roman"/>
          <w:i/>
          <w:iCs/>
        </w:rPr>
        <w:t>Preventive Actions</w:t>
      </w:r>
      <w:r w:rsidR="00925044" w:rsidRPr="00CF15F7">
        <w:rPr>
          <w:rFonts w:cs="Times New Roman"/>
        </w:rPr>
        <w:t>?</w:t>
      </w:r>
    </w:p>
    <w:p w14:paraId="712C1987" w14:textId="22918329" w:rsidR="004E65F6" w:rsidRPr="00CF15F7" w:rsidRDefault="004E65F6" w:rsidP="00CF15F7">
      <w:pPr>
        <w:ind w:left="360"/>
        <w:rPr>
          <w:rFonts w:cs="Times New Roman"/>
        </w:rPr>
      </w:pPr>
      <w:r w:rsidRPr="00CF15F7">
        <w:rPr>
          <w:rFonts w:cs="Times New Roman"/>
        </w:rPr>
        <w:t xml:space="preserve">Which tasks can’t start or finish without another task starting or </w:t>
      </w:r>
      <w:r w:rsidR="00AA05DE" w:rsidRPr="00CF15F7">
        <w:rPr>
          <w:rFonts w:cs="Times New Roman"/>
        </w:rPr>
        <w:t>end</w:t>
      </w:r>
      <w:r w:rsidRPr="00CF15F7">
        <w:rPr>
          <w:rFonts w:cs="Times New Roman"/>
        </w:rPr>
        <w:t>ing? (Dependent tasks)</w:t>
      </w:r>
    </w:p>
    <w:p w14:paraId="43DC3340" w14:textId="77777777" w:rsidR="004E65F6" w:rsidRPr="00CF15F7" w:rsidRDefault="004E65F6" w:rsidP="00CF15F7">
      <w:pPr>
        <w:ind w:left="360"/>
        <w:rPr>
          <w:rFonts w:cs="Times New Roman"/>
        </w:rPr>
      </w:pPr>
      <w:r w:rsidRPr="00CF15F7">
        <w:rPr>
          <w:rFonts w:cs="Times New Roman"/>
        </w:rPr>
        <w:t xml:space="preserve">Which task needs to be started right now? </w:t>
      </w:r>
    </w:p>
    <w:p w14:paraId="71A6E49B" w14:textId="77777777" w:rsidR="004E65F6" w:rsidRPr="00CF15F7" w:rsidRDefault="004E65F6" w:rsidP="00CF15F7">
      <w:pPr>
        <w:ind w:left="360"/>
        <w:rPr>
          <w:rFonts w:cs="Times New Roman"/>
        </w:rPr>
      </w:pPr>
      <w:r w:rsidRPr="00CF15F7">
        <w:rPr>
          <w:rFonts w:cs="Times New Roman"/>
        </w:rPr>
        <w:t>What’s the detailed schedule, program, and calendar?</w:t>
      </w:r>
    </w:p>
    <w:p w14:paraId="2A9CFDA7" w14:textId="436185B3" w:rsidR="004E65F6" w:rsidRPr="00CF15F7" w:rsidRDefault="004E65F6" w:rsidP="00CF15F7">
      <w:pPr>
        <w:ind w:left="360"/>
        <w:rPr>
          <w:rFonts w:cs="Times New Roman"/>
        </w:rPr>
      </w:pPr>
      <w:r w:rsidRPr="00CF15F7">
        <w:rPr>
          <w:rFonts w:cs="Times New Roman"/>
        </w:rPr>
        <w:t>When’s the rehearsal</w:t>
      </w:r>
      <w:r w:rsidR="00AA05DE" w:rsidRPr="00CF15F7">
        <w:rPr>
          <w:rFonts w:cs="Times New Roman"/>
        </w:rPr>
        <w:t>,</w:t>
      </w:r>
      <w:r w:rsidRPr="00CF15F7">
        <w:rPr>
          <w:rFonts w:cs="Times New Roman"/>
        </w:rPr>
        <w:t xml:space="preserve"> and what will be rehearsed </w:t>
      </w:r>
      <w:r w:rsidR="00925044" w:rsidRPr="00CF15F7">
        <w:rPr>
          <w:rFonts w:cs="Times New Roman"/>
        </w:rPr>
        <w:t xml:space="preserve">(Chapter </w:t>
      </w:r>
      <w:r w:rsidR="00AD429B" w:rsidRPr="00CF15F7">
        <w:rPr>
          <w:rFonts w:cs="Times New Roman"/>
        </w:rPr>
        <w:t>2</w:t>
      </w:r>
      <w:r w:rsidR="001A1B4D" w:rsidRPr="00CF15F7">
        <w:rPr>
          <w:rFonts w:cs="Times New Roman"/>
        </w:rPr>
        <w:t>3</w:t>
      </w:r>
      <w:r w:rsidR="00925044" w:rsidRPr="00CF15F7">
        <w:rPr>
          <w:rFonts w:cs="Times New Roman"/>
        </w:rPr>
        <w:t>)?</w:t>
      </w:r>
    </w:p>
    <w:p w14:paraId="4D0B1947" w14:textId="3ED3CB5E" w:rsidR="008730DE" w:rsidRPr="00CF15F7" w:rsidRDefault="008730DE" w:rsidP="00CF15F7">
      <w:pPr>
        <w:ind w:left="360"/>
        <w:rPr>
          <w:rFonts w:cs="Times New Roman"/>
        </w:rPr>
      </w:pPr>
      <w:r w:rsidRPr="00CF15F7">
        <w:rPr>
          <w:rFonts w:cs="Times New Roman"/>
        </w:rPr>
        <w:t xml:space="preserve">What else is going on in the company or </w:t>
      </w:r>
      <w:r w:rsidR="00AD429B" w:rsidRPr="00CF15F7">
        <w:rPr>
          <w:rFonts w:cs="Times New Roman"/>
        </w:rPr>
        <w:t>*</w:t>
      </w:r>
      <w:r w:rsidRPr="00CF15F7">
        <w:rPr>
          <w:rFonts w:cs="Times New Roman"/>
        </w:rPr>
        <w:t xml:space="preserve">community at the same time? </w:t>
      </w:r>
      <w:r w:rsidRPr="00AD429B">
        <w:t>What happened last year at this time?</w:t>
      </w:r>
    </w:p>
    <w:p w14:paraId="3DD58F1C" w14:textId="779E4A56" w:rsidR="008730DE" w:rsidRDefault="008730DE" w:rsidP="002D379F">
      <w:pPr>
        <w:rPr>
          <w:rFonts w:cs="Times New Roman"/>
        </w:rPr>
      </w:pPr>
      <w:r w:rsidRPr="00AD429B">
        <w:rPr>
          <w:rFonts w:cs="Times New Roman"/>
        </w:rPr>
        <w:t>*Do you want your project to go on at the same time as Spring Break, the Superbowl, or a Presidential Election Voting Day?</w:t>
      </w:r>
    </w:p>
    <w:p w14:paraId="1F2150E0" w14:textId="77777777" w:rsidR="004E3425" w:rsidRPr="00AD429B" w:rsidRDefault="004E3425" w:rsidP="002D379F">
      <w:pPr>
        <w:rPr>
          <w:rFonts w:cs="Times New Roman"/>
        </w:rPr>
      </w:pPr>
    </w:p>
    <w:p w14:paraId="6F083251" w14:textId="77777777" w:rsidR="004E65F6" w:rsidRPr="000E4120" w:rsidRDefault="004E65F6" w:rsidP="002D379F">
      <w:pPr>
        <w:pBdr>
          <w:bottom w:val="single" w:sz="4" w:space="1" w:color="auto"/>
        </w:pBdr>
        <w:rPr>
          <w:rFonts w:cs="Times New Roman"/>
          <w:i/>
          <w:iCs/>
          <w:color w:val="000099"/>
        </w:rPr>
      </w:pPr>
      <w:r w:rsidRPr="000E4120">
        <w:rPr>
          <w:rFonts w:cs="Times New Roman"/>
          <w:i/>
          <w:iCs/>
          <w:color w:val="000099"/>
        </w:rPr>
        <w:t>RESOURCES</w:t>
      </w:r>
    </w:p>
    <w:p w14:paraId="287F3308" w14:textId="77777777" w:rsidR="004E65F6" w:rsidRPr="00CF15F7" w:rsidRDefault="004E65F6" w:rsidP="00CF15F7">
      <w:pPr>
        <w:ind w:left="360"/>
        <w:rPr>
          <w:rFonts w:cs="Times New Roman"/>
        </w:rPr>
      </w:pPr>
      <w:r w:rsidRPr="00CF15F7">
        <w:rPr>
          <w:rFonts w:cs="Times New Roman"/>
        </w:rPr>
        <w:t>What resources are most important for the success of this project?</w:t>
      </w:r>
    </w:p>
    <w:p w14:paraId="32D57912" w14:textId="77777777" w:rsidR="004E65F6" w:rsidRPr="00CF15F7" w:rsidRDefault="004E65F6" w:rsidP="00CF15F7">
      <w:pPr>
        <w:ind w:left="360"/>
        <w:rPr>
          <w:rFonts w:cs="Times New Roman"/>
        </w:rPr>
      </w:pPr>
      <w:r w:rsidRPr="00CF15F7">
        <w:rPr>
          <w:rFonts w:cs="Times New Roman"/>
        </w:rPr>
        <w:t>How much of each resource is needed, when, and where?</w:t>
      </w:r>
    </w:p>
    <w:p w14:paraId="42928619" w14:textId="77777777" w:rsidR="004E65F6" w:rsidRPr="00CF15F7" w:rsidRDefault="004E65F6" w:rsidP="00CF15F7">
      <w:pPr>
        <w:ind w:left="360"/>
        <w:rPr>
          <w:rFonts w:cs="Times New Roman"/>
        </w:rPr>
      </w:pPr>
      <w:r w:rsidRPr="00CF15F7">
        <w:rPr>
          <w:rFonts w:cs="Times New Roman"/>
        </w:rPr>
        <w:t>Who’s responsible (Key Player) for providing these resources?</w:t>
      </w:r>
    </w:p>
    <w:p w14:paraId="0A2F4FC4" w14:textId="77777777" w:rsidR="004E65F6" w:rsidRPr="00CF15F7" w:rsidRDefault="004E65F6" w:rsidP="00CF15F7">
      <w:pPr>
        <w:ind w:left="360"/>
        <w:rPr>
          <w:rFonts w:cs="Times New Roman"/>
        </w:rPr>
      </w:pPr>
      <w:r w:rsidRPr="00CF15F7">
        <w:rPr>
          <w:rFonts w:cs="Times New Roman"/>
        </w:rPr>
        <w:t xml:space="preserve">When’s the latest time we need these resources delivered? </w:t>
      </w:r>
    </w:p>
    <w:p w14:paraId="5413CE25" w14:textId="0F52FAA6" w:rsidR="004E65F6" w:rsidRPr="00CF15F7" w:rsidRDefault="004E65F6" w:rsidP="00CF15F7">
      <w:pPr>
        <w:ind w:left="360"/>
        <w:rPr>
          <w:rFonts w:cs="Times New Roman"/>
        </w:rPr>
      </w:pPr>
      <w:r w:rsidRPr="00CF15F7">
        <w:rPr>
          <w:rFonts w:cs="Times New Roman"/>
        </w:rPr>
        <w:t>Who’s paying for this</w:t>
      </w:r>
      <w:r w:rsidR="00AA05DE" w:rsidRPr="00CF15F7">
        <w:rPr>
          <w:rFonts w:cs="Times New Roman"/>
        </w:rPr>
        <w:t>,</w:t>
      </w:r>
      <w:r w:rsidRPr="00CF15F7">
        <w:rPr>
          <w:rFonts w:cs="Times New Roman"/>
        </w:rPr>
        <w:t xml:space="preserve"> and what must be ordered now? </w:t>
      </w:r>
    </w:p>
    <w:p w14:paraId="16D84746" w14:textId="7D6664E1" w:rsidR="004E65F6" w:rsidRPr="00CF15F7" w:rsidRDefault="004E65F6" w:rsidP="00CF15F7">
      <w:pPr>
        <w:ind w:left="360"/>
        <w:rPr>
          <w:rFonts w:cs="Times New Roman"/>
        </w:rPr>
      </w:pPr>
      <w:r w:rsidRPr="00CF15F7">
        <w:rPr>
          <w:rFonts w:cs="Times New Roman"/>
        </w:rPr>
        <w:t>What skills, attitudes, or knowledge are needed</w:t>
      </w:r>
      <w:r w:rsidR="00AA05DE" w:rsidRPr="00CF15F7">
        <w:rPr>
          <w:rFonts w:cs="Times New Roman"/>
        </w:rPr>
        <w:t>,</w:t>
      </w:r>
      <w:r w:rsidRPr="00CF15F7">
        <w:rPr>
          <w:rFonts w:cs="Times New Roman"/>
        </w:rPr>
        <w:t xml:space="preserve"> and who has the skills we need?</w:t>
      </w:r>
    </w:p>
    <w:p w14:paraId="0232F624" w14:textId="77777777" w:rsidR="004E65F6" w:rsidRPr="00CF15F7" w:rsidRDefault="004E65F6" w:rsidP="00CF15F7">
      <w:pPr>
        <w:ind w:left="360"/>
        <w:rPr>
          <w:rFonts w:cs="Times New Roman"/>
        </w:rPr>
      </w:pPr>
      <w:r w:rsidRPr="00CF15F7">
        <w:rPr>
          <w:rFonts w:cs="Times New Roman"/>
        </w:rPr>
        <w:t>Any special needs for safety, security, sanitation, disabilities?</w:t>
      </w:r>
    </w:p>
    <w:p w14:paraId="78196EE8" w14:textId="77777777" w:rsidR="004E65F6" w:rsidRPr="00CF15F7" w:rsidRDefault="004E65F6" w:rsidP="00CF15F7">
      <w:pPr>
        <w:ind w:left="360"/>
        <w:rPr>
          <w:rFonts w:cs="Times New Roman"/>
        </w:rPr>
      </w:pPr>
      <w:r w:rsidRPr="00CF15F7">
        <w:rPr>
          <w:rFonts w:cs="Times New Roman"/>
        </w:rPr>
        <w:lastRenderedPageBreak/>
        <w:t xml:space="preserve">What’re our </w:t>
      </w:r>
      <w:r w:rsidRPr="00CF15F7">
        <w:rPr>
          <w:rFonts w:cs="Times New Roman"/>
          <w:i/>
          <w:iCs/>
        </w:rPr>
        <w:t xml:space="preserve">Shortfalls </w:t>
      </w:r>
      <w:r w:rsidRPr="00CF15F7">
        <w:rPr>
          <w:rFonts w:cs="Times New Roman"/>
        </w:rPr>
        <w:t>(anything you need to complete a project that you don’t have)?</w:t>
      </w:r>
    </w:p>
    <w:p w14:paraId="02C0C475" w14:textId="10A22AF5" w:rsidR="008326F2" w:rsidRPr="00CF15F7" w:rsidRDefault="004E65F6" w:rsidP="00CF15F7">
      <w:pPr>
        <w:ind w:left="360"/>
        <w:rPr>
          <w:rFonts w:cs="Times New Roman"/>
        </w:rPr>
      </w:pPr>
      <w:r w:rsidRPr="00CF15F7">
        <w:rPr>
          <w:rFonts w:cs="Times New Roman"/>
        </w:rPr>
        <w:t xml:space="preserve">How much money can we spend? What’s our Budget? </w:t>
      </w:r>
    </w:p>
    <w:p w14:paraId="3856BF4A" w14:textId="32BD0534" w:rsidR="008326F2" w:rsidRPr="00BF7A5A" w:rsidRDefault="008326F2" w:rsidP="002D379F">
      <w:pPr>
        <w:rPr>
          <w:rFonts w:cs="Times New Roman"/>
        </w:rPr>
      </w:pPr>
    </w:p>
    <w:p w14:paraId="383D5E99" w14:textId="0D5327AB" w:rsidR="004E65F6" w:rsidRPr="00DD28C2" w:rsidRDefault="004E65F6" w:rsidP="002D379F">
      <w:pPr>
        <w:pBdr>
          <w:bottom w:val="single" w:sz="4" w:space="1" w:color="auto"/>
        </w:pBdr>
        <w:rPr>
          <w:i/>
          <w:iCs/>
          <w:color w:val="000099"/>
        </w:rPr>
      </w:pPr>
      <w:r w:rsidRPr="00DD28C2">
        <w:rPr>
          <w:i/>
          <w:iCs/>
          <w:color w:val="000099"/>
        </w:rPr>
        <w:t xml:space="preserve">UNRESOLVED ISSUES (Chapter </w:t>
      </w:r>
      <w:r w:rsidR="001A1B4D" w:rsidRPr="00DD28C2">
        <w:rPr>
          <w:i/>
          <w:iCs/>
          <w:color w:val="000099"/>
        </w:rPr>
        <w:t>10</w:t>
      </w:r>
      <w:r w:rsidRPr="00DD28C2">
        <w:rPr>
          <w:i/>
          <w:iCs/>
          <w:color w:val="000099"/>
        </w:rPr>
        <w:t>)</w:t>
      </w:r>
    </w:p>
    <w:p w14:paraId="2562DFDD" w14:textId="77777777" w:rsidR="004E65F6" w:rsidRPr="00CF15F7" w:rsidRDefault="004E65F6" w:rsidP="00CF15F7">
      <w:pPr>
        <w:ind w:left="360"/>
        <w:rPr>
          <w:rFonts w:cs="Times New Roman"/>
        </w:rPr>
      </w:pPr>
      <w:r w:rsidRPr="00CF15F7">
        <w:rPr>
          <w:rFonts w:cs="Times New Roman"/>
        </w:rPr>
        <w:t xml:space="preserve">What do we need to know but don't?  </w:t>
      </w:r>
    </w:p>
    <w:p w14:paraId="5D32E851" w14:textId="77777777" w:rsidR="004E65F6" w:rsidRPr="00CF15F7" w:rsidRDefault="004E65F6" w:rsidP="00CF15F7">
      <w:pPr>
        <w:ind w:left="360"/>
        <w:rPr>
          <w:rFonts w:cs="Times New Roman"/>
        </w:rPr>
      </w:pPr>
      <w:r w:rsidRPr="00CF15F7">
        <w:rPr>
          <w:rFonts w:cs="Times New Roman"/>
        </w:rPr>
        <w:t xml:space="preserve">What do we know for sure, but the answer is unsatisfactory or unacceptable? </w:t>
      </w:r>
    </w:p>
    <w:p w14:paraId="05074CC3" w14:textId="77777777" w:rsidR="004E65F6" w:rsidRPr="00CF15F7" w:rsidRDefault="004E65F6" w:rsidP="00CF15F7">
      <w:pPr>
        <w:ind w:left="360"/>
        <w:rPr>
          <w:rFonts w:cs="Times New Roman"/>
        </w:rPr>
      </w:pPr>
      <w:r w:rsidRPr="00CF15F7">
        <w:rPr>
          <w:rFonts w:cs="Times New Roman"/>
        </w:rPr>
        <w:t>What are our shortfalls, which are things we need but don’t have?</w:t>
      </w:r>
    </w:p>
    <w:p w14:paraId="04188672" w14:textId="77777777" w:rsidR="004E65F6" w:rsidRPr="00CF15F7" w:rsidRDefault="004E65F6" w:rsidP="00CF15F7">
      <w:pPr>
        <w:ind w:left="360"/>
        <w:rPr>
          <w:rFonts w:cs="Times New Roman"/>
        </w:rPr>
      </w:pPr>
      <w:bookmarkStart w:id="502" w:name="_Hlk65495681"/>
      <w:r w:rsidRPr="00BF7A5A">
        <w:t xml:space="preserve">What are all the </w:t>
      </w:r>
      <w:r w:rsidRPr="00CF15F7">
        <w:rPr>
          <w:rFonts w:cs="Times New Roman"/>
        </w:rPr>
        <w:t>questions, unknowns, concerns, shortfalls, obstacles, or problems that could slow or stop your progress?</w:t>
      </w:r>
    </w:p>
    <w:bookmarkEnd w:id="502"/>
    <w:p w14:paraId="3BEA8055" w14:textId="5C38FCE1" w:rsidR="004E65F6" w:rsidRPr="00CF15F7" w:rsidRDefault="004E65F6" w:rsidP="00CF15F7">
      <w:pPr>
        <w:ind w:left="360"/>
        <w:rPr>
          <w:rFonts w:cs="Times New Roman"/>
        </w:rPr>
      </w:pPr>
      <w:r w:rsidRPr="00CF15F7">
        <w:rPr>
          <w:rFonts w:cs="Times New Roman"/>
        </w:rPr>
        <w:t>Who has done this type of work before</w:t>
      </w:r>
      <w:r w:rsidR="00AA05DE" w:rsidRPr="00CF15F7">
        <w:rPr>
          <w:rFonts w:cs="Times New Roman"/>
        </w:rPr>
        <w:t>,</w:t>
      </w:r>
      <w:r w:rsidRPr="00CF15F7">
        <w:rPr>
          <w:rFonts w:cs="Times New Roman"/>
        </w:rPr>
        <w:t xml:space="preserve"> and what were their problems, consequences, and effects?</w:t>
      </w:r>
    </w:p>
    <w:p w14:paraId="2E4A0A35" w14:textId="5C28639C" w:rsidR="004E65F6" w:rsidRDefault="004E65F6" w:rsidP="00CF15F7">
      <w:pPr>
        <w:ind w:left="360"/>
      </w:pPr>
      <w:r w:rsidRPr="00BF7A5A">
        <w:t>What are we forgetting to do?</w:t>
      </w:r>
    </w:p>
    <w:p w14:paraId="14824765" w14:textId="77777777" w:rsidR="004E3425" w:rsidRPr="00BF7A5A" w:rsidRDefault="004E3425" w:rsidP="00CF15F7">
      <w:pPr>
        <w:ind w:left="360"/>
      </w:pPr>
    </w:p>
    <w:p w14:paraId="651E32C9" w14:textId="5AD09641" w:rsidR="00C65EBF" w:rsidRPr="000E4120" w:rsidRDefault="00C65EBF" w:rsidP="002D379F">
      <w:pPr>
        <w:pBdr>
          <w:bottom w:val="single" w:sz="4" w:space="1" w:color="auto"/>
        </w:pBdr>
        <w:rPr>
          <w:rFonts w:eastAsia="Times New Roman"/>
          <w:i/>
          <w:iCs/>
          <w:color w:val="000099"/>
        </w:rPr>
      </w:pPr>
      <w:bookmarkStart w:id="503" w:name="_Hlk68080129"/>
      <w:bookmarkEnd w:id="498"/>
      <w:bookmarkEnd w:id="500"/>
      <w:r w:rsidRPr="000E4120">
        <w:rPr>
          <w:i/>
          <w:iCs/>
          <w:color w:val="000099"/>
        </w:rPr>
        <w:t xml:space="preserve">RISK (Chapters </w:t>
      </w:r>
      <w:r w:rsidR="00925044" w:rsidRPr="000E4120">
        <w:rPr>
          <w:i/>
          <w:iCs/>
          <w:color w:val="000099"/>
        </w:rPr>
        <w:t>1</w:t>
      </w:r>
      <w:r w:rsidR="00A44F9E" w:rsidRPr="000E4120">
        <w:rPr>
          <w:i/>
          <w:iCs/>
          <w:color w:val="000099"/>
        </w:rPr>
        <w:t>2</w:t>
      </w:r>
      <w:r w:rsidRPr="000E4120">
        <w:rPr>
          <w:i/>
          <w:iCs/>
          <w:color w:val="000099"/>
        </w:rPr>
        <w:t>-</w:t>
      </w:r>
      <w:r w:rsidR="00925044" w:rsidRPr="000E4120">
        <w:rPr>
          <w:i/>
          <w:iCs/>
          <w:color w:val="000099"/>
        </w:rPr>
        <w:t>1</w:t>
      </w:r>
      <w:r w:rsidR="001A1B4D" w:rsidRPr="000E4120">
        <w:rPr>
          <w:i/>
          <w:iCs/>
          <w:color w:val="000099"/>
        </w:rPr>
        <w:t>5</w:t>
      </w:r>
      <w:r w:rsidRPr="000E4120">
        <w:rPr>
          <w:i/>
          <w:iCs/>
          <w:color w:val="000099"/>
        </w:rPr>
        <w:t>)</w:t>
      </w:r>
    </w:p>
    <w:p w14:paraId="528F3E48" w14:textId="77777777" w:rsidR="00C65EBF" w:rsidRDefault="00C65EBF" w:rsidP="00CF15F7">
      <w:pPr>
        <w:ind w:left="360"/>
        <w:jc w:val="both"/>
      </w:pPr>
      <w:r w:rsidRPr="00CF15F7">
        <w:rPr>
          <w:b/>
        </w:rPr>
        <w:t xml:space="preserve">Physical: (Injury, Illness, or Death) </w:t>
      </w:r>
    </w:p>
    <w:p w14:paraId="5C553442" w14:textId="77777777" w:rsidR="00C65EBF" w:rsidRDefault="00C65EBF" w:rsidP="00CF15F7">
      <w:pPr>
        <w:ind w:left="720"/>
        <w:jc w:val="both"/>
      </w:pPr>
      <w:r>
        <w:t xml:space="preserve">Have we inspected the site for anything that could cause injury, illness, accident, or death? </w:t>
      </w:r>
    </w:p>
    <w:p w14:paraId="4BC2BB97" w14:textId="77777777" w:rsidR="00C65EBF" w:rsidRDefault="00C65EBF" w:rsidP="00CF15F7">
      <w:pPr>
        <w:ind w:left="720"/>
        <w:jc w:val="both"/>
      </w:pPr>
      <w:r>
        <w:t>Have we inspected for sanitation and access for those with disabilities?</w:t>
      </w:r>
    </w:p>
    <w:p w14:paraId="08A3741D" w14:textId="77777777" w:rsidR="00C65EBF" w:rsidRDefault="00C65EBF" w:rsidP="00CF15F7">
      <w:pPr>
        <w:ind w:left="360"/>
        <w:jc w:val="both"/>
      </w:pPr>
      <w:r w:rsidRPr="00CF15F7">
        <w:rPr>
          <w:b/>
        </w:rPr>
        <w:t>Security: (Cyber and Physical)</w:t>
      </w:r>
    </w:p>
    <w:p w14:paraId="01AA315D" w14:textId="77777777" w:rsidR="00C65EBF" w:rsidRDefault="00C65EBF" w:rsidP="00CF15F7">
      <w:pPr>
        <w:ind w:left="720"/>
        <w:jc w:val="both"/>
      </w:pPr>
      <w:r w:rsidRPr="00CF15F7">
        <w:rPr>
          <w:u w:val="single"/>
        </w:rPr>
        <w:t>For Cybersecurity</w:t>
      </w:r>
      <w:r>
        <w:t xml:space="preserve">: What could cause a data breach, loss of personal info or intellectual property, or a disruption of services? </w:t>
      </w:r>
    </w:p>
    <w:p w14:paraId="7934726E" w14:textId="77777777" w:rsidR="00C65EBF" w:rsidRPr="00CF15F7" w:rsidRDefault="00C65EBF" w:rsidP="00CF15F7">
      <w:pPr>
        <w:ind w:left="720"/>
        <w:jc w:val="both"/>
        <w:rPr>
          <w:rFonts w:cs="Times New Roman"/>
        </w:rPr>
      </w:pPr>
      <w:r w:rsidRPr="00CF15F7">
        <w:rPr>
          <w:u w:val="single"/>
        </w:rPr>
        <w:t>For Physical Security</w:t>
      </w:r>
      <w:r>
        <w:t>: What could cause unauthorized access leading to theft, fraud, waste, abuse, or property damage?</w:t>
      </w:r>
    </w:p>
    <w:p w14:paraId="6C16E843" w14:textId="77777777" w:rsidR="00C65EBF" w:rsidRDefault="00C65EBF" w:rsidP="00CF15F7">
      <w:pPr>
        <w:ind w:left="360"/>
        <w:jc w:val="both"/>
      </w:pPr>
      <w:r w:rsidRPr="00CF15F7">
        <w:rPr>
          <w:b/>
        </w:rPr>
        <w:t xml:space="preserve">Financial: </w:t>
      </w:r>
    </w:p>
    <w:p w14:paraId="45D932EC" w14:textId="77777777" w:rsidR="00C65EBF" w:rsidRDefault="00C65EBF" w:rsidP="00CF15F7">
      <w:pPr>
        <w:ind w:left="720"/>
        <w:jc w:val="both"/>
      </w:pPr>
      <w:r>
        <w:t xml:space="preserve">What could cause financial loss or property damage? </w:t>
      </w:r>
    </w:p>
    <w:p w14:paraId="388366D2" w14:textId="114A285F" w:rsidR="00C65EBF" w:rsidRDefault="00C65EBF" w:rsidP="00CF15F7">
      <w:pPr>
        <w:ind w:left="720"/>
        <w:jc w:val="both"/>
      </w:pPr>
      <w:r>
        <w:t>What insurance do we need</w:t>
      </w:r>
      <w:r w:rsidR="00AA05DE">
        <w:t>,</w:t>
      </w:r>
      <w:r>
        <w:t xml:space="preserve"> and is it </w:t>
      </w:r>
      <w:r w:rsidRPr="00CF15F7">
        <w:rPr>
          <w:i/>
          <w:iCs/>
        </w:rPr>
        <w:t>in-force</w:t>
      </w:r>
      <w:r>
        <w:t>?</w:t>
      </w:r>
    </w:p>
    <w:p w14:paraId="38A61C0B" w14:textId="77777777" w:rsidR="00AA05DE" w:rsidRDefault="00C65EBF" w:rsidP="00CF15F7">
      <w:pPr>
        <w:ind w:left="360"/>
        <w:jc w:val="both"/>
      </w:pPr>
      <w:bookmarkStart w:id="504" w:name="_Hlk65501473"/>
      <w:r w:rsidRPr="00CF15F7">
        <w:rPr>
          <w:b/>
          <w:bCs/>
        </w:rPr>
        <w:t>Operational:</w:t>
      </w:r>
      <w:r w:rsidRPr="00AD429B">
        <w:t xml:space="preserve"> </w:t>
      </w:r>
    </w:p>
    <w:p w14:paraId="240C4D06" w14:textId="407A2B89" w:rsidR="00C65EBF" w:rsidRDefault="00C65EBF" w:rsidP="002D379F">
      <w:pPr>
        <w:ind w:left="720"/>
        <w:jc w:val="both"/>
      </w:pPr>
      <w:r w:rsidRPr="00AD429B">
        <w:t xml:space="preserve">See Chapter </w:t>
      </w:r>
      <w:r w:rsidR="00925044" w:rsidRPr="00AD429B">
        <w:t>1</w:t>
      </w:r>
      <w:r w:rsidR="00594DE2">
        <w:t>3</w:t>
      </w:r>
      <w:r w:rsidRPr="00AD429B">
        <w:t>: Risk Assessment</w:t>
      </w:r>
    </w:p>
    <w:p w14:paraId="29E509E7" w14:textId="6A607DE6" w:rsidR="00AD2BA3" w:rsidRDefault="00AD2BA3" w:rsidP="002D379F">
      <w:pPr>
        <w:ind w:left="720"/>
        <w:jc w:val="both"/>
      </w:pPr>
    </w:p>
    <w:p w14:paraId="12CACA82" w14:textId="31344D5A" w:rsidR="00AD2BA3" w:rsidRPr="00AD429B" w:rsidRDefault="000B2538" w:rsidP="00AD2BA3">
      <w:pPr>
        <w:jc w:val="both"/>
      </w:pPr>
      <w:r>
        <w:rPr>
          <w:rFonts w:cs="Times New Roman"/>
        </w:rPr>
        <w:pict w14:anchorId="6D45FE29">
          <v:rect id="_x0000_i1070" style="width:332.65pt;height:1.5pt" o:hrstd="t" o:hr="t" fillcolor="#a0a0a0" stroked="f"/>
        </w:pict>
      </w:r>
    </w:p>
    <w:bookmarkEnd w:id="503"/>
    <w:bookmarkEnd w:id="504"/>
    <w:p w14:paraId="06F3A4A4" w14:textId="2EE89D53" w:rsidR="007F2259" w:rsidRDefault="007F2259" w:rsidP="002D379F">
      <w:pPr>
        <w:rPr>
          <w:rFonts w:eastAsia="Calibri"/>
          <w:b/>
          <w:bCs/>
          <w:color w:val="FF0000"/>
          <w:sz w:val="28"/>
          <w:szCs w:val="28"/>
        </w:rPr>
      </w:pPr>
      <w:r>
        <w:rPr>
          <w:rFonts w:eastAsia="Calibri"/>
          <w:b/>
          <w:bCs/>
          <w:color w:val="FF0000"/>
          <w:sz w:val="28"/>
          <w:szCs w:val="28"/>
        </w:rPr>
        <w:br w:type="page"/>
      </w:r>
    </w:p>
    <w:p w14:paraId="73BC2447" w14:textId="05C0DD53" w:rsidR="00716869" w:rsidRPr="00BF7A5A" w:rsidRDefault="009F45D0" w:rsidP="007A6665">
      <w:pPr>
        <w:pStyle w:val="Heading2"/>
      </w:pPr>
      <w:bookmarkStart w:id="505" w:name="_Toc85283881"/>
      <w:bookmarkStart w:id="506" w:name="_Toc85284165"/>
      <w:bookmarkStart w:id="507" w:name="_Toc85285253"/>
      <w:bookmarkStart w:id="508" w:name="_Toc85794680"/>
      <w:bookmarkStart w:id="509" w:name="_Toc86242280"/>
      <w:bookmarkStart w:id="510" w:name="_Hlk76048346"/>
      <w:r w:rsidRPr="00BF7A5A">
        <w:lastRenderedPageBreak/>
        <w:t>B</w:t>
      </w:r>
      <w:r w:rsidR="00716869" w:rsidRPr="00BF7A5A">
        <w:t xml:space="preserve"> </w:t>
      </w:r>
      <w:r w:rsidR="00716869" w:rsidRPr="00BF7A5A">
        <w:br/>
        <w:t>TAK</w:t>
      </w:r>
      <w:r w:rsidR="000C0A46" w:rsidRPr="00BF7A5A">
        <w:t>E</w:t>
      </w:r>
      <w:r w:rsidR="00716869" w:rsidRPr="00BF7A5A">
        <w:br/>
        <w:t>IMMEDIATE ACTION</w:t>
      </w:r>
      <w:bookmarkEnd w:id="505"/>
      <w:bookmarkEnd w:id="506"/>
      <w:bookmarkEnd w:id="507"/>
      <w:bookmarkEnd w:id="508"/>
      <w:bookmarkEnd w:id="509"/>
    </w:p>
    <w:p w14:paraId="04C11105" w14:textId="77777777" w:rsidR="006D5B8E" w:rsidRPr="00BF7A5A" w:rsidRDefault="006D5B8E" w:rsidP="002D379F">
      <w:pPr>
        <w:rPr>
          <w:rFonts w:cs="Times New Roman"/>
        </w:rPr>
      </w:pPr>
      <w:bookmarkStart w:id="511" w:name="_Hlk53842730"/>
      <w:bookmarkStart w:id="512" w:name="_Hlk65072605"/>
      <w:r w:rsidRPr="00BF7A5A">
        <w:rPr>
          <w:rFonts w:cs="Times New Roman"/>
        </w:rPr>
        <w:t xml:space="preserve">When bad things happen, what do you usually do? Don't just sit there, do something! But what? </w:t>
      </w:r>
    </w:p>
    <w:p w14:paraId="4E34C04D" w14:textId="76BF1CAD" w:rsidR="004E65F6" w:rsidRPr="00BF7A5A" w:rsidRDefault="004E65F6" w:rsidP="00A05E6A">
      <w:pPr>
        <w:pStyle w:val="Heading9"/>
      </w:pPr>
      <w:r w:rsidRPr="00BF7A5A">
        <w:t>Immediate Action is a proactive eight-step process used to react to any bad situation that could cause a work stoppage, property damage, a security breach, or physical injury.</w:t>
      </w:r>
    </w:p>
    <w:p w14:paraId="58C23C03" w14:textId="77777777" w:rsidR="004E65F6" w:rsidRPr="00BF7A5A" w:rsidRDefault="004E65F6" w:rsidP="002D379F">
      <w:pPr>
        <w:rPr>
          <w:rFonts w:cs="Times New Roman"/>
        </w:rPr>
      </w:pPr>
      <w:r w:rsidRPr="00BF7A5A">
        <w:rPr>
          <w:rFonts w:cs="Times New Roman"/>
        </w:rPr>
        <w:t xml:space="preserve">Let's drill down on the eight steps of the </w:t>
      </w:r>
      <w:r w:rsidRPr="00BF7A5A">
        <w:rPr>
          <w:rFonts w:cs="Times New Roman"/>
          <w:i/>
          <w:iCs/>
        </w:rPr>
        <w:t>Immediate Action</w:t>
      </w:r>
      <w:r w:rsidRPr="00BF7A5A">
        <w:rPr>
          <w:rFonts w:cs="Times New Roman"/>
        </w:rPr>
        <w:t xml:space="preserve"> process. </w:t>
      </w:r>
    </w:p>
    <w:p w14:paraId="2E852A77" w14:textId="77777777" w:rsidR="004E65F6" w:rsidRPr="00BF7A5A" w:rsidRDefault="004E65F6" w:rsidP="00AC7785">
      <w:pPr>
        <w:pStyle w:val="Heading8"/>
      </w:pPr>
      <w:r w:rsidRPr="00BF7A5A">
        <w:t xml:space="preserve">Step 1. Assess the Situation. </w:t>
      </w:r>
    </w:p>
    <w:p w14:paraId="45BAD5DF" w14:textId="77777777" w:rsidR="004E65F6" w:rsidRPr="00BF7A5A" w:rsidRDefault="004E65F6" w:rsidP="002D379F">
      <w:pPr>
        <w:ind w:left="288"/>
        <w:rPr>
          <w:rFonts w:cs="Times New Roman"/>
        </w:rPr>
      </w:pPr>
      <w:r w:rsidRPr="00BF7A5A">
        <w:rPr>
          <w:rFonts w:cs="Times New Roman"/>
        </w:rPr>
        <w:t xml:space="preserve">Either be </w:t>
      </w:r>
      <w:r w:rsidRPr="00AA05DE">
        <w:rPr>
          <w:rFonts w:cs="Times New Roman"/>
          <w:i/>
          <w:iCs/>
        </w:rPr>
        <w:t>on-the-scene</w:t>
      </w:r>
      <w:r w:rsidRPr="00BF7A5A">
        <w:rPr>
          <w:rFonts w:cs="Times New Roman"/>
        </w:rPr>
        <w:t xml:space="preserve"> or in communication with someone on the ground. Assess the situation based on the facts. </w:t>
      </w:r>
    </w:p>
    <w:p w14:paraId="2BABA028" w14:textId="77777777" w:rsidR="004E65F6" w:rsidRPr="00BF7A5A" w:rsidRDefault="004E65F6" w:rsidP="00AC7785">
      <w:pPr>
        <w:pStyle w:val="Heading8"/>
      </w:pPr>
      <w:r w:rsidRPr="00BF7A5A">
        <w:t xml:space="preserve">Step 2. Notify Emergency Services and your boss. </w:t>
      </w:r>
    </w:p>
    <w:p w14:paraId="722BF7B1" w14:textId="77777777" w:rsidR="004E65F6" w:rsidRPr="00BF7A5A" w:rsidRDefault="004E65F6" w:rsidP="002D379F">
      <w:pPr>
        <w:ind w:left="288"/>
        <w:rPr>
          <w:rFonts w:cs="Times New Roman"/>
        </w:rPr>
      </w:pPr>
      <w:r w:rsidRPr="00BF7A5A">
        <w:rPr>
          <w:rFonts w:cs="Times New Roman"/>
        </w:rPr>
        <w:t xml:space="preserve">If needed, call 911, and call your boss to tell him what you know. </w:t>
      </w:r>
    </w:p>
    <w:p w14:paraId="1BCA475A" w14:textId="77777777" w:rsidR="004E65F6" w:rsidRPr="00BF7A5A" w:rsidRDefault="004E65F6" w:rsidP="00AC7785">
      <w:pPr>
        <w:pStyle w:val="Heading8"/>
      </w:pPr>
      <w:r w:rsidRPr="00BF7A5A">
        <w:t xml:space="preserve">Step 3. Consider your Options. </w:t>
      </w:r>
    </w:p>
    <w:p w14:paraId="3A1FF986" w14:textId="64FB75D0" w:rsidR="004E65F6" w:rsidRPr="00BF7A5A" w:rsidRDefault="004E65F6" w:rsidP="002D379F">
      <w:pPr>
        <w:ind w:left="288"/>
        <w:rPr>
          <w:rFonts w:cs="Times New Roman"/>
        </w:rPr>
      </w:pPr>
      <w:r w:rsidRPr="00BF7A5A">
        <w:rPr>
          <w:rFonts w:cs="Times New Roman"/>
        </w:rPr>
        <w:t>Look around. What's available for you to use? What should be done to stabilize the situation? What are your options? If time permits collaborate with others.</w:t>
      </w:r>
    </w:p>
    <w:p w14:paraId="77B45B80" w14:textId="77777777" w:rsidR="004E65F6" w:rsidRPr="00BF7A5A" w:rsidRDefault="004E65F6" w:rsidP="00AC7785">
      <w:pPr>
        <w:pStyle w:val="Heading8"/>
      </w:pPr>
      <w:r w:rsidRPr="00BF7A5A">
        <w:t xml:space="preserve">Step 4. Select the Best Option. </w:t>
      </w:r>
    </w:p>
    <w:p w14:paraId="5D2724D3" w14:textId="77777777" w:rsidR="004E65F6" w:rsidRPr="00BF7A5A" w:rsidRDefault="004E65F6" w:rsidP="002D379F">
      <w:pPr>
        <w:ind w:left="288"/>
        <w:rPr>
          <w:rFonts w:cs="Times New Roman"/>
        </w:rPr>
      </w:pPr>
      <w:r w:rsidRPr="00BF7A5A">
        <w:rPr>
          <w:rFonts w:cs="Times New Roman"/>
        </w:rPr>
        <w:t>Select the best option, and if time permits, achieve consensus with those around you.</w:t>
      </w:r>
    </w:p>
    <w:p w14:paraId="41BC9F13" w14:textId="77777777" w:rsidR="004E65F6" w:rsidRPr="00BF7A5A" w:rsidRDefault="004E65F6" w:rsidP="00AC7785">
      <w:pPr>
        <w:pStyle w:val="Heading8"/>
      </w:pPr>
      <w:r w:rsidRPr="00BF7A5A">
        <w:t xml:space="preserve">Step 5. Create a Plan of Action. </w:t>
      </w:r>
    </w:p>
    <w:p w14:paraId="7C2F6F5E" w14:textId="77777777" w:rsidR="004E65F6" w:rsidRPr="00BF7A5A" w:rsidRDefault="004E65F6" w:rsidP="002D379F">
      <w:pPr>
        <w:ind w:left="288"/>
        <w:rPr>
          <w:rFonts w:cs="Times New Roman"/>
        </w:rPr>
      </w:pPr>
      <w:r w:rsidRPr="00BF7A5A">
        <w:rPr>
          <w:rFonts w:cs="Times New Roman"/>
        </w:rPr>
        <w:t xml:space="preserve">Create a quick mental </w:t>
      </w:r>
      <w:r w:rsidRPr="00BF7A5A">
        <w:rPr>
          <w:rFonts w:cs="Times New Roman"/>
          <w:i/>
          <w:iCs/>
        </w:rPr>
        <w:t>Plan of Action</w:t>
      </w:r>
      <w:r w:rsidRPr="00BF7A5A">
        <w:rPr>
          <w:rFonts w:cs="Times New Roman"/>
        </w:rPr>
        <w:t xml:space="preserve">. What's the first step? What's the second, and so forth? </w:t>
      </w:r>
    </w:p>
    <w:p w14:paraId="42D076B0" w14:textId="77777777" w:rsidR="004E65F6" w:rsidRPr="00BF7A5A" w:rsidRDefault="004E65F6" w:rsidP="00AC7785">
      <w:pPr>
        <w:pStyle w:val="Heading8"/>
      </w:pPr>
      <w:r w:rsidRPr="00BF7A5A">
        <w:t xml:space="preserve">Step 6. Take Decisive Action. </w:t>
      </w:r>
    </w:p>
    <w:p w14:paraId="52661C6C" w14:textId="450E94A5" w:rsidR="00915468" w:rsidRDefault="004E65F6" w:rsidP="002D379F">
      <w:pPr>
        <w:ind w:left="288"/>
        <w:rPr>
          <w:rFonts w:cs="Times New Roman"/>
        </w:rPr>
      </w:pPr>
      <w:r w:rsidRPr="00BF7A5A">
        <w:rPr>
          <w:rFonts w:cs="Times New Roman"/>
        </w:rPr>
        <w:t xml:space="preserve">Using what's available, </w:t>
      </w:r>
      <w:r w:rsidRPr="00BF7A5A">
        <w:rPr>
          <w:rFonts w:cs="Times New Roman"/>
          <w:i/>
          <w:iCs/>
        </w:rPr>
        <w:t>take-charge</w:t>
      </w:r>
      <w:r w:rsidRPr="00BF7A5A">
        <w:rPr>
          <w:rFonts w:cs="Times New Roman"/>
        </w:rPr>
        <w:t>, and give new instructions to others. Supervise their actions.</w:t>
      </w:r>
    </w:p>
    <w:p w14:paraId="325D36F3" w14:textId="77777777" w:rsidR="004E65F6" w:rsidRPr="00BF7A5A" w:rsidRDefault="004E65F6" w:rsidP="00AC7785">
      <w:pPr>
        <w:pStyle w:val="Heading8"/>
      </w:pPr>
      <w:r w:rsidRPr="00BF7A5A">
        <w:lastRenderedPageBreak/>
        <w:t xml:space="preserve">Step 7. Reassess the Situation. </w:t>
      </w:r>
    </w:p>
    <w:p w14:paraId="3D11C857" w14:textId="77777777" w:rsidR="004E65F6" w:rsidRPr="00BF7A5A" w:rsidRDefault="004E65F6" w:rsidP="002D379F">
      <w:pPr>
        <w:ind w:left="288"/>
        <w:rPr>
          <w:rFonts w:cs="Times New Roman"/>
        </w:rPr>
      </w:pPr>
      <w:r w:rsidRPr="00BF7A5A">
        <w:rPr>
          <w:rFonts w:cs="Times New Roman"/>
        </w:rPr>
        <w:t xml:space="preserve">What, if anything, has changed? Did the situation stabilize, or was the problem resolved? If Yes, move to Step 8. If NO, repeat this process. </w:t>
      </w:r>
    </w:p>
    <w:p w14:paraId="6E3F970E" w14:textId="77777777" w:rsidR="004E65F6" w:rsidRPr="00BF7A5A" w:rsidRDefault="004E65F6" w:rsidP="00AC7785">
      <w:pPr>
        <w:pStyle w:val="Heading8"/>
      </w:pPr>
      <w:r w:rsidRPr="00BF7A5A">
        <w:t xml:space="preserve">Step 8. Call your boss. </w:t>
      </w:r>
    </w:p>
    <w:p w14:paraId="585C5082" w14:textId="44AF8CD1" w:rsidR="004E65F6" w:rsidRPr="00BF7A5A" w:rsidRDefault="004E65F6" w:rsidP="002D379F">
      <w:pPr>
        <w:ind w:left="288"/>
        <w:rPr>
          <w:rFonts w:cs="Times New Roman"/>
        </w:rPr>
      </w:pPr>
      <w:r w:rsidRPr="00BF7A5A">
        <w:rPr>
          <w:rFonts w:cs="Times New Roman"/>
        </w:rPr>
        <w:t>Keep your boss informed. Explain what happened, what caused it, and what you recommend be done to ensure this never happens again.</w:t>
      </w:r>
      <w:r w:rsidR="00387E02">
        <w:rPr>
          <w:rFonts w:cs="Times New Roman"/>
        </w:rPr>
        <w:t xml:space="preserve"> </w:t>
      </w:r>
      <w:r w:rsidRPr="00BF7A5A">
        <w:rPr>
          <w:rFonts w:cs="Times New Roman"/>
        </w:rPr>
        <w:t>Sounds pretty easy, right? Well, let’s see how it’s done in the real world.</w:t>
      </w:r>
    </w:p>
    <w:p w14:paraId="68897420" w14:textId="77777777" w:rsidR="004E65F6" w:rsidRPr="00BF7A5A" w:rsidRDefault="004E65F6" w:rsidP="00AC7785">
      <w:pPr>
        <w:pStyle w:val="Heading7"/>
      </w:pPr>
      <w:r w:rsidRPr="00BF7A5A">
        <w:t xml:space="preserve">True Story </w:t>
      </w:r>
    </w:p>
    <w:p w14:paraId="7C38D4DA" w14:textId="0E96ADC5" w:rsidR="004E65F6" w:rsidRPr="00BF7A5A" w:rsidRDefault="004E65F6" w:rsidP="002D379F">
      <w:pPr>
        <w:rPr>
          <w:rFonts w:cs="Times New Roman"/>
          <w:i/>
          <w:iCs/>
        </w:rPr>
      </w:pPr>
      <w:r w:rsidRPr="00BF7A5A">
        <w:rPr>
          <w:rFonts w:cs="Times New Roman"/>
          <w:i/>
          <w:iCs/>
        </w:rPr>
        <w:t xml:space="preserve">At 9 AM, two days before his company’s annual Team Building Session, Bob, the Project Manager, </w:t>
      </w:r>
      <w:r w:rsidR="00AA05DE">
        <w:rPr>
          <w:rFonts w:cs="Times New Roman"/>
          <w:i/>
          <w:iCs/>
        </w:rPr>
        <w:t>conducted</w:t>
      </w:r>
      <w:r w:rsidRPr="00BF7A5A">
        <w:rPr>
          <w:rFonts w:cs="Times New Roman"/>
          <w:i/>
          <w:iCs/>
        </w:rPr>
        <w:t xml:space="preserve"> his final site inspection of the resort and was astonished by what he saw. He tried to pull into the resort, blocked by construction vehicles tearing up the parking lot. This was a disaster for Bob because he had 50 Senior Executives flying in from all over the country for this session. Fortunately, Bob knew how to take Immediate Action. </w:t>
      </w:r>
    </w:p>
    <w:p w14:paraId="2B4A983F" w14:textId="77777777" w:rsidR="004E65F6" w:rsidRPr="00BF7A5A" w:rsidRDefault="004E65F6" w:rsidP="00AC7785">
      <w:pPr>
        <w:pStyle w:val="Heading8"/>
      </w:pPr>
      <w:r w:rsidRPr="00BF7A5A">
        <w:t xml:space="preserve">Step 1. Assess the Situation. </w:t>
      </w:r>
    </w:p>
    <w:p w14:paraId="67BF75D6" w14:textId="1DA841F1" w:rsidR="004E65F6" w:rsidRPr="00BF7A5A" w:rsidRDefault="004E65F6" w:rsidP="002D379F">
      <w:pPr>
        <w:ind w:left="288"/>
        <w:rPr>
          <w:rFonts w:cs="Times New Roman"/>
          <w:i/>
          <w:iCs/>
        </w:rPr>
      </w:pPr>
      <w:r w:rsidRPr="00BF7A5A">
        <w:rPr>
          <w:rFonts w:cs="Times New Roman"/>
          <w:i/>
          <w:iCs/>
        </w:rPr>
        <w:t xml:space="preserve">Bob didn’t panic. He assessed the situation, took photos with his cell phone, spoke with the resort manager, and learned that a major water main had broken, which meant that the resort had no water. Bob also talked to the on-site construction manager and </w:t>
      </w:r>
      <w:r w:rsidR="00AA05DE">
        <w:rPr>
          <w:rFonts w:cs="Times New Roman"/>
          <w:i/>
          <w:iCs/>
        </w:rPr>
        <w:t>discover</w:t>
      </w:r>
      <w:r w:rsidRPr="00BF7A5A">
        <w:rPr>
          <w:rFonts w:cs="Times New Roman"/>
          <w:i/>
          <w:iCs/>
        </w:rPr>
        <w:t xml:space="preserve">ed that the water main could not be repaired for another week. </w:t>
      </w:r>
    </w:p>
    <w:p w14:paraId="3718817D" w14:textId="77777777" w:rsidR="004E65F6" w:rsidRPr="00BF7A5A" w:rsidRDefault="004E65F6" w:rsidP="00AC7785">
      <w:pPr>
        <w:pStyle w:val="Heading8"/>
      </w:pPr>
      <w:r w:rsidRPr="00BF7A5A">
        <w:t xml:space="preserve">Step 2. Call Emergency Services and your boss. </w:t>
      </w:r>
    </w:p>
    <w:p w14:paraId="422C5DB8" w14:textId="77777777" w:rsidR="004E65F6" w:rsidRPr="00BF7A5A" w:rsidRDefault="004E65F6" w:rsidP="002D379F">
      <w:pPr>
        <w:ind w:left="288"/>
        <w:rPr>
          <w:rFonts w:cs="Times New Roman"/>
          <w:i/>
          <w:iCs/>
        </w:rPr>
      </w:pPr>
      <w:r w:rsidRPr="00BF7A5A">
        <w:rPr>
          <w:rFonts w:cs="Times New Roman"/>
          <w:i/>
          <w:iCs/>
        </w:rPr>
        <w:t xml:space="preserve">At 9:30 AM: Since there was no need to call 911, Bob called his boss and appraised him of the situation. </w:t>
      </w:r>
    </w:p>
    <w:p w14:paraId="3B14365C" w14:textId="77777777" w:rsidR="004E65F6" w:rsidRPr="00BF7A5A" w:rsidRDefault="004E65F6" w:rsidP="00AC7785">
      <w:pPr>
        <w:pStyle w:val="Heading8"/>
      </w:pPr>
      <w:r w:rsidRPr="00BF7A5A">
        <w:t xml:space="preserve">Step 3. Consider your options. </w:t>
      </w:r>
    </w:p>
    <w:p w14:paraId="7D5F9F4A" w14:textId="3F518164" w:rsidR="00915468" w:rsidRDefault="004E65F6" w:rsidP="002D379F">
      <w:pPr>
        <w:ind w:left="288"/>
        <w:rPr>
          <w:rFonts w:cs="Times New Roman"/>
          <w:i/>
          <w:iCs/>
        </w:rPr>
      </w:pPr>
      <w:r w:rsidRPr="00BF7A5A">
        <w:rPr>
          <w:rFonts w:cs="Times New Roman"/>
          <w:i/>
          <w:iCs/>
        </w:rPr>
        <w:t xml:space="preserve">At 10 AM, Bob called a meeting of all </w:t>
      </w:r>
      <w:r w:rsidRPr="00BF7A5A">
        <w:rPr>
          <w:i/>
          <w:iCs/>
        </w:rPr>
        <w:t xml:space="preserve">Key Players </w:t>
      </w:r>
      <w:r w:rsidRPr="00BF7A5A">
        <w:rPr>
          <w:rFonts w:cs="Times New Roman"/>
          <w:i/>
          <w:iCs/>
        </w:rPr>
        <w:t xml:space="preserve">at company headquarters to collaborate to find the best solution. Bob asked one </w:t>
      </w:r>
      <w:r w:rsidRPr="00BF7A5A">
        <w:rPr>
          <w:i/>
          <w:iCs/>
        </w:rPr>
        <w:t xml:space="preserve">Key Player </w:t>
      </w:r>
      <w:r w:rsidRPr="00BF7A5A">
        <w:rPr>
          <w:rFonts w:cs="Times New Roman"/>
          <w:i/>
          <w:iCs/>
        </w:rPr>
        <w:t xml:space="preserve">to find another venue that could accommodate 50 people. By 11 AM, a new venue had been </w:t>
      </w:r>
      <w:r w:rsidR="00AA05DE">
        <w:rPr>
          <w:rFonts w:cs="Times New Roman"/>
          <w:i/>
          <w:iCs/>
        </w:rPr>
        <w:t>locate</w:t>
      </w:r>
      <w:r w:rsidRPr="00BF7A5A">
        <w:rPr>
          <w:rFonts w:cs="Times New Roman"/>
          <w:i/>
          <w:iCs/>
        </w:rPr>
        <w:t>d, but it was 27 miles from the airport. One problem was solved, but it created another. How will all attendees get from the airport to the resort? Someone asked, can't they just catch a cab or just rent a car at the airport? For 50 people to catch a cab or rent a car would be way too expensive.</w:t>
      </w:r>
    </w:p>
    <w:p w14:paraId="586ED1D8" w14:textId="77777777" w:rsidR="004E65F6" w:rsidRPr="00BF7A5A" w:rsidRDefault="004E65F6" w:rsidP="00AC7785">
      <w:pPr>
        <w:pStyle w:val="Heading8"/>
      </w:pPr>
      <w:r w:rsidRPr="00BF7A5A">
        <w:lastRenderedPageBreak/>
        <w:t xml:space="preserve">Step 4. Select the best option. </w:t>
      </w:r>
    </w:p>
    <w:p w14:paraId="2E751DF7" w14:textId="77777777" w:rsidR="004E65F6" w:rsidRPr="00BF7A5A" w:rsidRDefault="004E65F6" w:rsidP="002D379F">
      <w:pPr>
        <w:ind w:left="288"/>
        <w:rPr>
          <w:rFonts w:cs="Times New Roman"/>
          <w:i/>
          <w:iCs/>
        </w:rPr>
      </w:pPr>
      <w:r w:rsidRPr="00BF7A5A">
        <w:rPr>
          <w:rFonts w:cs="Times New Roman"/>
          <w:i/>
          <w:iCs/>
        </w:rPr>
        <w:t xml:space="preserve">Then someone suggested that they rent a fleet of shuttle vehicles with drivers to transport all attendees from the airport to the resort and back. They all agreed that this was the best solution. </w:t>
      </w:r>
    </w:p>
    <w:p w14:paraId="5E0B660B" w14:textId="77777777" w:rsidR="004E65F6" w:rsidRPr="00BF7A5A" w:rsidRDefault="004E65F6" w:rsidP="00AC7785">
      <w:pPr>
        <w:pStyle w:val="Heading8"/>
      </w:pPr>
      <w:r w:rsidRPr="00BF7A5A">
        <w:t xml:space="preserve">Step 5. Create a Plan of Action. </w:t>
      </w:r>
    </w:p>
    <w:p w14:paraId="7656A19D" w14:textId="77777777" w:rsidR="004E65F6" w:rsidRPr="00BF7A5A" w:rsidRDefault="004E65F6" w:rsidP="002D379F">
      <w:pPr>
        <w:ind w:left="288"/>
        <w:rPr>
          <w:rFonts w:cs="Times New Roman"/>
          <w:i/>
          <w:iCs/>
        </w:rPr>
      </w:pPr>
      <w:r w:rsidRPr="00BF7A5A">
        <w:rPr>
          <w:rFonts w:cs="Times New Roman"/>
          <w:i/>
          <w:iCs/>
        </w:rPr>
        <w:t>Together they created a Plan of Action to use shuttle vehicles to accomplish the objective.</w:t>
      </w:r>
    </w:p>
    <w:p w14:paraId="7482FA45" w14:textId="77777777" w:rsidR="004E65F6" w:rsidRPr="00BF7A5A" w:rsidRDefault="004E65F6" w:rsidP="00AC7785">
      <w:pPr>
        <w:pStyle w:val="Heading8"/>
      </w:pPr>
      <w:r w:rsidRPr="00BF7A5A">
        <w:t xml:space="preserve">Step 6. Take Decisive Action. </w:t>
      </w:r>
    </w:p>
    <w:p w14:paraId="5FC81B2E" w14:textId="0520E7CF" w:rsidR="004E65F6" w:rsidRPr="00BF7A5A" w:rsidRDefault="004E65F6" w:rsidP="002D379F">
      <w:pPr>
        <w:ind w:left="288"/>
        <w:rPr>
          <w:rFonts w:cs="Times New Roman"/>
          <w:i/>
          <w:iCs/>
        </w:rPr>
      </w:pPr>
      <w:r w:rsidRPr="00BF7A5A">
        <w:rPr>
          <w:rFonts w:cs="Times New Roman"/>
          <w:i/>
          <w:iCs/>
        </w:rPr>
        <w:t xml:space="preserve">Bob issued new instructions to all </w:t>
      </w:r>
      <w:r w:rsidRPr="00BF7A5A">
        <w:rPr>
          <w:i/>
          <w:iCs/>
        </w:rPr>
        <w:t xml:space="preserve">Key Players </w:t>
      </w:r>
      <w:r w:rsidRPr="00BF7A5A">
        <w:rPr>
          <w:rFonts w:cs="Times New Roman"/>
          <w:i/>
          <w:iCs/>
        </w:rPr>
        <w:t xml:space="preserve">and supervised their actions. He assigned one </w:t>
      </w:r>
      <w:r w:rsidRPr="00BF7A5A">
        <w:rPr>
          <w:i/>
          <w:iCs/>
        </w:rPr>
        <w:t xml:space="preserve">Key Player </w:t>
      </w:r>
      <w:r w:rsidRPr="00BF7A5A">
        <w:rPr>
          <w:rFonts w:cs="Times New Roman"/>
          <w:i/>
          <w:iCs/>
        </w:rPr>
        <w:t xml:space="preserve">to contact all attendees to let them know what happened and look for company signs at the airport directing them to shuttle vehicles rather than taking a cab or renting a vehicle. Bob also asked a second </w:t>
      </w:r>
      <w:r w:rsidRPr="00BF7A5A">
        <w:rPr>
          <w:i/>
          <w:iCs/>
        </w:rPr>
        <w:t xml:space="preserve">Key Player </w:t>
      </w:r>
      <w:r w:rsidRPr="00BF7A5A">
        <w:rPr>
          <w:rFonts w:cs="Times New Roman"/>
          <w:i/>
          <w:iCs/>
        </w:rPr>
        <w:t xml:space="preserve">to identify and contract a shuttle company to transport all attendees. </w:t>
      </w:r>
      <w:r w:rsidR="00DB2A34">
        <w:rPr>
          <w:rFonts w:cs="Times New Roman"/>
          <w:i/>
          <w:iCs/>
        </w:rPr>
        <w:t>Finally, h</w:t>
      </w:r>
      <w:r w:rsidRPr="00BF7A5A">
        <w:rPr>
          <w:rFonts w:cs="Times New Roman"/>
          <w:i/>
          <w:iCs/>
        </w:rPr>
        <w:t xml:space="preserve">e asked everyone to meet again at 5 PM to share the status of their new assignments. </w:t>
      </w:r>
    </w:p>
    <w:p w14:paraId="1AC7A621" w14:textId="77777777" w:rsidR="004E65F6" w:rsidRPr="00BF7A5A" w:rsidRDefault="004E65F6" w:rsidP="00AC7785">
      <w:pPr>
        <w:pStyle w:val="Heading8"/>
      </w:pPr>
      <w:r w:rsidRPr="00BF7A5A">
        <w:t xml:space="preserve">Step 7. Reassess the Situation. </w:t>
      </w:r>
    </w:p>
    <w:p w14:paraId="783D0179" w14:textId="77777777" w:rsidR="004E65F6" w:rsidRPr="00BF7A5A" w:rsidRDefault="004E65F6" w:rsidP="002D379F">
      <w:pPr>
        <w:ind w:left="288"/>
        <w:rPr>
          <w:rFonts w:cs="Times New Roman"/>
          <w:i/>
          <w:iCs/>
        </w:rPr>
      </w:pPr>
      <w:r w:rsidRPr="00BF7A5A">
        <w:rPr>
          <w:rFonts w:cs="Times New Roman"/>
          <w:i/>
          <w:iCs/>
        </w:rPr>
        <w:t xml:space="preserve">At 5 PM that afternoon, Bob met with all </w:t>
      </w:r>
      <w:r w:rsidRPr="00BF7A5A">
        <w:rPr>
          <w:i/>
          <w:iCs/>
        </w:rPr>
        <w:t>Key Player</w:t>
      </w:r>
      <w:r w:rsidRPr="00BF7A5A">
        <w:rPr>
          <w:rFonts w:cs="Times New Roman"/>
          <w:i/>
          <w:iCs/>
        </w:rPr>
        <w:t>s to ensure everything was ready to move forward with a fleet of shuttle vehicles.</w:t>
      </w:r>
    </w:p>
    <w:p w14:paraId="576E75B8" w14:textId="77777777" w:rsidR="004E65F6" w:rsidRPr="00BF7A5A" w:rsidRDefault="004E65F6" w:rsidP="00AC7785">
      <w:pPr>
        <w:pStyle w:val="Heading8"/>
      </w:pPr>
      <w:r w:rsidRPr="00BF7A5A">
        <w:t xml:space="preserve">Step 8. Report to your boss. </w:t>
      </w:r>
    </w:p>
    <w:p w14:paraId="43A6E9F0" w14:textId="77777777" w:rsidR="004E65F6" w:rsidRPr="00BF7A5A" w:rsidRDefault="004E65F6" w:rsidP="002D379F">
      <w:pPr>
        <w:ind w:left="288"/>
        <w:rPr>
          <w:rFonts w:cs="Times New Roman"/>
          <w:i/>
          <w:iCs/>
        </w:rPr>
      </w:pPr>
      <w:r w:rsidRPr="00BF7A5A">
        <w:rPr>
          <w:rFonts w:cs="Times New Roman"/>
          <w:i/>
          <w:iCs/>
        </w:rPr>
        <w:t>At 6 PM, Bob called his boss and informed him that the problem was resolved by selecting a new site and renting a fleet of shuttle vans to drive all attendees from the airport to the hotel and back. There was no reason to recommend what needed to be done to ensure this didn’t happen again. The Team Building Session went on without any further problems and turned out to be a great success.</w:t>
      </w:r>
    </w:p>
    <w:p w14:paraId="75696AB6" w14:textId="2DFCD240" w:rsidR="004E65F6" w:rsidRDefault="004E65F6" w:rsidP="002D379F">
      <w:pPr>
        <w:ind w:left="288"/>
        <w:rPr>
          <w:rFonts w:cs="Times New Roman"/>
          <w:i/>
          <w:iCs/>
        </w:rPr>
      </w:pPr>
      <w:r w:rsidRPr="00BF7A5A">
        <w:rPr>
          <w:rFonts w:cs="Times New Roman"/>
          <w:i/>
          <w:iCs/>
        </w:rPr>
        <w:t xml:space="preserve">Bob looked defeat in the eye and refused to give up, </w:t>
      </w:r>
    </w:p>
    <w:p w14:paraId="682FAFBE" w14:textId="332A0556" w:rsidR="004E65F6" w:rsidRDefault="004E65F6" w:rsidP="0068174D">
      <w:pPr>
        <w:pStyle w:val="Heading4"/>
      </w:pPr>
      <w:r w:rsidRPr="00BF7A5A">
        <w:t>"Snatching Victory from the Jaws of Defeat."</w:t>
      </w:r>
    </w:p>
    <w:p w14:paraId="0875EDF5" w14:textId="0C88A1A7" w:rsidR="007F2259" w:rsidRPr="00FD0C28" w:rsidRDefault="004E65F6" w:rsidP="002D379F">
      <w:pPr>
        <w:jc w:val="center"/>
        <w:rPr>
          <w:rFonts w:cs="Times New Roman"/>
          <w:b/>
          <w:bCs/>
          <w:i/>
          <w:iCs/>
        </w:rPr>
      </w:pPr>
      <w:r w:rsidRPr="00FD0C28">
        <w:rPr>
          <w:rFonts w:cs="Times New Roman"/>
          <w:b/>
          <w:bCs/>
          <w:i/>
          <w:iCs/>
        </w:rPr>
        <w:t xml:space="preserve">And you can do the same! </w:t>
      </w:r>
      <w:bookmarkEnd w:id="511"/>
    </w:p>
    <w:p w14:paraId="70AE4E5E" w14:textId="5291562E" w:rsidR="00AD2BA3" w:rsidRDefault="00AD2BA3" w:rsidP="002D379F">
      <w:pPr>
        <w:jc w:val="center"/>
        <w:rPr>
          <w:rFonts w:cs="Times New Roman"/>
        </w:rPr>
      </w:pPr>
    </w:p>
    <w:p w14:paraId="2CA4034C" w14:textId="5B650238" w:rsidR="00AD2BA3" w:rsidRDefault="000B2538" w:rsidP="00AD2BA3">
      <w:pPr>
        <w:rPr>
          <w:rFonts w:cs="Times New Roman"/>
        </w:rPr>
      </w:pPr>
      <w:r>
        <w:rPr>
          <w:rFonts w:cs="Times New Roman"/>
        </w:rPr>
        <w:pict w14:anchorId="1C394050">
          <v:rect id="_x0000_i1071" style="width:332.65pt;height:1.5pt" o:hrstd="t" o:hr="t" fillcolor="#a0a0a0" stroked="f"/>
        </w:pict>
      </w:r>
    </w:p>
    <w:p w14:paraId="35280340" w14:textId="77777777" w:rsidR="007F2259" w:rsidRDefault="007F2259" w:rsidP="002D379F">
      <w:pPr>
        <w:rPr>
          <w:rFonts w:cs="Times New Roman"/>
        </w:rPr>
      </w:pPr>
      <w:r>
        <w:rPr>
          <w:rFonts w:cs="Times New Roman"/>
        </w:rPr>
        <w:br w:type="page"/>
      </w:r>
    </w:p>
    <w:p w14:paraId="3428DC96" w14:textId="1B37C6E8" w:rsidR="00280708" w:rsidRPr="00BF7A5A" w:rsidRDefault="00DF1C86" w:rsidP="007A6665">
      <w:pPr>
        <w:pStyle w:val="Heading2"/>
      </w:pPr>
      <w:bookmarkStart w:id="513" w:name="_Toc85283882"/>
      <w:bookmarkStart w:id="514" w:name="_Toc85284166"/>
      <w:bookmarkStart w:id="515" w:name="_Toc85285254"/>
      <w:bookmarkStart w:id="516" w:name="_Toc85794681"/>
      <w:bookmarkStart w:id="517" w:name="_Toc86242281"/>
      <w:bookmarkEnd w:id="510"/>
      <w:bookmarkEnd w:id="512"/>
      <w:r w:rsidRPr="00BF7A5A">
        <w:lastRenderedPageBreak/>
        <w:t>C</w:t>
      </w:r>
      <w:r w:rsidR="00280708" w:rsidRPr="00BF7A5A">
        <w:t xml:space="preserve"> </w:t>
      </w:r>
      <w:r w:rsidR="00280708" w:rsidRPr="00BF7A5A">
        <w:br/>
      </w:r>
      <w:r w:rsidR="00487A2C">
        <w:t>CREATE A</w:t>
      </w:r>
      <w:r w:rsidR="008D7080">
        <w:br/>
      </w:r>
      <w:r w:rsidR="00280708" w:rsidRPr="00BF7A5A">
        <w:t>DECISION PAPER</w:t>
      </w:r>
      <w:bookmarkEnd w:id="513"/>
      <w:bookmarkEnd w:id="514"/>
      <w:bookmarkEnd w:id="515"/>
      <w:bookmarkEnd w:id="516"/>
      <w:bookmarkEnd w:id="517"/>
    </w:p>
    <w:p w14:paraId="64968525" w14:textId="65172940" w:rsidR="00B4484F" w:rsidRPr="00BF7A5A" w:rsidRDefault="009D717A" w:rsidP="002D379F">
      <w:pPr>
        <w:rPr>
          <w:rFonts w:cs="Times New Roman"/>
        </w:rPr>
      </w:pPr>
      <w:bookmarkStart w:id="518" w:name="_Hlk69300003"/>
      <w:bookmarkStart w:id="519" w:name="_Hlk72764255"/>
      <w:bookmarkStart w:id="520" w:name="_Hlk65072436"/>
      <w:bookmarkStart w:id="521" w:name="_Hlk64367357"/>
      <w:bookmarkEnd w:id="501"/>
      <w:r w:rsidRPr="00BF7A5A">
        <w:rPr>
          <w:rFonts w:cs="Times New Roman"/>
        </w:rPr>
        <w:t xml:space="preserve">Do you know how to </w:t>
      </w:r>
      <w:r w:rsidR="004E65F6" w:rsidRPr="00BF7A5A">
        <w:rPr>
          <w:rFonts w:cs="Times New Roman"/>
        </w:rPr>
        <w:t xml:space="preserve">create a convincing </w:t>
      </w:r>
      <w:r w:rsidRPr="00BF7A5A">
        <w:rPr>
          <w:rFonts w:cs="Times New Roman"/>
        </w:rPr>
        <w:t>document</w:t>
      </w:r>
      <w:r w:rsidR="0082597C" w:rsidRPr="00BF7A5A">
        <w:rPr>
          <w:rFonts w:cs="Times New Roman"/>
        </w:rPr>
        <w:t xml:space="preserve"> </w:t>
      </w:r>
      <w:r w:rsidR="004E65F6" w:rsidRPr="00BF7A5A">
        <w:rPr>
          <w:rFonts w:cs="Times New Roman"/>
        </w:rPr>
        <w:t xml:space="preserve">to persuade someone to spend the money needed </w:t>
      </w:r>
      <w:r w:rsidR="00A80931" w:rsidRPr="00BF7A5A">
        <w:rPr>
          <w:rFonts w:cs="Times New Roman"/>
        </w:rPr>
        <w:t>to enhance your probability of success</w:t>
      </w:r>
      <w:r w:rsidRPr="00BF7A5A">
        <w:rPr>
          <w:rFonts w:cs="Times New Roman"/>
        </w:rPr>
        <w:t>?</w:t>
      </w:r>
      <w:r w:rsidR="00925044">
        <w:rPr>
          <w:rFonts w:cs="Times New Roman"/>
        </w:rPr>
        <w:t xml:space="preserve"> </w:t>
      </w:r>
      <w:bookmarkEnd w:id="518"/>
      <w:r w:rsidR="00B4484F" w:rsidRPr="00BF7A5A">
        <w:rPr>
          <w:rFonts w:cs="Times New Roman"/>
        </w:rPr>
        <w:t xml:space="preserve">Have you ever been asked to write a </w:t>
      </w:r>
      <w:r w:rsidR="00B4484F" w:rsidRPr="00BF7A5A">
        <w:rPr>
          <w:rFonts w:cs="Times New Roman"/>
          <w:i/>
          <w:iCs/>
        </w:rPr>
        <w:t>Decision Paper or a Business Case</w:t>
      </w:r>
      <w:r w:rsidR="00B4484F" w:rsidRPr="00BF7A5A">
        <w:rPr>
          <w:rFonts w:cs="Times New Roman"/>
        </w:rPr>
        <w:t xml:space="preserve">? If not, you will. This is one way your boss is preparing you for the next level. </w:t>
      </w:r>
    </w:p>
    <w:p w14:paraId="22B2E3DE" w14:textId="77777777" w:rsidR="004E65F6" w:rsidRPr="00BF7A5A" w:rsidRDefault="004E65F6" w:rsidP="002D379F">
      <w:pPr>
        <w:rPr>
          <w:rFonts w:cs="Times New Roman"/>
        </w:rPr>
      </w:pPr>
      <w:r w:rsidRPr="00BF7A5A">
        <w:rPr>
          <w:rFonts w:cs="Times New Roman"/>
        </w:rPr>
        <w:t xml:space="preserve">Sometimes you’ll need resources that you don’t have, like people, equipment, or facilities, to solve a problem – which means spending money. When this happens, you’ll need the DM’s approval before moving forward. To persuade anyone to accept your recommendation, you’ll need a well-written </w:t>
      </w:r>
      <w:r w:rsidRPr="00BF7A5A">
        <w:rPr>
          <w:rFonts w:cs="Times New Roman"/>
          <w:i/>
          <w:iCs/>
        </w:rPr>
        <w:t>Decision Paper,</w:t>
      </w:r>
      <w:r w:rsidRPr="00BF7A5A">
        <w:rPr>
          <w:rFonts w:cs="Times New Roman"/>
        </w:rPr>
        <w:t xml:space="preserve"> and here's a great format. </w:t>
      </w:r>
    </w:p>
    <w:bookmarkEnd w:id="519"/>
    <w:p w14:paraId="43DC7EDC" w14:textId="78196B48" w:rsidR="004E65F6" w:rsidRPr="00BF7A5A" w:rsidRDefault="004E65F6" w:rsidP="00AC7785">
      <w:pPr>
        <w:pStyle w:val="Heading8"/>
      </w:pPr>
      <w:r w:rsidRPr="00BF7A5A">
        <w:t>What’s the best format to create a Decision Paper?</w:t>
      </w:r>
    </w:p>
    <w:p w14:paraId="7CFB9523" w14:textId="77777777" w:rsidR="004E65F6" w:rsidRPr="00BF7A5A" w:rsidRDefault="004E65F6" w:rsidP="002D379F">
      <w:pPr>
        <w:ind w:left="288"/>
        <w:rPr>
          <w:rFonts w:cs="Times New Roman"/>
        </w:rPr>
      </w:pPr>
      <w:r w:rsidRPr="00BF7A5A">
        <w:rPr>
          <w:rFonts w:cs="Times New Roman"/>
          <w:b/>
          <w:bCs/>
        </w:rPr>
        <w:t xml:space="preserve">1. Subject. </w:t>
      </w:r>
      <w:r w:rsidRPr="00BF7A5A">
        <w:rPr>
          <w:rFonts w:cs="Times New Roman"/>
        </w:rPr>
        <w:t>Briefly state the subject.</w:t>
      </w:r>
    </w:p>
    <w:p w14:paraId="5A954A09" w14:textId="77777777" w:rsidR="004E65F6" w:rsidRPr="00BF7A5A" w:rsidRDefault="004E65F6" w:rsidP="002D379F">
      <w:pPr>
        <w:ind w:left="288"/>
        <w:rPr>
          <w:rFonts w:cs="Times New Roman"/>
        </w:rPr>
      </w:pPr>
      <w:r w:rsidRPr="00BF7A5A">
        <w:rPr>
          <w:rFonts w:cs="Times New Roman"/>
          <w:b/>
          <w:bCs/>
        </w:rPr>
        <w:t xml:space="preserve">2. Problem. </w:t>
      </w:r>
      <w:r w:rsidRPr="00BF7A5A">
        <w:rPr>
          <w:rFonts w:cs="Times New Roman"/>
        </w:rPr>
        <w:t>State the problem in one sentence.</w:t>
      </w:r>
    </w:p>
    <w:p w14:paraId="2C4631E2" w14:textId="77777777" w:rsidR="004E65F6" w:rsidRPr="00BF7A5A" w:rsidRDefault="004E65F6" w:rsidP="002D379F">
      <w:pPr>
        <w:ind w:left="288"/>
        <w:rPr>
          <w:rFonts w:cs="Times New Roman"/>
        </w:rPr>
      </w:pPr>
      <w:r w:rsidRPr="00BF7A5A">
        <w:rPr>
          <w:rFonts w:cs="Times New Roman"/>
          <w:b/>
          <w:bCs/>
        </w:rPr>
        <w:t>3. Recommendation.</w:t>
      </w:r>
      <w:r w:rsidRPr="00BF7A5A">
        <w:rPr>
          <w:rFonts w:cs="Times New Roman"/>
        </w:rPr>
        <w:t xml:space="preserve"> State the recommended solution in one sentence.</w:t>
      </w:r>
    </w:p>
    <w:p w14:paraId="1BF4732F" w14:textId="77777777" w:rsidR="004E65F6" w:rsidRPr="00BF7A5A" w:rsidRDefault="004E65F6" w:rsidP="002D379F">
      <w:pPr>
        <w:ind w:left="288"/>
        <w:rPr>
          <w:rFonts w:cs="Times New Roman"/>
        </w:rPr>
      </w:pPr>
      <w:r w:rsidRPr="00BF7A5A">
        <w:rPr>
          <w:rFonts w:cs="Times New Roman"/>
          <w:b/>
          <w:bCs/>
        </w:rPr>
        <w:t>4. Benefits:</w:t>
      </w:r>
      <w:r w:rsidRPr="00BF7A5A">
        <w:rPr>
          <w:rFonts w:cs="Times New Roman"/>
        </w:rPr>
        <w:t xml:space="preserve"> State the expected benefits of this recommendation.</w:t>
      </w:r>
    </w:p>
    <w:p w14:paraId="0BF3A1E0" w14:textId="77777777" w:rsidR="004E65F6" w:rsidRPr="00BF7A5A" w:rsidRDefault="004E65F6" w:rsidP="002D379F">
      <w:pPr>
        <w:ind w:left="288"/>
        <w:rPr>
          <w:rFonts w:cs="Times New Roman"/>
        </w:rPr>
      </w:pPr>
      <w:r w:rsidRPr="00BF7A5A">
        <w:rPr>
          <w:rFonts w:cs="Times New Roman"/>
          <w:b/>
          <w:bCs/>
        </w:rPr>
        <w:t>5. Key Player Comments.</w:t>
      </w:r>
      <w:r w:rsidRPr="00BF7A5A">
        <w:rPr>
          <w:rFonts w:cs="Times New Roman"/>
        </w:rPr>
        <w:t xml:space="preserve"> </w:t>
      </w:r>
    </w:p>
    <w:p w14:paraId="1C95D303" w14:textId="2313936E" w:rsidR="009D1DE4" w:rsidRPr="00BF7A5A" w:rsidRDefault="004E65F6" w:rsidP="002D379F">
      <w:pPr>
        <w:ind w:left="504"/>
        <w:rPr>
          <w:rFonts w:cs="Times New Roman"/>
        </w:rPr>
      </w:pPr>
      <w:r w:rsidRPr="00BF7A5A">
        <w:t xml:space="preserve">A Key Player is anyone whose opinion would matter to the Decision-Maker or anyone who'll be required to support the recommendation if approved. </w:t>
      </w:r>
      <w:r w:rsidRPr="00BF7A5A">
        <w:rPr>
          <w:rFonts w:cs="Times New Roman"/>
        </w:rPr>
        <w:t xml:space="preserve">You'll need to </w:t>
      </w:r>
      <w:r w:rsidRPr="00BF7A5A">
        <w:rPr>
          <w:rFonts w:cs="Times New Roman"/>
          <w:i/>
          <w:iCs/>
        </w:rPr>
        <w:t>Staff</w:t>
      </w:r>
      <w:r w:rsidRPr="00BF7A5A">
        <w:rPr>
          <w:rFonts w:cs="Times New Roman"/>
        </w:rPr>
        <w:t xml:space="preserve"> your paper through all Key Players for their concurrence or non-concurrence with comments (Chapter </w:t>
      </w:r>
      <w:r w:rsidR="00594DE2">
        <w:rPr>
          <w:rFonts w:cs="Times New Roman"/>
        </w:rPr>
        <w:t>20</w:t>
      </w:r>
      <w:r w:rsidRPr="00BF7A5A">
        <w:rPr>
          <w:rFonts w:cs="Times New Roman"/>
        </w:rPr>
        <w:t>). Once comments are returned, create a table showing which Key Player</w:t>
      </w:r>
      <w:r w:rsidR="0073038B" w:rsidRPr="00BF7A5A">
        <w:rPr>
          <w:rFonts w:cs="Times New Roman"/>
        </w:rPr>
        <w:t>s</w:t>
      </w:r>
      <w:r w:rsidRPr="00BF7A5A">
        <w:rPr>
          <w:rFonts w:cs="Times New Roman"/>
        </w:rPr>
        <w:t xml:space="preserve"> concurred</w:t>
      </w:r>
      <w:r w:rsidR="0073038B" w:rsidRPr="00BF7A5A">
        <w:rPr>
          <w:rFonts w:cs="Times New Roman"/>
        </w:rPr>
        <w:t xml:space="preserve"> and </w:t>
      </w:r>
      <w:r w:rsidRPr="00BF7A5A">
        <w:rPr>
          <w:rFonts w:cs="Times New Roman"/>
        </w:rPr>
        <w:t xml:space="preserve">non-concurred with their reasons. </w:t>
      </w:r>
    </w:p>
    <w:p w14:paraId="3ACCDC41" w14:textId="77777777" w:rsidR="004E65F6" w:rsidRPr="00BF7A5A" w:rsidRDefault="004E65F6" w:rsidP="002D379F">
      <w:pPr>
        <w:ind w:left="288"/>
        <w:rPr>
          <w:rFonts w:cs="Times New Roman"/>
        </w:rPr>
      </w:pPr>
      <w:r w:rsidRPr="00BF7A5A">
        <w:rPr>
          <w:rFonts w:cs="Times New Roman"/>
          <w:b/>
          <w:bCs/>
        </w:rPr>
        <w:t>6. Discussion.</w:t>
      </w:r>
      <w:r w:rsidRPr="00BF7A5A">
        <w:rPr>
          <w:rFonts w:cs="Times New Roman"/>
        </w:rPr>
        <w:t xml:space="preserve"> Explain why you’re recommending this solution by answering these questions.</w:t>
      </w:r>
    </w:p>
    <w:p w14:paraId="602A6C00" w14:textId="1EDED65F" w:rsidR="004E65F6" w:rsidRPr="00CF15F7" w:rsidRDefault="004E65F6" w:rsidP="00CF15F7">
      <w:pPr>
        <w:ind w:left="648"/>
        <w:rPr>
          <w:rFonts w:cs="Times New Roman"/>
        </w:rPr>
      </w:pPr>
      <w:r w:rsidRPr="00CF15F7">
        <w:rPr>
          <w:rFonts w:cs="Times New Roman"/>
          <w:b/>
          <w:bCs/>
        </w:rPr>
        <w:t>What were all the solutions you considered?</w:t>
      </w:r>
      <w:r w:rsidRPr="00CF15F7">
        <w:rPr>
          <w:rFonts w:cs="Times New Roman"/>
        </w:rPr>
        <w:t xml:space="preserve"> </w:t>
      </w:r>
      <w:r w:rsidR="00DB2A34">
        <w:rPr>
          <w:rFonts w:cs="Times New Roman"/>
        </w:rPr>
        <w:t>Then, a</w:t>
      </w:r>
      <w:r w:rsidRPr="00CF15F7">
        <w:rPr>
          <w:rFonts w:cs="Times New Roman"/>
        </w:rPr>
        <w:t xml:space="preserve">ttach all the solutions you considered with all the Advantages and Disadvantages. </w:t>
      </w:r>
    </w:p>
    <w:p w14:paraId="567E134A" w14:textId="77777777" w:rsidR="004E65F6" w:rsidRPr="00CF15F7" w:rsidRDefault="004E65F6" w:rsidP="00CF15F7">
      <w:pPr>
        <w:ind w:left="648"/>
        <w:rPr>
          <w:rFonts w:cs="Times New Roman"/>
          <w:b/>
          <w:bCs/>
        </w:rPr>
      </w:pPr>
      <w:r w:rsidRPr="00CF15F7">
        <w:rPr>
          <w:rFonts w:cs="Times New Roman"/>
          <w:b/>
          <w:bCs/>
        </w:rPr>
        <w:t>Why did you select this solution?</w:t>
      </w:r>
    </w:p>
    <w:p w14:paraId="3DB6EF2D" w14:textId="0E406CAA" w:rsidR="00925044" w:rsidRPr="00CF15F7" w:rsidRDefault="004E65F6" w:rsidP="00CF15F7">
      <w:pPr>
        <w:ind w:left="648"/>
        <w:rPr>
          <w:rFonts w:cs="Times New Roman"/>
          <w:b/>
          <w:bCs/>
        </w:rPr>
      </w:pPr>
      <w:r w:rsidRPr="00CF15F7">
        <w:rPr>
          <w:rFonts w:cs="Times New Roman"/>
          <w:b/>
          <w:bCs/>
        </w:rPr>
        <w:t>What's the cost and who should pay?</w:t>
      </w:r>
    </w:p>
    <w:p w14:paraId="2E025D67" w14:textId="03F5ECAB" w:rsidR="004E65F6" w:rsidRPr="00CF15F7" w:rsidRDefault="004E65F6" w:rsidP="00CF15F7">
      <w:pPr>
        <w:ind w:left="648"/>
        <w:rPr>
          <w:rFonts w:cs="Times New Roman"/>
        </w:rPr>
      </w:pPr>
      <w:r w:rsidRPr="00CF15F7">
        <w:rPr>
          <w:rFonts w:cs="Times New Roman"/>
          <w:b/>
          <w:bCs/>
        </w:rPr>
        <w:t>What's the Risk?</w:t>
      </w:r>
      <w:r w:rsidRPr="00CF15F7">
        <w:rPr>
          <w:rFonts w:cs="Times New Roman"/>
        </w:rPr>
        <w:t xml:space="preserve"> How probable is this risk, how severe will it be, and how can it be mitigated (Chapters </w:t>
      </w:r>
      <w:r w:rsidR="001D5231" w:rsidRPr="00CF15F7">
        <w:rPr>
          <w:rFonts w:cs="Times New Roman"/>
        </w:rPr>
        <w:t>1</w:t>
      </w:r>
      <w:r w:rsidR="00594DE2" w:rsidRPr="00CF15F7">
        <w:rPr>
          <w:rFonts w:cs="Times New Roman"/>
        </w:rPr>
        <w:t>2</w:t>
      </w:r>
      <w:r w:rsidRPr="00CF15F7">
        <w:rPr>
          <w:rFonts w:cs="Times New Roman"/>
        </w:rPr>
        <w:t>-</w:t>
      </w:r>
      <w:r w:rsidR="001D5231" w:rsidRPr="00CF15F7">
        <w:rPr>
          <w:rFonts w:cs="Times New Roman"/>
        </w:rPr>
        <w:t>1</w:t>
      </w:r>
      <w:r w:rsidR="00A44F9E" w:rsidRPr="00CF15F7">
        <w:rPr>
          <w:rFonts w:cs="Times New Roman"/>
        </w:rPr>
        <w:t>5</w:t>
      </w:r>
      <w:r w:rsidRPr="00CF15F7">
        <w:rPr>
          <w:rFonts w:cs="Times New Roman"/>
        </w:rPr>
        <w:t xml:space="preserve">). If a </w:t>
      </w:r>
      <w:r w:rsidRPr="00CF15F7">
        <w:rPr>
          <w:rFonts w:cs="Times New Roman"/>
          <w:i/>
          <w:iCs/>
        </w:rPr>
        <w:t xml:space="preserve">Contingency Plan </w:t>
      </w:r>
      <w:r w:rsidRPr="00CF15F7">
        <w:rPr>
          <w:rFonts w:cs="Times New Roman"/>
        </w:rPr>
        <w:t xml:space="preserve">is needed, add it as an enclosure (Chapter </w:t>
      </w:r>
      <w:r w:rsidR="001D5231" w:rsidRPr="00CF15F7">
        <w:rPr>
          <w:rFonts w:cs="Times New Roman"/>
        </w:rPr>
        <w:t>1</w:t>
      </w:r>
      <w:r w:rsidR="00594DE2" w:rsidRPr="00CF15F7">
        <w:rPr>
          <w:rFonts w:cs="Times New Roman"/>
        </w:rPr>
        <w:t>5</w:t>
      </w:r>
      <w:r w:rsidRPr="00CF15F7">
        <w:rPr>
          <w:rFonts w:cs="Times New Roman"/>
        </w:rPr>
        <w:t xml:space="preserve">). </w:t>
      </w:r>
    </w:p>
    <w:p w14:paraId="2BC5F9E8" w14:textId="410BABB7" w:rsidR="004E65F6" w:rsidRPr="00CF15F7" w:rsidRDefault="004E65F6" w:rsidP="00CF15F7">
      <w:pPr>
        <w:ind w:left="648"/>
        <w:rPr>
          <w:rFonts w:cs="Times New Roman"/>
          <w:b/>
          <w:bCs/>
        </w:rPr>
      </w:pPr>
      <w:r w:rsidRPr="00CF15F7">
        <w:rPr>
          <w:rFonts w:cs="Times New Roman"/>
          <w:b/>
          <w:bCs/>
        </w:rPr>
        <w:t>How long will it take</w:t>
      </w:r>
      <w:r w:rsidR="00AA05DE" w:rsidRPr="00CF15F7">
        <w:rPr>
          <w:rFonts w:cs="Times New Roman"/>
          <w:b/>
          <w:bCs/>
        </w:rPr>
        <w:t>,</w:t>
      </w:r>
      <w:r w:rsidRPr="00CF15F7">
        <w:rPr>
          <w:rFonts w:cs="Times New Roman"/>
          <w:b/>
          <w:bCs/>
        </w:rPr>
        <w:t xml:space="preserve"> and when should it be started?</w:t>
      </w:r>
    </w:p>
    <w:p w14:paraId="651109AD" w14:textId="77777777" w:rsidR="004E65F6" w:rsidRPr="00CF15F7" w:rsidRDefault="004E65F6" w:rsidP="00CF15F7">
      <w:pPr>
        <w:ind w:left="648"/>
        <w:rPr>
          <w:rFonts w:cs="Times New Roman"/>
          <w:b/>
          <w:bCs/>
        </w:rPr>
      </w:pPr>
      <w:r w:rsidRPr="00CF15F7">
        <w:rPr>
          <w:rFonts w:cs="Times New Roman"/>
          <w:b/>
          <w:bCs/>
        </w:rPr>
        <w:lastRenderedPageBreak/>
        <w:t>How long do we have before this problem becomes a crisis?</w:t>
      </w:r>
    </w:p>
    <w:p w14:paraId="59AD2E3A" w14:textId="1FB61EC0" w:rsidR="004E65F6" w:rsidRPr="00CF15F7" w:rsidRDefault="004E65F6" w:rsidP="00CF15F7">
      <w:pPr>
        <w:ind w:left="648"/>
        <w:rPr>
          <w:rFonts w:cs="Times New Roman"/>
        </w:rPr>
      </w:pPr>
      <w:r w:rsidRPr="00CF15F7">
        <w:rPr>
          <w:rFonts w:cs="Times New Roman"/>
          <w:b/>
          <w:bCs/>
        </w:rPr>
        <w:t xml:space="preserve">What are the consequences and effects of this recommendation? </w:t>
      </w:r>
      <w:r w:rsidR="00C50CC8" w:rsidRPr="00CF15F7">
        <w:rPr>
          <w:rFonts w:cs="Times New Roman"/>
          <w:i/>
          <w:iCs/>
        </w:rPr>
        <w:t>Un</w:t>
      </w:r>
      <w:r w:rsidR="00965C56">
        <w:rPr>
          <w:rFonts w:cs="Times New Roman"/>
          <w:i/>
          <w:iCs/>
        </w:rPr>
        <w:t>intended</w:t>
      </w:r>
      <w:r w:rsidR="00C50CC8" w:rsidRPr="00CF15F7">
        <w:rPr>
          <w:rFonts w:cs="Times New Roman"/>
          <w:i/>
          <w:iCs/>
        </w:rPr>
        <w:t xml:space="preserve"> Consequences</w:t>
      </w:r>
      <w:r w:rsidRPr="00CF15F7">
        <w:rPr>
          <w:rFonts w:cs="Times New Roman"/>
        </w:rPr>
        <w:t xml:space="preserve"> are outcomes that are not expected from your project</w:t>
      </w:r>
      <w:r w:rsidR="000A07C4" w:rsidRPr="00CF15F7">
        <w:rPr>
          <w:rFonts w:cs="Times New Roman"/>
        </w:rPr>
        <w:t xml:space="preserve"> (Chapter 1</w:t>
      </w:r>
      <w:r w:rsidR="00594DE2" w:rsidRPr="00CF15F7">
        <w:rPr>
          <w:rFonts w:cs="Times New Roman"/>
        </w:rPr>
        <w:t>1</w:t>
      </w:r>
      <w:r w:rsidR="000A07C4" w:rsidRPr="00CF15F7">
        <w:rPr>
          <w:rFonts w:cs="Times New Roman"/>
        </w:rPr>
        <w:t>)</w:t>
      </w:r>
      <w:r w:rsidRPr="00CF15F7">
        <w:rPr>
          <w:rFonts w:cs="Times New Roman"/>
        </w:rPr>
        <w:t xml:space="preserve">. </w:t>
      </w:r>
      <w:r w:rsidRPr="00CF15F7">
        <w:rPr>
          <w:rFonts w:cs="Times New Roman"/>
          <w:i/>
          <w:iCs/>
        </w:rPr>
        <w:t>2nd and 3rd Order Effects</w:t>
      </w:r>
      <w:r w:rsidRPr="00CF15F7">
        <w:rPr>
          <w:rFonts w:cs="Times New Roman"/>
        </w:rPr>
        <w:t xml:space="preserve"> deal with how your project affects others, like those in your company or your suppliers (Chapter </w:t>
      </w:r>
      <w:r w:rsidR="000A07C4" w:rsidRPr="00CF15F7">
        <w:rPr>
          <w:rFonts w:cs="Times New Roman"/>
        </w:rPr>
        <w:t>1</w:t>
      </w:r>
      <w:r w:rsidR="00594DE2" w:rsidRPr="00CF15F7">
        <w:rPr>
          <w:rFonts w:cs="Times New Roman"/>
        </w:rPr>
        <w:t>1</w:t>
      </w:r>
      <w:r w:rsidRPr="00CF15F7">
        <w:rPr>
          <w:rFonts w:cs="Times New Roman"/>
        </w:rPr>
        <w:t xml:space="preserve">). </w:t>
      </w:r>
    </w:p>
    <w:p w14:paraId="63D354FD" w14:textId="0821FCF4" w:rsidR="004E65F6" w:rsidRPr="00CF15F7" w:rsidRDefault="004E65F6" w:rsidP="00CF15F7">
      <w:pPr>
        <w:ind w:left="648"/>
        <w:rPr>
          <w:rFonts w:cs="Times New Roman"/>
        </w:rPr>
      </w:pPr>
      <w:r w:rsidRPr="00CF15F7">
        <w:rPr>
          <w:rFonts w:cs="Times New Roman"/>
          <w:b/>
          <w:bCs/>
        </w:rPr>
        <w:t xml:space="preserve">What are the </w:t>
      </w:r>
      <w:r w:rsidRPr="00CF15F7">
        <w:rPr>
          <w:rFonts w:cs="Times New Roman"/>
          <w:b/>
          <w:bCs/>
          <w:i/>
          <w:iCs/>
        </w:rPr>
        <w:t>Unresolved Issues</w:t>
      </w:r>
      <w:r w:rsidRPr="00CF15F7">
        <w:rPr>
          <w:rFonts w:cs="Times New Roman"/>
          <w:b/>
          <w:bCs/>
        </w:rPr>
        <w:t>?</w:t>
      </w:r>
      <w:r w:rsidRPr="00CF15F7">
        <w:rPr>
          <w:rFonts w:cs="Times New Roman"/>
        </w:rPr>
        <w:t xml:space="preserve"> Attach a list of all the questions, unknowns, concerns, shortfalls, obstacles, and problems that could slow or stop your progress (Chapter </w:t>
      </w:r>
      <w:r w:rsidR="00594DE2" w:rsidRPr="00CF15F7">
        <w:rPr>
          <w:rFonts w:cs="Times New Roman"/>
        </w:rPr>
        <w:t>10</w:t>
      </w:r>
      <w:r w:rsidRPr="00CF15F7">
        <w:rPr>
          <w:rFonts w:cs="Times New Roman"/>
        </w:rPr>
        <w:t xml:space="preserve">). </w:t>
      </w:r>
    </w:p>
    <w:p w14:paraId="3D7059A8" w14:textId="0B0BD0DE" w:rsidR="004E65F6" w:rsidRPr="00CF15F7" w:rsidRDefault="004E65F6" w:rsidP="00CF15F7">
      <w:pPr>
        <w:ind w:left="648"/>
        <w:rPr>
          <w:rFonts w:cs="Times New Roman"/>
        </w:rPr>
      </w:pPr>
      <w:r w:rsidRPr="00CF15F7">
        <w:rPr>
          <w:rFonts w:cs="Times New Roman"/>
          <w:b/>
          <w:bCs/>
        </w:rPr>
        <w:t xml:space="preserve">What are all the Facts and Assumptions? </w:t>
      </w:r>
      <w:r w:rsidRPr="00CF15F7">
        <w:rPr>
          <w:rFonts w:cs="Times New Roman"/>
        </w:rPr>
        <w:t xml:space="preserve">Attach a list of all the facts and assumptions you used (Appendix </w:t>
      </w:r>
      <w:r w:rsidR="00DD117E" w:rsidRPr="00CF15F7">
        <w:rPr>
          <w:rFonts w:cs="Times New Roman"/>
        </w:rPr>
        <w:t>D</w:t>
      </w:r>
      <w:r w:rsidRPr="00CF15F7">
        <w:rPr>
          <w:rFonts w:cs="Times New Roman"/>
        </w:rPr>
        <w:t xml:space="preserve">). </w:t>
      </w:r>
    </w:p>
    <w:p w14:paraId="1A2C6384" w14:textId="65D2B87A" w:rsidR="004E65F6" w:rsidRPr="00BF7A5A" w:rsidRDefault="004E65F6" w:rsidP="002D379F">
      <w:pPr>
        <w:ind w:left="288"/>
        <w:rPr>
          <w:rFonts w:cs="Times New Roman"/>
        </w:rPr>
      </w:pPr>
      <w:r w:rsidRPr="00BF7A5A">
        <w:rPr>
          <w:rFonts w:cs="Times New Roman"/>
        </w:rPr>
        <w:t xml:space="preserve">When your paper is finished, </w:t>
      </w:r>
      <w:r w:rsidR="00AA05DE">
        <w:rPr>
          <w:rFonts w:cs="Times New Roman"/>
        </w:rPr>
        <w:t>give a Decision Briefing or provide a hard copy to the DM to gain approval</w:t>
      </w:r>
      <w:r w:rsidRPr="00BF7A5A">
        <w:rPr>
          <w:rFonts w:cs="Times New Roman"/>
        </w:rPr>
        <w:t>. If you choose this option, ensure your paper is no more than two pages in length, with all the supporting documents attached as enclosures.</w:t>
      </w:r>
    </w:p>
    <w:p w14:paraId="33F27E7E" w14:textId="77777777" w:rsidR="004E65F6" w:rsidRPr="00BF7A5A" w:rsidRDefault="004E65F6" w:rsidP="00AC7785">
      <w:pPr>
        <w:pStyle w:val="Heading8"/>
      </w:pPr>
      <w:r w:rsidRPr="00BF7A5A">
        <w:t>What’s a Business Case?</w:t>
      </w:r>
    </w:p>
    <w:p w14:paraId="78EB82CF" w14:textId="77777777" w:rsidR="004E65F6" w:rsidRPr="00BF7A5A" w:rsidRDefault="004E65F6" w:rsidP="002D379F">
      <w:pPr>
        <w:ind w:left="288"/>
        <w:rPr>
          <w:rFonts w:cs="Times New Roman"/>
        </w:rPr>
      </w:pPr>
      <w:bookmarkStart w:id="522" w:name="_Hlk64365086"/>
      <w:r w:rsidRPr="00BF7A5A">
        <w:rPr>
          <w:rFonts w:cs="Times New Roman"/>
        </w:rPr>
        <w:t xml:space="preserve">A </w:t>
      </w:r>
      <w:r w:rsidRPr="00BF7A5A">
        <w:rPr>
          <w:rFonts w:cs="Times New Roman"/>
          <w:i/>
          <w:iCs/>
        </w:rPr>
        <w:t>Decision Paper</w:t>
      </w:r>
      <w:r w:rsidRPr="00BF7A5A">
        <w:rPr>
          <w:rFonts w:cs="Times New Roman"/>
        </w:rPr>
        <w:t xml:space="preserve"> is also known as a </w:t>
      </w:r>
      <w:r w:rsidRPr="00BF7A5A">
        <w:rPr>
          <w:rFonts w:cs="Times New Roman"/>
          <w:i/>
          <w:iCs/>
        </w:rPr>
        <w:t>Business Case</w:t>
      </w:r>
      <w:r w:rsidRPr="00BF7A5A">
        <w:rPr>
          <w:rFonts w:cs="Times New Roman"/>
        </w:rPr>
        <w:t>, which is the justification to convince a Decision-Maker to accept a proposal.</w:t>
      </w:r>
    </w:p>
    <w:p w14:paraId="7E0633A2" w14:textId="1CBC0E1D" w:rsidR="004E65F6" w:rsidRPr="00BF7A5A" w:rsidRDefault="004E65F6" w:rsidP="00A05E6A">
      <w:pPr>
        <w:pStyle w:val="Heading9"/>
      </w:pPr>
      <w:r w:rsidRPr="00BF7A5A">
        <w:t>A Business Case is a document that captures the reasons for initiating action.</w:t>
      </w:r>
    </w:p>
    <w:p w14:paraId="4EF7D88B" w14:textId="61F7DA36" w:rsidR="007F2259" w:rsidRDefault="004E65F6" w:rsidP="002D379F">
      <w:pPr>
        <w:ind w:left="288"/>
        <w:rPr>
          <w:rFonts w:cs="Times New Roman"/>
        </w:rPr>
      </w:pPr>
      <w:r w:rsidRPr="00BF7A5A">
        <w:rPr>
          <w:rFonts w:cs="Times New Roman"/>
        </w:rPr>
        <w:t xml:space="preserve">The logic is that whenever resources are consumed, they should support a specific business need. For example, it could be a software upgrade needed to improve system performance. The </w:t>
      </w:r>
      <w:r w:rsidR="00182326" w:rsidRPr="00BF7A5A">
        <w:rPr>
          <w:rFonts w:cs="Times New Roman"/>
          <w:i/>
          <w:iCs/>
        </w:rPr>
        <w:t>B</w:t>
      </w:r>
      <w:r w:rsidRPr="00BF7A5A">
        <w:rPr>
          <w:rFonts w:cs="Times New Roman"/>
          <w:i/>
          <w:iCs/>
        </w:rPr>
        <w:t xml:space="preserve">usiness </w:t>
      </w:r>
      <w:r w:rsidR="00182326" w:rsidRPr="00BF7A5A">
        <w:rPr>
          <w:rFonts w:cs="Times New Roman"/>
          <w:i/>
          <w:iCs/>
        </w:rPr>
        <w:t>C</w:t>
      </w:r>
      <w:r w:rsidRPr="00BF7A5A">
        <w:rPr>
          <w:rFonts w:cs="Times New Roman"/>
          <w:i/>
          <w:iCs/>
        </w:rPr>
        <w:t>ase</w:t>
      </w:r>
      <w:r w:rsidRPr="00BF7A5A">
        <w:rPr>
          <w:rFonts w:cs="Times New Roman"/>
        </w:rPr>
        <w:t xml:space="preserve"> is that a software upgrade would improve customer satisfaction, require less processing time, or reduce maintenance costs. </w:t>
      </w:r>
      <w:r w:rsidR="00DB2A34">
        <w:rPr>
          <w:rFonts w:cs="Times New Roman"/>
        </w:rPr>
        <w:t>Thus, a</w:t>
      </w:r>
      <w:r w:rsidRPr="00BF7A5A">
        <w:rPr>
          <w:rFonts w:cs="Times New Roman"/>
        </w:rPr>
        <w:t xml:space="preserve"> compelling </w:t>
      </w:r>
      <w:r w:rsidR="00182326" w:rsidRPr="00BF7A5A">
        <w:rPr>
          <w:rFonts w:cs="Times New Roman"/>
          <w:i/>
          <w:iCs/>
        </w:rPr>
        <w:t>B</w:t>
      </w:r>
      <w:r w:rsidRPr="00BF7A5A">
        <w:rPr>
          <w:rFonts w:cs="Times New Roman"/>
          <w:i/>
          <w:iCs/>
        </w:rPr>
        <w:t xml:space="preserve">usiness </w:t>
      </w:r>
      <w:r w:rsidR="00182326" w:rsidRPr="00BF7A5A">
        <w:rPr>
          <w:rFonts w:cs="Times New Roman"/>
          <w:i/>
          <w:iCs/>
        </w:rPr>
        <w:t>C</w:t>
      </w:r>
      <w:r w:rsidRPr="00BF7A5A">
        <w:rPr>
          <w:rFonts w:cs="Times New Roman"/>
          <w:i/>
          <w:iCs/>
        </w:rPr>
        <w:t>ase</w:t>
      </w:r>
      <w:r w:rsidRPr="00BF7A5A">
        <w:rPr>
          <w:rFonts w:cs="Times New Roman"/>
        </w:rPr>
        <w:t xml:space="preserve"> capture</w:t>
      </w:r>
      <w:r w:rsidR="00182326" w:rsidRPr="00BF7A5A">
        <w:rPr>
          <w:rFonts w:cs="Times New Roman"/>
        </w:rPr>
        <w:t>s</w:t>
      </w:r>
      <w:r w:rsidRPr="00BF7A5A">
        <w:rPr>
          <w:rFonts w:cs="Times New Roman"/>
        </w:rPr>
        <w:t xml:space="preserve"> both the quantifiable and non-quantifiable characteristics of the proposed action.</w:t>
      </w:r>
    </w:p>
    <w:p w14:paraId="3F29AE26" w14:textId="3D0AC072" w:rsidR="00AD2BA3" w:rsidRDefault="00AD2BA3" w:rsidP="002D379F">
      <w:pPr>
        <w:ind w:left="288"/>
        <w:rPr>
          <w:rFonts w:cs="Times New Roman"/>
        </w:rPr>
      </w:pPr>
    </w:p>
    <w:p w14:paraId="6085AAAE" w14:textId="3C7906C1" w:rsidR="00AD2BA3" w:rsidRDefault="000B2538" w:rsidP="00AD2BA3">
      <w:pPr>
        <w:rPr>
          <w:rFonts w:cs="Times New Roman"/>
        </w:rPr>
      </w:pPr>
      <w:r>
        <w:rPr>
          <w:rFonts w:cs="Times New Roman"/>
        </w:rPr>
        <w:pict w14:anchorId="2EA64A31">
          <v:rect id="_x0000_i1072" style="width:332.65pt;height:1.5pt" o:hrstd="t" o:hr="t" fillcolor="#a0a0a0" stroked="f"/>
        </w:pict>
      </w:r>
    </w:p>
    <w:p w14:paraId="25EAF518" w14:textId="77777777" w:rsidR="007F2259" w:rsidRDefault="007F2259" w:rsidP="002D379F">
      <w:pPr>
        <w:rPr>
          <w:rFonts w:cs="Times New Roman"/>
        </w:rPr>
      </w:pPr>
      <w:r>
        <w:rPr>
          <w:rFonts w:cs="Times New Roman"/>
        </w:rPr>
        <w:br w:type="page"/>
      </w:r>
    </w:p>
    <w:p w14:paraId="6E53A467" w14:textId="45D6641C" w:rsidR="00DF1C86" w:rsidRPr="00BF7A5A" w:rsidRDefault="00DF1C86" w:rsidP="007A6665">
      <w:pPr>
        <w:pStyle w:val="Heading2"/>
        <w:rPr>
          <w:rFonts w:eastAsia="Arial Unicode MS"/>
        </w:rPr>
      </w:pPr>
      <w:bookmarkStart w:id="523" w:name="_Toc85283883"/>
      <w:bookmarkStart w:id="524" w:name="_Toc85284167"/>
      <w:bookmarkStart w:id="525" w:name="_Toc85285255"/>
      <w:bookmarkStart w:id="526" w:name="_Toc85794682"/>
      <w:bookmarkStart w:id="527" w:name="_Toc86242282"/>
      <w:bookmarkStart w:id="528" w:name="_Hlk65593935"/>
      <w:bookmarkStart w:id="529" w:name="_Toc56173865"/>
      <w:bookmarkStart w:id="530" w:name="_Hlk65236956"/>
      <w:bookmarkStart w:id="531" w:name="_Hlk65227550"/>
      <w:bookmarkStart w:id="532" w:name="_Hlk70348160"/>
      <w:bookmarkEnd w:id="499"/>
      <w:bookmarkEnd w:id="520"/>
      <w:bookmarkEnd w:id="521"/>
      <w:bookmarkEnd w:id="522"/>
      <w:r w:rsidRPr="00BF7A5A">
        <w:lastRenderedPageBreak/>
        <w:t xml:space="preserve">D </w:t>
      </w:r>
      <w:r w:rsidRPr="00BF7A5A">
        <w:br/>
        <w:t>GATHER</w:t>
      </w:r>
      <w:r w:rsidRPr="00BF7A5A">
        <w:br/>
        <w:t>ASSUMPTIONS AND FACTS</w:t>
      </w:r>
      <w:bookmarkEnd w:id="523"/>
      <w:bookmarkEnd w:id="524"/>
      <w:bookmarkEnd w:id="525"/>
      <w:bookmarkEnd w:id="526"/>
      <w:bookmarkEnd w:id="527"/>
    </w:p>
    <w:p w14:paraId="165326BD" w14:textId="502E1CD3" w:rsidR="00A80931" w:rsidRPr="00BF7A5A" w:rsidRDefault="009D717A" w:rsidP="002D379F">
      <w:pPr>
        <w:rPr>
          <w:rFonts w:cs="Times New Roman"/>
        </w:rPr>
      </w:pPr>
      <w:bookmarkStart w:id="533" w:name="_Hlk66810153"/>
      <w:bookmarkStart w:id="534" w:name="_Hlk65072377"/>
      <w:bookmarkStart w:id="535" w:name="_Hlk66357440"/>
      <w:bookmarkStart w:id="536" w:name="_Toc53135033"/>
      <w:bookmarkStart w:id="537" w:name="_Toc56173867"/>
      <w:r w:rsidRPr="00BF7A5A">
        <w:rPr>
          <w:rFonts w:cs="Times New Roman"/>
        </w:rPr>
        <w:t xml:space="preserve">Do you know how to </w:t>
      </w:r>
      <w:r w:rsidR="004E65F6" w:rsidRPr="00BF7A5A">
        <w:rPr>
          <w:rFonts w:cs="Times New Roman"/>
        </w:rPr>
        <w:t>gather all the assumptions</w:t>
      </w:r>
      <w:r w:rsidR="003E5BDD" w:rsidRPr="00BF7A5A">
        <w:rPr>
          <w:rFonts w:cs="Times New Roman"/>
        </w:rPr>
        <w:t xml:space="preserve">, </w:t>
      </w:r>
      <w:r w:rsidR="004E65F6" w:rsidRPr="00BF7A5A">
        <w:rPr>
          <w:rFonts w:cs="Times New Roman"/>
        </w:rPr>
        <w:t>facts</w:t>
      </w:r>
      <w:r w:rsidR="003E5BDD" w:rsidRPr="00BF7A5A">
        <w:rPr>
          <w:rFonts w:cs="Times New Roman"/>
        </w:rPr>
        <w:t>, and the truth</w:t>
      </w:r>
      <w:r w:rsidR="004E65F6" w:rsidRPr="00BF7A5A">
        <w:rPr>
          <w:rFonts w:cs="Times New Roman"/>
        </w:rPr>
        <w:t xml:space="preserve"> needed to persuade others to support you</w:t>
      </w:r>
      <w:r w:rsidR="00A80931" w:rsidRPr="00BF7A5A">
        <w:rPr>
          <w:rFonts w:cs="Times New Roman"/>
        </w:rPr>
        <w:t xml:space="preserve"> to enhance your probability of success</w:t>
      </w:r>
      <w:r w:rsidRPr="00BF7A5A">
        <w:rPr>
          <w:rFonts w:cs="Times New Roman"/>
        </w:rPr>
        <w:t>?</w:t>
      </w:r>
    </w:p>
    <w:bookmarkEnd w:id="533"/>
    <w:p w14:paraId="095752EB" w14:textId="6069C5D8" w:rsidR="004E65F6" w:rsidRPr="00BF7A5A" w:rsidRDefault="004E65F6" w:rsidP="00AC7785">
      <w:pPr>
        <w:pStyle w:val="Heading7"/>
      </w:pPr>
      <w:r w:rsidRPr="00BF7A5A">
        <w:t xml:space="preserve">By </w:t>
      </w:r>
      <w:r w:rsidR="00D83F26">
        <w:t>i</w:t>
      </w:r>
      <w:r w:rsidRPr="00BF7A5A">
        <w:t>dentifying the Assumptions</w:t>
      </w:r>
    </w:p>
    <w:p w14:paraId="7614BE82" w14:textId="75762C59" w:rsidR="004E65F6" w:rsidRPr="00BF7A5A" w:rsidRDefault="004E65F6" w:rsidP="00A05E6A">
      <w:pPr>
        <w:pStyle w:val="Heading9"/>
      </w:pPr>
      <w:r w:rsidRPr="00BF7A5A">
        <w:t>An ASSUMPTION is information accepted as true in the absence of facts.</w:t>
      </w:r>
    </w:p>
    <w:p w14:paraId="14DD89D3" w14:textId="77777777" w:rsidR="004E65F6" w:rsidRPr="00BF7A5A" w:rsidRDefault="004E65F6" w:rsidP="002D379F">
      <w:pPr>
        <w:rPr>
          <w:rFonts w:cs="Times New Roman"/>
        </w:rPr>
      </w:pPr>
      <w:r w:rsidRPr="00BF7A5A">
        <w:rPr>
          <w:rFonts w:cs="Times New Roman"/>
        </w:rPr>
        <w:t xml:space="preserve">However, acceptable assumptions must pass two tests. </w:t>
      </w:r>
    </w:p>
    <w:p w14:paraId="11FD1C3A" w14:textId="77777777" w:rsidR="004E65F6" w:rsidRPr="00CF15F7" w:rsidRDefault="004E65F6" w:rsidP="00CF15F7">
      <w:pPr>
        <w:ind w:left="360"/>
        <w:rPr>
          <w:rFonts w:cs="Times New Roman"/>
        </w:rPr>
      </w:pPr>
      <w:r w:rsidRPr="00CF15F7">
        <w:rPr>
          <w:rFonts w:cs="Times New Roman"/>
        </w:rPr>
        <w:t xml:space="preserve">They must be </w:t>
      </w:r>
      <w:r w:rsidRPr="00CF15F7">
        <w:rPr>
          <w:rFonts w:cs="Times New Roman"/>
          <w:b/>
          <w:bCs/>
        </w:rPr>
        <w:t>VALID</w:t>
      </w:r>
      <w:r w:rsidRPr="00CF15F7">
        <w:rPr>
          <w:rFonts w:cs="Times New Roman"/>
        </w:rPr>
        <w:t xml:space="preserve">, which means that they’re likely to be true. </w:t>
      </w:r>
    </w:p>
    <w:p w14:paraId="363095DE" w14:textId="77777777" w:rsidR="004E65F6" w:rsidRPr="00CF15F7" w:rsidRDefault="004E65F6" w:rsidP="00CF15F7">
      <w:pPr>
        <w:ind w:left="360"/>
        <w:rPr>
          <w:rFonts w:cs="Times New Roman"/>
        </w:rPr>
      </w:pPr>
      <w:r w:rsidRPr="00CF15F7">
        <w:rPr>
          <w:rFonts w:cs="Times New Roman"/>
        </w:rPr>
        <w:t xml:space="preserve">They must be </w:t>
      </w:r>
      <w:r w:rsidRPr="00CF15F7">
        <w:rPr>
          <w:rFonts w:cs="Times New Roman"/>
          <w:b/>
          <w:bCs/>
        </w:rPr>
        <w:t>NECESSARY</w:t>
      </w:r>
      <w:r w:rsidRPr="00CF15F7">
        <w:rPr>
          <w:rFonts w:cs="Times New Roman"/>
        </w:rPr>
        <w:t xml:space="preserve">, which means that they’re essential to moving the work forward. </w:t>
      </w:r>
    </w:p>
    <w:p w14:paraId="66A8C508" w14:textId="1B6AECE9" w:rsidR="004E65F6" w:rsidRDefault="004E65F6" w:rsidP="002D379F">
      <w:pPr>
        <w:rPr>
          <w:rFonts w:cs="Times New Roman"/>
        </w:rPr>
      </w:pPr>
      <w:r w:rsidRPr="00BF7A5A">
        <w:rPr>
          <w:rFonts w:cs="Times New Roman"/>
        </w:rPr>
        <w:t xml:space="preserve">If the process can continue without the assumption, discard it. If the assumption is both valid and necessary, then treat it as a fact. Effective people continually seek to confirm their assumptions by testing. </w:t>
      </w:r>
      <w:r w:rsidR="00DB2A34">
        <w:rPr>
          <w:rFonts w:cs="Times New Roman"/>
        </w:rPr>
        <w:t>For example, i</w:t>
      </w:r>
      <w:r w:rsidRPr="00BF7A5A">
        <w:rPr>
          <w:rFonts w:cs="Times New Roman"/>
        </w:rPr>
        <w:t xml:space="preserve">f you assume that the weather won't be a problem for your company's outdoor picnic, you better have a </w:t>
      </w:r>
      <w:r w:rsidRPr="00BF7A5A">
        <w:rPr>
          <w:rFonts w:cs="Times New Roman"/>
          <w:i/>
          <w:iCs/>
        </w:rPr>
        <w:t>Contingency Plan</w:t>
      </w:r>
      <w:r w:rsidRPr="00BF7A5A">
        <w:rPr>
          <w:rFonts w:cs="Times New Roman"/>
        </w:rPr>
        <w:t xml:space="preserve"> - just in case. Better yet, if it rains and you've reserved an outdoor picnic site with overhead cover, now you're the hero of the day. </w:t>
      </w:r>
    </w:p>
    <w:p w14:paraId="0C45D1F7" w14:textId="77777777" w:rsidR="00B30296" w:rsidRPr="00710525" w:rsidRDefault="00B30296" w:rsidP="00AC7785">
      <w:pPr>
        <w:pStyle w:val="Heading8"/>
      </w:pPr>
      <w:r w:rsidRPr="00BF7A5A">
        <w:t xml:space="preserve">You </w:t>
      </w:r>
      <w:r w:rsidRPr="00710525">
        <w:t xml:space="preserve">know the old saying about assumptions, right? </w:t>
      </w:r>
    </w:p>
    <w:p w14:paraId="6D94ADCB" w14:textId="51904CEA" w:rsidR="00B30296" w:rsidRPr="0002542F" w:rsidRDefault="00B30296" w:rsidP="0068174D">
      <w:pPr>
        <w:pStyle w:val="Heading4"/>
      </w:pPr>
      <w:r w:rsidRPr="00BF7A5A">
        <w:t xml:space="preserve">Whenever you assume anything, you risk </w:t>
      </w:r>
      <w:r w:rsidRPr="0002542F">
        <w:t>making an ‘ass’ out of ‘u’ and ‘me.’</w:t>
      </w:r>
    </w:p>
    <w:p w14:paraId="7BDC465E" w14:textId="444D8D27" w:rsidR="00B30296" w:rsidRPr="0002542F" w:rsidRDefault="0097508A" w:rsidP="002D379F">
      <w:pPr>
        <w:ind w:left="288"/>
        <w:rPr>
          <w:rFonts w:cs="Times New Roman"/>
        </w:rPr>
      </w:pPr>
      <w:r>
        <w:rPr>
          <w:rFonts w:cs="Times New Roman"/>
        </w:rPr>
        <w:t xml:space="preserve">So, be careful! </w:t>
      </w:r>
      <w:r w:rsidR="00B30296" w:rsidRPr="00DC3262">
        <w:rPr>
          <w:rFonts w:cs="Times New Roman"/>
        </w:rPr>
        <w:t>People aren’t mind</w:t>
      </w:r>
      <w:r>
        <w:rPr>
          <w:rFonts w:cs="Times New Roman"/>
        </w:rPr>
        <w:t>-</w:t>
      </w:r>
      <w:r w:rsidR="00B30296" w:rsidRPr="00DC3262">
        <w:rPr>
          <w:rFonts w:cs="Times New Roman"/>
        </w:rPr>
        <w:t xml:space="preserve">readers. Never assume that </w:t>
      </w:r>
      <w:r w:rsidR="00AA05DE">
        <w:rPr>
          <w:rFonts w:cs="Times New Roman"/>
        </w:rPr>
        <w:t>all understand your expectations</w:t>
      </w:r>
      <w:r w:rsidR="00B30296" w:rsidRPr="0002542F">
        <w:rPr>
          <w:rFonts w:cs="Times New Roman"/>
        </w:rPr>
        <w:t>. It doesn’t matter how much experience you have or how long you’ve been in your position. If you feel there’s a chance of a misunderstanding, clarify all your expectations.</w:t>
      </w:r>
    </w:p>
    <w:p w14:paraId="4C848DA4" w14:textId="77777777" w:rsidR="00B30296" w:rsidRPr="00E31EB3" w:rsidRDefault="00B30296" w:rsidP="002D379F">
      <w:pPr>
        <w:ind w:left="288"/>
        <w:rPr>
          <w:rFonts w:cs="Times New Roman"/>
          <w:b/>
          <w:bCs/>
        </w:rPr>
      </w:pPr>
      <w:r w:rsidRPr="00E31EB3">
        <w:rPr>
          <w:rFonts w:cs="Times New Roman"/>
          <w:b/>
          <w:bCs/>
        </w:rPr>
        <w:t xml:space="preserve">Here’s an example: </w:t>
      </w:r>
    </w:p>
    <w:p w14:paraId="143AB269" w14:textId="77777777" w:rsidR="00B30296" w:rsidRPr="00BF7A5A" w:rsidRDefault="00B30296" w:rsidP="002D379F">
      <w:pPr>
        <w:ind w:left="576"/>
        <w:rPr>
          <w:rFonts w:cs="Times New Roman"/>
          <w:i/>
          <w:iCs/>
        </w:rPr>
      </w:pPr>
      <w:r w:rsidRPr="00BF7A5A">
        <w:rPr>
          <w:rFonts w:cs="Times New Roman"/>
          <w:i/>
          <w:iCs/>
        </w:rPr>
        <w:t xml:space="preserve">“As an executive coach, one of my C-level clients shared with me his disappointment with a new VP he recently hired. He explained that he told his new VP that he expected him to really “step up” and get us to “the next level” in sales. However, after six months, he and his sales team had not met his expectations. </w:t>
      </w:r>
    </w:p>
    <w:p w14:paraId="2ADB13DA" w14:textId="77777777" w:rsidR="00B30296" w:rsidRPr="00BF7A5A" w:rsidRDefault="00B30296" w:rsidP="002D379F">
      <w:pPr>
        <w:ind w:left="576"/>
        <w:rPr>
          <w:rFonts w:cs="Times New Roman"/>
          <w:i/>
          <w:iCs/>
        </w:rPr>
      </w:pPr>
      <w:r w:rsidRPr="00BF7A5A">
        <w:rPr>
          <w:rFonts w:cs="Times New Roman"/>
          <w:i/>
          <w:iCs/>
        </w:rPr>
        <w:lastRenderedPageBreak/>
        <w:t>I asked him, “Have you defined what ‘stepping up’ and ‘getting to the next level’ mean?” My client responded, “No, why would I? With his experience, he should know what I mean.” Ops!</w:t>
      </w:r>
    </w:p>
    <w:p w14:paraId="739BACBB" w14:textId="77777777" w:rsidR="004E65F6" w:rsidRPr="00BF7A5A" w:rsidRDefault="004E65F6" w:rsidP="00AC7785">
      <w:pPr>
        <w:pStyle w:val="Heading8"/>
      </w:pPr>
      <w:r w:rsidRPr="00BF7A5A">
        <w:t>What’s an Unconscious Assumption?</w:t>
      </w:r>
    </w:p>
    <w:p w14:paraId="363E6BA9" w14:textId="77777777" w:rsidR="004E65F6" w:rsidRPr="00BF7A5A" w:rsidRDefault="004E65F6" w:rsidP="002D379F">
      <w:pPr>
        <w:ind w:left="288"/>
      </w:pPr>
      <w:r w:rsidRPr="00BF7A5A">
        <w:t>Sometimes assumptions are made unconsciously. So, be careful!</w:t>
      </w:r>
    </w:p>
    <w:p w14:paraId="13B4F143" w14:textId="77777777" w:rsidR="004E65F6" w:rsidRPr="00DD28C2" w:rsidRDefault="004E65F6" w:rsidP="002D379F">
      <w:pPr>
        <w:ind w:left="288"/>
        <w:rPr>
          <w:b/>
          <w:bCs/>
        </w:rPr>
      </w:pPr>
      <w:r w:rsidRPr="00DD28C2">
        <w:rPr>
          <w:b/>
          <w:bCs/>
        </w:rPr>
        <w:t xml:space="preserve">Here’s an example: </w:t>
      </w:r>
    </w:p>
    <w:p w14:paraId="1F985A07" w14:textId="1A908B73" w:rsidR="004E65F6" w:rsidRPr="00BF7A5A" w:rsidRDefault="004E65F6" w:rsidP="002D379F">
      <w:pPr>
        <w:ind w:left="576"/>
        <w:rPr>
          <w:i/>
        </w:rPr>
      </w:pPr>
      <w:r w:rsidRPr="00BF7A5A">
        <w:rPr>
          <w:i/>
        </w:rPr>
        <w:t xml:space="preserve">Bob walked into a Problem-Solving Session where one of his Direct Reports, with his entire team, </w:t>
      </w:r>
      <w:r w:rsidR="0097508A">
        <w:rPr>
          <w:i/>
        </w:rPr>
        <w:t>tried</w:t>
      </w:r>
      <w:r w:rsidRPr="00BF7A5A">
        <w:rPr>
          <w:i/>
        </w:rPr>
        <w:t xml:space="preserve"> to select the BEST vendor from two similar companies.  As the process was almost over, Bob asked, “What assumptions are you making here?” </w:t>
      </w:r>
      <w:r w:rsidR="00DB2A34">
        <w:rPr>
          <w:i/>
        </w:rPr>
        <w:t>Then, a</w:t>
      </w:r>
      <w:r w:rsidRPr="00BF7A5A">
        <w:rPr>
          <w:i/>
        </w:rPr>
        <w:t>fter a long silence, he asked the question again.</w:t>
      </w:r>
    </w:p>
    <w:p w14:paraId="32C28B58" w14:textId="2DDE0B65" w:rsidR="00935AE3" w:rsidRPr="00BF7A5A" w:rsidRDefault="004E65F6" w:rsidP="002D379F">
      <w:pPr>
        <w:ind w:left="576"/>
        <w:rPr>
          <w:i/>
        </w:rPr>
      </w:pPr>
      <w:r w:rsidRPr="00BF7A5A">
        <w:rPr>
          <w:i/>
        </w:rPr>
        <w:t xml:space="preserve">One person said, “None, we don’t need any.” To which Bob said, “Are you sure? Since I only see two vendors you’re considering, aren’t you assuming that there are only two companies that we could potentially hire to solve this problem? Are you all certain this assumption is correct? </w:t>
      </w:r>
    </w:p>
    <w:p w14:paraId="6C688FC6" w14:textId="36428170" w:rsidR="004E65F6" w:rsidRPr="00BF7A5A" w:rsidRDefault="004E65F6" w:rsidP="002D379F">
      <w:pPr>
        <w:ind w:left="576"/>
        <w:rPr>
          <w:i/>
        </w:rPr>
      </w:pPr>
      <w:r w:rsidRPr="00BF7A5A">
        <w:rPr>
          <w:i/>
        </w:rPr>
        <w:t>And, what’s the effect if later this assumption proves to be incorrect? What happens later when we find out that there was a third company that could have solved our problem faster and at half the cost?” Again, there was a long silence. The group had assumed there were only two potential companies, and they were wrong.</w:t>
      </w:r>
    </w:p>
    <w:p w14:paraId="026092D9" w14:textId="77777777" w:rsidR="004E65F6" w:rsidRPr="00BF7A5A" w:rsidRDefault="004E65F6" w:rsidP="002D379F">
      <w:pPr>
        <w:ind w:left="288"/>
      </w:pPr>
      <w:r w:rsidRPr="00BF7A5A">
        <w:t xml:space="preserve">What assumptions are you making unconsciously, and what are the effects on the project if these assumptions turn out to be wrong? What’s your </w:t>
      </w:r>
      <w:r w:rsidRPr="00BF7A5A">
        <w:rPr>
          <w:i/>
        </w:rPr>
        <w:t>Contingency Plan</w:t>
      </w:r>
      <w:r w:rsidRPr="00BF7A5A">
        <w:t>?</w:t>
      </w:r>
    </w:p>
    <w:p w14:paraId="4DEE424F" w14:textId="77777777" w:rsidR="004E65F6" w:rsidRPr="00E31EB3" w:rsidRDefault="004E65F6" w:rsidP="002D379F">
      <w:pPr>
        <w:ind w:left="288"/>
        <w:rPr>
          <w:rFonts w:cs="Times New Roman"/>
          <w:b/>
          <w:bCs/>
        </w:rPr>
      </w:pPr>
      <w:r w:rsidRPr="00E31EB3">
        <w:rPr>
          <w:rFonts w:cs="Times New Roman"/>
          <w:b/>
          <w:bCs/>
        </w:rPr>
        <w:t xml:space="preserve">To help identify your assumptions, answer these questions: </w:t>
      </w:r>
    </w:p>
    <w:p w14:paraId="4872A260" w14:textId="77777777" w:rsidR="004E65F6" w:rsidRPr="00CF15F7" w:rsidRDefault="004E65F6" w:rsidP="00CF15F7">
      <w:pPr>
        <w:ind w:left="648"/>
        <w:rPr>
          <w:rFonts w:cs="Times New Roman"/>
        </w:rPr>
      </w:pPr>
      <w:r w:rsidRPr="00CF15F7">
        <w:rPr>
          <w:rFonts w:cs="Times New Roman"/>
        </w:rPr>
        <w:t xml:space="preserve">What do I hope is true or necessary for my document to be valid? </w:t>
      </w:r>
    </w:p>
    <w:p w14:paraId="70CC06E7" w14:textId="77777777" w:rsidR="004E65F6" w:rsidRPr="00CF15F7" w:rsidRDefault="004E65F6" w:rsidP="00CF15F7">
      <w:pPr>
        <w:ind w:left="648"/>
        <w:rPr>
          <w:rFonts w:cs="Times New Roman"/>
        </w:rPr>
      </w:pPr>
      <w:r w:rsidRPr="00CF15F7">
        <w:rPr>
          <w:rFonts w:cs="Times New Roman"/>
        </w:rPr>
        <w:t>What assumptions are needed to move the work forward?</w:t>
      </w:r>
    </w:p>
    <w:p w14:paraId="5E31B770" w14:textId="77777777" w:rsidR="004E65F6" w:rsidRPr="00CF15F7" w:rsidRDefault="004E65F6" w:rsidP="00CF15F7">
      <w:pPr>
        <w:ind w:left="648"/>
        <w:rPr>
          <w:rFonts w:cs="Times New Roman"/>
        </w:rPr>
      </w:pPr>
      <w:r w:rsidRPr="00CF15F7">
        <w:rPr>
          <w:rFonts w:cs="Times New Roman"/>
        </w:rPr>
        <w:t>What assumptions am I making unconsciously?</w:t>
      </w:r>
    </w:p>
    <w:p w14:paraId="345736B4" w14:textId="4B00529A" w:rsidR="0002542F" w:rsidRPr="00CF15F7" w:rsidRDefault="004E65F6" w:rsidP="00CF15F7">
      <w:pPr>
        <w:ind w:left="648"/>
        <w:rPr>
          <w:rFonts w:cs="Times New Roman"/>
        </w:rPr>
      </w:pPr>
      <w:r w:rsidRPr="00CF15F7">
        <w:rPr>
          <w:rFonts w:cs="Times New Roman"/>
        </w:rPr>
        <w:t xml:space="preserve">If my assumption becomes false, what’s my </w:t>
      </w:r>
      <w:r w:rsidRPr="00CF15F7">
        <w:rPr>
          <w:rFonts w:cs="Times New Roman"/>
          <w:i/>
          <w:iCs/>
        </w:rPr>
        <w:t>Contingency Plan</w:t>
      </w:r>
      <w:r w:rsidRPr="00CF15F7">
        <w:rPr>
          <w:rFonts w:cs="Times New Roman"/>
        </w:rPr>
        <w:t xml:space="preserve"> (Chapter </w:t>
      </w:r>
      <w:r w:rsidR="001D5231" w:rsidRPr="00CF15F7">
        <w:rPr>
          <w:rFonts w:cs="Times New Roman"/>
        </w:rPr>
        <w:t>1</w:t>
      </w:r>
      <w:r w:rsidR="00594DE2" w:rsidRPr="00CF15F7">
        <w:rPr>
          <w:rFonts w:cs="Times New Roman"/>
        </w:rPr>
        <w:t>5</w:t>
      </w:r>
      <w:r w:rsidRPr="00CF15F7">
        <w:rPr>
          <w:rFonts w:cs="Times New Roman"/>
        </w:rPr>
        <w:t xml:space="preserve">)? </w:t>
      </w:r>
    </w:p>
    <w:p w14:paraId="10DA6A44" w14:textId="790A2290" w:rsidR="004E65F6" w:rsidRPr="00BF7A5A" w:rsidRDefault="004E65F6" w:rsidP="00AC7785">
      <w:pPr>
        <w:pStyle w:val="Heading7"/>
      </w:pPr>
      <w:r w:rsidRPr="00BF7A5A">
        <w:t xml:space="preserve">By </w:t>
      </w:r>
      <w:r w:rsidR="00D83F26">
        <w:t>i</w:t>
      </w:r>
      <w:r w:rsidRPr="00BF7A5A">
        <w:t>dentifying the Facts</w:t>
      </w:r>
    </w:p>
    <w:p w14:paraId="262B6222" w14:textId="77777777" w:rsidR="004E65F6" w:rsidRPr="00BF7A5A" w:rsidRDefault="004E65F6" w:rsidP="00A05E6A">
      <w:pPr>
        <w:pStyle w:val="Heading9"/>
      </w:pPr>
      <w:r w:rsidRPr="00BF7A5A">
        <w:t>A FACT is verifiable or vetted information.</w:t>
      </w:r>
    </w:p>
    <w:p w14:paraId="69608B5D" w14:textId="66B13540" w:rsidR="004E65F6" w:rsidRPr="00BF7A5A" w:rsidRDefault="004E65F6" w:rsidP="002D379F">
      <w:pPr>
        <w:rPr>
          <w:rFonts w:cs="Times New Roman"/>
        </w:rPr>
      </w:pPr>
      <w:r w:rsidRPr="00BF7A5A">
        <w:rPr>
          <w:rFonts w:cs="Times New Roman"/>
        </w:rPr>
        <w:t xml:space="preserve">Always separate facts from opinion or speculation. According to </w:t>
      </w:r>
      <w:r w:rsidRPr="00BF7A5A">
        <w:rPr>
          <w:rFonts w:cs="Times New Roman"/>
          <w:b/>
          <w:bCs/>
        </w:rPr>
        <w:t>Colin Powell</w:t>
      </w:r>
      <w:r w:rsidRPr="00BF7A5A">
        <w:rPr>
          <w:rFonts w:cs="Times New Roman"/>
        </w:rPr>
        <w:t>, in his book</w:t>
      </w:r>
      <w:r w:rsidRPr="00BF7A5A">
        <w:rPr>
          <w:rFonts w:cs="Times New Roman"/>
          <w:i/>
          <w:iCs/>
        </w:rPr>
        <w:t>, It Worked for Me</w:t>
      </w:r>
      <w:r w:rsidRPr="00BF7A5A">
        <w:rPr>
          <w:rFonts w:cs="Times New Roman"/>
        </w:rPr>
        <w:t xml:space="preserve">, you need good information to make good decisions. Verifiable information can change over time and may not tell the </w:t>
      </w:r>
      <w:r w:rsidRPr="00BF7A5A">
        <w:rPr>
          <w:rFonts w:cs="Times New Roman"/>
        </w:rPr>
        <w:lastRenderedPageBreak/>
        <w:t>whole story. So, be careful! Also, verifiable or vetted facts that come with these qualifiers should make you nervous:</w:t>
      </w:r>
    </w:p>
    <w:p w14:paraId="37CF66E5" w14:textId="306C642E" w:rsidR="004E65F6" w:rsidRPr="00BF7A5A" w:rsidRDefault="004E65F6" w:rsidP="002D379F">
      <w:pPr>
        <w:jc w:val="center"/>
        <w:rPr>
          <w:rFonts w:cs="Times New Roman"/>
          <w:b/>
          <w:bCs/>
          <w:i/>
          <w:iCs/>
        </w:rPr>
      </w:pPr>
      <w:r w:rsidRPr="00BF7A5A">
        <w:rPr>
          <w:rFonts w:cs="Times New Roman"/>
          <w:b/>
          <w:bCs/>
          <w:i/>
          <w:iCs/>
        </w:rPr>
        <w:t>“In my best judgment," or "As far as I know</w:t>
      </w:r>
      <w:r w:rsidR="00DB2A34">
        <w:rPr>
          <w:rFonts w:cs="Times New Roman"/>
          <w:b/>
          <w:bCs/>
          <w:i/>
          <w:iCs/>
        </w:rPr>
        <w:t>.</w:t>
      </w:r>
      <w:r w:rsidRPr="00BF7A5A">
        <w:rPr>
          <w:rFonts w:cs="Times New Roman"/>
          <w:b/>
          <w:bCs/>
          <w:i/>
          <w:iCs/>
        </w:rPr>
        <w:t xml:space="preserve">" </w:t>
      </w:r>
      <w:r w:rsidR="009D1DE4" w:rsidRPr="00BF7A5A">
        <w:rPr>
          <w:rFonts w:cs="Times New Roman"/>
          <w:b/>
          <w:bCs/>
          <w:i/>
          <w:iCs/>
        </w:rPr>
        <w:br/>
      </w:r>
      <w:r w:rsidRPr="00BF7A5A">
        <w:rPr>
          <w:rFonts w:cs="Times New Roman"/>
          <w:b/>
          <w:bCs/>
          <w:i/>
          <w:iCs/>
        </w:rPr>
        <w:t>or "As best as I can tell.”</w:t>
      </w:r>
    </w:p>
    <w:p w14:paraId="2AAB3F8D" w14:textId="7D93CA9D" w:rsidR="004E65F6" w:rsidRPr="00BF7A5A" w:rsidRDefault="004E65F6" w:rsidP="002D379F">
      <w:pPr>
        <w:rPr>
          <w:rFonts w:cs="Times New Roman"/>
        </w:rPr>
      </w:pPr>
      <w:r w:rsidRPr="00BF7A5A">
        <w:rPr>
          <w:rFonts w:cs="Times New Roman"/>
        </w:rPr>
        <w:t xml:space="preserve">Here are the most important questions </w:t>
      </w:r>
      <w:r w:rsidR="001C4C1E">
        <w:rPr>
          <w:rFonts w:cs="Times New Roman"/>
        </w:rPr>
        <w:t>you need to answer:</w:t>
      </w:r>
    </w:p>
    <w:p w14:paraId="06B1CE55" w14:textId="3F68DB82" w:rsidR="004E65F6" w:rsidRPr="00BF7A5A" w:rsidRDefault="004E65F6" w:rsidP="002D379F">
      <w:pPr>
        <w:jc w:val="center"/>
        <w:rPr>
          <w:rFonts w:cs="Times New Roman"/>
          <w:b/>
          <w:bCs/>
          <w:i/>
          <w:iCs/>
        </w:rPr>
      </w:pPr>
      <w:r w:rsidRPr="00BF7A5A">
        <w:rPr>
          <w:rFonts w:cs="Times New Roman"/>
          <w:b/>
          <w:bCs/>
          <w:i/>
          <w:iCs/>
        </w:rPr>
        <w:t xml:space="preserve">What do </w:t>
      </w:r>
      <w:r w:rsidR="001C4C1E">
        <w:rPr>
          <w:rFonts w:cs="Times New Roman"/>
          <w:b/>
          <w:bCs/>
          <w:i/>
          <w:iCs/>
        </w:rPr>
        <w:t>you</w:t>
      </w:r>
      <w:r w:rsidRPr="00BF7A5A">
        <w:rPr>
          <w:rFonts w:cs="Times New Roman"/>
          <w:b/>
          <w:bCs/>
          <w:i/>
          <w:iCs/>
        </w:rPr>
        <w:t xml:space="preserve"> know? How do </w:t>
      </w:r>
      <w:r w:rsidR="001C4C1E">
        <w:rPr>
          <w:rFonts w:cs="Times New Roman"/>
          <w:b/>
          <w:bCs/>
          <w:i/>
          <w:iCs/>
        </w:rPr>
        <w:t>you</w:t>
      </w:r>
      <w:r w:rsidRPr="00BF7A5A">
        <w:rPr>
          <w:rFonts w:cs="Times New Roman"/>
          <w:b/>
          <w:bCs/>
          <w:i/>
          <w:iCs/>
        </w:rPr>
        <w:t xml:space="preserve"> know for sure? </w:t>
      </w:r>
      <w:r w:rsidR="009D1DE4" w:rsidRPr="00BF7A5A">
        <w:rPr>
          <w:rFonts w:cs="Times New Roman"/>
          <w:b/>
          <w:bCs/>
          <w:i/>
          <w:iCs/>
        </w:rPr>
        <w:br/>
      </w:r>
      <w:r w:rsidRPr="00BF7A5A">
        <w:rPr>
          <w:rFonts w:cs="Times New Roman"/>
          <w:b/>
          <w:bCs/>
          <w:i/>
          <w:iCs/>
        </w:rPr>
        <w:t xml:space="preserve">What do </w:t>
      </w:r>
      <w:r w:rsidR="001C4C1E">
        <w:rPr>
          <w:rFonts w:cs="Times New Roman"/>
          <w:b/>
          <w:bCs/>
          <w:i/>
          <w:iCs/>
        </w:rPr>
        <w:t>you</w:t>
      </w:r>
      <w:r w:rsidRPr="00BF7A5A">
        <w:rPr>
          <w:rFonts w:cs="Times New Roman"/>
          <w:b/>
          <w:bCs/>
          <w:i/>
          <w:iCs/>
        </w:rPr>
        <w:t xml:space="preserve"> need to know?</w:t>
      </w:r>
    </w:p>
    <w:p w14:paraId="6E4538A4" w14:textId="21FB4926" w:rsidR="004E65F6" w:rsidRPr="00BF7A5A" w:rsidRDefault="004E65F6" w:rsidP="002D379F">
      <w:pPr>
        <w:jc w:val="center"/>
        <w:rPr>
          <w:rFonts w:cs="Times New Roman"/>
          <w:b/>
          <w:bCs/>
          <w:i/>
          <w:iCs/>
        </w:rPr>
      </w:pPr>
      <w:r w:rsidRPr="00BF7A5A">
        <w:rPr>
          <w:rFonts w:cs="Times New Roman"/>
          <w:b/>
          <w:bCs/>
          <w:i/>
          <w:iCs/>
        </w:rPr>
        <w:t xml:space="preserve">What do </w:t>
      </w:r>
      <w:r w:rsidR="001C4C1E">
        <w:rPr>
          <w:rFonts w:cs="Times New Roman"/>
          <w:b/>
          <w:bCs/>
          <w:i/>
          <w:iCs/>
        </w:rPr>
        <w:t>you</w:t>
      </w:r>
      <w:r w:rsidRPr="00BF7A5A">
        <w:rPr>
          <w:rFonts w:cs="Times New Roman"/>
          <w:b/>
          <w:bCs/>
          <w:i/>
          <w:iCs/>
        </w:rPr>
        <w:t xml:space="preserve"> think? What’s </w:t>
      </w:r>
      <w:r w:rsidR="001C4C1E">
        <w:rPr>
          <w:rFonts w:cs="Times New Roman"/>
          <w:b/>
          <w:bCs/>
          <w:i/>
          <w:iCs/>
        </w:rPr>
        <w:t>y</w:t>
      </w:r>
      <w:r w:rsidRPr="00BF7A5A">
        <w:rPr>
          <w:rFonts w:cs="Times New Roman"/>
          <w:b/>
          <w:bCs/>
          <w:i/>
          <w:iCs/>
        </w:rPr>
        <w:t xml:space="preserve">our best hunch? </w:t>
      </w:r>
      <w:r w:rsidR="009D1DE4" w:rsidRPr="00BF7A5A">
        <w:rPr>
          <w:rFonts w:cs="Times New Roman"/>
          <w:b/>
          <w:bCs/>
          <w:i/>
          <w:iCs/>
        </w:rPr>
        <w:br/>
      </w:r>
      <w:r w:rsidRPr="00BF7A5A">
        <w:rPr>
          <w:rFonts w:cs="Times New Roman"/>
          <w:b/>
          <w:bCs/>
          <w:i/>
          <w:iCs/>
        </w:rPr>
        <w:t xml:space="preserve">What’s </w:t>
      </w:r>
      <w:r w:rsidR="001C4C1E">
        <w:rPr>
          <w:rFonts w:cs="Times New Roman"/>
          <w:b/>
          <w:bCs/>
          <w:i/>
          <w:iCs/>
        </w:rPr>
        <w:t>y</w:t>
      </w:r>
      <w:r w:rsidRPr="00BF7A5A">
        <w:rPr>
          <w:rFonts w:cs="Times New Roman"/>
          <w:b/>
          <w:bCs/>
          <w:i/>
          <w:iCs/>
        </w:rPr>
        <w:t xml:space="preserve">our </w:t>
      </w:r>
      <w:r w:rsidRPr="001C4C1E">
        <w:rPr>
          <w:rFonts w:cs="Times New Roman"/>
          <w:b/>
          <w:bCs/>
          <w:i/>
          <w:iCs/>
        </w:rPr>
        <w:t>intuition telling</w:t>
      </w:r>
      <w:r w:rsidRPr="00BF7A5A">
        <w:rPr>
          <w:rFonts w:cs="Times New Roman"/>
          <w:b/>
          <w:bCs/>
          <w:i/>
          <w:iCs/>
        </w:rPr>
        <w:t xml:space="preserve"> </w:t>
      </w:r>
      <w:r w:rsidR="001C4C1E">
        <w:rPr>
          <w:rFonts w:cs="Times New Roman"/>
          <w:b/>
          <w:bCs/>
          <w:i/>
          <w:iCs/>
        </w:rPr>
        <w:t>you</w:t>
      </w:r>
      <w:r w:rsidRPr="00BF7A5A">
        <w:rPr>
          <w:rFonts w:cs="Times New Roman"/>
          <w:b/>
          <w:bCs/>
          <w:i/>
          <w:iCs/>
        </w:rPr>
        <w:t>?</w:t>
      </w:r>
    </w:p>
    <w:p w14:paraId="7FB94767" w14:textId="29D0E0FF" w:rsidR="004E65F6" w:rsidRPr="00BF7A5A" w:rsidRDefault="004E65F6" w:rsidP="002D379F">
      <w:r w:rsidRPr="00BF7A5A">
        <w:rPr>
          <w:rFonts w:cs="Times New Roman"/>
        </w:rPr>
        <w:t xml:space="preserve">Always distinguish the difference. You’re looking for </w:t>
      </w:r>
      <w:r w:rsidRPr="00AA05DE">
        <w:rPr>
          <w:rFonts w:cs="Times New Roman"/>
          <w:i/>
          <w:iCs/>
        </w:rPr>
        <w:t>ground-truth</w:t>
      </w:r>
      <w:r w:rsidRPr="00BF7A5A">
        <w:rPr>
          <w:rFonts w:cs="Times New Roman"/>
        </w:rPr>
        <w:t xml:space="preserve">, first-hand info from people closest to the issue. </w:t>
      </w:r>
      <w:r w:rsidRPr="00BF7A5A">
        <w:t>The best facts are current, from a reliable source, and first-hand information rather than hearsay.</w:t>
      </w:r>
    </w:p>
    <w:p w14:paraId="01F53E39" w14:textId="77729541" w:rsidR="004E65F6" w:rsidRPr="00BF7A5A" w:rsidRDefault="004E65F6" w:rsidP="00AC7785">
      <w:pPr>
        <w:pStyle w:val="Heading7"/>
      </w:pPr>
      <w:r w:rsidRPr="00BF7A5A">
        <w:t xml:space="preserve">By </w:t>
      </w:r>
      <w:r w:rsidR="00D83F26">
        <w:t>u</w:t>
      </w:r>
      <w:r w:rsidRPr="00BF7A5A">
        <w:t>ncovering the Truth</w:t>
      </w:r>
    </w:p>
    <w:p w14:paraId="47662355" w14:textId="037F5EC8" w:rsidR="004E65F6" w:rsidRPr="00BF7A5A" w:rsidRDefault="004E65F6" w:rsidP="002D379F">
      <w:r w:rsidRPr="00BF7A5A">
        <w:rPr>
          <w:rFonts w:cs="Times New Roman"/>
        </w:rPr>
        <w:t xml:space="preserve">In solving any problem, you must uncover the root cause - the truth. The dictionary defines truth as </w:t>
      </w:r>
      <w:r w:rsidRPr="00BF7A5A">
        <w:rPr>
          <w:rFonts w:cs="Times New Roman"/>
          <w:i/>
          <w:iCs/>
        </w:rPr>
        <w:t>"that which is true or in accordance with fact or reality."</w:t>
      </w:r>
      <w:r w:rsidR="002F4860">
        <w:rPr>
          <w:rFonts w:cs="Times New Roman"/>
          <w:i/>
          <w:iCs/>
        </w:rPr>
        <w:t xml:space="preserve"> </w:t>
      </w:r>
      <w:r w:rsidRPr="00BF7A5A">
        <w:rPr>
          <w:rFonts w:cs="Times New Roman"/>
        </w:rPr>
        <w:t xml:space="preserve">Because of this, most people believe that all facts are true, but they're not. They're related but different. Facts can lead you to the truth, but they can also mislead you. </w:t>
      </w:r>
      <w:r w:rsidR="00DB2A34">
        <w:t>This is because f</w:t>
      </w:r>
      <w:r w:rsidRPr="00BF7A5A">
        <w:t xml:space="preserve">acts are what happened, while the truth is HOW and WHY it happened. </w:t>
      </w:r>
    </w:p>
    <w:p w14:paraId="34664DB8" w14:textId="77777777" w:rsidR="004E65F6" w:rsidRPr="00DD28C2" w:rsidRDefault="004E65F6" w:rsidP="002D379F">
      <w:pPr>
        <w:rPr>
          <w:rFonts w:cs="Times New Roman"/>
          <w:b/>
          <w:bCs/>
        </w:rPr>
      </w:pPr>
      <w:r w:rsidRPr="00DD28C2">
        <w:rPr>
          <w:rFonts w:cs="Times New Roman"/>
          <w:b/>
          <w:bCs/>
        </w:rPr>
        <w:t>And here are a few examples.</w:t>
      </w:r>
    </w:p>
    <w:p w14:paraId="53C05D84" w14:textId="77777777" w:rsidR="004E65F6" w:rsidRPr="00BF7A5A" w:rsidRDefault="004E65F6" w:rsidP="002D379F">
      <w:pPr>
        <w:ind w:left="288"/>
        <w:rPr>
          <w:rFonts w:cs="Times New Roman"/>
        </w:rPr>
      </w:pPr>
      <w:r w:rsidRPr="00BF7A5A">
        <w:rPr>
          <w:rFonts w:cs="Times New Roman"/>
          <w:b/>
          <w:bCs/>
        </w:rPr>
        <w:t>Fact:</w:t>
      </w:r>
      <w:r w:rsidRPr="00BF7A5A">
        <w:rPr>
          <w:rFonts w:cs="Times New Roman"/>
        </w:rPr>
        <w:t xml:space="preserve"> Mary was my best student. But the truth is that Mary was my only student.</w:t>
      </w:r>
    </w:p>
    <w:p w14:paraId="15D06A58" w14:textId="77777777" w:rsidR="004E65F6" w:rsidRPr="00BF7A5A" w:rsidRDefault="004E65F6" w:rsidP="002D379F">
      <w:pPr>
        <w:ind w:left="288"/>
        <w:rPr>
          <w:rFonts w:cs="Times New Roman"/>
        </w:rPr>
      </w:pPr>
      <w:r w:rsidRPr="00BF7A5A">
        <w:rPr>
          <w:rFonts w:cs="Times New Roman"/>
          <w:b/>
          <w:bCs/>
        </w:rPr>
        <w:t xml:space="preserve">Fact: </w:t>
      </w:r>
      <w:r w:rsidRPr="00BF7A5A">
        <w:rPr>
          <w:rFonts w:cs="Times New Roman"/>
        </w:rPr>
        <w:t xml:space="preserve">Sam sold nothing in May. However, the truth is that Sam was on vacation in May. </w:t>
      </w:r>
    </w:p>
    <w:p w14:paraId="338D3B1E" w14:textId="0C9F41CA" w:rsidR="0002542F" w:rsidRDefault="004E65F6" w:rsidP="002D379F">
      <w:pPr>
        <w:rPr>
          <w:rFonts w:cs="Times New Roman"/>
        </w:rPr>
      </w:pPr>
      <w:r w:rsidRPr="00BF7A5A">
        <w:rPr>
          <w:rFonts w:cs="Times New Roman"/>
        </w:rPr>
        <w:t xml:space="preserve">Facts without context can be misleading, and like statistics, they can be manipulated to prove or disprove just about anything. Facts can’t speak for themselves. Someone else must speak for them. </w:t>
      </w:r>
    </w:p>
    <w:p w14:paraId="778C8031" w14:textId="3BC945F2" w:rsidR="004E65F6" w:rsidRPr="00BF7A5A" w:rsidRDefault="004E65F6" w:rsidP="002D379F">
      <w:r w:rsidRPr="00BF7A5A">
        <w:t xml:space="preserve">Remember, nothing has meaning other than the meaning you give it. So, be careful! </w:t>
      </w:r>
    </w:p>
    <w:p w14:paraId="52EC1D0B" w14:textId="7429662B" w:rsidR="00CC2A4A" w:rsidRDefault="00710525" w:rsidP="00AC7785">
      <w:pPr>
        <w:pStyle w:val="Heading8"/>
      </w:pPr>
      <w:r>
        <w:t>What’s Objective Truth?</w:t>
      </w:r>
    </w:p>
    <w:p w14:paraId="73418238" w14:textId="77777777" w:rsidR="00BA7960" w:rsidRPr="00BA7960" w:rsidRDefault="00BA7960" w:rsidP="00BA7960">
      <w:pPr>
        <w:rPr>
          <w:sz w:val="6"/>
          <w:szCs w:val="6"/>
          <w:lang w:val="en-AU"/>
        </w:rPr>
      </w:pPr>
    </w:p>
    <w:p w14:paraId="64E0D3E6" w14:textId="17CD9291" w:rsidR="0002542F" w:rsidRDefault="0002542F" w:rsidP="002D379F">
      <w:pPr>
        <w:ind w:left="288"/>
        <w:jc w:val="center"/>
        <w:rPr>
          <w:b/>
          <w:bCs/>
          <w:i/>
          <w:iCs/>
        </w:rPr>
      </w:pPr>
      <w:r w:rsidRPr="00DB5B0D">
        <w:rPr>
          <w:b/>
          <w:bCs/>
          <w:i/>
          <w:iCs/>
        </w:rPr>
        <w:t>“One of the greatest challenges in this world is to know enough</w:t>
      </w:r>
      <w:r w:rsidR="00536AEE">
        <w:rPr>
          <w:b/>
          <w:bCs/>
          <w:i/>
          <w:iCs/>
        </w:rPr>
        <w:br/>
      </w:r>
      <w:r w:rsidRPr="00DB5B0D">
        <w:rPr>
          <w:b/>
          <w:bCs/>
          <w:i/>
          <w:iCs/>
        </w:rPr>
        <w:t xml:space="preserve"> about a subject to think your right, but not enough about </w:t>
      </w:r>
      <w:r w:rsidR="00536AEE">
        <w:rPr>
          <w:b/>
          <w:bCs/>
          <w:i/>
          <w:iCs/>
        </w:rPr>
        <w:br/>
      </w:r>
      <w:r w:rsidRPr="00DB5B0D">
        <w:rPr>
          <w:b/>
          <w:bCs/>
          <w:i/>
          <w:iCs/>
        </w:rPr>
        <w:t>the subject to know your wrong.”</w:t>
      </w:r>
    </w:p>
    <w:p w14:paraId="0580A3AE" w14:textId="77777777" w:rsidR="00DD28C2" w:rsidRPr="00B647DC" w:rsidRDefault="00DD28C2" w:rsidP="002D379F">
      <w:pPr>
        <w:ind w:left="288"/>
        <w:jc w:val="center"/>
        <w:rPr>
          <w:b/>
          <w:bCs/>
          <w:i/>
          <w:iCs/>
          <w:sz w:val="6"/>
          <w:szCs w:val="6"/>
        </w:rPr>
      </w:pPr>
    </w:p>
    <w:p w14:paraId="7D23C72C" w14:textId="0E5E4AC1" w:rsidR="000A4E54" w:rsidRDefault="00AA05DE" w:rsidP="002D379F">
      <w:pPr>
        <w:ind w:left="288"/>
      </w:pPr>
      <w:r>
        <w:lastRenderedPageBreak/>
        <w:t xml:space="preserve">I learned from </w:t>
      </w:r>
      <w:r w:rsidRPr="00AA05DE">
        <w:rPr>
          <w:b/>
          <w:bCs/>
        </w:rPr>
        <w:t>Neal deGrasse Tyson</w:t>
      </w:r>
      <w:r>
        <w:t xml:space="preserve">’s </w:t>
      </w:r>
      <w:r w:rsidRPr="00AA05DE">
        <w:rPr>
          <w:i/>
          <w:iCs/>
        </w:rPr>
        <w:t>Master Clas</w:t>
      </w:r>
      <w:r w:rsidR="00710525" w:rsidRPr="00AA05DE">
        <w:rPr>
          <w:i/>
          <w:iCs/>
        </w:rPr>
        <w:t>s</w:t>
      </w:r>
      <w:r w:rsidR="00710525" w:rsidRPr="0002542F">
        <w:t xml:space="preserve"> the three categories of truth:</w:t>
      </w:r>
      <w:r w:rsidR="000A4E54" w:rsidRPr="0002542F">
        <w:t xml:space="preserve"> personal</w:t>
      </w:r>
      <w:r w:rsidR="00710525" w:rsidRPr="0002542F">
        <w:t>, political</w:t>
      </w:r>
      <w:r w:rsidR="000A4E54" w:rsidRPr="0002542F">
        <w:t xml:space="preserve">, </w:t>
      </w:r>
      <w:r w:rsidR="00710525" w:rsidRPr="0002542F">
        <w:t>and objective</w:t>
      </w:r>
      <w:r w:rsidR="000A4E54" w:rsidRPr="0002542F">
        <w:t xml:space="preserve">. </w:t>
      </w:r>
      <w:r w:rsidR="00710525" w:rsidRPr="0002542F">
        <w:t xml:space="preserve">Objective truth is truth no matter what happens and is the truth that shapes our understanding of the universe. </w:t>
      </w:r>
    </w:p>
    <w:p w14:paraId="52669927" w14:textId="77777777" w:rsidR="00DD28C2" w:rsidRPr="00B647DC" w:rsidRDefault="00DD28C2" w:rsidP="002D379F">
      <w:pPr>
        <w:ind w:left="288"/>
        <w:rPr>
          <w:sz w:val="6"/>
          <w:szCs w:val="6"/>
        </w:rPr>
      </w:pPr>
    </w:p>
    <w:p w14:paraId="07B21562" w14:textId="332D8F43" w:rsidR="000A4E54" w:rsidRDefault="0002542F" w:rsidP="002D379F">
      <w:pPr>
        <w:ind w:left="288"/>
        <w:jc w:val="center"/>
        <w:rPr>
          <w:b/>
          <w:bCs/>
          <w:i/>
          <w:iCs/>
        </w:rPr>
      </w:pPr>
      <w:r w:rsidRPr="00DB5B0D">
        <w:rPr>
          <w:b/>
          <w:bCs/>
          <w:i/>
          <w:iCs/>
        </w:rPr>
        <w:t>“</w:t>
      </w:r>
      <w:r w:rsidR="00710525" w:rsidRPr="00DB5B0D">
        <w:rPr>
          <w:b/>
          <w:bCs/>
          <w:i/>
          <w:iCs/>
        </w:rPr>
        <w:t xml:space="preserve">We all </w:t>
      </w:r>
      <w:r w:rsidR="000A4E54" w:rsidRPr="00DB5B0D">
        <w:rPr>
          <w:b/>
          <w:bCs/>
          <w:i/>
          <w:iCs/>
        </w:rPr>
        <w:t xml:space="preserve">have </w:t>
      </w:r>
      <w:r w:rsidR="00710525" w:rsidRPr="00DB5B0D">
        <w:rPr>
          <w:b/>
          <w:bCs/>
          <w:i/>
          <w:iCs/>
        </w:rPr>
        <w:t>susceptib</w:t>
      </w:r>
      <w:r w:rsidR="000A4E54" w:rsidRPr="00DB5B0D">
        <w:rPr>
          <w:b/>
          <w:bCs/>
          <w:i/>
          <w:iCs/>
        </w:rPr>
        <w:t>ility</w:t>
      </w:r>
      <w:r w:rsidR="00710525" w:rsidRPr="00DB5B0D">
        <w:rPr>
          <w:b/>
          <w:bCs/>
          <w:i/>
          <w:iCs/>
        </w:rPr>
        <w:t xml:space="preserve"> to bias</w:t>
      </w:r>
      <w:r w:rsidR="000A4E54" w:rsidRPr="00DB5B0D">
        <w:rPr>
          <w:b/>
          <w:bCs/>
          <w:i/>
          <w:iCs/>
        </w:rPr>
        <w:t>. The internet is evidence of bias. And you’re going to use it as evidence that you’re correct? No!”</w:t>
      </w:r>
    </w:p>
    <w:p w14:paraId="75DDCCFC" w14:textId="77777777" w:rsidR="00BA7960" w:rsidRPr="00BA7960" w:rsidRDefault="00BA7960" w:rsidP="002D379F">
      <w:pPr>
        <w:ind w:left="288"/>
        <w:jc w:val="center"/>
        <w:rPr>
          <w:b/>
          <w:bCs/>
          <w:i/>
          <w:iCs/>
          <w:sz w:val="6"/>
          <w:szCs w:val="6"/>
        </w:rPr>
      </w:pPr>
    </w:p>
    <w:p w14:paraId="329FC991" w14:textId="590DE2F8" w:rsidR="007F2259" w:rsidRDefault="00193B1C" w:rsidP="002D379F">
      <w:r w:rsidRPr="0040170F">
        <w:rPr>
          <w:b/>
          <w:bCs/>
        </w:rPr>
        <w:t>Note:</w:t>
      </w:r>
      <w:r w:rsidRPr="0040170F">
        <w:t xml:space="preserve"> In the absence of instructions, make the assumptions needed to move </w:t>
      </w:r>
      <w:r w:rsidRPr="00BF7A5A">
        <w:t xml:space="preserve">the work forward. </w:t>
      </w:r>
    </w:p>
    <w:p w14:paraId="04C93504" w14:textId="2EAF0CB8" w:rsidR="00BA7960" w:rsidRDefault="00BA7960" w:rsidP="00BA7960">
      <w:pPr>
        <w:pStyle w:val="Heading4"/>
      </w:pPr>
      <w:r>
        <w:t>Always vet your facts and test your assumptions!</w:t>
      </w:r>
    </w:p>
    <w:p w14:paraId="44C8DAED" w14:textId="6883A01E" w:rsidR="00AD2BA3" w:rsidRDefault="00AD2BA3" w:rsidP="002D379F"/>
    <w:p w14:paraId="1CA29FED" w14:textId="45CD9362" w:rsidR="00AD2BA3" w:rsidRDefault="000B2538" w:rsidP="00AD2BA3">
      <w:r>
        <w:rPr>
          <w:rFonts w:cs="Times New Roman"/>
        </w:rPr>
        <w:pict w14:anchorId="434EEC57">
          <v:rect id="_x0000_i1073" style="width:332.65pt;height:1.5pt" o:hrstd="t" o:hr="t" fillcolor="#a0a0a0" stroked="f"/>
        </w:pict>
      </w:r>
    </w:p>
    <w:p w14:paraId="26855902" w14:textId="77777777" w:rsidR="007F2259" w:rsidRDefault="007F2259" w:rsidP="002D379F">
      <w:r>
        <w:br w:type="page"/>
      </w:r>
    </w:p>
    <w:p w14:paraId="7EDCBAEC" w14:textId="4CCB57FE" w:rsidR="00042074" w:rsidRPr="00BF7A5A" w:rsidRDefault="00DF1C86" w:rsidP="007A6665">
      <w:pPr>
        <w:pStyle w:val="Heading2"/>
      </w:pPr>
      <w:bookmarkStart w:id="538" w:name="_Toc85283884"/>
      <w:bookmarkStart w:id="539" w:name="_Toc85284168"/>
      <w:bookmarkStart w:id="540" w:name="_Toc85285256"/>
      <w:bookmarkStart w:id="541" w:name="_Toc85794683"/>
      <w:bookmarkStart w:id="542" w:name="_Toc86242283"/>
      <w:bookmarkEnd w:id="528"/>
      <w:bookmarkEnd w:id="534"/>
      <w:bookmarkEnd w:id="535"/>
      <w:bookmarkEnd w:id="536"/>
      <w:bookmarkEnd w:id="537"/>
      <w:r w:rsidRPr="00BF7A5A">
        <w:lastRenderedPageBreak/>
        <w:t>E</w:t>
      </w:r>
      <w:r w:rsidR="00042074" w:rsidRPr="00BF7A5A">
        <w:t xml:space="preserve"> </w:t>
      </w:r>
      <w:r w:rsidR="00042074" w:rsidRPr="00BF7A5A">
        <w:br/>
      </w:r>
      <w:r w:rsidR="004142EA" w:rsidRPr="00BF7A5A">
        <w:t>“</w:t>
      </w:r>
      <w:r w:rsidR="007A0432" w:rsidRPr="00BF7A5A">
        <w:t>DON’T F</w:t>
      </w:r>
      <w:r w:rsidR="00042074" w:rsidRPr="00BF7A5A">
        <w:t>ORGIT NOTHIN</w:t>
      </w:r>
      <w:bookmarkEnd w:id="529"/>
      <w:r w:rsidR="004142EA" w:rsidRPr="00BF7A5A">
        <w:t>”</w:t>
      </w:r>
      <w:bookmarkEnd w:id="538"/>
      <w:bookmarkEnd w:id="539"/>
      <w:bookmarkEnd w:id="540"/>
      <w:bookmarkEnd w:id="541"/>
      <w:bookmarkEnd w:id="542"/>
    </w:p>
    <w:p w14:paraId="1BD22D3C" w14:textId="164609F6" w:rsidR="00B4484F" w:rsidRPr="00BF7A5A" w:rsidRDefault="009D717A" w:rsidP="002D379F">
      <w:pPr>
        <w:rPr>
          <w:rFonts w:cs="Times New Roman"/>
        </w:rPr>
      </w:pPr>
      <w:bookmarkStart w:id="543" w:name="_Hlk66810208"/>
      <w:bookmarkStart w:id="544" w:name="_Hlk69300095"/>
      <w:bookmarkStart w:id="545" w:name="_Hlk65072520"/>
      <w:bookmarkStart w:id="546" w:name="_Toc59188565"/>
      <w:bookmarkEnd w:id="530"/>
      <w:bookmarkEnd w:id="531"/>
      <w:r w:rsidRPr="00BF7A5A">
        <w:rPr>
          <w:rFonts w:cs="Times New Roman"/>
        </w:rPr>
        <w:t xml:space="preserve">Do you know how to </w:t>
      </w:r>
      <w:r w:rsidR="004E65F6" w:rsidRPr="00BF7A5A">
        <w:rPr>
          <w:rFonts w:cs="Times New Roman"/>
        </w:rPr>
        <w:t xml:space="preserve">prepare for your next project </w:t>
      </w:r>
      <w:r w:rsidR="00C27260" w:rsidRPr="00BF7A5A">
        <w:rPr>
          <w:rFonts w:cs="Times New Roman"/>
        </w:rPr>
        <w:t>to ensure you haven’t forgotten anything</w:t>
      </w:r>
      <w:r w:rsidR="00FA4D31" w:rsidRPr="00BF7A5A">
        <w:rPr>
          <w:rFonts w:cs="Times New Roman"/>
        </w:rPr>
        <w:t>?</w:t>
      </w:r>
      <w:r w:rsidR="000A59D4">
        <w:rPr>
          <w:rFonts w:cs="Times New Roman"/>
        </w:rPr>
        <w:t xml:space="preserve"> </w:t>
      </w:r>
      <w:bookmarkEnd w:id="543"/>
      <w:r w:rsidR="00B4484F" w:rsidRPr="00BF7A5A">
        <w:rPr>
          <w:rFonts w:cs="Times New Roman"/>
        </w:rPr>
        <w:t xml:space="preserve">Have you ever created a plan but later found that you left things out? </w:t>
      </w:r>
    </w:p>
    <w:bookmarkEnd w:id="544"/>
    <w:p w14:paraId="6259FFA8" w14:textId="133CD569" w:rsidR="004E65F6" w:rsidRPr="00BF7A5A" w:rsidRDefault="004E65F6" w:rsidP="002D379F">
      <w:r w:rsidRPr="00BF7A5A">
        <w:t>Here are the most important things to consider:</w:t>
      </w:r>
    </w:p>
    <w:p w14:paraId="31B1C5F8" w14:textId="00E0791C" w:rsidR="004E65F6" w:rsidRPr="00CF15F7" w:rsidRDefault="004E65F6" w:rsidP="00CF15F7">
      <w:pPr>
        <w:ind w:left="360"/>
        <w:rPr>
          <w:rFonts w:cs="Times New Roman"/>
        </w:rPr>
      </w:pPr>
      <w:r w:rsidRPr="00CF15F7">
        <w:rPr>
          <w:rFonts w:cs="Times New Roman"/>
          <w:b/>
          <w:bCs/>
        </w:rPr>
        <w:t>Communications:</w:t>
      </w:r>
      <w:r w:rsidRPr="00CF15F7">
        <w:rPr>
          <w:rFonts w:cs="Times New Roman"/>
        </w:rPr>
        <w:t xml:space="preserve"> Do you have direct communication with your Key Players via cell phone or </w:t>
      </w:r>
      <w:r w:rsidR="000A59D4" w:rsidRPr="00CF15F7">
        <w:rPr>
          <w:rFonts w:cs="Times New Roman"/>
        </w:rPr>
        <w:t>two</w:t>
      </w:r>
      <w:r w:rsidRPr="00CF15F7">
        <w:rPr>
          <w:rFonts w:cs="Times New Roman"/>
        </w:rPr>
        <w:t>-way radios with backup batteries and chargers? Does everyone have a list of each other’s phone numbers? What if they’re not near their cell phone when you call (or are on another call)?</w:t>
      </w:r>
    </w:p>
    <w:p w14:paraId="0C049131" w14:textId="77777777" w:rsidR="004E65F6" w:rsidRPr="00CF15F7" w:rsidRDefault="004E65F6" w:rsidP="00CF15F7">
      <w:pPr>
        <w:ind w:left="360"/>
        <w:rPr>
          <w:rFonts w:cs="Times New Roman"/>
        </w:rPr>
      </w:pPr>
      <w:r w:rsidRPr="00CF15F7">
        <w:rPr>
          <w:rFonts w:cs="Times New Roman"/>
          <w:b/>
          <w:bCs/>
        </w:rPr>
        <w:t>Fun:</w:t>
      </w:r>
      <w:r w:rsidRPr="00CF15F7">
        <w:rPr>
          <w:rFonts w:cs="Times New Roman"/>
        </w:rPr>
        <w:t xml:space="preserve"> Laughter, humor, music, breaks, snacks, games, awards, recognition, surprises, and prizes.</w:t>
      </w:r>
    </w:p>
    <w:p w14:paraId="2642ACF7" w14:textId="31ABA647" w:rsidR="004E65F6" w:rsidRPr="00CF15F7" w:rsidRDefault="004E65F6" w:rsidP="00CF15F7">
      <w:pPr>
        <w:ind w:left="360"/>
        <w:rPr>
          <w:rFonts w:cs="Times New Roman"/>
        </w:rPr>
      </w:pPr>
      <w:r w:rsidRPr="00CF15F7">
        <w:rPr>
          <w:rFonts w:cs="Times New Roman"/>
          <w:b/>
          <w:bCs/>
        </w:rPr>
        <w:t>Getting attendees involved:</w:t>
      </w:r>
      <w:r w:rsidRPr="00CF15F7">
        <w:rPr>
          <w:rFonts w:cs="Times New Roman"/>
        </w:rPr>
        <w:t xml:space="preserve"> How can you put attendees to work? Have them physically do simulations, problem-solving, breakout sessions, circuit training, seminars, workshops, round-robin stations, role-playing, practical exercises, competition, or small group discussions. </w:t>
      </w:r>
    </w:p>
    <w:p w14:paraId="66F240FE" w14:textId="77777777" w:rsidR="004E65F6" w:rsidRPr="00CF15F7" w:rsidRDefault="004E65F6" w:rsidP="00CF15F7">
      <w:pPr>
        <w:ind w:left="360"/>
        <w:rPr>
          <w:rFonts w:cs="Times New Roman"/>
        </w:rPr>
      </w:pPr>
      <w:r w:rsidRPr="00CF15F7">
        <w:rPr>
          <w:rFonts w:cs="Times New Roman"/>
          <w:b/>
          <w:bCs/>
        </w:rPr>
        <w:t>Headquarters:</w:t>
      </w:r>
      <w:r w:rsidRPr="00CF15F7">
        <w:rPr>
          <w:rFonts w:cs="Times New Roman"/>
        </w:rPr>
        <w:t xml:space="preserve"> Is there a known location at the event or activity, with a dedicated phone number that’s open 24/7 that tracks attendance, safety, and first aid. Do they have a vehicle, driver, and map to the nearest hospital?</w:t>
      </w:r>
    </w:p>
    <w:p w14:paraId="76B43220" w14:textId="77777777" w:rsidR="004E65F6" w:rsidRPr="00CF15F7" w:rsidRDefault="004E65F6" w:rsidP="00CF15F7">
      <w:pPr>
        <w:ind w:left="360"/>
        <w:rPr>
          <w:rFonts w:cs="Times New Roman"/>
        </w:rPr>
      </w:pPr>
      <w:r w:rsidRPr="00CF15F7">
        <w:rPr>
          <w:rFonts w:cs="Times New Roman"/>
          <w:b/>
          <w:bCs/>
        </w:rPr>
        <w:t>Life Support:</w:t>
      </w:r>
      <w:r w:rsidRPr="00CF15F7">
        <w:rPr>
          <w:rFonts w:cs="Times New Roman"/>
        </w:rPr>
        <w:t xml:space="preserve"> How will the participants be physically sustained (includes food, drink, snacks, ice, communications, lodging (if overnight), transportation, hygiene, toilets, electricity, cooking, refrigeration, liability insurance, sanitation (hand sanitizer, toilet paper), overhead shelter (if it rains), trash containers, and trash collection and removal). The longer the time and distance from home base, the more complicated the life support becomes.</w:t>
      </w:r>
    </w:p>
    <w:p w14:paraId="79F3FE5E" w14:textId="77777777" w:rsidR="004E65F6" w:rsidRPr="00CF15F7" w:rsidRDefault="004E65F6" w:rsidP="00CF15F7">
      <w:pPr>
        <w:ind w:left="360"/>
        <w:rPr>
          <w:rFonts w:cs="Times New Roman"/>
        </w:rPr>
      </w:pPr>
      <w:r w:rsidRPr="00CF15F7">
        <w:rPr>
          <w:rFonts w:cs="Times New Roman"/>
          <w:b/>
          <w:bCs/>
        </w:rPr>
        <w:t>Other:</w:t>
      </w:r>
      <w:r w:rsidRPr="00CF15F7">
        <w:rPr>
          <w:rFonts w:cs="Times New Roman"/>
        </w:rPr>
        <w:t xml:space="preserve"> Parking, access for delivery vehicles, traffic flow, who tracks who’s there and who’s not? Do you have a backup location in case of bad weather? Did you delegate all these tasks? Do you have consensus from all Key Players? </w:t>
      </w:r>
    </w:p>
    <w:p w14:paraId="20724906" w14:textId="558DCABD" w:rsidR="004E65F6" w:rsidRPr="00CF15F7" w:rsidRDefault="004E65F6" w:rsidP="00CF15F7">
      <w:pPr>
        <w:ind w:left="360"/>
        <w:rPr>
          <w:rFonts w:cs="Times New Roman"/>
        </w:rPr>
      </w:pPr>
      <w:r w:rsidRPr="00CF15F7">
        <w:rPr>
          <w:rFonts w:cs="Times New Roman"/>
          <w:b/>
          <w:bCs/>
        </w:rPr>
        <w:t>Pre-work:</w:t>
      </w:r>
      <w:r w:rsidRPr="00CF15F7">
        <w:rPr>
          <w:rFonts w:cs="Times New Roman"/>
        </w:rPr>
        <w:t xml:space="preserve"> Do you want the participants to do something before the event and bring it with them? Do they need to review a read-ahead packet?  If so, provide it in advance.</w:t>
      </w:r>
    </w:p>
    <w:p w14:paraId="5B681BCF" w14:textId="77777777" w:rsidR="004E65F6" w:rsidRPr="00CF15F7" w:rsidRDefault="004E65F6" w:rsidP="00CF15F7">
      <w:pPr>
        <w:ind w:left="360"/>
        <w:rPr>
          <w:rFonts w:cs="Times New Roman"/>
        </w:rPr>
      </w:pPr>
      <w:r w:rsidRPr="00CF15F7">
        <w:rPr>
          <w:rFonts w:cs="Times New Roman"/>
          <w:b/>
          <w:bCs/>
        </w:rPr>
        <w:t>Program Support:</w:t>
      </w:r>
      <w:r w:rsidRPr="00CF15F7">
        <w:rPr>
          <w:rFonts w:cs="Times New Roman"/>
        </w:rPr>
        <w:t xml:space="preserve"> Audio and visual aids, handouts, loud-speaker, music, surveys, or backup generators?</w:t>
      </w:r>
    </w:p>
    <w:p w14:paraId="43FFA99E" w14:textId="77777777" w:rsidR="004E65F6" w:rsidRPr="00CF15F7" w:rsidRDefault="004E65F6" w:rsidP="00CF15F7">
      <w:pPr>
        <w:ind w:left="360"/>
        <w:rPr>
          <w:rFonts w:cs="Times New Roman"/>
        </w:rPr>
      </w:pPr>
      <w:r w:rsidRPr="00CF15F7">
        <w:rPr>
          <w:rFonts w:cs="Times New Roman"/>
          <w:b/>
          <w:bCs/>
        </w:rPr>
        <w:t>Promotion:</w:t>
      </w:r>
      <w:r w:rsidRPr="00CF15F7">
        <w:rPr>
          <w:rFonts w:cs="Times New Roman"/>
        </w:rPr>
        <w:t xml:space="preserve"> How can you best advertise the event or activity that creates interest and anticipation? What’s in it for them? What would make members want to attend? How will you communicate this to all invitees? </w:t>
      </w:r>
    </w:p>
    <w:p w14:paraId="421AEEEF" w14:textId="5482B74C" w:rsidR="004E65F6" w:rsidRPr="00CF15F7" w:rsidRDefault="004E65F6" w:rsidP="00CF15F7">
      <w:pPr>
        <w:ind w:left="360"/>
        <w:rPr>
          <w:rFonts w:cs="Times New Roman"/>
        </w:rPr>
      </w:pPr>
      <w:r w:rsidRPr="00CF15F7">
        <w:rPr>
          <w:rFonts w:cs="Times New Roman"/>
          <w:b/>
          <w:bCs/>
        </w:rPr>
        <w:lastRenderedPageBreak/>
        <w:t>Quality Control (Assessment):</w:t>
      </w:r>
      <w:r w:rsidRPr="00CF15F7">
        <w:rPr>
          <w:rFonts w:cs="Times New Roman"/>
        </w:rPr>
        <w:t xml:space="preserve"> IPRs, AARs, meetings, deliverables, accountability, surveys, Contingency</w:t>
      </w:r>
      <w:r w:rsidR="00AA05DE" w:rsidRPr="00CF15F7">
        <w:rPr>
          <w:rFonts w:cs="Times New Roman"/>
        </w:rPr>
        <w:t>,</w:t>
      </w:r>
      <w:r w:rsidRPr="00CF15F7">
        <w:rPr>
          <w:rFonts w:cs="Times New Roman"/>
        </w:rPr>
        <w:t xml:space="preserve"> Mitigation Plans, Project Updates, metrics, milestones, Timetables, and</w:t>
      </w:r>
      <w:r w:rsidR="00AA05DE" w:rsidRPr="00CF15F7">
        <w:rPr>
          <w:rFonts w:cs="Times New Roman"/>
        </w:rPr>
        <w:t xml:space="preserve"> </w:t>
      </w:r>
      <w:r w:rsidRPr="00CF15F7">
        <w:rPr>
          <w:rFonts w:cs="Times New Roman"/>
        </w:rPr>
        <w:t>achieving consensus?</w:t>
      </w:r>
    </w:p>
    <w:p w14:paraId="7FC3FC67" w14:textId="77777777" w:rsidR="00142BAB" w:rsidRPr="00CF15F7" w:rsidRDefault="00142BAB" w:rsidP="00CF15F7">
      <w:pPr>
        <w:ind w:left="360"/>
        <w:rPr>
          <w:rFonts w:cs="Times New Roman"/>
          <w:i/>
        </w:rPr>
      </w:pPr>
      <w:r w:rsidRPr="00CF15F7">
        <w:rPr>
          <w:rFonts w:cs="Times New Roman"/>
          <w:b/>
          <w:bCs/>
        </w:rPr>
        <w:t>Rehearsals:</w:t>
      </w:r>
      <w:r w:rsidRPr="00CF15F7">
        <w:rPr>
          <w:rFonts w:cs="Times New Roman"/>
        </w:rPr>
        <w:t xml:space="preserve"> What do you need to see before you start? Do you need to practice, preview, or rehearse anything before the event or activity? Who’s reviewing documents to see if they make sense and are correct? </w:t>
      </w:r>
    </w:p>
    <w:p w14:paraId="11CAF5D6" w14:textId="4863D73A" w:rsidR="004E65F6" w:rsidRPr="00CF15F7" w:rsidRDefault="004E65F6" w:rsidP="00CF15F7">
      <w:pPr>
        <w:ind w:left="360"/>
        <w:rPr>
          <w:rFonts w:cs="Times New Roman"/>
        </w:rPr>
      </w:pPr>
      <w:r w:rsidRPr="00CF15F7">
        <w:rPr>
          <w:rFonts w:cs="Times New Roman"/>
          <w:b/>
          <w:bCs/>
        </w:rPr>
        <w:t>Safety and Medical:</w:t>
      </w:r>
      <w:r w:rsidRPr="00CF15F7">
        <w:rPr>
          <w:rFonts w:cs="Times New Roman"/>
        </w:rPr>
        <w:t xml:space="preserve"> What if someone gets hurt? Do you need first aid kits, defibrillators, life jackets (if around water), and fire extinguishers? Are there any other hazards (like holes, cliffs, water, or any way anyone could get hurt)?  How can you mitigate this risk? Do you need members trained in CPR and first aid? How about Bee stings (EpiPen® need a prescription), bug spray, location of the nearest hospital, vehicle designated to transport, maps to hospital, cell phones with 911 capabilities, and </w:t>
      </w:r>
      <w:r w:rsidR="00DB2A34">
        <w:rPr>
          <w:rFonts w:cs="Times New Roman"/>
        </w:rPr>
        <w:t xml:space="preserve">an </w:t>
      </w:r>
      <w:r w:rsidRPr="00CF15F7">
        <w:rPr>
          <w:rFonts w:cs="Times New Roman"/>
        </w:rPr>
        <w:t>ambulance needed on the site?</w:t>
      </w:r>
    </w:p>
    <w:p w14:paraId="3245C818" w14:textId="77777777" w:rsidR="004E65F6" w:rsidRPr="00CF15F7" w:rsidRDefault="004E65F6" w:rsidP="00CF15F7">
      <w:pPr>
        <w:ind w:left="360"/>
        <w:rPr>
          <w:rFonts w:cs="Times New Roman"/>
        </w:rPr>
      </w:pPr>
      <w:r w:rsidRPr="00CF15F7">
        <w:rPr>
          <w:rFonts w:cs="Times New Roman"/>
          <w:b/>
          <w:bCs/>
        </w:rPr>
        <w:t>Schedule or Program:</w:t>
      </w:r>
      <w:r w:rsidRPr="00CF15F7">
        <w:rPr>
          <w:rFonts w:cs="Times New Roman"/>
        </w:rPr>
        <w:t xml:space="preserve"> Is there ample time built into the program for all to have fun and do something meaningful instead of just sitting there? How about a mixer (with name tags) so members can get to meet and know each other?</w:t>
      </w:r>
    </w:p>
    <w:p w14:paraId="3A1A00C8" w14:textId="77777777" w:rsidR="004E65F6" w:rsidRPr="00CF15F7" w:rsidRDefault="004E65F6" w:rsidP="00CF15F7">
      <w:pPr>
        <w:ind w:left="360"/>
        <w:rPr>
          <w:rFonts w:cs="Times New Roman"/>
        </w:rPr>
      </w:pPr>
      <w:r w:rsidRPr="00CF15F7">
        <w:rPr>
          <w:rFonts w:cs="Times New Roman"/>
          <w:b/>
          <w:bCs/>
        </w:rPr>
        <w:t>Search Plan:</w:t>
      </w:r>
      <w:r w:rsidRPr="00CF15F7">
        <w:rPr>
          <w:rFonts w:cs="Times New Roman"/>
        </w:rPr>
        <w:t xml:space="preserve"> What happens when someone is reported “missing," especially if away from the company's property?</w:t>
      </w:r>
    </w:p>
    <w:p w14:paraId="129CDE1D" w14:textId="5877A939" w:rsidR="004E65F6" w:rsidRPr="00CF15F7" w:rsidRDefault="004E65F6" w:rsidP="00CF15F7">
      <w:pPr>
        <w:ind w:left="360"/>
        <w:rPr>
          <w:rFonts w:cs="Times New Roman"/>
        </w:rPr>
      </w:pPr>
      <w:r w:rsidRPr="00CF15F7">
        <w:rPr>
          <w:rFonts w:cs="Times New Roman"/>
          <w:b/>
          <w:bCs/>
        </w:rPr>
        <w:t>Security:</w:t>
      </w:r>
      <w:r w:rsidRPr="00CF15F7">
        <w:rPr>
          <w:rFonts w:cs="Times New Roman"/>
        </w:rPr>
        <w:t xml:space="preserve"> Are chaperones, guards, police, crowd and traffic control, or checkers needed? Cell phones (with chargers/extra batteries), cameras, and phone# available? Are metal detectors </w:t>
      </w:r>
      <w:r w:rsidR="00AA05DE" w:rsidRPr="00CF15F7">
        <w:rPr>
          <w:rFonts w:cs="Times New Roman"/>
        </w:rPr>
        <w:t>requir</w:t>
      </w:r>
      <w:r w:rsidRPr="00CF15F7">
        <w:rPr>
          <w:rFonts w:cs="Times New Roman"/>
        </w:rPr>
        <w:t>ed to check for weapons?</w:t>
      </w:r>
    </w:p>
    <w:p w14:paraId="2701AFC4" w14:textId="6696340D" w:rsidR="004E65F6" w:rsidRPr="00CF15F7" w:rsidRDefault="004E65F6" w:rsidP="00CF15F7">
      <w:pPr>
        <w:ind w:left="360"/>
        <w:rPr>
          <w:rFonts w:cs="Times New Roman"/>
        </w:rPr>
      </w:pPr>
      <w:r w:rsidRPr="00CF15F7">
        <w:rPr>
          <w:rFonts w:cs="Times New Roman"/>
          <w:b/>
          <w:bCs/>
        </w:rPr>
        <w:t>Site Transition:</w:t>
      </w:r>
      <w:r w:rsidRPr="00CF15F7">
        <w:rPr>
          <w:rFonts w:cs="Times New Roman"/>
        </w:rPr>
        <w:t xml:space="preserve"> Site problems also include the poor scheduling of other units before and after your scheduled time. The concern here is that the previous unit may not be cleared of the site before you try to set-up. And this includes your departure at the end of your project before the next unit attempts to move in. Additionally, many units try to pre-stage and move supplies and equipment the night before the project. </w:t>
      </w:r>
      <w:r w:rsidR="00AA05DE" w:rsidRPr="00CF15F7">
        <w:rPr>
          <w:rFonts w:cs="Times New Roman"/>
        </w:rPr>
        <w:t>En</w:t>
      </w:r>
      <w:r w:rsidRPr="00CF15F7">
        <w:rPr>
          <w:rFonts w:cs="Times New Roman"/>
        </w:rPr>
        <w:t xml:space="preserve">sure you know who’ll be there before you and who is coming in after you to ensure </w:t>
      </w:r>
      <w:r w:rsidR="00DB2A34">
        <w:rPr>
          <w:rFonts w:cs="Times New Roman"/>
        </w:rPr>
        <w:t>a smooth handoff</w:t>
      </w:r>
      <w:r w:rsidRPr="00CF15F7">
        <w:rPr>
          <w:rFonts w:cs="Times New Roman"/>
        </w:rPr>
        <w:t>.</w:t>
      </w:r>
    </w:p>
    <w:p w14:paraId="06C0B2A5" w14:textId="77777777" w:rsidR="004E65F6" w:rsidRPr="00CF15F7" w:rsidRDefault="004E65F6" w:rsidP="00CF15F7">
      <w:pPr>
        <w:ind w:left="360"/>
        <w:rPr>
          <w:rFonts w:cs="Times New Roman"/>
        </w:rPr>
      </w:pPr>
      <w:r w:rsidRPr="00CF15F7">
        <w:rPr>
          <w:rFonts w:cs="Times New Roman"/>
          <w:b/>
          <w:bCs/>
        </w:rPr>
        <w:t>Small Children:</w:t>
      </w:r>
      <w:r w:rsidRPr="00CF15F7">
        <w:rPr>
          <w:rFonts w:cs="Times New Roman"/>
        </w:rPr>
        <w:t xml:space="preserve"> Children are a special challenge because they're so mobile and seem to find their way, unsupervised, into places where they could potentially get hurt. If there's water, you'll need life vests, lifeguards, and the like. If there's a fire or anything hot, or vehicle traffic, wells, or cliffs - get the idea? </w:t>
      </w:r>
    </w:p>
    <w:p w14:paraId="29921F83" w14:textId="77777777" w:rsidR="004E65F6" w:rsidRPr="00CF15F7" w:rsidRDefault="004E65F6" w:rsidP="00CF15F7">
      <w:pPr>
        <w:ind w:left="360"/>
        <w:rPr>
          <w:rFonts w:cs="Times New Roman"/>
        </w:rPr>
      </w:pPr>
      <w:r w:rsidRPr="00CF15F7">
        <w:rPr>
          <w:rFonts w:cs="Times New Roman"/>
          <w:b/>
          <w:bCs/>
        </w:rPr>
        <w:t>Time:</w:t>
      </w:r>
      <w:r w:rsidRPr="00CF15F7">
        <w:rPr>
          <w:rFonts w:cs="Times New Roman"/>
        </w:rPr>
        <w:t xml:space="preserve"> What are the start and end times? What else is going on around the selected site during this time? What else is going on in the lives of those assigned to perform certain activities like graduations, summer vacations, or the Super Bowl? Hint? What happened last year at the same time and place? What’s your </w:t>
      </w:r>
      <w:r w:rsidRPr="00CF15F7">
        <w:rPr>
          <w:rFonts w:cs="Times New Roman"/>
          <w:i/>
          <w:iCs/>
        </w:rPr>
        <w:t>Contingency Plan</w:t>
      </w:r>
      <w:r w:rsidRPr="00CF15F7">
        <w:rPr>
          <w:rFonts w:cs="Times New Roman"/>
        </w:rPr>
        <w:t xml:space="preserve">? </w:t>
      </w:r>
    </w:p>
    <w:p w14:paraId="65CFA793" w14:textId="02359F3F" w:rsidR="004E65F6" w:rsidRPr="00BF7A5A" w:rsidRDefault="004E65F6" w:rsidP="002D379F">
      <w:pPr>
        <w:rPr>
          <w:rFonts w:cs="Times New Roman"/>
        </w:rPr>
      </w:pPr>
      <w:r w:rsidRPr="00BF7A5A">
        <w:rPr>
          <w:rFonts w:cs="Times New Roman"/>
          <w:b/>
          <w:bCs/>
        </w:rPr>
        <w:lastRenderedPageBreak/>
        <w:t>Note:</w:t>
      </w:r>
      <w:r w:rsidRPr="00BF7A5A">
        <w:rPr>
          <w:rFonts w:cs="Times New Roman"/>
        </w:rPr>
        <w:t xml:space="preserve"> You may not need all these reminders for your next project, but it's a nice checklist to add to your toolbox. </w:t>
      </w:r>
    </w:p>
    <w:p w14:paraId="6A5C9B13" w14:textId="48C34EFC" w:rsidR="004E65F6" w:rsidRDefault="004E65F6" w:rsidP="0068174D">
      <w:pPr>
        <w:pStyle w:val="Heading4"/>
      </w:pPr>
      <w:r w:rsidRPr="00BF7A5A">
        <w:t>What are you forgetting to do?</w:t>
      </w:r>
    </w:p>
    <w:p w14:paraId="07B9F82F" w14:textId="0472E65D" w:rsidR="00AD2BA3" w:rsidRDefault="00AD2BA3" w:rsidP="002D379F">
      <w:pPr>
        <w:jc w:val="center"/>
        <w:rPr>
          <w:rFonts w:cs="Times New Roman"/>
          <w:b/>
          <w:bCs/>
          <w:i/>
          <w:iCs/>
        </w:rPr>
      </w:pPr>
    </w:p>
    <w:p w14:paraId="46FC359B" w14:textId="1E5B46CD" w:rsidR="00AD2BA3" w:rsidRPr="00BF7A5A" w:rsidRDefault="000B2538" w:rsidP="00AD2BA3">
      <w:pPr>
        <w:rPr>
          <w:rFonts w:cs="Times New Roman"/>
          <w:b/>
          <w:bCs/>
          <w:i/>
          <w:iCs/>
        </w:rPr>
      </w:pPr>
      <w:r>
        <w:rPr>
          <w:rFonts w:cs="Times New Roman"/>
        </w:rPr>
        <w:pict w14:anchorId="3D19B5AB">
          <v:rect id="_x0000_i1074" style="width:332.65pt;height:1.5pt" o:hrstd="t" o:hr="t" fillcolor="#a0a0a0" stroked="f"/>
        </w:pict>
      </w:r>
    </w:p>
    <w:p w14:paraId="4EC055E7" w14:textId="64B467C8" w:rsidR="007F2259" w:rsidRDefault="007F2259" w:rsidP="002D379F">
      <w:pPr>
        <w:rPr>
          <w:rFonts w:cs="Times New Roman"/>
          <w:b/>
          <w:bCs/>
          <w:i/>
        </w:rPr>
      </w:pPr>
      <w:r>
        <w:rPr>
          <w:rFonts w:cs="Times New Roman"/>
          <w:b/>
          <w:bCs/>
          <w:i/>
        </w:rPr>
        <w:br w:type="page"/>
      </w:r>
    </w:p>
    <w:p w14:paraId="30B0BCCC" w14:textId="2FFB929A" w:rsidR="00A1037B" w:rsidRPr="00BF7A5A" w:rsidRDefault="00DF1C86" w:rsidP="007A6665">
      <w:pPr>
        <w:pStyle w:val="Heading2"/>
      </w:pPr>
      <w:bookmarkStart w:id="547" w:name="_Toc57724154"/>
      <w:bookmarkStart w:id="548" w:name="_Toc85283885"/>
      <w:bookmarkStart w:id="549" w:name="_Toc85284169"/>
      <w:bookmarkStart w:id="550" w:name="_Toc85285257"/>
      <w:bookmarkStart w:id="551" w:name="_Toc85794684"/>
      <w:bookmarkStart w:id="552" w:name="_Toc86242284"/>
      <w:bookmarkStart w:id="553" w:name="_Hlk70433131"/>
      <w:bookmarkStart w:id="554" w:name="_Hlk70434231"/>
      <w:bookmarkEnd w:id="532"/>
      <w:bookmarkEnd w:id="545"/>
      <w:bookmarkEnd w:id="546"/>
      <w:r w:rsidRPr="00BF7A5A">
        <w:lastRenderedPageBreak/>
        <w:t>F</w:t>
      </w:r>
      <w:r w:rsidR="00A1037B" w:rsidRPr="00BF7A5A">
        <w:t xml:space="preserve"> </w:t>
      </w:r>
      <w:r w:rsidR="00A1037B" w:rsidRPr="00BF7A5A">
        <w:br/>
      </w:r>
      <w:bookmarkStart w:id="555" w:name="_Hlk526166958"/>
      <w:r w:rsidR="00A1037B" w:rsidRPr="00BF7A5A">
        <w:t>TRACK</w:t>
      </w:r>
      <w:r w:rsidR="00A1037B" w:rsidRPr="00BF7A5A">
        <w:br/>
        <w:t>ALL THE MOVING PARTS</w:t>
      </w:r>
      <w:bookmarkEnd w:id="547"/>
      <w:bookmarkEnd w:id="548"/>
      <w:bookmarkEnd w:id="549"/>
      <w:bookmarkEnd w:id="550"/>
      <w:bookmarkEnd w:id="551"/>
      <w:bookmarkEnd w:id="552"/>
    </w:p>
    <w:p w14:paraId="45FF4B70" w14:textId="1DA7B1EE" w:rsidR="00A80931" w:rsidRPr="00BF7A5A" w:rsidRDefault="009D717A" w:rsidP="002D379F">
      <w:pPr>
        <w:rPr>
          <w:rFonts w:cs="Times New Roman"/>
        </w:rPr>
      </w:pPr>
      <w:bookmarkStart w:id="556" w:name="_Hlk72764063"/>
      <w:bookmarkStart w:id="557" w:name="_Hlk69300172"/>
      <w:bookmarkStart w:id="558" w:name="_Hlk65070984"/>
      <w:bookmarkEnd w:id="555"/>
      <w:r w:rsidRPr="00BF7A5A">
        <w:rPr>
          <w:rFonts w:cs="Times New Roman"/>
        </w:rPr>
        <w:t xml:space="preserve">Do you know how to </w:t>
      </w:r>
      <w:r w:rsidR="00AE354C" w:rsidRPr="00BF7A5A">
        <w:t xml:space="preserve">keep track of all your moving parts to ensure </w:t>
      </w:r>
      <w:r w:rsidR="00C27260" w:rsidRPr="00BF7A5A">
        <w:t xml:space="preserve">that </w:t>
      </w:r>
      <w:r w:rsidR="00AE354C" w:rsidRPr="00BF7A5A">
        <w:t xml:space="preserve">nothing </w:t>
      </w:r>
      <w:r w:rsidR="00AE354C" w:rsidRPr="00BF7A5A">
        <w:rPr>
          <w:i/>
          <w:iCs/>
        </w:rPr>
        <w:t>falls-through-the-cracks</w:t>
      </w:r>
      <w:r w:rsidR="00A80931" w:rsidRPr="00BF7A5A">
        <w:rPr>
          <w:i/>
          <w:iCs/>
        </w:rPr>
        <w:t xml:space="preserve"> </w:t>
      </w:r>
      <w:r w:rsidR="00A80931" w:rsidRPr="00BF7A5A">
        <w:rPr>
          <w:rFonts w:cs="Times New Roman"/>
        </w:rPr>
        <w:t>to enhance your probability of success</w:t>
      </w:r>
      <w:r w:rsidRPr="00BF7A5A">
        <w:rPr>
          <w:rFonts w:cs="Times New Roman"/>
        </w:rPr>
        <w:t>?</w:t>
      </w:r>
    </w:p>
    <w:p w14:paraId="2976DA77" w14:textId="3AA99773" w:rsidR="00E20F2A" w:rsidRPr="0026772D" w:rsidRDefault="00E20F2A" w:rsidP="00A05E6A">
      <w:pPr>
        <w:pStyle w:val="Heading9"/>
      </w:pPr>
      <w:bookmarkStart w:id="559" w:name="_Hlk80282114"/>
      <w:r w:rsidRPr="0026772D">
        <w:t xml:space="preserve">"Tracking" means keeping a paper or digital trail </w:t>
      </w:r>
      <w:r w:rsidR="004E3425">
        <w:t xml:space="preserve">(documenting) </w:t>
      </w:r>
      <w:r w:rsidRPr="0026772D">
        <w:t>of the most important things that keep changing.</w:t>
      </w:r>
    </w:p>
    <w:bookmarkEnd w:id="559"/>
    <w:p w14:paraId="7CD19996" w14:textId="2B57BF8D" w:rsidR="004E65F6" w:rsidRPr="00E20F2A" w:rsidRDefault="00B4484F" w:rsidP="002D379F">
      <w:r w:rsidRPr="00BF7A5A">
        <w:t xml:space="preserve">How do you keep track of all the things that are critical to your work? Effective people know that </w:t>
      </w:r>
      <w:r w:rsidR="00AA05DE">
        <w:t>there are many " moving parts " in business,</w:t>
      </w:r>
      <w:r w:rsidRPr="00BF7A5A">
        <w:t xml:space="preserve"> and many lose their way - unless someone tracks them. </w:t>
      </w:r>
      <w:bookmarkEnd w:id="556"/>
      <w:r w:rsidR="004E65F6" w:rsidRPr="00BF7A5A">
        <w:t xml:space="preserve">Here are several ways to keep track of your most important </w:t>
      </w:r>
      <w:r w:rsidR="00E20F2A" w:rsidRPr="00E20F2A">
        <w:t xml:space="preserve">"moving parts." </w:t>
      </w:r>
    </w:p>
    <w:bookmarkEnd w:id="557"/>
    <w:p w14:paraId="0FFE1671" w14:textId="77777777" w:rsidR="004E65F6" w:rsidRPr="00BF7A5A" w:rsidRDefault="004E65F6" w:rsidP="00AC7785">
      <w:pPr>
        <w:pStyle w:val="Heading7"/>
      </w:pPr>
      <w:r w:rsidRPr="00BF7A5A">
        <w:t xml:space="preserve">By Tracking Assignments </w:t>
      </w:r>
    </w:p>
    <w:p w14:paraId="21AFA5C6" w14:textId="77777777" w:rsidR="004E65F6" w:rsidRPr="00BF7A5A" w:rsidRDefault="004E65F6" w:rsidP="002D379F">
      <w:r w:rsidRPr="00BF7A5A">
        <w:t xml:space="preserve">Assignments come in two types; Assignments </w:t>
      </w:r>
      <w:r w:rsidRPr="00BF7A5A">
        <w:rPr>
          <w:i/>
        </w:rPr>
        <w:t>Accepted</w:t>
      </w:r>
      <w:r w:rsidRPr="00BF7A5A">
        <w:t xml:space="preserve"> from others and Assignments </w:t>
      </w:r>
      <w:r w:rsidRPr="00BF7A5A">
        <w:rPr>
          <w:i/>
        </w:rPr>
        <w:t>Made</w:t>
      </w:r>
      <w:r w:rsidRPr="00BF7A5A">
        <w:t xml:space="preserve"> to others. </w:t>
      </w:r>
    </w:p>
    <w:p w14:paraId="6A7763A9" w14:textId="6BF747EE" w:rsidR="004E65F6" w:rsidRPr="00405ACB" w:rsidRDefault="004E65F6" w:rsidP="002D379F">
      <w:pPr>
        <w:rPr>
          <w:b/>
          <w:bCs/>
          <w:i/>
          <w:iCs/>
        </w:rPr>
      </w:pPr>
      <w:bookmarkStart w:id="560" w:name="_Hlk59875450"/>
      <w:r w:rsidRPr="00405ACB">
        <w:rPr>
          <w:b/>
          <w:bCs/>
        </w:rPr>
        <w:t xml:space="preserve">Here's an example of an </w:t>
      </w:r>
      <w:r w:rsidRPr="00405ACB">
        <w:rPr>
          <w:b/>
          <w:bCs/>
          <w:i/>
          <w:iCs/>
        </w:rPr>
        <w:t>Assignments Tracking Form.</w:t>
      </w:r>
    </w:p>
    <w:p w14:paraId="088F5719" w14:textId="5B06BD85" w:rsidR="008029D3" w:rsidRPr="00BF7A5A" w:rsidRDefault="008029D3" w:rsidP="00E31EB3">
      <w:pPr>
        <w:spacing w:before="120"/>
        <w:jc w:val="center"/>
        <w:rPr>
          <w:i/>
          <w:iCs/>
        </w:rPr>
      </w:pPr>
      <w:r w:rsidRPr="00BF7A5A">
        <w:rPr>
          <w:i/>
          <w:iCs/>
          <w:noProof/>
        </w:rPr>
        <w:drawing>
          <wp:inline distT="0" distB="0" distL="0" distR="0" wp14:anchorId="2CA17833" wp14:editId="704DE8CE">
            <wp:extent cx="4822781" cy="723007"/>
            <wp:effectExtent l="0" t="0" r="0" b="127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rotWithShape="1">
                    <a:blip r:embed="rId35" cstate="print">
                      <a:extLst>
                        <a:ext uri="{BEBA8EAE-BF5A-486C-A8C5-ECC9F3942E4B}">
                          <a14:imgProps xmlns:a14="http://schemas.microsoft.com/office/drawing/2010/main">
                            <a14:imgLayer r:embed="rId36">
                              <a14:imgEffect>
                                <a14:sharpenSoften amount="25000"/>
                              </a14:imgEffect>
                            </a14:imgLayer>
                          </a14:imgProps>
                        </a:ext>
                        <a:ext uri="{28A0092B-C50C-407E-A947-70E740481C1C}">
                          <a14:useLocalDpi xmlns:a14="http://schemas.microsoft.com/office/drawing/2010/main" val="0"/>
                        </a:ext>
                      </a:extLst>
                    </a:blip>
                    <a:srcRect l="14155" t="35152" r="5306" b="43382"/>
                    <a:stretch/>
                  </pic:blipFill>
                  <pic:spPr bwMode="auto">
                    <a:xfrm>
                      <a:off x="0" y="0"/>
                      <a:ext cx="5107477" cy="765687"/>
                    </a:xfrm>
                    <a:prstGeom prst="rect">
                      <a:avLst/>
                    </a:prstGeom>
                    <a:ln>
                      <a:noFill/>
                    </a:ln>
                    <a:extLst>
                      <a:ext uri="{53640926-AAD7-44D8-BBD7-CCE9431645EC}">
                        <a14:shadowObscured xmlns:a14="http://schemas.microsoft.com/office/drawing/2010/main"/>
                      </a:ext>
                    </a:extLst>
                  </pic:spPr>
                </pic:pic>
              </a:graphicData>
            </a:graphic>
          </wp:inline>
        </w:drawing>
      </w:r>
    </w:p>
    <w:p w14:paraId="70468B88" w14:textId="3E171008" w:rsidR="004E65F6" w:rsidRPr="00BF7A5A" w:rsidRDefault="008029D3" w:rsidP="002D379F">
      <w:r w:rsidRPr="00BF7A5A">
        <w:t>Notice that t</w:t>
      </w:r>
      <w:r w:rsidR="004E65F6" w:rsidRPr="00BF7A5A">
        <w:t xml:space="preserve">his table tracks the assignments </w:t>
      </w:r>
      <w:r w:rsidR="004E65F6" w:rsidRPr="00BF7A5A">
        <w:rPr>
          <w:i/>
          <w:iCs/>
        </w:rPr>
        <w:t>accepted</w:t>
      </w:r>
      <w:r w:rsidR="004E65F6" w:rsidRPr="00BF7A5A">
        <w:t xml:space="preserve"> from others (boss) and the assignments </w:t>
      </w:r>
      <w:r w:rsidR="004E65F6" w:rsidRPr="00BF7A5A">
        <w:rPr>
          <w:i/>
          <w:iCs/>
        </w:rPr>
        <w:t>made</w:t>
      </w:r>
      <w:r w:rsidR="004E65F6" w:rsidRPr="00BF7A5A">
        <w:t xml:space="preserve"> to others. It’s also a good idea to assign the </w:t>
      </w:r>
      <w:r w:rsidR="004E65F6" w:rsidRPr="00BF7A5A">
        <w:rPr>
          <w:i/>
        </w:rPr>
        <w:t>Action Item</w:t>
      </w:r>
      <w:r w:rsidR="004E65F6" w:rsidRPr="00BF7A5A">
        <w:t xml:space="preserve"> to a Direct Report (Sue), with her deadline (DL) being a few days before your boss’s deadline. This way, you have some </w:t>
      </w:r>
      <w:r w:rsidR="004E65F6" w:rsidRPr="00BF7A5A">
        <w:rPr>
          <w:i/>
        </w:rPr>
        <w:t>slack time</w:t>
      </w:r>
      <w:r w:rsidR="004E65F6" w:rsidRPr="00BF7A5A">
        <w:t xml:space="preserve"> built in just in case something goes wrong. </w:t>
      </w:r>
    </w:p>
    <w:bookmarkEnd w:id="560"/>
    <w:p w14:paraId="5D63CB41" w14:textId="605C3C1E" w:rsidR="004E65F6" w:rsidRPr="00BF7A5A" w:rsidRDefault="004E65F6" w:rsidP="002D379F">
      <w:r w:rsidRPr="00BF7A5A">
        <w:t>For example, using this table, if your boss wants his assignment completed on May 19</w:t>
      </w:r>
      <w:r w:rsidRPr="00BF7A5A">
        <w:rPr>
          <w:vertAlign w:val="superscript"/>
        </w:rPr>
        <w:t>th</w:t>
      </w:r>
      <w:r w:rsidRPr="00BF7A5A">
        <w:t>, assign your Direct Report (Sue) a deadline of May 17</w:t>
      </w:r>
      <w:r w:rsidRPr="00BF7A5A">
        <w:rPr>
          <w:vertAlign w:val="superscript"/>
        </w:rPr>
        <w:t>th</w:t>
      </w:r>
      <w:r w:rsidRPr="00BF7A5A">
        <w:t xml:space="preserve">. This is your record of all assignments </w:t>
      </w:r>
      <w:r w:rsidRPr="00BF7A5A">
        <w:rPr>
          <w:i/>
          <w:iCs/>
        </w:rPr>
        <w:t>made</w:t>
      </w:r>
      <w:r w:rsidRPr="00BF7A5A">
        <w:t xml:space="preserve"> for future meetings. </w:t>
      </w:r>
      <w:r w:rsidR="00C07654" w:rsidRPr="00BF7A5A">
        <w:t>The last time this action was checked was on 2 Jun</w:t>
      </w:r>
      <w:r w:rsidR="00DB2A34">
        <w:t>,</w:t>
      </w:r>
      <w:r w:rsidR="00C07654" w:rsidRPr="00BF7A5A">
        <w:t xml:space="preserve"> and the Status was On-Schedule (OS).</w:t>
      </w:r>
    </w:p>
    <w:p w14:paraId="5879575A" w14:textId="77777777" w:rsidR="004E65F6" w:rsidRPr="00BF7A5A" w:rsidRDefault="004E65F6" w:rsidP="002D379F">
      <w:r w:rsidRPr="00BF7A5A">
        <w:t xml:space="preserve">You can also create an </w:t>
      </w:r>
      <w:r w:rsidRPr="00BF7A5A">
        <w:rPr>
          <w:i/>
          <w:iCs/>
        </w:rPr>
        <w:t>Assignment Tracking Form</w:t>
      </w:r>
      <w:r w:rsidRPr="00BF7A5A">
        <w:t xml:space="preserve"> for each Direct Report to use during your internal meetings. The most important thing to remember is to never trust your memory. Always document everything you’ve asked a Direct Report to do and add a deadline.</w:t>
      </w:r>
    </w:p>
    <w:p w14:paraId="4218F043" w14:textId="77777777" w:rsidR="004E65F6" w:rsidRPr="00BF7A5A" w:rsidRDefault="004E65F6" w:rsidP="00AC7785">
      <w:pPr>
        <w:pStyle w:val="Heading7"/>
      </w:pPr>
      <w:r w:rsidRPr="00BF7A5A">
        <w:lastRenderedPageBreak/>
        <w:t xml:space="preserve">By Tracking Changes </w:t>
      </w:r>
    </w:p>
    <w:p w14:paraId="35464E4D" w14:textId="551D2A36" w:rsidR="004E65F6" w:rsidRPr="00BF7A5A" w:rsidRDefault="004E65F6" w:rsidP="002D379F">
      <w:r w:rsidRPr="00BF7A5A">
        <w:t xml:space="preserve">Have you ever been frustrated with last-minute changes to a project? Have you ever tried to communicate a change to all </w:t>
      </w:r>
      <w:r w:rsidRPr="00BF7A5A">
        <w:rPr>
          <w:iCs/>
        </w:rPr>
        <w:t>Key Players</w:t>
      </w:r>
      <w:r w:rsidRPr="00BF7A5A">
        <w:t xml:space="preserve">, but 10% didn’t get the word? Plans change, so be flexible! Make sure all </w:t>
      </w:r>
      <w:r w:rsidRPr="00BF7A5A">
        <w:rPr>
          <w:iCs/>
        </w:rPr>
        <w:t>Key Players</w:t>
      </w:r>
      <w:r w:rsidRPr="00BF7A5A">
        <w:t xml:space="preserve"> know about all changes. Keep a record of who was told what, when, and how. It will come in handy later. Keep track of everyone who received the changes. Record and review these changes during your meetings. </w:t>
      </w:r>
    </w:p>
    <w:p w14:paraId="6536A7D4" w14:textId="08FF703E" w:rsidR="004E65F6" w:rsidRPr="00405ACB" w:rsidRDefault="004E65F6" w:rsidP="002D379F">
      <w:pPr>
        <w:rPr>
          <w:b/>
          <w:bCs/>
        </w:rPr>
      </w:pPr>
      <w:r w:rsidRPr="00405ACB">
        <w:rPr>
          <w:b/>
          <w:bCs/>
        </w:rPr>
        <w:t xml:space="preserve">Here's an example of a </w:t>
      </w:r>
      <w:r w:rsidRPr="00405ACB">
        <w:rPr>
          <w:b/>
          <w:bCs/>
          <w:i/>
          <w:iCs/>
        </w:rPr>
        <w:t>Change Notification List</w:t>
      </w:r>
      <w:r w:rsidRPr="00405ACB">
        <w:rPr>
          <w:b/>
          <w:bCs/>
        </w:rPr>
        <w:t xml:space="preserve">. </w:t>
      </w:r>
    </w:p>
    <w:p w14:paraId="4A81ADD9" w14:textId="50AC0429" w:rsidR="008029D3" w:rsidRPr="00BF7A5A" w:rsidRDefault="00C07654" w:rsidP="00E31EB3">
      <w:pPr>
        <w:spacing w:before="120"/>
        <w:jc w:val="center"/>
      </w:pPr>
      <w:r w:rsidRPr="00BF7A5A">
        <w:rPr>
          <w:noProof/>
        </w:rPr>
        <w:drawing>
          <wp:inline distT="0" distB="0" distL="0" distR="0" wp14:anchorId="72286BC3" wp14:editId="76BB327B">
            <wp:extent cx="4187571" cy="888023"/>
            <wp:effectExtent l="0" t="0" r="3810" b="762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rotWithShape="1">
                    <a:blip r:embed="rId37">
                      <a:extLst>
                        <a:ext uri="{BEBA8EAE-BF5A-486C-A8C5-ECC9F3942E4B}">
                          <a14:imgProps xmlns:a14="http://schemas.microsoft.com/office/drawing/2010/main">
                            <a14:imgLayer r:embed="rId38">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l="13529" t="24792" r="13839" b="47824"/>
                    <a:stretch/>
                  </pic:blipFill>
                  <pic:spPr bwMode="auto">
                    <a:xfrm>
                      <a:off x="0" y="0"/>
                      <a:ext cx="4238413" cy="898805"/>
                    </a:xfrm>
                    <a:prstGeom prst="rect">
                      <a:avLst/>
                    </a:prstGeom>
                    <a:ln>
                      <a:noFill/>
                    </a:ln>
                    <a:extLst>
                      <a:ext uri="{53640926-AAD7-44D8-BBD7-CCE9431645EC}">
                        <a14:shadowObscured xmlns:a14="http://schemas.microsoft.com/office/drawing/2010/main"/>
                      </a:ext>
                    </a:extLst>
                  </pic:spPr>
                </pic:pic>
              </a:graphicData>
            </a:graphic>
          </wp:inline>
        </w:drawing>
      </w:r>
    </w:p>
    <w:p w14:paraId="34AD8B78" w14:textId="77777777" w:rsidR="004E65F6" w:rsidRPr="00BF7A5A" w:rsidRDefault="004E65F6" w:rsidP="002D379F">
      <w:r w:rsidRPr="00BF7A5A">
        <w:t xml:space="preserve">Notice that this table tracks the </w:t>
      </w:r>
      <w:r w:rsidRPr="00BF7A5A">
        <w:rPr>
          <w:i/>
        </w:rPr>
        <w:t>Originator</w:t>
      </w:r>
      <w:r w:rsidRPr="00BF7A5A">
        <w:t xml:space="preserve"> or the source of the change, the </w:t>
      </w:r>
      <w:r w:rsidRPr="00BF7A5A">
        <w:rPr>
          <w:i/>
        </w:rPr>
        <w:t xml:space="preserve">Recipient </w:t>
      </w:r>
      <w:r w:rsidRPr="00BF7A5A">
        <w:t xml:space="preserve">or who was told about the change, and the </w:t>
      </w:r>
      <w:r w:rsidRPr="00BF7A5A">
        <w:rPr>
          <w:i/>
        </w:rPr>
        <w:t>How Sent</w:t>
      </w:r>
      <w:r w:rsidRPr="00BF7A5A">
        <w:t xml:space="preserve"> or how the message was communicated. </w:t>
      </w:r>
    </w:p>
    <w:p w14:paraId="00CC393D" w14:textId="15CEC991" w:rsidR="004E65F6" w:rsidRPr="00BF7A5A" w:rsidRDefault="004E65F6" w:rsidP="002D379F">
      <w:r w:rsidRPr="00BF7A5A">
        <w:t xml:space="preserve">If it’s important or time-sensitive, don’t use email. Many people fail to read their email for days, if at all. Many others misunderstand their email. The best means of communicating is </w:t>
      </w:r>
      <w:r w:rsidRPr="00BF7A5A">
        <w:rPr>
          <w:i/>
        </w:rPr>
        <w:t>face-to-face</w:t>
      </w:r>
      <w:r w:rsidRPr="00BF7A5A">
        <w:t xml:space="preserve"> (</w:t>
      </w:r>
      <w:r w:rsidR="00AA05DE">
        <w:t xml:space="preserve">the </w:t>
      </w:r>
      <w:r w:rsidRPr="00BF7A5A">
        <w:t xml:space="preserve">second is on the phone). Then, </w:t>
      </w:r>
      <w:r w:rsidRPr="00BF7A5A">
        <w:rPr>
          <w:i/>
        </w:rPr>
        <w:t>follow-through</w:t>
      </w:r>
      <w:r w:rsidRPr="00BF7A5A">
        <w:t xml:space="preserve"> with a detailed email. Don’t use email as your primary means of </w:t>
      </w:r>
      <w:r w:rsidR="00D65D1B" w:rsidRPr="00BF7A5A">
        <w:t>*</w:t>
      </w:r>
      <w:r w:rsidRPr="00BF7A5A">
        <w:t xml:space="preserve">communication. </w:t>
      </w:r>
    </w:p>
    <w:p w14:paraId="35BC86F1" w14:textId="69111143" w:rsidR="004E65F6" w:rsidRDefault="004E65F6" w:rsidP="0068174D">
      <w:pPr>
        <w:pStyle w:val="Heading4"/>
      </w:pPr>
      <w:r w:rsidRPr="00BF7A5A">
        <w:t xml:space="preserve">Who else needs to know </w:t>
      </w:r>
      <w:r w:rsidR="00DB2A34">
        <w:t xml:space="preserve">about </w:t>
      </w:r>
      <w:r w:rsidRPr="00BF7A5A">
        <w:t xml:space="preserve">this </w:t>
      </w:r>
      <w:r w:rsidR="00184978">
        <w:t>email</w:t>
      </w:r>
      <w:r w:rsidRPr="00BF7A5A">
        <w:t xml:space="preserve">? </w:t>
      </w:r>
      <w:r w:rsidR="00405ACB">
        <w:br/>
      </w:r>
      <w:r w:rsidRPr="00BF7A5A">
        <w:t>Act on that answer!</w:t>
      </w:r>
    </w:p>
    <w:p w14:paraId="01A13BC3" w14:textId="77777777" w:rsidR="00184978" w:rsidRPr="00184978" w:rsidRDefault="00184978" w:rsidP="00184978"/>
    <w:p w14:paraId="1C91A4B8" w14:textId="0957ACF6" w:rsidR="004E65F6" w:rsidRPr="00BF7A5A" w:rsidRDefault="004E65F6" w:rsidP="00AC7785">
      <w:pPr>
        <w:pStyle w:val="Heading7"/>
      </w:pPr>
      <w:r w:rsidRPr="00BF7A5A">
        <w:t>By Tracking Unresolved Issues</w:t>
      </w:r>
    </w:p>
    <w:p w14:paraId="58D50925" w14:textId="1FF9D582" w:rsidR="003C6F29" w:rsidRDefault="004E65F6" w:rsidP="002D379F">
      <w:pPr>
        <w:pStyle w:val="Header"/>
        <w:spacing w:after="120"/>
        <w:rPr>
          <w:rFonts w:cs="Times New Roman"/>
        </w:rPr>
      </w:pPr>
      <w:r w:rsidRPr="00BF7A5A">
        <w:t xml:space="preserve">Track </w:t>
      </w:r>
      <w:r w:rsidRPr="00BF7A5A">
        <w:rPr>
          <w:rFonts w:cs="Times New Roman"/>
        </w:rPr>
        <w:t xml:space="preserve">all </w:t>
      </w:r>
      <w:r w:rsidRPr="00BF7A5A">
        <w:rPr>
          <w:rFonts w:cs="Times New Roman"/>
          <w:i/>
          <w:iCs/>
        </w:rPr>
        <w:t xml:space="preserve">Unresolved Issues, </w:t>
      </w:r>
      <w:r w:rsidR="00AA05DE">
        <w:rPr>
          <w:rFonts w:cs="Times New Roman"/>
        </w:rPr>
        <w:t>including</w:t>
      </w:r>
      <w:r w:rsidRPr="00BF7A5A">
        <w:rPr>
          <w:rFonts w:cs="Times New Roman"/>
          <w:i/>
          <w:iCs/>
        </w:rPr>
        <w:t xml:space="preserve"> </w:t>
      </w:r>
      <w:r w:rsidRPr="00BF7A5A">
        <w:rPr>
          <w:rFonts w:cs="Times New Roman"/>
        </w:rPr>
        <w:t xml:space="preserve">any question, unknown, concern, shortfall, obstacle, or problem that could slow or stop your progress (Chapter </w:t>
      </w:r>
      <w:r w:rsidR="00594DE2">
        <w:rPr>
          <w:rFonts w:cs="Times New Roman"/>
        </w:rPr>
        <w:t>10</w:t>
      </w:r>
      <w:r w:rsidRPr="00BF7A5A">
        <w:rPr>
          <w:rFonts w:cs="Times New Roman"/>
        </w:rPr>
        <w:t>). Each issue can only be eliminated when it’s both “</w:t>
      </w:r>
      <w:r w:rsidRPr="00BF7A5A">
        <w:rPr>
          <w:rFonts w:cs="Times New Roman"/>
          <w:i/>
          <w:iCs/>
        </w:rPr>
        <w:t>known for certain”</w:t>
      </w:r>
      <w:r w:rsidRPr="00BF7A5A">
        <w:rPr>
          <w:rFonts w:cs="Times New Roman"/>
        </w:rPr>
        <w:t xml:space="preserve"> and “</w:t>
      </w:r>
      <w:r w:rsidRPr="00BF7A5A">
        <w:rPr>
          <w:rFonts w:cs="Times New Roman"/>
          <w:i/>
          <w:iCs/>
        </w:rPr>
        <w:t>acceptable</w:t>
      </w:r>
      <w:r w:rsidRPr="00BF7A5A">
        <w:rPr>
          <w:rFonts w:cs="Times New Roman"/>
        </w:rPr>
        <w:t xml:space="preserve"> </w:t>
      </w:r>
      <w:r w:rsidRPr="00BF7A5A">
        <w:rPr>
          <w:rFonts w:cs="Times New Roman"/>
          <w:i/>
          <w:iCs/>
        </w:rPr>
        <w:t>to you.”</w:t>
      </w:r>
      <w:r w:rsidRPr="00BF7A5A">
        <w:rPr>
          <w:rFonts w:cs="Times New Roman"/>
        </w:rPr>
        <w:t xml:space="preserve"> If you fail to keep track of all the moving parts, expect that you’ll be known as someone who doesn’t have their </w:t>
      </w:r>
      <w:r w:rsidR="006C110E">
        <w:rPr>
          <w:rFonts w:cs="Times New Roman"/>
        </w:rPr>
        <w:t>*</w:t>
      </w:r>
      <w:r w:rsidR="003C6F29" w:rsidRPr="00BF7A5A">
        <w:rPr>
          <w:rFonts w:cs="Times New Roman"/>
        </w:rPr>
        <w:t>*</w:t>
      </w:r>
      <w:r w:rsidRPr="00BF7A5A">
        <w:rPr>
          <w:rFonts w:cs="Times New Roman"/>
        </w:rPr>
        <w:t xml:space="preserve">act together. </w:t>
      </w:r>
    </w:p>
    <w:p w14:paraId="47DFE35D" w14:textId="52DE5EB9" w:rsidR="00992812" w:rsidRDefault="00992812" w:rsidP="002D379F">
      <w:pPr>
        <w:pStyle w:val="Header"/>
        <w:spacing w:after="120"/>
        <w:rPr>
          <w:color w:val="000000" w:themeColor="text1"/>
        </w:rPr>
      </w:pPr>
      <w:r w:rsidRPr="00BF7A5A">
        <w:rPr>
          <w:bCs/>
        </w:rPr>
        <w:t xml:space="preserve">*To learn more about </w:t>
      </w:r>
      <w:r w:rsidRPr="00DB5B0D">
        <w:rPr>
          <w:b/>
          <w:i/>
          <w:iCs/>
        </w:rPr>
        <w:t>Communicating</w:t>
      </w:r>
      <w:r w:rsidRPr="00BF7A5A">
        <w:rPr>
          <w:bCs/>
        </w:rPr>
        <w:t xml:space="preserve">, </w:t>
      </w:r>
      <w:r w:rsidRPr="00912C54">
        <w:rPr>
          <w:color w:val="000000" w:themeColor="text1"/>
        </w:rPr>
        <w:t xml:space="preserve">available at </w:t>
      </w:r>
      <w:r w:rsidRPr="00912C54">
        <w:rPr>
          <w:b/>
          <w:bCs/>
          <w:color w:val="000000" w:themeColor="text1"/>
        </w:rPr>
        <w:t xml:space="preserve">Amazon.com, </w:t>
      </w:r>
      <w:r w:rsidRPr="00912C54">
        <w:rPr>
          <w:color w:val="000000" w:themeColor="text1"/>
        </w:rPr>
        <w:t>see “</w:t>
      </w:r>
      <w:r w:rsidR="00BE0598">
        <w:rPr>
          <w:color w:val="000000" w:themeColor="text1"/>
        </w:rPr>
        <w:t>OTHER PLAYBOOKS</w:t>
      </w:r>
      <w:r w:rsidRPr="00912C54">
        <w:rPr>
          <w:color w:val="000000" w:themeColor="text1"/>
        </w:rPr>
        <w:t>.”</w:t>
      </w:r>
    </w:p>
    <w:p w14:paraId="3165D1D6" w14:textId="2EB7EC9B" w:rsidR="00036AB1" w:rsidRDefault="006C110E" w:rsidP="002D379F">
      <w:pPr>
        <w:pStyle w:val="Header"/>
        <w:spacing w:after="120"/>
        <w:rPr>
          <w:color w:val="000000" w:themeColor="text1"/>
        </w:rPr>
      </w:pPr>
      <w:r>
        <w:rPr>
          <w:bCs/>
        </w:rPr>
        <w:t>*</w:t>
      </w:r>
      <w:r w:rsidR="003C6F29" w:rsidRPr="00BF7A5A">
        <w:rPr>
          <w:bCs/>
        </w:rPr>
        <w:t xml:space="preserve">*To learn more about </w:t>
      </w:r>
      <w:r w:rsidR="003C6F29" w:rsidRPr="00DB5B0D">
        <w:rPr>
          <w:b/>
          <w:i/>
          <w:iCs/>
        </w:rPr>
        <w:t>Organizing</w:t>
      </w:r>
      <w:r w:rsidR="003C6F29" w:rsidRPr="00BF7A5A">
        <w:rPr>
          <w:bCs/>
        </w:rPr>
        <w:t xml:space="preserve">, </w:t>
      </w:r>
      <w:r w:rsidR="00992812" w:rsidRPr="00912C54">
        <w:rPr>
          <w:color w:val="000000" w:themeColor="text1"/>
        </w:rPr>
        <w:t xml:space="preserve">available at </w:t>
      </w:r>
      <w:r w:rsidR="00992812" w:rsidRPr="00912C54">
        <w:rPr>
          <w:b/>
          <w:bCs/>
          <w:color w:val="000000" w:themeColor="text1"/>
        </w:rPr>
        <w:t xml:space="preserve">Amazon.com, </w:t>
      </w:r>
      <w:r w:rsidR="00992812" w:rsidRPr="00912C54">
        <w:rPr>
          <w:color w:val="000000" w:themeColor="text1"/>
        </w:rPr>
        <w:t>see “</w:t>
      </w:r>
      <w:r w:rsidR="00BE0598">
        <w:rPr>
          <w:color w:val="000000" w:themeColor="text1"/>
        </w:rPr>
        <w:t>OTHER PLAYBOOKS</w:t>
      </w:r>
      <w:r w:rsidR="00992812" w:rsidRPr="00912C54">
        <w:rPr>
          <w:color w:val="000000" w:themeColor="text1"/>
        </w:rPr>
        <w:t>.”</w:t>
      </w:r>
    </w:p>
    <w:p w14:paraId="60FCD0BF" w14:textId="5DE11271" w:rsidR="00AD2BA3" w:rsidRDefault="00AD2BA3" w:rsidP="002D379F">
      <w:pPr>
        <w:pStyle w:val="Header"/>
        <w:spacing w:after="120"/>
        <w:rPr>
          <w:color w:val="000000" w:themeColor="text1"/>
        </w:rPr>
      </w:pPr>
    </w:p>
    <w:p w14:paraId="1E8D57D6" w14:textId="20A1F74A" w:rsidR="00AD2BA3" w:rsidRDefault="000B2538" w:rsidP="00AD2BA3">
      <w:pPr>
        <w:pStyle w:val="Header"/>
        <w:spacing w:after="120"/>
        <w:rPr>
          <w:color w:val="000000" w:themeColor="text1"/>
        </w:rPr>
      </w:pPr>
      <w:r>
        <w:rPr>
          <w:rFonts w:cs="Times New Roman"/>
        </w:rPr>
        <w:lastRenderedPageBreak/>
        <w:pict w14:anchorId="1A67F155">
          <v:rect id="_x0000_i1075" style="width:332.65pt;height:1.5pt" o:hrstd="t" o:hr="t" fillcolor="#a0a0a0" stroked="f"/>
        </w:pict>
      </w:r>
    </w:p>
    <w:p w14:paraId="40C0823C" w14:textId="77777777" w:rsidR="00036AB1" w:rsidRDefault="00036AB1" w:rsidP="002D379F">
      <w:pPr>
        <w:rPr>
          <w:color w:val="000000" w:themeColor="text1"/>
        </w:rPr>
      </w:pPr>
      <w:r>
        <w:rPr>
          <w:color w:val="000000" w:themeColor="text1"/>
        </w:rPr>
        <w:br w:type="page"/>
      </w:r>
    </w:p>
    <w:p w14:paraId="51BEA8F8" w14:textId="4031EF87" w:rsidR="004072FB" w:rsidRPr="00BF7A5A" w:rsidRDefault="001C31B8" w:rsidP="007A6665">
      <w:pPr>
        <w:pStyle w:val="Heading2"/>
      </w:pPr>
      <w:bookmarkStart w:id="561" w:name="_Hlk65237876"/>
      <w:bookmarkStart w:id="562" w:name="_Hlk62738848"/>
      <w:bookmarkStart w:id="563" w:name="_Hlk60413489"/>
      <w:bookmarkStart w:id="564" w:name="_Hlk70348213"/>
      <w:bookmarkStart w:id="565" w:name="_Toc85283886"/>
      <w:bookmarkStart w:id="566" w:name="_Toc85284170"/>
      <w:bookmarkStart w:id="567" w:name="_Toc85285258"/>
      <w:bookmarkStart w:id="568" w:name="_Toc85794685"/>
      <w:bookmarkStart w:id="569" w:name="_Toc86242285"/>
      <w:bookmarkEnd w:id="553"/>
      <w:bookmarkEnd w:id="554"/>
      <w:bookmarkEnd w:id="558"/>
      <w:r>
        <w:lastRenderedPageBreak/>
        <w:t xml:space="preserve">G </w:t>
      </w:r>
      <w:r w:rsidR="00716869" w:rsidRPr="00BF7A5A">
        <w:br/>
      </w:r>
      <w:bookmarkStart w:id="570" w:name="_Hlk62658697"/>
      <w:bookmarkEnd w:id="561"/>
      <w:bookmarkEnd w:id="562"/>
      <w:bookmarkEnd w:id="563"/>
      <w:bookmarkEnd w:id="564"/>
      <w:r w:rsidR="004072FB" w:rsidRPr="00BF7A5A">
        <w:t>ASSESS</w:t>
      </w:r>
      <w:r w:rsidR="00DF1ADD">
        <w:t xml:space="preserve"> YOUR</w:t>
      </w:r>
      <w:r w:rsidR="004072FB" w:rsidRPr="00BF7A5A">
        <w:br/>
        <w:t>ACCOUNTABILITY</w:t>
      </w:r>
      <w:bookmarkEnd w:id="565"/>
      <w:bookmarkEnd w:id="566"/>
      <w:bookmarkEnd w:id="567"/>
      <w:bookmarkEnd w:id="568"/>
      <w:bookmarkEnd w:id="569"/>
    </w:p>
    <w:bookmarkEnd w:id="2"/>
    <w:bookmarkEnd w:id="570"/>
    <w:p w14:paraId="11B4C2B1" w14:textId="77777777" w:rsidR="004265F0" w:rsidRDefault="004265F0" w:rsidP="002D379F">
      <w:r>
        <w:t xml:space="preserve">Do you know what to do when your boss finds something wrong with your work? </w:t>
      </w:r>
    </w:p>
    <w:p w14:paraId="5E9DBBDE" w14:textId="04F86F9C" w:rsidR="004265F0" w:rsidRDefault="004265F0" w:rsidP="00A05E6A">
      <w:pPr>
        <w:pStyle w:val="Heading9"/>
      </w:pPr>
      <w:r>
        <w:t xml:space="preserve">Accountability is </w:t>
      </w:r>
      <w:r w:rsidR="00DB2A34">
        <w:t>accepting</w:t>
      </w:r>
      <w:r>
        <w:t xml:space="preserve"> responsibility for your actions and in-actions and the obligation to report, explain and be answerable for any adverse consequences.</w:t>
      </w:r>
    </w:p>
    <w:p w14:paraId="643D1CFF" w14:textId="77777777" w:rsidR="004265F0" w:rsidRDefault="004265F0" w:rsidP="002D379F">
      <w:r>
        <w:rPr>
          <w:i/>
          <w:iCs/>
        </w:rPr>
        <w:t>Accountability</w:t>
      </w:r>
      <w:r>
        <w:t xml:space="preserve"> is often confused with responsibility. They’re related but different. </w:t>
      </w:r>
      <w:r>
        <w:rPr>
          <w:i/>
          <w:iCs/>
        </w:rPr>
        <w:t xml:space="preserve">Accountability </w:t>
      </w:r>
      <w:r>
        <w:t xml:space="preserve">is normally not a problem - until something goes wrong. </w:t>
      </w:r>
    </w:p>
    <w:p w14:paraId="178E4B50" w14:textId="77777777" w:rsidR="004265F0" w:rsidRDefault="004265F0" w:rsidP="002D379F">
      <w:r>
        <w:t xml:space="preserve">For example, if something goes wrong within your area of responsibility, you'll get the chance to explain what happened to your boss, and maybe his boss. Sometimes, depending on the severity of the problem, your boss won't be happy with you and may treat you badly. </w:t>
      </w:r>
    </w:p>
    <w:p w14:paraId="48EC0C63" w14:textId="77777777" w:rsidR="004265F0" w:rsidRDefault="004265F0" w:rsidP="002D379F">
      <w:r>
        <w:t xml:space="preserve">Most people don't understand that, yes, responsibility and </w:t>
      </w:r>
      <w:r>
        <w:rPr>
          <w:i/>
          <w:iCs/>
        </w:rPr>
        <w:t>accountability</w:t>
      </w:r>
      <w:r>
        <w:t xml:space="preserve"> go together; they're part of the same </w:t>
      </w:r>
      <w:r>
        <w:rPr>
          <w:u w:val="single"/>
        </w:rPr>
        <w:t>iceberg</w:t>
      </w:r>
      <w:r>
        <w:t xml:space="preserve">. </w:t>
      </w:r>
    </w:p>
    <w:p w14:paraId="22A40104" w14:textId="3404C24C" w:rsidR="004265F0" w:rsidRDefault="004265F0" w:rsidP="009156CC">
      <w:pPr>
        <w:spacing w:before="240" w:after="240"/>
        <w:jc w:val="center"/>
      </w:pPr>
      <w:r>
        <w:rPr>
          <w:noProof/>
        </w:rPr>
        <w:drawing>
          <wp:inline distT="0" distB="0" distL="0" distR="0" wp14:anchorId="3EE00A64" wp14:editId="7D625BC0">
            <wp:extent cx="3884548" cy="2192557"/>
            <wp:effectExtent l="19050" t="19050" r="20955" b="17780"/>
            <wp:docPr id="5" name="Picture 5" descr="A picture containing nature, water,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cture containing nature, water, mountain&#10;&#10;Description automatically generated"/>
                    <pic:cNvPicPr>
                      <a:picLocks noChangeAspect="1" noChangeArrowheads="1"/>
                    </pic:cNvPicPr>
                  </pic:nvPicPr>
                  <pic:blipFill>
                    <a:blip r:embed="rId39">
                      <a:extLst>
                        <a:ext uri="{BEBA8EAE-BF5A-486C-A8C5-ECC9F3942E4B}">
                          <a14:imgProps xmlns:a14="http://schemas.microsoft.com/office/drawing/2010/main">
                            <a14:imgLayer r:embed="rId40">
                              <a14:imgEffect>
                                <a14:colorTemperature colorTemp="4700"/>
                              </a14:imgEffect>
                            </a14:imgLayer>
                          </a14:imgProps>
                        </a:ext>
                        <a:ext uri="{28A0092B-C50C-407E-A947-70E740481C1C}">
                          <a14:useLocalDpi xmlns:a14="http://schemas.microsoft.com/office/drawing/2010/main" val="0"/>
                        </a:ext>
                      </a:extLst>
                    </a:blip>
                    <a:srcRect/>
                    <a:stretch>
                      <a:fillRect/>
                    </a:stretch>
                  </pic:blipFill>
                  <pic:spPr bwMode="auto">
                    <a:xfrm>
                      <a:off x="0" y="0"/>
                      <a:ext cx="3899292" cy="2200879"/>
                    </a:xfrm>
                    <a:prstGeom prst="rect">
                      <a:avLst/>
                    </a:prstGeom>
                    <a:noFill/>
                    <a:ln w="12700" cmpd="sng">
                      <a:solidFill>
                        <a:srgbClr val="000000"/>
                      </a:solidFill>
                      <a:miter lim="800000"/>
                      <a:headEnd/>
                      <a:tailEnd/>
                    </a:ln>
                    <a:effectLst/>
                  </pic:spPr>
                </pic:pic>
              </a:graphicData>
            </a:graphic>
          </wp:inline>
        </w:drawing>
      </w:r>
    </w:p>
    <w:p w14:paraId="08C7C222" w14:textId="77777777" w:rsidR="004265F0" w:rsidRDefault="004265F0" w:rsidP="002D379F">
      <w:r>
        <w:t xml:space="preserve">However, you can't see the </w:t>
      </w:r>
      <w:r>
        <w:rPr>
          <w:i/>
          <w:iCs/>
        </w:rPr>
        <w:t>accountability</w:t>
      </w:r>
      <w:r>
        <w:t xml:space="preserve"> part of the </w:t>
      </w:r>
      <w:r>
        <w:rPr>
          <w:u w:val="single"/>
        </w:rPr>
        <w:t xml:space="preserve">iceberg </w:t>
      </w:r>
      <w:r>
        <w:t xml:space="preserve">because it lies hidden beneath the surface until something goes wrong. </w:t>
      </w:r>
    </w:p>
    <w:p w14:paraId="726F575C" w14:textId="77777777" w:rsidR="004265F0" w:rsidRDefault="004265F0" w:rsidP="00AC7785">
      <w:pPr>
        <w:pStyle w:val="Heading8"/>
      </w:pPr>
      <w:r>
        <w:t>What should you do when things go wrong?</w:t>
      </w:r>
    </w:p>
    <w:p w14:paraId="3477496D" w14:textId="77777777" w:rsidR="004265F0" w:rsidRDefault="004265F0" w:rsidP="002D379F">
      <w:pPr>
        <w:ind w:left="288"/>
      </w:pPr>
      <w:r>
        <w:t xml:space="preserve">When things go wrong for which you're responsible, your boss’s job is to ask you for an explanation. </w:t>
      </w:r>
    </w:p>
    <w:p w14:paraId="5F48AEBE" w14:textId="141B7316" w:rsidR="004265F0" w:rsidRDefault="004265F0" w:rsidP="0068174D">
      <w:pPr>
        <w:pStyle w:val="Heading4"/>
      </w:pPr>
      <w:r>
        <w:lastRenderedPageBreak/>
        <w:t xml:space="preserve">What your boss doesn't need is for you to blame others, make excuses, </w:t>
      </w:r>
      <w:r w:rsidR="00AC7785">
        <w:t>complain</w:t>
      </w:r>
      <w:r w:rsidR="007F3B7E">
        <w:t>,</w:t>
      </w:r>
      <w:r w:rsidR="00AC7785">
        <w:t xml:space="preserve"> </w:t>
      </w:r>
      <w:r>
        <w:t xml:space="preserve">or hide the truth. </w:t>
      </w:r>
    </w:p>
    <w:p w14:paraId="02648831" w14:textId="77777777" w:rsidR="004265F0" w:rsidRDefault="004265F0" w:rsidP="002D379F">
      <w:pPr>
        <w:ind w:left="288"/>
      </w:pPr>
      <w:r>
        <w:t xml:space="preserve">And yes, the mistake may have been made by one of your team members - not you. But your boss doesn't care. He just wants it fixed. </w:t>
      </w:r>
    </w:p>
    <w:p w14:paraId="65C9791E" w14:textId="77777777" w:rsidR="004265F0" w:rsidRPr="00405ACB" w:rsidRDefault="004265F0" w:rsidP="002D379F">
      <w:pPr>
        <w:ind w:left="288"/>
        <w:rPr>
          <w:b/>
          <w:bCs/>
        </w:rPr>
      </w:pPr>
      <w:r w:rsidRPr="00405ACB">
        <w:rPr>
          <w:b/>
          <w:bCs/>
        </w:rPr>
        <w:t>Here’s what your boss expects you to do:</w:t>
      </w:r>
    </w:p>
    <w:p w14:paraId="7D387260" w14:textId="77777777" w:rsidR="004265F0" w:rsidRDefault="004265F0" w:rsidP="00CF15F7">
      <w:pPr>
        <w:ind w:left="648"/>
      </w:pPr>
      <w:r>
        <w:t xml:space="preserve">Step 1. Step up and accept the blame! </w:t>
      </w:r>
    </w:p>
    <w:p w14:paraId="7988D517" w14:textId="77777777" w:rsidR="004265F0" w:rsidRDefault="004265F0" w:rsidP="00CF15F7">
      <w:pPr>
        <w:ind w:left="648"/>
      </w:pPr>
      <w:r>
        <w:t xml:space="preserve">Step 2. Investigate - what happened and what caused it to happen? </w:t>
      </w:r>
    </w:p>
    <w:p w14:paraId="1163DC41" w14:textId="77777777" w:rsidR="004265F0" w:rsidRDefault="004265F0" w:rsidP="00CF15F7">
      <w:pPr>
        <w:ind w:left="648"/>
      </w:pPr>
      <w:r>
        <w:t>Step 3. Report the facts and recommend how it should be fixed.</w:t>
      </w:r>
    </w:p>
    <w:p w14:paraId="3F0557B2" w14:textId="77777777" w:rsidR="004265F0" w:rsidRDefault="004265F0" w:rsidP="00CF15F7">
      <w:pPr>
        <w:ind w:left="648"/>
      </w:pPr>
      <w:r>
        <w:t xml:space="preserve">Step 4. Fix it and fix it for good! </w:t>
      </w:r>
    </w:p>
    <w:p w14:paraId="4B021657" w14:textId="77777777" w:rsidR="004265F0" w:rsidRDefault="004265F0" w:rsidP="00CF15F7">
      <w:pPr>
        <w:ind w:left="648"/>
      </w:pPr>
      <w:r>
        <w:t xml:space="preserve">Step 5. When fixed, report the fix to your boss. </w:t>
      </w:r>
    </w:p>
    <w:p w14:paraId="2A1FD6CE" w14:textId="77777777" w:rsidR="004265F0" w:rsidRDefault="004265F0" w:rsidP="00CF15F7">
      <w:pPr>
        <w:ind w:left="648"/>
      </w:pPr>
      <w:r>
        <w:t>Step 6. Make sure it never happens again.</w:t>
      </w:r>
    </w:p>
    <w:p w14:paraId="22807674" w14:textId="1B1AB27F" w:rsidR="004265F0" w:rsidRDefault="004265F0" w:rsidP="002D379F">
      <w:pPr>
        <w:ind w:left="288"/>
      </w:pPr>
      <w:r>
        <w:rPr>
          <w:i/>
          <w:iCs/>
        </w:rPr>
        <w:t>Accountability</w:t>
      </w:r>
      <w:r>
        <w:t xml:space="preserve"> is something every boss expects from you but won’t tell you until it’s too late. </w:t>
      </w:r>
      <w:r w:rsidR="00847D60">
        <w:t>U</w:t>
      </w:r>
      <w:r>
        <w:t xml:space="preserve">nfortunately, this quality isn’t something you were born with. And the only time you get to demonstrate your accountability is when things go wrong. </w:t>
      </w:r>
    </w:p>
    <w:p w14:paraId="354CFCE9" w14:textId="77777777" w:rsidR="004265F0" w:rsidRDefault="004265F0" w:rsidP="002D379F">
      <w:pPr>
        <w:ind w:left="288"/>
      </w:pPr>
      <w:r>
        <w:t xml:space="preserve">This also includes the actions, in-actions, and adverse consequences of those members within your charge. You're accountable to your boss for everything that happens or fails to happen within your area of responsibility. </w:t>
      </w:r>
    </w:p>
    <w:p w14:paraId="658F3608" w14:textId="77777777" w:rsidR="004265F0" w:rsidRDefault="004265F0" w:rsidP="002D379F">
      <w:pPr>
        <w:ind w:left="288"/>
      </w:pPr>
      <w:r>
        <w:t xml:space="preserve">However, </w:t>
      </w:r>
      <w:r>
        <w:rPr>
          <w:i/>
          <w:iCs/>
        </w:rPr>
        <w:t>accountability</w:t>
      </w:r>
      <w:r>
        <w:t xml:space="preserve"> can’t exist unless you know all the things for which you're responsible. For example, you can't be held </w:t>
      </w:r>
      <w:r>
        <w:rPr>
          <w:i/>
          <w:iCs/>
        </w:rPr>
        <w:t>accountable</w:t>
      </w:r>
      <w:r>
        <w:t xml:space="preserve"> for your company's finances if your duties and responsibilities are to service rental cars.</w:t>
      </w:r>
    </w:p>
    <w:p w14:paraId="4218C45F" w14:textId="77777777" w:rsidR="004265F0" w:rsidRDefault="004265F0" w:rsidP="002D379F">
      <w:pPr>
        <w:ind w:left="288"/>
      </w:pPr>
      <w:r>
        <w:t xml:space="preserve">Establish the reputation of being a good problem solver as well as a good problem finder. Your job is to help your boss find and eliminate all the obstacles that could slow or stop the achievement of his goals. </w:t>
      </w:r>
    </w:p>
    <w:p w14:paraId="4B3246D4" w14:textId="2A096112" w:rsidR="004265F0" w:rsidRDefault="004265F0" w:rsidP="0068174D">
      <w:pPr>
        <w:pStyle w:val="Heading4"/>
      </w:pPr>
      <w:r>
        <w:t>Remember, mistakes, errors, and defects are not a problem if they're caught and fixed before getting in front of your boss or the customer.</w:t>
      </w:r>
    </w:p>
    <w:p w14:paraId="62D41672" w14:textId="638737DB" w:rsidR="004265F0" w:rsidRDefault="004265F0" w:rsidP="002D379F"/>
    <w:p w14:paraId="7D6DEEAC" w14:textId="77777777" w:rsidR="004265F0" w:rsidRDefault="004265F0" w:rsidP="00AC7785">
      <w:pPr>
        <w:pStyle w:val="Heading7"/>
      </w:pPr>
      <w:r>
        <w:lastRenderedPageBreak/>
        <w:t>Self-Test</w:t>
      </w:r>
      <w:r>
        <w:br/>
        <w:t>Are you Accountable?</w:t>
      </w:r>
    </w:p>
    <w:p w14:paraId="7D6A45D3" w14:textId="77777777" w:rsidR="004265F0" w:rsidRDefault="004265F0" w:rsidP="002D379F">
      <w:r>
        <w:t xml:space="preserve">Here are the most important questions to answer to assess your </w:t>
      </w:r>
      <w:r>
        <w:rPr>
          <w:i/>
          <w:iCs/>
        </w:rPr>
        <w:t>accountability</w:t>
      </w:r>
      <w:r>
        <w:t>.</w:t>
      </w:r>
    </w:p>
    <w:p w14:paraId="7105ADE7" w14:textId="77777777" w:rsidR="004265F0" w:rsidRDefault="004265F0" w:rsidP="00AC7785">
      <w:pPr>
        <w:pStyle w:val="Heading8"/>
      </w:pPr>
      <w:r>
        <w:t>1. Do you do the right thing?</w:t>
      </w:r>
    </w:p>
    <w:p w14:paraId="01ED79AC" w14:textId="77777777" w:rsidR="004265F0" w:rsidRDefault="004265F0" w:rsidP="002D379F">
      <w:pPr>
        <w:ind w:left="288"/>
      </w:pPr>
      <w:r>
        <w:t xml:space="preserve">At an early age, I learned these simple lessons about accountability: </w:t>
      </w:r>
    </w:p>
    <w:p w14:paraId="0E616D9D" w14:textId="77777777" w:rsidR="004265F0" w:rsidRDefault="004265F0" w:rsidP="00CF15F7">
      <w:pPr>
        <w:ind w:left="648"/>
      </w:pPr>
      <w:r>
        <w:t xml:space="preserve">If you lose, damage, or break something that doesn’t belong to you, you need to fix it or buy it. </w:t>
      </w:r>
    </w:p>
    <w:p w14:paraId="4AB6E75E" w14:textId="77777777" w:rsidR="004265F0" w:rsidRDefault="004265F0" w:rsidP="00CF15F7">
      <w:pPr>
        <w:ind w:left="648"/>
      </w:pPr>
      <w:r>
        <w:t>If you borrow something, you need to return it in the same or better condition than you found it.</w:t>
      </w:r>
    </w:p>
    <w:p w14:paraId="65D6EEFE" w14:textId="77777777" w:rsidR="004265F0" w:rsidRDefault="004265F0" w:rsidP="00CF15F7">
      <w:pPr>
        <w:ind w:left="648"/>
      </w:pPr>
      <w:r>
        <w:t>If you back into and damage someone’s car, and they’re not around, you need to leave a note on their windshield with your name and phone number to help repair the damage.</w:t>
      </w:r>
    </w:p>
    <w:p w14:paraId="019B6B0E" w14:textId="77777777" w:rsidR="004265F0" w:rsidRDefault="004265F0" w:rsidP="00CF15F7">
      <w:pPr>
        <w:ind w:left="648"/>
      </w:pPr>
      <w:r>
        <w:t>If you were mean or disrespectful to someone, you need to apologize.</w:t>
      </w:r>
    </w:p>
    <w:p w14:paraId="4266B753" w14:textId="77777777" w:rsidR="004265F0" w:rsidRDefault="004265F0" w:rsidP="00AC7785">
      <w:pPr>
        <w:pStyle w:val="Heading8"/>
      </w:pPr>
      <w:r>
        <w:t>2. Are you self-correcting?</w:t>
      </w:r>
    </w:p>
    <w:p w14:paraId="7993D0AE" w14:textId="44DDB6DF" w:rsidR="004265F0" w:rsidRPr="004E3425" w:rsidRDefault="004265F0" w:rsidP="00A05E6A">
      <w:pPr>
        <w:pStyle w:val="Heading9"/>
      </w:pPr>
      <w:r w:rsidRPr="004E3425">
        <w:rPr>
          <w:rStyle w:val="one-click"/>
        </w:rPr>
        <w:t xml:space="preserve">A self-correcting person is someone capable </w:t>
      </w:r>
      <w:r w:rsidRPr="004E3425">
        <w:rPr>
          <w:shd w:val="clear" w:color="auto" w:fill="FFFFFF"/>
        </w:rPr>
        <w:t xml:space="preserve">of </w:t>
      </w:r>
      <w:r w:rsidRPr="004E3425">
        <w:rPr>
          <w:rStyle w:val="one-click"/>
        </w:rPr>
        <w:t>correcting himself without external help.</w:t>
      </w:r>
    </w:p>
    <w:p w14:paraId="36B98D3C" w14:textId="6A3E8096" w:rsidR="004265F0" w:rsidRDefault="004265F0" w:rsidP="002D379F">
      <w:pPr>
        <w:ind w:left="288"/>
      </w:pPr>
      <w:r>
        <w:t xml:space="preserve">Part of being </w:t>
      </w:r>
      <w:r>
        <w:rPr>
          <w:i/>
          <w:iCs/>
        </w:rPr>
        <w:t xml:space="preserve">accountable </w:t>
      </w:r>
      <w:r>
        <w:t xml:space="preserve">is being </w:t>
      </w:r>
      <w:r>
        <w:rPr>
          <w:i/>
          <w:iCs/>
        </w:rPr>
        <w:t>self-correcting</w:t>
      </w:r>
      <w:r>
        <w:t xml:space="preserve">, especially when starting a new position, even if it’s within the same company. Starting anything new is all about learning what you need to know as soon as possible. I’m always amazed by those who never take notes. Why do so few people take notes anymore (with your cell phone or Rocket Book)? </w:t>
      </w:r>
    </w:p>
    <w:p w14:paraId="076C118A" w14:textId="77777777" w:rsidR="004265F0" w:rsidRPr="002D2078" w:rsidRDefault="004265F0" w:rsidP="002D2078">
      <w:pPr>
        <w:spacing w:before="240" w:after="240"/>
        <w:jc w:val="center"/>
        <w:rPr>
          <w:b/>
          <w:bCs/>
          <w:i/>
          <w:iCs/>
        </w:rPr>
      </w:pPr>
      <w:r w:rsidRPr="002D2078">
        <w:rPr>
          <w:b/>
          <w:bCs/>
          <w:i/>
          <w:iCs/>
        </w:rPr>
        <w:t>“A short pencil is a long memory.” – Unknown.</w:t>
      </w:r>
    </w:p>
    <w:p w14:paraId="57E98D55" w14:textId="73C6B400" w:rsidR="004265F0" w:rsidRDefault="004265F0" w:rsidP="002D379F">
      <w:pPr>
        <w:ind w:left="288"/>
      </w:pPr>
      <w:r>
        <w:t xml:space="preserve">When you have a question, write it down. Many times, the person with the correct answer won’t be immediately available. If you find a term you don’t understand, write it down. Later, find out what the term means. Keep a list of all your questions and terms you don’t understand. This list will help later when you sponsor a new member into your team. </w:t>
      </w:r>
      <w:r>
        <w:rPr>
          <w:i/>
          <w:iCs/>
        </w:rPr>
        <w:t>Self-correcting</w:t>
      </w:r>
      <w:r>
        <w:t xml:space="preserve"> people take notes (they don’t trust their memory), write down their questions and the answers, and are not afraid to ask questions and proactively seek answers.</w:t>
      </w:r>
    </w:p>
    <w:p w14:paraId="6A35A937" w14:textId="77777777" w:rsidR="004265F0" w:rsidRDefault="004265F0" w:rsidP="00AC7785">
      <w:pPr>
        <w:pStyle w:val="Heading8"/>
      </w:pPr>
      <w:r>
        <w:t>3. Do you live your life with no excuses?</w:t>
      </w:r>
    </w:p>
    <w:p w14:paraId="27A99134" w14:textId="77777777" w:rsidR="004265F0" w:rsidRDefault="004265F0" w:rsidP="002D379F">
      <w:pPr>
        <w:ind w:left="288"/>
      </w:pPr>
      <w:r>
        <w:t xml:space="preserve">People make excuses because it has worked for them in the past. It avoids accepting </w:t>
      </w:r>
      <w:r>
        <w:rPr>
          <w:i/>
          <w:iCs/>
        </w:rPr>
        <w:t>accountability</w:t>
      </w:r>
      <w:r>
        <w:t>. They’re testing your limits to see how much they can get away with, and they fear the consequences of their actions or inactions.</w:t>
      </w:r>
    </w:p>
    <w:p w14:paraId="2F3432C9" w14:textId="77777777" w:rsidR="004265F0" w:rsidRDefault="004265F0" w:rsidP="002D379F">
      <w:pPr>
        <w:ind w:left="288"/>
      </w:pPr>
      <w:r>
        <w:lastRenderedPageBreak/>
        <w:t xml:space="preserve">What's the difference between a reason and an excuse? </w:t>
      </w:r>
    </w:p>
    <w:p w14:paraId="008D1A05" w14:textId="77777777" w:rsidR="004265F0" w:rsidRPr="00986EC9" w:rsidRDefault="004265F0" w:rsidP="002D379F">
      <w:pPr>
        <w:ind w:left="576"/>
        <w:rPr>
          <w:b/>
          <w:bCs/>
        </w:rPr>
      </w:pPr>
      <w:r w:rsidRPr="00986EC9">
        <w:rPr>
          <w:b/>
          <w:bCs/>
        </w:rPr>
        <w:t>Here’s a simple rule:</w:t>
      </w:r>
    </w:p>
    <w:p w14:paraId="419AF06B" w14:textId="77777777" w:rsidR="009156CC" w:rsidRDefault="004265F0" w:rsidP="0068174D">
      <w:pPr>
        <w:pStyle w:val="Heading4"/>
      </w:pPr>
      <w:r>
        <w:t>Reasons are believable, understandable, and forgivable.</w:t>
      </w:r>
    </w:p>
    <w:p w14:paraId="402BF2DB" w14:textId="700600E0" w:rsidR="004265F0" w:rsidRDefault="004265F0" w:rsidP="0068174D">
      <w:pPr>
        <w:pStyle w:val="Heading4"/>
      </w:pPr>
      <w:r>
        <w:t xml:space="preserve">Excuses aren’t. </w:t>
      </w:r>
    </w:p>
    <w:p w14:paraId="2251DD70" w14:textId="77777777" w:rsidR="004265F0" w:rsidRPr="00405ACB" w:rsidRDefault="004265F0" w:rsidP="002D379F">
      <w:pPr>
        <w:tabs>
          <w:tab w:val="left" w:pos="6107"/>
        </w:tabs>
        <w:ind w:left="288"/>
        <w:rPr>
          <w:b/>
          <w:bCs/>
        </w:rPr>
      </w:pPr>
      <w:r w:rsidRPr="00405ACB">
        <w:rPr>
          <w:b/>
          <w:bCs/>
        </w:rPr>
        <w:t xml:space="preserve">Here are the commonly used excuses: </w:t>
      </w:r>
    </w:p>
    <w:p w14:paraId="39A8CF0E" w14:textId="77777777" w:rsidR="004265F0" w:rsidRDefault="004265F0" w:rsidP="00CF15F7">
      <w:pPr>
        <w:ind w:left="648"/>
      </w:pPr>
      <w:r w:rsidRPr="00CF15F7">
        <w:rPr>
          <w:b/>
          <w:bCs/>
        </w:rPr>
        <w:t>Denial:</w:t>
      </w:r>
      <w:r>
        <w:t xml:space="preserve"> Refusing to admit or acknowledge that their behavior is a problem. (Example: “I can stop swearing any time I want. My language isn't that bad.”)</w:t>
      </w:r>
    </w:p>
    <w:p w14:paraId="1C1C1CDC" w14:textId="77777777" w:rsidR="004265F0" w:rsidRDefault="004265F0" w:rsidP="00CF15F7">
      <w:pPr>
        <w:ind w:left="648"/>
      </w:pPr>
      <w:r w:rsidRPr="00CF15F7">
        <w:rPr>
          <w:b/>
          <w:bCs/>
        </w:rPr>
        <w:t>Isolation:</w:t>
      </w:r>
      <w:r>
        <w:t xml:space="preserve"> Removing themselves from the team area to maintain their behavior. (Example: “If I had my own office, this wouldn’t be a problem.”)</w:t>
      </w:r>
    </w:p>
    <w:p w14:paraId="7D8BF66A" w14:textId="77777777" w:rsidR="004265F0" w:rsidRDefault="004265F0" w:rsidP="00CF15F7">
      <w:pPr>
        <w:ind w:left="648"/>
      </w:pPr>
      <w:r w:rsidRPr="00CF15F7">
        <w:rPr>
          <w:b/>
          <w:bCs/>
        </w:rPr>
        <w:t>Rationalization:</w:t>
      </w:r>
      <w:r>
        <w:t xml:space="preserve"> Giving reasons to explain their behavior. (Example: "I screamed at him because he doesn’t like me.")</w:t>
      </w:r>
    </w:p>
    <w:p w14:paraId="7D79402F" w14:textId="77777777" w:rsidR="004265F0" w:rsidRDefault="004265F0" w:rsidP="00CF15F7">
      <w:pPr>
        <w:ind w:left="648"/>
      </w:pPr>
      <w:r w:rsidRPr="00CF15F7">
        <w:rPr>
          <w:b/>
          <w:bCs/>
        </w:rPr>
        <w:t>Blaming (or Transferal):</w:t>
      </w:r>
      <w:r>
        <w:t xml:space="preserve"> Transferring </w:t>
      </w:r>
      <w:r w:rsidRPr="00CF15F7">
        <w:rPr>
          <w:i/>
          <w:iCs/>
        </w:rPr>
        <w:t xml:space="preserve">accountability </w:t>
      </w:r>
      <w:r>
        <w:t>for their behavior to others. (Example: "I wouldn't be late all the time if my teammates treated me right.")</w:t>
      </w:r>
    </w:p>
    <w:p w14:paraId="2FA038B2" w14:textId="77777777" w:rsidR="004265F0" w:rsidRDefault="004265F0" w:rsidP="00CF15F7">
      <w:pPr>
        <w:ind w:left="648"/>
      </w:pPr>
      <w:r w:rsidRPr="00CF15F7">
        <w:rPr>
          <w:b/>
          <w:bCs/>
        </w:rPr>
        <w:t>Projection:</w:t>
      </w:r>
      <w:r>
        <w:t xml:space="preserve"> Rejecting their feelings by ascribing them to another (Example: "Why is that stupid idiot so hostile?")</w:t>
      </w:r>
    </w:p>
    <w:p w14:paraId="30ABD49D" w14:textId="77777777" w:rsidR="004265F0" w:rsidRDefault="004265F0" w:rsidP="00CF15F7">
      <w:pPr>
        <w:ind w:left="648"/>
      </w:pPr>
      <w:r w:rsidRPr="00CF15F7">
        <w:rPr>
          <w:b/>
          <w:bCs/>
        </w:rPr>
        <w:t>Minimizing or Trivialize:</w:t>
      </w:r>
      <w:r>
        <w:t xml:space="preserve"> Refusing to admit the effect of their behavior. (Example: "I only told one bad joke. It's not a big deal.")</w:t>
      </w:r>
    </w:p>
    <w:p w14:paraId="4B085D9B" w14:textId="77777777" w:rsidR="004265F0" w:rsidRDefault="004265F0" w:rsidP="002D379F">
      <w:pPr>
        <w:ind w:left="288"/>
      </w:pPr>
      <w:r>
        <w:t>They close their eyes to the destructive consequences of their unacceptable behavior, or they explain their actions in a way that saves them from having to feel. Either way, it’s wrong and must be dealt with immediately.</w:t>
      </w:r>
    </w:p>
    <w:p w14:paraId="4C57015B" w14:textId="77777777" w:rsidR="004265F0" w:rsidRDefault="004265F0" w:rsidP="00AC7785">
      <w:pPr>
        <w:pStyle w:val="Heading8"/>
      </w:pPr>
      <w:r>
        <w:t>4. Do you do your best work every day?</w:t>
      </w:r>
    </w:p>
    <w:p w14:paraId="40DBD04F" w14:textId="77777777" w:rsidR="004265F0" w:rsidRDefault="004265F0" w:rsidP="002D379F">
      <w:pPr>
        <w:ind w:left="288"/>
      </w:pPr>
      <w:r>
        <w:t>Here’s a great story about doing your best work.</w:t>
      </w:r>
    </w:p>
    <w:p w14:paraId="4BD32EC8" w14:textId="77777777" w:rsidR="004265F0" w:rsidRDefault="004265F0" w:rsidP="002D379F">
      <w:pPr>
        <w:ind w:left="576"/>
        <w:rPr>
          <w:i/>
        </w:rPr>
      </w:pPr>
      <w:r>
        <w:rPr>
          <w:i/>
        </w:rPr>
        <w:t xml:space="preserve">It’s rumored that when Dr. </w:t>
      </w:r>
      <w:r>
        <w:rPr>
          <w:b/>
          <w:i/>
        </w:rPr>
        <w:t>Henry Kissinger</w:t>
      </w:r>
      <w:r>
        <w:rPr>
          <w:i/>
        </w:rPr>
        <w:t xml:space="preserve"> was Secretary of State in the administrations of </w:t>
      </w:r>
      <w:r>
        <w:rPr>
          <w:b/>
          <w:bCs/>
          <w:i/>
        </w:rPr>
        <w:t>Presidents Nixon and Ford</w:t>
      </w:r>
      <w:r>
        <w:rPr>
          <w:i/>
        </w:rPr>
        <w:t xml:space="preserve">, he asked for a security assessment to be made of a foreign country. The first day, when a subordinate delivered the report, Secretary Kissinger asked, “Is this your best work?” </w:t>
      </w:r>
    </w:p>
    <w:p w14:paraId="7FB67E74" w14:textId="77777777" w:rsidR="004265F0" w:rsidRDefault="004265F0" w:rsidP="002D379F">
      <w:pPr>
        <w:ind w:left="576"/>
        <w:rPr>
          <w:i/>
        </w:rPr>
      </w:pPr>
      <w:r>
        <w:rPr>
          <w:i/>
        </w:rPr>
        <w:t>The subordinate thought for a second and walked out of the office. The second day, the subordinate returned with the report, and Kissinger asked the same question. The subordinate again thought for a moment and walked back out of the office.</w:t>
      </w:r>
    </w:p>
    <w:p w14:paraId="171E1324" w14:textId="77777777" w:rsidR="004265F0" w:rsidRDefault="004265F0" w:rsidP="002D379F">
      <w:pPr>
        <w:ind w:left="576"/>
        <w:rPr>
          <w:i/>
        </w:rPr>
      </w:pPr>
      <w:r>
        <w:rPr>
          <w:i/>
        </w:rPr>
        <w:lastRenderedPageBreak/>
        <w:t>On the third day, the subordinate returned, and Kissinger asked for the third time, “Is this your best work?” This time the subordinate said, “Yes.” Kissinger then responded, “Good, now I’ll read it.”</w:t>
      </w:r>
    </w:p>
    <w:p w14:paraId="77D10E3D" w14:textId="77777777" w:rsidR="004265F0" w:rsidRDefault="004265F0" w:rsidP="002D379F">
      <w:pPr>
        <w:pStyle w:val="BodyText"/>
        <w:spacing w:after="120"/>
        <w:ind w:left="288"/>
        <w:rPr>
          <w:sz w:val="22"/>
          <w:szCs w:val="22"/>
        </w:rPr>
      </w:pPr>
      <w:r>
        <w:rPr>
          <w:sz w:val="22"/>
          <w:szCs w:val="22"/>
        </w:rPr>
        <w:t xml:space="preserve">I share this story to highlight that there are no shortcuts to success. Your success will always be linked to </w:t>
      </w:r>
      <w:r>
        <w:rPr>
          <w:i/>
          <w:iCs/>
          <w:sz w:val="22"/>
          <w:szCs w:val="22"/>
        </w:rPr>
        <w:t xml:space="preserve">“doing your best work.” </w:t>
      </w:r>
      <w:r>
        <w:rPr>
          <w:sz w:val="22"/>
          <w:szCs w:val="22"/>
        </w:rPr>
        <w:t>Do you do your best work every day? Would your boss agree?</w:t>
      </w:r>
    </w:p>
    <w:p w14:paraId="2A1C22E9" w14:textId="77777777" w:rsidR="004265F0" w:rsidRDefault="004265F0" w:rsidP="00AC7785">
      <w:pPr>
        <w:pStyle w:val="Heading8"/>
      </w:pPr>
      <w:r>
        <w:t>5. Are you proactive?</w:t>
      </w:r>
    </w:p>
    <w:p w14:paraId="75EC595F" w14:textId="77777777" w:rsidR="00B04FFC" w:rsidRDefault="00B04FFC" w:rsidP="00B04FFC">
      <w:pPr>
        <w:ind w:left="288"/>
      </w:pPr>
      <w:r>
        <w:t>Another thing that contributes to your effectiveness and success at work is your ability to be proactive.</w:t>
      </w:r>
    </w:p>
    <w:p w14:paraId="072D7CF6" w14:textId="77777777" w:rsidR="00B04FFC" w:rsidRDefault="00B04FFC" w:rsidP="00A05E6A">
      <w:pPr>
        <w:pStyle w:val="Heading9"/>
      </w:pPr>
      <w:r>
        <w:t>A proactive person identifies and prevents potential problems by causing things to happen rather than reacting to them after they happen.</w:t>
      </w:r>
    </w:p>
    <w:p w14:paraId="771FAF1F" w14:textId="77777777" w:rsidR="00B04FFC" w:rsidRPr="00B04FFC" w:rsidRDefault="00B04FFC" w:rsidP="00B04FFC">
      <w:pPr>
        <w:ind w:left="288"/>
        <w:rPr>
          <w:b/>
          <w:bCs/>
        </w:rPr>
      </w:pPr>
      <w:r w:rsidRPr="00B04FFC">
        <w:rPr>
          <w:b/>
          <w:bCs/>
        </w:rPr>
        <w:t>Proactive people:</w:t>
      </w:r>
    </w:p>
    <w:p w14:paraId="158E3C97" w14:textId="77777777" w:rsidR="00B04FFC" w:rsidRPr="00B04FFC" w:rsidRDefault="00B04FFC" w:rsidP="00B04FFC">
      <w:pPr>
        <w:ind w:left="720"/>
        <w:rPr>
          <w:b/>
        </w:rPr>
      </w:pPr>
      <w:r>
        <w:t>Identify potential pre-problems (Chapter 4) before they become a problem and problems before they become a crisis.</w:t>
      </w:r>
      <w:r w:rsidRPr="00B04FFC">
        <w:rPr>
          <w:b/>
        </w:rPr>
        <w:t xml:space="preserve"> </w:t>
      </w:r>
    </w:p>
    <w:p w14:paraId="0CB717F1" w14:textId="77777777" w:rsidR="00B04FFC" w:rsidRDefault="00B04FFC" w:rsidP="00B04FFC">
      <w:pPr>
        <w:ind w:left="720"/>
      </w:pPr>
      <w:r>
        <w:t>Anticipate their boss’s and customer’s needs and expectations (Chapter 9).</w:t>
      </w:r>
    </w:p>
    <w:p w14:paraId="671E3D08" w14:textId="77777777" w:rsidR="00B04FFC" w:rsidRDefault="00B04FFC" w:rsidP="00B04FFC">
      <w:pPr>
        <w:ind w:left="720"/>
      </w:pPr>
      <w:r>
        <w:t>Use Preventive Actions (Chapter 4) to identify and resolve all Pre-Problems.</w:t>
      </w:r>
    </w:p>
    <w:p w14:paraId="0E185CDC" w14:textId="77777777" w:rsidR="00B04FFC" w:rsidRDefault="00B04FFC" w:rsidP="00B04FFC">
      <w:pPr>
        <w:ind w:left="720"/>
      </w:pPr>
      <w:r>
        <w:t>Take-charge (Chapter 7)</w:t>
      </w:r>
      <w:r w:rsidRPr="00B04FFC">
        <w:rPr>
          <w:i/>
          <w:iCs/>
        </w:rPr>
        <w:t xml:space="preserve"> </w:t>
      </w:r>
      <w:r>
        <w:t>and produce order in the midst of chaos.</w:t>
      </w:r>
    </w:p>
    <w:p w14:paraId="57AF2E8D" w14:textId="77777777" w:rsidR="00B04FFC" w:rsidRDefault="00B04FFC" w:rsidP="00B04FFC">
      <w:pPr>
        <w:ind w:left="720"/>
      </w:pPr>
      <w:r>
        <w:t xml:space="preserve">Use collaborative problem solving to build consensus (Chapter 20) and resolve Unresolved Issues (Chapter 10) </w:t>
      </w:r>
    </w:p>
    <w:p w14:paraId="7699ADC3" w14:textId="77777777" w:rsidR="00B04FFC" w:rsidRDefault="00B04FFC" w:rsidP="00B04FFC">
      <w:pPr>
        <w:ind w:left="720"/>
      </w:pPr>
      <w:r>
        <w:t xml:space="preserve">Take Immediate Action (Appendix B) and don’t wait to be told what to do. </w:t>
      </w:r>
    </w:p>
    <w:p w14:paraId="00AC0A2E" w14:textId="77777777" w:rsidR="00B04FFC" w:rsidRDefault="00B04FFC" w:rsidP="00B04FFC">
      <w:pPr>
        <w:ind w:left="720"/>
      </w:pPr>
      <w:r>
        <w:t xml:space="preserve">Anticipate Unintended Consequences and 2d and 3d Order Effects (Chapter 11) </w:t>
      </w:r>
    </w:p>
    <w:p w14:paraId="630F2F65" w14:textId="77777777" w:rsidR="00B04FFC" w:rsidRDefault="00B04FFC" w:rsidP="00B04FFC">
      <w:pPr>
        <w:ind w:left="720"/>
      </w:pPr>
      <w:r>
        <w:t>Manage risk (Chapters 12-14) and make things happen the right way the first time.</w:t>
      </w:r>
    </w:p>
    <w:p w14:paraId="6D27AE34" w14:textId="77777777" w:rsidR="004265F0" w:rsidRDefault="004265F0" w:rsidP="00AC7785">
      <w:pPr>
        <w:pStyle w:val="Heading8"/>
      </w:pPr>
      <w:r>
        <w:t>6. Do you make recommendations to your boss to make things better?</w:t>
      </w:r>
    </w:p>
    <w:p w14:paraId="65097854" w14:textId="2E3663C7" w:rsidR="00961E24" w:rsidRDefault="00961E24" w:rsidP="00961E24">
      <w:pPr>
        <w:ind w:left="288"/>
        <w:rPr>
          <w:lang w:eastAsia="x-none"/>
        </w:rPr>
      </w:pPr>
      <w:r>
        <w:rPr>
          <w:lang w:eastAsia="x-none"/>
        </w:rPr>
        <w:t xml:space="preserve">Your job is to help your boss achieve his goals. But what do you do when you find a problem or an improvement that could make things better? Do you create a </w:t>
      </w:r>
      <w:r>
        <w:rPr>
          <w:i/>
          <w:iCs/>
          <w:lang w:eastAsia="x-none"/>
        </w:rPr>
        <w:t>Decision Paper</w:t>
      </w:r>
      <w:r>
        <w:rPr>
          <w:lang w:eastAsia="x-none"/>
        </w:rPr>
        <w:t xml:space="preserve"> or a </w:t>
      </w:r>
      <w:r>
        <w:rPr>
          <w:i/>
          <w:iCs/>
          <w:lang w:eastAsia="x-none"/>
        </w:rPr>
        <w:t xml:space="preserve">Business Case </w:t>
      </w:r>
      <w:r>
        <w:t>(Appendix E)</w:t>
      </w:r>
      <w:r>
        <w:rPr>
          <w:lang w:eastAsia="x-none"/>
        </w:rPr>
        <w:t xml:space="preserve"> to make it happen? </w:t>
      </w:r>
    </w:p>
    <w:p w14:paraId="375A1C5D" w14:textId="77777777" w:rsidR="00961E24" w:rsidRDefault="00961E24" w:rsidP="00961E24">
      <w:pPr>
        <w:ind w:left="288"/>
        <w:rPr>
          <w:lang w:eastAsia="x-none"/>
        </w:rPr>
      </w:pPr>
      <w:r>
        <w:rPr>
          <w:lang w:eastAsia="x-none"/>
        </w:rPr>
        <w:t xml:space="preserve">I’ve often written Decision Papers through my boss to his boss because my boss didn’t have the funding to make it happen. As shown below, the Decision Paper was addressed “To,” my boss’s boss, “Thru,” my boss. </w:t>
      </w:r>
    </w:p>
    <w:p w14:paraId="16FEDA34" w14:textId="77777777" w:rsidR="00961E24" w:rsidRDefault="00961E24" w:rsidP="00961E24">
      <w:pPr>
        <w:ind w:left="576"/>
        <w:rPr>
          <w:lang w:eastAsia="x-none"/>
        </w:rPr>
      </w:pPr>
      <w:r w:rsidRPr="00F04F0C">
        <w:rPr>
          <w:b/>
          <w:bCs/>
          <w:lang w:eastAsia="x-none"/>
        </w:rPr>
        <w:lastRenderedPageBreak/>
        <w:t>To:</w:t>
      </w:r>
      <w:r>
        <w:rPr>
          <w:lang w:eastAsia="x-none"/>
        </w:rPr>
        <w:t xml:space="preserve"> My boss’s boss.</w:t>
      </w:r>
    </w:p>
    <w:p w14:paraId="4A05BC21" w14:textId="77777777" w:rsidR="00961E24" w:rsidRDefault="00961E24" w:rsidP="00961E24">
      <w:pPr>
        <w:ind w:left="576"/>
        <w:rPr>
          <w:lang w:eastAsia="x-none"/>
        </w:rPr>
      </w:pPr>
      <w:r w:rsidRPr="00F04F0C">
        <w:rPr>
          <w:b/>
          <w:bCs/>
          <w:lang w:eastAsia="x-none"/>
        </w:rPr>
        <w:t>Thru:</w:t>
      </w:r>
      <w:r>
        <w:rPr>
          <w:lang w:eastAsia="x-none"/>
        </w:rPr>
        <w:t xml:space="preserve"> My boss.</w:t>
      </w:r>
    </w:p>
    <w:p w14:paraId="590F2384" w14:textId="77777777" w:rsidR="00961E24" w:rsidRDefault="00961E24" w:rsidP="00961E24">
      <w:pPr>
        <w:ind w:left="576"/>
        <w:rPr>
          <w:lang w:eastAsia="x-none"/>
        </w:rPr>
      </w:pPr>
      <w:r w:rsidRPr="00F04F0C">
        <w:rPr>
          <w:b/>
          <w:bCs/>
          <w:lang w:eastAsia="x-none"/>
        </w:rPr>
        <w:t>From:</w:t>
      </w:r>
      <w:r>
        <w:rPr>
          <w:lang w:eastAsia="x-none"/>
        </w:rPr>
        <w:t xml:space="preserve"> Me</w:t>
      </w:r>
    </w:p>
    <w:p w14:paraId="34D25D83" w14:textId="262B5FC5" w:rsidR="00961E24" w:rsidRDefault="00961E24" w:rsidP="00961E24">
      <w:pPr>
        <w:ind w:left="288"/>
        <w:rPr>
          <w:lang w:eastAsia="x-none"/>
        </w:rPr>
      </w:pPr>
      <w:r>
        <w:rPr>
          <w:lang w:eastAsia="x-none"/>
        </w:rPr>
        <w:t>My boss would then initial and write “Approved” next to the “Thru” line above and send it to his boss for final approval. This process helped my boss move the work forward.</w:t>
      </w:r>
    </w:p>
    <w:p w14:paraId="1CB8FCEC" w14:textId="77777777" w:rsidR="004265F0" w:rsidRDefault="000B2538" w:rsidP="002D379F">
      <w:pPr>
        <w:rPr>
          <w:rFonts w:cs="Times New Roman"/>
          <w:color w:val="FF0000"/>
        </w:rPr>
      </w:pPr>
      <w:r>
        <w:rPr>
          <w:rFonts w:cs="Times New Roman"/>
          <w:color w:val="FF0000"/>
        </w:rPr>
        <w:pict w14:anchorId="33FB83C8">
          <v:rect id="_x0000_i1076" style="width:468pt;height:1.5pt" o:hrstd="t" o:hr="t" fillcolor="#a0a0a0" stroked="f"/>
        </w:pict>
      </w:r>
    </w:p>
    <w:p w14:paraId="7FCBB928" w14:textId="76AE272D" w:rsidR="00036AB1" w:rsidRDefault="004265F0" w:rsidP="002D379F">
      <w:r>
        <w:t xml:space="preserve">If you cannot answer these questions with a strong YES, you need to reassess your </w:t>
      </w:r>
      <w:r>
        <w:rPr>
          <w:i/>
          <w:iCs/>
        </w:rPr>
        <w:t>accountability</w:t>
      </w:r>
      <w:r>
        <w:t>. Effective people take this assessment annually and fix what needs to be fixed.</w:t>
      </w:r>
    </w:p>
    <w:p w14:paraId="719EB6C8" w14:textId="50EA3E19" w:rsidR="00AD2BA3" w:rsidRDefault="000B2538" w:rsidP="002D379F">
      <w:r>
        <w:rPr>
          <w:rFonts w:cs="Times New Roman"/>
          <w:color w:val="FF0000"/>
        </w:rPr>
        <w:pict w14:anchorId="4F141804">
          <v:rect id="_x0000_i1077" style="width:468pt;height:1.5pt" o:hrstd="t" o:hr="t" fillcolor="#a0a0a0" stroked="f"/>
        </w:pict>
      </w:r>
    </w:p>
    <w:p w14:paraId="208241D9" w14:textId="77777777" w:rsidR="00036AB1" w:rsidRDefault="00036AB1" w:rsidP="002D379F">
      <w:r>
        <w:br w:type="page"/>
      </w:r>
    </w:p>
    <w:p w14:paraId="6D4BAAE0" w14:textId="77777777" w:rsidR="00BE4359" w:rsidRPr="00BF7A5A" w:rsidRDefault="00BE4359" w:rsidP="007A6665">
      <w:pPr>
        <w:pStyle w:val="Heading2"/>
      </w:pPr>
      <w:bookmarkStart w:id="571" w:name="_Toc85283887"/>
      <w:bookmarkStart w:id="572" w:name="_Toc85284171"/>
      <w:bookmarkStart w:id="573" w:name="_Toc85285259"/>
      <w:bookmarkStart w:id="574" w:name="_Toc85794686"/>
      <w:bookmarkStart w:id="575" w:name="_Toc86242286"/>
      <w:bookmarkStart w:id="576" w:name="_Hlk68856706"/>
      <w:r w:rsidRPr="00BF7A5A">
        <w:lastRenderedPageBreak/>
        <w:t>ACKNOWLEDGMENTS</w:t>
      </w:r>
      <w:bookmarkEnd w:id="571"/>
      <w:bookmarkEnd w:id="572"/>
      <w:bookmarkEnd w:id="573"/>
      <w:bookmarkEnd w:id="574"/>
      <w:bookmarkEnd w:id="575"/>
    </w:p>
    <w:p w14:paraId="0AE74A37" w14:textId="6905CCAD" w:rsidR="00BE4359" w:rsidRPr="00BF7A5A" w:rsidRDefault="00BE4359" w:rsidP="007245F8">
      <w:pPr>
        <w:pStyle w:val="Quote"/>
      </w:pPr>
      <w:r w:rsidRPr="00BF7A5A">
        <w:t>"Many people will walk in and out of your life,</w:t>
      </w:r>
      <w:r w:rsidR="00E31EB3">
        <w:br/>
      </w:r>
      <w:r w:rsidRPr="00BF7A5A">
        <w:t xml:space="preserve"> but only true friends will leave footprints in your heart."</w:t>
      </w:r>
      <w:r w:rsidRPr="00BF7A5A">
        <w:br/>
        <w:t>- Eleanor Roosevelt</w:t>
      </w:r>
    </w:p>
    <w:p w14:paraId="6616D6C0" w14:textId="77777777" w:rsidR="00BE4359" w:rsidRPr="00BF7A5A" w:rsidRDefault="00BE4359" w:rsidP="002D379F">
      <w:r w:rsidRPr="00BF7A5A">
        <w:t xml:space="preserve">I’d like to recognize those with whom I’ve had the pleasure of serving, whose effectiveness and character I vividly recall, many of whom are not here today to tell their story. </w:t>
      </w:r>
    </w:p>
    <w:p w14:paraId="15397B7D" w14:textId="77777777" w:rsidR="00BE4359" w:rsidRPr="00BF7A5A" w:rsidRDefault="00BE4359" w:rsidP="002D379F">
      <w:r w:rsidRPr="00BF7A5A">
        <w:t>For my military career, I thank Betty McIntee, Edward J. Murphy (my Dad), Dale R. Nelson, Geoffrey "Jeff" Prosch, Craig "Randy" Rutler, Dave Wagner, John Andrews, John "The Bear" Warren, John "Jack" Costello, Dan Labin, and Ron Nicholl for their example of effectiveness.</w:t>
      </w:r>
    </w:p>
    <w:p w14:paraId="005F8DD0" w14:textId="77777777" w:rsidR="00BE4359" w:rsidRPr="00BF7A5A" w:rsidRDefault="00BE4359" w:rsidP="002D379F">
      <w:r w:rsidRPr="00BF7A5A">
        <w:t xml:space="preserve">For my coaching career, I thank Tony Robbins, Bernard Haldane, Jack Bissell, Len Drew, Wayne McCullum, Bob Schrier, John Hurtig, and Bob Gerberg for their mentoring and coaching. </w:t>
      </w:r>
    </w:p>
    <w:p w14:paraId="6CD00873" w14:textId="45FF26C8" w:rsidR="00BE4359" w:rsidRDefault="00BE4359" w:rsidP="00A527F1">
      <w:pPr>
        <w:spacing w:after="240"/>
      </w:pPr>
      <w:r w:rsidRPr="00BF7A5A">
        <w:t xml:space="preserve">Special thanks to my long-time mentor and friend, Joyce Kuntz, who encouraged me to write this </w:t>
      </w:r>
      <w:r w:rsidR="00DA1645">
        <w:t>Play</w:t>
      </w:r>
      <w:r w:rsidRPr="00BF7A5A">
        <w:t>book. After leaving the US Military, Joyce was my first and best boss when I joined her consulting firm in Seattle years ago.</w:t>
      </w:r>
      <w:r w:rsidR="00AA05DE">
        <w:t xml:space="preserve"> Unfortunately,</w:t>
      </w:r>
      <w:r w:rsidRPr="00BF7A5A">
        <w:t xml:space="preserve"> Joyce is gone now, but her legacy lives on in this </w:t>
      </w:r>
      <w:r w:rsidR="00DA1645">
        <w:t>Play</w:t>
      </w:r>
      <w:r w:rsidRPr="00BF7A5A">
        <w:t>book.</w:t>
      </w:r>
    </w:p>
    <w:p w14:paraId="03E12436" w14:textId="04792B96" w:rsidR="00BE4359" w:rsidRPr="00BF7A5A" w:rsidRDefault="00BE4359" w:rsidP="007245F8">
      <w:pPr>
        <w:pStyle w:val="Quote"/>
      </w:pPr>
      <w:r w:rsidRPr="00BF7A5A">
        <w:t>“I must be able to say with sincerity that to see things differently is a strength, not a weakness, in my relationship with others.”</w:t>
      </w:r>
      <w:r w:rsidRPr="00BF7A5A">
        <w:br/>
        <w:t>- Joyce Kuntz</w:t>
      </w:r>
    </w:p>
    <w:p w14:paraId="6F36D3DA" w14:textId="77777777" w:rsidR="00BE4359" w:rsidRPr="00BF7A5A" w:rsidRDefault="00BE4359" w:rsidP="002D379F">
      <w:r w:rsidRPr="00BF7A5A">
        <w:t xml:space="preserve">I thank Joyce’s husband, Ed Kuntz, who turned out to be the man who brought me to Seattle from Kansas City to start my incredible second career as an Executive Coach. </w:t>
      </w:r>
    </w:p>
    <w:p w14:paraId="63516E12" w14:textId="77777777" w:rsidR="00BE4359" w:rsidRPr="00BF7A5A" w:rsidRDefault="00BE4359" w:rsidP="002D379F">
      <w:r w:rsidRPr="00BF7A5A">
        <w:t xml:space="preserve">And finally, I thank my soulmate and wife, </w:t>
      </w:r>
      <w:r w:rsidRPr="00D83F26">
        <w:rPr>
          <w:b/>
          <w:bCs/>
          <w:i/>
        </w:rPr>
        <w:t>Diana</w:t>
      </w:r>
      <w:r w:rsidRPr="00BF7A5A">
        <w:t>, for her love, encouragement, and understanding throughout this process.</w:t>
      </w:r>
    </w:p>
    <w:p w14:paraId="6983B49A" w14:textId="5CACFA31" w:rsidR="00184978" w:rsidRPr="00184978" w:rsidRDefault="00BE4359" w:rsidP="007875F0">
      <w:pPr>
        <w:jc w:val="center"/>
      </w:pPr>
      <w:r w:rsidRPr="00A527F1">
        <w:rPr>
          <w:rFonts w:ascii="Segoe Print" w:hAnsi="Segoe Print"/>
          <w:i/>
          <w:iCs/>
          <w:color w:val="000099"/>
          <w:sz w:val="24"/>
          <w:szCs w:val="24"/>
        </w:rPr>
        <w:t>When I count my blessings, I always count her twice.</w:t>
      </w:r>
    </w:p>
    <w:p w14:paraId="4D12CC5B" w14:textId="77777777" w:rsidR="00036AB1" w:rsidRDefault="00036AB1" w:rsidP="002D379F">
      <w:pPr>
        <w:rPr>
          <w:rFonts w:ascii="Segoe Print" w:eastAsiaTheme="majorEastAsia" w:hAnsi="Segoe Print" w:cs="Times New Roman"/>
          <w:i/>
          <w:iCs/>
          <w:sz w:val="19"/>
          <w:szCs w:val="18"/>
        </w:rPr>
      </w:pPr>
      <w:r>
        <w:br w:type="page"/>
      </w:r>
    </w:p>
    <w:p w14:paraId="4197E50C" w14:textId="77777777" w:rsidR="00BE4359" w:rsidRPr="00BF7A5A" w:rsidRDefault="00BE4359" w:rsidP="007A6665">
      <w:pPr>
        <w:pStyle w:val="Heading2"/>
      </w:pPr>
      <w:bookmarkStart w:id="577" w:name="_Toc85283888"/>
      <w:bookmarkStart w:id="578" w:name="_Toc85284172"/>
      <w:bookmarkStart w:id="579" w:name="_Toc85285260"/>
      <w:bookmarkStart w:id="580" w:name="_Toc85794687"/>
      <w:bookmarkStart w:id="581" w:name="_Toc86242287"/>
      <w:r w:rsidRPr="00BF7A5A">
        <w:lastRenderedPageBreak/>
        <w:t>ABOUT THE AUTHOR</w:t>
      </w:r>
      <w:bookmarkEnd w:id="577"/>
      <w:bookmarkEnd w:id="578"/>
      <w:bookmarkEnd w:id="579"/>
      <w:bookmarkEnd w:id="580"/>
      <w:bookmarkEnd w:id="581"/>
    </w:p>
    <w:p w14:paraId="7B3AD074" w14:textId="4037D356" w:rsidR="00BE4359" w:rsidRPr="00BF7A5A" w:rsidRDefault="00BE4359" w:rsidP="007245F8">
      <w:pPr>
        <w:pStyle w:val="Quote"/>
      </w:pPr>
      <w:bookmarkStart w:id="582" w:name="OLE_LINK5"/>
      <w:bookmarkStart w:id="583" w:name="OLE_LINK6"/>
      <w:r w:rsidRPr="00BF7A5A">
        <w:t xml:space="preserve">“I expect to pass through this world but once; any good thing therefore that I can do, or any kindness that I can show to any fellow creature, let me do it now; let me not defer or neglect it, for I shall not pass this way again.” </w:t>
      </w:r>
      <w:r w:rsidRPr="00BF7A5A">
        <w:br/>
        <w:t>- Stephan Grelle</w:t>
      </w:r>
    </w:p>
    <w:p w14:paraId="1A5BDCD7" w14:textId="47423D12" w:rsidR="00BE4359" w:rsidRPr="00BF7A5A" w:rsidRDefault="00BE4359" w:rsidP="002D379F">
      <w:pPr>
        <w:rPr>
          <w:rFonts w:eastAsia="Times New Roman"/>
        </w:rPr>
      </w:pPr>
      <w:bookmarkStart w:id="584" w:name="_Toc11496511"/>
      <w:bookmarkStart w:id="585" w:name="_Toc11497030"/>
      <w:bookmarkStart w:id="586" w:name="_Toc12463186"/>
      <w:bookmarkStart w:id="587" w:name="_Hlk62210074"/>
      <w:bookmarkEnd w:id="582"/>
      <w:bookmarkEnd w:id="583"/>
      <w:r w:rsidRPr="00BF7A5A">
        <w:t xml:space="preserve">Ed Murphy considers himself lucky. From age 7, he knew what he wanted to be when he grew up. He wanted to be a Soldier. </w:t>
      </w:r>
      <w:r w:rsidR="00AA05DE">
        <w:t>So</w:t>
      </w:r>
      <w:r w:rsidR="00847D60">
        <w:t>, four days</w:t>
      </w:r>
      <w:r w:rsidR="00AA05DE">
        <w:t xml:space="preserve"> a</w:t>
      </w:r>
      <w:r w:rsidRPr="00BF7A5A">
        <w:t xml:space="preserve">fter graduating from High School, he joined the US Army and found himself in Basic Training and Advanced Infantry Training at Fort Dix, New Jersey. </w:t>
      </w:r>
    </w:p>
    <w:p w14:paraId="5133F0C2" w14:textId="77777777" w:rsidR="00BE4359" w:rsidRPr="00BF7A5A" w:rsidRDefault="00BE4359" w:rsidP="002D379F">
      <w:r w:rsidRPr="00BF7A5A">
        <w:t>A year later, Ed became a Cadet at the United States Military Academy at West Point. In 1970, he graduated as a 2d Lieutenant headed to Airborne and Ranger School, then off to Viet Nam for a year.</w:t>
      </w:r>
    </w:p>
    <w:p w14:paraId="50A81559" w14:textId="528E9951" w:rsidR="00BE4359" w:rsidRPr="00BF7A5A" w:rsidRDefault="00BE4359" w:rsidP="002D379F">
      <w:r w:rsidRPr="00BF7A5A">
        <w:t xml:space="preserve">In 1978, Ed returned to West Point to teach Military Science and earned an MS from LIU in night school. During his tenure as a Battalion Commander in West Germany, his greatest achievement was helping 1400 soldiers begin </w:t>
      </w:r>
      <w:r w:rsidR="00AA05DE">
        <w:t xml:space="preserve">a </w:t>
      </w:r>
      <w:r w:rsidRPr="00BF7A5A">
        <w:t>college education. He wanted to give his soldiers something of real value - something that no one could ever take away. After 23 years as a US Army Officer, he retired in 1993.</w:t>
      </w:r>
    </w:p>
    <w:p w14:paraId="5B47CD20" w14:textId="45909417" w:rsidR="00BE4359" w:rsidRPr="00BF7A5A" w:rsidRDefault="00BE4359" w:rsidP="002D379F">
      <w:r w:rsidRPr="00BF7A5A">
        <w:t xml:space="preserve">For his second career, with a little help from </w:t>
      </w:r>
      <w:r w:rsidRPr="00BF7A5A">
        <w:rPr>
          <w:i/>
        </w:rPr>
        <w:t>Tony Robbins</w:t>
      </w:r>
      <w:r w:rsidRPr="00BF7A5A">
        <w:t xml:space="preserve">, he became an Executive Coach. </w:t>
      </w:r>
      <w:r w:rsidR="00AA05DE">
        <w:t>Then, f</w:t>
      </w:r>
      <w:r w:rsidRPr="00BF7A5A">
        <w:t xml:space="preserve">or the next 21 years, he worked for four career development and outplacement companies in America, from Seattle, San Diego, Kansas City, and Phoenix. </w:t>
      </w:r>
    </w:p>
    <w:p w14:paraId="6C951DA3" w14:textId="568E1B82" w:rsidR="00BE4359" w:rsidRPr="00BF7A5A" w:rsidRDefault="00BE4359" w:rsidP="002D379F">
      <w:r w:rsidRPr="00BF7A5A">
        <w:t>In 2012, Ed retired a second time and decided to document everything he learned from those he most admired during his 50+ years in the US Military as an Army Officer and Corporate America as an Executive Coach.</w:t>
      </w:r>
    </w:p>
    <w:p w14:paraId="2F9EEE54" w14:textId="5EA97CF0" w:rsidR="00BE4359" w:rsidRDefault="00BE4359" w:rsidP="002D379F">
      <w:pPr>
        <w:rPr>
          <w:i/>
          <w:iCs/>
        </w:rPr>
      </w:pPr>
      <w:r>
        <w:t>In 2014, he began writing books for Amazon and Kindle dedicated to providing the best-in-class wisdom, knowledge, and advice on how to maximize your true career potential</w:t>
      </w:r>
      <w:r w:rsidR="00AA05DE">
        <w:t xml:space="preserve">. </w:t>
      </w:r>
      <w:r w:rsidR="007471D6">
        <w:t xml:space="preserve">He also founded </w:t>
      </w:r>
      <w:hyperlink r:id="rId41" w:history="1">
        <w:r w:rsidR="007471D6" w:rsidRPr="007471D6">
          <w:rPr>
            <w:rStyle w:val="Hyperlink"/>
            <w:i/>
            <w:iCs/>
          </w:rPr>
          <w:t>TheEffectivenessInstitute.com</w:t>
        </w:r>
      </w:hyperlink>
      <w:r w:rsidR="007471D6">
        <w:t xml:space="preserve"> to make a difference in the lives of others.</w:t>
      </w:r>
    </w:p>
    <w:p w14:paraId="41BA8EF1" w14:textId="2304ACA8" w:rsidR="00184978" w:rsidRDefault="00BE4359" w:rsidP="002D379F">
      <w:pPr>
        <w:rPr>
          <w:b/>
          <w:bCs/>
        </w:rPr>
      </w:pPr>
      <w:r>
        <w:t xml:space="preserve">Today, Ed considers himself blessed to get to live in Phoenix, AZ. He enjoys writing, eating sushi, genealogy, and watching movies with family, friends, and his best friend and wife, </w:t>
      </w:r>
      <w:r w:rsidRPr="006A2A77">
        <w:rPr>
          <w:b/>
          <w:bCs/>
          <w:i/>
        </w:rPr>
        <w:t>Diana</w:t>
      </w:r>
      <w:r w:rsidRPr="006A2A77">
        <w:rPr>
          <w:b/>
          <w:bCs/>
        </w:rPr>
        <w:t>.</w:t>
      </w:r>
      <w:r w:rsidR="00FD29E3">
        <w:rPr>
          <w:b/>
          <w:bCs/>
        </w:rPr>
        <w:t xml:space="preserve"> </w:t>
      </w:r>
    </w:p>
    <w:p w14:paraId="7968B393" w14:textId="77777777" w:rsidR="00036AB1" w:rsidRDefault="00036AB1" w:rsidP="002D379F">
      <w:pPr>
        <w:rPr>
          <w:b/>
          <w:bCs/>
        </w:rPr>
      </w:pPr>
      <w:r>
        <w:rPr>
          <w:b/>
          <w:bCs/>
        </w:rPr>
        <w:br w:type="page"/>
      </w:r>
    </w:p>
    <w:p w14:paraId="2D27605A" w14:textId="77777777" w:rsidR="00E31EB3" w:rsidRDefault="00E31EB3" w:rsidP="00184978">
      <w:pPr>
        <w:spacing w:line="360" w:lineRule="auto"/>
        <w:jc w:val="center"/>
        <w:rPr>
          <w:color w:val="000099"/>
          <w:sz w:val="28"/>
          <w:szCs w:val="28"/>
        </w:rPr>
      </w:pPr>
    </w:p>
    <w:p w14:paraId="0CEE020A" w14:textId="68B61F75" w:rsidR="00BE4359" w:rsidRPr="00C60DFA" w:rsidRDefault="00BE4359" w:rsidP="00184978">
      <w:pPr>
        <w:spacing w:line="360" w:lineRule="auto"/>
        <w:jc w:val="center"/>
        <w:rPr>
          <w:rFonts w:ascii="Imprint MT Shadow" w:hAnsi="Imprint MT Shadow"/>
          <w:color w:val="000099"/>
          <w:sz w:val="28"/>
          <w:szCs w:val="28"/>
        </w:rPr>
      </w:pPr>
      <w:r w:rsidRPr="00C60DFA">
        <w:rPr>
          <w:rFonts w:ascii="Imprint MT Shadow" w:hAnsi="Imprint MT Shadow"/>
          <w:color w:val="000099"/>
          <w:sz w:val="28"/>
          <w:szCs w:val="28"/>
        </w:rPr>
        <w:t xml:space="preserve">I DEDICATE THIS </w:t>
      </w:r>
      <w:r w:rsidR="00122D15" w:rsidRPr="00C60DFA">
        <w:rPr>
          <w:rFonts w:ascii="Imprint MT Shadow" w:hAnsi="Imprint MT Shadow"/>
          <w:color w:val="000099"/>
          <w:sz w:val="28"/>
          <w:szCs w:val="28"/>
        </w:rPr>
        <w:br/>
      </w:r>
      <w:r w:rsidR="00DA1645" w:rsidRPr="00C60DFA">
        <w:rPr>
          <w:rFonts w:ascii="Imprint MT Shadow" w:hAnsi="Imprint MT Shadow"/>
          <w:color w:val="000099"/>
          <w:sz w:val="28"/>
          <w:szCs w:val="28"/>
        </w:rPr>
        <w:t>PLAY</w:t>
      </w:r>
      <w:r w:rsidRPr="00C60DFA">
        <w:rPr>
          <w:rFonts w:ascii="Imprint MT Shadow" w:hAnsi="Imprint MT Shadow"/>
          <w:color w:val="000099"/>
          <w:sz w:val="28"/>
          <w:szCs w:val="28"/>
        </w:rPr>
        <w:t>BOOK</w:t>
      </w:r>
    </w:p>
    <w:p w14:paraId="65958ED1" w14:textId="6879C3B8" w:rsidR="00BE4359" w:rsidRDefault="00BE4359" w:rsidP="002D379F">
      <w:pPr>
        <w:jc w:val="center"/>
      </w:pPr>
      <w:r w:rsidRPr="00BF7A5A">
        <w:t>TO</w:t>
      </w:r>
    </w:p>
    <w:p w14:paraId="22564675" w14:textId="77777777" w:rsidR="00063502" w:rsidRPr="00BF7A5A" w:rsidRDefault="00063502" w:rsidP="002D379F">
      <w:pPr>
        <w:jc w:val="center"/>
      </w:pPr>
    </w:p>
    <w:p w14:paraId="2C2430F7" w14:textId="4AD0B45E" w:rsidR="00BE4359" w:rsidRPr="00BF7A5A" w:rsidRDefault="00BE4359" w:rsidP="002D379F">
      <w:pPr>
        <w:jc w:val="center"/>
        <w:rPr>
          <w:i/>
        </w:rPr>
      </w:pPr>
      <w:r w:rsidRPr="00BF7A5A">
        <w:rPr>
          <w:i/>
        </w:rPr>
        <w:t xml:space="preserve">My </w:t>
      </w:r>
      <w:r w:rsidR="002F4E34">
        <w:rPr>
          <w:i/>
        </w:rPr>
        <w:t xml:space="preserve">first </w:t>
      </w:r>
      <w:r w:rsidRPr="00BF7A5A">
        <w:rPr>
          <w:i/>
        </w:rPr>
        <w:t>Grandson,</w:t>
      </w:r>
    </w:p>
    <w:p w14:paraId="03773645" w14:textId="77777777" w:rsidR="00BE4359" w:rsidRPr="00BF7A5A" w:rsidRDefault="00BE4359" w:rsidP="002D379F">
      <w:pPr>
        <w:jc w:val="center"/>
        <w:rPr>
          <w:b/>
          <w:i/>
        </w:rPr>
      </w:pPr>
    </w:p>
    <w:p w14:paraId="0F69B3EF" w14:textId="77777777" w:rsidR="00BE4359" w:rsidRPr="00BF7A5A" w:rsidRDefault="00BE4359" w:rsidP="002D379F">
      <w:pPr>
        <w:jc w:val="center"/>
        <w:rPr>
          <w:b/>
          <w:bCs/>
          <w:i/>
        </w:rPr>
      </w:pPr>
      <w:r w:rsidRPr="00BF7A5A">
        <w:rPr>
          <w:b/>
          <w:bCs/>
          <w:i/>
        </w:rPr>
        <w:t>MICHAEL VINCENT PAUL</w:t>
      </w:r>
    </w:p>
    <w:p w14:paraId="65289A82" w14:textId="77777777" w:rsidR="00BE4359" w:rsidRPr="00BF7A5A" w:rsidRDefault="00BE4359" w:rsidP="002D379F">
      <w:pPr>
        <w:jc w:val="center"/>
        <w:rPr>
          <w:i/>
        </w:rPr>
      </w:pPr>
      <w:r w:rsidRPr="00BF7A5A">
        <w:rPr>
          <w:i/>
        </w:rPr>
        <w:t>“My MVP”</w:t>
      </w:r>
    </w:p>
    <w:p w14:paraId="61BC6064" w14:textId="77777777" w:rsidR="00BE4359" w:rsidRPr="00BF7A5A" w:rsidRDefault="00BE4359" w:rsidP="002D379F">
      <w:pPr>
        <w:jc w:val="center"/>
        <w:rPr>
          <w:i/>
        </w:rPr>
      </w:pPr>
    </w:p>
    <w:p w14:paraId="12CABD23" w14:textId="2F2FBEE1" w:rsidR="00036AB1" w:rsidRDefault="00BE4359" w:rsidP="00CF15F7">
      <w:pPr>
        <w:spacing w:line="360" w:lineRule="auto"/>
        <w:jc w:val="center"/>
        <w:rPr>
          <w:i/>
        </w:rPr>
      </w:pPr>
      <w:r w:rsidRPr="00BF7A5A">
        <w:rPr>
          <w:i/>
        </w:rPr>
        <w:t xml:space="preserve">“Mike, I won’t be around during your lifetime. But if I were, I’d tell you exactly what’s in this </w:t>
      </w:r>
      <w:r w:rsidR="00DA1645">
        <w:rPr>
          <w:i/>
        </w:rPr>
        <w:t>Play</w:t>
      </w:r>
      <w:r w:rsidRPr="00BF7A5A">
        <w:rPr>
          <w:i/>
        </w:rPr>
        <w:t>book.</w:t>
      </w:r>
      <w:r w:rsidR="00405ACB">
        <w:rPr>
          <w:i/>
        </w:rPr>
        <w:t xml:space="preserve"> </w:t>
      </w:r>
      <w:r w:rsidRPr="00BF7A5A">
        <w:rPr>
          <w:i/>
        </w:rPr>
        <w:t>That’s why I wrote it. May it bless you and your posterity to find true joy and enhance the quality of your life.</w:t>
      </w:r>
      <w:r w:rsidR="00405ACB">
        <w:rPr>
          <w:i/>
        </w:rPr>
        <w:t xml:space="preserve"> </w:t>
      </w:r>
      <w:r w:rsidRPr="00BF7A5A">
        <w:rPr>
          <w:i/>
        </w:rPr>
        <w:t>Make a difference in the lives of others by adding value to them in some meaningful way, and you’ll be richly rewarded in this life and</w:t>
      </w:r>
      <w:r w:rsidR="00A527F1">
        <w:rPr>
          <w:i/>
        </w:rPr>
        <w:t xml:space="preserve"> </w:t>
      </w:r>
      <w:r w:rsidRPr="00BF7A5A">
        <w:rPr>
          <w:i/>
        </w:rPr>
        <w:t>the next. Know that I’m always with you! Much love always.”</w:t>
      </w:r>
    </w:p>
    <w:p w14:paraId="322EB6F5" w14:textId="14A39908" w:rsidR="00AD2BA3" w:rsidRDefault="00AD2BA3" w:rsidP="00AD2BA3">
      <w:pPr>
        <w:spacing w:line="360" w:lineRule="auto"/>
        <w:rPr>
          <w:i/>
        </w:rPr>
      </w:pPr>
    </w:p>
    <w:p w14:paraId="74FFAB8F" w14:textId="77777777" w:rsidR="00036AB1" w:rsidRDefault="00036AB1" w:rsidP="002D379F">
      <w:pPr>
        <w:rPr>
          <w:i/>
        </w:rPr>
      </w:pPr>
      <w:r>
        <w:rPr>
          <w:i/>
        </w:rPr>
        <w:br w:type="page"/>
      </w:r>
    </w:p>
    <w:p w14:paraId="0439D039" w14:textId="0D56526A" w:rsidR="00AA5EE5" w:rsidRPr="00AA5EE5" w:rsidRDefault="00AA5EE5" w:rsidP="007A6665">
      <w:pPr>
        <w:pStyle w:val="Heading2"/>
      </w:pPr>
      <w:bookmarkStart w:id="588" w:name="_Toc85284173"/>
      <w:bookmarkStart w:id="589" w:name="_Toc85285261"/>
      <w:bookmarkStart w:id="590" w:name="_Toc85794688"/>
      <w:bookmarkStart w:id="591" w:name="_Toc86242288"/>
      <w:bookmarkStart w:id="592" w:name="_Hlk81499727"/>
      <w:r w:rsidRPr="00AA5EE5">
        <w:lastRenderedPageBreak/>
        <w:t>OTHER PLAYBOOKS</w:t>
      </w:r>
      <w:bookmarkEnd w:id="588"/>
      <w:bookmarkEnd w:id="589"/>
      <w:bookmarkEnd w:id="590"/>
      <w:bookmarkEnd w:id="591"/>
    </w:p>
    <w:p w14:paraId="2B456C56" w14:textId="315C8092" w:rsidR="00DF5A3C" w:rsidRDefault="00EB703B" w:rsidP="002D379F">
      <w:pPr>
        <w:jc w:val="center"/>
        <w:rPr>
          <w:rFonts w:eastAsia="Arial Unicode MS"/>
          <w:bCs/>
          <w:i/>
          <w:iCs/>
          <w:kern w:val="28"/>
          <w:lang w:val="en-AU"/>
        </w:rPr>
      </w:pPr>
      <w:r w:rsidRPr="00EB703B">
        <w:rPr>
          <w:rFonts w:eastAsia="Arial Unicode MS"/>
          <w:bCs/>
          <w:i/>
          <w:iCs/>
          <w:kern w:val="28"/>
          <w:lang w:val="en-AU"/>
        </w:rPr>
        <w:t>Th</w:t>
      </w:r>
      <w:r>
        <w:rPr>
          <w:rFonts w:eastAsia="Arial Unicode MS"/>
          <w:bCs/>
          <w:i/>
          <w:iCs/>
          <w:kern w:val="28"/>
          <w:lang w:val="en-AU"/>
        </w:rPr>
        <w:t>ese</w:t>
      </w:r>
      <w:r w:rsidRPr="00EB703B">
        <w:rPr>
          <w:rFonts w:eastAsia="Arial Unicode MS"/>
          <w:bCs/>
          <w:i/>
          <w:iCs/>
          <w:kern w:val="28"/>
          <w:lang w:val="en-AU"/>
        </w:rPr>
        <w:t xml:space="preserve"> </w:t>
      </w:r>
      <w:r w:rsidR="00DA1645">
        <w:rPr>
          <w:rFonts w:eastAsia="Arial Unicode MS"/>
          <w:bCs/>
          <w:i/>
          <w:iCs/>
          <w:kern w:val="28"/>
          <w:lang w:val="en-AU"/>
        </w:rPr>
        <w:t>Play</w:t>
      </w:r>
      <w:r w:rsidRPr="00EB703B">
        <w:rPr>
          <w:rFonts w:eastAsia="Arial Unicode MS"/>
          <w:bCs/>
          <w:i/>
          <w:iCs/>
          <w:kern w:val="28"/>
          <w:lang w:val="en-AU"/>
        </w:rPr>
        <w:t>book</w:t>
      </w:r>
      <w:r>
        <w:rPr>
          <w:rFonts w:eastAsia="Arial Unicode MS"/>
          <w:bCs/>
          <w:i/>
          <w:iCs/>
          <w:kern w:val="28"/>
          <w:lang w:val="en-AU"/>
        </w:rPr>
        <w:t>s are</w:t>
      </w:r>
      <w:r w:rsidRPr="00EB703B">
        <w:rPr>
          <w:rFonts w:eastAsia="Arial Unicode MS"/>
          <w:bCs/>
          <w:i/>
          <w:iCs/>
          <w:kern w:val="28"/>
          <w:lang w:val="en-AU"/>
        </w:rPr>
        <w:t xml:space="preserve"> </w:t>
      </w:r>
      <w:r w:rsidR="00A849B8">
        <w:rPr>
          <w:rFonts w:eastAsia="Arial Unicode MS"/>
          <w:bCs/>
          <w:i/>
          <w:iCs/>
          <w:kern w:val="28"/>
          <w:lang w:val="en-AU"/>
        </w:rPr>
        <w:t>exclusively</w:t>
      </w:r>
      <w:r w:rsidRPr="00EB703B">
        <w:rPr>
          <w:rFonts w:eastAsia="Arial Unicode MS"/>
          <w:bCs/>
          <w:i/>
          <w:iCs/>
          <w:kern w:val="28"/>
          <w:lang w:val="en-AU"/>
        </w:rPr>
        <w:t xml:space="preserve"> available at </w:t>
      </w:r>
      <w:r w:rsidR="009156CC">
        <w:rPr>
          <w:rFonts w:eastAsia="Arial Unicode MS"/>
          <w:bCs/>
          <w:i/>
          <w:iCs/>
          <w:kern w:val="28"/>
          <w:lang w:val="en-AU"/>
        </w:rPr>
        <w:br/>
      </w:r>
      <w:r w:rsidRPr="00EB703B">
        <w:rPr>
          <w:rFonts w:eastAsia="Arial Unicode MS"/>
          <w:b/>
          <w:i/>
          <w:iCs/>
          <w:kern w:val="28"/>
          <w:lang w:val="en-AU"/>
        </w:rPr>
        <w:t>Amazon.com</w:t>
      </w:r>
      <w:r w:rsidR="00A849B8">
        <w:rPr>
          <w:rFonts w:eastAsia="Arial Unicode MS"/>
          <w:b/>
          <w:i/>
          <w:iCs/>
          <w:kern w:val="28"/>
          <w:lang w:val="en-AU"/>
        </w:rPr>
        <w:t>/books</w:t>
      </w:r>
      <w:r w:rsidR="00DF5A3C">
        <w:rPr>
          <w:rFonts w:eastAsia="Arial Unicode MS"/>
          <w:b/>
          <w:i/>
          <w:iCs/>
          <w:kern w:val="28"/>
          <w:lang w:val="en-AU"/>
        </w:rPr>
        <w:t xml:space="preserve"> </w:t>
      </w:r>
      <w:r w:rsidR="00DF5A3C">
        <w:rPr>
          <w:rFonts w:eastAsia="Arial Unicode MS"/>
          <w:bCs/>
          <w:i/>
          <w:iCs/>
          <w:kern w:val="28"/>
          <w:lang w:val="en-AU"/>
        </w:rPr>
        <w:t>by</w:t>
      </w:r>
      <w:r w:rsidR="00A849B8" w:rsidRPr="00862151">
        <w:rPr>
          <w:rFonts w:eastAsia="Arial Unicode MS"/>
          <w:bCs/>
          <w:i/>
          <w:iCs/>
          <w:kern w:val="28"/>
          <w:lang w:val="en-AU"/>
        </w:rPr>
        <w:t xml:space="preserve"> </w:t>
      </w:r>
      <w:r w:rsidR="008603BC" w:rsidRPr="00862151">
        <w:rPr>
          <w:rFonts w:eastAsia="Arial Unicode MS"/>
          <w:bCs/>
          <w:i/>
          <w:iCs/>
          <w:kern w:val="28"/>
          <w:lang w:val="en-AU"/>
        </w:rPr>
        <w:t>using</w:t>
      </w:r>
      <w:r w:rsidR="00A849B8" w:rsidRPr="00862151">
        <w:rPr>
          <w:rFonts w:eastAsia="Arial Unicode MS"/>
          <w:bCs/>
          <w:i/>
          <w:iCs/>
          <w:kern w:val="28"/>
          <w:lang w:val="en-AU"/>
        </w:rPr>
        <w:t xml:space="preserve"> </w:t>
      </w:r>
      <w:r w:rsidR="008603BC" w:rsidRPr="00862151">
        <w:rPr>
          <w:rFonts w:eastAsia="Arial Unicode MS"/>
          <w:bCs/>
          <w:i/>
          <w:iCs/>
          <w:kern w:val="28"/>
          <w:lang w:val="en-AU"/>
        </w:rPr>
        <w:t>th</w:t>
      </w:r>
      <w:r w:rsidR="00DF5A3C">
        <w:rPr>
          <w:rFonts w:eastAsia="Arial Unicode MS"/>
          <w:bCs/>
          <w:i/>
          <w:iCs/>
          <w:kern w:val="28"/>
          <w:lang w:val="en-AU"/>
        </w:rPr>
        <w:t>is</w:t>
      </w:r>
      <w:r w:rsidR="00F14023">
        <w:rPr>
          <w:rFonts w:eastAsia="Arial Unicode MS"/>
          <w:bCs/>
          <w:i/>
          <w:iCs/>
          <w:kern w:val="28"/>
          <w:lang w:val="en-AU"/>
        </w:rPr>
        <w:t xml:space="preserve"> </w:t>
      </w:r>
      <w:hyperlink r:id="rId42" w:history="1">
        <w:r w:rsidR="00AA5EE5" w:rsidRPr="00DF5A3C">
          <w:rPr>
            <w:rStyle w:val="Hyperlink"/>
            <w:rFonts w:eastAsia="Arial Unicode MS"/>
            <w:bCs/>
            <w:i/>
            <w:iCs/>
            <w:kern w:val="28"/>
            <w:lang w:val="en-AU"/>
          </w:rPr>
          <w:t>LINK</w:t>
        </w:r>
        <w:bookmarkEnd w:id="592"/>
        <w:r w:rsidR="00DF5A3C" w:rsidRPr="00DF5A3C">
          <w:rPr>
            <w:rStyle w:val="Hyperlink"/>
            <w:rFonts w:eastAsia="Arial Unicode MS"/>
            <w:b/>
            <w:i/>
            <w:iCs/>
            <w:kern w:val="28"/>
            <w:lang w:val="en-AU"/>
          </w:rPr>
          <w:t>.</w:t>
        </w:r>
      </w:hyperlink>
    </w:p>
    <w:p w14:paraId="6398A831" w14:textId="742E321D" w:rsidR="005C0238" w:rsidRDefault="000B2538" w:rsidP="002D379F">
      <w:pPr>
        <w:jc w:val="center"/>
        <w:rPr>
          <w:rFonts w:eastAsia="Arial Unicode MS"/>
          <w:bCs/>
          <w:kern w:val="28"/>
          <w:lang w:val="en-AU"/>
        </w:rPr>
      </w:pPr>
      <w:r>
        <w:rPr>
          <w:rFonts w:cs="Times New Roman"/>
        </w:rPr>
        <w:pict w14:anchorId="0B14AD54">
          <v:rect id="_x0000_i1078" style="width:0;height:1.5pt" o:hrstd="t" o:hr="t" fillcolor="#a0a0a0" stroked="f"/>
        </w:pict>
      </w:r>
    </w:p>
    <w:p w14:paraId="2A2E7D1D" w14:textId="2F6E37FE" w:rsidR="00BE4359" w:rsidRPr="008603BC" w:rsidRDefault="00BE4359" w:rsidP="00E31EB3">
      <w:pPr>
        <w:spacing w:line="360" w:lineRule="auto"/>
        <w:ind w:left="288"/>
        <w:rPr>
          <w:rFonts w:cs="Times New Roman"/>
          <w:bCs/>
        </w:rPr>
      </w:pPr>
      <w:bookmarkStart w:id="593" w:name="_Hlk80354735"/>
      <w:r w:rsidRPr="008603BC">
        <w:rPr>
          <w:rFonts w:cs="Times New Roman"/>
          <w:b/>
        </w:rPr>
        <w:t>VOLUME 1:</w:t>
      </w:r>
      <w:r w:rsidRPr="008603BC">
        <w:rPr>
          <w:rFonts w:cs="Times New Roman"/>
          <w:bCs/>
        </w:rPr>
        <w:t xml:space="preserve"> The Power of FOLLOWERSHIP</w:t>
      </w:r>
      <w:r w:rsidR="00A849B8" w:rsidRPr="008603BC">
        <w:rPr>
          <w:rFonts w:cs="Times New Roman"/>
          <w:bCs/>
        </w:rPr>
        <w:t xml:space="preserve"> </w:t>
      </w:r>
    </w:p>
    <w:p w14:paraId="548290CF" w14:textId="3266C68B" w:rsidR="00BE4359" w:rsidRPr="008603BC" w:rsidRDefault="00BE4359" w:rsidP="00E31EB3">
      <w:pPr>
        <w:spacing w:line="360" w:lineRule="auto"/>
        <w:ind w:left="288"/>
        <w:rPr>
          <w:rFonts w:cs="Times New Roman"/>
          <w:bCs/>
        </w:rPr>
      </w:pPr>
      <w:r w:rsidRPr="008603BC">
        <w:rPr>
          <w:rFonts w:cs="Times New Roman"/>
          <w:b/>
        </w:rPr>
        <w:t>VOLUME 2:</w:t>
      </w:r>
      <w:r w:rsidRPr="008603BC">
        <w:rPr>
          <w:rFonts w:cs="Times New Roman"/>
          <w:bCs/>
        </w:rPr>
        <w:t xml:space="preserve"> The Power of DELEGATING</w:t>
      </w:r>
      <w:r w:rsidR="008603BC" w:rsidRPr="008603BC">
        <w:rPr>
          <w:rFonts w:cs="Times New Roman"/>
          <w:bCs/>
        </w:rPr>
        <w:t xml:space="preserve"> </w:t>
      </w:r>
    </w:p>
    <w:p w14:paraId="2FFA35C8" w14:textId="2BDB8FF9" w:rsidR="00BE4359" w:rsidRPr="0033655D" w:rsidRDefault="00BE4359" w:rsidP="00E31EB3">
      <w:pPr>
        <w:spacing w:line="360" w:lineRule="auto"/>
        <w:ind w:left="288"/>
        <w:rPr>
          <w:rFonts w:cs="Times New Roman"/>
          <w:bCs/>
        </w:rPr>
      </w:pPr>
      <w:r w:rsidRPr="0033655D">
        <w:rPr>
          <w:rFonts w:cs="Times New Roman"/>
          <w:b/>
        </w:rPr>
        <w:t>VOLUME 3:</w:t>
      </w:r>
      <w:r w:rsidRPr="0033655D">
        <w:rPr>
          <w:rFonts w:cs="Times New Roman"/>
          <w:bCs/>
        </w:rPr>
        <w:t xml:space="preserve"> The Power of PLANNING</w:t>
      </w:r>
      <w:r w:rsidR="008603BC" w:rsidRPr="0033655D">
        <w:rPr>
          <w:rFonts w:cs="Times New Roman"/>
          <w:bCs/>
        </w:rPr>
        <w:t xml:space="preserve"> </w:t>
      </w:r>
    </w:p>
    <w:p w14:paraId="2CEE18AB" w14:textId="212F1641" w:rsidR="00BE4359" w:rsidRPr="008603BC" w:rsidRDefault="00BE4359" w:rsidP="00E31EB3">
      <w:pPr>
        <w:spacing w:line="360" w:lineRule="auto"/>
        <w:ind w:left="288"/>
        <w:rPr>
          <w:rFonts w:cs="Times New Roman"/>
          <w:bCs/>
        </w:rPr>
      </w:pPr>
      <w:r w:rsidRPr="008603BC">
        <w:rPr>
          <w:rFonts w:cs="Times New Roman"/>
          <w:b/>
        </w:rPr>
        <w:t>VOLUME 4:</w:t>
      </w:r>
      <w:r w:rsidRPr="008603BC">
        <w:rPr>
          <w:rFonts w:cs="Times New Roman"/>
          <w:bCs/>
        </w:rPr>
        <w:t xml:space="preserve"> The Power of ORGANIZING</w:t>
      </w:r>
      <w:r w:rsidR="008603BC" w:rsidRPr="008603BC">
        <w:rPr>
          <w:rFonts w:cs="Times New Roman"/>
          <w:bCs/>
        </w:rPr>
        <w:t xml:space="preserve"> </w:t>
      </w:r>
    </w:p>
    <w:p w14:paraId="453517E3" w14:textId="26758A71" w:rsidR="00BE4359" w:rsidRPr="008603BC" w:rsidRDefault="00BE4359" w:rsidP="00E31EB3">
      <w:pPr>
        <w:spacing w:line="360" w:lineRule="auto"/>
        <w:ind w:left="288"/>
        <w:rPr>
          <w:rFonts w:cs="Times New Roman"/>
          <w:bCs/>
        </w:rPr>
      </w:pPr>
      <w:r w:rsidRPr="008603BC">
        <w:rPr>
          <w:rFonts w:cs="Times New Roman"/>
          <w:b/>
        </w:rPr>
        <w:t>VOLUME 5:</w:t>
      </w:r>
      <w:r w:rsidRPr="008603BC">
        <w:rPr>
          <w:rFonts w:cs="Times New Roman"/>
          <w:bCs/>
        </w:rPr>
        <w:t xml:space="preserve"> The Power of COMMUNICATING</w:t>
      </w:r>
      <w:r w:rsidR="00A849B8" w:rsidRPr="008603BC">
        <w:rPr>
          <w:rFonts w:cs="Times New Roman"/>
          <w:bCs/>
        </w:rPr>
        <w:t xml:space="preserve"> </w:t>
      </w:r>
    </w:p>
    <w:p w14:paraId="20E2290C" w14:textId="064CC7D4" w:rsidR="00BE4359" w:rsidRPr="008603BC" w:rsidRDefault="00BE4359" w:rsidP="00E31EB3">
      <w:pPr>
        <w:spacing w:line="360" w:lineRule="auto"/>
        <w:ind w:left="288"/>
        <w:rPr>
          <w:rFonts w:cs="Times New Roman"/>
          <w:bCs/>
        </w:rPr>
      </w:pPr>
      <w:r w:rsidRPr="008603BC">
        <w:rPr>
          <w:rFonts w:cs="Times New Roman"/>
          <w:b/>
        </w:rPr>
        <w:t>VOLUME 6:</w:t>
      </w:r>
      <w:r w:rsidRPr="008603BC">
        <w:rPr>
          <w:rFonts w:cs="Times New Roman"/>
          <w:bCs/>
        </w:rPr>
        <w:t xml:space="preserve"> The Power of PROBLEM-SOLVING</w:t>
      </w:r>
      <w:r w:rsidR="008603BC" w:rsidRPr="008603BC">
        <w:rPr>
          <w:rFonts w:cs="Times New Roman"/>
          <w:bCs/>
        </w:rPr>
        <w:t xml:space="preserve"> </w:t>
      </w:r>
    </w:p>
    <w:p w14:paraId="1F4D7313" w14:textId="4A9ABB06" w:rsidR="00BE4359" w:rsidRPr="0033655D" w:rsidRDefault="00BE4359" w:rsidP="00E31EB3">
      <w:pPr>
        <w:spacing w:line="360" w:lineRule="auto"/>
        <w:ind w:left="288"/>
        <w:rPr>
          <w:rFonts w:cs="Times New Roman"/>
          <w:bCs/>
        </w:rPr>
      </w:pPr>
      <w:r w:rsidRPr="0033655D">
        <w:rPr>
          <w:rFonts w:cs="Times New Roman"/>
          <w:b/>
        </w:rPr>
        <w:t>VOLUME 7:</w:t>
      </w:r>
      <w:r w:rsidRPr="0033655D">
        <w:rPr>
          <w:rFonts w:cs="Times New Roman"/>
          <w:bCs/>
        </w:rPr>
        <w:t xml:space="preserve"> The Power of DECISION-MAKING</w:t>
      </w:r>
      <w:r w:rsidR="008603BC" w:rsidRPr="0033655D">
        <w:rPr>
          <w:rFonts w:cs="Times New Roman"/>
          <w:bCs/>
        </w:rPr>
        <w:t xml:space="preserve"> </w:t>
      </w:r>
    </w:p>
    <w:p w14:paraId="79445ED7" w14:textId="2D05B910" w:rsidR="00BE4359" w:rsidRPr="008603BC" w:rsidRDefault="00BE4359" w:rsidP="00E31EB3">
      <w:pPr>
        <w:spacing w:line="360" w:lineRule="auto"/>
        <w:ind w:left="288"/>
        <w:rPr>
          <w:rFonts w:cs="Times New Roman"/>
          <w:bCs/>
        </w:rPr>
      </w:pPr>
      <w:r w:rsidRPr="008603BC">
        <w:rPr>
          <w:rFonts w:cs="Times New Roman"/>
          <w:b/>
        </w:rPr>
        <w:t>VOLUME 8:</w:t>
      </w:r>
      <w:r w:rsidRPr="008603BC">
        <w:rPr>
          <w:rFonts w:cs="Times New Roman"/>
          <w:bCs/>
        </w:rPr>
        <w:t xml:space="preserve"> The Power of AWARENESS</w:t>
      </w:r>
      <w:r w:rsidR="008603BC" w:rsidRPr="008603BC">
        <w:rPr>
          <w:rFonts w:cs="Times New Roman"/>
          <w:bCs/>
        </w:rPr>
        <w:t xml:space="preserve"> </w:t>
      </w:r>
    </w:p>
    <w:p w14:paraId="4EF74E1F" w14:textId="4F995328" w:rsidR="00BE4359" w:rsidRPr="0033655D" w:rsidRDefault="00BE4359" w:rsidP="00E31EB3">
      <w:pPr>
        <w:spacing w:line="360" w:lineRule="auto"/>
        <w:ind w:left="288"/>
        <w:rPr>
          <w:rFonts w:cs="Times New Roman"/>
          <w:bCs/>
        </w:rPr>
      </w:pPr>
      <w:r w:rsidRPr="0033655D">
        <w:rPr>
          <w:rFonts w:cs="Times New Roman"/>
          <w:b/>
        </w:rPr>
        <w:t>VOLUME 9:</w:t>
      </w:r>
      <w:r w:rsidRPr="0033655D">
        <w:rPr>
          <w:rFonts w:cs="Times New Roman"/>
          <w:bCs/>
        </w:rPr>
        <w:t xml:space="preserve"> The Power of TRAINING</w:t>
      </w:r>
      <w:r w:rsidR="008603BC" w:rsidRPr="0033655D">
        <w:rPr>
          <w:rFonts w:cs="Times New Roman"/>
          <w:bCs/>
        </w:rPr>
        <w:t xml:space="preserve"> </w:t>
      </w:r>
    </w:p>
    <w:p w14:paraId="007CEA62" w14:textId="48181626" w:rsidR="00BE4359" w:rsidRPr="008603BC" w:rsidRDefault="00BE4359" w:rsidP="00E31EB3">
      <w:pPr>
        <w:spacing w:line="360" w:lineRule="auto"/>
        <w:ind w:left="288"/>
        <w:rPr>
          <w:rFonts w:cs="Times New Roman"/>
          <w:bCs/>
        </w:rPr>
      </w:pPr>
      <w:r w:rsidRPr="008603BC">
        <w:rPr>
          <w:rFonts w:cs="Times New Roman"/>
          <w:b/>
        </w:rPr>
        <w:t>VOLUME 10:</w:t>
      </w:r>
      <w:r w:rsidRPr="008603BC">
        <w:rPr>
          <w:rFonts w:cs="Times New Roman"/>
          <w:bCs/>
        </w:rPr>
        <w:t xml:space="preserve"> The Power of MOTIVATION</w:t>
      </w:r>
      <w:r w:rsidR="008603BC" w:rsidRPr="008603BC">
        <w:rPr>
          <w:rFonts w:cs="Times New Roman"/>
          <w:bCs/>
        </w:rPr>
        <w:t xml:space="preserve"> </w:t>
      </w:r>
    </w:p>
    <w:p w14:paraId="53387363" w14:textId="5F1689DE" w:rsidR="00BE4359" w:rsidRPr="008603BC" w:rsidRDefault="00BE4359" w:rsidP="00E31EB3">
      <w:pPr>
        <w:spacing w:line="360" w:lineRule="auto"/>
        <w:ind w:left="288"/>
        <w:rPr>
          <w:rFonts w:cs="Times New Roman"/>
          <w:bCs/>
        </w:rPr>
      </w:pPr>
      <w:r w:rsidRPr="008603BC">
        <w:rPr>
          <w:rFonts w:cs="Times New Roman"/>
          <w:b/>
        </w:rPr>
        <w:t>VOLUME 11:</w:t>
      </w:r>
      <w:r w:rsidRPr="008603BC">
        <w:rPr>
          <w:rFonts w:cs="Times New Roman"/>
          <w:bCs/>
        </w:rPr>
        <w:t xml:space="preserve"> The Power of CHARACTER</w:t>
      </w:r>
      <w:r w:rsidR="00A849B8" w:rsidRPr="008603BC">
        <w:rPr>
          <w:rFonts w:cs="Times New Roman"/>
          <w:bCs/>
        </w:rPr>
        <w:t xml:space="preserve"> </w:t>
      </w:r>
    </w:p>
    <w:bookmarkEnd w:id="593"/>
    <w:p w14:paraId="37AF893D" w14:textId="77777777" w:rsidR="00BE4359" w:rsidRPr="00BF7A5A" w:rsidRDefault="00BE4359" w:rsidP="002D379F">
      <w:pPr>
        <w:jc w:val="center"/>
        <w:rPr>
          <w:bCs/>
        </w:rPr>
      </w:pPr>
      <w:r w:rsidRPr="00BF7A5A">
        <w:rPr>
          <w:rFonts w:cs="Times New Roman"/>
          <w:i/>
          <w:noProof/>
        </w:rPr>
        <w:drawing>
          <wp:inline distT="0" distB="0" distL="0" distR="0" wp14:anchorId="174C12AD" wp14:editId="5C753C28">
            <wp:extent cx="4224655" cy="434714"/>
            <wp:effectExtent l="0" t="0" r="4445" b="3810"/>
            <wp:docPr id="12" name="Picture 12" descr="Chapter Div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apter Divid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24655" cy="434714"/>
                    </a:xfrm>
                    <a:prstGeom prst="rect">
                      <a:avLst/>
                    </a:prstGeom>
                    <a:noFill/>
                    <a:ln>
                      <a:noFill/>
                    </a:ln>
                  </pic:spPr>
                </pic:pic>
              </a:graphicData>
            </a:graphic>
          </wp:inline>
        </w:drawing>
      </w:r>
    </w:p>
    <w:p w14:paraId="6430BA28" w14:textId="7C76F69C" w:rsidR="00BE4359" w:rsidRPr="00BF7A5A" w:rsidRDefault="00BE4359" w:rsidP="002D379F">
      <w:pPr>
        <w:pStyle w:val="Header"/>
        <w:spacing w:after="120"/>
        <w:jc w:val="center"/>
        <w:rPr>
          <w:rFonts w:cs="Times New Roman"/>
          <w:b/>
          <w:bCs/>
          <w:shd w:val="clear" w:color="auto" w:fill="FFFFFF"/>
        </w:rPr>
      </w:pPr>
      <w:bookmarkStart w:id="594" w:name="_Hlk69721911"/>
      <w:r w:rsidRPr="00BF7A5A">
        <w:rPr>
          <w:bCs/>
        </w:rPr>
        <w:t xml:space="preserve">The above </w:t>
      </w:r>
      <w:r w:rsidR="00DA1645">
        <w:rPr>
          <w:bCs/>
        </w:rPr>
        <w:t>Play</w:t>
      </w:r>
      <w:r w:rsidRPr="00BF7A5A">
        <w:rPr>
          <w:bCs/>
        </w:rPr>
        <w:t xml:space="preserve">books are </w:t>
      </w:r>
      <w:r w:rsidR="008603BC">
        <w:rPr>
          <w:bCs/>
        </w:rPr>
        <w:t>exclusively</w:t>
      </w:r>
      <w:r w:rsidR="0088662A">
        <w:rPr>
          <w:bCs/>
        </w:rPr>
        <w:t xml:space="preserve"> </w:t>
      </w:r>
      <w:r w:rsidRPr="00BF7A5A">
        <w:rPr>
          <w:bCs/>
        </w:rPr>
        <w:t>a</w:t>
      </w:r>
      <w:r w:rsidRPr="00BF7A5A">
        <w:rPr>
          <w:rFonts w:cs="Times New Roman"/>
          <w:shd w:val="clear" w:color="auto" w:fill="FFFFFF"/>
        </w:rPr>
        <w:t xml:space="preserve">vailable </w:t>
      </w:r>
      <w:r w:rsidR="0088662A">
        <w:rPr>
          <w:rFonts w:cs="Times New Roman"/>
          <w:shd w:val="clear" w:color="auto" w:fill="FFFFFF"/>
        </w:rPr>
        <w:t xml:space="preserve">from </w:t>
      </w:r>
      <w:hyperlink r:id="rId43" w:history="1">
        <w:r w:rsidRPr="00DF5A3C">
          <w:rPr>
            <w:rStyle w:val="Hyperlink"/>
            <w:rFonts w:cs="Times New Roman"/>
            <w:shd w:val="clear" w:color="auto" w:fill="FFFFFF"/>
          </w:rPr>
          <w:t>Amazon.com</w:t>
        </w:r>
      </w:hyperlink>
      <w:r w:rsidR="0088662A">
        <w:rPr>
          <w:rFonts w:cs="Times New Roman"/>
          <w:b/>
          <w:bCs/>
          <w:shd w:val="clear" w:color="auto" w:fill="FFFFFF"/>
        </w:rPr>
        <w:t>.</w:t>
      </w:r>
    </w:p>
    <w:p w14:paraId="6C7A33CB" w14:textId="6AF358D3" w:rsidR="00AD2BA3" w:rsidRDefault="00BE4359" w:rsidP="007875F0">
      <w:pPr>
        <w:jc w:val="center"/>
        <w:rPr>
          <w:b/>
          <w:bCs/>
          <w:i/>
          <w:iCs/>
          <w:shd w:val="clear" w:color="auto" w:fill="FFFFFF"/>
        </w:rPr>
      </w:pPr>
      <w:r w:rsidRPr="00BF7A5A">
        <w:rPr>
          <w:b/>
          <w:bCs/>
          <w:i/>
          <w:iCs/>
          <w:shd w:val="clear" w:color="auto" w:fill="FFFFFF"/>
        </w:rPr>
        <w:t>Never STOP Learning!</w:t>
      </w:r>
      <w:bookmarkEnd w:id="576"/>
      <w:bookmarkEnd w:id="584"/>
      <w:bookmarkEnd w:id="585"/>
      <w:bookmarkEnd w:id="586"/>
      <w:bookmarkEnd w:id="587"/>
      <w:bookmarkEnd w:id="594"/>
    </w:p>
    <w:p w14:paraId="799694D0" w14:textId="0F657DF2" w:rsidR="00036AB1" w:rsidRDefault="00036AB1" w:rsidP="002D379F">
      <w:pPr>
        <w:rPr>
          <w:b/>
          <w:bCs/>
          <w:i/>
          <w:iCs/>
          <w:shd w:val="clear" w:color="auto" w:fill="FFFFFF"/>
        </w:rPr>
      </w:pPr>
      <w:r>
        <w:rPr>
          <w:b/>
          <w:bCs/>
          <w:i/>
          <w:iCs/>
          <w:shd w:val="clear" w:color="auto" w:fill="FFFFFF"/>
        </w:rPr>
        <w:br w:type="page"/>
      </w:r>
    </w:p>
    <w:p w14:paraId="0DD60FB9" w14:textId="77777777" w:rsidR="00A849B8" w:rsidRDefault="00A849B8" w:rsidP="007A6665">
      <w:pPr>
        <w:pStyle w:val="Heading2"/>
      </w:pPr>
      <w:bookmarkStart w:id="595" w:name="_Toc85283890"/>
      <w:bookmarkStart w:id="596" w:name="_Toc85284174"/>
      <w:bookmarkStart w:id="597" w:name="_Toc85285262"/>
      <w:bookmarkStart w:id="598" w:name="_Toc85794689"/>
      <w:bookmarkStart w:id="599" w:name="_Toc86242289"/>
      <w:r>
        <w:lastRenderedPageBreak/>
        <w:t>CONCLUSION</w:t>
      </w:r>
      <w:bookmarkEnd w:id="595"/>
      <w:bookmarkEnd w:id="596"/>
      <w:bookmarkEnd w:id="597"/>
      <w:bookmarkEnd w:id="598"/>
      <w:bookmarkEnd w:id="599"/>
    </w:p>
    <w:p w14:paraId="2D7D247F" w14:textId="0FF316E0" w:rsidR="00BD0E5D" w:rsidRDefault="00A849B8" w:rsidP="002D379F">
      <w:pPr>
        <w:rPr>
          <w:rFonts w:cs="Times New Roman"/>
          <w:b/>
          <w:bCs/>
          <w:i/>
          <w:iCs/>
        </w:rPr>
      </w:pPr>
      <w:bookmarkStart w:id="600" w:name="_Hlk81499876"/>
      <w:r>
        <w:rPr>
          <w:rFonts w:cs="Times New Roman"/>
          <w:b/>
          <w:bCs/>
          <w:i/>
          <w:iCs/>
        </w:rPr>
        <w:t>Congratulati</w:t>
      </w:r>
      <w:r w:rsidR="00CE7789">
        <w:rPr>
          <w:rFonts w:cs="Times New Roman"/>
          <w:b/>
          <w:bCs/>
          <w:i/>
          <w:iCs/>
        </w:rPr>
        <w:t>ons!</w:t>
      </w:r>
    </w:p>
    <w:p w14:paraId="6825E1A1" w14:textId="414C56FF" w:rsidR="00A849B8" w:rsidRPr="00CE7789" w:rsidRDefault="00BD0E5D" w:rsidP="002D379F">
      <w:pPr>
        <w:rPr>
          <w:rFonts w:cs="Times New Roman"/>
          <w:color w:val="000000" w:themeColor="text1"/>
        </w:rPr>
      </w:pPr>
      <w:r w:rsidRPr="00CE7789">
        <w:rPr>
          <w:rFonts w:cs="Times New Roman"/>
          <w:color w:val="000000" w:themeColor="text1"/>
        </w:rPr>
        <w:t>A</w:t>
      </w:r>
      <w:r w:rsidR="004F5905" w:rsidRPr="00CE7789">
        <w:rPr>
          <w:rFonts w:cs="Times New Roman"/>
          <w:color w:val="000000" w:themeColor="text1"/>
        </w:rPr>
        <w:t xml:space="preserve">nd </w:t>
      </w:r>
      <w:r w:rsidRPr="00CE7789">
        <w:rPr>
          <w:rFonts w:cs="Times New Roman"/>
          <w:color w:val="000000" w:themeColor="text1"/>
        </w:rPr>
        <w:t>t</w:t>
      </w:r>
      <w:r w:rsidR="004F5905" w:rsidRPr="00CE7789">
        <w:rPr>
          <w:rFonts w:cs="Times New Roman"/>
          <w:color w:val="000000" w:themeColor="text1"/>
        </w:rPr>
        <w:t>hank you</w:t>
      </w:r>
      <w:r w:rsidRPr="00CE7789">
        <w:rPr>
          <w:rFonts w:cs="Times New Roman"/>
          <w:color w:val="000000" w:themeColor="text1"/>
        </w:rPr>
        <w:t xml:space="preserve"> for joining us on this </w:t>
      </w:r>
      <w:r w:rsidR="00BD53DA" w:rsidRPr="00BD53DA">
        <w:rPr>
          <w:rFonts w:cs="Times New Roman"/>
          <w:i/>
          <w:iCs/>
          <w:color w:val="000000" w:themeColor="text1"/>
        </w:rPr>
        <w:t>J</w:t>
      </w:r>
      <w:r w:rsidRPr="00BD53DA">
        <w:rPr>
          <w:rFonts w:cs="Times New Roman"/>
          <w:i/>
          <w:iCs/>
          <w:color w:val="000000" w:themeColor="text1"/>
        </w:rPr>
        <w:t xml:space="preserve">ourney </w:t>
      </w:r>
      <w:r w:rsidR="000A38FA">
        <w:rPr>
          <w:rFonts w:cs="Times New Roman"/>
          <w:i/>
          <w:iCs/>
          <w:color w:val="000000" w:themeColor="text1"/>
        </w:rPr>
        <w:t>of</w:t>
      </w:r>
      <w:r w:rsidRPr="00BD53DA">
        <w:rPr>
          <w:rFonts w:cs="Times New Roman"/>
          <w:i/>
          <w:iCs/>
          <w:color w:val="000000" w:themeColor="text1"/>
        </w:rPr>
        <w:t xml:space="preserve"> </w:t>
      </w:r>
      <w:r w:rsidR="00BD53DA" w:rsidRPr="00BD53DA">
        <w:rPr>
          <w:rFonts w:cs="Times New Roman"/>
          <w:i/>
          <w:iCs/>
          <w:color w:val="000000" w:themeColor="text1"/>
        </w:rPr>
        <w:t>D</w:t>
      </w:r>
      <w:r w:rsidRPr="00BD53DA">
        <w:rPr>
          <w:rFonts w:cs="Times New Roman"/>
          <w:i/>
          <w:iCs/>
          <w:color w:val="000000" w:themeColor="text1"/>
        </w:rPr>
        <w:t>iscovery.</w:t>
      </w:r>
    </w:p>
    <w:p w14:paraId="2E0B6877" w14:textId="7FF6970C" w:rsidR="00CE7789" w:rsidRPr="00CE7789" w:rsidRDefault="004E1D20" w:rsidP="002D379F">
      <w:pPr>
        <w:rPr>
          <w:rFonts w:cs="Times New Roman"/>
          <w:color w:val="000000" w:themeColor="text1"/>
        </w:rPr>
      </w:pPr>
      <w:r w:rsidRPr="00CE7789">
        <w:rPr>
          <w:color w:val="000000" w:themeColor="text1"/>
        </w:rPr>
        <w:t xml:space="preserve">As promised, you now have </w:t>
      </w:r>
      <w:r w:rsidR="00E3299B">
        <w:rPr>
          <w:color w:val="000000" w:themeColor="text1"/>
        </w:rPr>
        <w:t>a</w:t>
      </w:r>
      <w:r w:rsidR="00CE7789" w:rsidRPr="00CE7789">
        <w:rPr>
          <w:color w:val="000000" w:themeColor="text1"/>
        </w:rPr>
        <w:t xml:space="preserve"> </w:t>
      </w:r>
      <w:r w:rsidR="00823626">
        <w:rPr>
          <w:rFonts w:cs="Times New Roman"/>
          <w:i/>
          <w:iCs/>
          <w:color w:val="000000" w:themeColor="text1"/>
        </w:rPr>
        <w:t>Followership</w:t>
      </w:r>
      <w:r w:rsidR="00CE7789" w:rsidRPr="00823626">
        <w:rPr>
          <w:rFonts w:cs="Times New Roman"/>
          <w:i/>
          <w:iCs/>
          <w:color w:val="000000" w:themeColor="text1"/>
        </w:rPr>
        <w:t xml:space="preserve"> Playbook</w:t>
      </w:r>
      <w:r w:rsidR="00E3299B">
        <w:rPr>
          <w:rFonts w:cs="Times New Roman"/>
          <w:i/>
          <w:iCs/>
          <w:color w:val="000000" w:themeColor="text1"/>
        </w:rPr>
        <w:t xml:space="preserve"> </w:t>
      </w:r>
      <w:r w:rsidR="00E3299B" w:rsidRPr="00E3299B">
        <w:rPr>
          <w:rFonts w:cs="Times New Roman"/>
          <w:color w:val="000000" w:themeColor="text1"/>
        </w:rPr>
        <w:t>to add to your professional library</w:t>
      </w:r>
      <w:r w:rsidR="00114C85">
        <w:rPr>
          <w:rFonts w:cs="Times New Roman"/>
          <w:i/>
          <w:iCs/>
          <w:color w:val="000000" w:themeColor="text1"/>
        </w:rPr>
        <w:t xml:space="preserve"> </w:t>
      </w:r>
      <w:r w:rsidR="00114C85" w:rsidRPr="00114C85">
        <w:rPr>
          <w:rFonts w:cs="Times New Roman"/>
          <w:color w:val="000000" w:themeColor="text1"/>
        </w:rPr>
        <w:t>- the one</w:t>
      </w:r>
      <w:r w:rsidR="00114C85">
        <w:rPr>
          <w:rFonts w:cs="Times New Roman"/>
          <w:color w:val="000000" w:themeColor="text1"/>
        </w:rPr>
        <w:t xml:space="preserve"> </w:t>
      </w:r>
      <w:r w:rsidR="00CE7789" w:rsidRPr="00CE7789">
        <w:rPr>
          <w:rFonts w:cs="Times New Roman"/>
          <w:color w:val="000000" w:themeColor="text1"/>
        </w:rPr>
        <w:t>I never had.</w:t>
      </w:r>
    </w:p>
    <w:p w14:paraId="55C5ECFC" w14:textId="6BEA95BB" w:rsidR="00823626" w:rsidRDefault="00823626" w:rsidP="002D379F">
      <w:pPr>
        <w:rPr>
          <w:rFonts w:cs="Times New Roman"/>
        </w:rPr>
      </w:pPr>
      <w:r>
        <w:rPr>
          <w:rFonts w:cs="Times New Roman"/>
        </w:rPr>
        <w:t xml:space="preserve">Every effective boss needs effective </w:t>
      </w:r>
      <w:r w:rsidR="00E3299B">
        <w:rPr>
          <w:rFonts w:cs="Times New Roman"/>
        </w:rPr>
        <w:t xml:space="preserve">followers </w:t>
      </w:r>
      <w:r>
        <w:rPr>
          <w:rFonts w:cs="Times New Roman"/>
        </w:rPr>
        <w:t xml:space="preserve">who can consistently produce excellent results and add value to those who helped produce those results. </w:t>
      </w:r>
    </w:p>
    <w:p w14:paraId="3211C114" w14:textId="558E8F2A" w:rsidR="00823626" w:rsidRPr="00CE7789" w:rsidRDefault="00823626" w:rsidP="002D379F">
      <w:pPr>
        <w:rPr>
          <w:rFonts w:cs="Times New Roman"/>
          <w:color w:val="000000" w:themeColor="text1"/>
        </w:rPr>
      </w:pPr>
      <w:r>
        <w:rPr>
          <w:color w:val="000000" w:themeColor="text1"/>
        </w:rPr>
        <w:t xml:space="preserve">You now have </w:t>
      </w:r>
      <w:r w:rsidR="004E1D20" w:rsidRPr="004E1D20">
        <w:t xml:space="preserve">the </w:t>
      </w:r>
      <w:r w:rsidR="004E1D20">
        <w:t xml:space="preserve">most actionable </w:t>
      </w:r>
      <w:r w:rsidR="004E1D20">
        <w:rPr>
          <w:rFonts w:cs="Times New Roman"/>
          <w:i/>
          <w:iCs/>
        </w:rPr>
        <w:t>Followership Skills</w:t>
      </w:r>
      <w:r w:rsidR="004E1D20">
        <w:rPr>
          <w:rFonts w:cs="Times New Roman"/>
        </w:rPr>
        <w:t xml:space="preserve"> </w:t>
      </w:r>
      <w:r w:rsidR="004E1D20">
        <w:t>you were never taught in school or college</w:t>
      </w:r>
      <w:r>
        <w:t xml:space="preserve"> t</w:t>
      </w:r>
      <w:r w:rsidRPr="00CE7789">
        <w:rPr>
          <w:rFonts w:cs="Times New Roman"/>
          <w:color w:val="000000" w:themeColor="text1"/>
        </w:rPr>
        <w:t xml:space="preserve">o </w:t>
      </w:r>
      <w:r>
        <w:rPr>
          <w:rFonts w:cs="Times New Roman"/>
          <w:color w:val="000000" w:themeColor="text1"/>
        </w:rPr>
        <w:t>support</w:t>
      </w:r>
      <w:r w:rsidRPr="00CE7789">
        <w:rPr>
          <w:rFonts w:cs="Times New Roman"/>
          <w:color w:val="000000" w:themeColor="text1"/>
        </w:rPr>
        <w:t xml:space="preserve"> you throughout your career</w:t>
      </w:r>
      <w:r>
        <w:rPr>
          <w:rFonts w:cs="Times New Roman"/>
          <w:color w:val="000000" w:themeColor="text1"/>
        </w:rPr>
        <w:t>.</w:t>
      </w:r>
    </w:p>
    <w:p w14:paraId="35BE2455" w14:textId="11C0CFD9" w:rsidR="00CE7789" w:rsidRPr="00CE7789" w:rsidRDefault="00A849B8" w:rsidP="002D379F">
      <w:pPr>
        <w:rPr>
          <w:rFonts w:cs="Times New Roman"/>
          <w:color w:val="000000" w:themeColor="text1"/>
        </w:rPr>
      </w:pPr>
      <w:r w:rsidRPr="00CE7789">
        <w:rPr>
          <w:rFonts w:cs="Times New Roman"/>
          <w:color w:val="000000" w:themeColor="text1"/>
        </w:rPr>
        <w:t xml:space="preserve">Now </w:t>
      </w:r>
      <w:r w:rsidR="004F5905" w:rsidRPr="00CE7789">
        <w:rPr>
          <w:rFonts w:cs="Times New Roman"/>
          <w:color w:val="000000" w:themeColor="text1"/>
        </w:rPr>
        <w:t xml:space="preserve">it’s your </w:t>
      </w:r>
      <w:r w:rsidR="004E1D20" w:rsidRPr="00CE7789">
        <w:rPr>
          <w:rFonts w:cs="Times New Roman"/>
          <w:color w:val="000000" w:themeColor="text1"/>
        </w:rPr>
        <w:t>turn</w:t>
      </w:r>
      <w:r w:rsidR="004F5905" w:rsidRPr="00CE7789">
        <w:rPr>
          <w:rFonts w:cs="Times New Roman"/>
          <w:color w:val="000000" w:themeColor="text1"/>
        </w:rPr>
        <w:t xml:space="preserve"> to </w:t>
      </w:r>
      <w:r w:rsidR="00CE7789" w:rsidRPr="00CE7789">
        <w:rPr>
          <w:color w:val="000000" w:themeColor="text1"/>
        </w:rPr>
        <w:t>apply</w:t>
      </w:r>
      <w:r w:rsidR="004F5905" w:rsidRPr="00CE7789">
        <w:rPr>
          <w:color w:val="000000" w:themeColor="text1"/>
        </w:rPr>
        <w:t xml:space="preserve"> and share </w:t>
      </w:r>
      <w:r w:rsidR="00CE7789" w:rsidRPr="00CE7789">
        <w:rPr>
          <w:color w:val="000000" w:themeColor="text1"/>
        </w:rPr>
        <w:t xml:space="preserve">this </w:t>
      </w:r>
      <w:r w:rsidR="00CE7789">
        <w:rPr>
          <w:color w:val="000000" w:themeColor="text1"/>
        </w:rPr>
        <w:t xml:space="preserve">new </w:t>
      </w:r>
      <w:r w:rsidR="00CE7789" w:rsidRPr="00CE7789">
        <w:rPr>
          <w:color w:val="000000" w:themeColor="text1"/>
        </w:rPr>
        <w:t>knowledge</w:t>
      </w:r>
      <w:r w:rsidR="004F5905" w:rsidRPr="00CE7789">
        <w:rPr>
          <w:color w:val="000000" w:themeColor="text1"/>
        </w:rPr>
        <w:t xml:space="preserve"> to </w:t>
      </w:r>
      <w:r w:rsidR="00CE7789" w:rsidRPr="00CE7789">
        <w:rPr>
          <w:rFonts w:cs="Times New Roman"/>
          <w:color w:val="000000" w:themeColor="text1"/>
        </w:rPr>
        <w:t>add greater value to your boss and all those with whom you serve.</w:t>
      </w:r>
    </w:p>
    <w:p w14:paraId="125A0780" w14:textId="02BA2717" w:rsidR="00E3299B" w:rsidRDefault="004E1D20" w:rsidP="002D379F">
      <w:pPr>
        <w:rPr>
          <w:rFonts w:cs="Times New Roman"/>
          <w:color w:val="000000" w:themeColor="text1"/>
        </w:rPr>
      </w:pPr>
      <w:r>
        <w:rPr>
          <w:rFonts w:cs="Times New Roman"/>
        </w:rPr>
        <w:t xml:space="preserve">These are the essential </w:t>
      </w:r>
      <w:r w:rsidR="00823626" w:rsidRPr="00823626">
        <w:rPr>
          <w:rFonts w:cs="Times New Roman"/>
          <w:i/>
          <w:iCs/>
        </w:rPr>
        <w:t>B</w:t>
      </w:r>
      <w:r w:rsidRPr="00823626">
        <w:rPr>
          <w:rFonts w:cs="Times New Roman"/>
          <w:i/>
          <w:iCs/>
        </w:rPr>
        <w:t xml:space="preserve">est </w:t>
      </w:r>
      <w:r w:rsidR="00823626" w:rsidRPr="00823626">
        <w:rPr>
          <w:rFonts w:cs="Times New Roman"/>
          <w:i/>
          <w:iCs/>
        </w:rPr>
        <w:t>P</w:t>
      </w:r>
      <w:r w:rsidRPr="00823626">
        <w:rPr>
          <w:rFonts w:cs="Times New Roman"/>
          <w:i/>
          <w:iCs/>
        </w:rPr>
        <w:t>ractices</w:t>
      </w:r>
      <w:r>
        <w:rPr>
          <w:rFonts w:cs="Times New Roman"/>
        </w:rPr>
        <w:t xml:space="preserve"> I've learned </w:t>
      </w:r>
      <w:r w:rsidR="00823626">
        <w:rPr>
          <w:rFonts w:cs="Times New Roman"/>
        </w:rPr>
        <w:t>over</w:t>
      </w:r>
      <w:r>
        <w:rPr>
          <w:rFonts w:cs="Times New Roman"/>
        </w:rPr>
        <w:t xml:space="preserve"> </w:t>
      </w:r>
      <w:r w:rsidR="00823626">
        <w:rPr>
          <w:rFonts w:cs="Times New Roman"/>
        </w:rPr>
        <w:t>the past</w:t>
      </w:r>
      <w:r>
        <w:rPr>
          <w:rFonts w:cs="Times New Roman"/>
        </w:rPr>
        <w:t xml:space="preserve"> </w:t>
      </w:r>
      <w:r w:rsidR="00823626">
        <w:rPr>
          <w:rFonts w:cs="Times New Roman"/>
        </w:rPr>
        <w:t>50</w:t>
      </w:r>
      <w:r>
        <w:rPr>
          <w:rFonts w:cs="Times New Roman"/>
        </w:rPr>
        <w:t xml:space="preserve"> years </w:t>
      </w:r>
      <w:r w:rsidR="00823626">
        <w:rPr>
          <w:rFonts w:cs="Times New Roman"/>
        </w:rPr>
        <w:t xml:space="preserve">to help you </w:t>
      </w:r>
      <w:r w:rsidR="00823626">
        <w:rPr>
          <w:rFonts w:cs="Times New Roman"/>
          <w:color w:val="000000" w:themeColor="text1"/>
        </w:rPr>
        <w:t xml:space="preserve">become </w:t>
      </w:r>
      <w:r w:rsidR="00E3299B">
        <w:rPr>
          <w:rFonts w:cs="Times New Roman"/>
          <w:color w:val="000000" w:themeColor="text1"/>
        </w:rPr>
        <w:t>far more effective and successful than you were yesterday.</w:t>
      </w:r>
    </w:p>
    <w:p w14:paraId="474A945A" w14:textId="5E2A0892" w:rsidR="00A849B8" w:rsidRDefault="00CE7789" w:rsidP="002D379F">
      <w:pPr>
        <w:rPr>
          <w:rFonts w:cs="Times New Roman"/>
          <w:color w:val="000000" w:themeColor="text1"/>
        </w:rPr>
      </w:pPr>
      <w:r>
        <w:rPr>
          <w:rFonts w:cs="Times New Roman"/>
          <w:color w:val="000000" w:themeColor="text1"/>
        </w:rPr>
        <w:t xml:space="preserve">As always, </w:t>
      </w:r>
      <w:r w:rsidR="00A849B8">
        <w:rPr>
          <w:rFonts w:cs="Times New Roman"/>
          <w:color w:val="000000" w:themeColor="text1"/>
        </w:rPr>
        <w:t>I wish you great success.</w:t>
      </w:r>
    </w:p>
    <w:p w14:paraId="132A17D7" w14:textId="523BC03C" w:rsidR="00A849B8" w:rsidRDefault="00A849B8" w:rsidP="002D379F">
      <w:pPr>
        <w:rPr>
          <w:rFonts w:cs="Times New Roman"/>
          <w:b/>
          <w:bCs/>
          <w:i/>
          <w:iCs/>
        </w:rPr>
      </w:pPr>
      <w:r>
        <w:rPr>
          <w:rFonts w:cs="Times New Roman"/>
          <w:b/>
          <w:bCs/>
          <w:i/>
          <w:iCs/>
        </w:rPr>
        <w:t>Never STOP Learning!</w:t>
      </w:r>
    </w:p>
    <w:p w14:paraId="594AA4E6" w14:textId="77777777" w:rsidR="00114C85" w:rsidRDefault="00114C85" w:rsidP="002D379F">
      <w:pPr>
        <w:rPr>
          <w:rFonts w:cs="Times New Roman"/>
          <w:b/>
          <w:bCs/>
          <w:i/>
          <w:iCs/>
        </w:rPr>
      </w:pPr>
    </w:p>
    <w:p w14:paraId="50E15019" w14:textId="1FA4E300" w:rsidR="00A849B8" w:rsidRDefault="00A849B8" w:rsidP="002D379F">
      <w:pPr>
        <w:rPr>
          <w:rFonts w:cs="Times New Roman"/>
        </w:rPr>
      </w:pPr>
      <w:r>
        <w:rPr>
          <w:rFonts w:cs="Times New Roman"/>
          <w:noProof/>
        </w:rPr>
        <w:drawing>
          <wp:inline distT="0" distB="0" distL="0" distR="0" wp14:anchorId="3F12C216" wp14:editId="4DAC9318">
            <wp:extent cx="712470" cy="527685"/>
            <wp:effectExtent l="0" t="0" r="0" b="5715"/>
            <wp:docPr id="17" name="Picture 17" descr="S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ig 2"/>
                    <pic:cNvPicPr>
                      <a:picLocks noChangeAspect="1" noChangeArrowheads="1"/>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712470" cy="527685"/>
                    </a:xfrm>
                    <a:prstGeom prst="rect">
                      <a:avLst/>
                    </a:prstGeom>
                    <a:noFill/>
                    <a:ln>
                      <a:noFill/>
                    </a:ln>
                  </pic:spPr>
                </pic:pic>
              </a:graphicData>
            </a:graphic>
          </wp:inline>
        </w:drawing>
      </w:r>
    </w:p>
    <w:p w14:paraId="13A52981" w14:textId="77777777" w:rsidR="00114C85" w:rsidRDefault="00114C85" w:rsidP="002D379F">
      <w:pPr>
        <w:rPr>
          <w:rFonts w:cs="Times New Roman"/>
        </w:rPr>
      </w:pPr>
    </w:p>
    <w:p w14:paraId="6ECAA360" w14:textId="31EEA30E" w:rsidR="00A849B8" w:rsidRPr="00387E02" w:rsidRDefault="00A849B8" w:rsidP="002D379F">
      <w:pPr>
        <w:rPr>
          <w:rFonts w:cs="Times New Roman"/>
        </w:rPr>
      </w:pPr>
      <w:r w:rsidRPr="00387E02">
        <w:rPr>
          <w:rFonts w:cs="Times New Roman"/>
        </w:rPr>
        <w:t xml:space="preserve">Founder of </w:t>
      </w:r>
      <w:hyperlink r:id="rId44" w:history="1">
        <w:r w:rsidRPr="00067500">
          <w:rPr>
            <w:rStyle w:val="Hyperlink"/>
            <w:rFonts w:cs="Times New Roman"/>
            <w:i/>
          </w:rPr>
          <w:t>TheEffectivenessInstitute</w:t>
        </w:r>
        <w:r w:rsidR="00067500" w:rsidRPr="00067500">
          <w:rPr>
            <w:rStyle w:val="Hyperlink"/>
            <w:rFonts w:cs="Times New Roman"/>
            <w:i/>
          </w:rPr>
          <w:t>.com</w:t>
        </w:r>
      </w:hyperlink>
    </w:p>
    <w:p w14:paraId="6EEA80F9" w14:textId="03C82BFD" w:rsidR="00A849B8" w:rsidRPr="00387E02" w:rsidRDefault="000B2538" w:rsidP="002D379F">
      <w:pPr>
        <w:rPr>
          <w:rFonts w:eastAsia="Arial Unicode MS" w:cs="Times New Roman"/>
        </w:rPr>
      </w:pPr>
      <w:hyperlink r:id="rId45" w:history="1">
        <w:r w:rsidR="00A849B8" w:rsidRPr="00DF5A3C">
          <w:rPr>
            <w:rStyle w:val="Hyperlink"/>
            <w:rFonts w:cs="Times New Roman"/>
            <w:i/>
          </w:rPr>
          <w:t>email:</w:t>
        </w:r>
      </w:hyperlink>
      <w:r w:rsidR="00A849B8" w:rsidRPr="00387E02">
        <w:rPr>
          <w:rFonts w:cs="Times New Roman"/>
          <w:i/>
        </w:rPr>
        <w:t xml:space="preserve"> ed.murphy77@gmail.com</w:t>
      </w:r>
    </w:p>
    <w:p w14:paraId="3562CE43" w14:textId="77777777" w:rsidR="00A849B8" w:rsidRDefault="000B2538" w:rsidP="002D379F">
      <w:pPr>
        <w:rPr>
          <w:rFonts w:cs="Times New Roman"/>
        </w:rPr>
      </w:pPr>
      <w:r>
        <w:rPr>
          <w:rFonts w:cs="Times New Roman"/>
        </w:rPr>
        <w:pict w14:anchorId="66F2DB5B">
          <v:rect id="_x0000_i1079" style="width:332.65pt;height:1.5pt" o:hrstd="t" o:hr="t" fillcolor="#a0a0a0" stroked="f"/>
        </w:pict>
      </w:r>
    </w:p>
    <w:p w14:paraId="2A8FB948" w14:textId="6A057204" w:rsidR="00A849B8" w:rsidRDefault="004E1D20" w:rsidP="002D379F">
      <w:pPr>
        <w:rPr>
          <w:rFonts w:cs="Times New Roman"/>
        </w:rPr>
      </w:pPr>
      <w:r w:rsidRPr="004E1D20">
        <w:rPr>
          <w:rFonts w:cs="Times New Roman"/>
          <w:b/>
          <w:bCs/>
        </w:rPr>
        <w:t>PS:</w:t>
      </w:r>
      <w:r>
        <w:rPr>
          <w:rFonts w:cs="Times New Roman"/>
        </w:rPr>
        <w:t xml:space="preserve"> </w:t>
      </w:r>
      <w:r w:rsidR="00A849B8">
        <w:rPr>
          <w:rFonts w:cs="Times New Roman"/>
        </w:rPr>
        <w:t xml:space="preserve">Also, if you feel this information could help someone else, please let them know. If it turns out to make a difference in their life, they’ll be forever grateful to you, as will I. </w:t>
      </w:r>
    </w:p>
    <w:p w14:paraId="6DF3E648" w14:textId="53A37A60" w:rsidR="00AD2BA3" w:rsidRDefault="000B2538" w:rsidP="002D379F">
      <w:pPr>
        <w:rPr>
          <w:rFonts w:cs="Times New Roman"/>
        </w:rPr>
      </w:pPr>
      <w:r>
        <w:rPr>
          <w:rFonts w:cs="Times New Roman"/>
        </w:rPr>
        <w:pict w14:anchorId="4D766F95">
          <v:rect id="_x0000_i1080" style="width:332.65pt;height:1.5pt" o:hrstd="t" o:hr="t" fillcolor="#a0a0a0" stroked="f"/>
        </w:pict>
      </w:r>
    </w:p>
    <w:p w14:paraId="48274963" w14:textId="49E9034F" w:rsidR="00B6496E" w:rsidRPr="009156CC" w:rsidRDefault="00BD0E5D" w:rsidP="007875F0">
      <w:pPr>
        <w:jc w:val="center"/>
      </w:pPr>
      <w:r w:rsidRPr="009156CC">
        <w:rPr>
          <w:rFonts w:ascii="Segoe Print" w:hAnsi="Segoe Print"/>
          <w:i/>
          <w:iCs/>
          <w:color w:val="000099"/>
        </w:rPr>
        <w:t>Stop wishing you were better and do something about it today.</w:t>
      </w:r>
      <w:bookmarkEnd w:id="600"/>
    </w:p>
    <w:p w14:paraId="2584DFE4" w14:textId="77777777" w:rsidR="00B6496E" w:rsidRDefault="00B6496E">
      <w:pPr>
        <w:spacing w:after="160" w:line="259" w:lineRule="auto"/>
        <w:rPr>
          <w:rFonts w:ascii="Segoe Print" w:eastAsia="Calibri" w:hAnsi="Segoe Print" w:cs="Times New Roman"/>
          <w:i/>
          <w:iCs/>
          <w:color w:val="000099"/>
          <w:sz w:val="24"/>
          <w:szCs w:val="24"/>
        </w:rPr>
      </w:pPr>
      <w:r>
        <w:br w:type="page"/>
      </w:r>
    </w:p>
    <w:p w14:paraId="2AC433AE" w14:textId="65AAC53F" w:rsidR="00122D15" w:rsidRDefault="00A13F27" w:rsidP="0068174D">
      <w:pPr>
        <w:pStyle w:val="Heading4"/>
      </w:pPr>
      <w:r>
        <w:rPr>
          <w:noProof/>
        </w:rPr>
        <w:lastRenderedPageBreak/>
        <w:drawing>
          <wp:inline distT="0" distB="0" distL="0" distR="0" wp14:anchorId="635DFB1E" wp14:editId="00F471A0">
            <wp:extent cx="4619501" cy="6680328"/>
            <wp:effectExtent l="0" t="0" r="0" b="635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653604" cy="6729645"/>
                    </a:xfrm>
                    <a:prstGeom prst="rect">
                      <a:avLst/>
                    </a:prstGeom>
                  </pic:spPr>
                </pic:pic>
              </a:graphicData>
            </a:graphic>
          </wp:inline>
        </w:drawing>
      </w:r>
    </w:p>
    <w:sectPr w:rsidR="00122D15" w:rsidSect="007875F0">
      <w:headerReference w:type="even" r:id="rId47"/>
      <w:headerReference w:type="default" r:id="rId48"/>
      <w:footerReference w:type="even" r:id="rId49"/>
      <w:footerReference w:type="default" r:id="rId50"/>
      <w:headerReference w:type="first" r:id="rId51"/>
      <w:footerReference w:type="first" r:id="rId52"/>
      <w:type w:val="continuous"/>
      <w:pgSz w:w="8640" w:h="12960" w:code="1"/>
      <w:pgMar w:top="720" w:right="720" w:bottom="720" w:left="720" w:header="0" w:footer="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9D01D" w14:textId="77777777" w:rsidR="000B2538" w:rsidRDefault="000B2538" w:rsidP="0016609C">
      <w:pPr>
        <w:spacing w:after="0"/>
      </w:pPr>
      <w:r>
        <w:separator/>
      </w:r>
    </w:p>
  </w:endnote>
  <w:endnote w:type="continuationSeparator" w:id="0">
    <w:p w14:paraId="40858C4B" w14:textId="77777777" w:rsidR="000B2538" w:rsidRDefault="000B2538" w:rsidP="001660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lassGarmnd BT">
    <w:altName w:val="Times New Roman"/>
    <w:charset w:val="00"/>
    <w:family w:val="roman"/>
    <w:pitch w:val="variable"/>
    <w:sig w:usb0="20007A87"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Segoe Print">
    <w:panose1 w:val="02000600000000000000"/>
    <w:charset w:val="00"/>
    <w:family w:val="auto"/>
    <w:pitch w:val="variable"/>
    <w:sig w:usb0="0000028F"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Minion Pro">
    <w:altName w:val="Cambria"/>
    <w:panose1 w:val="00000000000000000000"/>
    <w:charset w:val="00"/>
    <w:family w:val="roman"/>
    <w:notTrueType/>
    <w:pitch w:val="variable"/>
    <w:sig w:usb0="60000287" w:usb1="00000001" w:usb2="00000000" w:usb3="00000000" w:csb0="0000019F" w:csb1="00000000"/>
  </w:font>
  <w:font w:name="Geneva">
    <w:altName w:val="Arial"/>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5686A" w14:textId="77777777" w:rsidR="007B4720" w:rsidRDefault="007B47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4B50F" w14:textId="77777777" w:rsidR="006D6C1D" w:rsidRDefault="006D6C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68F79" w14:textId="77777777" w:rsidR="006D6C1D" w:rsidRDefault="006D6C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702FF" w14:textId="77777777" w:rsidR="000B2538" w:rsidRDefault="000B2538" w:rsidP="0016609C">
      <w:pPr>
        <w:spacing w:after="0"/>
      </w:pPr>
      <w:r>
        <w:separator/>
      </w:r>
    </w:p>
  </w:footnote>
  <w:footnote w:type="continuationSeparator" w:id="0">
    <w:p w14:paraId="40DD04BB" w14:textId="77777777" w:rsidR="000B2538" w:rsidRDefault="000B2538" w:rsidP="0016609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7B5C5" w14:textId="77777777" w:rsidR="006D6C1D" w:rsidRDefault="006D6C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0B89" w14:textId="77777777" w:rsidR="006D6C1D" w:rsidRDefault="006D6C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46A63" w14:textId="77777777" w:rsidR="006D6C1D" w:rsidRDefault="006D6C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948D0"/>
    <w:multiLevelType w:val="hybridMultilevel"/>
    <w:tmpl w:val="0A0CB42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15:restartNumberingAfterBreak="0">
    <w:nsid w:val="07241124"/>
    <w:multiLevelType w:val="hybridMultilevel"/>
    <w:tmpl w:val="A79488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0D8E43FA"/>
    <w:multiLevelType w:val="hybridMultilevel"/>
    <w:tmpl w:val="FEDE3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1574C"/>
    <w:multiLevelType w:val="hybridMultilevel"/>
    <w:tmpl w:val="8C10DB9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248778A1"/>
    <w:multiLevelType w:val="hybridMultilevel"/>
    <w:tmpl w:val="3A90287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858633C"/>
    <w:multiLevelType w:val="multilevel"/>
    <w:tmpl w:val="D1727F72"/>
    <w:lvl w:ilvl="0">
      <w:start w:val="1"/>
      <w:numFmt w:val="bullet"/>
      <w:pStyle w:val="TableBullet"/>
      <w:lvlText w:val="•"/>
      <w:lvlJc w:val="left"/>
      <w:pPr>
        <w:tabs>
          <w:tab w:val="num" w:pos="360"/>
        </w:tabs>
        <w:ind w:left="357" w:hanging="357"/>
      </w:pPr>
      <w:rPr>
        <w:rFonts w:ascii="ClassGarmnd BT" w:hAnsi="ClassGarmnd BT" w:hint="default"/>
      </w:rPr>
    </w:lvl>
    <w:lvl w:ilvl="1" w:tentative="1">
      <w:start w:val="1"/>
      <w:numFmt w:val="bullet"/>
      <w:lvlText w:val="o"/>
      <w:lvlJc w:val="left"/>
      <w:pPr>
        <w:tabs>
          <w:tab w:val="num" w:pos="1842"/>
        </w:tabs>
        <w:ind w:left="1842" w:hanging="360"/>
      </w:pPr>
      <w:rPr>
        <w:rFonts w:ascii="Courier New" w:hAnsi="Courier New" w:hint="default"/>
      </w:rPr>
    </w:lvl>
    <w:lvl w:ilvl="2" w:tentative="1">
      <w:start w:val="1"/>
      <w:numFmt w:val="bullet"/>
      <w:lvlText w:val=""/>
      <w:lvlJc w:val="left"/>
      <w:pPr>
        <w:tabs>
          <w:tab w:val="num" w:pos="2562"/>
        </w:tabs>
        <w:ind w:left="2562" w:hanging="360"/>
      </w:pPr>
      <w:rPr>
        <w:rFonts w:ascii="Wingdings" w:hAnsi="Wingdings" w:hint="default"/>
      </w:rPr>
    </w:lvl>
    <w:lvl w:ilvl="3" w:tentative="1">
      <w:start w:val="1"/>
      <w:numFmt w:val="bullet"/>
      <w:lvlText w:val=""/>
      <w:lvlJc w:val="left"/>
      <w:pPr>
        <w:tabs>
          <w:tab w:val="num" w:pos="3282"/>
        </w:tabs>
        <w:ind w:left="3282" w:hanging="360"/>
      </w:pPr>
      <w:rPr>
        <w:rFonts w:ascii="Symbol" w:hAnsi="Symbol" w:hint="default"/>
      </w:rPr>
    </w:lvl>
    <w:lvl w:ilvl="4" w:tentative="1">
      <w:start w:val="1"/>
      <w:numFmt w:val="bullet"/>
      <w:lvlText w:val="o"/>
      <w:lvlJc w:val="left"/>
      <w:pPr>
        <w:tabs>
          <w:tab w:val="num" w:pos="4002"/>
        </w:tabs>
        <w:ind w:left="4002" w:hanging="360"/>
      </w:pPr>
      <w:rPr>
        <w:rFonts w:ascii="Courier New" w:hAnsi="Courier New" w:hint="default"/>
      </w:rPr>
    </w:lvl>
    <w:lvl w:ilvl="5" w:tentative="1">
      <w:start w:val="1"/>
      <w:numFmt w:val="bullet"/>
      <w:lvlText w:val=""/>
      <w:lvlJc w:val="left"/>
      <w:pPr>
        <w:tabs>
          <w:tab w:val="num" w:pos="4722"/>
        </w:tabs>
        <w:ind w:left="4722" w:hanging="360"/>
      </w:pPr>
      <w:rPr>
        <w:rFonts w:ascii="Wingdings" w:hAnsi="Wingdings" w:hint="default"/>
      </w:rPr>
    </w:lvl>
    <w:lvl w:ilvl="6" w:tentative="1">
      <w:start w:val="1"/>
      <w:numFmt w:val="bullet"/>
      <w:lvlText w:val=""/>
      <w:lvlJc w:val="left"/>
      <w:pPr>
        <w:tabs>
          <w:tab w:val="num" w:pos="5442"/>
        </w:tabs>
        <w:ind w:left="5442" w:hanging="360"/>
      </w:pPr>
      <w:rPr>
        <w:rFonts w:ascii="Symbol" w:hAnsi="Symbol" w:hint="default"/>
      </w:rPr>
    </w:lvl>
    <w:lvl w:ilvl="7" w:tentative="1">
      <w:start w:val="1"/>
      <w:numFmt w:val="bullet"/>
      <w:lvlText w:val="o"/>
      <w:lvlJc w:val="left"/>
      <w:pPr>
        <w:tabs>
          <w:tab w:val="num" w:pos="6162"/>
        </w:tabs>
        <w:ind w:left="6162" w:hanging="360"/>
      </w:pPr>
      <w:rPr>
        <w:rFonts w:ascii="Courier New" w:hAnsi="Courier New" w:hint="default"/>
      </w:rPr>
    </w:lvl>
    <w:lvl w:ilvl="8" w:tentative="1">
      <w:start w:val="1"/>
      <w:numFmt w:val="bullet"/>
      <w:lvlText w:val=""/>
      <w:lvlJc w:val="left"/>
      <w:pPr>
        <w:tabs>
          <w:tab w:val="num" w:pos="6882"/>
        </w:tabs>
        <w:ind w:left="6882" w:hanging="360"/>
      </w:pPr>
      <w:rPr>
        <w:rFonts w:ascii="Wingdings" w:hAnsi="Wingdings" w:hint="default"/>
      </w:rPr>
    </w:lvl>
  </w:abstractNum>
  <w:abstractNum w:abstractNumId="6" w15:restartNumberingAfterBreak="0">
    <w:nsid w:val="294D36A9"/>
    <w:multiLevelType w:val="multilevel"/>
    <w:tmpl w:val="D65879B0"/>
    <w:name w:val="NumberListTemplate"/>
    <w:lvl w:ilvl="0">
      <w:start w:val="1"/>
      <w:numFmt w:val="decimal"/>
      <w:pStyle w:val="ListNumber"/>
      <w:lvlText w:val="%1."/>
      <w:lvlJc w:val="left"/>
      <w:pPr>
        <w:tabs>
          <w:tab w:val="num" w:pos="1570"/>
        </w:tabs>
        <w:ind w:left="1570" w:hanging="432"/>
      </w:pPr>
      <w:rPr>
        <w:b/>
      </w:rPr>
    </w:lvl>
    <w:lvl w:ilvl="1">
      <w:start w:val="1"/>
      <w:numFmt w:val="lowerLetter"/>
      <w:pStyle w:val="ListNumber2"/>
      <w:lvlText w:val="%2)"/>
      <w:lvlJc w:val="left"/>
      <w:pPr>
        <w:tabs>
          <w:tab w:val="num" w:pos="2002"/>
        </w:tabs>
        <w:ind w:left="2002" w:hanging="432"/>
      </w:pPr>
      <w:rPr>
        <w:b/>
      </w:rPr>
    </w:lvl>
    <w:lvl w:ilvl="2">
      <w:start w:val="1"/>
      <w:numFmt w:val="lowerRoman"/>
      <w:pStyle w:val="ListNumber3"/>
      <w:lvlText w:val="%3)"/>
      <w:lvlJc w:val="left"/>
      <w:pPr>
        <w:tabs>
          <w:tab w:val="num" w:pos="2434"/>
        </w:tabs>
        <w:ind w:left="2434" w:hanging="432"/>
      </w:pPr>
      <w:rPr>
        <w:b/>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1FA101B"/>
    <w:multiLevelType w:val="hybridMultilevel"/>
    <w:tmpl w:val="2F1C8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6C01F2B"/>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5F701AB6"/>
    <w:multiLevelType w:val="hybridMultilevel"/>
    <w:tmpl w:val="D6AE4CF0"/>
    <w:lvl w:ilvl="0" w:tplc="04090001">
      <w:start w:val="1"/>
      <w:numFmt w:val="bullet"/>
      <w:lvlText w:val=""/>
      <w:lvlJc w:val="left"/>
      <w:pPr>
        <w:ind w:left="1368" w:hanging="360"/>
      </w:pPr>
      <w:rPr>
        <w:rFonts w:ascii="Symbol" w:hAnsi="Symbol"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10" w15:restartNumberingAfterBreak="0">
    <w:nsid w:val="612106E7"/>
    <w:multiLevelType w:val="multilevel"/>
    <w:tmpl w:val="686C8EA0"/>
    <w:name w:val="BulletListTemplate"/>
    <w:lvl w:ilvl="0">
      <w:start w:val="1"/>
      <w:numFmt w:val="bullet"/>
      <w:pStyle w:val="ListBullet"/>
      <w:lvlText w:val=""/>
      <w:lvlJc w:val="left"/>
      <w:pPr>
        <w:tabs>
          <w:tab w:val="num" w:pos="1498"/>
        </w:tabs>
        <w:ind w:left="1498" w:hanging="360"/>
      </w:pPr>
      <w:rPr>
        <w:rFonts w:ascii="Symbol" w:hAnsi="Symbol"/>
        <w:sz w:val="24"/>
      </w:rPr>
    </w:lvl>
    <w:lvl w:ilvl="1">
      <w:start w:val="1"/>
      <w:numFmt w:val="bullet"/>
      <w:lvlRestart w:val="0"/>
      <w:pStyle w:val="ListBullet2"/>
      <w:lvlText w:val=""/>
      <w:lvlJc w:val="left"/>
      <w:pPr>
        <w:tabs>
          <w:tab w:val="num" w:pos="1930"/>
        </w:tabs>
        <w:ind w:left="1930" w:hanging="432"/>
      </w:pPr>
      <w:rPr>
        <w:rFonts w:ascii="Symbol" w:hAnsi="Symbol"/>
        <w:sz w:val="20"/>
      </w:rPr>
    </w:lvl>
    <w:lvl w:ilvl="2">
      <w:start w:val="1"/>
      <w:numFmt w:val="bullet"/>
      <w:pStyle w:val="ListBullet3"/>
      <w:lvlText w:val=""/>
      <w:lvlJc w:val="left"/>
      <w:pPr>
        <w:tabs>
          <w:tab w:val="num" w:pos="2160"/>
        </w:tabs>
        <w:ind w:left="2160" w:hanging="360"/>
      </w:pPr>
      <w:rPr>
        <w:rFonts w:ascii="Wingdings" w:hAnsi="Wingding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694A0FD1"/>
    <w:multiLevelType w:val="hybridMultilevel"/>
    <w:tmpl w:val="0F30F83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 w15:restartNumberingAfterBreak="0">
    <w:nsid w:val="718E3147"/>
    <w:multiLevelType w:val="hybridMultilevel"/>
    <w:tmpl w:val="7B7EECAA"/>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3" w15:restartNumberingAfterBreak="0">
    <w:nsid w:val="71CE499B"/>
    <w:multiLevelType w:val="hybridMultilevel"/>
    <w:tmpl w:val="F5288548"/>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num w:numId="1">
    <w:abstractNumId w:val="5"/>
  </w:num>
  <w:num w:numId="2">
    <w:abstractNumId w:val="10"/>
  </w:num>
  <w:num w:numId="3">
    <w:abstractNumId w:val="6"/>
  </w:num>
  <w:num w:numId="4">
    <w:abstractNumId w:val="8"/>
  </w:num>
  <w:num w:numId="5">
    <w:abstractNumId w:val="1"/>
  </w:num>
  <w:num w:numId="6">
    <w:abstractNumId w:val="4"/>
  </w:num>
  <w:num w:numId="7">
    <w:abstractNumId w:val="11"/>
  </w:num>
  <w:num w:numId="8">
    <w:abstractNumId w:val="2"/>
  </w:num>
  <w:num w:numId="9">
    <w:abstractNumId w:val="0"/>
  </w:num>
  <w:num w:numId="10">
    <w:abstractNumId w:val="12"/>
  </w:num>
  <w:num w:numId="11">
    <w:abstractNumId w:val="7"/>
  </w:num>
  <w:num w:numId="12">
    <w:abstractNumId w:val="13"/>
  </w:num>
  <w:num w:numId="13">
    <w:abstractNumId w:val="3"/>
  </w:num>
  <w:num w:numId="14">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UwNTYyMzY1sjA1tDBR0lEKTi0uzszPAymwMKkFAA/sFmctAAAA"/>
  </w:docVars>
  <w:rsids>
    <w:rsidRoot w:val="7A4670E8"/>
    <w:rsid w:val="00000B13"/>
    <w:rsid w:val="00000BF2"/>
    <w:rsid w:val="0000165D"/>
    <w:rsid w:val="00003C0D"/>
    <w:rsid w:val="00004320"/>
    <w:rsid w:val="000047ED"/>
    <w:rsid w:val="00004A38"/>
    <w:rsid w:val="00005352"/>
    <w:rsid w:val="000059F6"/>
    <w:rsid w:val="0000712B"/>
    <w:rsid w:val="000078C1"/>
    <w:rsid w:val="00010A12"/>
    <w:rsid w:val="00010C40"/>
    <w:rsid w:val="00011384"/>
    <w:rsid w:val="00011AF6"/>
    <w:rsid w:val="00011F7C"/>
    <w:rsid w:val="00011F85"/>
    <w:rsid w:val="00011FF0"/>
    <w:rsid w:val="000126A9"/>
    <w:rsid w:val="00013272"/>
    <w:rsid w:val="000133CF"/>
    <w:rsid w:val="00013769"/>
    <w:rsid w:val="00014910"/>
    <w:rsid w:val="00014E71"/>
    <w:rsid w:val="000152ED"/>
    <w:rsid w:val="0001534B"/>
    <w:rsid w:val="00016B7A"/>
    <w:rsid w:val="00016EA9"/>
    <w:rsid w:val="00017095"/>
    <w:rsid w:val="0001766C"/>
    <w:rsid w:val="00020183"/>
    <w:rsid w:val="000201A0"/>
    <w:rsid w:val="000226FA"/>
    <w:rsid w:val="00022ACC"/>
    <w:rsid w:val="00024D5F"/>
    <w:rsid w:val="0002526F"/>
    <w:rsid w:val="0002542F"/>
    <w:rsid w:val="00025C0C"/>
    <w:rsid w:val="0002655B"/>
    <w:rsid w:val="00026D55"/>
    <w:rsid w:val="00027C0A"/>
    <w:rsid w:val="00027D12"/>
    <w:rsid w:val="00030E12"/>
    <w:rsid w:val="00031392"/>
    <w:rsid w:val="000317E1"/>
    <w:rsid w:val="00031AE8"/>
    <w:rsid w:val="00031E51"/>
    <w:rsid w:val="00032185"/>
    <w:rsid w:val="00032586"/>
    <w:rsid w:val="000326B8"/>
    <w:rsid w:val="00032949"/>
    <w:rsid w:val="00033A99"/>
    <w:rsid w:val="00033FD4"/>
    <w:rsid w:val="0003619C"/>
    <w:rsid w:val="0003655B"/>
    <w:rsid w:val="00036A4B"/>
    <w:rsid w:val="00036AB1"/>
    <w:rsid w:val="0003745D"/>
    <w:rsid w:val="0003758B"/>
    <w:rsid w:val="00040C93"/>
    <w:rsid w:val="000419BA"/>
    <w:rsid w:val="00041A6B"/>
    <w:rsid w:val="00041EB0"/>
    <w:rsid w:val="00042038"/>
    <w:rsid w:val="00042074"/>
    <w:rsid w:val="00042392"/>
    <w:rsid w:val="00042578"/>
    <w:rsid w:val="000437F4"/>
    <w:rsid w:val="00044219"/>
    <w:rsid w:val="00044A23"/>
    <w:rsid w:val="00044D60"/>
    <w:rsid w:val="000453DA"/>
    <w:rsid w:val="00045628"/>
    <w:rsid w:val="000459F3"/>
    <w:rsid w:val="000464A5"/>
    <w:rsid w:val="00046948"/>
    <w:rsid w:val="00046A4E"/>
    <w:rsid w:val="00046D87"/>
    <w:rsid w:val="00047409"/>
    <w:rsid w:val="00047A05"/>
    <w:rsid w:val="00050EF1"/>
    <w:rsid w:val="00051347"/>
    <w:rsid w:val="0005136F"/>
    <w:rsid w:val="0005169D"/>
    <w:rsid w:val="00051FE7"/>
    <w:rsid w:val="00052157"/>
    <w:rsid w:val="00052270"/>
    <w:rsid w:val="0005257E"/>
    <w:rsid w:val="000525E8"/>
    <w:rsid w:val="00052BD4"/>
    <w:rsid w:val="000539E5"/>
    <w:rsid w:val="00053C3A"/>
    <w:rsid w:val="00054238"/>
    <w:rsid w:val="000549F8"/>
    <w:rsid w:val="00054E47"/>
    <w:rsid w:val="000551A6"/>
    <w:rsid w:val="000554FD"/>
    <w:rsid w:val="00056C43"/>
    <w:rsid w:val="00056E4A"/>
    <w:rsid w:val="00057517"/>
    <w:rsid w:val="00057799"/>
    <w:rsid w:val="00057B34"/>
    <w:rsid w:val="00057F64"/>
    <w:rsid w:val="00060EFE"/>
    <w:rsid w:val="000622AC"/>
    <w:rsid w:val="0006286F"/>
    <w:rsid w:val="00063502"/>
    <w:rsid w:val="0006437D"/>
    <w:rsid w:val="00064F9F"/>
    <w:rsid w:val="0006509D"/>
    <w:rsid w:val="00065E29"/>
    <w:rsid w:val="00065F7D"/>
    <w:rsid w:val="00066676"/>
    <w:rsid w:val="0006720F"/>
    <w:rsid w:val="00067500"/>
    <w:rsid w:val="000677BD"/>
    <w:rsid w:val="00070045"/>
    <w:rsid w:val="000702F6"/>
    <w:rsid w:val="00070C7D"/>
    <w:rsid w:val="0007207F"/>
    <w:rsid w:val="00073618"/>
    <w:rsid w:val="000740B2"/>
    <w:rsid w:val="0007487D"/>
    <w:rsid w:val="000752EB"/>
    <w:rsid w:val="0007608B"/>
    <w:rsid w:val="000771F2"/>
    <w:rsid w:val="0007763A"/>
    <w:rsid w:val="0008051F"/>
    <w:rsid w:val="00080730"/>
    <w:rsid w:val="00080913"/>
    <w:rsid w:val="00080C35"/>
    <w:rsid w:val="00081977"/>
    <w:rsid w:val="00081A22"/>
    <w:rsid w:val="00081D58"/>
    <w:rsid w:val="00082C37"/>
    <w:rsid w:val="00082DD7"/>
    <w:rsid w:val="00083B0B"/>
    <w:rsid w:val="00083CDE"/>
    <w:rsid w:val="00083EFF"/>
    <w:rsid w:val="000848F6"/>
    <w:rsid w:val="00084D6F"/>
    <w:rsid w:val="00086CE8"/>
    <w:rsid w:val="00087720"/>
    <w:rsid w:val="0009046F"/>
    <w:rsid w:val="00090694"/>
    <w:rsid w:val="00091204"/>
    <w:rsid w:val="000919CB"/>
    <w:rsid w:val="00091C7D"/>
    <w:rsid w:val="00092097"/>
    <w:rsid w:val="00092F1F"/>
    <w:rsid w:val="000932DC"/>
    <w:rsid w:val="000936AB"/>
    <w:rsid w:val="00094151"/>
    <w:rsid w:val="00094678"/>
    <w:rsid w:val="00094A47"/>
    <w:rsid w:val="000950B5"/>
    <w:rsid w:val="00095A3A"/>
    <w:rsid w:val="000970C9"/>
    <w:rsid w:val="0009762F"/>
    <w:rsid w:val="000A07C4"/>
    <w:rsid w:val="000A0D73"/>
    <w:rsid w:val="000A17CD"/>
    <w:rsid w:val="000A192E"/>
    <w:rsid w:val="000A25AC"/>
    <w:rsid w:val="000A29BE"/>
    <w:rsid w:val="000A30D1"/>
    <w:rsid w:val="000A38FA"/>
    <w:rsid w:val="000A4654"/>
    <w:rsid w:val="000A4A2B"/>
    <w:rsid w:val="000A4E54"/>
    <w:rsid w:val="000A507C"/>
    <w:rsid w:val="000A59D4"/>
    <w:rsid w:val="000A5A59"/>
    <w:rsid w:val="000A5FC7"/>
    <w:rsid w:val="000A6E8B"/>
    <w:rsid w:val="000B01E3"/>
    <w:rsid w:val="000B1174"/>
    <w:rsid w:val="000B2343"/>
    <w:rsid w:val="000B2538"/>
    <w:rsid w:val="000B4E19"/>
    <w:rsid w:val="000B51D5"/>
    <w:rsid w:val="000B52DB"/>
    <w:rsid w:val="000B5776"/>
    <w:rsid w:val="000B63FB"/>
    <w:rsid w:val="000B6B8F"/>
    <w:rsid w:val="000B7975"/>
    <w:rsid w:val="000C078E"/>
    <w:rsid w:val="000C0A46"/>
    <w:rsid w:val="000C24A8"/>
    <w:rsid w:val="000C27FD"/>
    <w:rsid w:val="000C290E"/>
    <w:rsid w:val="000C3EDE"/>
    <w:rsid w:val="000C4E3E"/>
    <w:rsid w:val="000C5289"/>
    <w:rsid w:val="000C5561"/>
    <w:rsid w:val="000C7D0A"/>
    <w:rsid w:val="000D00C3"/>
    <w:rsid w:val="000D0C10"/>
    <w:rsid w:val="000D1A5B"/>
    <w:rsid w:val="000D239D"/>
    <w:rsid w:val="000D2C11"/>
    <w:rsid w:val="000D3115"/>
    <w:rsid w:val="000D36F4"/>
    <w:rsid w:val="000D373B"/>
    <w:rsid w:val="000D475A"/>
    <w:rsid w:val="000D5032"/>
    <w:rsid w:val="000D5168"/>
    <w:rsid w:val="000D5A07"/>
    <w:rsid w:val="000D5DF6"/>
    <w:rsid w:val="000D601D"/>
    <w:rsid w:val="000D6ACD"/>
    <w:rsid w:val="000D7D69"/>
    <w:rsid w:val="000D7D77"/>
    <w:rsid w:val="000D7F85"/>
    <w:rsid w:val="000E1527"/>
    <w:rsid w:val="000E205A"/>
    <w:rsid w:val="000E2487"/>
    <w:rsid w:val="000E29E1"/>
    <w:rsid w:val="000E2B1B"/>
    <w:rsid w:val="000E3163"/>
    <w:rsid w:val="000E4120"/>
    <w:rsid w:val="000E4812"/>
    <w:rsid w:val="000E4C76"/>
    <w:rsid w:val="000E4F5B"/>
    <w:rsid w:val="000E4FD0"/>
    <w:rsid w:val="000E571E"/>
    <w:rsid w:val="000E5AD5"/>
    <w:rsid w:val="000E5F15"/>
    <w:rsid w:val="000E771D"/>
    <w:rsid w:val="000E7CCB"/>
    <w:rsid w:val="000F0767"/>
    <w:rsid w:val="000F085C"/>
    <w:rsid w:val="000F3650"/>
    <w:rsid w:val="000F3C08"/>
    <w:rsid w:val="000F581E"/>
    <w:rsid w:val="000F72B1"/>
    <w:rsid w:val="000F74A4"/>
    <w:rsid w:val="000F753C"/>
    <w:rsid w:val="000F7940"/>
    <w:rsid w:val="0010022C"/>
    <w:rsid w:val="001009CC"/>
    <w:rsid w:val="001010EB"/>
    <w:rsid w:val="00101B02"/>
    <w:rsid w:val="0010223F"/>
    <w:rsid w:val="001045EF"/>
    <w:rsid w:val="00105C62"/>
    <w:rsid w:val="0010666C"/>
    <w:rsid w:val="001068A1"/>
    <w:rsid w:val="00106AD4"/>
    <w:rsid w:val="00107C42"/>
    <w:rsid w:val="001104FF"/>
    <w:rsid w:val="001107F2"/>
    <w:rsid w:val="00110B64"/>
    <w:rsid w:val="00110EC5"/>
    <w:rsid w:val="00111C4D"/>
    <w:rsid w:val="00112DF0"/>
    <w:rsid w:val="001136AA"/>
    <w:rsid w:val="001139A8"/>
    <w:rsid w:val="00113E35"/>
    <w:rsid w:val="001140A2"/>
    <w:rsid w:val="00114324"/>
    <w:rsid w:val="001143F8"/>
    <w:rsid w:val="001147D2"/>
    <w:rsid w:val="00114C85"/>
    <w:rsid w:val="00115851"/>
    <w:rsid w:val="001171B8"/>
    <w:rsid w:val="001173AB"/>
    <w:rsid w:val="00120A72"/>
    <w:rsid w:val="001222F5"/>
    <w:rsid w:val="0012291D"/>
    <w:rsid w:val="00122D15"/>
    <w:rsid w:val="00123066"/>
    <w:rsid w:val="00125173"/>
    <w:rsid w:val="00126AF1"/>
    <w:rsid w:val="00126EC7"/>
    <w:rsid w:val="001274E9"/>
    <w:rsid w:val="0012752A"/>
    <w:rsid w:val="00127635"/>
    <w:rsid w:val="00131B69"/>
    <w:rsid w:val="00131DFA"/>
    <w:rsid w:val="001326FD"/>
    <w:rsid w:val="00133D09"/>
    <w:rsid w:val="00133E90"/>
    <w:rsid w:val="00134519"/>
    <w:rsid w:val="00134A8D"/>
    <w:rsid w:val="00134E8A"/>
    <w:rsid w:val="00136448"/>
    <w:rsid w:val="00137DAF"/>
    <w:rsid w:val="0014019B"/>
    <w:rsid w:val="00140211"/>
    <w:rsid w:val="00140515"/>
    <w:rsid w:val="001407E0"/>
    <w:rsid w:val="001416E8"/>
    <w:rsid w:val="00141BED"/>
    <w:rsid w:val="00142BAB"/>
    <w:rsid w:val="00142F3E"/>
    <w:rsid w:val="001436E2"/>
    <w:rsid w:val="00143AB7"/>
    <w:rsid w:val="00144689"/>
    <w:rsid w:val="00144C86"/>
    <w:rsid w:val="00144DE9"/>
    <w:rsid w:val="001450A5"/>
    <w:rsid w:val="0014542E"/>
    <w:rsid w:val="001454B4"/>
    <w:rsid w:val="00146271"/>
    <w:rsid w:val="0014684D"/>
    <w:rsid w:val="00147621"/>
    <w:rsid w:val="001479B7"/>
    <w:rsid w:val="0015064B"/>
    <w:rsid w:val="00151121"/>
    <w:rsid w:val="00151134"/>
    <w:rsid w:val="00152354"/>
    <w:rsid w:val="001529EB"/>
    <w:rsid w:val="001537C9"/>
    <w:rsid w:val="00153941"/>
    <w:rsid w:val="00154F52"/>
    <w:rsid w:val="0015524C"/>
    <w:rsid w:val="00155403"/>
    <w:rsid w:val="001562C8"/>
    <w:rsid w:val="00156A86"/>
    <w:rsid w:val="001600EA"/>
    <w:rsid w:val="001602D7"/>
    <w:rsid w:val="001609B9"/>
    <w:rsid w:val="00160FAB"/>
    <w:rsid w:val="00161CB1"/>
    <w:rsid w:val="0016254B"/>
    <w:rsid w:val="00162A56"/>
    <w:rsid w:val="00162F7F"/>
    <w:rsid w:val="001644E2"/>
    <w:rsid w:val="00164C01"/>
    <w:rsid w:val="00165E5D"/>
    <w:rsid w:val="0016609C"/>
    <w:rsid w:val="00166A5A"/>
    <w:rsid w:val="00166BE8"/>
    <w:rsid w:val="00167A98"/>
    <w:rsid w:val="00170862"/>
    <w:rsid w:val="001708DA"/>
    <w:rsid w:val="00170ADB"/>
    <w:rsid w:val="00171259"/>
    <w:rsid w:val="00172977"/>
    <w:rsid w:val="00172B7E"/>
    <w:rsid w:val="00172D5C"/>
    <w:rsid w:val="00172ED5"/>
    <w:rsid w:val="00173308"/>
    <w:rsid w:val="001738A5"/>
    <w:rsid w:val="00173C23"/>
    <w:rsid w:val="00173EAF"/>
    <w:rsid w:val="00174997"/>
    <w:rsid w:val="00175313"/>
    <w:rsid w:val="0017572D"/>
    <w:rsid w:val="00177B24"/>
    <w:rsid w:val="00180F35"/>
    <w:rsid w:val="00182086"/>
    <w:rsid w:val="00182326"/>
    <w:rsid w:val="001832E1"/>
    <w:rsid w:val="00184978"/>
    <w:rsid w:val="00184ACB"/>
    <w:rsid w:val="00184ED3"/>
    <w:rsid w:val="0018623B"/>
    <w:rsid w:val="00186C42"/>
    <w:rsid w:val="00187329"/>
    <w:rsid w:val="00187730"/>
    <w:rsid w:val="001905B9"/>
    <w:rsid w:val="0019109D"/>
    <w:rsid w:val="00191256"/>
    <w:rsid w:val="001919E7"/>
    <w:rsid w:val="00191CD9"/>
    <w:rsid w:val="00191ED6"/>
    <w:rsid w:val="00193730"/>
    <w:rsid w:val="00193744"/>
    <w:rsid w:val="00193B1C"/>
    <w:rsid w:val="00194076"/>
    <w:rsid w:val="0019434E"/>
    <w:rsid w:val="00194493"/>
    <w:rsid w:val="0019635C"/>
    <w:rsid w:val="00197905"/>
    <w:rsid w:val="00197D53"/>
    <w:rsid w:val="001A0336"/>
    <w:rsid w:val="001A10DE"/>
    <w:rsid w:val="001A1B4D"/>
    <w:rsid w:val="001A2E52"/>
    <w:rsid w:val="001A2E61"/>
    <w:rsid w:val="001A43E1"/>
    <w:rsid w:val="001A46AC"/>
    <w:rsid w:val="001A558C"/>
    <w:rsid w:val="001A5C57"/>
    <w:rsid w:val="001A5CA3"/>
    <w:rsid w:val="001A62FE"/>
    <w:rsid w:val="001A68B5"/>
    <w:rsid w:val="001B0B16"/>
    <w:rsid w:val="001B127B"/>
    <w:rsid w:val="001B13C4"/>
    <w:rsid w:val="001B3597"/>
    <w:rsid w:val="001B38F9"/>
    <w:rsid w:val="001B3A5C"/>
    <w:rsid w:val="001B3CE6"/>
    <w:rsid w:val="001B4802"/>
    <w:rsid w:val="001B49F6"/>
    <w:rsid w:val="001B523E"/>
    <w:rsid w:val="001B5754"/>
    <w:rsid w:val="001B6224"/>
    <w:rsid w:val="001B65AA"/>
    <w:rsid w:val="001B799D"/>
    <w:rsid w:val="001B7A91"/>
    <w:rsid w:val="001C007E"/>
    <w:rsid w:val="001C02FD"/>
    <w:rsid w:val="001C0DE4"/>
    <w:rsid w:val="001C0EFF"/>
    <w:rsid w:val="001C31B8"/>
    <w:rsid w:val="001C3768"/>
    <w:rsid w:val="001C39C0"/>
    <w:rsid w:val="001C3BE5"/>
    <w:rsid w:val="001C3D37"/>
    <w:rsid w:val="001C41F7"/>
    <w:rsid w:val="001C45FB"/>
    <w:rsid w:val="001C4A29"/>
    <w:rsid w:val="001C4C1E"/>
    <w:rsid w:val="001C4D37"/>
    <w:rsid w:val="001C5492"/>
    <w:rsid w:val="001C5E12"/>
    <w:rsid w:val="001C62CE"/>
    <w:rsid w:val="001C679A"/>
    <w:rsid w:val="001C6A9B"/>
    <w:rsid w:val="001D05A8"/>
    <w:rsid w:val="001D0642"/>
    <w:rsid w:val="001D0D9B"/>
    <w:rsid w:val="001D1094"/>
    <w:rsid w:val="001D13FD"/>
    <w:rsid w:val="001D177C"/>
    <w:rsid w:val="001D1F33"/>
    <w:rsid w:val="001D2694"/>
    <w:rsid w:val="001D3697"/>
    <w:rsid w:val="001D3741"/>
    <w:rsid w:val="001D40DC"/>
    <w:rsid w:val="001D41F4"/>
    <w:rsid w:val="001D4519"/>
    <w:rsid w:val="001D4938"/>
    <w:rsid w:val="001D4B5D"/>
    <w:rsid w:val="001D5231"/>
    <w:rsid w:val="001D5E68"/>
    <w:rsid w:val="001D617D"/>
    <w:rsid w:val="001D750C"/>
    <w:rsid w:val="001E04D1"/>
    <w:rsid w:val="001E08CC"/>
    <w:rsid w:val="001E0EAD"/>
    <w:rsid w:val="001E1455"/>
    <w:rsid w:val="001E2456"/>
    <w:rsid w:val="001E3228"/>
    <w:rsid w:val="001E323B"/>
    <w:rsid w:val="001E34A7"/>
    <w:rsid w:val="001E489C"/>
    <w:rsid w:val="001E5F17"/>
    <w:rsid w:val="001E70E9"/>
    <w:rsid w:val="001E731E"/>
    <w:rsid w:val="001E7E13"/>
    <w:rsid w:val="001F22DA"/>
    <w:rsid w:val="001F34E6"/>
    <w:rsid w:val="001F37AC"/>
    <w:rsid w:val="001F4B72"/>
    <w:rsid w:val="001F4EDA"/>
    <w:rsid w:val="001F5512"/>
    <w:rsid w:val="001F6589"/>
    <w:rsid w:val="001F6F55"/>
    <w:rsid w:val="001F7511"/>
    <w:rsid w:val="001F764F"/>
    <w:rsid w:val="00200A3F"/>
    <w:rsid w:val="0020178E"/>
    <w:rsid w:val="002017A5"/>
    <w:rsid w:val="002021A5"/>
    <w:rsid w:val="00203269"/>
    <w:rsid w:val="0020375F"/>
    <w:rsid w:val="00206475"/>
    <w:rsid w:val="002074BA"/>
    <w:rsid w:val="00207B32"/>
    <w:rsid w:val="00207DA2"/>
    <w:rsid w:val="00207FF2"/>
    <w:rsid w:val="00210E61"/>
    <w:rsid w:val="00211390"/>
    <w:rsid w:val="002114BD"/>
    <w:rsid w:val="002115E8"/>
    <w:rsid w:val="00213FAC"/>
    <w:rsid w:val="00214006"/>
    <w:rsid w:val="00214DA6"/>
    <w:rsid w:val="00215685"/>
    <w:rsid w:val="002165E0"/>
    <w:rsid w:val="002165F5"/>
    <w:rsid w:val="002173EF"/>
    <w:rsid w:val="00217B4E"/>
    <w:rsid w:val="00217B59"/>
    <w:rsid w:val="002203E5"/>
    <w:rsid w:val="00222565"/>
    <w:rsid w:val="002227B1"/>
    <w:rsid w:val="002230A3"/>
    <w:rsid w:val="0022416A"/>
    <w:rsid w:val="00224633"/>
    <w:rsid w:val="00224C73"/>
    <w:rsid w:val="00224FE3"/>
    <w:rsid w:val="00225AA9"/>
    <w:rsid w:val="00226DDE"/>
    <w:rsid w:val="00227126"/>
    <w:rsid w:val="002276E2"/>
    <w:rsid w:val="00227B54"/>
    <w:rsid w:val="00230941"/>
    <w:rsid w:val="00230C9F"/>
    <w:rsid w:val="00231344"/>
    <w:rsid w:val="0023161B"/>
    <w:rsid w:val="00232787"/>
    <w:rsid w:val="00232B0E"/>
    <w:rsid w:val="002334E3"/>
    <w:rsid w:val="002335B6"/>
    <w:rsid w:val="00233E36"/>
    <w:rsid w:val="002362F7"/>
    <w:rsid w:val="00236B03"/>
    <w:rsid w:val="002377F6"/>
    <w:rsid w:val="00237EF9"/>
    <w:rsid w:val="00237FD8"/>
    <w:rsid w:val="002404E6"/>
    <w:rsid w:val="002409AB"/>
    <w:rsid w:val="002418F1"/>
    <w:rsid w:val="0024204B"/>
    <w:rsid w:val="002428FB"/>
    <w:rsid w:val="002435A4"/>
    <w:rsid w:val="00243BBD"/>
    <w:rsid w:val="002446A9"/>
    <w:rsid w:val="0024631B"/>
    <w:rsid w:val="00246DC2"/>
    <w:rsid w:val="00246DD2"/>
    <w:rsid w:val="002479D7"/>
    <w:rsid w:val="00247A3E"/>
    <w:rsid w:val="00250B30"/>
    <w:rsid w:val="002510F3"/>
    <w:rsid w:val="00251FC8"/>
    <w:rsid w:val="0025228B"/>
    <w:rsid w:val="002525B2"/>
    <w:rsid w:val="002529AD"/>
    <w:rsid w:val="00252C51"/>
    <w:rsid w:val="00253833"/>
    <w:rsid w:val="00253C0D"/>
    <w:rsid w:val="002555C1"/>
    <w:rsid w:val="00256C9D"/>
    <w:rsid w:val="00256CCC"/>
    <w:rsid w:val="0025759E"/>
    <w:rsid w:val="002578B9"/>
    <w:rsid w:val="00257DA5"/>
    <w:rsid w:val="00257F5F"/>
    <w:rsid w:val="00260F25"/>
    <w:rsid w:val="0026117C"/>
    <w:rsid w:val="00262039"/>
    <w:rsid w:val="002641F8"/>
    <w:rsid w:val="0026575F"/>
    <w:rsid w:val="00267143"/>
    <w:rsid w:val="0026785C"/>
    <w:rsid w:val="00267F0C"/>
    <w:rsid w:val="00270267"/>
    <w:rsid w:val="00270649"/>
    <w:rsid w:val="00271BF9"/>
    <w:rsid w:val="00271DA6"/>
    <w:rsid w:val="00272E31"/>
    <w:rsid w:val="00273722"/>
    <w:rsid w:val="00275580"/>
    <w:rsid w:val="00275935"/>
    <w:rsid w:val="00275A55"/>
    <w:rsid w:val="00275C5D"/>
    <w:rsid w:val="0027629F"/>
    <w:rsid w:val="00276855"/>
    <w:rsid w:val="00276DCF"/>
    <w:rsid w:val="00277454"/>
    <w:rsid w:val="002775B3"/>
    <w:rsid w:val="00277656"/>
    <w:rsid w:val="00277B76"/>
    <w:rsid w:val="00277FEB"/>
    <w:rsid w:val="00280708"/>
    <w:rsid w:val="002829F7"/>
    <w:rsid w:val="002842B9"/>
    <w:rsid w:val="00285F04"/>
    <w:rsid w:val="00286D98"/>
    <w:rsid w:val="00290439"/>
    <w:rsid w:val="0029160B"/>
    <w:rsid w:val="00292783"/>
    <w:rsid w:val="00292853"/>
    <w:rsid w:val="00294EDD"/>
    <w:rsid w:val="00295554"/>
    <w:rsid w:val="00295F6C"/>
    <w:rsid w:val="00297814"/>
    <w:rsid w:val="002979AA"/>
    <w:rsid w:val="002A125E"/>
    <w:rsid w:val="002A138D"/>
    <w:rsid w:val="002A18CC"/>
    <w:rsid w:val="002A1948"/>
    <w:rsid w:val="002A1FC2"/>
    <w:rsid w:val="002A22E4"/>
    <w:rsid w:val="002A2C26"/>
    <w:rsid w:val="002A2FFD"/>
    <w:rsid w:val="002A4469"/>
    <w:rsid w:val="002A5197"/>
    <w:rsid w:val="002A522A"/>
    <w:rsid w:val="002A522F"/>
    <w:rsid w:val="002A54A2"/>
    <w:rsid w:val="002A6A8D"/>
    <w:rsid w:val="002B445D"/>
    <w:rsid w:val="002B449E"/>
    <w:rsid w:val="002B5096"/>
    <w:rsid w:val="002B59AF"/>
    <w:rsid w:val="002B6663"/>
    <w:rsid w:val="002B6989"/>
    <w:rsid w:val="002B7F24"/>
    <w:rsid w:val="002B7F5C"/>
    <w:rsid w:val="002C04A5"/>
    <w:rsid w:val="002C04A6"/>
    <w:rsid w:val="002C0541"/>
    <w:rsid w:val="002C0D83"/>
    <w:rsid w:val="002C0F5A"/>
    <w:rsid w:val="002C2157"/>
    <w:rsid w:val="002C2DDC"/>
    <w:rsid w:val="002C3F1C"/>
    <w:rsid w:val="002C44A9"/>
    <w:rsid w:val="002C4E56"/>
    <w:rsid w:val="002C4FC0"/>
    <w:rsid w:val="002C581A"/>
    <w:rsid w:val="002C5B01"/>
    <w:rsid w:val="002C5BB0"/>
    <w:rsid w:val="002C6678"/>
    <w:rsid w:val="002C6729"/>
    <w:rsid w:val="002D10DC"/>
    <w:rsid w:val="002D1FA8"/>
    <w:rsid w:val="002D2078"/>
    <w:rsid w:val="002D21F6"/>
    <w:rsid w:val="002D221C"/>
    <w:rsid w:val="002D280F"/>
    <w:rsid w:val="002D28A9"/>
    <w:rsid w:val="002D33DE"/>
    <w:rsid w:val="002D36B4"/>
    <w:rsid w:val="002D379F"/>
    <w:rsid w:val="002D3AC6"/>
    <w:rsid w:val="002D3BE6"/>
    <w:rsid w:val="002D4322"/>
    <w:rsid w:val="002D52EB"/>
    <w:rsid w:val="002D5BCF"/>
    <w:rsid w:val="002D61A7"/>
    <w:rsid w:val="002D71B7"/>
    <w:rsid w:val="002D7372"/>
    <w:rsid w:val="002E02D0"/>
    <w:rsid w:val="002E0655"/>
    <w:rsid w:val="002E0C3B"/>
    <w:rsid w:val="002E122B"/>
    <w:rsid w:val="002E14E6"/>
    <w:rsid w:val="002E15B9"/>
    <w:rsid w:val="002E16D1"/>
    <w:rsid w:val="002E1F06"/>
    <w:rsid w:val="002E397D"/>
    <w:rsid w:val="002E471B"/>
    <w:rsid w:val="002E513D"/>
    <w:rsid w:val="002E54D2"/>
    <w:rsid w:val="002E7401"/>
    <w:rsid w:val="002E7625"/>
    <w:rsid w:val="002F0AC4"/>
    <w:rsid w:val="002F1FFD"/>
    <w:rsid w:val="002F2DB6"/>
    <w:rsid w:val="002F2E65"/>
    <w:rsid w:val="002F395E"/>
    <w:rsid w:val="002F4860"/>
    <w:rsid w:val="002F4E34"/>
    <w:rsid w:val="002F5078"/>
    <w:rsid w:val="002F62E8"/>
    <w:rsid w:val="002F645E"/>
    <w:rsid w:val="002F6820"/>
    <w:rsid w:val="002F785C"/>
    <w:rsid w:val="002F7E73"/>
    <w:rsid w:val="002F7F63"/>
    <w:rsid w:val="00300A50"/>
    <w:rsid w:val="00301445"/>
    <w:rsid w:val="00301868"/>
    <w:rsid w:val="003037ED"/>
    <w:rsid w:val="0030481B"/>
    <w:rsid w:val="00304AB0"/>
    <w:rsid w:val="00304BD9"/>
    <w:rsid w:val="00305122"/>
    <w:rsid w:val="0030514A"/>
    <w:rsid w:val="00305702"/>
    <w:rsid w:val="00306930"/>
    <w:rsid w:val="00307FBE"/>
    <w:rsid w:val="0031087A"/>
    <w:rsid w:val="00310BBB"/>
    <w:rsid w:val="00311C96"/>
    <w:rsid w:val="00312C02"/>
    <w:rsid w:val="003135B2"/>
    <w:rsid w:val="00313FFE"/>
    <w:rsid w:val="0031526A"/>
    <w:rsid w:val="00315466"/>
    <w:rsid w:val="00315540"/>
    <w:rsid w:val="00315810"/>
    <w:rsid w:val="003159B3"/>
    <w:rsid w:val="00315A54"/>
    <w:rsid w:val="00316CC0"/>
    <w:rsid w:val="00316DF8"/>
    <w:rsid w:val="00321802"/>
    <w:rsid w:val="00321D7E"/>
    <w:rsid w:val="0032205A"/>
    <w:rsid w:val="00322194"/>
    <w:rsid w:val="00322216"/>
    <w:rsid w:val="0032223B"/>
    <w:rsid w:val="00322BA1"/>
    <w:rsid w:val="00324617"/>
    <w:rsid w:val="0032659A"/>
    <w:rsid w:val="003270EE"/>
    <w:rsid w:val="00327535"/>
    <w:rsid w:val="00327BB4"/>
    <w:rsid w:val="00330CB1"/>
    <w:rsid w:val="00330EFE"/>
    <w:rsid w:val="0033102D"/>
    <w:rsid w:val="0033134A"/>
    <w:rsid w:val="0033293A"/>
    <w:rsid w:val="00332E2C"/>
    <w:rsid w:val="00332EAA"/>
    <w:rsid w:val="00333573"/>
    <w:rsid w:val="00333C45"/>
    <w:rsid w:val="00334489"/>
    <w:rsid w:val="003357F5"/>
    <w:rsid w:val="0033655D"/>
    <w:rsid w:val="003405E7"/>
    <w:rsid w:val="00341572"/>
    <w:rsid w:val="00343440"/>
    <w:rsid w:val="00344D69"/>
    <w:rsid w:val="00346921"/>
    <w:rsid w:val="00347119"/>
    <w:rsid w:val="003471B4"/>
    <w:rsid w:val="0035003C"/>
    <w:rsid w:val="003500FA"/>
    <w:rsid w:val="00350864"/>
    <w:rsid w:val="00350C90"/>
    <w:rsid w:val="00350E5F"/>
    <w:rsid w:val="003511BC"/>
    <w:rsid w:val="00352F11"/>
    <w:rsid w:val="00353D53"/>
    <w:rsid w:val="00354068"/>
    <w:rsid w:val="00354969"/>
    <w:rsid w:val="00357306"/>
    <w:rsid w:val="00357F5D"/>
    <w:rsid w:val="003601B8"/>
    <w:rsid w:val="00360C20"/>
    <w:rsid w:val="00361BA9"/>
    <w:rsid w:val="00361FAF"/>
    <w:rsid w:val="003620A1"/>
    <w:rsid w:val="00362693"/>
    <w:rsid w:val="0036302E"/>
    <w:rsid w:val="00363043"/>
    <w:rsid w:val="00363205"/>
    <w:rsid w:val="00363564"/>
    <w:rsid w:val="0036408F"/>
    <w:rsid w:val="00364171"/>
    <w:rsid w:val="00364CBA"/>
    <w:rsid w:val="00364E35"/>
    <w:rsid w:val="0036500A"/>
    <w:rsid w:val="0036537C"/>
    <w:rsid w:val="003653A1"/>
    <w:rsid w:val="003656F2"/>
    <w:rsid w:val="0036570B"/>
    <w:rsid w:val="00366344"/>
    <w:rsid w:val="0036641A"/>
    <w:rsid w:val="00366859"/>
    <w:rsid w:val="00367BCE"/>
    <w:rsid w:val="00367D39"/>
    <w:rsid w:val="003720A0"/>
    <w:rsid w:val="00373A7E"/>
    <w:rsid w:val="003741E5"/>
    <w:rsid w:val="00375768"/>
    <w:rsid w:val="0037628C"/>
    <w:rsid w:val="003765BB"/>
    <w:rsid w:val="003765C3"/>
    <w:rsid w:val="003766D0"/>
    <w:rsid w:val="00380AD5"/>
    <w:rsid w:val="00381089"/>
    <w:rsid w:val="003828DA"/>
    <w:rsid w:val="00382F6D"/>
    <w:rsid w:val="00385125"/>
    <w:rsid w:val="003851A1"/>
    <w:rsid w:val="00385DCC"/>
    <w:rsid w:val="00385E61"/>
    <w:rsid w:val="00386169"/>
    <w:rsid w:val="00386683"/>
    <w:rsid w:val="003877A8"/>
    <w:rsid w:val="00387B9E"/>
    <w:rsid w:val="00387C23"/>
    <w:rsid w:val="00387E02"/>
    <w:rsid w:val="003952CC"/>
    <w:rsid w:val="00395E2F"/>
    <w:rsid w:val="003974D5"/>
    <w:rsid w:val="003A0711"/>
    <w:rsid w:val="003A0E36"/>
    <w:rsid w:val="003A15FC"/>
    <w:rsid w:val="003A1BA4"/>
    <w:rsid w:val="003A26B4"/>
    <w:rsid w:val="003A2779"/>
    <w:rsid w:val="003A3903"/>
    <w:rsid w:val="003A4B42"/>
    <w:rsid w:val="003A4BCD"/>
    <w:rsid w:val="003A4EA6"/>
    <w:rsid w:val="003A5DD8"/>
    <w:rsid w:val="003A67FE"/>
    <w:rsid w:val="003A68E8"/>
    <w:rsid w:val="003B06D7"/>
    <w:rsid w:val="003B344C"/>
    <w:rsid w:val="003B3491"/>
    <w:rsid w:val="003B426B"/>
    <w:rsid w:val="003B4560"/>
    <w:rsid w:val="003B47E2"/>
    <w:rsid w:val="003B49B0"/>
    <w:rsid w:val="003B4DAB"/>
    <w:rsid w:val="003B5B23"/>
    <w:rsid w:val="003B6296"/>
    <w:rsid w:val="003B6571"/>
    <w:rsid w:val="003B6B7F"/>
    <w:rsid w:val="003B6B89"/>
    <w:rsid w:val="003B6BBD"/>
    <w:rsid w:val="003B7495"/>
    <w:rsid w:val="003B7567"/>
    <w:rsid w:val="003C04F4"/>
    <w:rsid w:val="003C19B3"/>
    <w:rsid w:val="003C28DD"/>
    <w:rsid w:val="003C2E25"/>
    <w:rsid w:val="003C2E61"/>
    <w:rsid w:val="003C6BFE"/>
    <w:rsid w:val="003C6F29"/>
    <w:rsid w:val="003C76FA"/>
    <w:rsid w:val="003C7E77"/>
    <w:rsid w:val="003D0B87"/>
    <w:rsid w:val="003D1138"/>
    <w:rsid w:val="003D1477"/>
    <w:rsid w:val="003D1523"/>
    <w:rsid w:val="003D33AC"/>
    <w:rsid w:val="003D504F"/>
    <w:rsid w:val="003D59FC"/>
    <w:rsid w:val="003D5E2B"/>
    <w:rsid w:val="003D6703"/>
    <w:rsid w:val="003D6BD2"/>
    <w:rsid w:val="003D7573"/>
    <w:rsid w:val="003E14A4"/>
    <w:rsid w:val="003E157D"/>
    <w:rsid w:val="003E1857"/>
    <w:rsid w:val="003E1A52"/>
    <w:rsid w:val="003E1B95"/>
    <w:rsid w:val="003E3947"/>
    <w:rsid w:val="003E3BE8"/>
    <w:rsid w:val="003E5BDD"/>
    <w:rsid w:val="003E5C04"/>
    <w:rsid w:val="003E5C58"/>
    <w:rsid w:val="003E60E7"/>
    <w:rsid w:val="003E6C2A"/>
    <w:rsid w:val="003E7695"/>
    <w:rsid w:val="003E77AC"/>
    <w:rsid w:val="003E7F2A"/>
    <w:rsid w:val="003F14B9"/>
    <w:rsid w:val="003F239F"/>
    <w:rsid w:val="003F2FAA"/>
    <w:rsid w:val="003F4978"/>
    <w:rsid w:val="003F4D99"/>
    <w:rsid w:val="003F58F9"/>
    <w:rsid w:val="003F5A2C"/>
    <w:rsid w:val="003F6F5A"/>
    <w:rsid w:val="003F7A91"/>
    <w:rsid w:val="003F7D80"/>
    <w:rsid w:val="00400135"/>
    <w:rsid w:val="0040170F"/>
    <w:rsid w:val="0040203B"/>
    <w:rsid w:val="004057FE"/>
    <w:rsid w:val="00405ACB"/>
    <w:rsid w:val="00407256"/>
    <w:rsid w:val="004072FB"/>
    <w:rsid w:val="004074E0"/>
    <w:rsid w:val="004076D1"/>
    <w:rsid w:val="00407D6E"/>
    <w:rsid w:val="0041020D"/>
    <w:rsid w:val="00410400"/>
    <w:rsid w:val="004112D4"/>
    <w:rsid w:val="00412047"/>
    <w:rsid w:val="004134B1"/>
    <w:rsid w:val="004137B1"/>
    <w:rsid w:val="00413DEB"/>
    <w:rsid w:val="004142EA"/>
    <w:rsid w:val="00414712"/>
    <w:rsid w:val="00414A0B"/>
    <w:rsid w:val="00414D34"/>
    <w:rsid w:val="0041581C"/>
    <w:rsid w:val="00416480"/>
    <w:rsid w:val="00416BD3"/>
    <w:rsid w:val="00416F96"/>
    <w:rsid w:val="0042116D"/>
    <w:rsid w:val="00421548"/>
    <w:rsid w:val="00421B9C"/>
    <w:rsid w:val="00421C0B"/>
    <w:rsid w:val="0042216D"/>
    <w:rsid w:val="00422C51"/>
    <w:rsid w:val="00422D19"/>
    <w:rsid w:val="00423B03"/>
    <w:rsid w:val="00423BA4"/>
    <w:rsid w:val="00424747"/>
    <w:rsid w:val="00425056"/>
    <w:rsid w:val="004251E1"/>
    <w:rsid w:val="004263E4"/>
    <w:rsid w:val="004265F0"/>
    <w:rsid w:val="00427211"/>
    <w:rsid w:val="00427329"/>
    <w:rsid w:val="00427648"/>
    <w:rsid w:val="0042787A"/>
    <w:rsid w:val="0043097A"/>
    <w:rsid w:val="00431274"/>
    <w:rsid w:val="00431574"/>
    <w:rsid w:val="00431C38"/>
    <w:rsid w:val="00432340"/>
    <w:rsid w:val="00432DC7"/>
    <w:rsid w:val="00432FC7"/>
    <w:rsid w:val="00432FCD"/>
    <w:rsid w:val="00433442"/>
    <w:rsid w:val="004339DE"/>
    <w:rsid w:val="00433CDC"/>
    <w:rsid w:val="00433FBA"/>
    <w:rsid w:val="004341C9"/>
    <w:rsid w:val="004344B1"/>
    <w:rsid w:val="0043464C"/>
    <w:rsid w:val="00435028"/>
    <w:rsid w:val="004352F1"/>
    <w:rsid w:val="0043549E"/>
    <w:rsid w:val="00435A18"/>
    <w:rsid w:val="0043656C"/>
    <w:rsid w:val="00440DC2"/>
    <w:rsid w:val="00441846"/>
    <w:rsid w:val="0044195A"/>
    <w:rsid w:val="00441A8A"/>
    <w:rsid w:val="0044248B"/>
    <w:rsid w:val="004425FF"/>
    <w:rsid w:val="00443585"/>
    <w:rsid w:val="00443616"/>
    <w:rsid w:val="004444A5"/>
    <w:rsid w:val="00445627"/>
    <w:rsid w:val="00445C0F"/>
    <w:rsid w:val="004468BB"/>
    <w:rsid w:val="00450038"/>
    <w:rsid w:val="0045033B"/>
    <w:rsid w:val="004504FC"/>
    <w:rsid w:val="00450C0D"/>
    <w:rsid w:val="004519EC"/>
    <w:rsid w:val="00452A5F"/>
    <w:rsid w:val="00454271"/>
    <w:rsid w:val="004542D9"/>
    <w:rsid w:val="004544D3"/>
    <w:rsid w:val="00454F7D"/>
    <w:rsid w:val="00455E5A"/>
    <w:rsid w:val="0045646A"/>
    <w:rsid w:val="00461535"/>
    <w:rsid w:val="00461C9A"/>
    <w:rsid w:val="00462DE9"/>
    <w:rsid w:val="00462F9F"/>
    <w:rsid w:val="004630B9"/>
    <w:rsid w:val="00463158"/>
    <w:rsid w:val="004633B4"/>
    <w:rsid w:val="0046565F"/>
    <w:rsid w:val="00466B55"/>
    <w:rsid w:val="00467F51"/>
    <w:rsid w:val="004703E2"/>
    <w:rsid w:val="00471542"/>
    <w:rsid w:val="004721C0"/>
    <w:rsid w:val="00472274"/>
    <w:rsid w:val="00472902"/>
    <w:rsid w:val="00473117"/>
    <w:rsid w:val="004739B7"/>
    <w:rsid w:val="00475EDD"/>
    <w:rsid w:val="004762EB"/>
    <w:rsid w:val="00476C8C"/>
    <w:rsid w:val="0047722E"/>
    <w:rsid w:val="0048178F"/>
    <w:rsid w:val="004822E0"/>
    <w:rsid w:val="00482773"/>
    <w:rsid w:val="00482CFA"/>
    <w:rsid w:val="00483664"/>
    <w:rsid w:val="00483B47"/>
    <w:rsid w:val="00483FC1"/>
    <w:rsid w:val="004840B3"/>
    <w:rsid w:val="004859C2"/>
    <w:rsid w:val="00486079"/>
    <w:rsid w:val="0048675F"/>
    <w:rsid w:val="00487226"/>
    <w:rsid w:val="0048753B"/>
    <w:rsid w:val="00487A2C"/>
    <w:rsid w:val="00490302"/>
    <w:rsid w:val="00490EEF"/>
    <w:rsid w:val="00491497"/>
    <w:rsid w:val="0049158C"/>
    <w:rsid w:val="00491865"/>
    <w:rsid w:val="00491A48"/>
    <w:rsid w:val="0049246C"/>
    <w:rsid w:val="004940AE"/>
    <w:rsid w:val="004947F7"/>
    <w:rsid w:val="00495657"/>
    <w:rsid w:val="004959A8"/>
    <w:rsid w:val="00495A6D"/>
    <w:rsid w:val="00496F7B"/>
    <w:rsid w:val="00497505"/>
    <w:rsid w:val="004A0213"/>
    <w:rsid w:val="004A1B7B"/>
    <w:rsid w:val="004A1E12"/>
    <w:rsid w:val="004A248E"/>
    <w:rsid w:val="004A2514"/>
    <w:rsid w:val="004A26F7"/>
    <w:rsid w:val="004A2C07"/>
    <w:rsid w:val="004A2E07"/>
    <w:rsid w:val="004A2F3B"/>
    <w:rsid w:val="004A3109"/>
    <w:rsid w:val="004A35F9"/>
    <w:rsid w:val="004A3DF5"/>
    <w:rsid w:val="004A5614"/>
    <w:rsid w:val="004A58E5"/>
    <w:rsid w:val="004A6C5E"/>
    <w:rsid w:val="004A75B1"/>
    <w:rsid w:val="004A7CB7"/>
    <w:rsid w:val="004A7D1A"/>
    <w:rsid w:val="004A7E46"/>
    <w:rsid w:val="004B086E"/>
    <w:rsid w:val="004B1D76"/>
    <w:rsid w:val="004B2E8B"/>
    <w:rsid w:val="004B2F36"/>
    <w:rsid w:val="004B352B"/>
    <w:rsid w:val="004B3815"/>
    <w:rsid w:val="004B39CB"/>
    <w:rsid w:val="004B516B"/>
    <w:rsid w:val="004B671F"/>
    <w:rsid w:val="004B70F0"/>
    <w:rsid w:val="004B78FF"/>
    <w:rsid w:val="004B797D"/>
    <w:rsid w:val="004C0009"/>
    <w:rsid w:val="004C017F"/>
    <w:rsid w:val="004C0411"/>
    <w:rsid w:val="004C1E7D"/>
    <w:rsid w:val="004C3074"/>
    <w:rsid w:val="004C3CCC"/>
    <w:rsid w:val="004C4BC1"/>
    <w:rsid w:val="004C5360"/>
    <w:rsid w:val="004C5F70"/>
    <w:rsid w:val="004C629A"/>
    <w:rsid w:val="004C7487"/>
    <w:rsid w:val="004C77E4"/>
    <w:rsid w:val="004D02BB"/>
    <w:rsid w:val="004D0527"/>
    <w:rsid w:val="004D20BF"/>
    <w:rsid w:val="004D25F3"/>
    <w:rsid w:val="004D34F9"/>
    <w:rsid w:val="004D3967"/>
    <w:rsid w:val="004D4AFF"/>
    <w:rsid w:val="004D4CD5"/>
    <w:rsid w:val="004D5160"/>
    <w:rsid w:val="004D54EE"/>
    <w:rsid w:val="004D6B05"/>
    <w:rsid w:val="004D724F"/>
    <w:rsid w:val="004D7840"/>
    <w:rsid w:val="004E07B8"/>
    <w:rsid w:val="004E08F6"/>
    <w:rsid w:val="004E15E8"/>
    <w:rsid w:val="004E1A06"/>
    <w:rsid w:val="004E1D20"/>
    <w:rsid w:val="004E2249"/>
    <w:rsid w:val="004E2D5E"/>
    <w:rsid w:val="004E3425"/>
    <w:rsid w:val="004E3C3E"/>
    <w:rsid w:val="004E41FB"/>
    <w:rsid w:val="004E43A9"/>
    <w:rsid w:val="004E4478"/>
    <w:rsid w:val="004E521E"/>
    <w:rsid w:val="004E53B8"/>
    <w:rsid w:val="004E54CA"/>
    <w:rsid w:val="004E5BE7"/>
    <w:rsid w:val="004E5D63"/>
    <w:rsid w:val="004E65F6"/>
    <w:rsid w:val="004E6DDC"/>
    <w:rsid w:val="004E7594"/>
    <w:rsid w:val="004E7B7C"/>
    <w:rsid w:val="004F0432"/>
    <w:rsid w:val="004F0ADB"/>
    <w:rsid w:val="004F166A"/>
    <w:rsid w:val="004F1DAD"/>
    <w:rsid w:val="004F1EB8"/>
    <w:rsid w:val="004F357A"/>
    <w:rsid w:val="004F361F"/>
    <w:rsid w:val="004F456F"/>
    <w:rsid w:val="004F49F1"/>
    <w:rsid w:val="004F5905"/>
    <w:rsid w:val="004F596C"/>
    <w:rsid w:val="004F60BA"/>
    <w:rsid w:val="004F6558"/>
    <w:rsid w:val="004F6BC0"/>
    <w:rsid w:val="0050066C"/>
    <w:rsid w:val="00501174"/>
    <w:rsid w:val="005021B6"/>
    <w:rsid w:val="0050356A"/>
    <w:rsid w:val="00503847"/>
    <w:rsid w:val="00503AB7"/>
    <w:rsid w:val="0050408B"/>
    <w:rsid w:val="00504595"/>
    <w:rsid w:val="00504D83"/>
    <w:rsid w:val="00505EDA"/>
    <w:rsid w:val="0050634A"/>
    <w:rsid w:val="00506DAC"/>
    <w:rsid w:val="00506E5C"/>
    <w:rsid w:val="0050776A"/>
    <w:rsid w:val="00507B74"/>
    <w:rsid w:val="00507E3F"/>
    <w:rsid w:val="00510274"/>
    <w:rsid w:val="005102A2"/>
    <w:rsid w:val="00510354"/>
    <w:rsid w:val="00511BD7"/>
    <w:rsid w:val="00512BD0"/>
    <w:rsid w:val="0051324F"/>
    <w:rsid w:val="005139B0"/>
    <w:rsid w:val="0051408C"/>
    <w:rsid w:val="00514322"/>
    <w:rsid w:val="00514339"/>
    <w:rsid w:val="0051473C"/>
    <w:rsid w:val="00515ABC"/>
    <w:rsid w:val="00515BEF"/>
    <w:rsid w:val="00515FBD"/>
    <w:rsid w:val="00516E7A"/>
    <w:rsid w:val="00517053"/>
    <w:rsid w:val="00517D34"/>
    <w:rsid w:val="005201FF"/>
    <w:rsid w:val="00520354"/>
    <w:rsid w:val="005207C1"/>
    <w:rsid w:val="00520EC4"/>
    <w:rsid w:val="005212B6"/>
    <w:rsid w:val="0052198C"/>
    <w:rsid w:val="005223AE"/>
    <w:rsid w:val="005224B0"/>
    <w:rsid w:val="00522E29"/>
    <w:rsid w:val="00524CEA"/>
    <w:rsid w:val="00525C3B"/>
    <w:rsid w:val="00526BB7"/>
    <w:rsid w:val="0052785B"/>
    <w:rsid w:val="00530AD5"/>
    <w:rsid w:val="00532371"/>
    <w:rsid w:val="00532CD9"/>
    <w:rsid w:val="00533197"/>
    <w:rsid w:val="005333CA"/>
    <w:rsid w:val="00534CE3"/>
    <w:rsid w:val="00534D38"/>
    <w:rsid w:val="0053510B"/>
    <w:rsid w:val="00535A2F"/>
    <w:rsid w:val="00535B1C"/>
    <w:rsid w:val="00536AEE"/>
    <w:rsid w:val="00537DBF"/>
    <w:rsid w:val="005403AC"/>
    <w:rsid w:val="005403BD"/>
    <w:rsid w:val="00540694"/>
    <w:rsid w:val="0054123D"/>
    <w:rsid w:val="00541C00"/>
    <w:rsid w:val="00542325"/>
    <w:rsid w:val="00542689"/>
    <w:rsid w:val="00542C5D"/>
    <w:rsid w:val="00543539"/>
    <w:rsid w:val="005436B9"/>
    <w:rsid w:val="0054392F"/>
    <w:rsid w:val="00544115"/>
    <w:rsid w:val="005444CE"/>
    <w:rsid w:val="005446D5"/>
    <w:rsid w:val="00544E33"/>
    <w:rsid w:val="00544F0C"/>
    <w:rsid w:val="00544FD6"/>
    <w:rsid w:val="005459FD"/>
    <w:rsid w:val="005461E5"/>
    <w:rsid w:val="005464C5"/>
    <w:rsid w:val="00546E27"/>
    <w:rsid w:val="005476F7"/>
    <w:rsid w:val="00552015"/>
    <w:rsid w:val="00552B83"/>
    <w:rsid w:val="00552CD0"/>
    <w:rsid w:val="00552DF7"/>
    <w:rsid w:val="0055363C"/>
    <w:rsid w:val="00553EB5"/>
    <w:rsid w:val="00554736"/>
    <w:rsid w:val="005548A6"/>
    <w:rsid w:val="00556673"/>
    <w:rsid w:val="005569FE"/>
    <w:rsid w:val="00556D7B"/>
    <w:rsid w:val="00557497"/>
    <w:rsid w:val="0056024C"/>
    <w:rsid w:val="005608E1"/>
    <w:rsid w:val="00561649"/>
    <w:rsid w:val="00561CE8"/>
    <w:rsid w:val="00563AA3"/>
    <w:rsid w:val="00563BB0"/>
    <w:rsid w:val="00564782"/>
    <w:rsid w:val="00564820"/>
    <w:rsid w:val="00564DA6"/>
    <w:rsid w:val="00565141"/>
    <w:rsid w:val="00565D69"/>
    <w:rsid w:val="00566E6E"/>
    <w:rsid w:val="005677F9"/>
    <w:rsid w:val="00567E40"/>
    <w:rsid w:val="00570B9B"/>
    <w:rsid w:val="005720B0"/>
    <w:rsid w:val="00572AFF"/>
    <w:rsid w:val="00573166"/>
    <w:rsid w:val="00573EC4"/>
    <w:rsid w:val="00574B8F"/>
    <w:rsid w:val="005761BD"/>
    <w:rsid w:val="005762CC"/>
    <w:rsid w:val="00576D11"/>
    <w:rsid w:val="00576E6B"/>
    <w:rsid w:val="00577457"/>
    <w:rsid w:val="00577550"/>
    <w:rsid w:val="00577ACA"/>
    <w:rsid w:val="00577B62"/>
    <w:rsid w:val="0058094B"/>
    <w:rsid w:val="00581EB3"/>
    <w:rsid w:val="00582DC7"/>
    <w:rsid w:val="00583B52"/>
    <w:rsid w:val="005841E3"/>
    <w:rsid w:val="00584613"/>
    <w:rsid w:val="00584A15"/>
    <w:rsid w:val="00585686"/>
    <w:rsid w:val="0058576C"/>
    <w:rsid w:val="00586E18"/>
    <w:rsid w:val="0058710B"/>
    <w:rsid w:val="0058784A"/>
    <w:rsid w:val="005901D1"/>
    <w:rsid w:val="0059159B"/>
    <w:rsid w:val="005918B1"/>
    <w:rsid w:val="00592E3C"/>
    <w:rsid w:val="00592F5B"/>
    <w:rsid w:val="00594C08"/>
    <w:rsid w:val="00594DC6"/>
    <w:rsid w:val="00594DE2"/>
    <w:rsid w:val="0059545A"/>
    <w:rsid w:val="00595895"/>
    <w:rsid w:val="00595AB2"/>
    <w:rsid w:val="00595AB6"/>
    <w:rsid w:val="00595AB7"/>
    <w:rsid w:val="0059629B"/>
    <w:rsid w:val="005962A7"/>
    <w:rsid w:val="0059637D"/>
    <w:rsid w:val="005966B6"/>
    <w:rsid w:val="00597B0F"/>
    <w:rsid w:val="00597D65"/>
    <w:rsid w:val="005A0B2E"/>
    <w:rsid w:val="005A19A3"/>
    <w:rsid w:val="005A1C94"/>
    <w:rsid w:val="005A25C8"/>
    <w:rsid w:val="005A30F6"/>
    <w:rsid w:val="005A32A8"/>
    <w:rsid w:val="005A3CC1"/>
    <w:rsid w:val="005A4B3E"/>
    <w:rsid w:val="005A570F"/>
    <w:rsid w:val="005A669B"/>
    <w:rsid w:val="005A6ABC"/>
    <w:rsid w:val="005A6E35"/>
    <w:rsid w:val="005A7025"/>
    <w:rsid w:val="005A72AD"/>
    <w:rsid w:val="005A7A95"/>
    <w:rsid w:val="005A7DC7"/>
    <w:rsid w:val="005B00D3"/>
    <w:rsid w:val="005B0745"/>
    <w:rsid w:val="005B1A9C"/>
    <w:rsid w:val="005B2470"/>
    <w:rsid w:val="005B3003"/>
    <w:rsid w:val="005B359C"/>
    <w:rsid w:val="005B35D8"/>
    <w:rsid w:val="005B39A3"/>
    <w:rsid w:val="005B5FFF"/>
    <w:rsid w:val="005B6438"/>
    <w:rsid w:val="005B6DE4"/>
    <w:rsid w:val="005B7155"/>
    <w:rsid w:val="005B7DAB"/>
    <w:rsid w:val="005C0238"/>
    <w:rsid w:val="005C0C19"/>
    <w:rsid w:val="005C0D78"/>
    <w:rsid w:val="005C143F"/>
    <w:rsid w:val="005C26E5"/>
    <w:rsid w:val="005C2764"/>
    <w:rsid w:val="005C384F"/>
    <w:rsid w:val="005C4599"/>
    <w:rsid w:val="005C4B3F"/>
    <w:rsid w:val="005C5149"/>
    <w:rsid w:val="005C520B"/>
    <w:rsid w:val="005C5EF7"/>
    <w:rsid w:val="005C6128"/>
    <w:rsid w:val="005C6616"/>
    <w:rsid w:val="005C754F"/>
    <w:rsid w:val="005C7AB0"/>
    <w:rsid w:val="005D19D8"/>
    <w:rsid w:val="005D2062"/>
    <w:rsid w:val="005D24BC"/>
    <w:rsid w:val="005D2598"/>
    <w:rsid w:val="005D282A"/>
    <w:rsid w:val="005D292C"/>
    <w:rsid w:val="005D3C5A"/>
    <w:rsid w:val="005D3CB3"/>
    <w:rsid w:val="005D5191"/>
    <w:rsid w:val="005D52C9"/>
    <w:rsid w:val="005D5819"/>
    <w:rsid w:val="005D607D"/>
    <w:rsid w:val="005D62AD"/>
    <w:rsid w:val="005D66B2"/>
    <w:rsid w:val="005D6E1A"/>
    <w:rsid w:val="005D725F"/>
    <w:rsid w:val="005D7968"/>
    <w:rsid w:val="005E124E"/>
    <w:rsid w:val="005E1E06"/>
    <w:rsid w:val="005E2ECC"/>
    <w:rsid w:val="005E460E"/>
    <w:rsid w:val="005E485D"/>
    <w:rsid w:val="005E4BB0"/>
    <w:rsid w:val="005E5CED"/>
    <w:rsid w:val="005E5E5D"/>
    <w:rsid w:val="005E6846"/>
    <w:rsid w:val="005E6ED9"/>
    <w:rsid w:val="005E734F"/>
    <w:rsid w:val="005F1001"/>
    <w:rsid w:val="005F1177"/>
    <w:rsid w:val="005F1792"/>
    <w:rsid w:val="005F2F53"/>
    <w:rsid w:val="005F326C"/>
    <w:rsid w:val="005F45A4"/>
    <w:rsid w:val="005F5B81"/>
    <w:rsid w:val="005F6F9E"/>
    <w:rsid w:val="005F713F"/>
    <w:rsid w:val="00601024"/>
    <w:rsid w:val="00601C7C"/>
    <w:rsid w:val="0060407E"/>
    <w:rsid w:val="00604D41"/>
    <w:rsid w:val="00604FA9"/>
    <w:rsid w:val="006058C2"/>
    <w:rsid w:val="006067EB"/>
    <w:rsid w:val="00607015"/>
    <w:rsid w:val="006075B6"/>
    <w:rsid w:val="006076D1"/>
    <w:rsid w:val="006079BD"/>
    <w:rsid w:val="006101C0"/>
    <w:rsid w:val="00610336"/>
    <w:rsid w:val="00610AAE"/>
    <w:rsid w:val="00610B27"/>
    <w:rsid w:val="00610BEB"/>
    <w:rsid w:val="00610EC4"/>
    <w:rsid w:val="00611575"/>
    <w:rsid w:val="006118D8"/>
    <w:rsid w:val="00614BA4"/>
    <w:rsid w:val="0061545C"/>
    <w:rsid w:val="00616ADF"/>
    <w:rsid w:val="0062017A"/>
    <w:rsid w:val="0062019B"/>
    <w:rsid w:val="00620590"/>
    <w:rsid w:val="006212CC"/>
    <w:rsid w:val="00622142"/>
    <w:rsid w:val="006235C9"/>
    <w:rsid w:val="00623779"/>
    <w:rsid w:val="0062442E"/>
    <w:rsid w:val="00624651"/>
    <w:rsid w:val="006253CF"/>
    <w:rsid w:val="00625C1C"/>
    <w:rsid w:val="00625D24"/>
    <w:rsid w:val="006262CC"/>
    <w:rsid w:val="00626A23"/>
    <w:rsid w:val="006302AC"/>
    <w:rsid w:val="0063193C"/>
    <w:rsid w:val="00632298"/>
    <w:rsid w:val="00632D10"/>
    <w:rsid w:val="006330F1"/>
    <w:rsid w:val="006331B8"/>
    <w:rsid w:val="00633FAD"/>
    <w:rsid w:val="00634AB2"/>
    <w:rsid w:val="00634CCE"/>
    <w:rsid w:val="006356D6"/>
    <w:rsid w:val="0063736E"/>
    <w:rsid w:val="00640D91"/>
    <w:rsid w:val="00642DE1"/>
    <w:rsid w:val="00645035"/>
    <w:rsid w:val="006455DC"/>
    <w:rsid w:val="00647237"/>
    <w:rsid w:val="006503DF"/>
    <w:rsid w:val="006508C8"/>
    <w:rsid w:val="006511B1"/>
    <w:rsid w:val="0065272A"/>
    <w:rsid w:val="00652931"/>
    <w:rsid w:val="00653064"/>
    <w:rsid w:val="00653081"/>
    <w:rsid w:val="006536BB"/>
    <w:rsid w:val="00653E8A"/>
    <w:rsid w:val="00653EA8"/>
    <w:rsid w:val="0065796E"/>
    <w:rsid w:val="006579CE"/>
    <w:rsid w:val="00660587"/>
    <w:rsid w:val="00660CEA"/>
    <w:rsid w:val="006610AF"/>
    <w:rsid w:val="00661802"/>
    <w:rsid w:val="006648F7"/>
    <w:rsid w:val="00670049"/>
    <w:rsid w:val="00670364"/>
    <w:rsid w:val="00671880"/>
    <w:rsid w:val="00672DE6"/>
    <w:rsid w:val="006731F5"/>
    <w:rsid w:val="006733BB"/>
    <w:rsid w:val="00674318"/>
    <w:rsid w:val="006755E9"/>
    <w:rsid w:val="00675DD4"/>
    <w:rsid w:val="00675ED4"/>
    <w:rsid w:val="00675FB6"/>
    <w:rsid w:val="00676ED8"/>
    <w:rsid w:val="0067754E"/>
    <w:rsid w:val="00681377"/>
    <w:rsid w:val="0068174D"/>
    <w:rsid w:val="00681FC8"/>
    <w:rsid w:val="00681FF7"/>
    <w:rsid w:val="006832A7"/>
    <w:rsid w:val="006835FB"/>
    <w:rsid w:val="00685BBC"/>
    <w:rsid w:val="00685D8C"/>
    <w:rsid w:val="00686E75"/>
    <w:rsid w:val="00686FC4"/>
    <w:rsid w:val="0068782F"/>
    <w:rsid w:val="006878E5"/>
    <w:rsid w:val="006908A3"/>
    <w:rsid w:val="00690B69"/>
    <w:rsid w:val="006916EB"/>
    <w:rsid w:val="00691774"/>
    <w:rsid w:val="00693390"/>
    <w:rsid w:val="0069358F"/>
    <w:rsid w:val="0069368F"/>
    <w:rsid w:val="00693F50"/>
    <w:rsid w:val="00694F8B"/>
    <w:rsid w:val="0069526A"/>
    <w:rsid w:val="00695420"/>
    <w:rsid w:val="0069583F"/>
    <w:rsid w:val="006966BA"/>
    <w:rsid w:val="00696CE2"/>
    <w:rsid w:val="006A03A6"/>
    <w:rsid w:val="006A1237"/>
    <w:rsid w:val="006A1F39"/>
    <w:rsid w:val="006A219D"/>
    <w:rsid w:val="006A2A77"/>
    <w:rsid w:val="006A37EC"/>
    <w:rsid w:val="006A463D"/>
    <w:rsid w:val="006A4643"/>
    <w:rsid w:val="006A539F"/>
    <w:rsid w:val="006A59B0"/>
    <w:rsid w:val="006A6BD8"/>
    <w:rsid w:val="006A6FD3"/>
    <w:rsid w:val="006A7532"/>
    <w:rsid w:val="006A7825"/>
    <w:rsid w:val="006A7A6D"/>
    <w:rsid w:val="006A7D71"/>
    <w:rsid w:val="006B0EE8"/>
    <w:rsid w:val="006B1068"/>
    <w:rsid w:val="006B11BE"/>
    <w:rsid w:val="006B21A4"/>
    <w:rsid w:val="006B21E1"/>
    <w:rsid w:val="006B3C80"/>
    <w:rsid w:val="006B3E9F"/>
    <w:rsid w:val="006B5E11"/>
    <w:rsid w:val="006B7330"/>
    <w:rsid w:val="006B75D7"/>
    <w:rsid w:val="006B7F44"/>
    <w:rsid w:val="006C0898"/>
    <w:rsid w:val="006C110E"/>
    <w:rsid w:val="006C18F0"/>
    <w:rsid w:val="006C3022"/>
    <w:rsid w:val="006C40BF"/>
    <w:rsid w:val="006C4116"/>
    <w:rsid w:val="006C4160"/>
    <w:rsid w:val="006C45BF"/>
    <w:rsid w:val="006C5257"/>
    <w:rsid w:val="006C5531"/>
    <w:rsid w:val="006C5C45"/>
    <w:rsid w:val="006C5F74"/>
    <w:rsid w:val="006C7175"/>
    <w:rsid w:val="006D0F37"/>
    <w:rsid w:val="006D0F9A"/>
    <w:rsid w:val="006D17AC"/>
    <w:rsid w:val="006D1819"/>
    <w:rsid w:val="006D2E51"/>
    <w:rsid w:val="006D3A91"/>
    <w:rsid w:val="006D5602"/>
    <w:rsid w:val="006D5B8E"/>
    <w:rsid w:val="006D6C1D"/>
    <w:rsid w:val="006D6C23"/>
    <w:rsid w:val="006D717A"/>
    <w:rsid w:val="006D740F"/>
    <w:rsid w:val="006D742C"/>
    <w:rsid w:val="006D7B7D"/>
    <w:rsid w:val="006E10D4"/>
    <w:rsid w:val="006E1B95"/>
    <w:rsid w:val="006E3167"/>
    <w:rsid w:val="006E35E7"/>
    <w:rsid w:val="006E398B"/>
    <w:rsid w:val="006E3F50"/>
    <w:rsid w:val="006E47A0"/>
    <w:rsid w:val="006E69AA"/>
    <w:rsid w:val="006F0150"/>
    <w:rsid w:val="006F08BD"/>
    <w:rsid w:val="006F19F7"/>
    <w:rsid w:val="006F1AA5"/>
    <w:rsid w:val="006F1E34"/>
    <w:rsid w:val="006F28DA"/>
    <w:rsid w:val="006F2EF0"/>
    <w:rsid w:val="006F30A3"/>
    <w:rsid w:val="006F3501"/>
    <w:rsid w:val="006F358E"/>
    <w:rsid w:val="006F4001"/>
    <w:rsid w:val="006F4113"/>
    <w:rsid w:val="006F4972"/>
    <w:rsid w:val="006F5064"/>
    <w:rsid w:val="006F52CB"/>
    <w:rsid w:val="006F54CC"/>
    <w:rsid w:val="006F5BC7"/>
    <w:rsid w:val="006F5DC4"/>
    <w:rsid w:val="006F652B"/>
    <w:rsid w:val="006F6B18"/>
    <w:rsid w:val="006F6BF4"/>
    <w:rsid w:val="006F6F09"/>
    <w:rsid w:val="0070075E"/>
    <w:rsid w:val="00702009"/>
    <w:rsid w:val="0070204D"/>
    <w:rsid w:val="007020CE"/>
    <w:rsid w:val="007030AF"/>
    <w:rsid w:val="007030DE"/>
    <w:rsid w:val="00703B40"/>
    <w:rsid w:val="00703E15"/>
    <w:rsid w:val="007040C2"/>
    <w:rsid w:val="00704AC2"/>
    <w:rsid w:val="0071028C"/>
    <w:rsid w:val="00710525"/>
    <w:rsid w:val="00710C83"/>
    <w:rsid w:val="0071153B"/>
    <w:rsid w:val="007115C2"/>
    <w:rsid w:val="007118C9"/>
    <w:rsid w:val="00711A7E"/>
    <w:rsid w:val="00711B94"/>
    <w:rsid w:val="007127E7"/>
    <w:rsid w:val="00713088"/>
    <w:rsid w:val="00714646"/>
    <w:rsid w:val="00715BD7"/>
    <w:rsid w:val="00715D21"/>
    <w:rsid w:val="00715FE4"/>
    <w:rsid w:val="00716869"/>
    <w:rsid w:val="00716BF9"/>
    <w:rsid w:val="00716E95"/>
    <w:rsid w:val="007175A0"/>
    <w:rsid w:val="00717640"/>
    <w:rsid w:val="00720CA3"/>
    <w:rsid w:val="00720EED"/>
    <w:rsid w:val="00722CF8"/>
    <w:rsid w:val="00723141"/>
    <w:rsid w:val="00723434"/>
    <w:rsid w:val="00723B61"/>
    <w:rsid w:val="00723EC5"/>
    <w:rsid w:val="007245F8"/>
    <w:rsid w:val="00725034"/>
    <w:rsid w:val="0072677F"/>
    <w:rsid w:val="00726F2D"/>
    <w:rsid w:val="00726F56"/>
    <w:rsid w:val="00727A8E"/>
    <w:rsid w:val="00727FD4"/>
    <w:rsid w:val="007301EF"/>
    <w:rsid w:val="0073038B"/>
    <w:rsid w:val="00731598"/>
    <w:rsid w:val="0073310E"/>
    <w:rsid w:val="00733BD2"/>
    <w:rsid w:val="00733C53"/>
    <w:rsid w:val="007346B6"/>
    <w:rsid w:val="007348AB"/>
    <w:rsid w:val="00734B2C"/>
    <w:rsid w:val="00734CE8"/>
    <w:rsid w:val="00734E04"/>
    <w:rsid w:val="00735876"/>
    <w:rsid w:val="00736895"/>
    <w:rsid w:val="00737500"/>
    <w:rsid w:val="00741076"/>
    <w:rsid w:val="00741943"/>
    <w:rsid w:val="00742B6F"/>
    <w:rsid w:val="00742D97"/>
    <w:rsid w:val="00743890"/>
    <w:rsid w:val="00743FB4"/>
    <w:rsid w:val="0074439B"/>
    <w:rsid w:val="00745261"/>
    <w:rsid w:val="007471D6"/>
    <w:rsid w:val="00747B05"/>
    <w:rsid w:val="00747EFF"/>
    <w:rsid w:val="00751AFF"/>
    <w:rsid w:val="007529CB"/>
    <w:rsid w:val="00752A9C"/>
    <w:rsid w:val="00754113"/>
    <w:rsid w:val="007545EC"/>
    <w:rsid w:val="00754E1A"/>
    <w:rsid w:val="00755790"/>
    <w:rsid w:val="007558B8"/>
    <w:rsid w:val="00755E22"/>
    <w:rsid w:val="007563BF"/>
    <w:rsid w:val="00757332"/>
    <w:rsid w:val="00757C69"/>
    <w:rsid w:val="007602E9"/>
    <w:rsid w:val="00761813"/>
    <w:rsid w:val="007627E0"/>
    <w:rsid w:val="00763D7A"/>
    <w:rsid w:val="00764619"/>
    <w:rsid w:val="00764739"/>
    <w:rsid w:val="00765798"/>
    <w:rsid w:val="00765C8D"/>
    <w:rsid w:val="007665B6"/>
    <w:rsid w:val="007676B5"/>
    <w:rsid w:val="00770678"/>
    <w:rsid w:val="00770688"/>
    <w:rsid w:val="00770C90"/>
    <w:rsid w:val="00771779"/>
    <w:rsid w:val="00774A08"/>
    <w:rsid w:val="00774B35"/>
    <w:rsid w:val="00775EEB"/>
    <w:rsid w:val="0077601D"/>
    <w:rsid w:val="007760C5"/>
    <w:rsid w:val="00776F5D"/>
    <w:rsid w:val="00777067"/>
    <w:rsid w:val="00777B3B"/>
    <w:rsid w:val="0078096C"/>
    <w:rsid w:val="00780E9C"/>
    <w:rsid w:val="0078164A"/>
    <w:rsid w:val="007818CF"/>
    <w:rsid w:val="00782776"/>
    <w:rsid w:val="00782A11"/>
    <w:rsid w:val="00782FF7"/>
    <w:rsid w:val="00783891"/>
    <w:rsid w:val="00783967"/>
    <w:rsid w:val="00783DA2"/>
    <w:rsid w:val="00785A49"/>
    <w:rsid w:val="00785B65"/>
    <w:rsid w:val="00785C71"/>
    <w:rsid w:val="0078625E"/>
    <w:rsid w:val="00786972"/>
    <w:rsid w:val="007875F0"/>
    <w:rsid w:val="00787702"/>
    <w:rsid w:val="007901E9"/>
    <w:rsid w:val="00790C69"/>
    <w:rsid w:val="007924B3"/>
    <w:rsid w:val="007925CC"/>
    <w:rsid w:val="0079410B"/>
    <w:rsid w:val="007958E4"/>
    <w:rsid w:val="00797715"/>
    <w:rsid w:val="00797A14"/>
    <w:rsid w:val="007A0432"/>
    <w:rsid w:val="007A0757"/>
    <w:rsid w:val="007A0E7C"/>
    <w:rsid w:val="007A12C5"/>
    <w:rsid w:val="007A1467"/>
    <w:rsid w:val="007A4829"/>
    <w:rsid w:val="007A5B47"/>
    <w:rsid w:val="007A5C78"/>
    <w:rsid w:val="007A5C84"/>
    <w:rsid w:val="007A6339"/>
    <w:rsid w:val="007A6665"/>
    <w:rsid w:val="007A6C34"/>
    <w:rsid w:val="007A73B9"/>
    <w:rsid w:val="007B071B"/>
    <w:rsid w:val="007B1341"/>
    <w:rsid w:val="007B1391"/>
    <w:rsid w:val="007B280C"/>
    <w:rsid w:val="007B31D9"/>
    <w:rsid w:val="007B3235"/>
    <w:rsid w:val="007B3447"/>
    <w:rsid w:val="007B469B"/>
    <w:rsid w:val="007B4720"/>
    <w:rsid w:val="007B4FC1"/>
    <w:rsid w:val="007B516B"/>
    <w:rsid w:val="007B5A28"/>
    <w:rsid w:val="007B5A55"/>
    <w:rsid w:val="007B5C9E"/>
    <w:rsid w:val="007B5DC5"/>
    <w:rsid w:val="007B63A2"/>
    <w:rsid w:val="007B73C8"/>
    <w:rsid w:val="007C0360"/>
    <w:rsid w:val="007C0571"/>
    <w:rsid w:val="007C0788"/>
    <w:rsid w:val="007C1D4F"/>
    <w:rsid w:val="007C4A31"/>
    <w:rsid w:val="007C4A4A"/>
    <w:rsid w:val="007D01CB"/>
    <w:rsid w:val="007D07E5"/>
    <w:rsid w:val="007D2347"/>
    <w:rsid w:val="007D3525"/>
    <w:rsid w:val="007D54D7"/>
    <w:rsid w:val="007D591A"/>
    <w:rsid w:val="007D774C"/>
    <w:rsid w:val="007D7D37"/>
    <w:rsid w:val="007E0C77"/>
    <w:rsid w:val="007E105A"/>
    <w:rsid w:val="007E13A6"/>
    <w:rsid w:val="007E22F3"/>
    <w:rsid w:val="007E344A"/>
    <w:rsid w:val="007E3A38"/>
    <w:rsid w:val="007E4BE9"/>
    <w:rsid w:val="007E4F78"/>
    <w:rsid w:val="007E5DAF"/>
    <w:rsid w:val="007E61E5"/>
    <w:rsid w:val="007E6AA5"/>
    <w:rsid w:val="007E6DD5"/>
    <w:rsid w:val="007E7868"/>
    <w:rsid w:val="007E79A4"/>
    <w:rsid w:val="007F2259"/>
    <w:rsid w:val="007F3B7E"/>
    <w:rsid w:val="007F4FB7"/>
    <w:rsid w:val="007F54C6"/>
    <w:rsid w:val="007F5B5D"/>
    <w:rsid w:val="007F61DE"/>
    <w:rsid w:val="007F64BA"/>
    <w:rsid w:val="007F6914"/>
    <w:rsid w:val="007F72F7"/>
    <w:rsid w:val="007F77BF"/>
    <w:rsid w:val="007F7B42"/>
    <w:rsid w:val="007F7B58"/>
    <w:rsid w:val="007F7B87"/>
    <w:rsid w:val="00800640"/>
    <w:rsid w:val="00800A15"/>
    <w:rsid w:val="008029D3"/>
    <w:rsid w:val="008031D6"/>
    <w:rsid w:val="0080377E"/>
    <w:rsid w:val="008037DB"/>
    <w:rsid w:val="008038C3"/>
    <w:rsid w:val="00803FFD"/>
    <w:rsid w:val="008050AF"/>
    <w:rsid w:val="00805C73"/>
    <w:rsid w:val="00806770"/>
    <w:rsid w:val="00806B8E"/>
    <w:rsid w:val="00806E4C"/>
    <w:rsid w:val="00807F85"/>
    <w:rsid w:val="00810A0B"/>
    <w:rsid w:val="00811004"/>
    <w:rsid w:val="0081109B"/>
    <w:rsid w:val="00813698"/>
    <w:rsid w:val="00813F5B"/>
    <w:rsid w:val="00814DD1"/>
    <w:rsid w:val="00814F56"/>
    <w:rsid w:val="0081548A"/>
    <w:rsid w:val="00815809"/>
    <w:rsid w:val="008158B7"/>
    <w:rsid w:val="00815C08"/>
    <w:rsid w:val="0081681D"/>
    <w:rsid w:val="008178CF"/>
    <w:rsid w:val="00817BC6"/>
    <w:rsid w:val="00820222"/>
    <w:rsid w:val="0082079D"/>
    <w:rsid w:val="008207DF"/>
    <w:rsid w:val="008223A5"/>
    <w:rsid w:val="008226E3"/>
    <w:rsid w:val="0082351A"/>
    <w:rsid w:val="00823626"/>
    <w:rsid w:val="008258DB"/>
    <w:rsid w:val="0082597C"/>
    <w:rsid w:val="008263C1"/>
    <w:rsid w:val="008267CB"/>
    <w:rsid w:val="008268DF"/>
    <w:rsid w:val="00826CC1"/>
    <w:rsid w:val="00826F23"/>
    <w:rsid w:val="00830170"/>
    <w:rsid w:val="0083181C"/>
    <w:rsid w:val="00831A88"/>
    <w:rsid w:val="00832234"/>
    <w:rsid w:val="008326F2"/>
    <w:rsid w:val="00833E86"/>
    <w:rsid w:val="00834046"/>
    <w:rsid w:val="00834059"/>
    <w:rsid w:val="008345C9"/>
    <w:rsid w:val="00834BF9"/>
    <w:rsid w:val="00834E77"/>
    <w:rsid w:val="00834EEB"/>
    <w:rsid w:val="008356EA"/>
    <w:rsid w:val="00835776"/>
    <w:rsid w:val="00837022"/>
    <w:rsid w:val="0083772C"/>
    <w:rsid w:val="00837B45"/>
    <w:rsid w:val="00837C2A"/>
    <w:rsid w:val="00840B0F"/>
    <w:rsid w:val="0084247C"/>
    <w:rsid w:val="008429D2"/>
    <w:rsid w:val="00842E56"/>
    <w:rsid w:val="008435BD"/>
    <w:rsid w:val="00843EAD"/>
    <w:rsid w:val="0084495C"/>
    <w:rsid w:val="00845EE8"/>
    <w:rsid w:val="00847D60"/>
    <w:rsid w:val="00851EEC"/>
    <w:rsid w:val="008543D5"/>
    <w:rsid w:val="008548D7"/>
    <w:rsid w:val="00855493"/>
    <w:rsid w:val="00855650"/>
    <w:rsid w:val="008559A9"/>
    <w:rsid w:val="00855B90"/>
    <w:rsid w:val="008560D9"/>
    <w:rsid w:val="0085645D"/>
    <w:rsid w:val="00856631"/>
    <w:rsid w:val="00856D5C"/>
    <w:rsid w:val="008603BC"/>
    <w:rsid w:val="008604B0"/>
    <w:rsid w:val="0086182D"/>
    <w:rsid w:val="00861DBC"/>
    <w:rsid w:val="00861F69"/>
    <w:rsid w:val="00861F78"/>
    <w:rsid w:val="008620E5"/>
    <w:rsid w:val="00862151"/>
    <w:rsid w:val="00862DA3"/>
    <w:rsid w:val="00863C71"/>
    <w:rsid w:val="008646B3"/>
    <w:rsid w:val="00864F79"/>
    <w:rsid w:val="00865DE3"/>
    <w:rsid w:val="00866233"/>
    <w:rsid w:val="008669FF"/>
    <w:rsid w:val="00866A6C"/>
    <w:rsid w:val="00867797"/>
    <w:rsid w:val="00867A1C"/>
    <w:rsid w:val="00867B14"/>
    <w:rsid w:val="00867DDE"/>
    <w:rsid w:val="008710C3"/>
    <w:rsid w:val="00872EE8"/>
    <w:rsid w:val="008730DE"/>
    <w:rsid w:val="00873217"/>
    <w:rsid w:val="00873A07"/>
    <w:rsid w:val="00874154"/>
    <w:rsid w:val="00874E04"/>
    <w:rsid w:val="00874E5C"/>
    <w:rsid w:val="00875C27"/>
    <w:rsid w:val="00880274"/>
    <w:rsid w:val="008803DD"/>
    <w:rsid w:val="0088052E"/>
    <w:rsid w:val="00880968"/>
    <w:rsid w:val="00881551"/>
    <w:rsid w:val="008818BA"/>
    <w:rsid w:val="008825F3"/>
    <w:rsid w:val="00883536"/>
    <w:rsid w:val="00884EAF"/>
    <w:rsid w:val="0088662A"/>
    <w:rsid w:val="008873F6"/>
    <w:rsid w:val="008874CC"/>
    <w:rsid w:val="008901A1"/>
    <w:rsid w:val="0089051E"/>
    <w:rsid w:val="00890F1D"/>
    <w:rsid w:val="00891439"/>
    <w:rsid w:val="008929C3"/>
    <w:rsid w:val="00893076"/>
    <w:rsid w:val="00893B34"/>
    <w:rsid w:val="00893F09"/>
    <w:rsid w:val="00894CBF"/>
    <w:rsid w:val="0089596C"/>
    <w:rsid w:val="00896923"/>
    <w:rsid w:val="00897126"/>
    <w:rsid w:val="0089730D"/>
    <w:rsid w:val="008973C5"/>
    <w:rsid w:val="008974A8"/>
    <w:rsid w:val="00897B45"/>
    <w:rsid w:val="00897B80"/>
    <w:rsid w:val="00897ED9"/>
    <w:rsid w:val="008A08E5"/>
    <w:rsid w:val="008A0AA2"/>
    <w:rsid w:val="008A152D"/>
    <w:rsid w:val="008A20B8"/>
    <w:rsid w:val="008A21EA"/>
    <w:rsid w:val="008A23B8"/>
    <w:rsid w:val="008A297A"/>
    <w:rsid w:val="008A2FDE"/>
    <w:rsid w:val="008A3321"/>
    <w:rsid w:val="008A4121"/>
    <w:rsid w:val="008A4216"/>
    <w:rsid w:val="008A4783"/>
    <w:rsid w:val="008A4D42"/>
    <w:rsid w:val="008A4EE0"/>
    <w:rsid w:val="008A4FF2"/>
    <w:rsid w:val="008A56B6"/>
    <w:rsid w:val="008A6373"/>
    <w:rsid w:val="008A6871"/>
    <w:rsid w:val="008B00A2"/>
    <w:rsid w:val="008B0618"/>
    <w:rsid w:val="008B1812"/>
    <w:rsid w:val="008B328C"/>
    <w:rsid w:val="008B33C8"/>
    <w:rsid w:val="008B4051"/>
    <w:rsid w:val="008B43A3"/>
    <w:rsid w:val="008B56EF"/>
    <w:rsid w:val="008B58F8"/>
    <w:rsid w:val="008B59F1"/>
    <w:rsid w:val="008B5C57"/>
    <w:rsid w:val="008B6A9A"/>
    <w:rsid w:val="008B7579"/>
    <w:rsid w:val="008B76C9"/>
    <w:rsid w:val="008B7BE8"/>
    <w:rsid w:val="008B7BED"/>
    <w:rsid w:val="008B7D79"/>
    <w:rsid w:val="008C01A9"/>
    <w:rsid w:val="008C15EB"/>
    <w:rsid w:val="008C302F"/>
    <w:rsid w:val="008C30EE"/>
    <w:rsid w:val="008C3120"/>
    <w:rsid w:val="008C356F"/>
    <w:rsid w:val="008C39EE"/>
    <w:rsid w:val="008C3B09"/>
    <w:rsid w:val="008C415D"/>
    <w:rsid w:val="008C640A"/>
    <w:rsid w:val="008D05F8"/>
    <w:rsid w:val="008D15FB"/>
    <w:rsid w:val="008D1D66"/>
    <w:rsid w:val="008D2FD5"/>
    <w:rsid w:val="008D5A02"/>
    <w:rsid w:val="008D5B61"/>
    <w:rsid w:val="008D5CEF"/>
    <w:rsid w:val="008D7080"/>
    <w:rsid w:val="008D73A6"/>
    <w:rsid w:val="008D7AAD"/>
    <w:rsid w:val="008E0CE0"/>
    <w:rsid w:val="008E0F60"/>
    <w:rsid w:val="008E10BF"/>
    <w:rsid w:val="008E1382"/>
    <w:rsid w:val="008E2080"/>
    <w:rsid w:val="008E2105"/>
    <w:rsid w:val="008E27E0"/>
    <w:rsid w:val="008E2C2D"/>
    <w:rsid w:val="008E2E75"/>
    <w:rsid w:val="008E2EB3"/>
    <w:rsid w:val="008E3352"/>
    <w:rsid w:val="008E355F"/>
    <w:rsid w:val="008E3604"/>
    <w:rsid w:val="008E3A12"/>
    <w:rsid w:val="008E3E28"/>
    <w:rsid w:val="008E4612"/>
    <w:rsid w:val="008E4678"/>
    <w:rsid w:val="008E475F"/>
    <w:rsid w:val="008E5AB7"/>
    <w:rsid w:val="008E6526"/>
    <w:rsid w:val="008E6674"/>
    <w:rsid w:val="008E667E"/>
    <w:rsid w:val="008E7217"/>
    <w:rsid w:val="008E735A"/>
    <w:rsid w:val="008F089B"/>
    <w:rsid w:val="008F3253"/>
    <w:rsid w:val="008F3872"/>
    <w:rsid w:val="008F44F3"/>
    <w:rsid w:val="008F4793"/>
    <w:rsid w:val="008F59AF"/>
    <w:rsid w:val="008F6129"/>
    <w:rsid w:val="008F670F"/>
    <w:rsid w:val="008F6A78"/>
    <w:rsid w:val="00903379"/>
    <w:rsid w:val="00903B47"/>
    <w:rsid w:val="00903B59"/>
    <w:rsid w:val="00903E28"/>
    <w:rsid w:val="00905955"/>
    <w:rsid w:val="00905D67"/>
    <w:rsid w:val="00907000"/>
    <w:rsid w:val="00907602"/>
    <w:rsid w:val="00907DA8"/>
    <w:rsid w:val="0091069E"/>
    <w:rsid w:val="00910A78"/>
    <w:rsid w:val="00910E1E"/>
    <w:rsid w:val="00913374"/>
    <w:rsid w:val="00914066"/>
    <w:rsid w:val="009140AD"/>
    <w:rsid w:val="0091457D"/>
    <w:rsid w:val="00914638"/>
    <w:rsid w:val="00914A60"/>
    <w:rsid w:val="00914A97"/>
    <w:rsid w:val="00914E91"/>
    <w:rsid w:val="00914F32"/>
    <w:rsid w:val="00915468"/>
    <w:rsid w:val="009156CC"/>
    <w:rsid w:val="00916073"/>
    <w:rsid w:val="009169DD"/>
    <w:rsid w:val="0091737B"/>
    <w:rsid w:val="00917AF9"/>
    <w:rsid w:val="00917C96"/>
    <w:rsid w:val="009202CE"/>
    <w:rsid w:val="00920943"/>
    <w:rsid w:val="00920A74"/>
    <w:rsid w:val="00923053"/>
    <w:rsid w:val="009230A3"/>
    <w:rsid w:val="00923907"/>
    <w:rsid w:val="0092440D"/>
    <w:rsid w:val="009245A9"/>
    <w:rsid w:val="009245D6"/>
    <w:rsid w:val="00924CEB"/>
    <w:rsid w:val="00925044"/>
    <w:rsid w:val="009255F4"/>
    <w:rsid w:val="009259FF"/>
    <w:rsid w:val="00925F36"/>
    <w:rsid w:val="00926064"/>
    <w:rsid w:val="00926570"/>
    <w:rsid w:val="00926E1F"/>
    <w:rsid w:val="009270D0"/>
    <w:rsid w:val="00927650"/>
    <w:rsid w:val="00930DBD"/>
    <w:rsid w:val="00930F40"/>
    <w:rsid w:val="009313D3"/>
    <w:rsid w:val="00931B8D"/>
    <w:rsid w:val="0093201C"/>
    <w:rsid w:val="00933AC1"/>
    <w:rsid w:val="00934097"/>
    <w:rsid w:val="009350B9"/>
    <w:rsid w:val="00935114"/>
    <w:rsid w:val="00935A12"/>
    <w:rsid w:val="00935AE3"/>
    <w:rsid w:val="00935F57"/>
    <w:rsid w:val="0093677F"/>
    <w:rsid w:val="00936F7D"/>
    <w:rsid w:val="00937073"/>
    <w:rsid w:val="009372D5"/>
    <w:rsid w:val="00940B31"/>
    <w:rsid w:val="00942317"/>
    <w:rsid w:val="0094360C"/>
    <w:rsid w:val="009440C2"/>
    <w:rsid w:val="0094411E"/>
    <w:rsid w:val="009456C7"/>
    <w:rsid w:val="00946588"/>
    <w:rsid w:val="00947EAF"/>
    <w:rsid w:val="00947F3B"/>
    <w:rsid w:val="00950613"/>
    <w:rsid w:val="00952D6D"/>
    <w:rsid w:val="009530DC"/>
    <w:rsid w:val="00953B07"/>
    <w:rsid w:val="00953D1E"/>
    <w:rsid w:val="00954774"/>
    <w:rsid w:val="00954C88"/>
    <w:rsid w:val="00955DBC"/>
    <w:rsid w:val="00955FBE"/>
    <w:rsid w:val="00961E24"/>
    <w:rsid w:val="00961E50"/>
    <w:rsid w:val="00962E0F"/>
    <w:rsid w:val="00963081"/>
    <w:rsid w:val="0096336F"/>
    <w:rsid w:val="00963BA3"/>
    <w:rsid w:val="009641B3"/>
    <w:rsid w:val="00964660"/>
    <w:rsid w:val="0096488A"/>
    <w:rsid w:val="009650CB"/>
    <w:rsid w:val="00965422"/>
    <w:rsid w:val="00965C56"/>
    <w:rsid w:val="009661B6"/>
    <w:rsid w:val="00967776"/>
    <w:rsid w:val="00970027"/>
    <w:rsid w:val="00970143"/>
    <w:rsid w:val="00970651"/>
    <w:rsid w:val="00970B1F"/>
    <w:rsid w:val="00971BB9"/>
    <w:rsid w:val="00972FD6"/>
    <w:rsid w:val="009738FF"/>
    <w:rsid w:val="009739B2"/>
    <w:rsid w:val="009747AB"/>
    <w:rsid w:val="00974EE4"/>
    <w:rsid w:val="0097508A"/>
    <w:rsid w:val="009761EF"/>
    <w:rsid w:val="00977AAA"/>
    <w:rsid w:val="00980A1B"/>
    <w:rsid w:val="00980D12"/>
    <w:rsid w:val="00980E8D"/>
    <w:rsid w:val="00980F13"/>
    <w:rsid w:val="009818FA"/>
    <w:rsid w:val="00982741"/>
    <w:rsid w:val="009827D8"/>
    <w:rsid w:val="0098387E"/>
    <w:rsid w:val="00983BCC"/>
    <w:rsid w:val="00984CDE"/>
    <w:rsid w:val="009855B6"/>
    <w:rsid w:val="00986961"/>
    <w:rsid w:val="00986EC9"/>
    <w:rsid w:val="00986F85"/>
    <w:rsid w:val="0098754C"/>
    <w:rsid w:val="00990789"/>
    <w:rsid w:val="009911C0"/>
    <w:rsid w:val="009924A0"/>
    <w:rsid w:val="00992812"/>
    <w:rsid w:val="00992B77"/>
    <w:rsid w:val="009935CE"/>
    <w:rsid w:val="00993681"/>
    <w:rsid w:val="00993A69"/>
    <w:rsid w:val="00993AD6"/>
    <w:rsid w:val="009949CB"/>
    <w:rsid w:val="00995E9E"/>
    <w:rsid w:val="00995EF9"/>
    <w:rsid w:val="00996A80"/>
    <w:rsid w:val="00997EAB"/>
    <w:rsid w:val="009A0A7C"/>
    <w:rsid w:val="009A0D05"/>
    <w:rsid w:val="009A1E08"/>
    <w:rsid w:val="009A1F60"/>
    <w:rsid w:val="009A2E4E"/>
    <w:rsid w:val="009A317E"/>
    <w:rsid w:val="009A337E"/>
    <w:rsid w:val="009A347D"/>
    <w:rsid w:val="009A5A0F"/>
    <w:rsid w:val="009A6ED2"/>
    <w:rsid w:val="009A7A2B"/>
    <w:rsid w:val="009A7B78"/>
    <w:rsid w:val="009B11A0"/>
    <w:rsid w:val="009B153F"/>
    <w:rsid w:val="009B2480"/>
    <w:rsid w:val="009B2570"/>
    <w:rsid w:val="009B3071"/>
    <w:rsid w:val="009B3244"/>
    <w:rsid w:val="009B3529"/>
    <w:rsid w:val="009B3717"/>
    <w:rsid w:val="009B3A10"/>
    <w:rsid w:val="009B3D05"/>
    <w:rsid w:val="009B4490"/>
    <w:rsid w:val="009B45AC"/>
    <w:rsid w:val="009B49C0"/>
    <w:rsid w:val="009B654A"/>
    <w:rsid w:val="009B6F32"/>
    <w:rsid w:val="009B73F5"/>
    <w:rsid w:val="009B79E4"/>
    <w:rsid w:val="009C0C0E"/>
    <w:rsid w:val="009C0C82"/>
    <w:rsid w:val="009C0D62"/>
    <w:rsid w:val="009C1ADE"/>
    <w:rsid w:val="009C1B4A"/>
    <w:rsid w:val="009C2D22"/>
    <w:rsid w:val="009C3414"/>
    <w:rsid w:val="009C3475"/>
    <w:rsid w:val="009C35C5"/>
    <w:rsid w:val="009C5380"/>
    <w:rsid w:val="009C6039"/>
    <w:rsid w:val="009C6CBE"/>
    <w:rsid w:val="009C701E"/>
    <w:rsid w:val="009C7E9A"/>
    <w:rsid w:val="009D002E"/>
    <w:rsid w:val="009D044C"/>
    <w:rsid w:val="009D0BF2"/>
    <w:rsid w:val="009D18C9"/>
    <w:rsid w:val="009D193D"/>
    <w:rsid w:val="009D1CEB"/>
    <w:rsid w:val="009D1DE4"/>
    <w:rsid w:val="009D239A"/>
    <w:rsid w:val="009D2E49"/>
    <w:rsid w:val="009D3159"/>
    <w:rsid w:val="009D3792"/>
    <w:rsid w:val="009D3D7A"/>
    <w:rsid w:val="009D4226"/>
    <w:rsid w:val="009D4EC0"/>
    <w:rsid w:val="009D57F5"/>
    <w:rsid w:val="009D682B"/>
    <w:rsid w:val="009D6BC8"/>
    <w:rsid w:val="009D6BF5"/>
    <w:rsid w:val="009D6FEB"/>
    <w:rsid w:val="009D717A"/>
    <w:rsid w:val="009D7306"/>
    <w:rsid w:val="009D7625"/>
    <w:rsid w:val="009E1413"/>
    <w:rsid w:val="009E1675"/>
    <w:rsid w:val="009E16E4"/>
    <w:rsid w:val="009E1901"/>
    <w:rsid w:val="009E1A29"/>
    <w:rsid w:val="009E1A9A"/>
    <w:rsid w:val="009E2192"/>
    <w:rsid w:val="009E33AF"/>
    <w:rsid w:val="009E3AC0"/>
    <w:rsid w:val="009E438C"/>
    <w:rsid w:val="009E4A3C"/>
    <w:rsid w:val="009E5618"/>
    <w:rsid w:val="009E58DD"/>
    <w:rsid w:val="009E596C"/>
    <w:rsid w:val="009E6836"/>
    <w:rsid w:val="009E6AAF"/>
    <w:rsid w:val="009E7836"/>
    <w:rsid w:val="009F0DB5"/>
    <w:rsid w:val="009F0EB7"/>
    <w:rsid w:val="009F0F6A"/>
    <w:rsid w:val="009F187E"/>
    <w:rsid w:val="009F1974"/>
    <w:rsid w:val="009F31C4"/>
    <w:rsid w:val="009F37E6"/>
    <w:rsid w:val="009F3816"/>
    <w:rsid w:val="009F3E35"/>
    <w:rsid w:val="009F3EC5"/>
    <w:rsid w:val="009F45D0"/>
    <w:rsid w:val="009F5228"/>
    <w:rsid w:val="009F5755"/>
    <w:rsid w:val="009F5D17"/>
    <w:rsid w:val="009F5D73"/>
    <w:rsid w:val="009F5DE2"/>
    <w:rsid w:val="009F6487"/>
    <w:rsid w:val="009F7CA2"/>
    <w:rsid w:val="00A01BF3"/>
    <w:rsid w:val="00A022F9"/>
    <w:rsid w:val="00A02824"/>
    <w:rsid w:val="00A03574"/>
    <w:rsid w:val="00A0420F"/>
    <w:rsid w:val="00A04674"/>
    <w:rsid w:val="00A04A62"/>
    <w:rsid w:val="00A04AF1"/>
    <w:rsid w:val="00A052C4"/>
    <w:rsid w:val="00A0578A"/>
    <w:rsid w:val="00A05E6A"/>
    <w:rsid w:val="00A0613A"/>
    <w:rsid w:val="00A07927"/>
    <w:rsid w:val="00A07BF7"/>
    <w:rsid w:val="00A07E92"/>
    <w:rsid w:val="00A1037B"/>
    <w:rsid w:val="00A10A95"/>
    <w:rsid w:val="00A11BC3"/>
    <w:rsid w:val="00A11FE1"/>
    <w:rsid w:val="00A13CFC"/>
    <w:rsid w:val="00A13F27"/>
    <w:rsid w:val="00A14323"/>
    <w:rsid w:val="00A15D0A"/>
    <w:rsid w:val="00A16831"/>
    <w:rsid w:val="00A17106"/>
    <w:rsid w:val="00A17380"/>
    <w:rsid w:val="00A17F02"/>
    <w:rsid w:val="00A219A7"/>
    <w:rsid w:val="00A227B7"/>
    <w:rsid w:val="00A23345"/>
    <w:rsid w:val="00A239FE"/>
    <w:rsid w:val="00A24146"/>
    <w:rsid w:val="00A24422"/>
    <w:rsid w:val="00A244DB"/>
    <w:rsid w:val="00A24D74"/>
    <w:rsid w:val="00A2539D"/>
    <w:rsid w:val="00A269C9"/>
    <w:rsid w:val="00A27A8D"/>
    <w:rsid w:val="00A27D58"/>
    <w:rsid w:val="00A3092B"/>
    <w:rsid w:val="00A3109B"/>
    <w:rsid w:val="00A31298"/>
    <w:rsid w:val="00A314DE"/>
    <w:rsid w:val="00A32A8E"/>
    <w:rsid w:val="00A3483A"/>
    <w:rsid w:val="00A34AAB"/>
    <w:rsid w:val="00A3557D"/>
    <w:rsid w:val="00A3772B"/>
    <w:rsid w:val="00A37B9D"/>
    <w:rsid w:val="00A40923"/>
    <w:rsid w:val="00A42C0D"/>
    <w:rsid w:val="00A43C83"/>
    <w:rsid w:val="00A4494D"/>
    <w:rsid w:val="00A44961"/>
    <w:rsid w:val="00A44F9E"/>
    <w:rsid w:val="00A45573"/>
    <w:rsid w:val="00A469E6"/>
    <w:rsid w:val="00A46DF6"/>
    <w:rsid w:val="00A46FD2"/>
    <w:rsid w:val="00A475F9"/>
    <w:rsid w:val="00A502A6"/>
    <w:rsid w:val="00A50528"/>
    <w:rsid w:val="00A5089A"/>
    <w:rsid w:val="00A516D4"/>
    <w:rsid w:val="00A5214C"/>
    <w:rsid w:val="00A527F1"/>
    <w:rsid w:val="00A5293B"/>
    <w:rsid w:val="00A52E04"/>
    <w:rsid w:val="00A53C50"/>
    <w:rsid w:val="00A5462D"/>
    <w:rsid w:val="00A54638"/>
    <w:rsid w:val="00A552BE"/>
    <w:rsid w:val="00A56802"/>
    <w:rsid w:val="00A569E2"/>
    <w:rsid w:val="00A56C96"/>
    <w:rsid w:val="00A614C6"/>
    <w:rsid w:val="00A625CE"/>
    <w:rsid w:val="00A625FD"/>
    <w:rsid w:val="00A62921"/>
    <w:rsid w:val="00A62EB3"/>
    <w:rsid w:val="00A63588"/>
    <w:rsid w:val="00A658BE"/>
    <w:rsid w:val="00A65E90"/>
    <w:rsid w:val="00A661D6"/>
    <w:rsid w:val="00A66948"/>
    <w:rsid w:val="00A669A1"/>
    <w:rsid w:val="00A67793"/>
    <w:rsid w:val="00A703D1"/>
    <w:rsid w:val="00A71814"/>
    <w:rsid w:val="00A722A8"/>
    <w:rsid w:val="00A7239A"/>
    <w:rsid w:val="00A742B6"/>
    <w:rsid w:val="00A746FF"/>
    <w:rsid w:val="00A747D1"/>
    <w:rsid w:val="00A74F47"/>
    <w:rsid w:val="00A758EA"/>
    <w:rsid w:val="00A75A80"/>
    <w:rsid w:val="00A75FF5"/>
    <w:rsid w:val="00A766E4"/>
    <w:rsid w:val="00A76714"/>
    <w:rsid w:val="00A771B2"/>
    <w:rsid w:val="00A7731C"/>
    <w:rsid w:val="00A77432"/>
    <w:rsid w:val="00A77E18"/>
    <w:rsid w:val="00A80931"/>
    <w:rsid w:val="00A8184D"/>
    <w:rsid w:val="00A81B31"/>
    <w:rsid w:val="00A82028"/>
    <w:rsid w:val="00A84673"/>
    <w:rsid w:val="00A84991"/>
    <w:rsid w:val="00A849B8"/>
    <w:rsid w:val="00A84FF7"/>
    <w:rsid w:val="00A850C2"/>
    <w:rsid w:val="00A85A38"/>
    <w:rsid w:val="00A85B05"/>
    <w:rsid w:val="00A8651C"/>
    <w:rsid w:val="00A86FF0"/>
    <w:rsid w:val="00A87918"/>
    <w:rsid w:val="00A91350"/>
    <w:rsid w:val="00A92807"/>
    <w:rsid w:val="00A9395A"/>
    <w:rsid w:val="00A93BE7"/>
    <w:rsid w:val="00A93D7F"/>
    <w:rsid w:val="00A93DEC"/>
    <w:rsid w:val="00A94140"/>
    <w:rsid w:val="00A94A2B"/>
    <w:rsid w:val="00A94EE1"/>
    <w:rsid w:val="00A953DC"/>
    <w:rsid w:val="00A9567A"/>
    <w:rsid w:val="00A95E97"/>
    <w:rsid w:val="00A96AA4"/>
    <w:rsid w:val="00A96C75"/>
    <w:rsid w:val="00AA001E"/>
    <w:rsid w:val="00AA0149"/>
    <w:rsid w:val="00AA0206"/>
    <w:rsid w:val="00AA023F"/>
    <w:rsid w:val="00AA05DE"/>
    <w:rsid w:val="00AA1120"/>
    <w:rsid w:val="00AA15DC"/>
    <w:rsid w:val="00AA1775"/>
    <w:rsid w:val="00AA26F5"/>
    <w:rsid w:val="00AA27A2"/>
    <w:rsid w:val="00AA29A7"/>
    <w:rsid w:val="00AA2FB7"/>
    <w:rsid w:val="00AA3ECC"/>
    <w:rsid w:val="00AA4C87"/>
    <w:rsid w:val="00AA4F61"/>
    <w:rsid w:val="00AA56BC"/>
    <w:rsid w:val="00AA5EE5"/>
    <w:rsid w:val="00AA6450"/>
    <w:rsid w:val="00AA72EE"/>
    <w:rsid w:val="00AA7851"/>
    <w:rsid w:val="00AB08F6"/>
    <w:rsid w:val="00AB1D0C"/>
    <w:rsid w:val="00AB1F66"/>
    <w:rsid w:val="00AB20E5"/>
    <w:rsid w:val="00AB2BA5"/>
    <w:rsid w:val="00AB5145"/>
    <w:rsid w:val="00AB527A"/>
    <w:rsid w:val="00AB5DA2"/>
    <w:rsid w:val="00AB6222"/>
    <w:rsid w:val="00AB6999"/>
    <w:rsid w:val="00AB7A4E"/>
    <w:rsid w:val="00AB7AE0"/>
    <w:rsid w:val="00AC043A"/>
    <w:rsid w:val="00AC1691"/>
    <w:rsid w:val="00AC1EF9"/>
    <w:rsid w:val="00AC2147"/>
    <w:rsid w:val="00AC3027"/>
    <w:rsid w:val="00AC362F"/>
    <w:rsid w:val="00AC46C8"/>
    <w:rsid w:val="00AC51DD"/>
    <w:rsid w:val="00AC5592"/>
    <w:rsid w:val="00AC6CA1"/>
    <w:rsid w:val="00AC6D7A"/>
    <w:rsid w:val="00AC756E"/>
    <w:rsid w:val="00AC7646"/>
    <w:rsid w:val="00AC7785"/>
    <w:rsid w:val="00AC7EE9"/>
    <w:rsid w:val="00AD08DB"/>
    <w:rsid w:val="00AD0AD3"/>
    <w:rsid w:val="00AD0F15"/>
    <w:rsid w:val="00AD1AF2"/>
    <w:rsid w:val="00AD1E4B"/>
    <w:rsid w:val="00AD21D7"/>
    <w:rsid w:val="00AD2BA3"/>
    <w:rsid w:val="00AD2BE3"/>
    <w:rsid w:val="00AD30BB"/>
    <w:rsid w:val="00AD3D92"/>
    <w:rsid w:val="00AD40B3"/>
    <w:rsid w:val="00AD429B"/>
    <w:rsid w:val="00AD4387"/>
    <w:rsid w:val="00AD45BC"/>
    <w:rsid w:val="00AD500C"/>
    <w:rsid w:val="00AD7D4A"/>
    <w:rsid w:val="00AD7ED7"/>
    <w:rsid w:val="00AE0A99"/>
    <w:rsid w:val="00AE1C5C"/>
    <w:rsid w:val="00AE2249"/>
    <w:rsid w:val="00AE28FB"/>
    <w:rsid w:val="00AE3090"/>
    <w:rsid w:val="00AE348D"/>
    <w:rsid w:val="00AE354C"/>
    <w:rsid w:val="00AE385C"/>
    <w:rsid w:val="00AE3F84"/>
    <w:rsid w:val="00AE4086"/>
    <w:rsid w:val="00AE61DE"/>
    <w:rsid w:val="00AE6C82"/>
    <w:rsid w:val="00AE744B"/>
    <w:rsid w:val="00AF0219"/>
    <w:rsid w:val="00AF0397"/>
    <w:rsid w:val="00AF0B20"/>
    <w:rsid w:val="00AF0C68"/>
    <w:rsid w:val="00AF0DB6"/>
    <w:rsid w:val="00AF20A5"/>
    <w:rsid w:val="00AF237D"/>
    <w:rsid w:val="00AF259A"/>
    <w:rsid w:val="00AF2D4A"/>
    <w:rsid w:val="00AF35F0"/>
    <w:rsid w:val="00AF3F0E"/>
    <w:rsid w:val="00AF4056"/>
    <w:rsid w:val="00AF46D1"/>
    <w:rsid w:val="00AF53CF"/>
    <w:rsid w:val="00AF5715"/>
    <w:rsid w:val="00AF5FB3"/>
    <w:rsid w:val="00AF612C"/>
    <w:rsid w:val="00AF6760"/>
    <w:rsid w:val="00AF71A1"/>
    <w:rsid w:val="00AF74DE"/>
    <w:rsid w:val="00AF7634"/>
    <w:rsid w:val="00AF7DD5"/>
    <w:rsid w:val="00B00A78"/>
    <w:rsid w:val="00B01819"/>
    <w:rsid w:val="00B018F9"/>
    <w:rsid w:val="00B01AF5"/>
    <w:rsid w:val="00B02D0A"/>
    <w:rsid w:val="00B03BFB"/>
    <w:rsid w:val="00B04FFC"/>
    <w:rsid w:val="00B0523C"/>
    <w:rsid w:val="00B05252"/>
    <w:rsid w:val="00B05829"/>
    <w:rsid w:val="00B06505"/>
    <w:rsid w:val="00B0706B"/>
    <w:rsid w:val="00B07789"/>
    <w:rsid w:val="00B07D5A"/>
    <w:rsid w:val="00B10D71"/>
    <w:rsid w:val="00B11671"/>
    <w:rsid w:val="00B119E3"/>
    <w:rsid w:val="00B11AEC"/>
    <w:rsid w:val="00B12EC4"/>
    <w:rsid w:val="00B13F6A"/>
    <w:rsid w:val="00B144AB"/>
    <w:rsid w:val="00B1474B"/>
    <w:rsid w:val="00B15352"/>
    <w:rsid w:val="00B1673A"/>
    <w:rsid w:val="00B17778"/>
    <w:rsid w:val="00B17BD5"/>
    <w:rsid w:val="00B20203"/>
    <w:rsid w:val="00B210F7"/>
    <w:rsid w:val="00B21536"/>
    <w:rsid w:val="00B2276E"/>
    <w:rsid w:val="00B22F9B"/>
    <w:rsid w:val="00B23341"/>
    <w:rsid w:val="00B23A9A"/>
    <w:rsid w:val="00B23AE7"/>
    <w:rsid w:val="00B2401E"/>
    <w:rsid w:val="00B247ED"/>
    <w:rsid w:val="00B24A62"/>
    <w:rsid w:val="00B24D5F"/>
    <w:rsid w:val="00B25367"/>
    <w:rsid w:val="00B258AA"/>
    <w:rsid w:val="00B25F19"/>
    <w:rsid w:val="00B26202"/>
    <w:rsid w:val="00B265B9"/>
    <w:rsid w:val="00B26B1D"/>
    <w:rsid w:val="00B26BB0"/>
    <w:rsid w:val="00B26EB6"/>
    <w:rsid w:val="00B30296"/>
    <w:rsid w:val="00B3204C"/>
    <w:rsid w:val="00B32831"/>
    <w:rsid w:val="00B32DAF"/>
    <w:rsid w:val="00B33773"/>
    <w:rsid w:val="00B33B1B"/>
    <w:rsid w:val="00B34313"/>
    <w:rsid w:val="00B34985"/>
    <w:rsid w:val="00B349FE"/>
    <w:rsid w:val="00B352A7"/>
    <w:rsid w:val="00B35546"/>
    <w:rsid w:val="00B35A06"/>
    <w:rsid w:val="00B37A45"/>
    <w:rsid w:val="00B37BF7"/>
    <w:rsid w:val="00B42C5D"/>
    <w:rsid w:val="00B43801"/>
    <w:rsid w:val="00B43AB8"/>
    <w:rsid w:val="00B43ADD"/>
    <w:rsid w:val="00B43F77"/>
    <w:rsid w:val="00B441E7"/>
    <w:rsid w:val="00B44303"/>
    <w:rsid w:val="00B4484F"/>
    <w:rsid w:val="00B44D3D"/>
    <w:rsid w:val="00B46BEE"/>
    <w:rsid w:val="00B4708D"/>
    <w:rsid w:val="00B47600"/>
    <w:rsid w:val="00B50CF5"/>
    <w:rsid w:val="00B51959"/>
    <w:rsid w:val="00B523C4"/>
    <w:rsid w:val="00B52D08"/>
    <w:rsid w:val="00B531A0"/>
    <w:rsid w:val="00B53A10"/>
    <w:rsid w:val="00B53E6F"/>
    <w:rsid w:val="00B5413E"/>
    <w:rsid w:val="00B54293"/>
    <w:rsid w:val="00B5486F"/>
    <w:rsid w:val="00B5580F"/>
    <w:rsid w:val="00B565F8"/>
    <w:rsid w:val="00B56929"/>
    <w:rsid w:val="00B60E92"/>
    <w:rsid w:val="00B611D6"/>
    <w:rsid w:val="00B61C27"/>
    <w:rsid w:val="00B61EDC"/>
    <w:rsid w:val="00B61FBC"/>
    <w:rsid w:val="00B622BC"/>
    <w:rsid w:val="00B62B54"/>
    <w:rsid w:val="00B63CA3"/>
    <w:rsid w:val="00B63F44"/>
    <w:rsid w:val="00B6441A"/>
    <w:rsid w:val="00B64507"/>
    <w:rsid w:val="00B647DC"/>
    <w:rsid w:val="00B6496E"/>
    <w:rsid w:val="00B65484"/>
    <w:rsid w:val="00B6570D"/>
    <w:rsid w:val="00B65A40"/>
    <w:rsid w:val="00B65FDC"/>
    <w:rsid w:val="00B665A7"/>
    <w:rsid w:val="00B67D7E"/>
    <w:rsid w:val="00B70047"/>
    <w:rsid w:val="00B7090B"/>
    <w:rsid w:val="00B70E6D"/>
    <w:rsid w:val="00B70EF8"/>
    <w:rsid w:val="00B7124D"/>
    <w:rsid w:val="00B72255"/>
    <w:rsid w:val="00B72396"/>
    <w:rsid w:val="00B74515"/>
    <w:rsid w:val="00B76C2E"/>
    <w:rsid w:val="00B76EA7"/>
    <w:rsid w:val="00B815B3"/>
    <w:rsid w:val="00B81AA0"/>
    <w:rsid w:val="00B821A2"/>
    <w:rsid w:val="00B8249A"/>
    <w:rsid w:val="00B83D1C"/>
    <w:rsid w:val="00B8415C"/>
    <w:rsid w:val="00B85A88"/>
    <w:rsid w:val="00B85C97"/>
    <w:rsid w:val="00B875E8"/>
    <w:rsid w:val="00B9082D"/>
    <w:rsid w:val="00B90FC0"/>
    <w:rsid w:val="00B913FD"/>
    <w:rsid w:val="00B91C06"/>
    <w:rsid w:val="00B92108"/>
    <w:rsid w:val="00B9213E"/>
    <w:rsid w:val="00B923F3"/>
    <w:rsid w:val="00B92467"/>
    <w:rsid w:val="00B92BE0"/>
    <w:rsid w:val="00B93559"/>
    <w:rsid w:val="00B93F66"/>
    <w:rsid w:val="00B94123"/>
    <w:rsid w:val="00B97B71"/>
    <w:rsid w:val="00BA08DB"/>
    <w:rsid w:val="00BA0B6D"/>
    <w:rsid w:val="00BA11E6"/>
    <w:rsid w:val="00BA1C83"/>
    <w:rsid w:val="00BA1F33"/>
    <w:rsid w:val="00BA2273"/>
    <w:rsid w:val="00BA3922"/>
    <w:rsid w:val="00BA398A"/>
    <w:rsid w:val="00BA3C84"/>
    <w:rsid w:val="00BA3ED1"/>
    <w:rsid w:val="00BA4934"/>
    <w:rsid w:val="00BA4E74"/>
    <w:rsid w:val="00BA4F55"/>
    <w:rsid w:val="00BA542D"/>
    <w:rsid w:val="00BA567A"/>
    <w:rsid w:val="00BA5FAE"/>
    <w:rsid w:val="00BA5FCC"/>
    <w:rsid w:val="00BA61F7"/>
    <w:rsid w:val="00BA640D"/>
    <w:rsid w:val="00BA68F4"/>
    <w:rsid w:val="00BA6969"/>
    <w:rsid w:val="00BA72CB"/>
    <w:rsid w:val="00BA776B"/>
    <w:rsid w:val="00BA7960"/>
    <w:rsid w:val="00BB0436"/>
    <w:rsid w:val="00BB0F27"/>
    <w:rsid w:val="00BB1CC6"/>
    <w:rsid w:val="00BB207F"/>
    <w:rsid w:val="00BB2376"/>
    <w:rsid w:val="00BB294B"/>
    <w:rsid w:val="00BB2DDC"/>
    <w:rsid w:val="00BB3DC8"/>
    <w:rsid w:val="00BB4459"/>
    <w:rsid w:val="00BB54BD"/>
    <w:rsid w:val="00BB7186"/>
    <w:rsid w:val="00BC410D"/>
    <w:rsid w:val="00BC4EC6"/>
    <w:rsid w:val="00BC5CA9"/>
    <w:rsid w:val="00BC6220"/>
    <w:rsid w:val="00BC78A0"/>
    <w:rsid w:val="00BD0E1F"/>
    <w:rsid w:val="00BD0E5D"/>
    <w:rsid w:val="00BD120E"/>
    <w:rsid w:val="00BD16BE"/>
    <w:rsid w:val="00BD1EE4"/>
    <w:rsid w:val="00BD1F13"/>
    <w:rsid w:val="00BD1F20"/>
    <w:rsid w:val="00BD2740"/>
    <w:rsid w:val="00BD2C33"/>
    <w:rsid w:val="00BD336C"/>
    <w:rsid w:val="00BD37D6"/>
    <w:rsid w:val="00BD3E52"/>
    <w:rsid w:val="00BD4E39"/>
    <w:rsid w:val="00BD5028"/>
    <w:rsid w:val="00BD53DA"/>
    <w:rsid w:val="00BD59DF"/>
    <w:rsid w:val="00BD6265"/>
    <w:rsid w:val="00BD71E0"/>
    <w:rsid w:val="00BD768C"/>
    <w:rsid w:val="00BD7ECF"/>
    <w:rsid w:val="00BE0598"/>
    <w:rsid w:val="00BE0F7D"/>
    <w:rsid w:val="00BE2D60"/>
    <w:rsid w:val="00BE34F5"/>
    <w:rsid w:val="00BE382A"/>
    <w:rsid w:val="00BE40FE"/>
    <w:rsid w:val="00BE426C"/>
    <w:rsid w:val="00BE4359"/>
    <w:rsid w:val="00BE4C31"/>
    <w:rsid w:val="00BE5AAF"/>
    <w:rsid w:val="00BE6A9E"/>
    <w:rsid w:val="00BE71C3"/>
    <w:rsid w:val="00BE7570"/>
    <w:rsid w:val="00BF059C"/>
    <w:rsid w:val="00BF07AB"/>
    <w:rsid w:val="00BF0C3C"/>
    <w:rsid w:val="00BF1BD5"/>
    <w:rsid w:val="00BF37F0"/>
    <w:rsid w:val="00BF39DD"/>
    <w:rsid w:val="00BF3D88"/>
    <w:rsid w:val="00BF4902"/>
    <w:rsid w:val="00BF4CA3"/>
    <w:rsid w:val="00BF6535"/>
    <w:rsid w:val="00BF7A5A"/>
    <w:rsid w:val="00C0042B"/>
    <w:rsid w:val="00C00C69"/>
    <w:rsid w:val="00C01384"/>
    <w:rsid w:val="00C016BD"/>
    <w:rsid w:val="00C01AFE"/>
    <w:rsid w:val="00C01CB4"/>
    <w:rsid w:val="00C02CDB"/>
    <w:rsid w:val="00C03223"/>
    <w:rsid w:val="00C03736"/>
    <w:rsid w:val="00C04C10"/>
    <w:rsid w:val="00C05089"/>
    <w:rsid w:val="00C05899"/>
    <w:rsid w:val="00C069C2"/>
    <w:rsid w:val="00C06A1D"/>
    <w:rsid w:val="00C07654"/>
    <w:rsid w:val="00C07AB9"/>
    <w:rsid w:val="00C07AF0"/>
    <w:rsid w:val="00C10056"/>
    <w:rsid w:val="00C106E7"/>
    <w:rsid w:val="00C10C6E"/>
    <w:rsid w:val="00C110A2"/>
    <w:rsid w:val="00C11110"/>
    <w:rsid w:val="00C119F7"/>
    <w:rsid w:val="00C121C2"/>
    <w:rsid w:val="00C12AF4"/>
    <w:rsid w:val="00C12B31"/>
    <w:rsid w:val="00C134AE"/>
    <w:rsid w:val="00C15CB2"/>
    <w:rsid w:val="00C15D2C"/>
    <w:rsid w:val="00C1697A"/>
    <w:rsid w:val="00C16A93"/>
    <w:rsid w:val="00C2052F"/>
    <w:rsid w:val="00C20E7A"/>
    <w:rsid w:val="00C21855"/>
    <w:rsid w:val="00C21EC9"/>
    <w:rsid w:val="00C22362"/>
    <w:rsid w:val="00C224F2"/>
    <w:rsid w:val="00C22B4B"/>
    <w:rsid w:val="00C239B5"/>
    <w:rsid w:val="00C25531"/>
    <w:rsid w:val="00C257EB"/>
    <w:rsid w:val="00C26463"/>
    <w:rsid w:val="00C26DBD"/>
    <w:rsid w:val="00C2712D"/>
    <w:rsid w:val="00C27260"/>
    <w:rsid w:val="00C2754F"/>
    <w:rsid w:val="00C30504"/>
    <w:rsid w:val="00C3104A"/>
    <w:rsid w:val="00C31118"/>
    <w:rsid w:val="00C31EC8"/>
    <w:rsid w:val="00C32A8B"/>
    <w:rsid w:val="00C32EC6"/>
    <w:rsid w:val="00C332EC"/>
    <w:rsid w:val="00C33FC0"/>
    <w:rsid w:val="00C351D4"/>
    <w:rsid w:val="00C365D1"/>
    <w:rsid w:val="00C3669B"/>
    <w:rsid w:val="00C367CD"/>
    <w:rsid w:val="00C37195"/>
    <w:rsid w:val="00C3783D"/>
    <w:rsid w:val="00C37B91"/>
    <w:rsid w:val="00C4020F"/>
    <w:rsid w:val="00C40297"/>
    <w:rsid w:val="00C40D70"/>
    <w:rsid w:val="00C40ECD"/>
    <w:rsid w:val="00C41041"/>
    <w:rsid w:val="00C4109A"/>
    <w:rsid w:val="00C417EF"/>
    <w:rsid w:val="00C4200A"/>
    <w:rsid w:val="00C4264F"/>
    <w:rsid w:val="00C433F9"/>
    <w:rsid w:val="00C4383F"/>
    <w:rsid w:val="00C43D8B"/>
    <w:rsid w:val="00C43E77"/>
    <w:rsid w:val="00C4420D"/>
    <w:rsid w:val="00C44B7E"/>
    <w:rsid w:val="00C44F32"/>
    <w:rsid w:val="00C459CF"/>
    <w:rsid w:val="00C4636D"/>
    <w:rsid w:val="00C50CC8"/>
    <w:rsid w:val="00C51614"/>
    <w:rsid w:val="00C5224C"/>
    <w:rsid w:val="00C529C8"/>
    <w:rsid w:val="00C531F1"/>
    <w:rsid w:val="00C535FE"/>
    <w:rsid w:val="00C53DD3"/>
    <w:rsid w:val="00C53E33"/>
    <w:rsid w:val="00C54BBF"/>
    <w:rsid w:val="00C54C03"/>
    <w:rsid w:val="00C55115"/>
    <w:rsid w:val="00C55C48"/>
    <w:rsid w:val="00C560DC"/>
    <w:rsid w:val="00C56116"/>
    <w:rsid w:val="00C56A36"/>
    <w:rsid w:val="00C56E4B"/>
    <w:rsid w:val="00C5793B"/>
    <w:rsid w:val="00C57A87"/>
    <w:rsid w:val="00C57B04"/>
    <w:rsid w:val="00C57E0D"/>
    <w:rsid w:val="00C606C1"/>
    <w:rsid w:val="00C60DFA"/>
    <w:rsid w:val="00C60F3C"/>
    <w:rsid w:val="00C611F8"/>
    <w:rsid w:val="00C61430"/>
    <w:rsid w:val="00C622AB"/>
    <w:rsid w:val="00C6241C"/>
    <w:rsid w:val="00C62C1A"/>
    <w:rsid w:val="00C63536"/>
    <w:rsid w:val="00C63B15"/>
    <w:rsid w:val="00C63BD6"/>
    <w:rsid w:val="00C64729"/>
    <w:rsid w:val="00C6494D"/>
    <w:rsid w:val="00C64CE1"/>
    <w:rsid w:val="00C64F5E"/>
    <w:rsid w:val="00C65804"/>
    <w:rsid w:val="00C65EBF"/>
    <w:rsid w:val="00C67834"/>
    <w:rsid w:val="00C7109D"/>
    <w:rsid w:val="00C71519"/>
    <w:rsid w:val="00C722A4"/>
    <w:rsid w:val="00C7293D"/>
    <w:rsid w:val="00C72BE9"/>
    <w:rsid w:val="00C73492"/>
    <w:rsid w:val="00C73A77"/>
    <w:rsid w:val="00C73C12"/>
    <w:rsid w:val="00C74929"/>
    <w:rsid w:val="00C76274"/>
    <w:rsid w:val="00C765F6"/>
    <w:rsid w:val="00C76CBC"/>
    <w:rsid w:val="00C77BD0"/>
    <w:rsid w:val="00C80A00"/>
    <w:rsid w:val="00C813AD"/>
    <w:rsid w:val="00C818C7"/>
    <w:rsid w:val="00C82A69"/>
    <w:rsid w:val="00C830C1"/>
    <w:rsid w:val="00C83A95"/>
    <w:rsid w:val="00C85AFE"/>
    <w:rsid w:val="00C86294"/>
    <w:rsid w:val="00C864B7"/>
    <w:rsid w:val="00C865F6"/>
    <w:rsid w:val="00C868ED"/>
    <w:rsid w:val="00C90418"/>
    <w:rsid w:val="00C91413"/>
    <w:rsid w:val="00C914BD"/>
    <w:rsid w:val="00C929B7"/>
    <w:rsid w:val="00C93C33"/>
    <w:rsid w:val="00C93E17"/>
    <w:rsid w:val="00C93E4F"/>
    <w:rsid w:val="00C9448D"/>
    <w:rsid w:val="00C94F9C"/>
    <w:rsid w:val="00C9530F"/>
    <w:rsid w:val="00C95A1D"/>
    <w:rsid w:val="00CA0289"/>
    <w:rsid w:val="00CA0A0B"/>
    <w:rsid w:val="00CA1229"/>
    <w:rsid w:val="00CA1D7E"/>
    <w:rsid w:val="00CA35EE"/>
    <w:rsid w:val="00CA35F5"/>
    <w:rsid w:val="00CA4003"/>
    <w:rsid w:val="00CA5766"/>
    <w:rsid w:val="00CA5D36"/>
    <w:rsid w:val="00CA67CB"/>
    <w:rsid w:val="00CA7A74"/>
    <w:rsid w:val="00CB0222"/>
    <w:rsid w:val="00CB06CC"/>
    <w:rsid w:val="00CB0C75"/>
    <w:rsid w:val="00CB0E28"/>
    <w:rsid w:val="00CB3307"/>
    <w:rsid w:val="00CB3784"/>
    <w:rsid w:val="00CB39FC"/>
    <w:rsid w:val="00CB3D74"/>
    <w:rsid w:val="00CB4280"/>
    <w:rsid w:val="00CB494C"/>
    <w:rsid w:val="00CB60A6"/>
    <w:rsid w:val="00CB61A1"/>
    <w:rsid w:val="00CB68F5"/>
    <w:rsid w:val="00CB78A0"/>
    <w:rsid w:val="00CB7D07"/>
    <w:rsid w:val="00CB7EA0"/>
    <w:rsid w:val="00CC0662"/>
    <w:rsid w:val="00CC075C"/>
    <w:rsid w:val="00CC0EA6"/>
    <w:rsid w:val="00CC1C5E"/>
    <w:rsid w:val="00CC207A"/>
    <w:rsid w:val="00CC22EF"/>
    <w:rsid w:val="00CC2A4A"/>
    <w:rsid w:val="00CC2C71"/>
    <w:rsid w:val="00CC2E48"/>
    <w:rsid w:val="00CC308C"/>
    <w:rsid w:val="00CC3E2F"/>
    <w:rsid w:val="00CC408E"/>
    <w:rsid w:val="00CC445E"/>
    <w:rsid w:val="00CC45E0"/>
    <w:rsid w:val="00CC612F"/>
    <w:rsid w:val="00CC6463"/>
    <w:rsid w:val="00CC7053"/>
    <w:rsid w:val="00CC7302"/>
    <w:rsid w:val="00CC73CB"/>
    <w:rsid w:val="00CC7B6C"/>
    <w:rsid w:val="00CD0034"/>
    <w:rsid w:val="00CD0161"/>
    <w:rsid w:val="00CD0589"/>
    <w:rsid w:val="00CD17C8"/>
    <w:rsid w:val="00CD1DF7"/>
    <w:rsid w:val="00CD1E61"/>
    <w:rsid w:val="00CD2EA3"/>
    <w:rsid w:val="00CD39CD"/>
    <w:rsid w:val="00CD420B"/>
    <w:rsid w:val="00CD51B5"/>
    <w:rsid w:val="00CD6EF1"/>
    <w:rsid w:val="00CD6F40"/>
    <w:rsid w:val="00CE0831"/>
    <w:rsid w:val="00CE121F"/>
    <w:rsid w:val="00CE15B8"/>
    <w:rsid w:val="00CE1B7E"/>
    <w:rsid w:val="00CE293B"/>
    <w:rsid w:val="00CE2D33"/>
    <w:rsid w:val="00CE2F5B"/>
    <w:rsid w:val="00CE31E5"/>
    <w:rsid w:val="00CE490A"/>
    <w:rsid w:val="00CE4EC6"/>
    <w:rsid w:val="00CE4FBE"/>
    <w:rsid w:val="00CE548C"/>
    <w:rsid w:val="00CE5ECA"/>
    <w:rsid w:val="00CE6FC0"/>
    <w:rsid w:val="00CE724F"/>
    <w:rsid w:val="00CE75A7"/>
    <w:rsid w:val="00CE75FC"/>
    <w:rsid w:val="00CE7646"/>
    <w:rsid w:val="00CE7789"/>
    <w:rsid w:val="00CE7F3D"/>
    <w:rsid w:val="00CF0488"/>
    <w:rsid w:val="00CF0A38"/>
    <w:rsid w:val="00CF0B8A"/>
    <w:rsid w:val="00CF0CA9"/>
    <w:rsid w:val="00CF140B"/>
    <w:rsid w:val="00CF15F7"/>
    <w:rsid w:val="00CF16F7"/>
    <w:rsid w:val="00CF1F16"/>
    <w:rsid w:val="00CF233A"/>
    <w:rsid w:val="00CF282D"/>
    <w:rsid w:val="00CF2AF5"/>
    <w:rsid w:val="00CF2ECA"/>
    <w:rsid w:val="00CF3437"/>
    <w:rsid w:val="00CF36D8"/>
    <w:rsid w:val="00CF3F4C"/>
    <w:rsid w:val="00CF4014"/>
    <w:rsid w:val="00CF6784"/>
    <w:rsid w:val="00CF78C0"/>
    <w:rsid w:val="00CF7DFB"/>
    <w:rsid w:val="00D027D9"/>
    <w:rsid w:val="00D036BD"/>
    <w:rsid w:val="00D03829"/>
    <w:rsid w:val="00D03B10"/>
    <w:rsid w:val="00D04767"/>
    <w:rsid w:val="00D04A71"/>
    <w:rsid w:val="00D04E1A"/>
    <w:rsid w:val="00D0501B"/>
    <w:rsid w:val="00D0524E"/>
    <w:rsid w:val="00D05316"/>
    <w:rsid w:val="00D05B27"/>
    <w:rsid w:val="00D06518"/>
    <w:rsid w:val="00D071A4"/>
    <w:rsid w:val="00D0720C"/>
    <w:rsid w:val="00D072CB"/>
    <w:rsid w:val="00D07A4D"/>
    <w:rsid w:val="00D1049F"/>
    <w:rsid w:val="00D108CE"/>
    <w:rsid w:val="00D10B03"/>
    <w:rsid w:val="00D11965"/>
    <w:rsid w:val="00D11B4C"/>
    <w:rsid w:val="00D11BF8"/>
    <w:rsid w:val="00D11C77"/>
    <w:rsid w:val="00D124C4"/>
    <w:rsid w:val="00D1285A"/>
    <w:rsid w:val="00D12F27"/>
    <w:rsid w:val="00D137B4"/>
    <w:rsid w:val="00D13E8C"/>
    <w:rsid w:val="00D13F8B"/>
    <w:rsid w:val="00D14E99"/>
    <w:rsid w:val="00D1519D"/>
    <w:rsid w:val="00D16478"/>
    <w:rsid w:val="00D17BCC"/>
    <w:rsid w:val="00D20A4B"/>
    <w:rsid w:val="00D20A75"/>
    <w:rsid w:val="00D20E7F"/>
    <w:rsid w:val="00D21056"/>
    <w:rsid w:val="00D24308"/>
    <w:rsid w:val="00D25BBD"/>
    <w:rsid w:val="00D25EF2"/>
    <w:rsid w:val="00D25FC4"/>
    <w:rsid w:val="00D260A0"/>
    <w:rsid w:val="00D26415"/>
    <w:rsid w:val="00D30443"/>
    <w:rsid w:val="00D30574"/>
    <w:rsid w:val="00D30CFD"/>
    <w:rsid w:val="00D3112F"/>
    <w:rsid w:val="00D314EC"/>
    <w:rsid w:val="00D31CBD"/>
    <w:rsid w:val="00D3274E"/>
    <w:rsid w:val="00D327EB"/>
    <w:rsid w:val="00D337CE"/>
    <w:rsid w:val="00D33DD1"/>
    <w:rsid w:val="00D34D00"/>
    <w:rsid w:val="00D34F3D"/>
    <w:rsid w:val="00D358CC"/>
    <w:rsid w:val="00D35F75"/>
    <w:rsid w:val="00D3613F"/>
    <w:rsid w:val="00D365C6"/>
    <w:rsid w:val="00D365E1"/>
    <w:rsid w:val="00D37085"/>
    <w:rsid w:val="00D37525"/>
    <w:rsid w:val="00D4141E"/>
    <w:rsid w:val="00D41DFE"/>
    <w:rsid w:val="00D421D4"/>
    <w:rsid w:val="00D422E2"/>
    <w:rsid w:val="00D424AA"/>
    <w:rsid w:val="00D42FDB"/>
    <w:rsid w:val="00D43243"/>
    <w:rsid w:val="00D4381A"/>
    <w:rsid w:val="00D441B6"/>
    <w:rsid w:val="00D45B69"/>
    <w:rsid w:val="00D46C13"/>
    <w:rsid w:val="00D46F43"/>
    <w:rsid w:val="00D47078"/>
    <w:rsid w:val="00D47D62"/>
    <w:rsid w:val="00D50513"/>
    <w:rsid w:val="00D506F0"/>
    <w:rsid w:val="00D5206C"/>
    <w:rsid w:val="00D52AC1"/>
    <w:rsid w:val="00D53A7A"/>
    <w:rsid w:val="00D54977"/>
    <w:rsid w:val="00D54FDA"/>
    <w:rsid w:val="00D55116"/>
    <w:rsid w:val="00D55404"/>
    <w:rsid w:val="00D561DB"/>
    <w:rsid w:val="00D5755E"/>
    <w:rsid w:val="00D600BC"/>
    <w:rsid w:val="00D60585"/>
    <w:rsid w:val="00D6092B"/>
    <w:rsid w:val="00D60A4F"/>
    <w:rsid w:val="00D60EF1"/>
    <w:rsid w:val="00D613F4"/>
    <w:rsid w:val="00D61B6A"/>
    <w:rsid w:val="00D630B4"/>
    <w:rsid w:val="00D635F5"/>
    <w:rsid w:val="00D63E71"/>
    <w:rsid w:val="00D6409E"/>
    <w:rsid w:val="00D649EE"/>
    <w:rsid w:val="00D64C90"/>
    <w:rsid w:val="00D65D1B"/>
    <w:rsid w:val="00D668DE"/>
    <w:rsid w:val="00D67325"/>
    <w:rsid w:val="00D67E55"/>
    <w:rsid w:val="00D70104"/>
    <w:rsid w:val="00D70216"/>
    <w:rsid w:val="00D736A8"/>
    <w:rsid w:val="00D73EED"/>
    <w:rsid w:val="00D74406"/>
    <w:rsid w:val="00D747DF"/>
    <w:rsid w:val="00D74D4E"/>
    <w:rsid w:val="00D7627B"/>
    <w:rsid w:val="00D76FCE"/>
    <w:rsid w:val="00D77987"/>
    <w:rsid w:val="00D77CBF"/>
    <w:rsid w:val="00D77D26"/>
    <w:rsid w:val="00D77E08"/>
    <w:rsid w:val="00D805DD"/>
    <w:rsid w:val="00D8085B"/>
    <w:rsid w:val="00D811D3"/>
    <w:rsid w:val="00D818DE"/>
    <w:rsid w:val="00D81B46"/>
    <w:rsid w:val="00D82120"/>
    <w:rsid w:val="00D82164"/>
    <w:rsid w:val="00D83730"/>
    <w:rsid w:val="00D8383A"/>
    <w:rsid w:val="00D83955"/>
    <w:rsid w:val="00D83B1E"/>
    <w:rsid w:val="00D83BF0"/>
    <w:rsid w:val="00D83F26"/>
    <w:rsid w:val="00D84720"/>
    <w:rsid w:val="00D85681"/>
    <w:rsid w:val="00D8664E"/>
    <w:rsid w:val="00D86919"/>
    <w:rsid w:val="00D8783B"/>
    <w:rsid w:val="00D87946"/>
    <w:rsid w:val="00D87EB3"/>
    <w:rsid w:val="00D87F53"/>
    <w:rsid w:val="00D930FA"/>
    <w:rsid w:val="00D93836"/>
    <w:rsid w:val="00D94DA7"/>
    <w:rsid w:val="00D955AC"/>
    <w:rsid w:val="00D95945"/>
    <w:rsid w:val="00D963C3"/>
    <w:rsid w:val="00D97362"/>
    <w:rsid w:val="00D973E1"/>
    <w:rsid w:val="00D97B6B"/>
    <w:rsid w:val="00DA0157"/>
    <w:rsid w:val="00DA05B3"/>
    <w:rsid w:val="00DA1246"/>
    <w:rsid w:val="00DA134A"/>
    <w:rsid w:val="00DA1421"/>
    <w:rsid w:val="00DA1645"/>
    <w:rsid w:val="00DA1EF2"/>
    <w:rsid w:val="00DA25D9"/>
    <w:rsid w:val="00DA35F9"/>
    <w:rsid w:val="00DA5807"/>
    <w:rsid w:val="00DA68A9"/>
    <w:rsid w:val="00DB04E8"/>
    <w:rsid w:val="00DB06E0"/>
    <w:rsid w:val="00DB1328"/>
    <w:rsid w:val="00DB2A34"/>
    <w:rsid w:val="00DB2B78"/>
    <w:rsid w:val="00DB2DE0"/>
    <w:rsid w:val="00DB362E"/>
    <w:rsid w:val="00DB3984"/>
    <w:rsid w:val="00DB4226"/>
    <w:rsid w:val="00DB5182"/>
    <w:rsid w:val="00DB5616"/>
    <w:rsid w:val="00DB585E"/>
    <w:rsid w:val="00DB5A80"/>
    <w:rsid w:val="00DB5B0D"/>
    <w:rsid w:val="00DB5F12"/>
    <w:rsid w:val="00DB603B"/>
    <w:rsid w:val="00DB6931"/>
    <w:rsid w:val="00DC00FF"/>
    <w:rsid w:val="00DC01CB"/>
    <w:rsid w:val="00DC02CA"/>
    <w:rsid w:val="00DC09EF"/>
    <w:rsid w:val="00DC0D8A"/>
    <w:rsid w:val="00DC1B61"/>
    <w:rsid w:val="00DC1CCB"/>
    <w:rsid w:val="00DC2280"/>
    <w:rsid w:val="00DC284F"/>
    <w:rsid w:val="00DC3262"/>
    <w:rsid w:val="00DC4F86"/>
    <w:rsid w:val="00DC5861"/>
    <w:rsid w:val="00DC66F6"/>
    <w:rsid w:val="00DC67D5"/>
    <w:rsid w:val="00DC6D79"/>
    <w:rsid w:val="00DC74CF"/>
    <w:rsid w:val="00DC756D"/>
    <w:rsid w:val="00DC7835"/>
    <w:rsid w:val="00DC79EC"/>
    <w:rsid w:val="00DD0131"/>
    <w:rsid w:val="00DD079B"/>
    <w:rsid w:val="00DD0894"/>
    <w:rsid w:val="00DD117E"/>
    <w:rsid w:val="00DD28C2"/>
    <w:rsid w:val="00DD3375"/>
    <w:rsid w:val="00DD3580"/>
    <w:rsid w:val="00DD38A9"/>
    <w:rsid w:val="00DD41C4"/>
    <w:rsid w:val="00DD6D05"/>
    <w:rsid w:val="00DD778E"/>
    <w:rsid w:val="00DD7A24"/>
    <w:rsid w:val="00DD7E7E"/>
    <w:rsid w:val="00DE122E"/>
    <w:rsid w:val="00DE2B3F"/>
    <w:rsid w:val="00DE3648"/>
    <w:rsid w:val="00DE3A15"/>
    <w:rsid w:val="00DE4133"/>
    <w:rsid w:val="00DE5287"/>
    <w:rsid w:val="00DE5A88"/>
    <w:rsid w:val="00DE78E3"/>
    <w:rsid w:val="00DF02A9"/>
    <w:rsid w:val="00DF0E2D"/>
    <w:rsid w:val="00DF0E53"/>
    <w:rsid w:val="00DF11A5"/>
    <w:rsid w:val="00DF1AB0"/>
    <w:rsid w:val="00DF1ADD"/>
    <w:rsid w:val="00DF1C86"/>
    <w:rsid w:val="00DF2A31"/>
    <w:rsid w:val="00DF402B"/>
    <w:rsid w:val="00DF5A3C"/>
    <w:rsid w:val="00DF5A83"/>
    <w:rsid w:val="00DF668E"/>
    <w:rsid w:val="00E01A70"/>
    <w:rsid w:val="00E02918"/>
    <w:rsid w:val="00E039CF"/>
    <w:rsid w:val="00E04B8F"/>
    <w:rsid w:val="00E05163"/>
    <w:rsid w:val="00E05E71"/>
    <w:rsid w:val="00E06321"/>
    <w:rsid w:val="00E07540"/>
    <w:rsid w:val="00E07F78"/>
    <w:rsid w:val="00E1057E"/>
    <w:rsid w:val="00E1172E"/>
    <w:rsid w:val="00E12A41"/>
    <w:rsid w:val="00E12C48"/>
    <w:rsid w:val="00E1359B"/>
    <w:rsid w:val="00E14C0A"/>
    <w:rsid w:val="00E1503E"/>
    <w:rsid w:val="00E15249"/>
    <w:rsid w:val="00E15262"/>
    <w:rsid w:val="00E15B62"/>
    <w:rsid w:val="00E161A3"/>
    <w:rsid w:val="00E170AF"/>
    <w:rsid w:val="00E17504"/>
    <w:rsid w:val="00E17B39"/>
    <w:rsid w:val="00E20B2A"/>
    <w:rsid w:val="00E20F2A"/>
    <w:rsid w:val="00E227F3"/>
    <w:rsid w:val="00E22BB3"/>
    <w:rsid w:val="00E232B3"/>
    <w:rsid w:val="00E237E1"/>
    <w:rsid w:val="00E24263"/>
    <w:rsid w:val="00E25B79"/>
    <w:rsid w:val="00E26262"/>
    <w:rsid w:val="00E27093"/>
    <w:rsid w:val="00E27870"/>
    <w:rsid w:val="00E27B0E"/>
    <w:rsid w:val="00E27EEF"/>
    <w:rsid w:val="00E27FD8"/>
    <w:rsid w:val="00E3013D"/>
    <w:rsid w:val="00E3049A"/>
    <w:rsid w:val="00E30668"/>
    <w:rsid w:val="00E31EB3"/>
    <w:rsid w:val="00E3299B"/>
    <w:rsid w:val="00E33796"/>
    <w:rsid w:val="00E33840"/>
    <w:rsid w:val="00E35A42"/>
    <w:rsid w:val="00E360AF"/>
    <w:rsid w:val="00E365B5"/>
    <w:rsid w:val="00E36DD2"/>
    <w:rsid w:val="00E379CD"/>
    <w:rsid w:val="00E37B54"/>
    <w:rsid w:val="00E40328"/>
    <w:rsid w:val="00E41AA4"/>
    <w:rsid w:val="00E45F93"/>
    <w:rsid w:val="00E4732E"/>
    <w:rsid w:val="00E4753D"/>
    <w:rsid w:val="00E47A2C"/>
    <w:rsid w:val="00E47BF1"/>
    <w:rsid w:val="00E47F15"/>
    <w:rsid w:val="00E50D15"/>
    <w:rsid w:val="00E5172F"/>
    <w:rsid w:val="00E52AB1"/>
    <w:rsid w:val="00E52C27"/>
    <w:rsid w:val="00E52C46"/>
    <w:rsid w:val="00E53885"/>
    <w:rsid w:val="00E542A7"/>
    <w:rsid w:val="00E54335"/>
    <w:rsid w:val="00E54664"/>
    <w:rsid w:val="00E54685"/>
    <w:rsid w:val="00E54718"/>
    <w:rsid w:val="00E54870"/>
    <w:rsid w:val="00E5488D"/>
    <w:rsid w:val="00E54B60"/>
    <w:rsid w:val="00E555AE"/>
    <w:rsid w:val="00E55AE9"/>
    <w:rsid w:val="00E55B4D"/>
    <w:rsid w:val="00E56D44"/>
    <w:rsid w:val="00E57279"/>
    <w:rsid w:val="00E57545"/>
    <w:rsid w:val="00E60CE4"/>
    <w:rsid w:val="00E60EE8"/>
    <w:rsid w:val="00E616A6"/>
    <w:rsid w:val="00E62435"/>
    <w:rsid w:val="00E628AC"/>
    <w:rsid w:val="00E62D09"/>
    <w:rsid w:val="00E63057"/>
    <w:rsid w:val="00E63100"/>
    <w:rsid w:val="00E6482A"/>
    <w:rsid w:val="00E6536A"/>
    <w:rsid w:val="00E65960"/>
    <w:rsid w:val="00E65BB6"/>
    <w:rsid w:val="00E66B06"/>
    <w:rsid w:val="00E67271"/>
    <w:rsid w:val="00E67649"/>
    <w:rsid w:val="00E67BFB"/>
    <w:rsid w:val="00E70A85"/>
    <w:rsid w:val="00E7183F"/>
    <w:rsid w:val="00E7184B"/>
    <w:rsid w:val="00E7298F"/>
    <w:rsid w:val="00E74A87"/>
    <w:rsid w:val="00E74A92"/>
    <w:rsid w:val="00E762A1"/>
    <w:rsid w:val="00E765F4"/>
    <w:rsid w:val="00E77DAB"/>
    <w:rsid w:val="00E80397"/>
    <w:rsid w:val="00E80901"/>
    <w:rsid w:val="00E81326"/>
    <w:rsid w:val="00E814B6"/>
    <w:rsid w:val="00E815C8"/>
    <w:rsid w:val="00E81DB5"/>
    <w:rsid w:val="00E821F9"/>
    <w:rsid w:val="00E82203"/>
    <w:rsid w:val="00E82461"/>
    <w:rsid w:val="00E82AE9"/>
    <w:rsid w:val="00E82B00"/>
    <w:rsid w:val="00E83741"/>
    <w:rsid w:val="00E83D76"/>
    <w:rsid w:val="00E83DE8"/>
    <w:rsid w:val="00E84228"/>
    <w:rsid w:val="00E84B7A"/>
    <w:rsid w:val="00E84C5C"/>
    <w:rsid w:val="00E850F1"/>
    <w:rsid w:val="00E854C8"/>
    <w:rsid w:val="00E858D6"/>
    <w:rsid w:val="00E86984"/>
    <w:rsid w:val="00E87225"/>
    <w:rsid w:val="00E87293"/>
    <w:rsid w:val="00E87E4D"/>
    <w:rsid w:val="00E90041"/>
    <w:rsid w:val="00E90D0D"/>
    <w:rsid w:val="00E91E28"/>
    <w:rsid w:val="00E92269"/>
    <w:rsid w:val="00E92FC1"/>
    <w:rsid w:val="00E93835"/>
    <w:rsid w:val="00E9407F"/>
    <w:rsid w:val="00E94189"/>
    <w:rsid w:val="00E9469B"/>
    <w:rsid w:val="00E95554"/>
    <w:rsid w:val="00E956EC"/>
    <w:rsid w:val="00E95B37"/>
    <w:rsid w:val="00E9647A"/>
    <w:rsid w:val="00E966D3"/>
    <w:rsid w:val="00E96F6D"/>
    <w:rsid w:val="00E9771D"/>
    <w:rsid w:val="00EA08B6"/>
    <w:rsid w:val="00EA14CF"/>
    <w:rsid w:val="00EA15A6"/>
    <w:rsid w:val="00EA15B5"/>
    <w:rsid w:val="00EA1CDF"/>
    <w:rsid w:val="00EA2ABE"/>
    <w:rsid w:val="00EA3068"/>
    <w:rsid w:val="00EA38A7"/>
    <w:rsid w:val="00EA4133"/>
    <w:rsid w:val="00EA43AE"/>
    <w:rsid w:val="00EA4FB3"/>
    <w:rsid w:val="00EA5012"/>
    <w:rsid w:val="00EA526E"/>
    <w:rsid w:val="00EA598A"/>
    <w:rsid w:val="00EA605A"/>
    <w:rsid w:val="00EA656A"/>
    <w:rsid w:val="00EA7AE1"/>
    <w:rsid w:val="00EB01CC"/>
    <w:rsid w:val="00EB1462"/>
    <w:rsid w:val="00EB16CD"/>
    <w:rsid w:val="00EB1B05"/>
    <w:rsid w:val="00EB2113"/>
    <w:rsid w:val="00EB28F2"/>
    <w:rsid w:val="00EB3CE6"/>
    <w:rsid w:val="00EB3FD0"/>
    <w:rsid w:val="00EB511E"/>
    <w:rsid w:val="00EB6418"/>
    <w:rsid w:val="00EB66FD"/>
    <w:rsid w:val="00EB703B"/>
    <w:rsid w:val="00EB7644"/>
    <w:rsid w:val="00EB76AB"/>
    <w:rsid w:val="00EB7CF8"/>
    <w:rsid w:val="00EC036E"/>
    <w:rsid w:val="00EC2DC5"/>
    <w:rsid w:val="00EC3693"/>
    <w:rsid w:val="00EC36BA"/>
    <w:rsid w:val="00EC3B53"/>
    <w:rsid w:val="00EC45DE"/>
    <w:rsid w:val="00EC464E"/>
    <w:rsid w:val="00EC4D4A"/>
    <w:rsid w:val="00EC52C5"/>
    <w:rsid w:val="00EC57D3"/>
    <w:rsid w:val="00EC5971"/>
    <w:rsid w:val="00EC5F8E"/>
    <w:rsid w:val="00EC6A92"/>
    <w:rsid w:val="00EC7816"/>
    <w:rsid w:val="00ED012E"/>
    <w:rsid w:val="00ED0309"/>
    <w:rsid w:val="00ED0CBC"/>
    <w:rsid w:val="00ED1777"/>
    <w:rsid w:val="00ED191A"/>
    <w:rsid w:val="00ED19B6"/>
    <w:rsid w:val="00ED1E36"/>
    <w:rsid w:val="00ED2204"/>
    <w:rsid w:val="00ED2BA9"/>
    <w:rsid w:val="00ED31E7"/>
    <w:rsid w:val="00ED3AEA"/>
    <w:rsid w:val="00ED4329"/>
    <w:rsid w:val="00ED4CCE"/>
    <w:rsid w:val="00ED5069"/>
    <w:rsid w:val="00ED5627"/>
    <w:rsid w:val="00ED7063"/>
    <w:rsid w:val="00ED7D12"/>
    <w:rsid w:val="00EE0D23"/>
    <w:rsid w:val="00EE0F44"/>
    <w:rsid w:val="00EE2560"/>
    <w:rsid w:val="00EE2A2D"/>
    <w:rsid w:val="00EE2BA2"/>
    <w:rsid w:val="00EE3386"/>
    <w:rsid w:val="00EE3E6C"/>
    <w:rsid w:val="00EE4282"/>
    <w:rsid w:val="00EE4DB1"/>
    <w:rsid w:val="00EE4F12"/>
    <w:rsid w:val="00EE5C1C"/>
    <w:rsid w:val="00EE5F3D"/>
    <w:rsid w:val="00EE63C3"/>
    <w:rsid w:val="00EE6CCD"/>
    <w:rsid w:val="00EF0975"/>
    <w:rsid w:val="00EF098A"/>
    <w:rsid w:val="00EF21FE"/>
    <w:rsid w:val="00EF30FA"/>
    <w:rsid w:val="00EF37A6"/>
    <w:rsid w:val="00EF571A"/>
    <w:rsid w:val="00EF6D24"/>
    <w:rsid w:val="00EF6FDE"/>
    <w:rsid w:val="00F004C3"/>
    <w:rsid w:val="00F00B2B"/>
    <w:rsid w:val="00F00DCF"/>
    <w:rsid w:val="00F01B84"/>
    <w:rsid w:val="00F01FF3"/>
    <w:rsid w:val="00F024D8"/>
    <w:rsid w:val="00F03286"/>
    <w:rsid w:val="00F03A41"/>
    <w:rsid w:val="00F042BA"/>
    <w:rsid w:val="00F04456"/>
    <w:rsid w:val="00F04467"/>
    <w:rsid w:val="00F07948"/>
    <w:rsid w:val="00F079C2"/>
    <w:rsid w:val="00F101A4"/>
    <w:rsid w:val="00F1037E"/>
    <w:rsid w:val="00F11393"/>
    <w:rsid w:val="00F113D4"/>
    <w:rsid w:val="00F127CB"/>
    <w:rsid w:val="00F12900"/>
    <w:rsid w:val="00F13EE6"/>
    <w:rsid w:val="00F14023"/>
    <w:rsid w:val="00F142D0"/>
    <w:rsid w:val="00F14415"/>
    <w:rsid w:val="00F148E9"/>
    <w:rsid w:val="00F14C82"/>
    <w:rsid w:val="00F14DED"/>
    <w:rsid w:val="00F1508E"/>
    <w:rsid w:val="00F15980"/>
    <w:rsid w:val="00F16C8E"/>
    <w:rsid w:val="00F17320"/>
    <w:rsid w:val="00F17349"/>
    <w:rsid w:val="00F17B39"/>
    <w:rsid w:val="00F200CA"/>
    <w:rsid w:val="00F20187"/>
    <w:rsid w:val="00F2022E"/>
    <w:rsid w:val="00F20969"/>
    <w:rsid w:val="00F212E0"/>
    <w:rsid w:val="00F21EFA"/>
    <w:rsid w:val="00F224FE"/>
    <w:rsid w:val="00F22B95"/>
    <w:rsid w:val="00F249C3"/>
    <w:rsid w:val="00F24A38"/>
    <w:rsid w:val="00F24CE5"/>
    <w:rsid w:val="00F24F9C"/>
    <w:rsid w:val="00F2542C"/>
    <w:rsid w:val="00F26221"/>
    <w:rsid w:val="00F262BE"/>
    <w:rsid w:val="00F26DEC"/>
    <w:rsid w:val="00F273A2"/>
    <w:rsid w:val="00F277D0"/>
    <w:rsid w:val="00F27C13"/>
    <w:rsid w:val="00F307B1"/>
    <w:rsid w:val="00F30889"/>
    <w:rsid w:val="00F30E79"/>
    <w:rsid w:val="00F30F52"/>
    <w:rsid w:val="00F3168F"/>
    <w:rsid w:val="00F31760"/>
    <w:rsid w:val="00F31A0A"/>
    <w:rsid w:val="00F31C1E"/>
    <w:rsid w:val="00F3239D"/>
    <w:rsid w:val="00F32487"/>
    <w:rsid w:val="00F3343A"/>
    <w:rsid w:val="00F3415D"/>
    <w:rsid w:val="00F40F30"/>
    <w:rsid w:val="00F41079"/>
    <w:rsid w:val="00F418D0"/>
    <w:rsid w:val="00F42D02"/>
    <w:rsid w:val="00F42D72"/>
    <w:rsid w:val="00F43F95"/>
    <w:rsid w:val="00F4498D"/>
    <w:rsid w:val="00F4539A"/>
    <w:rsid w:val="00F46024"/>
    <w:rsid w:val="00F46480"/>
    <w:rsid w:val="00F46CE9"/>
    <w:rsid w:val="00F473B2"/>
    <w:rsid w:val="00F473D4"/>
    <w:rsid w:val="00F47B25"/>
    <w:rsid w:val="00F51023"/>
    <w:rsid w:val="00F51911"/>
    <w:rsid w:val="00F519C8"/>
    <w:rsid w:val="00F523DF"/>
    <w:rsid w:val="00F52CEC"/>
    <w:rsid w:val="00F539B0"/>
    <w:rsid w:val="00F53BE1"/>
    <w:rsid w:val="00F56F27"/>
    <w:rsid w:val="00F5718B"/>
    <w:rsid w:val="00F576B9"/>
    <w:rsid w:val="00F578A5"/>
    <w:rsid w:val="00F60C0E"/>
    <w:rsid w:val="00F60E68"/>
    <w:rsid w:val="00F6190C"/>
    <w:rsid w:val="00F622BE"/>
    <w:rsid w:val="00F62DE6"/>
    <w:rsid w:val="00F67A75"/>
    <w:rsid w:val="00F67BF3"/>
    <w:rsid w:val="00F70038"/>
    <w:rsid w:val="00F709A0"/>
    <w:rsid w:val="00F71423"/>
    <w:rsid w:val="00F71609"/>
    <w:rsid w:val="00F71ACD"/>
    <w:rsid w:val="00F7492B"/>
    <w:rsid w:val="00F753FD"/>
    <w:rsid w:val="00F765D6"/>
    <w:rsid w:val="00F7707A"/>
    <w:rsid w:val="00F80273"/>
    <w:rsid w:val="00F820F8"/>
    <w:rsid w:val="00F82810"/>
    <w:rsid w:val="00F83E90"/>
    <w:rsid w:val="00F8452B"/>
    <w:rsid w:val="00F84934"/>
    <w:rsid w:val="00F85A54"/>
    <w:rsid w:val="00F86612"/>
    <w:rsid w:val="00F87A90"/>
    <w:rsid w:val="00F90E83"/>
    <w:rsid w:val="00F92B25"/>
    <w:rsid w:val="00F93053"/>
    <w:rsid w:val="00F932C8"/>
    <w:rsid w:val="00F93B74"/>
    <w:rsid w:val="00F942C5"/>
    <w:rsid w:val="00F94575"/>
    <w:rsid w:val="00F94767"/>
    <w:rsid w:val="00F94789"/>
    <w:rsid w:val="00F94A47"/>
    <w:rsid w:val="00F95152"/>
    <w:rsid w:val="00F95208"/>
    <w:rsid w:val="00F95E6A"/>
    <w:rsid w:val="00FA0448"/>
    <w:rsid w:val="00FA04FC"/>
    <w:rsid w:val="00FA0842"/>
    <w:rsid w:val="00FA385B"/>
    <w:rsid w:val="00FA4543"/>
    <w:rsid w:val="00FA4D31"/>
    <w:rsid w:val="00FA5DE2"/>
    <w:rsid w:val="00FA696F"/>
    <w:rsid w:val="00FA7919"/>
    <w:rsid w:val="00FA7BF6"/>
    <w:rsid w:val="00FA7CA1"/>
    <w:rsid w:val="00FA7E0B"/>
    <w:rsid w:val="00FB00ED"/>
    <w:rsid w:val="00FB06D3"/>
    <w:rsid w:val="00FB08DF"/>
    <w:rsid w:val="00FB0D34"/>
    <w:rsid w:val="00FB231B"/>
    <w:rsid w:val="00FB2F25"/>
    <w:rsid w:val="00FB2FE9"/>
    <w:rsid w:val="00FB487E"/>
    <w:rsid w:val="00FB4B42"/>
    <w:rsid w:val="00FB4EB0"/>
    <w:rsid w:val="00FB75CF"/>
    <w:rsid w:val="00FB75F3"/>
    <w:rsid w:val="00FB767F"/>
    <w:rsid w:val="00FB78D5"/>
    <w:rsid w:val="00FC07BB"/>
    <w:rsid w:val="00FC1525"/>
    <w:rsid w:val="00FC2108"/>
    <w:rsid w:val="00FC2662"/>
    <w:rsid w:val="00FC34FD"/>
    <w:rsid w:val="00FC4264"/>
    <w:rsid w:val="00FC4C95"/>
    <w:rsid w:val="00FC4EDD"/>
    <w:rsid w:val="00FC6E1C"/>
    <w:rsid w:val="00FC6F76"/>
    <w:rsid w:val="00FD019B"/>
    <w:rsid w:val="00FD0C28"/>
    <w:rsid w:val="00FD0D1B"/>
    <w:rsid w:val="00FD21D6"/>
    <w:rsid w:val="00FD29E3"/>
    <w:rsid w:val="00FD2CC1"/>
    <w:rsid w:val="00FD2F6C"/>
    <w:rsid w:val="00FD3C38"/>
    <w:rsid w:val="00FD551E"/>
    <w:rsid w:val="00FD56CD"/>
    <w:rsid w:val="00FD5812"/>
    <w:rsid w:val="00FD6536"/>
    <w:rsid w:val="00FD693B"/>
    <w:rsid w:val="00FD7660"/>
    <w:rsid w:val="00FD7DE9"/>
    <w:rsid w:val="00FE002E"/>
    <w:rsid w:val="00FE05D4"/>
    <w:rsid w:val="00FE2065"/>
    <w:rsid w:val="00FE2432"/>
    <w:rsid w:val="00FE283E"/>
    <w:rsid w:val="00FE2DDD"/>
    <w:rsid w:val="00FE3AA5"/>
    <w:rsid w:val="00FE3E40"/>
    <w:rsid w:val="00FE3F4A"/>
    <w:rsid w:val="00FE4EF1"/>
    <w:rsid w:val="00FE5757"/>
    <w:rsid w:val="00FE5C82"/>
    <w:rsid w:val="00FE7C1E"/>
    <w:rsid w:val="00FF003E"/>
    <w:rsid w:val="00FF00A6"/>
    <w:rsid w:val="00FF0C16"/>
    <w:rsid w:val="00FF0DCB"/>
    <w:rsid w:val="00FF0E8F"/>
    <w:rsid w:val="00FF118C"/>
    <w:rsid w:val="00FF123C"/>
    <w:rsid w:val="00FF2D85"/>
    <w:rsid w:val="00FF2ECA"/>
    <w:rsid w:val="00FF3426"/>
    <w:rsid w:val="00FF4CA8"/>
    <w:rsid w:val="00FF511D"/>
    <w:rsid w:val="00FF56B4"/>
    <w:rsid w:val="00FF5F0F"/>
    <w:rsid w:val="00FF6716"/>
    <w:rsid w:val="00FF6762"/>
    <w:rsid w:val="00FF7992"/>
    <w:rsid w:val="00FF7BC3"/>
    <w:rsid w:val="3F4A8469"/>
    <w:rsid w:val="7A4670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4670E8"/>
  <w15:chartTrackingRefBased/>
  <w15:docId w15:val="{20F55BE3-02F6-4444-B811-FA5646EF1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36D"/>
    <w:pPr>
      <w:spacing w:after="120" w:line="240" w:lineRule="auto"/>
    </w:pPr>
    <w:rPr>
      <w:rFonts w:ascii="Times New Roman" w:eastAsiaTheme="minorEastAsia" w:hAnsi="Times New Roman"/>
    </w:rPr>
  </w:style>
  <w:style w:type="paragraph" w:styleId="Heading1">
    <w:name w:val="heading 1"/>
    <w:basedOn w:val="Normal"/>
    <w:next w:val="Normal"/>
    <w:link w:val="Heading1Char"/>
    <w:uiPriority w:val="9"/>
    <w:qFormat/>
    <w:rsid w:val="009230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7A6665"/>
    <w:pPr>
      <w:keepNext/>
      <w:keepLines/>
      <w:pBdr>
        <w:bottom w:val="single" w:sz="18" w:space="1" w:color="auto"/>
      </w:pBdr>
      <w:spacing w:line="360" w:lineRule="auto"/>
      <w:jc w:val="center"/>
      <w:outlineLvl w:val="1"/>
    </w:pPr>
    <w:rPr>
      <w:rFonts w:ascii="Imprint MT Shadow" w:eastAsia="Calibri" w:hAnsi="Imprint MT Shadow" w:cs="Times New Roman"/>
      <w:bCs/>
      <w:color w:val="000099"/>
      <w:sz w:val="28"/>
      <w:szCs w:val="28"/>
      <w:lang w:val="en"/>
    </w:rPr>
  </w:style>
  <w:style w:type="paragraph" w:styleId="Heading3">
    <w:name w:val="heading 3"/>
    <w:basedOn w:val="Normal"/>
    <w:next w:val="Normal"/>
    <w:link w:val="Heading3Char"/>
    <w:uiPriority w:val="9"/>
    <w:unhideWhenUsed/>
    <w:qFormat/>
    <w:rsid w:val="002D52EB"/>
    <w:pPr>
      <w:keepNext/>
      <w:keepLines/>
      <w:spacing w:before="40" w:after="0"/>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autoRedefine/>
    <w:uiPriority w:val="9"/>
    <w:unhideWhenUsed/>
    <w:qFormat/>
    <w:rsid w:val="0068174D"/>
    <w:pPr>
      <w:keepNext/>
      <w:keepLines/>
      <w:spacing w:before="240" w:after="240"/>
      <w:ind w:left="288"/>
      <w:jc w:val="center"/>
      <w:outlineLvl w:val="3"/>
    </w:pPr>
    <w:rPr>
      <w:rFonts w:ascii="Segoe Print" w:eastAsia="Calibri" w:hAnsi="Segoe Print" w:cs="Times New Roman"/>
      <w:i/>
      <w:iCs/>
      <w:color w:val="000099"/>
      <w:sz w:val="24"/>
    </w:rPr>
  </w:style>
  <w:style w:type="paragraph" w:styleId="Heading5">
    <w:name w:val="heading 5"/>
    <w:basedOn w:val="Normal"/>
    <w:next w:val="Normal"/>
    <w:link w:val="Heading5Char"/>
    <w:unhideWhenUsed/>
    <w:qFormat/>
    <w:rsid w:val="00D3274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autoRedefine/>
    <w:qFormat/>
    <w:rsid w:val="003620A1"/>
    <w:pPr>
      <w:jc w:val="center"/>
      <w:outlineLvl w:val="5"/>
    </w:pPr>
    <w:rPr>
      <w:rFonts w:eastAsia="Times New Roman" w:cs="Times New Roman"/>
      <w:b/>
      <w:bCs/>
      <w:i/>
      <w:iCs/>
      <w:szCs w:val="24"/>
      <w:lang w:val="en"/>
    </w:rPr>
  </w:style>
  <w:style w:type="paragraph" w:styleId="Heading7">
    <w:name w:val="heading 7"/>
    <w:basedOn w:val="Normal"/>
    <w:next w:val="Normal"/>
    <w:link w:val="Heading7Char"/>
    <w:autoRedefine/>
    <w:uiPriority w:val="9"/>
    <w:unhideWhenUsed/>
    <w:qFormat/>
    <w:rsid w:val="00AC7785"/>
    <w:pPr>
      <w:keepNext/>
      <w:keepLines/>
      <w:pBdr>
        <w:bottom w:val="single" w:sz="4" w:space="1" w:color="auto"/>
      </w:pBdr>
      <w:spacing w:before="360" w:line="276" w:lineRule="auto"/>
      <w:jc w:val="center"/>
      <w:outlineLvl w:val="6"/>
    </w:pPr>
    <w:rPr>
      <w:rFonts w:eastAsiaTheme="majorEastAsia" w:cs="Times New Roman"/>
      <w:bCs/>
      <w:i/>
      <w:color w:val="000099"/>
      <w:sz w:val="26"/>
      <w:szCs w:val="26"/>
      <w:lang w:val="en-AU"/>
    </w:rPr>
  </w:style>
  <w:style w:type="paragraph" w:styleId="Heading8">
    <w:name w:val="heading 8"/>
    <w:basedOn w:val="Normal"/>
    <w:next w:val="Normal"/>
    <w:link w:val="Heading8Char"/>
    <w:autoRedefine/>
    <w:unhideWhenUsed/>
    <w:qFormat/>
    <w:rsid w:val="00AC7785"/>
    <w:pPr>
      <w:keepNext/>
      <w:keepLines/>
      <w:spacing w:before="240"/>
      <w:outlineLvl w:val="7"/>
    </w:pPr>
    <w:rPr>
      <w:rFonts w:eastAsia="Times New Roman" w:cs="Times New Roman"/>
      <w:b/>
      <w:bCs/>
      <w:i/>
      <w:iCs/>
      <w:bdr w:val="none" w:sz="0" w:space="0" w:color="auto" w:frame="1"/>
      <w:lang w:val="en-AU"/>
    </w:rPr>
  </w:style>
  <w:style w:type="paragraph" w:styleId="Heading9">
    <w:name w:val="heading 9"/>
    <w:basedOn w:val="Normal"/>
    <w:next w:val="Normal"/>
    <w:link w:val="Heading9Char"/>
    <w:autoRedefine/>
    <w:unhideWhenUsed/>
    <w:qFormat/>
    <w:rsid w:val="00A05E6A"/>
    <w:pPr>
      <w:keepNext/>
      <w:keepLines/>
      <w:spacing w:before="240" w:after="240"/>
      <w:jc w:val="center"/>
      <w:outlineLvl w:val="8"/>
    </w:pPr>
    <w:rPr>
      <w:rFonts w:eastAsiaTheme="majorEastAsia"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D52EB"/>
    <w:rPr>
      <w:rFonts w:asciiTheme="majorHAnsi" w:eastAsiaTheme="majorEastAsia" w:hAnsiTheme="majorHAnsi" w:cstheme="majorBidi"/>
      <w:b/>
      <w:color w:val="1F3763" w:themeColor="accent1" w:themeShade="7F"/>
      <w:sz w:val="24"/>
      <w:szCs w:val="24"/>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rsid w:val="00514339"/>
    <w:pPr>
      <w:spacing w:before="100" w:beforeAutospacing="1" w:after="100" w:afterAutospacing="1"/>
    </w:pPr>
    <w:rPr>
      <w:rFonts w:eastAsia="Times New Roman" w:cs="Times New Roman"/>
      <w:sz w:val="24"/>
      <w:szCs w:val="24"/>
    </w:rPr>
  </w:style>
  <w:style w:type="character" w:styleId="Strong">
    <w:name w:val="Strong"/>
    <w:basedOn w:val="DefaultParagraphFont"/>
    <w:uiPriority w:val="22"/>
    <w:qFormat/>
    <w:rsid w:val="00514339"/>
    <w:rPr>
      <w:b/>
      <w:bCs/>
    </w:rPr>
  </w:style>
  <w:style w:type="character" w:styleId="Emphasis">
    <w:name w:val="Emphasis"/>
    <w:basedOn w:val="DefaultParagraphFont"/>
    <w:uiPriority w:val="20"/>
    <w:qFormat/>
    <w:rsid w:val="00514339"/>
    <w:rPr>
      <w:i/>
      <w:iCs/>
    </w:rPr>
  </w:style>
  <w:style w:type="paragraph" w:styleId="ListParagraph">
    <w:name w:val="List Paragraph"/>
    <w:basedOn w:val="Normal"/>
    <w:uiPriority w:val="34"/>
    <w:qFormat/>
    <w:rsid w:val="0062442E"/>
    <w:pPr>
      <w:ind w:left="720"/>
      <w:contextualSpacing/>
    </w:pPr>
  </w:style>
  <w:style w:type="character" w:customStyle="1" w:styleId="Heading4Char">
    <w:name w:val="Heading 4 Char"/>
    <w:basedOn w:val="DefaultParagraphFont"/>
    <w:link w:val="Heading4"/>
    <w:uiPriority w:val="9"/>
    <w:rsid w:val="0068174D"/>
    <w:rPr>
      <w:rFonts w:ascii="Segoe Print" w:eastAsia="Calibri" w:hAnsi="Segoe Print" w:cs="Times New Roman"/>
      <w:i/>
      <w:iCs/>
      <w:color w:val="000099"/>
      <w:sz w:val="24"/>
    </w:rPr>
  </w:style>
  <w:style w:type="character" w:customStyle="1" w:styleId="Heading5Char">
    <w:name w:val="Heading 5 Char"/>
    <w:basedOn w:val="DefaultParagraphFont"/>
    <w:link w:val="Heading5"/>
    <w:uiPriority w:val="9"/>
    <w:rsid w:val="00D3274E"/>
    <w:rPr>
      <w:rFonts w:asciiTheme="majorHAnsi" w:eastAsiaTheme="majorEastAsia" w:hAnsiTheme="majorHAnsi" w:cstheme="majorBidi"/>
      <w:color w:val="2F5496" w:themeColor="accent1" w:themeShade="BF"/>
    </w:rPr>
  </w:style>
  <w:style w:type="character" w:customStyle="1" w:styleId="Heading2Char">
    <w:name w:val="Heading 2 Char"/>
    <w:basedOn w:val="DefaultParagraphFont"/>
    <w:link w:val="Heading2"/>
    <w:uiPriority w:val="9"/>
    <w:rsid w:val="007A6665"/>
    <w:rPr>
      <w:rFonts w:ascii="Imprint MT Shadow" w:eastAsia="Calibri" w:hAnsi="Imprint MT Shadow" w:cs="Times New Roman"/>
      <w:bCs/>
      <w:color w:val="000099"/>
      <w:sz w:val="28"/>
      <w:szCs w:val="28"/>
      <w:lang w:val="en"/>
    </w:rPr>
  </w:style>
  <w:style w:type="paragraph" w:customStyle="1" w:styleId="transcript--underline-cue--3osdw">
    <w:name w:val="transcript--underline-cue--3osdw"/>
    <w:basedOn w:val="Normal"/>
    <w:rsid w:val="00D13F8B"/>
    <w:pPr>
      <w:spacing w:before="100" w:beforeAutospacing="1" w:after="100" w:afterAutospacing="1"/>
    </w:pPr>
    <w:rPr>
      <w:rFonts w:eastAsia="Times New Roman" w:cs="Times New Roman"/>
      <w:sz w:val="24"/>
      <w:szCs w:val="24"/>
    </w:rPr>
  </w:style>
  <w:style w:type="character" w:customStyle="1" w:styleId="transcript--highlight-cue--1begq">
    <w:name w:val="transcript--highlight-cue--1begq"/>
    <w:basedOn w:val="DefaultParagraphFont"/>
    <w:rsid w:val="00D13F8B"/>
  </w:style>
  <w:style w:type="paragraph" w:styleId="Quote">
    <w:name w:val="Quote"/>
    <w:basedOn w:val="Normal"/>
    <w:next w:val="Normal"/>
    <w:link w:val="QuoteChar"/>
    <w:autoRedefine/>
    <w:uiPriority w:val="29"/>
    <w:qFormat/>
    <w:rsid w:val="007245F8"/>
    <w:pPr>
      <w:widowControl w:val="0"/>
      <w:spacing w:after="360"/>
      <w:jc w:val="center"/>
    </w:pPr>
    <w:rPr>
      <w:rFonts w:eastAsia="Calibri" w:cs="Times New Roman"/>
      <w:b/>
      <w:i/>
      <w:iCs/>
      <w:lang w:val="en"/>
    </w:rPr>
  </w:style>
  <w:style w:type="character" w:customStyle="1" w:styleId="QuoteChar">
    <w:name w:val="Quote Char"/>
    <w:basedOn w:val="DefaultParagraphFont"/>
    <w:link w:val="Quote"/>
    <w:uiPriority w:val="29"/>
    <w:rsid w:val="007245F8"/>
    <w:rPr>
      <w:rFonts w:ascii="Times New Roman" w:eastAsia="Calibri" w:hAnsi="Times New Roman" w:cs="Times New Roman"/>
      <w:b/>
      <w:i/>
      <w:iCs/>
      <w:lang w:val="en"/>
    </w:rPr>
  </w:style>
  <w:style w:type="character" w:customStyle="1" w:styleId="Heading1Char">
    <w:name w:val="Heading 1 Char"/>
    <w:basedOn w:val="DefaultParagraphFont"/>
    <w:link w:val="Heading1"/>
    <w:uiPriority w:val="9"/>
    <w:rsid w:val="009230A3"/>
    <w:rPr>
      <w:rFonts w:asciiTheme="majorHAnsi" w:eastAsiaTheme="majorEastAsia" w:hAnsiTheme="majorHAnsi" w:cstheme="majorBidi"/>
      <w:color w:val="2F5496" w:themeColor="accent1" w:themeShade="BF"/>
      <w:sz w:val="32"/>
      <w:szCs w:val="32"/>
    </w:rPr>
  </w:style>
  <w:style w:type="character" w:customStyle="1" w:styleId="tooltip-container">
    <w:name w:val="tooltip-container"/>
    <w:basedOn w:val="DefaultParagraphFont"/>
    <w:rsid w:val="009230A3"/>
  </w:style>
  <w:style w:type="character" w:customStyle="1" w:styleId="tooltip">
    <w:name w:val="tooltip"/>
    <w:basedOn w:val="DefaultParagraphFont"/>
    <w:rsid w:val="009230A3"/>
  </w:style>
  <w:style w:type="character" w:customStyle="1" w:styleId="Caption1">
    <w:name w:val="Caption1"/>
    <w:basedOn w:val="DefaultParagraphFont"/>
    <w:rsid w:val="009230A3"/>
  </w:style>
  <w:style w:type="character" w:customStyle="1" w:styleId="styles--introductionassettext--3e9ce">
    <w:name w:val="styles--introduction_asset__text--3e9ce"/>
    <w:basedOn w:val="DefaultParagraphFont"/>
    <w:rsid w:val="009230A3"/>
  </w:style>
  <w:style w:type="character" w:customStyle="1" w:styleId="sr-only">
    <w:name w:val="sr-only"/>
    <w:basedOn w:val="DefaultParagraphFont"/>
    <w:rsid w:val="009230A3"/>
  </w:style>
  <w:style w:type="paragraph" w:customStyle="1" w:styleId="incentivesitem">
    <w:name w:val="incentives__item"/>
    <w:basedOn w:val="Normal"/>
    <w:rsid w:val="009230A3"/>
    <w:pPr>
      <w:spacing w:before="100" w:beforeAutospacing="1" w:after="100" w:afterAutospacing="1"/>
    </w:pPr>
    <w:rPr>
      <w:rFonts w:eastAsia="Times New Roman" w:cs="Times New Roman"/>
      <w:sz w:val="24"/>
      <w:szCs w:val="24"/>
    </w:rPr>
  </w:style>
  <w:style w:type="character" w:customStyle="1" w:styleId="incentivestext">
    <w:name w:val="incentives__text"/>
    <w:basedOn w:val="DefaultParagraphFont"/>
    <w:rsid w:val="009230A3"/>
  </w:style>
  <w:style w:type="character" w:customStyle="1" w:styleId="marketplace-social-share-button--share-buttontext--1jqy7">
    <w:name w:val="marketplace-social-share-button--share-button__text--1jqy7"/>
    <w:basedOn w:val="DefaultParagraphFont"/>
    <w:rsid w:val="009230A3"/>
  </w:style>
  <w:style w:type="paragraph" w:customStyle="1" w:styleId="what-you-getitem">
    <w:name w:val="what-you-get__item"/>
    <w:basedOn w:val="Normal"/>
    <w:rsid w:val="009230A3"/>
    <w:pPr>
      <w:spacing w:before="100" w:beforeAutospacing="1" w:after="100" w:afterAutospacing="1"/>
    </w:pPr>
    <w:rPr>
      <w:rFonts w:eastAsia="Times New Roman" w:cs="Times New Roman"/>
      <w:sz w:val="24"/>
      <w:szCs w:val="24"/>
    </w:rPr>
  </w:style>
  <w:style w:type="character" w:customStyle="1" w:styleId="what-you-gettext">
    <w:name w:val="what-you-get__text"/>
    <w:basedOn w:val="DefaultParagraphFont"/>
    <w:rsid w:val="009230A3"/>
  </w:style>
  <w:style w:type="paragraph" w:customStyle="1" w:styleId="requirementsitem">
    <w:name w:val="requirements__item"/>
    <w:basedOn w:val="Normal"/>
    <w:rsid w:val="009230A3"/>
    <w:pPr>
      <w:spacing w:before="100" w:beforeAutospacing="1" w:after="100" w:afterAutospacing="1"/>
    </w:pPr>
    <w:rPr>
      <w:rFonts w:eastAsia="Times New Roman" w:cs="Times New Roman"/>
      <w:sz w:val="24"/>
      <w:szCs w:val="24"/>
    </w:rPr>
  </w:style>
  <w:style w:type="character" w:customStyle="1" w:styleId="js-wrapper-simple-collapse-more-btn">
    <w:name w:val="js-wrapper-simple-collapse-more-btn"/>
    <w:basedOn w:val="DefaultParagraphFont"/>
    <w:rsid w:val="009230A3"/>
  </w:style>
  <w:style w:type="character" w:customStyle="1" w:styleId="badge-text">
    <w:name w:val="badge-text"/>
    <w:basedOn w:val="DefaultParagraphFont"/>
    <w:rsid w:val="009230A3"/>
  </w:style>
  <w:style w:type="character" w:customStyle="1" w:styleId="star-rating--rating-score--3p-zs">
    <w:name w:val="star-rating--rating-score--3p-zs"/>
    <w:basedOn w:val="DefaultParagraphFont"/>
    <w:rsid w:val="009230A3"/>
  </w:style>
  <w:style w:type="character" w:customStyle="1" w:styleId="course-comparison-item--num-students--1ev6n">
    <w:name w:val="course-comparison-item--num-students--1ev6n"/>
    <w:basedOn w:val="DefaultParagraphFont"/>
    <w:rsid w:val="009230A3"/>
  </w:style>
  <w:style w:type="character" w:customStyle="1" w:styleId="dib">
    <w:name w:val="dib"/>
    <w:basedOn w:val="DefaultParagraphFont"/>
    <w:rsid w:val="009230A3"/>
  </w:style>
  <w:style w:type="character" w:customStyle="1" w:styleId="curriculum-header-length">
    <w:name w:val="curriculum-header-length"/>
    <w:basedOn w:val="DefaultParagraphFont"/>
    <w:rsid w:val="009230A3"/>
  </w:style>
  <w:style w:type="character" w:customStyle="1" w:styleId="section-title-toggle-minus">
    <w:name w:val="section-title-toggle-minus"/>
    <w:basedOn w:val="DefaultParagraphFont"/>
    <w:rsid w:val="009230A3"/>
  </w:style>
  <w:style w:type="character" w:customStyle="1" w:styleId="section-title-text">
    <w:name w:val="section-title-text"/>
    <w:basedOn w:val="DefaultParagraphFont"/>
    <w:rsid w:val="009230A3"/>
  </w:style>
  <w:style w:type="character" w:customStyle="1" w:styleId="section-header-length">
    <w:name w:val="section-header-length"/>
    <w:basedOn w:val="DefaultParagraphFont"/>
    <w:rsid w:val="009230A3"/>
  </w:style>
  <w:style w:type="character" w:customStyle="1" w:styleId="content-summary">
    <w:name w:val="content-summary"/>
    <w:basedOn w:val="DefaultParagraphFont"/>
    <w:rsid w:val="009230A3"/>
  </w:style>
  <w:style w:type="character" w:customStyle="1" w:styleId="section-title-toggle-plus">
    <w:name w:val="section-title-toggle-plus"/>
    <w:basedOn w:val="DefaultParagraphFont"/>
    <w:rsid w:val="009230A3"/>
  </w:style>
  <w:style w:type="character" w:customStyle="1" w:styleId="num-items-in-section">
    <w:name w:val="num-items-in-section"/>
    <w:basedOn w:val="DefaultParagraphFont"/>
    <w:rsid w:val="009230A3"/>
  </w:style>
  <w:style w:type="character" w:customStyle="1" w:styleId="merchandising-course-card--instructor-titles--vxvfv">
    <w:name w:val="merchandising-course-card--instructor-titles--vxvfv"/>
    <w:basedOn w:val="DefaultParagraphFont"/>
    <w:rsid w:val="009230A3"/>
  </w:style>
  <w:style w:type="character" w:customStyle="1" w:styleId="star-rating--reviewsstats--3angp">
    <w:name w:val="star-rating--reviews__stats--3angp"/>
    <w:basedOn w:val="DefaultParagraphFont"/>
    <w:rsid w:val="009230A3"/>
  </w:style>
  <w:style w:type="character" w:customStyle="1" w:styleId="star-rating--reviewscount--1zo2k">
    <w:name w:val="star-rating--reviews__count--1zo2k"/>
    <w:basedOn w:val="DefaultParagraphFont"/>
    <w:rsid w:val="009230A3"/>
  </w:style>
  <w:style w:type="character" w:customStyle="1" w:styleId="add-to-cart">
    <w:name w:val="add-to-cart"/>
    <w:basedOn w:val="DefaultParagraphFont"/>
    <w:rsid w:val="009230A3"/>
  </w:style>
  <w:style w:type="character" w:customStyle="1" w:styleId="instructor--instructorstat--idafz">
    <w:name w:val="instructor--instructor__stat--idafz"/>
    <w:basedOn w:val="DefaultParagraphFont"/>
    <w:rsid w:val="009230A3"/>
  </w:style>
  <w:style w:type="character" w:customStyle="1" w:styleId="instructor--instructorstat-value--2kwe1">
    <w:name w:val="instructor--instructor__stat-value--2kwe1"/>
    <w:basedOn w:val="DefaultParagraphFont"/>
    <w:rsid w:val="009230A3"/>
  </w:style>
  <w:style w:type="character" w:customStyle="1" w:styleId="redactor-unlink">
    <w:name w:val="redactor-unlink"/>
    <w:basedOn w:val="DefaultParagraphFont"/>
    <w:rsid w:val="009230A3"/>
  </w:style>
  <w:style w:type="table" w:styleId="TableGrid">
    <w:name w:val="Table Grid"/>
    <w:basedOn w:val="TableNormal"/>
    <w:uiPriority w:val="39"/>
    <w:rsid w:val="006C18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2">
    <w:name w:val="Caption2"/>
    <w:basedOn w:val="DefaultParagraphFont"/>
    <w:rsid w:val="00CB494C"/>
  </w:style>
  <w:style w:type="character" w:customStyle="1" w:styleId="money-back">
    <w:name w:val="money-back"/>
    <w:basedOn w:val="DefaultParagraphFont"/>
    <w:rsid w:val="00CB494C"/>
  </w:style>
  <w:style w:type="paragraph" w:customStyle="1" w:styleId="buy-for-teamtext">
    <w:name w:val="buy-for-team__text"/>
    <w:basedOn w:val="Normal"/>
    <w:rsid w:val="00CB494C"/>
    <w:pPr>
      <w:spacing w:before="100" w:beforeAutospacing="1" w:after="100" w:afterAutospacing="1"/>
    </w:pPr>
    <w:rPr>
      <w:rFonts w:eastAsia="Times New Roman" w:cs="Times New Roman"/>
      <w:sz w:val="24"/>
      <w:szCs w:val="24"/>
    </w:rPr>
  </w:style>
  <w:style w:type="character" w:customStyle="1" w:styleId="featured-reviewuser-title">
    <w:name w:val="featured-review__user-title"/>
    <w:basedOn w:val="DefaultParagraphFont"/>
    <w:rsid w:val="00CB494C"/>
  </w:style>
  <w:style w:type="character" w:customStyle="1" w:styleId="form-static">
    <w:name w:val="form-static"/>
    <w:basedOn w:val="DefaultParagraphFont"/>
    <w:rsid w:val="00CB494C"/>
  </w:style>
  <w:style w:type="character" w:customStyle="1" w:styleId="preview-text">
    <w:name w:val="preview-text"/>
    <w:basedOn w:val="DefaultParagraphFont"/>
    <w:rsid w:val="00CB494C"/>
  </w:style>
  <w:style w:type="character" w:customStyle="1" w:styleId="badge">
    <w:name w:val="badge"/>
    <w:basedOn w:val="DefaultParagraphFont"/>
    <w:rsid w:val="00CB494C"/>
  </w:style>
  <w:style w:type="character" w:customStyle="1" w:styleId="ellipsis">
    <w:name w:val="ellipsis"/>
    <w:basedOn w:val="DefaultParagraphFont"/>
    <w:rsid w:val="00CB494C"/>
  </w:style>
  <w:style w:type="character" w:customStyle="1" w:styleId="instructor-response--detail-created--8k3gn">
    <w:name w:val="instructor-response--detail-created--8k3gn"/>
    <w:basedOn w:val="DefaultParagraphFont"/>
    <w:rsid w:val="00CB494C"/>
  </w:style>
  <w:style w:type="character" w:customStyle="1" w:styleId="clp-leadmore-captions">
    <w:name w:val="clp-lead__more-captions"/>
    <w:basedOn w:val="DefaultParagraphFont"/>
    <w:rsid w:val="00CB494C"/>
  </w:style>
  <w:style w:type="character" w:customStyle="1" w:styleId="Heading7Char">
    <w:name w:val="Heading 7 Char"/>
    <w:basedOn w:val="DefaultParagraphFont"/>
    <w:link w:val="Heading7"/>
    <w:uiPriority w:val="9"/>
    <w:rsid w:val="00AC7785"/>
    <w:rPr>
      <w:rFonts w:ascii="Times New Roman" w:eastAsiaTheme="majorEastAsia" w:hAnsi="Times New Roman" w:cs="Times New Roman"/>
      <w:bCs/>
      <w:i/>
      <w:color w:val="000099"/>
      <w:sz w:val="26"/>
      <w:szCs w:val="26"/>
      <w:lang w:val="en-AU"/>
    </w:rPr>
  </w:style>
  <w:style w:type="paragraph" w:styleId="BodyText">
    <w:name w:val="Body Text"/>
    <w:link w:val="BodyTextChar"/>
    <w:uiPriority w:val="99"/>
    <w:rsid w:val="00785C71"/>
    <w:pPr>
      <w:keepLines/>
      <w:widowControl w:val="0"/>
      <w:spacing w:after="150" w:line="240" w:lineRule="auto"/>
      <w:ind w:left="1138"/>
    </w:pPr>
    <w:rPr>
      <w:rFonts w:ascii="Times New Roman" w:eastAsia="Times New Roman" w:hAnsi="Times New Roman" w:cs="Times New Roman"/>
      <w:sz w:val="24"/>
      <w:szCs w:val="20"/>
      <w:lang w:val="en-AU"/>
    </w:rPr>
  </w:style>
  <w:style w:type="character" w:customStyle="1" w:styleId="BodyTextChar">
    <w:name w:val="Body Text Char"/>
    <w:basedOn w:val="DefaultParagraphFont"/>
    <w:link w:val="BodyText"/>
    <w:uiPriority w:val="99"/>
    <w:rsid w:val="00785C71"/>
    <w:rPr>
      <w:rFonts w:ascii="Times New Roman" w:eastAsia="Times New Roman" w:hAnsi="Times New Roman" w:cs="Times New Roman"/>
      <w:sz w:val="24"/>
      <w:szCs w:val="20"/>
      <w:lang w:val="en-AU"/>
    </w:rPr>
  </w:style>
  <w:style w:type="character" w:customStyle="1" w:styleId="Heading8Char">
    <w:name w:val="Heading 8 Char"/>
    <w:basedOn w:val="DefaultParagraphFont"/>
    <w:link w:val="Heading8"/>
    <w:rsid w:val="00AC7785"/>
    <w:rPr>
      <w:rFonts w:ascii="Times New Roman" w:eastAsia="Times New Roman" w:hAnsi="Times New Roman" w:cs="Times New Roman"/>
      <w:b/>
      <w:bCs/>
      <w:i/>
      <w:iCs/>
      <w:bdr w:val="none" w:sz="0" w:space="0" w:color="auto" w:frame="1"/>
      <w:lang w:val="en-AU"/>
    </w:rPr>
  </w:style>
  <w:style w:type="paragraph" w:styleId="Header">
    <w:name w:val="header"/>
    <w:basedOn w:val="Normal"/>
    <w:link w:val="HeaderChar"/>
    <w:uiPriority w:val="99"/>
    <w:unhideWhenUsed/>
    <w:rsid w:val="0016609C"/>
    <w:pPr>
      <w:tabs>
        <w:tab w:val="center" w:pos="4680"/>
        <w:tab w:val="right" w:pos="9360"/>
      </w:tabs>
      <w:spacing w:after="0"/>
    </w:pPr>
  </w:style>
  <w:style w:type="character" w:customStyle="1" w:styleId="HeaderChar">
    <w:name w:val="Header Char"/>
    <w:basedOn w:val="DefaultParagraphFont"/>
    <w:link w:val="Header"/>
    <w:uiPriority w:val="99"/>
    <w:rsid w:val="0016609C"/>
    <w:rPr>
      <w:rFonts w:eastAsiaTheme="minorEastAsia"/>
    </w:rPr>
  </w:style>
  <w:style w:type="paragraph" w:styleId="Footer">
    <w:name w:val="footer"/>
    <w:basedOn w:val="Normal"/>
    <w:link w:val="FooterChar"/>
    <w:uiPriority w:val="99"/>
    <w:unhideWhenUsed/>
    <w:rsid w:val="0016609C"/>
    <w:pPr>
      <w:tabs>
        <w:tab w:val="center" w:pos="4680"/>
        <w:tab w:val="right" w:pos="9360"/>
      </w:tabs>
      <w:spacing w:after="0"/>
    </w:pPr>
  </w:style>
  <w:style w:type="character" w:customStyle="1" w:styleId="FooterChar">
    <w:name w:val="Footer Char"/>
    <w:basedOn w:val="DefaultParagraphFont"/>
    <w:link w:val="Footer"/>
    <w:uiPriority w:val="99"/>
    <w:rsid w:val="0016609C"/>
    <w:rPr>
      <w:rFonts w:eastAsiaTheme="minorEastAsia"/>
    </w:rPr>
  </w:style>
  <w:style w:type="paragraph" w:styleId="TOC2">
    <w:name w:val="toc 2"/>
    <w:basedOn w:val="Normal"/>
    <w:next w:val="Normal"/>
    <w:autoRedefine/>
    <w:uiPriority w:val="39"/>
    <w:unhideWhenUsed/>
    <w:qFormat/>
    <w:rsid w:val="008E7217"/>
    <w:pPr>
      <w:tabs>
        <w:tab w:val="right" w:leader="dot" w:pos="6643"/>
      </w:tabs>
      <w:spacing w:before="240" w:after="0"/>
    </w:pPr>
    <w:rPr>
      <w:noProof/>
      <w:sz w:val="20"/>
    </w:rPr>
  </w:style>
  <w:style w:type="character" w:customStyle="1" w:styleId="Heading9Char">
    <w:name w:val="Heading 9 Char"/>
    <w:basedOn w:val="DefaultParagraphFont"/>
    <w:link w:val="Heading9"/>
    <w:rsid w:val="00A05E6A"/>
    <w:rPr>
      <w:rFonts w:ascii="Times New Roman" w:eastAsiaTheme="majorEastAsia" w:hAnsi="Times New Roman" w:cs="Times New Roman"/>
      <w:b/>
      <w:bCs/>
      <w:sz w:val="24"/>
      <w:szCs w:val="24"/>
    </w:rPr>
  </w:style>
  <w:style w:type="character" w:customStyle="1" w:styleId="Heading6Char">
    <w:name w:val="Heading 6 Char"/>
    <w:basedOn w:val="DefaultParagraphFont"/>
    <w:link w:val="Heading6"/>
    <w:rsid w:val="003620A1"/>
    <w:rPr>
      <w:rFonts w:eastAsia="Times New Roman" w:cs="Times New Roman"/>
      <w:b/>
      <w:bCs/>
      <w:i/>
      <w:iCs/>
      <w:szCs w:val="24"/>
      <w:lang w:val="en"/>
    </w:rPr>
  </w:style>
  <w:style w:type="paragraph" w:styleId="BodyTextIndent">
    <w:name w:val="Body Text Indent"/>
    <w:basedOn w:val="BodyText"/>
    <w:link w:val="BodyTextIndentChar"/>
    <w:rsid w:val="003620A1"/>
    <w:pPr>
      <w:ind w:left="1701"/>
    </w:pPr>
  </w:style>
  <w:style w:type="character" w:customStyle="1" w:styleId="BodyTextIndentChar">
    <w:name w:val="Body Text Indent Char"/>
    <w:basedOn w:val="DefaultParagraphFont"/>
    <w:link w:val="BodyTextIndent"/>
    <w:rsid w:val="003620A1"/>
    <w:rPr>
      <w:rFonts w:ascii="Times New Roman" w:eastAsia="Times New Roman" w:hAnsi="Times New Roman" w:cs="Times New Roman"/>
      <w:sz w:val="24"/>
      <w:szCs w:val="20"/>
      <w:lang w:val="en-AU"/>
    </w:rPr>
  </w:style>
  <w:style w:type="paragraph" w:styleId="Title">
    <w:name w:val="Title"/>
    <w:link w:val="TitleChar"/>
    <w:qFormat/>
    <w:rsid w:val="003620A1"/>
    <w:pPr>
      <w:shd w:val="clear" w:color="auto" w:fill="000000"/>
      <w:spacing w:before="2835" w:after="0" w:line="240" w:lineRule="auto"/>
      <w:jc w:val="right"/>
    </w:pPr>
    <w:rPr>
      <w:rFonts w:ascii="Arial Narrow" w:eastAsia="Times New Roman" w:hAnsi="Arial Narrow" w:cs="Times New Roman"/>
      <w:b/>
      <w:kern w:val="28"/>
      <w:sz w:val="72"/>
      <w:szCs w:val="20"/>
      <w:lang w:val="en-AU"/>
    </w:rPr>
  </w:style>
  <w:style w:type="character" w:customStyle="1" w:styleId="TitleChar">
    <w:name w:val="Title Char"/>
    <w:basedOn w:val="DefaultParagraphFont"/>
    <w:link w:val="Title"/>
    <w:rsid w:val="003620A1"/>
    <w:rPr>
      <w:rFonts w:ascii="Arial Narrow" w:eastAsia="Times New Roman" w:hAnsi="Arial Narrow" w:cs="Times New Roman"/>
      <w:b/>
      <w:kern w:val="28"/>
      <w:sz w:val="72"/>
      <w:szCs w:val="20"/>
      <w:shd w:val="clear" w:color="auto" w:fill="000000"/>
      <w:lang w:val="en-AU"/>
    </w:rPr>
  </w:style>
  <w:style w:type="paragraph" w:customStyle="1" w:styleId="CoverSubHeads">
    <w:name w:val="Cover SubHeads"/>
    <w:basedOn w:val="Title"/>
    <w:rsid w:val="003620A1"/>
    <w:pPr>
      <w:shd w:val="clear" w:color="auto" w:fill="auto"/>
      <w:spacing w:before="567"/>
      <w:jc w:val="left"/>
    </w:pPr>
    <w:rPr>
      <w:sz w:val="32"/>
    </w:rPr>
  </w:style>
  <w:style w:type="paragraph" w:styleId="Index1">
    <w:name w:val="index 1"/>
    <w:basedOn w:val="Normal"/>
    <w:next w:val="Normal"/>
    <w:uiPriority w:val="99"/>
    <w:semiHidden/>
    <w:rsid w:val="003620A1"/>
    <w:pPr>
      <w:tabs>
        <w:tab w:val="right" w:leader="dot" w:pos="3856"/>
      </w:tabs>
      <w:overflowPunct w:val="0"/>
      <w:autoSpaceDE w:val="0"/>
      <w:autoSpaceDN w:val="0"/>
      <w:adjustRightInd w:val="0"/>
      <w:spacing w:after="100"/>
      <w:textAlignment w:val="baseline"/>
    </w:pPr>
    <w:rPr>
      <w:rFonts w:eastAsia="Times New Roman" w:cs="Times New Roman"/>
      <w:szCs w:val="20"/>
      <w:lang w:val="en-AU"/>
    </w:rPr>
  </w:style>
  <w:style w:type="paragraph" w:styleId="Index2">
    <w:name w:val="index 2"/>
    <w:basedOn w:val="Index1"/>
    <w:next w:val="Normal"/>
    <w:semiHidden/>
    <w:rsid w:val="003620A1"/>
    <w:pPr>
      <w:tabs>
        <w:tab w:val="clear" w:pos="3856"/>
        <w:tab w:val="right" w:leader="dot" w:pos="3881"/>
      </w:tabs>
      <w:spacing w:after="40"/>
      <w:ind w:left="396" w:hanging="198"/>
    </w:pPr>
  </w:style>
  <w:style w:type="paragraph" w:styleId="ListBullet">
    <w:name w:val="List Bullet"/>
    <w:basedOn w:val="BodyText"/>
    <w:rsid w:val="003620A1"/>
    <w:pPr>
      <w:keepNext/>
      <w:numPr>
        <w:numId w:val="2"/>
      </w:numPr>
      <w:spacing w:after="100"/>
    </w:pPr>
  </w:style>
  <w:style w:type="paragraph" w:styleId="ListBullet2">
    <w:name w:val="List Bullet 2"/>
    <w:basedOn w:val="ListBullet"/>
    <w:rsid w:val="003620A1"/>
    <w:pPr>
      <w:numPr>
        <w:ilvl w:val="1"/>
      </w:numPr>
      <w:tabs>
        <w:tab w:val="left" w:pos="1827"/>
      </w:tabs>
    </w:pPr>
  </w:style>
  <w:style w:type="paragraph" w:styleId="ListBullet3">
    <w:name w:val="List Bullet 3"/>
    <w:basedOn w:val="Normal"/>
    <w:rsid w:val="003620A1"/>
    <w:pPr>
      <w:numPr>
        <w:ilvl w:val="2"/>
        <w:numId w:val="2"/>
      </w:numPr>
      <w:spacing w:after="100"/>
    </w:pPr>
    <w:rPr>
      <w:rFonts w:eastAsia="Times New Roman" w:cs="Times New Roman"/>
      <w:szCs w:val="20"/>
      <w:lang w:val="en-AU"/>
    </w:rPr>
  </w:style>
  <w:style w:type="paragraph" w:styleId="ListNumber">
    <w:name w:val="List Number"/>
    <w:basedOn w:val="BodyText"/>
    <w:rsid w:val="003620A1"/>
    <w:pPr>
      <w:numPr>
        <w:numId w:val="3"/>
      </w:numPr>
      <w:spacing w:after="100"/>
    </w:pPr>
  </w:style>
  <w:style w:type="paragraph" w:styleId="ListNumber2">
    <w:name w:val="List Number 2"/>
    <w:basedOn w:val="ListNumber"/>
    <w:rsid w:val="003620A1"/>
    <w:pPr>
      <w:numPr>
        <w:ilvl w:val="1"/>
      </w:numPr>
      <w:spacing w:after="60"/>
    </w:pPr>
  </w:style>
  <w:style w:type="paragraph" w:styleId="ListNumber3">
    <w:name w:val="List Number 3"/>
    <w:basedOn w:val="ListNumber2"/>
    <w:rsid w:val="003620A1"/>
    <w:pPr>
      <w:numPr>
        <w:ilvl w:val="2"/>
      </w:numPr>
    </w:pPr>
  </w:style>
  <w:style w:type="character" w:styleId="PageNumber">
    <w:name w:val="page number"/>
    <w:rsid w:val="003620A1"/>
    <w:rPr>
      <w:b/>
      <w:sz w:val="24"/>
      <w:szCs w:val="24"/>
    </w:rPr>
  </w:style>
  <w:style w:type="paragraph" w:customStyle="1" w:styleId="Picture">
    <w:name w:val="Picture"/>
    <w:basedOn w:val="Normal"/>
    <w:next w:val="Normal"/>
    <w:rsid w:val="003620A1"/>
    <w:pPr>
      <w:keepLines/>
      <w:widowControl w:val="0"/>
      <w:spacing w:after="200"/>
      <w:ind w:left="1134"/>
    </w:pPr>
    <w:rPr>
      <w:rFonts w:eastAsia="Times New Roman" w:cs="Times New Roman"/>
      <w:szCs w:val="20"/>
      <w:lang w:val="en-AU"/>
    </w:rPr>
  </w:style>
  <w:style w:type="paragraph" w:customStyle="1" w:styleId="PictureWide">
    <w:name w:val="Picture Wide"/>
    <w:basedOn w:val="Picture"/>
    <w:next w:val="BodyText"/>
    <w:rsid w:val="003620A1"/>
    <w:pPr>
      <w:ind w:left="0"/>
      <w:jc w:val="center"/>
    </w:pPr>
  </w:style>
  <w:style w:type="paragraph" w:styleId="Subtitle">
    <w:name w:val="Subtitle"/>
    <w:basedOn w:val="Title"/>
    <w:link w:val="SubtitleChar"/>
    <w:qFormat/>
    <w:rsid w:val="003620A1"/>
    <w:pPr>
      <w:shd w:val="clear" w:color="auto" w:fill="auto"/>
      <w:spacing w:before="1134" w:after="60"/>
    </w:pPr>
    <w:rPr>
      <w:b w:val="0"/>
      <w:sz w:val="44"/>
    </w:rPr>
  </w:style>
  <w:style w:type="character" w:customStyle="1" w:styleId="SubtitleChar">
    <w:name w:val="Subtitle Char"/>
    <w:basedOn w:val="DefaultParagraphFont"/>
    <w:link w:val="Subtitle"/>
    <w:rsid w:val="003620A1"/>
    <w:rPr>
      <w:rFonts w:ascii="Arial Narrow" w:eastAsia="Times New Roman" w:hAnsi="Arial Narrow" w:cs="Times New Roman"/>
      <w:kern w:val="28"/>
      <w:sz w:val="44"/>
      <w:szCs w:val="20"/>
      <w:lang w:val="en-AU"/>
    </w:rPr>
  </w:style>
  <w:style w:type="paragraph" w:customStyle="1" w:styleId="TableBodyText">
    <w:name w:val="Table Body Text"/>
    <w:basedOn w:val="BodyText"/>
    <w:rsid w:val="003620A1"/>
    <w:pPr>
      <w:spacing w:before="60" w:after="60"/>
      <w:ind w:left="0"/>
    </w:pPr>
    <w:rPr>
      <w:sz w:val="20"/>
    </w:rPr>
  </w:style>
  <w:style w:type="paragraph" w:customStyle="1" w:styleId="TableBullet">
    <w:name w:val="Table Bullet"/>
    <w:basedOn w:val="Normal"/>
    <w:rsid w:val="003620A1"/>
    <w:pPr>
      <w:keepLines/>
      <w:widowControl w:val="0"/>
      <w:numPr>
        <w:numId w:val="1"/>
      </w:numPr>
      <w:tabs>
        <w:tab w:val="clear" w:pos="360"/>
        <w:tab w:val="num" w:pos="2208"/>
      </w:tabs>
      <w:spacing w:before="60" w:after="200"/>
      <w:ind w:left="2208" w:hanging="360"/>
    </w:pPr>
    <w:rPr>
      <w:rFonts w:ascii="ClassGarmnd BT" w:eastAsia="Times New Roman" w:hAnsi="ClassGarmnd BT" w:cs="Times New Roman"/>
      <w:color w:val="000000"/>
      <w:szCs w:val="20"/>
      <w:lang w:val="en-AU"/>
    </w:rPr>
  </w:style>
  <w:style w:type="paragraph" w:customStyle="1" w:styleId="TableHeading">
    <w:name w:val="Table Heading"/>
    <w:basedOn w:val="Heading4"/>
    <w:rsid w:val="003620A1"/>
    <w:pPr>
      <w:widowControl w:val="0"/>
      <w:numPr>
        <w:ilvl w:val="1"/>
      </w:numPr>
      <w:spacing w:before="80" w:after="80"/>
      <w:ind w:left="79"/>
      <w:outlineLvl w:val="9"/>
    </w:pPr>
    <w:rPr>
      <w:rFonts w:eastAsia="Arial Unicode MS"/>
      <w:b/>
      <w:iCs w:val="0"/>
      <w:kern w:val="28"/>
      <w:lang w:val="en-AU"/>
    </w:rPr>
  </w:style>
  <w:style w:type="paragraph" w:styleId="TOC1">
    <w:name w:val="toc 1"/>
    <w:next w:val="Normal"/>
    <w:autoRedefine/>
    <w:uiPriority w:val="39"/>
    <w:qFormat/>
    <w:rsid w:val="003620A1"/>
    <w:pPr>
      <w:tabs>
        <w:tab w:val="left" w:leader="dot" w:pos="7938"/>
        <w:tab w:val="right" w:pos="8505"/>
      </w:tabs>
      <w:spacing w:after="180" w:line="240" w:lineRule="auto"/>
    </w:pPr>
    <w:rPr>
      <w:rFonts w:eastAsia="Times New Roman" w:cs="Times New Roman"/>
      <w:b/>
      <w:sz w:val="24"/>
      <w:szCs w:val="20"/>
      <w:lang w:val="en-AU"/>
    </w:rPr>
  </w:style>
  <w:style w:type="paragraph" w:styleId="TOC3">
    <w:name w:val="toc 3"/>
    <w:basedOn w:val="TOC2"/>
    <w:next w:val="Normal"/>
    <w:autoRedefine/>
    <w:uiPriority w:val="39"/>
    <w:qFormat/>
    <w:rsid w:val="003620A1"/>
    <w:pPr>
      <w:spacing w:after="120"/>
      <w:ind w:left="288"/>
    </w:pPr>
    <w:rPr>
      <w:rFonts w:eastAsia="Times New Roman" w:cs="Times New Roman"/>
      <w:b/>
      <w:i/>
      <w:sz w:val="18"/>
      <w:szCs w:val="20"/>
      <w:lang w:val="en-AU"/>
    </w:rPr>
  </w:style>
  <w:style w:type="paragraph" w:styleId="TOC4">
    <w:name w:val="toc 4"/>
    <w:basedOn w:val="Normal"/>
    <w:next w:val="Normal"/>
    <w:uiPriority w:val="39"/>
    <w:rsid w:val="003620A1"/>
    <w:pPr>
      <w:keepLines/>
      <w:widowControl w:val="0"/>
      <w:tabs>
        <w:tab w:val="right" w:pos="9259"/>
      </w:tabs>
      <w:spacing w:after="200"/>
      <w:ind w:left="440"/>
    </w:pPr>
    <w:rPr>
      <w:rFonts w:eastAsia="Times New Roman" w:cs="Times New Roman"/>
      <w:sz w:val="20"/>
      <w:szCs w:val="20"/>
      <w:lang w:val="en-AU"/>
    </w:rPr>
  </w:style>
  <w:style w:type="paragraph" w:styleId="BodyTextFirstIndent">
    <w:name w:val="Body Text First Indent"/>
    <w:basedOn w:val="BodyText"/>
    <w:link w:val="BodyTextFirstIndentChar"/>
    <w:rsid w:val="003620A1"/>
    <w:pPr>
      <w:spacing w:after="120"/>
      <w:ind w:left="0" w:firstLine="210"/>
    </w:pPr>
    <w:rPr>
      <w:rFonts w:ascii="Book Antiqua" w:hAnsi="Book Antiqua"/>
    </w:rPr>
  </w:style>
  <w:style w:type="character" w:customStyle="1" w:styleId="BodyTextFirstIndentChar">
    <w:name w:val="Body Text First Indent Char"/>
    <w:basedOn w:val="BodyTextChar"/>
    <w:link w:val="BodyTextFirstIndent"/>
    <w:rsid w:val="003620A1"/>
    <w:rPr>
      <w:rFonts w:ascii="Book Antiqua" w:eastAsia="Times New Roman" w:hAnsi="Book Antiqua" w:cs="Times New Roman"/>
      <w:sz w:val="24"/>
      <w:szCs w:val="20"/>
      <w:lang w:val="en-AU"/>
    </w:rPr>
  </w:style>
  <w:style w:type="paragraph" w:customStyle="1" w:styleId="BlockQuotation">
    <w:name w:val="Block Quotation"/>
    <w:basedOn w:val="BodyText"/>
    <w:rsid w:val="003620A1"/>
    <w:pPr>
      <w:widowControl/>
      <w:pBdr>
        <w:top w:val="single" w:sz="6" w:space="14" w:color="808080"/>
        <w:left w:val="single" w:sz="6" w:space="14" w:color="808080"/>
        <w:bottom w:val="single" w:sz="6" w:space="14" w:color="808080"/>
        <w:right w:val="single" w:sz="6" w:space="14" w:color="808080"/>
      </w:pBdr>
      <w:spacing w:before="240" w:after="240"/>
      <w:ind w:left="720" w:right="720"/>
      <w:jc w:val="both"/>
    </w:pPr>
    <w:rPr>
      <w:rFonts w:ascii="Arial" w:hAnsi="Arial"/>
      <w:i/>
      <w:szCs w:val="22"/>
      <w:lang w:val="en-US"/>
    </w:rPr>
  </w:style>
  <w:style w:type="paragraph" w:styleId="Caption">
    <w:name w:val="caption"/>
    <w:basedOn w:val="Normal"/>
    <w:next w:val="BodyText"/>
    <w:qFormat/>
    <w:rsid w:val="003620A1"/>
    <w:pPr>
      <w:keepNext/>
      <w:spacing w:before="60" w:after="240" w:line="200" w:lineRule="atLeast"/>
      <w:ind w:left="1920" w:hanging="120"/>
    </w:pPr>
    <w:rPr>
      <w:rFonts w:ascii="Garamond" w:eastAsia="Times New Roman" w:hAnsi="Garamond" w:cs="Times New Roman"/>
      <w:i/>
      <w:spacing w:val="5"/>
      <w:sz w:val="20"/>
      <w:szCs w:val="20"/>
    </w:rPr>
  </w:style>
  <w:style w:type="paragraph" w:customStyle="1" w:styleId="HeadingBase">
    <w:name w:val="Heading Base"/>
    <w:basedOn w:val="BodyText"/>
    <w:next w:val="BodyText"/>
    <w:link w:val="HeadingBaseChar"/>
    <w:rsid w:val="003620A1"/>
    <w:pPr>
      <w:keepNext/>
      <w:widowControl/>
      <w:spacing w:after="0"/>
      <w:ind w:left="0"/>
    </w:pPr>
    <w:rPr>
      <w:rFonts w:ascii="Arial" w:hAnsi="Arial"/>
      <w:kern w:val="20"/>
      <w:szCs w:val="24"/>
      <w:lang w:val="x-none"/>
    </w:rPr>
  </w:style>
  <w:style w:type="paragraph" w:customStyle="1" w:styleId="FootnoteBase">
    <w:name w:val="Footnote Base"/>
    <w:basedOn w:val="BodyText"/>
    <w:rsid w:val="003620A1"/>
    <w:pPr>
      <w:widowControl/>
      <w:spacing w:after="240" w:line="200" w:lineRule="atLeast"/>
      <w:ind w:left="0"/>
      <w:jc w:val="both"/>
    </w:pPr>
    <w:rPr>
      <w:rFonts w:ascii="Arial" w:hAnsi="Arial"/>
      <w:sz w:val="18"/>
      <w:szCs w:val="24"/>
      <w:lang w:val="en-US"/>
    </w:rPr>
  </w:style>
  <w:style w:type="character" w:styleId="FootnoteReference">
    <w:name w:val="footnote reference"/>
    <w:uiPriority w:val="99"/>
    <w:rsid w:val="003620A1"/>
    <w:rPr>
      <w:vertAlign w:val="superscript"/>
    </w:rPr>
  </w:style>
  <w:style w:type="paragraph" w:styleId="FootnoteText">
    <w:name w:val="footnote text"/>
    <w:basedOn w:val="FootnoteBase"/>
    <w:link w:val="FootnoteTextChar"/>
    <w:uiPriority w:val="99"/>
    <w:rsid w:val="003620A1"/>
    <w:rPr>
      <w:lang w:val="x-none"/>
    </w:rPr>
  </w:style>
  <w:style w:type="character" w:customStyle="1" w:styleId="FootnoteTextChar">
    <w:name w:val="Footnote Text Char"/>
    <w:basedOn w:val="DefaultParagraphFont"/>
    <w:link w:val="FootnoteText"/>
    <w:uiPriority w:val="99"/>
    <w:rsid w:val="003620A1"/>
    <w:rPr>
      <w:rFonts w:ascii="Arial" w:eastAsia="Times New Roman" w:hAnsi="Arial" w:cs="Times New Roman"/>
      <w:sz w:val="18"/>
      <w:szCs w:val="24"/>
      <w:lang w:val="x-none"/>
    </w:rPr>
  </w:style>
  <w:style w:type="paragraph" w:customStyle="1" w:styleId="SubtitleCover">
    <w:name w:val="Subtitle Cover"/>
    <w:basedOn w:val="TitleCover"/>
    <w:next w:val="BodyText"/>
    <w:rsid w:val="003620A1"/>
    <w:pPr>
      <w:pBdr>
        <w:top w:val="single" w:sz="6" w:space="12" w:color="808080"/>
      </w:pBdr>
      <w:spacing w:after="0" w:line="440" w:lineRule="atLeast"/>
    </w:pPr>
    <w:rPr>
      <w:spacing w:val="30"/>
      <w:sz w:val="36"/>
    </w:rPr>
  </w:style>
  <w:style w:type="paragraph" w:customStyle="1" w:styleId="TitleCover">
    <w:name w:val="Title Cover"/>
    <w:basedOn w:val="HeadingBase"/>
    <w:next w:val="SubtitleCover"/>
    <w:rsid w:val="003620A1"/>
    <w:pPr>
      <w:spacing w:after="240" w:line="720" w:lineRule="atLeast"/>
      <w:jc w:val="center"/>
    </w:pPr>
    <w:rPr>
      <w:caps/>
      <w:spacing w:val="65"/>
      <w:sz w:val="64"/>
    </w:rPr>
  </w:style>
  <w:style w:type="character" w:customStyle="1" w:styleId="HeadingBaseChar">
    <w:name w:val="Heading Base Char"/>
    <w:link w:val="HeadingBase"/>
    <w:rsid w:val="003620A1"/>
    <w:rPr>
      <w:rFonts w:ascii="Arial" w:eastAsia="Times New Roman" w:hAnsi="Arial" w:cs="Times New Roman"/>
      <w:kern w:val="20"/>
      <w:sz w:val="24"/>
      <w:szCs w:val="24"/>
      <w:lang w:val="x-none"/>
    </w:rPr>
  </w:style>
  <w:style w:type="paragraph" w:customStyle="1" w:styleId="CaptionCenteredBefore12ptNounderl">
    <w:name w:val="Caption + Centered Before:  12 pt + No underl..."/>
    <w:basedOn w:val="Normal"/>
    <w:rsid w:val="003620A1"/>
    <w:pPr>
      <w:keepNext/>
      <w:spacing w:before="240" w:after="0"/>
      <w:jc w:val="center"/>
    </w:pPr>
    <w:rPr>
      <w:rFonts w:ascii="Arial" w:eastAsia="Times New Roman" w:hAnsi="Arial" w:cs="Times New Roman"/>
      <w:b/>
      <w:bCs/>
      <w:spacing w:val="5"/>
      <w:sz w:val="16"/>
      <w:szCs w:val="16"/>
      <w:u w:val="single"/>
    </w:rPr>
  </w:style>
  <w:style w:type="paragraph" w:styleId="NoSpacing">
    <w:name w:val="No Spacing"/>
    <w:link w:val="NoSpacingChar"/>
    <w:uiPriority w:val="1"/>
    <w:qFormat/>
    <w:rsid w:val="003620A1"/>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3620A1"/>
    <w:rPr>
      <w:rFonts w:ascii="Calibri" w:eastAsia="Times New Roman" w:hAnsi="Calibri" w:cs="Times New Roman"/>
    </w:rPr>
  </w:style>
  <w:style w:type="paragraph" w:styleId="BalloonText">
    <w:name w:val="Balloon Text"/>
    <w:basedOn w:val="Normal"/>
    <w:link w:val="BalloonTextChar"/>
    <w:uiPriority w:val="99"/>
    <w:rsid w:val="003620A1"/>
    <w:pPr>
      <w:keepLines/>
      <w:widowControl w:val="0"/>
      <w:spacing w:after="0"/>
    </w:pPr>
    <w:rPr>
      <w:rFonts w:ascii="Tahoma" w:eastAsia="Times New Roman" w:hAnsi="Tahoma" w:cs="Times New Roman"/>
      <w:sz w:val="16"/>
      <w:szCs w:val="16"/>
      <w:lang w:val="x-none" w:eastAsia="x-none"/>
    </w:rPr>
  </w:style>
  <w:style w:type="character" w:customStyle="1" w:styleId="BalloonTextChar">
    <w:name w:val="Balloon Text Char"/>
    <w:basedOn w:val="DefaultParagraphFont"/>
    <w:link w:val="BalloonText"/>
    <w:uiPriority w:val="99"/>
    <w:rsid w:val="003620A1"/>
    <w:rPr>
      <w:rFonts w:ascii="Tahoma" w:eastAsia="Times New Roman" w:hAnsi="Tahoma" w:cs="Times New Roman"/>
      <w:sz w:val="16"/>
      <w:szCs w:val="16"/>
      <w:lang w:val="x-none" w:eastAsia="x-none"/>
    </w:rPr>
  </w:style>
  <w:style w:type="paragraph" w:customStyle="1" w:styleId="HeaderEven">
    <w:name w:val="Header Even"/>
    <w:basedOn w:val="NoSpacing"/>
    <w:qFormat/>
    <w:rsid w:val="003620A1"/>
    <w:pPr>
      <w:pBdr>
        <w:bottom w:val="single" w:sz="4" w:space="1" w:color="4F81BD"/>
      </w:pBdr>
      <w:spacing w:after="120"/>
      <w:ind w:left="288" w:firstLine="432"/>
      <w:jc w:val="both"/>
    </w:pPr>
    <w:rPr>
      <w:rFonts w:eastAsia="Calibri"/>
      <w:b/>
      <w:color w:val="1F497D"/>
      <w:sz w:val="20"/>
      <w:szCs w:val="20"/>
      <w:lang w:eastAsia="ja-JP"/>
    </w:rPr>
  </w:style>
  <w:style w:type="paragraph" w:customStyle="1" w:styleId="HeaderLeft">
    <w:name w:val="Header Left"/>
    <w:basedOn w:val="Header"/>
    <w:uiPriority w:val="35"/>
    <w:qFormat/>
    <w:rsid w:val="003620A1"/>
    <w:pPr>
      <w:pBdr>
        <w:bottom w:val="dashed" w:sz="4" w:space="18" w:color="7F7F7F"/>
      </w:pBdr>
      <w:tabs>
        <w:tab w:val="clear" w:pos="4680"/>
        <w:tab w:val="clear" w:pos="9360"/>
        <w:tab w:val="center" w:pos="4320"/>
        <w:tab w:val="right" w:pos="8640"/>
      </w:tabs>
      <w:spacing w:after="200" w:line="396" w:lineRule="auto"/>
      <w:jc w:val="both"/>
    </w:pPr>
    <w:rPr>
      <w:rFonts w:ascii="Calibri" w:eastAsia="Calibri" w:hAnsi="Calibri" w:cs="Times New Roman"/>
      <w:color w:val="7F7F7F"/>
      <w:sz w:val="20"/>
      <w:szCs w:val="24"/>
      <w:lang w:eastAsia="ja-JP"/>
    </w:rPr>
  </w:style>
  <w:style w:type="paragraph" w:customStyle="1" w:styleId="FooterOdd">
    <w:name w:val="Footer Odd"/>
    <w:basedOn w:val="Normal"/>
    <w:qFormat/>
    <w:rsid w:val="003620A1"/>
    <w:pPr>
      <w:pBdr>
        <w:top w:val="single" w:sz="4" w:space="1" w:color="4F81BD"/>
      </w:pBdr>
      <w:spacing w:after="180" w:line="264" w:lineRule="auto"/>
      <w:jc w:val="right"/>
    </w:pPr>
    <w:rPr>
      <w:rFonts w:ascii="Calibri" w:eastAsia="Calibri" w:hAnsi="Calibri" w:cs="Times New Roman"/>
      <w:color w:val="1F497D"/>
      <w:sz w:val="20"/>
      <w:szCs w:val="24"/>
      <w:lang w:eastAsia="ja-JP"/>
    </w:rPr>
  </w:style>
  <w:style w:type="character" w:styleId="SubtleEmphasis">
    <w:name w:val="Subtle Emphasis"/>
    <w:uiPriority w:val="19"/>
    <w:qFormat/>
    <w:rsid w:val="003620A1"/>
    <w:rPr>
      <w:i/>
      <w:iCs/>
      <w:color w:val="808080"/>
    </w:rPr>
  </w:style>
  <w:style w:type="character" w:styleId="IntenseEmphasis">
    <w:name w:val="Intense Emphasis"/>
    <w:uiPriority w:val="21"/>
    <w:qFormat/>
    <w:rsid w:val="003620A1"/>
    <w:rPr>
      <w:b/>
      <w:bCs/>
      <w:i/>
      <w:iCs/>
      <w:color w:val="4F81BD"/>
    </w:rPr>
  </w:style>
  <w:style w:type="character" w:styleId="SubtleReference">
    <w:name w:val="Subtle Reference"/>
    <w:uiPriority w:val="31"/>
    <w:qFormat/>
    <w:rsid w:val="003620A1"/>
    <w:rPr>
      <w:smallCaps/>
      <w:color w:val="C0504D"/>
      <w:u w:val="single"/>
    </w:rPr>
  </w:style>
  <w:style w:type="character" w:styleId="IntenseReference">
    <w:name w:val="Intense Reference"/>
    <w:uiPriority w:val="32"/>
    <w:qFormat/>
    <w:rsid w:val="003620A1"/>
    <w:rPr>
      <w:b/>
      <w:bCs/>
      <w:smallCaps/>
      <w:color w:val="C0504D"/>
      <w:spacing w:val="5"/>
      <w:u w:val="single"/>
    </w:rPr>
  </w:style>
  <w:style w:type="character" w:styleId="BookTitle">
    <w:name w:val="Book Title"/>
    <w:uiPriority w:val="33"/>
    <w:qFormat/>
    <w:rsid w:val="003620A1"/>
    <w:rPr>
      <w:b/>
      <w:bCs/>
      <w:smallCaps/>
      <w:spacing w:val="5"/>
    </w:rPr>
  </w:style>
  <w:style w:type="paragraph" w:styleId="TOCHeading">
    <w:name w:val="TOC Heading"/>
    <w:basedOn w:val="Heading1"/>
    <w:next w:val="Normal"/>
    <w:uiPriority w:val="39"/>
    <w:unhideWhenUsed/>
    <w:qFormat/>
    <w:rsid w:val="003620A1"/>
    <w:pPr>
      <w:spacing w:before="480" w:line="276" w:lineRule="auto"/>
      <w:ind w:left="288" w:firstLine="432"/>
      <w:jc w:val="both"/>
      <w:outlineLvl w:val="9"/>
    </w:pPr>
    <w:rPr>
      <w:rFonts w:ascii="Cambria" w:eastAsia="Times New Roman" w:hAnsi="Cambria" w:cs="Times New Roman"/>
      <w:b/>
      <w:bCs/>
      <w:color w:val="365F91"/>
      <w:sz w:val="28"/>
      <w:szCs w:val="28"/>
      <w:lang w:eastAsia="ja-JP"/>
    </w:rPr>
  </w:style>
  <w:style w:type="character" w:customStyle="1" w:styleId="vkans">
    <w:name w:val="vk_ans"/>
    <w:rsid w:val="003620A1"/>
  </w:style>
  <w:style w:type="character" w:customStyle="1" w:styleId="huge1">
    <w:name w:val="huge1"/>
    <w:rsid w:val="003620A1"/>
    <w:rPr>
      <w:rFonts w:ascii="Verdana" w:hAnsi="Verdana" w:cs="Times New Roman" w:hint="default"/>
      <w:sz w:val="30"/>
      <w:szCs w:val="30"/>
    </w:rPr>
  </w:style>
  <w:style w:type="character" w:customStyle="1" w:styleId="ital-inline2">
    <w:name w:val="ital-inline2"/>
    <w:rsid w:val="003620A1"/>
    <w:rPr>
      <w:rFonts w:ascii="Georgia" w:hAnsi="Georgia" w:hint="default"/>
      <w:i/>
      <w:iCs/>
      <w:vanish w:val="0"/>
      <w:webHidden w:val="0"/>
      <w:specVanish w:val="0"/>
    </w:rPr>
  </w:style>
  <w:style w:type="character" w:customStyle="1" w:styleId="st">
    <w:name w:val="st"/>
    <w:rsid w:val="003620A1"/>
  </w:style>
  <w:style w:type="character" w:styleId="FollowedHyperlink">
    <w:name w:val="FollowedHyperlink"/>
    <w:uiPriority w:val="99"/>
    <w:unhideWhenUsed/>
    <w:rsid w:val="003620A1"/>
    <w:rPr>
      <w:color w:val="800080"/>
      <w:u w:val="single"/>
    </w:rPr>
  </w:style>
  <w:style w:type="character" w:customStyle="1" w:styleId="pronset1">
    <w:name w:val="pronset1"/>
    <w:rsid w:val="003620A1"/>
    <w:rPr>
      <w:color w:val="333333"/>
    </w:rPr>
  </w:style>
  <w:style w:type="character" w:customStyle="1" w:styleId="showipapr2">
    <w:name w:val="show_ipapr2"/>
    <w:rsid w:val="003620A1"/>
  </w:style>
  <w:style w:type="character" w:customStyle="1" w:styleId="prondelim3">
    <w:name w:val="prondelim3"/>
    <w:rsid w:val="003620A1"/>
    <w:rPr>
      <w:rFonts w:ascii="Verdana" w:hAnsi="Verdana" w:hint="default"/>
      <w:color w:val="333333"/>
    </w:rPr>
  </w:style>
  <w:style w:type="character" w:customStyle="1" w:styleId="pron6">
    <w:name w:val="pron6"/>
    <w:rsid w:val="003620A1"/>
    <w:rPr>
      <w:rFonts w:ascii="Arial Unicode MS" w:eastAsia="Arial Unicode MS" w:hAnsi="Arial Unicode MS" w:cs="Arial Unicode MS" w:hint="eastAsia"/>
      <w:vanish w:val="0"/>
      <w:webHidden w:val="0"/>
      <w:color w:val="333333"/>
      <w:sz w:val="26"/>
      <w:szCs w:val="26"/>
      <w:specVanish w:val="0"/>
    </w:rPr>
  </w:style>
  <w:style w:type="character" w:customStyle="1" w:styleId="prontoggle">
    <w:name w:val="pron_toggle"/>
    <w:rsid w:val="003620A1"/>
  </w:style>
  <w:style w:type="character" w:customStyle="1" w:styleId="showspellpr2">
    <w:name w:val="show_spellpr2"/>
    <w:rsid w:val="003620A1"/>
  </w:style>
  <w:style w:type="character" w:customStyle="1" w:styleId="pron7">
    <w:name w:val="pron7"/>
    <w:rsid w:val="003620A1"/>
    <w:rPr>
      <w:rFonts w:ascii="Verdana" w:hAnsi="Verdana" w:hint="default"/>
      <w:vanish w:val="0"/>
      <w:webHidden w:val="0"/>
      <w:color w:val="333333"/>
      <w:sz w:val="20"/>
      <w:szCs w:val="20"/>
      <w:specVanish w:val="0"/>
    </w:rPr>
  </w:style>
  <w:style w:type="character" w:customStyle="1" w:styleId="boldface1">
    <w:name w:val="boldface1"/>
    <w:rsid w:val="003620A1"/>
    <w:rPr>
      <w:b/>
      <w:bCs/>
    </w:rPr>
  </w:style>
  <w:style w:type="character" w:customStyle="1" w:styleId="pg4">
    <w:name w:val="pg4"/>
    <w:rsid w:val="003620A1"/>
    <w:rPr>
      <w:rFonts w:ascii="Verdana" w:hAnsi="Verdana" w:hint="default"/>
      <w:b/>
      <w:bCs/>
      <w:i/>
      <w:iCs/>
      <w:vanish w:val="0"/>
      <w:webHidden w:val="0"/>
      <w:color w:val="333333"/>
      <w:sz w:val="20"/>
      <w:szCs w:val="20"/>
      <w:specVanish w:val="0"/>
    </w:rPr>
  </w:style>
  <w:style w:type="character" w:customStyle="1" w:styleId="hwc">
    <w:name w:val="hwc"/>
    <w:rsid w:val="003620A1"/>
  </w:style>
  <w:style w:type="character" w:customStyle="1" w:styleId="dnindex1">
    <w:name w:val="dnindex1"/>
    <w:rsid w:val="003620A1"/>
    <w:rPr>
      <w:b/>
      <w:bCs/>
      <w:vanish w:val="0"/>
      <w:webHidden w:val="0"/>
      <w:color w:val="7B7B7B"/>
      <w:specVanish w:val="0"/>
    </w:rPr>
  </w:style>
  <w:style w:type="paragraph" w:styleId="TOC5">
    <w:name w:val="toc 5"/>
    <w:basedOn w:val="Normal"/>
    <w:next w:val="Normal"/>
    <w:autoRedefine/>
    <w:uiPriority w:val="39"/>
    <w:unhideWhenUsed/>
    <w:rsid w:val="003620A1"/>
    <w:pPr>
      <w:spacing w:after="0"/>
      <w:ind w:left="660"/>
    </w:pPr>
    <w:rPr>
      <w:rFonts w:ascii="Calibri" w:eastAsia="Times New Roman" w:hAnsi="Calibri" w:cs="Times New Roman"/>
      <w:sz w:val="20"/>
      <w:szCs w:val="20"/>
    </w:rPr>
  </w:style>
  <w:style w:type="paragraph" w:styleId="TOC6">
    <w:name w:val="toc 6"/>
    <w:basedOn w:val="Normal"/>
    <w:next w:val="Normal"/>
    <w:autoRedefine/>
    <w:uiPriority w:val="39"/>
    <w:unhideWhenUsed/>
    <w:rsid w:val="003620A1"/>
    <w:pPr>
      <w:spacing w:after="0"/>
      <w:ind w:left="880"/>
    </w:pPr>
    <w:rPr>
      <w:rFonts w:ascii="Calibri" w:eastAsia="Times New Roman" w:hAnsi="Calibri" w:cs="Times New Roman"/>
      <w:sz w:val="20"/>
      <w:szCs w:val="20"/>
    </w:rPr>
  </w:style>
  <w:style w:type="paragraph" w:styleId="TOC7">
    <w:name w:val="toc 7"/>
    <w:basedOn w:val="Normal"/>
    <w:next w:val="Normal"/>
    <w:autoRedefine/>
    <w:uiPriority w:val="39"/>
    <w:unhideWhenUsed/>
    <w:rsid w:val="003620A1"/>
    <w:pPr>
      <w:spacing w:after="0"/>
      <w:ind w:left="1100"/>
    </w:pPr>
    <w:rPr>
      <w:rFonts w:ascii="Calibri" w:eastAsia="Times New Roman" w:hAnsi="Calibri" w:cs="Times New Roman"/>
      <w:sz w:val="20"/>
      <w:szCs w:val="20"/>
    </w:rPr>
  </w:style>
  <w:style w:type="paragraph" w:styleId="TOC8">
    <w:name w:val="toc 8"/>
    <w:basedOn w:val="Normal"/>
    <w:next w:val="Normal"/>
    <w:autoRedefine/>
    <w:uiPriority w:val="39"/>
    <w:unhideWhenUsed/>
    <w:rsid w:val="003620A1"/>
    <w:pPr>
      <w:spacing w:after="0"/>
      <w:ind w:left="1320"/>
    </w:pPr>
    <w:rPr>
      <w:rFonts w:ascii="Calibri" w:eastAsia="Times New Roman" w:hAnsi="Calibri" w:cs="Times New Roman"/>
      <w:sz w:val="20"/>
      <w:szCs w:val="20"/>
    </w:rPr>
  </w:style>
  <w:style w:type="paragraph" w:styleId="TOC9">
    <w:name w:val="toc 9"/>
    <w:basedOn w:val="Normal"/>
    <w:next w:val="Normal"/>
    <w:autoRedefine/>
    <w:uiPriority w:val="39"/>
    <w:unhideWhenUsed/>
    <w:rsid w:val="003620A1"/>
    <w:pPr>
      <w:spacing w:after="0"/>
      <w:ind w:left="1540"/>
    </w:pPr>
    <w:rPr>
      <w:rFonts w:ascii="Calibri" w:eastAsia="Times New Roman" w:hAnsi="Calibri" w:cs="Times New Roman"/>
      <w:sz w:val="20"/>
      <w:szCs w:val="20"/>
    </w:rPr>
  </w:style>
  <w:style w:type="character" w:customStyle="1" w:styleId="projectsummarylight3">
    <w:name w:val="projectsummarylight3"/>
    <w:rsid w:val="003620A1"/>
    <w:rPr>
      <w:color w:val="666666"/>
    </w:rPr>
  </w:style>
  <w:style w:type="character" w:customStyle="1" w:styleId="ar01401010112regular1">
    <w:name w:val="ar01401010112regular1"/>
    <w:rsid w:val="003620A1"/>
    <w:rPr>
      <w:rFonts w:ascii="Arial" w:hAnsi="Arial" w:cs="Arial" w:hint="default"/>
      <w:b/>
      <w:bCs/>
      <w:color w:val="010101"/>
      <w:sz w:val="18"/>
      <w:szCs w:val="18"/>
    </w:rPr>
  </w:style>
  <w:style w:type="paragraph" w:customStyle="1" w:styleId="Pa2">
    <w:name w:val="Pa2"/>
    <w:basedOn w:val="Normal"/>
    <w:next w:val="Normal"/>
    <w:uiPriority w:val="99"/>
    <w:rsid w:val="003620A1"/>
    <w:pPr>
      <w:autoSpaceDE w:val="0"/>
      <w:autoSpaceDN w:val="0"/>
      <w:adjustRightInd w:val="0"/>
      <w:spacing w:after="0" w:line="251" w:lineRule="atLeast"/>
    </w:pPr>
    <w:rPr>
      <w:rFonts w:eastAsia="Times New Roman" w:cs="Times New Roman"/>
      <w:szCs w:val="24"/>
    </w:rPr>
  </w:style>
  <w:style w:type="character" w:customStyle="1" w:styleId="A2">
    <w:name w:val="A2"/>
    <w:uiPriority w:val="99"/>
    <w:rsid w:val="003620A1"/>
    <w:rPr>
      <w:color w:val="000000"/>
      <w:sz w:val="18"/>
      <w:szCs w:val="18"/>
    </w:rPr>
  </w:style>
  <w:style w:type="paragraph" w:customStyle="1" w:styleId="BasicParagraph">
    <w:name w:val="[Basic Paragraph]"/>
    <w:basedOn w:val="Normal"/>
    <w:uiPriority w:val="99"/>
    <w:rsid w:val="003620A1"/>
    <w:pPr>
      <w:autoSpaceDE w:val="0"/>
      <w:autoSpaceDN w:val="0"/>
      <w:adjustRightInd w:val="0"/>
      <w:spacing w:after="0" w:line="288" w:lineRule="auto"/>
      <w:textAlignment w:val="center"/>
    </w:pPr>
    <w:rPr>
      <w:rFonts w:ascii="Minion Pro" w:eastAsia="Times New Roman" w:hAnsi="Minion Pro" w:cs="Minion Pro"/>
      <w:color w:val="000000"/>
      <w:szCs w:val="24"/>
    </w:rPr>
  </w:style>
  <w:style w:type="character" w:styleId="CommentReference">
    <w:name w:val="annotation reference"/>
    <w:uiPriority w:val="99"/>
    <w:unhideWhenUsed/>
    <w:rsid w:val="003620A1"/>
    <w:rPr>
      <w:sz w:val="16"/>
      <w:szCs w:val="16"/>
    </w:rPr>
  </w:style>
  <w:style w:type="paragraph" w:styleId="CommentText">
    <w:name w:val="annotation text"/>
    <w:basedOn w:val="Normal"/>
    <w:link w:val="CommentTextChar"/>
    <w:uiPriority w:val="99"/>
    <w:unhideWhenUsed/>
    <w:rsid w:val="003620A1"/>
    <w:pPr>
      <w:jc w:val="both"/>
    </w:pPr>
    <w:rPr>
      <w:rFonts w:eastAsia="Times New Roman" w:cs="Times New Roman"/>
      <w:sz w:val="20"/>
      <w:szCs w:val="20"/>
    </w:rPr>
  </w:style>
  <w:style w:type="character" w:customStyle="1" w:styleId="CommentTextChar">
    <w:name w:val="Comment Text Char"/>
    <w:basedOn w:val="DefaultParagraphFont"/>
    <w:link w:val="CommentText"/>
    <w:uiPriority w:val="99"/>
    <w:rsid w:val="003620A1"/>
    <w:rPr>
      <w:rFonts w:eastAsia="Times New Roman" w:cs="Times New Roman"/>
      <w:sz w:val="20"/>
      <w:szCs w:val="20"/>
    </w:rPr>
  </w:style>
  <w:style w:type="paragraph" w:styleId="CommentSubject">
    <w:name w:val="annotation subject"/>
    <w:basedOn w:val="CommentText"/>
    <w:next w:val="CommentText"/>
    <w:link w:val="CommentSubjectChar"/>
    <w:uiPriority w:val="99"/>
    <w:unhideWhenUsed/>
    <w:rsid w:val="003620A1"/>
    <w:rPr>
      <w:b/>
      <w:bCs/>
    </w:rPr>
  </w:style>
  <w:style w:type="character" w:customStyle="1" w:styleId="CommentSubjectChar">
    <w:name w:val="Comment Subject Char"/>
    <w:basedOn w:val="CommentTextChar"/>
    <w:link w:val="CommentSubject"/>
    <w:uiPriority w:val="99"/>
    <w:rsid w:val="003620A1"/>
    <w:rPr>
      <w:rFonts w:eastAsia="Times New Roman" w:cs="Times New Roman"/>
      <w:b/>
      <w:bCs/>
      <w:sz w:val="20"/>
      <w:szCs w:val="20"/>
    </w:rPr>
  </w:style>
  <w:style w:type="paragraph" w:customStyle="1" w:styleId="Style4">
    <w:name w:val="Style4"/>
    <w:basedOn w:val="Heading4"/>
    <w:link w:val="Style4Char"/>
    <w:qFormat/>
    <w:rsid w:val="003620A1"/>
    <w:pPr>
      <w:numPr>
        <w:ilvl w:val="1"/>
      </w:numPr>
      <w:ind w:left="567"/>
    </w:pPr>
    <w:rPr>
      <w:rFonts w:ascii="Times New Roman" w:eastAsia="Times New Roman" w:hAnsi="Times New Roman"/>
      <w:b/>
      <w:bCs/>
      <w:i w:val="0"/>
      <w:color w:val="4F81BD"/>
      <w:lang w:val="en-AU"/>
    </w:rPr>
  </w:style>
  <w:style w:type="character" w:customStyle="1" w:styleId="Style4Char">
    <w:name w:val="Style4 Char"/>
    <w:link w:val="Style4"/>
    <w:rsid w:val="003620A1"/>
    <w:rPr>
      <w:rFonts w:ascii="Times New Roman" w:eastAsia="Times New Roman" w:hAnsi="Times New Roman" w:cstheme="minorHAnsi"/>
      <w:b/>
      <w:bCs/>
      <w:iCs/>
      <w:color w:val="4F81BD"/>
      <w:sz w:val="20"/>
      <w:szCs w:val="24"/>
      <w:lang w:val="en-AU"/>
    </w:rPr>
  </w:style>
  <w:style w:type="character" w:styleId="HTMLCite">
    <w:name w:val="HTML Cite"/>
    <w:uiPriority w:val="99"/>
    <w:unhideWhenUsed/>
    <w:rsid w:val="003620A1"/>
    <w:rPr>
      <w:i w:val="0"/>
      <w:iCs w:val="0"/>
      <w:color w:val="009030"/>
    </w:rPr>
  </w:style>
  <w:style w:type="character" w:customStyle="1" w:styleId="cprn">
    <w:name w:val="cprn"/>
    <w:rsid w:val="003620A1"/>
  </w:style>
  <w:style w:type="paragraph" w:customStyle="1" w:styleId="map-wrapper">
    <w:name w:val="map-wrapper"/>
    <w:basedOn w:val="Normal"/>
    <w:rsid w:val="003620A1"/>
    <w:pPr>
      <w:pBdr>
        <w:top w:val="single" w:sz="6" w:space="0" w:color="CCCCCC"/>
        <w:left w:val="single" w:sz="6" w:space="0" w:color="CCCCCC"/>
        <w:bottom w:val="single" w:sz="6" w:space="0" w:color="CCCCCC"/>
        <w:right w:val="single" w:sz="6" w:space="0" w:color="CCCCCC"/>
      </w:pBdr>
      <w:spacing w:before="100" w:beforeAutospacing="1" w:after="100" w:afterAutospacing="1"/>
    </w:pPr>
    <w:rPr>
      <w:rFonts w:eastAsia="Times New Roman" w:cs="Times New Roman"/>
      <w:szCs w:val="24"/>
    </w:rPr>
  </w:style>
  <w:style w:type="paragraph" w:customStyle="1" w:styleId="map-controls">
    <w:name w:val="map-controls"/>
    <w:basedOn w:val="Normal"/>
    <w:rsid w:val="003620A1"/>
    <w:pPr>
      <w:spacing w:before="120" w:after="0"/>
    </w:pPr>
    <w:rPr>
      <w:rFonts w:eastAsia="Times New Roman" w:cs="Times New Roman"/>
      <w:szCs w:val="24"/>
    </w:rPr>
  </w:style>
  <w:style w:type="paragraph" w:customStyle="1" w:styleId="map-controls-bg">
    <w:name w:val="map-controls-bg"/>
    <w:basedOn w:val="Normal"/>
    <w:rsid w:val="003620A1"/>
    <w:pPr>
      <w:spacing w:before="120" w:after="0"/>
    </w:pPr>
    <w:rPr>
      <w:rFonts w:eastAsia="Times New Roman" w:cs="Times New Roman"/>
      <w:szCs w:val="24"/>
    </w:rPr>
  </w:style>
  <w:style w:type="paragraph" w:customStyle="1" w:styleId="map-box-wrapper">
    <w:name w:val="map-box-wrapper"/>
    <w:basedOn w:val="Normal"/>
    <w:rsid w:val="003620A1"/>
    <w:pPr>
      <w:spacing w:before="120" w:after="0"/>
    </w:pPr>
    <w:rPr>
      <w:rFonts w:eastAsia="Times New Roman" w:cs="Times New Roman"/>
      <w:szCs w:val="24"/>
    </w:rPr>
  </w:style>
  <w:style w:type="paragraph" w:customStyle="1" w:styleId="map-zoombox-wrapper">
    <w:name w:val="map-zoombox-wrapper"/>
    <w:basedOn w:val="Normal"/>
    <w:rsid w:val="003620A1"/>
    <w:pPr>
      <w:spacing w:before="120" w:after="0"/>
    </w:pPr>
    <w:rPr>
      <w:rFonts w:eastAsia="Times New Roman" w:cs="Times New Roman"/>
      <w:szCs w:val="24"/>
    </w:rPr>
  </w:style>
  <w:style w:type="paragraph" w:customStyle="1" w:styleId="map-compass-wrapper">
    <w:name w:val="map-compass-wrapper"/>
    <w:basedOn w:val="Normal"/>
    <w:rsid w:val="003620A1"/>
    <w:pPr>
      <w:spacing w:before="120" w:after="0"/>
    </w:pPr>
    <w:rPr>
      <w:rFonts w:eastAsia="Times New Roman" w:cs="Times New Roman"/>
      <w:szCs w:val="24"/>
    </w:rPr>
  </w:style>
  <w:style w:type="paragraph" w:customStyle="1" w:styleId="map-compass">
    <w:name w:val="map-compass"/>
    <w:basedOn w:val="Normal"/>
    <w:rsid w:val="003620A1"/>
    <w:pPr>
      <w:spacing w:before="100" w:beforeAutospacing="1" w:after="100" w:afterAutospacing="1"/>
    </w:pPr>
    <w:rPr>
      <w:rFonts w:eastAsia="Times New Roman" w:cs="Times New Roman"/>
      <w:szCs w:val="24"/>
    </w:rPr>
  </w:style>
  <w:style w:type="paragraph" w:customStyle="1" w:styleId="map-zoom">
    <w:name w:val="map-zoom"/>
    <w:basedOn w:val="Normal"/>
    <w:rsid w:val="003620A1"/>
    <w:pPr>
      <w:spacing w:before="120" w:after="0"/>
    </w:pPr>
    <w:rPr>
      <w:rFonts w:eastAsia="Times New Roman" w:cs="Times New Roman"/>
      <w:szCs w:val="24"/>
    </w:rPr>
  </w:style>
  <w:style w:type="paragraph" w:customStyle="1" w:styleId="map-zoom-short">
    <w:name w:val="map-zoom-short"/>
    <w:basedOn w:val="Normal"/>
    <w:rsid w:val="003620A1"/>
    <w:pPr>
      <w:spacing w:before="120" w:after="0"/>
    </w:pPr>
    <w:rPr>
      <w:rFonts w:eastAsia="Times New Roman" w:cs="Times New Roman"/>
      <w:szCs w:val="24"/>
    </w:rPr>
  </w:style>
  <w:style w:type="paragraph" w:customStyle="1" w:styleId="map-zoombox">
    <w:name w:val="map-zoombox"/>
    <w:basedOn w:val="Normal"/>
    <w:rsid w:val="003620A1"/>
    <w:pPr>
      <w:spacing w:before="100" w:beforeAutospacing="1" w:after="100" w:afterAutospacing="1"/>
      <w:ind w:left="150"/>
    </w:pPr>
    <w:rPr>
      <w:rFonts w:eastAsia="Times New Roman" w:cs="Times New Roman"/>
      <w:szCs w:val="24"/>
    </w:rPr>
  </w:style>
  <w:style w:type="paragraph" w:customStyle="1" w:styleId="map-revert">
    <w:name w:val="map-revert"/>
    <w:basedOn w:val="Normal"/>
    <w:rsid w:val="003620A1"/>
    <w:pPr>
      <w:spacing w:before="120" w:after="0"/>
    </w:pPr>
    <w:rPr>
      <w:rFonts w:eastAsia="Times New Roman" w:cs="Times New Roman"/>
      <w:szCs w:val="24"/>
    </w:rPr>
  </w:style>
  <w:style w:type="paragraph" w:customStyle="1" w:styleId="map-view">
    <w:name w:val="map-view"/>
    <w:basedOn w:val="Normal"/>
    <w:rsid w:val="003620A1"/>
    <w:pPr>
      <w:spacing w:before="120" w:after="0"/>
    </w:pPr>
    <w:rPr>
      <w:rFonts w:eastAsia="Times New Roman" w:cs="Times New Roman"/>
      <w:szCs w:val="24"/>
    </w:rPr>
  </w:style>
  <w:style w:type="paragraph" w:customStyle="1" w:styleId="map-view-aerial">
    <w:name w:val="map-view-aerial"/>
    <w:basedOn w:val="Normal"/>
    <w:rsid w:val="003620A1"/>
    <w:pPr>
      <w:spacing w:before="100" w:beforeAutospacing="1" w:after="100" w:afterAutospacing="1"/>
    </w:pPr>
    <w:rPr>
      <w:rFonts w:eastAsia="Times New Roman" w:cs="Times New Roman"/>
      <w:szCs w:val="24"/>
    </w:rPr>
  </w:style>
  <w:style w:type="paragraph" w:customStyle="1" w:styleId="map-view-street">
    <w:name w:val="map-view-street"/>
    <w:basedOn w:val="Normal"/>
    <w:rsid w:val="003620A1"/>
    <w:pPr>
      <w:spacing w:before="100" w:beforeAutospacing="1" w:after="100" w:afterAutospacing="1"/>
    </w:pPr>
    <w:rPr>
      <w:rFonts w:eastAsia="Times New Roman" w:cs="Times New Roman"/>
      <w:szCs w:val="24"/>
    </w:rPr>
  </w:style>
  <w:style w:type="paragraph" w:customStyle="1" w:styleId="map-view-hybrid">
    <w:name w:val="map-view-hybrid"/>
    <w:basedOn w:val="Normal"/>
    <w:rsid w:val="003620A1"/>
    <w:pPr>
      <w:spacing w:before="100" w:beforeAutospacing="1" w:after="100" w:afterAutospacing="1"/>
    </w:pPr>
    <w:rPr>
      <w:rFonts w:eastAsia="Times New Roman" w:cs="Times New Roman"/>
      <w:szCs w:val="24"/>
    </w:rPr>
  </w:style>
  <w:style w:type="paragraph" w:customStyle="1" w:styleId="mq-poi-label">
    <w:name w:val="mq-poi-label"/>
    <w:basedOn w:val="Normal"/>
    <w:rsid w:val="003620A1"/>
    <w:pPr>
      <w:spacing w:before="100" w:beforeAutospacing="1" w:after="100" w:afterAutospacing="1"/>
      <w:jc w:val="center"/>
    </w:pPr>
    <w:rPr>
      <w:rFonts w:ascii="Arial" w:eastAsia="Times New Roman" w:hAnsi="Arial" w:cs="Arial"/>
      <w:sz w:val="12"/>
      <w:szCs w:val="12"/>
    </w:rPr>
  </w:style>
  <w:style w:type="paragraph" w:customStyle="1" w:styleId="search-shadow">
    <w:name w:val="search-shadow"/>
    <w:basedOn w:val="Normal"/>
    <w:rsid w:val="003620A1"/>
    <w:pPr>
      <w:spacing w:before="120" w:after="100" w:afterAutospacing="1"/>
    </w:pPr>
    <w:rPr>
      <w:rFonts w:eastAsia="Times New Roman" w:cs="Times New Roman"/>
      <w:szCs w:val="24"/>
    </w:rPr>
  </w:style>
  <w:style w:type="paragraph" w:customStyle="1" w:styleId="mqminipopup">
    <w:name w:val="mqminipopup"/>
    <w:basedOn w:val="Normal"/>
    <w:rsid w:val="003620A1"/>
    <w:pPr>
      <w:spacing w:before="100" w:beforeAutospacing="1" w:after="100" w:afterAutospacing="1"/>
    </w:pPr>
    <w:rPr>
      <w:rFonts w:eastAsia="Times New Roman" w:cs="Times New Roman"/>
      <w:szCs w:val="24"/>
    </w:rPr>
  </w:style>
  <w:style w:type="paragraph" w:customStyle="1" w:styleId="mqminipopuphead">
    <w:name w:val="mqminipopuphead"/>
    <w:basedOn w:val="Normal"/>
    <w:rsid w:val="003620A1"/>
    <w:pPr>
      <w:spacing w:before="45" w:after="100" w:afterAutospacing="1"/>
    </w:pPr>
    <w:rPr>
      <w:rFonts w:eastAsia="Times New Roman" w:cs="Times New Roman"/>
      <w:b/>
      <w:bCs/>
      <w:color w:val="000000"/>
      <w:szCs w:val="24"/>
    </w:rPr>
  </w:style>
  <w:style w:type="paragraph" w:customStyle="1" w:styleId="mqpoipopup">
    <w:name w:val="mqpoipopup"/>
    <w:basedOn w:val="Normal"/>
    <w:rsid w:val="003620A1"/>
    <w:pPr>
      <w:spacing w:before="100" w:beforeAutospacing="1" w:after="100" w:afterAutospacing="1"/>
    </w:pPr>
    <w:rPr>
      <w:rFonts w:eastAsia="Times New Roman" w:cs="Times New Roman"/>
      <w:vanish/>
      <w:szCs w:val="24"/>
    </w:rPr>
  </w:style>
  <w:style w:type="paragraph" w:customStyle="1" w:styleId="mqpoiheading">
    <w:name w:val="mqpoiheading"/>
    <w:basedOn w:val="Normal"/>
    <w:rsid w:val="003620A1"/>
    <w:pPr>
      <w:shd w:val="clear" w:color="auto" w:fill="E2EAF1"/>
      <w:spacing w:before="100" w:beforeAutospacing="1" w:after="100" w:afterAutospacing="1"/>
    </w:pPr>
    <w:rPr>
      <w:rFonts w:eastAsia="Times New Roman" w:cs="Times New Roman"/>
      <w:b/>
      <w:bCs/>
      <w:szCs w:val="24"/>
    </w:rPr>
  </w:style>
  <w:style w:type="paragraph" w:customStyle="1" w:styleId="mqpoicontenttext">
    <w:name w:val="mqpoicontenttext"/>
    <w:basedOn w:val="Normal"/>
    <w:rsid w:val="003620A1"/>
    <w:pPr>
      <w:spacing w:before="75" w:after="100" w:afterAutospacing="1"/>
    </w:pPr>
    <w:rPr>
      <w:rFonts w:eastAsia="Times New Roman" w:cs="Times New Roman"/>
      <w:szCs w:val="24"/>
    </w:rPr>
  </w:style>
  <w:style w:type="paragraph" w:customStyle="1" w:styleId="map-compass-links">
    <w:name w:val="map-compass-links"/>
    <w:basedOn w:val="Normal"/>
    <w:rsid w:val="003620A1"/>
    <w:pPr>
      <w:spacing w:before="100" w:beforeAutospacing="1" w:after="100" w:afterAutospacing="1"/>
    </w:pPr>
    <w:rPr>
      <w:rFonts w:eastAsia="Times New Roman" w:cs="Times New Roman"/>
      <w:szCs w:val="24"/>
    </w:rPr>
  </w:style>
  <w:style w:type="paragraph" w:customStyle="1" w:styleId="io">
    <w:name w:val="io"/>
    <w:basedOn w:val="Normal"/>
    <w:rsid w:val="003620A1"/>
    <w:pPr>
      <w:spacing w:before="100" w:beforeAutospacing="1" w:after="100" w:afterAutospacing="1"/>
    </w:pPr>
    <w:rPr>
      <w:rFonts w:eastAsia="Times New Roman" w:cs="Times New Roman"/>
      <w:szCs w:val="24"/>
    </w:rPr>
  </w:style>
  <w:style w:type="paragraph" w:customStyle="1" w:styleId="map-zoom-out">
    <w:name w:val="map-zoom-out"/>
    <w:basedOn w:val="Normal"/>
    <w:rsid w:val="003620A1"/>
    <w:pPr>
      <w:spacing w:before="100" w:beforeAutospacing="1" w:after="100" w:afterAutospacing="1"/>
    </w:pPr>
    <w:rPr>
      <w:rFonts w:eastAsia="Times New Roman" w:cs="Times New Roman"/>
      <w:szCs w:val="24"/>
    </w:rPr>
  </w:style>
  <w:style w:type="paragraph" w:customStyle="1" w:styleId="hybrid-content">
    <w:name w:val="hybrid-content"/>
    <w:basedOn w:val="Normal"/>
    <w:rsid w:val="003620A1"/>
    <w:pPr>
      <w:spacing w:before="100" w:beforeAutospacing="1" w:after="100" w:afterAutospacing="1"/>
    </w:pPr>
    <w:rPr>
      <w:rFonts w:eastAsia="Times New Roman" w:cs="Times New Roman"/>
      <w:szCs w:val="24"/>
    </w:rPr>
  </w:style>
  <w:style w:type="paragraph" w:customStyle="1" w:styleId="map-view-traffic">
    <w:name w:val="map-view-traffic"/>
    <w:basedOn w:val="Normal"/>
    <w:rsid w:val="003620A1"/>
    <w:pPr>
      <w:spacing w:before="100" w:beforeAutospacing="1" w:after="100" w:afterAutospacing="1"/>
    </w:pPr>
    <w:rPr>
      <w:rFonts w:eastAsia="Times New Roman" w:cs="Times New Roman"/>
      <w:szCs w:val="24"/>
    </w:rPr>
  </w:style>
  <w:style w:type="paragraph" w:customStyle="1" w:styleId="map-view-incident">
    <w:name w:val="map-view-incident"/>
    <w:basedOn w:val="Normal"/>
    <w:rsid w:val="003620A1"/>
    <w:pPr>
      <w:spacing w:before="100" w:beforeAutospacing="1" w:after="100" w:afterAutospacing="1"/>
    </w:pPr>
    <w:rPr>
      <w:rFonts w:eastAsia="Times New Roman" w:cs="Times New Roman"/>
      <w:szCs w:val="24"/>
    </w:rPr>
  </w:style>
  <w:style w:type="paragraph" w:customStyle="1" w:styleId="incident-content">
    <w:name w:val="incident-content"/>
    <w:basedOn w:val="Normal"/>
    <w:rsid w:val="003620A1"/>
    <w:pPr>
      <w:spacing w:before="100" w:beforeAutospacing="1" w:after="100" w:afterAutospacing="1"/>
    </w:pPr>
    <w:rPr>
      <w:rFonts w:eastAsia="Times New Roman" w:cs="Times New Roman"/>
      <w:szCs w:val="24"/>
    </w:rPr>
  </w:style>
  <w:style w:type="paragraph" w:customStyle="1" w:styleId="map-view-construction">
    <w:name w:val="map-view-construction"/>
    <w:basedOn w:val="Normal"/>
    <w:rsid w:val="003620A1"/>
    <w:pPr>
      <w:spacing w:before="100" w:beforeAutospacing="1" w:after="100" w:afterAutospacing="1"/>
    </w:pPr>
    <w:rPr>
      <w:rFonts w:eastAsia="Times New Roman" w:cs="Times New Roman"/>
      <w:szCs w:val="24"/>
    </w:rPr>
  </w:style>
  <w:style w:type="paragraph" w:customStyle="1" w:styleId="construction-content">
    <w:name w:val="construction-content"/>
    <w:basedOn w:val="Normal"/>
    <w:rsid w:val="003620A1"/>
    <w:pPr>
      <w:spacing w:before="100" w:beforeAutospacing="1" w:after="100" w:afterAutospacing="1"/>
    </w:pPr>
    <w:rPr>
      <w:rFonts w:eastAsia="Times New Roman" w:cs="Times New Roman"/>
      <w:szCs w:val="24"/>
    </w:rPr>
  </w:style>
  <w:style w:type="paragraph" w:customStyle="1" w:styleId="legend-content">
    <w:name w:val="legend-content"/>
    <w:basedOn w:val="Normal"/>
    <w:rsid w:val="003620A1"/>
    <w:pPr>
      <w:spacing w:before="100" w:beforeAutospacing="1" w:after="100" w:afterAutospacing="1"/>
    </w:pPr>
    <w:rPr>
      <w:rFonts w:eastAsia="Times New Roman" w:cs="Times New Roman"/>
      <w:szCs w:val="24"/>
    </w:rPr>
  </w:style>
  <w:style w:type="paragraph" w:customStyle="1" w:styleId="mqpoiclose">
    <w:name w:val="mqpoiclose"/>
    <w:basedOn w:val="Normal"/>
    <w:rsid w:val="003620A1"/>
    <w:pPr>
      <w:spacing w:before="100" w:beforeAutospacing="1" w:after="100" w:afterAutospacing="1"/>
    </w:pPr>
    <w:rPr>
      <w:rFonts w:eastAsia="Times New Roman" w:cs="Times New Roman"/>
      <w:szCs w:val="24"/>
    </w:rPr>
  </w:style>
  <w:style w:type="paragraph" w:customStyle="1" w:styleId="results">
    <w:name w:val="results"/>
    <w:basedOn w:val="Normal"/>
    <w:rsid w:val="003620A1"/>
    <w:pPr>
      <w:spacing w:before="100" w:beforeAutospacing="1" w:after="100" w:afterAutospacing="1"/>
    </w:pPr>
    <w:rPr>
      <w:rFonts w:eastAsia="Times New Roman" w:cs="Times New Roman"/>
      <w:szCs w:val="24"/>
    </w:rPr>
  </w:style>
  <w:style w:type="paragraph" w:customStyle="1" w:styleId="map-box-wrapper1">
    <w:name w:val="map-box-wrapper1"/>
    <w:basedOn w:val="Normal"/>
    <w:rsid w:val="003620A1"/>
    <w:pPr>
      <w:spacing w:before="120" w:after="0"/>
    </w:pPr>
    <w:rPr>
      <w:rFonts w:eastAsia="Times New Roman" w:cs="Times New Roman"/>
      <w:szCs w:val="24"/>
    </w:rPr>
  </w:style>
  <w:style w:type="paragraph" w:customStyle="1" w:styleId="map-zoombox-wrapper1">
    <w:name w:val="map-zoombox-wrapper1"/>
    <w:basedOn w:val="Normal"/>
    <w:rsid w:val="003620A1"/>
    <w:pPr>
      <w:spacing w:before="120" w:after="0"/>
    </w:pPr>
    <w:rPr>
      <w:rFonts w:eastAsia="Times New Roman" w:cs="Times New Roman"/>
      <w:szCs w:val="24"/>
    </w:rPr>
  </w:style>
  <w:style w:type="paragraph" w:customStyle="1" w:styleId="map-compass-wrapper1">
    <w:name w:val="map-compass-wrapper1"/>
    <w:basedOn w:val="Normal"/>
    <w:rsid w:val="003620A1"/>
    <w:pPr>
      <w:spacing w:before="120" w:after="0"/>
    </w:pPr>
    <w:rPr>
      <w:rFonts w:eastAsia="Times New Roman" w:cs="Times New Roman"/>
      <w:szCs w:val="24"/>
    </w:rPr>
  </w:style>
  <w:style w:type="paragraph" w:customStyle="1" w:styleId="map-compass-links1">
    <w:name w:val="map-compass-links1"/>
    <w:basedOn w:val="Normal"/>
    <w:rsid w:val="003620A1"/>
    <w:pPr>
      <w:spacing w:before="100" w:beforeAutospacing="1" w:after="100" w:afterAutospacing="1"/>
    </w:pPr>
    <w:rPr>
      <w:rFonts w:eastAsia="Times New Roman" w:cs="Times New Roman"/>
      <w:szCs w:val="24"/>
    </w:rPr>
  </w:style>
  <w:style w:type="paragraph" w:customStyle="1" w:styleId="map-zoom1">
    <w:name w:val="map-zoom1"/>
    <w:basedOn w:val="Normal"/>
    <w:rsid w:val="003620A1"/>
    <w:pPr>
      <w:spacing w:before="120" w:after="0"/>
    </w:pPr>
    <w:rPr>
      <w:rFonts w:eastAsia="Times New Roman" w:cs="Times New Roman"/>
      <w:szCs w:val="24"/>
    </w:rPr>
  </w:style>
  <w:style w:type="paragraph" w:customStyle="1" w:styleId="io1">
    <w:name w:val="io1"/>
    <w:basedOn w:val="Normal"/>
    <w:rsid w:val="003620A1"/>
    <w:pPr>
      <w:spacing w:before="100" w:beforeAutospacing="1" w:after="100" w:afterAutospacing="1"/>
    </w:pPr>
    <w:rPr>
      <w:rFonts w:eastAsia="Times New Roman" w:cs="Times New Roman"/>
      <w:szCs w:val="24"/>
    </w:rPr>
  </w:style>
  <w:style w:type="paragraph" w:customStyle="1" w:styleId="map-zoom-out1">
    <w:name w:val="map-zoom-out1"/>
    <w:basedOn w:val="Normal"/>
    <w:rsid w:val="003620A1"/>
    <w:pPr>
      <w:spacing w:before="30" w:after="100" w:afterAutospacing="1"/>
    </w:pPr>
    <w:rPr>
      <w:rFonts w:eastAsia="Times New Roman" w:cs="Times New Roman"/>
      <w:szCs w:val="24"/>
    </w:rPr>
  </w:style>
  <w:style w:type="paragraph" w:customStyle="1" w:styleId="map-revert1">
    <w:name w:val="map-revert1"/>
    <w:basedOn w:val="Normal"/>
    <w:rsid w:val="003620A1"/>
    <w:pPr>
      <w:spacing w:before="120" w:after="0"/>
    </w:pPr>
    <w:rPr>
      <w:rFonts w:eastAsia="Times New Roman" w:cs="Times New Roman"/>
      <w:szCs w:val="24"/>
    </w:rPr>
  </w:style>
  <w:style w:type="paragraph" w:customStyle="1" w:styleId="map-view1">
    <w:name w:val="map-view1"/>
    <w:basedOn w:val="Normal"/>
    <w:rsid w:val="003620A1"/>
    <w:pPr>
      <w:spacing w:before="120" w:after="0"/>
    </w:pPr>
    <w:rPr>
      <w:rFonts w:eastAsia="Times New Roman" w:cs="Times New Roman"/>
      <w:szCs w:val="24"/>
    </w:rPr>
  </w:style>
  <w:style w:type="paragraph" w:customStyle="1" w:styleId="map-view-street1">
    <w:name w:val="map-view-street1"/>
    <w:basedOn w:val="Normal"/>
    <w:rsid w:val="003620A1"/>
    <w:pPr>
      <w:spacing w:before="100" w:beforeAutospacing="1" w:after="100" w:afterAutospacing="1"/>
    </w:pPr>
    <w:rPr>
      <w:rFonts w:eastAsia="Times New Roman" w:cs="Times New Roman"/>
      <w:szCs w:val="24"/>
    </w:rPr>
  </w:style>
  <w:style w:type="paragraph" w:customStyle="1" w:styleId="map-view-aerial1">
    <w:name w:val="map-view-aerial1"/>
    <w:basedOn w:val="Normal"/>
    <w:rsid w:val="003620A1"/>
    <w:pPr>
      <w:spacing w:before="100" w:beforeAutospacing="1" w:after="100" w:afterAutospacing="1"/>
    </w:pPr>
    <w:rPr>
      <w:rFonts w:eastAsia="Times New Roman" w:cs="Times New Roman"/>
      <w:szCs w:val="24"/>
    </w:rPr>
  </w:style>
  <w:style w:type="paragraph" w:customStyle="1" w:styleId="map-view-hybrid1">
    <w:name w:val="map-view-hybrid1"/>
    <w:basedOn w:val="Normal"/>
    <w:rsid w:val="003620A1"/>
    <w:pPr>
      <w:spacing w:before="100" w:beforeAutospacing="1" w:after="100" w:afterAutospacing="1"/>
    </w:pPr>
    <w:rPr>
      <w:rFonts w:eastAsia="Times New Roman" w:cs="Times New Roman"/>
      <w:szCs w:val="24"/>
    </w:rPr>
  </w:style>
  <w:style w:type="paragraph" w:customStyle="1" w:styleId="hybrid-content1">
    <w:name w:val="hybrid-content1"/>
    <w:basedOn w:val="Normal"/>
    <w:rsid w:val="003620A1"/>
    <w:pPr>
      <w:spacing w:before="100" w:beforeAutospacing="1" w:after="100" w:afterAutospacing="1"/>
    </w:pPr>
    <w:rPr>
      <w:rFonts w:eastAsia="Times New Roman" w:cs="Times New Roman"/>
      <w:szCs w:val="24"/>
    </w:rPr>
  </w:style>
  <w:style w:type="paragraph" w:customStyle="1" w:styleId="map-view-traffic1">
    <w:name w:val="map-view-traffic1"/>
    <w:basedOn w:val="Normal"/>
    <w:rsid w:val="003620A1"/>
    <w:pPr>
      <w:spacing w:before="100" w:beforeAutospacing="1" w:after="100" w:afterAutospacing="1"/>
    </w:pPr>
    <w:rPr>
      <w:rFonts w:eastAsia="Times New Roman" w:cs="Times New Roman"/>
      <w:szCs w:val="24"/>
    </w:rPr>
  </w:style>
  <w:style w:type="paragraph" w:customStyle="1" w:styleId="map-view-incident1">
    <w:name w:val="map-view-incident1"/>
    <w:basedOn w:val="Normal"/>
    <w:rsid w:val="003620A1"/>
    <w:pPr>
      <w:spacing w:before="100" w:beforeAutospacing="1" w:after="100" w:afterAutospacing="1"/>
    </w:pPr>
    <w:rPr>
      <w:rFonts w:eastAsia="Times New Roman" w:cs="Times New Roman"/>
      <w:szCs w:val="24"/>
    </w:rPr>
  </w:style>
  <w:style w:type="paragraph" w:customStyle="1" w:styleId="incident-content1">
    <w:name w:val="incident-content1"/>
    <w:basedOn w:val="Normal"/>
    <w:rsid w:val="003620A1"/>
    <w:pPr>
      <w:spacing w:before="100" w:beforeAutospacing="1" w:after="100" w:afterAutospacing="1"/>
    </w:pPr>
    <w:rPr>
      <w:rFonts w:ascii="Arial" w:eastAsia="Times New Roman" w:hAnsi="Arial" w:cs="Arial"/>
      <w:sz w:val="15"/>
      <w:szCs w:val="15"/>
    </w:rPr>
  </w:style>
  <w:style w:type="paragraph" w:customStyle="1" w:styleId="map-view-construction1">
    <w:name w:val="map-view-construction1"/>
    <w:basedOn w:val="Normal"/>
    <w:rsid w:val="003620A1"/>
    <w:pPr>
      <w:spacing w:before="100" w:beforeAutospacing="1" w:after="100" w:afterAutospacing="1"/>
    </w:pPr>
    <w:rPr>
      <w:rFonts w:eastAsia="Times New Roman" w:cs="Times New Roman"/>
      <w:szCs w:val="24"/>
    </w:rPr>
  </w:style>
  <w:style w:type="paragraph" w:customStyle="1" w:styleId="construction-content1">
    <w:name w:val="construction-content1"/>
    <w:basedOn w:val="Normal"/>
    <w:rsid w:val="003620A1"/>
    <w:pPr>
      <w:spacing w:before="100" w:beforeAutospacing="1" w:after="100" w:afterAutospacing="1"/>
    </w:pPr>
    <w:rPr>
      <w:rFonts w:ascii="Arial" w:eastAsia="Times New Roman" w:hAnsi="Arial" w:cs="Arial"/>
      <w:sz w:val="15"/>
      <w:szCs w:val="15"/>
    </w:rPr>
  </w:style>
  <w:style w:type="paragraph" w:customStyle="1" w:styleId="legend-content1">
    <w:name w:val="legend-content1"/>
    <w:basedOn w:val="Normal"/>
    <w:rsid w:val="003620A1"/>
    <w:pPr>
      <w:pBdr>
        <w:top w:val="single" w:sz="2" w:space="0" w:color="FF0000"/>
        <w:left w:val="single" w:sz="2" w:space="0" w:color="FF0000"/>
        <w:bottom w:val="single" w:sz="2" w:space="0" w:color="FF0000"/>
        <w:right w:val="single" w:sz="2" w:space="0" w:color="FF0000"/>
      </w:pBdr>
      <w:spacing w:before="240" w:after="0"/>
      <w:jc w:val="center"/>
    </w:pPr>
    <w:rPr>
      <w:rFonts w:ascii="Verdana" w:eastAsia="Times New Roman" w:hAnsi="Verdana" w:cs="Times New Roman"/>
      <w:sz w:val="17"/>
      <w:szCs w:val="17"/>
    </w:rPr>
  </w:style>
  <w:style w:type="paragraph" w:customStyle="1" w:styleId="mqpoiclose1">
    <w:name w:val="mqpoiclose1"/>
    <w:basedOn w:val="Normal"/>
    <w:rsid w:val="003620A1"/>
    <w:pPr>
      <w:spacing w:before="100" w:beforeAutospacing="1" w:after="100" w:afterAutospacing="1"/>
    </w:pPr>
    <w:rPr>
      <w:rFonts w:eastAsia="Times New Roman" w:cs="Times New Roman"/>
      <w:szCs w:val="24"/>
    </w:rPr>
  </w:style>
  <w:style w:type="paragraph" w:customStyle="1" w:styleId="results1">
    <w:name w:val="results1"/>
    <w:basedOn w:val="Normal"/>
    <w:rsid w:val="003620A1"/>
    <w:pPr>
      <w:spacing w:before="120" w:after="0"/>
      <w:ind w:left="75"/>
    </w:pPr>
    <w:rPr>
      <w:rFonts w:eastAsia="Times New Roman" w:cs="Times New Roman"/>
      <w:szCs w:val="24"/>
    </w:rPr>
  </w:style>
  <w:style w:type="paragraph" w:styleId="z-TopofForm">
    <w:name w:val="HTML Top of Form"/>
    <w:basedOn w:val="Normal"/>
    <w:next w:val="Normal"/>
    <w:link w:val="z-TopofFormChar"/>
    <w:hidden/>
    <w:uiPriority w:val="99"/>
    <w:rsid w:val="003620A1"/>
    <w:pPr>
      <w:pBdr>
        <w:bottom w:val="single" w:sz="6" w:space="1" w:color="auto"/>
      </w:pBdr>
      <w:spacing w:before="120" w:after="0"/>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rsid w:val="003620A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rsid w:val="003620A1"/>
    <w:pPr>
      <w:pBdr>
        <w:top w:val="single" w:sz="6" w:space="1" w:color="auto"/>
      </w:pBdr>
      <w:spacing w:before="120"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rsid w:val="003620A1"/>
    <w:rPr>
      <w:rFonts w:ascii="Arial" w:eastAsia="Times New Roman" w:hAnsi="Arial" w:cs="Arial"/>
      <w:vanish/>
      <w:sz w:val="16"/>
      <w:szCs w:val="16"/>
    </w:rPr>
  </w:style>
  <w:style w:type="character" w:customStyle="1" w:styleId="b">
    <w:name w:val="b"/>
    <w:rsid w:val="003620A1"/>
    <w:rPr>
      <w:rFonts w:cs="Times New Roman"/>
    </w:rPr>
  </w:style>
  <w:style w:type="character" w:customStyle="1" w:styleId="dijitinlineprintbuttonicon">
    <w:name w:val="dijitinline printbuttonicon"/>
    <w:rsid w:val="003620A1"/>
    <w:rPr>
      <w:rFonts w:cs="Times New Roman"/>
    </w:rPr>
  </w:style>
  <w:style w:type="character" w:customStyle="1" w:styleId="dijittogglebuttoniconchar">
    <w:name w:val="dijittogglebuttoniconchar"/>
    <w:rsid w:val="003620A1"/>
    <w:rPr>
      <w:rFonts w:cs="Times New Roman"/>
    </w:rPr>
  </w:style>
  <w:style w:type="character" w:customStyle="1" w:styleId="dijitbuttontext">
    <w:name w:val="dijitbuttontext"/>
    <w:rsid w:val="003620A1"/>
    <w:rPr>
      <w:rFonts w:cs="Times New Roman"/>
    </w:rPr>
  </w:style>
  <w:style w:type="character" w:customStyle="1" w:styleId="dijita11ydownarrow">
    <w:name w:val="dijita11ydownarrow"/>
    <w:rsid w:val="003620A1"/>
    <w:rPr>
      <w:rFonts w:cs="Times New Roman"/>
    </w:rPr>
  </w:style>
  <w:style w:type="character" w:customStyle="1" w:styleId="timespan">
    <w:name w:val="timespan"/>
    <w:rsid w:val="003620A1"/>
    <w:rPr>
      <w:rFonts w:cs="Times New Roman"/>
    </w:rPr>
  </w:style>
  <w:style w:type="character" w:customStyle="1" w:styleId="fnearbyinput">
    <w:name w:val="fnearbyinput"/>
    <w:rsid w:val="003620A1"/>
    <w:rPr>
      <w:rFonts w:cs="Times New Roman"/>
    </w:rPr>
  </w:style>
  <w:style w:type="character" w:customStyle="1" w:styleId="gray">
    <w:name w:val="gray"/>
    <w:rsid w:val="003620A1"/>
    <w:rPr>
      <w:rFonts w:cs="Times New Roman"/>
    </w:rPr>
  </w:style>
  <w:style w:type="character" w:customStyle="1" w:styleId="toggleaddlinkexp">
    <w:name w:val="toggleaddlinkexp"/>
    <w:rsid w:val="003620A1"/>
    <w:rPr>
      <w:rFonts w:cs="Times New Roman"/>
    </w:rPr>
  </w:style>
  <w:style w:type="character" w:customStyle="1" w:styleId="link2">
    <w:name w:val="link2"/>
    <w:rsid w:val="003620A1"/>
    <w:rPr>
      <w:rFonts w:cs="Times New Roman"/>
    </w:rPr>
  </w:style>
  <w:style w:type="character" w:customStyle="1" w:styleId="link1">
    <w:name w:val="link1"/>
    <w:rsid w:val="003620A1"/>
    <w:rPr>
      <w:rFonts w:cs="Times New Roman"/>
    </w:rPr>
  </w:style>
  <w:style w:type="paragraph" w:customStyle="1" w:styleId="adtext">
    <w:name w:val="adtext"/>
    <w:basedOn w:val="Normal"/>
    <w:rsid w:val="003620A1"/>
    <w:pPr>
      <w:spacing w:before="100" w:beforeAutospacing="1" w:after="100" w:afterAutospacing="1"/>
    </w:pPr>
    <w:rPr>
      <w:rFonts w:eastAsia="Times New Roman" w:cs="Times New Roman"/>
      <w:szCs w:val="24"/>
    </w:rPr>
  </w:style>
  <w:style w:type="paragraph" w:customStyle="1" w:styleId="link21">
    <w:name w:val="link21"/>
    <w:basedOn w:val="Normal"/>
    <w:rsid w:val="003620A1"/>
    <w:pPr>
      <w:spacing w:before="100" w:beforeAutospacing="1" w:after="100" w:afterAutospacing="1"/>
    </w:pPr>
    <w:rPr>
      <w:rFonts w:eastAsia="Times New Roman" w:cs="Times New Roman"/>
      <w:szCs w:val="24"/>
    </w:rPr>
  </w:style>
  <w:style w:type="paragraph" w:customStyle="1" w:styleId="map-box-wrapper2">
    <w:name w:val="map-box-wrapper2"/>
    <w:basedOn w:val="Normal"/>
    <w:rsid w:val="003620A1"/>
    <w:pPr>
      <w:spacing w:before="120" w:after="0"/>
    </w:pPr>
    <w:rPr>
      <w:rFonts w:eastAsia="Times New Roman" w:cs="Times New Roman"/>
      <w:szCs w:val="24"/>
    </w:rPr>
  </w:style>
  <w:style w:type="paragraph" w:customStyle="1" w:styleId="map-zoombox-wrapper2">
    <w:name w:val="map-zoombox-wrapper2"/>
    <w:basedOn w:val="Normal"/>
    <w:rsid w:val="003620A1"/>
    <w:pPr>
      <w:spacing w:before="120" w:after="0"/>
    </w:pPr>
    <w:rPr>
      <w:rFonts w:eastAsia="Times New Roman" w:cs="Times New Roman"/>
      <w:szCs w:val="24"/>
    </w:rPr>
  </w:style>
  <w:style w:type="paragraph" w:customStyle="1" w:styleId="map-compass-wrapper2">
    <w:name w:val="map-compass-wrapper2"/>
    <w:basedOn w:val="Normal"/>
    <w:rsid w:val="003620A1"/>
    <w:pPr>
      <w:spacing w:before="120" w:after="0"/>
    </w:pPr>
    <w:rPr>
      <w:rFonts w:eastAsia="Times New Roman" w:cs="Times New Roman"/>
      <w:szCs w:val="24"/>
    </w:rPr>
  </w:style>
  <w:style w:type="paragraph" w:customStyle="1" w:styleId="map-compass-links2">
    <w:name w:val="map-compass-links2"/>
    <w:basedOn w:val="Normal"/>
    <w:rsid w:val="003620A1"/>
    <w:pPr>
      <w:spacing w:before="100" w:beforeAutospacing="1" w:after="100" w:afterAutospacing="1"/>
    </w:pPr>
    <w:rPr>
      <w:rFonts w:eastAsia="Times New Roman" w:cs="Times New Roman"/>
      <w:szCs w:val="24"/>
    </w:rPr>
  </w:style>
  <w:style w:type="paragraph" w:customStyle="1" w:styleId="map-zoom2">
    <w:name w:val="map-zoom2"/>
    <w:basedOn w:val="Normal"/>
    <w:rsid w:val="003620A1"/>
    <w:pPr>
      <w:spacing w:before="120" w:after="0"/>
    </w:pPr>
    <w:rPr>
      <w:rFonts w:eastAsia="Times New Roman" w:cs="Times New Roman"/>
      <w:szCs w:val="24"/>
    </w:rPr>
  </w:style>
  <w:style w:type="paragraph" w:customStyle="1" w:styleId="io2">
    <w:name w:val="io2"/>
    <w:basedOn w:val="Normal"/>
    <w:rsid w:val="003620A1"/>
    <w:pPr>
      <w:spacing w:before="100" w:beforeAutospacing="1" w:after="100" w:afterAutospacing="1"/>
    </w:pPr>
    <w:rPr>
      <w:rFonts w:eastAsia="Times New Roman" w:cs="Times New Roman"/>
      <w:szCs w:val="24"/>
    </w:rPr>
  </w:style>
  <w:style w:type="paragraph" w:customStyle="1" w:styleId="map-zoom-out2">
    <w:name w:val="map-zoom-out2"/>
    <w:basedOn w:val="Normal"/>
    <w:rsid w:val="003620A1"/>
    <w:pPr>
      <w:spacing w:before="30" w:after="100" w:afterAutospacing="1"/>
    </w:pPr>
    <w:rPr>
      <w:rFonts w:eastAsia="Times New Roman" w:cs="Times New Roman"/>
      <w:szCs w:val="24"/>
    </w:rPr>
  </w:style>
  <w:style w:type="paragraph" w:customStyle="1" w:styleId="map-revert2">
    <w:name w:val="map-revert2"/>
    <w:basedOn w:val="Normal"/>
    <w:rsid w:val="003620A1"/>
    <w:pPr>
      <w:spacing w:before="120" w:after="0"/>
    </w:pPr>
    <w:rPr>
      <w:rFonts w:eastAsia="Times New Roman" w:cs="Times New Roman"/>
      <w:szCs w:val="24"/>
    </w:rPr>
  </w:style>
  <w:style w:type="paragraph" w:customStyle="1" w:styleId="map-view2">
    <w:name w:val="map-view2"/>
    <w:basedOn w:val="Normal"/>
    <w:rsid w:val="003620A1"/>
    <w:pPr>
      <w:spacing w:before="120" w:after="0"/>
    </w:pPr>
    <w:rPr>
      <w:rFonts w:eastAsia="Times New Roman" w:cs="Times New Roman"/>
      <w:szCs w:val="24"/>
    </w:rPr>
  </w:style>
  <w:style w:type="paragraph" w:customStyle="1" w:styleId="map-view-street2">
    <w:name w:val="map-view-street2"/>
    <w:basedOn w:val="Normal"/>
    <w:rsid w:val="003620A1"/>
    <w:pPr>
      <w:spacing w:before="100" w:beforeAutospacing="1" w:after="100" w:afterAutospacing="1"/>
    </w:pPr>
    <w:rPr>
      <w:rFonts w:eastAsia="Times New Roman" w:cs="Times New Roman"/>
      <w:szCs w:val="24"/>
    </w:rPr>
  </w:style>
  <w:style w:type="paragraph" w:customStyle="1" w:styleId="map-view-aerial2">
    <w:name w:val="map-view-aerial2"/>
    <w:basedOn w:val="Normal"/>
    <w:rsid w:val="003620A1"/>
    <w:pPr>
      <w:spacing w:before="100" w:beforeAutospacing="1" w:after="100" w:afterAutospacing="1"/>
    </w:pPr>
    <w:rPr>
      <w:rFonts w:eastAsia="Times New Roman" w:cs="Times New Roman"/>
      <w:szCs w:val="24"/>
    </w:rPr>
  </w:style>
  <w:style w:type="paragraph" w:customStyle="1" w:styleId="map-view-hybrid2">
    <w:name w:val="map-view-hybrid2"/>
    <w:basedOn w:val="Normal"/>
    <w:rsid w:val="003620A1"/>
    <w:pPr>
      <w:spacing w:before="100" w:beforeAutospacing="1" w:after="100" w:afterAutospacing="1"/>
    </w:pPr>
    <w:rPr>
      <w:rFonts w:eastAsia="Times New Roman" w:cs="Times New Roman"/>
      <w:szCs w:val="24"/>
    </w:rPr>
  </w:style>
  <w:style w:type="paragraph" w:customStyle="1" w:styleId="hybrid-content2">
    <w:name w:val="hybrid-content2"/>
    <w:basedOn w:val="Normal"/>
    <w:rsid w:val="003620A1"/>
    <w:pPr>
      <w:spacing w:before="100" w:beforeAutospacing="1" w:after="100" w:afterAutospacing="1"/>
    </w:pPr>
    <w:rPr>
      <w:rFonts w:eastAsia="Times New Roman" w:cs="Times New Roman"/>
      <w:szCs w:val="24"/>
    </w:rPr>
  </w:style>
  <w:style w:type="paragraph" w:customStyle="1" w:styleId="map-view-traffic2">
    <w:name w:val="map-view-traffic2"/>
    <w:basedOn w:val="Normal"/>
    <w:rsid w:val="003620A1"/>
    <w:pPr>
      <w:spacing w:before="100" w:beforeAutospacing="1" w:after="100" w:afterAutospacing="1"/>
    </w:pPr>
    <w:rPr>
      <w:rFonts w:eastAsia="Times New Roman" w:cs="Times New Roman"/>
      <w:szCs w:val="24"/>
    </w:rPr>
  </w:style>
  <w:style w:type="paragraph" w:customStyle="1" w:styleId="map-view-incident2">
    <w:name w:val="map-view-incident2"/>
    <w:basedOn w:val="Normal"/>
    <w:rsid w:val="003620A1"/>
    <w:pPr>
      <w:spacing w:before="100" w:beforeAutospacing="1" w:after="100" w:afterAutospacing="1"/>
    </w:pPr>
    <w:rPr>
      <w:rFonts w:eastAsia="Times New Roman" w:cs="Times New Roman"/>
      <w:szCs w:val="24"/>
    </w:rPr>
  </w:style>
  <w:style w:type="paragraph" w:customStyle="1" w:styleId="incident-content2">
    <w:name w:val="incident-content2"/>
    <w:basedOn w:val="Normal"/>
    <w:rsid w:val="003620A1"/>
    <w:pPr>
      <w:spacing w:before="100" w:beforeAutospacing="1" w:after="100" w:afterAutospacing="1"/>
    </w:pPr>
    <w:rPr>
      <w:rFonts w:ascii="Arial" w:eastAsia="Times New Roman" w:hAnsi="Arial" w:cs="Arial"/>
      <w:sz w:val="15"/>
      <w:szCs w:val="15"/>
    </w:rPr>
  </w:style>
  <w:style w:type="paragraph" w:customStyle="1" w:styleId="map-view-construction2">
    <w:name w:val="map-view-construction2"/>
    <w:basedOn w:val="Normal"/>
    <w:rsid w:val="003620A1"/>
    <w:pPr>
      <w:spacing w:before="100" w:beforeAutospacing="1" w:after="100" w:afterAutospacing="1"/>
    </w:pPr>
    <w:rPr>
      <w:rFonts w:eastAsia="Times New Roman" w:cs="Times New Roman"/>
      <w:szCs w:val="24"/>
    </w:rPr>
  </w:style>
  <w:style w:type="paragraph" w:customStyle="1" w:styleId="construction-content2">
    <w:name w:val="construction-content2"/>
    <w:basedOn w:val="Normal"/>
    <w:rsid w:val="003620A1"/>
    <w:pPr>
      <w:spacing w:before="100" w:beforeAutospacing="1" w:after="100" w:afterAutospacing="1"/>
    </w:pPr>
    <w:rPr>
      <w:rFonts w:ascii="Arial" w:eastAsia="Times New Roman" w:hAnsi="Arial" w:cs="Arial"/>
      <w:sz w:val="15"/>
      <w:szCs w:val="15"/>
    </w:rPr>
  </w:style>
  <w:style w:type="paragraph" w:customStyle="1" w:styleId="legend-content2">
    <w:name w:val="legend-content2"/>
    <w:basedOn w:val="Normal"/>
    <w:rsid w:val="003620A1"/>
    <w:pPr>
      <w:pBdr>
        <w:top w:val="single" w:sz="2" w:space="0" w:color="FF0000"/>
        <w:left w:val="single" w:sz="2" w:space="0" w:color="FF0000"/>
        <w:bottom w:val="single" w:sz="2" w:space="0" w:color="FF0000"/>
        <w:right w:val="single" w:sz="2" w:space="0" w:color="FF0000"/>
      </w:pBdr>
      <w:spacing w:before="240" w:after="0"/>
      <w:jc w:val="center"/>
    </w:pPr>
    <w:rPr>
      <w:rFonts w:ascii="Verdana" w:eastAsia="Times New Roman" w:hAnsi="Verdana" w:cs="Times New Roman"/>
      <w:sz w:val="17"/>
      <w:szCs w:val="17"/>
    </w:rPr>
  </w:style>
  <w:style w:type="paragraph" w:customStyle="1" w:styleId="mqpoiclose2">
    <w:name w:val="mqpoiclose2"/>
    <w:basedOn w:val="Normal"/>
    <w:rsid w:val="003620A1"/>
    <w:pPr>
      <w:spacing w:before="100" w:beforeAutospacing="1" w:after="100" w:afterAutospacing="1"/>
    </w:pPr>
    <w:rPr>
      <w:rFonts w:eastAsia="Times New Roman" w:cs="Times New Roman"/>
      <w:szCs w:val="24"/>
    </w:rPr>
  </w:style>
  <w:style w:type="paragraph" w:customStyle="1" w:styleId="results2">
    <w:name w:val="results2"/>
    <w:basedOn w:val="Normal"/>
    <w:rsid w:val="003620A1"/>
    <w:pPr>
      <w:spacing w:before="120" w:after="0"/>
      <w:ind w:left="75"/>
    </w:pPr>
    <w:rPr>
      <w:rFonts w:eastAsia="Times New Roman" w:cs="Times New Roman"/>
      <w:szCs w:val="24"/>
    </w:rPr>
  </w:style>
  <w:style w:type="paragraph" w:customStyle="1" w:styleId="adtext1">
    <w:name w:val="adtext1"/>
    <w:basedOn w:val="Normal"/>
    <w:rsid w:val="003620A1"/>
    <w:pPr>
      <w:spacing w:before="100" w:beforeAutospacing="1" w:after="100" w:afterAutospacing="1"/>
    </w:pPr>
    <w:rPr>
      <w:rFonts w:eastAsia="Times New Roman" w:cs="Times New Roman"/>
      <w:szCs w:val="24"/>
    </w:rPr>
  </w:style>
  <w:style w:type="paragraph" w:customStyle="1" w:styleId="link22">
    <w:name w:val="link22"/>
    <w:basedOn w:val="Normal"/>
    <w:rsid w:val="003620A1"/>
    <w:pPr>
      <w:spacing w:before="100" w:beforeAutospacing="1" w:after="100" w:afterAutospacing="1"/>
    </w:pPr>
    <w:rPr>
      <w:rFonts w:eastAsia="Times New Roman" w:cs="Times New Roman"/>
      <w:szCs w:val="24"/>
    </w:rPr>
  </w:style>
  <w:style w:type="character" w:customStyle="1" w:styleId="dijitinlinedijitarrownodedijitmenuexpandinner">
    <w:name w:val="dijitinline dijitarrownode dijitmenuexpandinner"/>
    <w:rsid w:val="003620A1"/>
    <w:rPr>
      <w:rFonts w:cs="Times New Roman"/>
    </w:rPr>
  </w:style>
  <w:style w:type="paragraph" w:customStyle="1" w:styleId="link23">
    <w:name w:val="link23"/>
    <w:basedOn w:val="Normal"/>
    <w:rsid w:val="003620A1"/>
    <w:pPr>
      <w:spacing w:before="100" w:beforeAutospacing="1" w:after="100" w:afterAutospacing="1"/>
    </w:pPr>
    <w:rPr>
      <w:rFonts w:eastAsia="Times New Roman" w:cs="Times New Roman"/>
      <w:szCs w:val="24"/>
    </w:rPr>
  </w:style>
  <w:style w:type="paragraph" w:customStyle="1" w:styleId="map-box-wrapper3">
    <w:name w:val="map-box-wrapper3"/>
    <w:basedOn w:val="Normal"/>
    <w:rsid w:val="003620A1"/>
    <w:pPr>
      <w:spacing w:before="120" w:after="0"/>
    </w:pPr>
    <w:rPr>
      <w:rFonts w:eastAsia="Times New Roman" w:cs="Times New Roman"/>
      <w:szCs w:val="24"/>
    </w:rPr>
  </w:style>
  <w:style w:type="paragraph" w:customStyle="1" w:styleId="map-zoombox-wrapper3">
    <w:name w:val="map-zoombox-wrapper3"/>
    <w:basedOn w:val="Normal"/>
    <w:rsid w:val="003620A1"/>
    <w:pPr>
      <w:spacing w:before="120" w:after="0"/>
    </w:pPr>
    <w:rPr>
      <w:rFonts w:eastAsia="Times New Roman" w:cs="Times New Roman"/>
      <w:szCs w:val="24"/>
    </w:rPr>
  </w:style>
  <w:style w:type="paragraph" w:customStyle="1" w:styleId="map-compass-wrapper3">
    <w:name w:val="map-compass-wrapper3"/>
    <w:basedOn w:val="Normal"/>
    <w:rsid w:val="003620A1"/>
    <w:pPr>
      <w:spacing w:before="120" w:after="0"/>
    </w:pPr>
    <w:rPr>
      <w:rFonts w:eastAsia="Times New Roman" w:cs="Times New Roman"/>
      <w:szCs w:val="24"/>
    </w:rPr>
  </w:style>
  <w:style w:type="paragraph" w:customStyle="1" w:styleId="map-compass-links3">
    <w:name w:val="map-compass-links3"/>
    <w:basedOn w:val="Normal"/>
    <w:rsid w:val="003620A1"/>
    <w:pPr>
      <w:spacing w:before="100" w:beforeAutospacing="1" w:after="100" w:afterAutospacing="1"/>
    </w:pPr>
    <w:rPr>
      <w:rFonts w:eastAsia="Times New Roman" w:cs="Times New Roman"/>
      <w:szCs w:val="24"/>
    </w:rPr>
  </w:style>
  <w:style w:type="paragraph" w:customStyle="1" w:styleId="map-zoom3">
    <w:name w:val="map-zoom3"/>
    <w:basedOn w:val="Normal"/>
    <w:rsid w:val="003620A1"/>
    <w:pPr>
      <w:spacing w:before="120" w:after="0"/>
    </w:pPr>
    <w:rPr>
      <w:rFonts w:eastAsia="Times New Roman" w:cs="Times New Roman"/>
      <w:szCs w:val="24"/>
    </w:rPr>
  </w:style>
  <w:style w:type="paragraph" w:customStyle="1" w:styleId="io3">
    <w:name w:val="io3"/>
    <w:basedOn w:val="Normal"/>
    <w:rsid w:val="003620A1"/>
    <w:pPr>
      <w:spacing w:before="100" w:beforeAutospacing="1" w:after="100" w:afterAutospacing="1"/>
    </w:pPr>
    <w:rPr>
      <w:rFonts w:eastAsia="Times New Roman" w:cs="Times New Roman"/>
      <w:szCs w:val="24"/>
    </w:rPr>
  </w:style>
  <w:style w:type="paragraph" w:customStyle="1" w:styleId="map-zoom-out3">
    <w:name w:val="map-zoom-out3"/>
    <w:basedOn w:val="Normal"/>
    <w:rsid w:val="003620A1"/>
    <w:pPr>
      <w:spacing w:before="30" w:after="100" w:afterAutospacing="1"/>
    </w:pPr>
    <w:rPr>
      <w:rFonts w:eastAsia="Times New Roman" w:cs="Times New Roman"/>
      <w:szCs w:val="24"/>
    </w:rPr>
  </w:style>
  <w:style w:type="paragraph" w:customStyle="1" w:styleId="map-revert3">
    <w:name w:val="map-revert3"/>
    <w:basedOn w:val="Normal"/>
    <w:rsid w:val="003620A1"/>
    <w:pPr>
      <w:spacing w:before="120" w:after="0"/>
    </w:pPr>
    <w:rPr>
      <w:rFonts w:eastAsia="Times New Roman" w:cs="Times New Roman"/>
      <w:szCs w:val="24"/>
    </w:rPr>
  </w:style>
  <w:style w:type="paragraph" w:customStyle="1" w:styleId="map-view3">
    <w:name w:val="map-view3"/>
    <w:basedOn w:val="Normal"/>
    <w:rsid w:val="003620A1"/>
    <w:pPr>
      <w:spacing w:before="120" w:after="0"/>
    </w:pPr>
    <w:rPr>
      <w:rFonts w:eastAsia="Times New Roman" w:cs="Times New Roman"/>
      <w:szCs w:val="24"/>
    </w:rPr>
  </w:style>
  <w:style w:type="paragraph" w:customStyle="1" w:styleId="map-view-street3">
    <w:name w:val="map-view-street3"/>
    <w:basedOn w:val="Normal"/>
    <w:rsid w:val="003620A1"/>
    <w:pPr>
      <w:spacing w:before="100" w:beforeAutospacing="1" w:after="100" w:afterAutospacing="1"/>
    </w:pPr>
    <w:rPr>
      <w:rFonts w:eastAsia="Times New Roman" w:cs="Times New Roman"/>
      <w:szCs w:val="24"/>
    </w:rPr>
  </w:style>
  <w:style w:type="paragraph" w:customStyle="1" w:styleId="map-view-aerial3">
    <w:name w:val="map-view-aerial3"/>
    <w:basedOn w:val="Normal"/>
    <w:rsid w:val="003620A1"/>
    <w:pPr>
      <w:spacing w:before="100" w:beforeAutospacing="1" w:after="100" w:afterAutospacing="1"/>
    </w:pPr>
    <w:rPr>
      <w:rFonts w:eastAsia="Times New Roman" w:cs="Times New Roman"/>
      <w:szCs w:val="24"/>
    </w:rPr>
  </w:style>
  <w:style w:type="paragraph" w:customStyle="1" w:styleId="map-view-hybrid3">
    <w:name w:val="map-view-hybrid3"/>
    <w:basedOn w:val="Normal"/>
    <w:rsid w:val="003620A1"/>
    <w:pPr>
      <w:spacing w:before="100" w:beforeAutospacing="1" w:after="100" w:afterAutospacing="1"/>
    </w:pPr>
    <w:rPr>
      <w:rFonts w:eastAsia="Times New Roman" w:cs="Times New Roman"/>
      <w:szCs w:val="24"/>
    </w:rPr>
  </w:style>
  <w:style w:type="paragraph" w:customStyle="1" w:styleId="hybrid-content3">
    <w:name w:val="hybrid-content3"/>
    <w:basedOn w:val="Normal"/>
    <w:rsid w:val="003620A1"/>
    <w:pPr>
      <w:spacing w:before="100" w:beforeAutospacing="1" w:after="100" w:afterAutospacing="1"/>
    </w:pPr>
    <w:rPr>
      <w:rFonts w:eastAsia="Times New Roman" w:cs="Times New Roman"/>
      <w:szCs w:val="24"/>
    </w:rPr>
  </w:style>
  <w:style w:type="paragraph" w:customStyle="1" w:styleId="map-view-traffic3">
    <w:name w:val="map-view-traffic3"/>
    <w:basedOn w:val="Normal"/>
    <w:rsid w:val="003620A1"/>
    <w:pPr>
      <w:spacing w:before="100" w:beforeAutospacing="1" w:after="100" w:afterAutospacing="1"/>
    </w:pPr>
    <w:rPr>
      <w:rFonts w:eastAsia="Times New Roman" w:cs="Times New Roman"/>
      <w:szCs w:val="24"/>
    </w:rPr>
  </w:style>
  <w:style w:type="paragraph" w:customStyle="1" w:styleId="map-view-incident3">
    <w:name w:val="map-view-incident3"/>
    <w:basedOn w:val="Normal"/>
    <w:rsid w:val="003620A1"/>
    <w:pPr>
      <w:spacing w:before="100" w:beforeAutospacing="1" w:after="100" w:afterAutospacing="1"/>
    </w:pPr>
    <w:rPr>
      <w:rFonts w:eastAsia="Times New Roman" w:cs="Times New Roman"/>
      <w:szCs w:val="24"/>
    </w:rPr>
  </w:style>
  <w:style w:type="paragraph" w:customStyle="1" w:styleId="incident-content3">
    <w:name w:val="incident-content3"/>
    <w:basedOn w:val="Normal"/>
    <w:rsid w:val="003620A1"/>
    <w:pPr>
      <w:spacing w:before="100" w:beforeAutospacing="1" w:after="100" w:afterAutospacing="1"/>
    </w:pPr>
    <w:rPr>
      <w:rFonts w:ascii="Arial" w:eastAsia="Times New Roman" w:hAnsi="Arial" w:cs="Arial"/>
      <w:sz w:val="15"/>
      <w:szCs w:val="15"/>
    </w:rPr>
  </w:style>
  <w:style w:type="paragraph" w:customStyle="1" w:styleId="map-view-construction3">
    <w:name w:val="map-view-construction3"/>
    <w:basedOn w:val="Normal"/>
    <w:rsid w:val="003620A1"/>
    <w:pPr>
      <w:spacing w:before="100" w:beforeAutospacing="1" w:after="100" w:afterAutospacing="1"/>
    </w:pPr>
    <w:rPr>
      <w:rFonts w:eastAsia="Times New Roman" w:cs="Times New Roman"/>
      <w:szCs w:val="24"/>
    </w:rPr>
  </w:style>
  <w:style w:type="paragraph" w:customStyle="1" w:styleId="construction-content3">
    <w:name w:val="construction-content3"/>
    <w:basedOn w:val="Normal"/>
    <w:rsid w:val="003620A1"/>
    <w:pPr>
      <w:spacing w:before="100" w:beforeAutospacing="1" w:after="100" w:afterAutospacing="1"/>
    </w:pPr>
    <w:rPr>
      <w:rFonts w:ascii="Arial" w:eastAsia="Times New Roman" w:hAnsi="Arial" w:cs="Arial"/>
      <w:sz w:val="15"/>
      <w:szCs w:val="15"/>
    </w:rPr>
  </w:style>
  <w:style w:type="paragraph" w:customStyle="1" w:styleId="legend-content3">
    <w:name w:val="legend-content3"/>
    <w:basedOn w:val="Normal"/>
    <w:rsid w:val="003620A1"/>
    <w:pPr>
      <w:pBdr>
        <w:top w:val="single" w:sz="2" w:space="0" w:color="FF0000"/>
        <w:left w:val="single" w:sz="2" w:space="0" w:color="FF0000"/>
        <w:bottom w:val="single" w:sz="2" w:space="0" w:color="FF0000"/>
        <w:right w:val="single" w:sz="2" w:space="0" w:color="FF0000"/>
      </w:pBdr>
      <w:spacing w:before="240" w:after="0"/>
      <w:jc w:val="center"/>
    </w:pPr>
    <w:rPr>
      <w:rFonts w:ascii="Verdana" w:eastAsia="Times New Roman" w:hAnsi="Verdana" w:cs="Times New Roman"/>
      <w:sz w:val="17"/>
      <w:szCs w:val="17"/>
    </w:rPr>
  </w:style>
  <w:style w:type="paragraph" w:customStyle="1" w:styleId="mqpoiclose3">
    <w:name w:val="mqpoiclose3"/>
    <w:basedOn w:val="Normal"/>
    <w:rsid w:val="003620A1"/>
    <w:pPr>
      <w:spacing w:before="100" w:beforeAutospacing="1" w:after="100" w:afterAutospacing="1"/>
    </w:pPr>
    <w:rPr>
      <w:rFonts w:eastAsia="Times New Roman" w:cs="Times New Roman"/>
      <w:szCs w:val="24"/>
    </w:rPr>
  </w:style>
  <w:style w:type="paragraph" w:customStyle="1" w:styleId="results3">
    <w:name w:val="results3"/>
    <w:basedOn w:val="Normal"/>
    <w:rsid w:val="003620A1"/>
    <w:pPr>
      <w:spacing w:before="120" w:after="0"/>
      <w:ind w:left="75"/>
    </w:pPr>
    <w:rPr>
      <w:rFonts w:eastAsia="Times New Roman" w:cs="Times New Roman"/>
      <w:szCs w:val="24"/>
    </w:rPr>
  </w:style>
  <w:style w:type="paragraph" w:customStyle="1" w:styleId="adtext2">
    <w:name w:val="adtext2"/>
    <w:basedOn w:val="Normal"/>
    <w:rsid w:val="003620A1"/>
    <w:pPr>
      <w:spacing w:before="100" w:beforeAutospacing="1" w:after="100" w:afterAutospacing="1"/>
    </w:pPr>
    <w:rPr>
      <w:rFonts w:eastAsia="Times New Roman" w:cs="Times New Roman"/>
      <w:szCs w:val="24"/>
    </w:rPr>
  </w:style>
  <w:style w:type="paragraph" w:customStyle="1" w:styleId="link24">
    <w:name w:val="link24"/>
    <w:basedOn w:val="Normal"/>
    <w:rsid w:val="003620A1"/>
    <w:pPr>
      <w:spacing w:before="100" w:beforeAutospacing="1" w:after="100" w:afterAutospacing="1"/>
    </w:pPr>
    <w:rPr>
      <w:rFonts w:eastAsia="Times New Roman" w:cs="Times New Roman"/>
      <w:szCs w:val="24"/>
    </w:rPr>
  </w:style>
  <w:style w:type="character" w:customStyle="1" w:styleId="illustration1">
    <w:name w:val="illustration1"/>
    <w:rsid w:val="003620A1"/>
    <w:rPr>
      <w:rFonts w:cs="Times New Roman"/>
      <w:i/>
      <w:iCs/>
      <w:color w:val="226699"/>
    </w:rPr>
  </w:style>
  <w:style w:type="character" w:customStyle="1" w:styleId="hw1">
    <w:name w:val="hw1"/>
    <w:rsid w:val="003620A1"/>
    <w:rPr>
      <w:rFonts w:cs="Times New Roman"/>
      <w:b/>
      <w:bCs/>
      <w:sz w:val="24"/>
      <w:szCs w:val="24"/>
    </w:rPr>
  </w:style>
  <w:style w:type="character" w:customStyle="1" w:styleId="pron">
    <w:name w:val="pron"/>
    <w:rsid w:val="003620A1"/>
    <w:rPr>
      <w:rFonts w:cs="Times New Roman"/>
    </w:rPr>
  </w:style>
  <w:style w:type="paragraph" w:customStyle="1" w:styleId="citation">
    <w:name w:val="citation"/>
    <w:basedOn w:val="Normal"/>
    <w:rsid w:val="003620A1"/>
    <w:pPr>
      <w:spacing w:before="100" w:beforeAutospacing="1" w:after="100" w:afterAutospacing="1"/>
    </w:pPr>
    <w:rPr>
      <w:rFonts w:eastAsia="Times New Roman" w:cs="Times New Roman"/>
      <w:color w:val="666666"/>
      <w:sz w:val="20"/>
      <w:szCs w:val="24"/>
    </w:rPr>
  </w:style>
  <w:style w:type="paragraph" w:customStyle="1" w:styleId="nomargb">
    <w:name w:val="nomargb"/>
    <w:basedOn w:val="Normal"/>
    <w:rsid w:val="003620A1"/>
    <w:pPr>
      <w:spacing w:before="100" w:beforeAutospacing="1" w:after="100" w:afterAutospacing="1"/>
    </w:pPr>
    <w:rPr>
      <w:rFonts w:eastAsia="Times New Roman" w:cs="Times New Roman"/>
      <w:color w:val="333333"/>
      <w:szCs w:val="24"/>
    </w:rPr>
  </w:style>
  <w:style w:type="paragraph" w:customStyle="1" w:styleId="hierarchy">
    <w:name w:val="hierarchy"/>
    <w:basedOn w:val="Normal"/>
    <w:rsid w:val="003620A1"/>
    <w:pPr>
      <w:spacing w:before="100" w:beforeAutospacing="1" w:after="100" w:afterAutospacing="1"/>
    </w:pPr>
    <w:rPr>
      <w:rFonts w:eastAsia="Times New Roman" w:cs="Times New Roman"/>
      <w:color w:val="333333"/>
      <w:szCs w:val="24"/>
    </w:rPr>
  </w:style>
  <w:style w:type="paragraph" w:customStyle="1" w:styleId="previous">
    <w:name w:val="previous"/>
    <w:basedOn w:val="Normal"/>
    <w:rsid w:val="003620A1"/>
    <w:pPr>
      <w:spacing w:before="100" w:beforeAutospacing="1" w:after="100" w:afterAutospacing="1"/>
    </w:pPr>
    <w:rPr>
      <w:rFonts w:eastAsia="Times New Roman" w:cs="Times New Roman"/>
      <w:color w:val="333333"/>
      <w:szCs w:val="24"/>
    </w:rPr>
  </w:style>
  <w:style w:type="paragraph" w:customStyle="1" w:styleId="next">
    <w:name w:val="next"/>
    <w:basedOn w:val="Normal"/>
    <w:rsid w:val="003620A1"/>
    <w:pPr>
      <w:spacing w:before="100" w:beforeAutospacing="1" w:after="100" w:afterAutospacing="1"/>
    </w:pPr>
    <w:rPr>
      <w:rFonts w:eastAsia="Times New Roman" w:cs="Times New Roman"/>
      <w:color w:val="333333"/>
      <w:szCs w:val="24"/>
    </w:rPr>
  </w:style>
  <w:style w:type="paragraph" w:customStyle="1" w:styleId="source">
    <w:name w:val="source"/>
    <w:basedOn w:val="Normal"/>
    <w:rsid w:val="003620A1"/>
    <w:pPr>
      <w:spacing w:before="100" w:beforeAutospacing="1" w:after="100" w:afterAutospacing="1"/>
    </w:pPr>
    <w:rPr>
      <w:rFonts w:eastAsia="Times New Roman" w:cs="Times New Roman"/>
      <w:color w:val="333333"/>
      <w:szCs w:val="24"/>
    </w:rPr>
  </w:style>
  <w:style w:type="character" w:customStyle="1" w:styleId="highlight">
    <w:name w:val="highlight"/>
    <w:rsid w:val="003620A1"/>
    <w:rPr>
      <w:rFonts w:cs="Times New Roman"/>
    </w:rPr>
  </w:style>
  <w:style w:type="paragraph" w:styleId="HTMLPreformatted">
    <w:name w:val="HTML Preformatted"/>
    <w:basedOn w:val="Normal"/>
    <w:link w:val="HTMLPreformattedChar"/>
    <w:rsid w:val="003620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pPr>
    <w:rPr>
      <w:rFonts w:ascii="Courier New" w:eastAsia="Times New Roman" w:hAnsi="Courier New" w:cs="Courier New"/>
      <w:sz w:val="20"/>
      <w:szCs w:val="24"/>
    </w:rPr>
  </w:style>
  <w:style w:type="character" w:customStyle="1" w:styleId="HTMLPreformattedChar">
    <w:name w:val="HTML Preformatted Char"/>
    <w:basedOn w:val="DefaultParagraphFont"/>
    <w:link w:val="HTMLPreformatted"/>
    <w:rsid w:val="003620A1"/>
    <w:rPr>
      <w:rFonts w:ascii="Courier New" w:eastAsia="Times New Roman" w:hAnsi="Courier New" w:cs="Courier New"/>
      <w:sz w:val="20"/>
      <w:szCs w:val="24"/>
    </w:rPr>
  </w:style>
  <w:style w:type="character" w:customStyle="1" w:styleId="editsection">
    <w:name w:val="editsection"/>
    <w:rsid w:val="003620A1"/>
    <w:rPr>
      <w:rFonts w:cs="Times New Roman"/>
    </w:rPr>
  </w:style>
  <w:style w:type="character" w:customStyle="1" w:styleId="mw-headline">
    <w:name w:val="mw-headline"/>
    <w:rsid w:val="003620A1"/>
    <w:rPr>
      <w:rFonts w:cs="Times New Roman"/>
    </w:rPr>
  </w:style>
  <w:style w:type="paragraph" w:styleId="BodyText2">
    <w:name w:val="Body Text 2"/>
    <w:basedOn w:val="Normal"/>
    <w:link w:val="BodyText2Char"/>
    <w:uiPriority w:val="99"/>
    <w:rsid w:val="003620A1"/>
    <w:pPr>
      <w:spacing w:before="120" w:after="0"/>
      <w:ind w:left="720" w:hanging="720"/>
    </w:pPr>
    <w:rPr>
      <w:rFonts w:eastAsia="Times New Roman" w:cs="Times New Roman"/>
      <w:i/>
      <w:szCs w:val="24"/>
    </w:rPr>
  </w:style>
  <w:style w:type="character" w:customStyle="1" w:styleId="BodyText2Char">
    <w:name w:val="Body Text 2 Char"/>
    <w:basedOn w:val="DefaultParagraphFont"/>
    <w:link w:val="BodyText2"/>
    <w:uiPriority w:val="99"/>
    <w:rsid w:val="003620A1"/>
    <w:rPr>
      <w:rFonts w:eastAsia="Times New Roman" w:cs="Times New Roman"/>
      <w:i/>
      <w:szCs w:val="24"/>
    </w:rPr>
  </w:style>
  <w:style w:type="paragraph" w:styleId="BodyText3">
    <w:name w:val="Body Text 3"/>
    <w:basedOn w:val="Normal"/>
    <w:link w:val="BodyText3Char"/>
    <w:rsid w:val="003620A1"/>
    <w:pPr>
      <w:spacing w:before="120" w:after="0"/>
    </w:pPr>
    <w:rPr>
      <w:rFonts w:eastAsia="Times New Roman" w:cs="Times New Roman"/>
      <w:szCs w:val="24"/>
    </w:rPr>
  </w:style>
  <w:style w:type="character" w:customStyle="1" w:styleId="BodyText3Char">
    <w:name w:val="Body Text 3 Char"/>
    <w:basedOn w:val="DefaultParagraphFont"/>
    <w:link w:val="BodyText3"/>
    <w:rsid w:val="003620A1"/>
    <w:rPr>
      <w:rFonts w:eastAsia="Times New Roman" w:cs="Times New Roman"/>
      <w:szCs w:val="24"/>
    </w:rPr>
  </w:style>
  <w:style w:type="paragraph" w:customStyle="1" w:styleId="Body">
    <w:name w:val="Body"/>
    <w:basedOn w:val="Normal"/>
    <w:rsid w:val="003620A1"/>
    <w:pPr>
      <w:spacing w:before="120"/>
      <w:ind w:firstLine="432"/>
    </w:pPr>
    <w:rPr>
      <w:rFonts w:eastAsia="Times New Roman" w:cs="Times New Roman"/>
      <w:szCs w:val="24"/>
    </w:rPr>
  </w:style>
  <w:style w:type="paragraph" w:customStyle="1" w:styleId="The">
    <w:name w:val="The"/>
    <w:basedOn w:val="Body"/>
    <w:rsid w:val="003620A1"/>
  </w:style>
  <w:style w:type="paragraph" w:styleId="List2">
    <w:name w:val="List 2"/>
    <w:basedOn w:val="Normal"/>
    <w:rsid w:val="003620A1"/>
    <w:pPr>
      <w:spacing w:before="120" w:after="0"/>
      <w:ind w:left="720" w:hanging="360"/>
    </w:pPr>
    <w:rPr>
      <w:rFonts w:eastAsia="Times New Roman" w:cs="Times New Roman"/>
      <w:sz w:val="20"/>
      <w:szCs w:val="24"/>
    </w:rPr>
  </w:style>
  <w:style w:type="paragraph" w:styleId="List">
    <w:name w:val="List"/>
    <w:basedOn w:val="Normal"/>
    <w:rsid w:val="003620A1"/>
    <w:pPr>
      <w:spacing w:before="120" w:after="0"/>
      <w:ind w:left="360" w:hanging="360"/>
    </w:pPr>
    <w:rPr>
      <w:rFonts w:eastAsia="Times New Roman" w:cs="Times New Roman"/>
      <w:sz w:val="20"/>
      <w:szCs w:val="24"/>
    </w:rPr>
  </w:style>
  <w:style w:type="paragraph" w:styleId="ListContinue2">
    <w:name w:val="List Continue 2"/>
    <w:basedOn w:val="Normal"/>
    <w:rsid w:val="003620A1"/>
    <w:pPr>
      <w:spacing w:before="120"/>
      <w:ind w:left="720"/>
    </w:pPr>
    <w:rPr>
      <w:rFonts w:eastAsia="Times New Roman" w:cs="Times New Roman"/>
      <w:sz w:val="20"/>
      <w:szCs w:val="24"/>
    </w:rPr>
  </w:style>
  <w:style w:type="paragraph" w:styleId="BodyTextIndent2">
    <w:name w:val="Body Text Indent 2"/>
    <w:basedOn w:val="Normal"/>
    <w:link w:val="BodyTextIndent2Char"/>
    <w:rsid w:val="003620A1"/>
    <w:pPr>
      <w:spacing w:before="120" w:after="0"/>
      <w:ind w:left="360" w:hanging="360"/>
    </w:pPr>
    <w:rPr>
      <w:rFonts w:eastAsia="Times New Roman" w:cs="Times New Roman"/>
      <w:szCs w:val="24"/>
    </w:rPr>
  </w:style>
  <w:style w:type="character" w:customStyle="1" w:styleId="BodyTextIndent2Char">
    <w:name w:val="Body Text Indent 2 Char"/>
    <w:basedOn w:val="DefaultParagraphFont"/>
    <w:link w:val="BodyTextIndent2"/>
    <w:rsid w:val="003620A1"/>
    <w:rPr>
      <w:rFonts w:eastAsia="Times New Roman" w:cs="Times New Roman"/>
      <w:szCs w:val="24"/>
    </w:rPr>
  </w:style>
  <w:style w:type="paragraph" w:styleId="BodyTextIndent3">
    <w:name w:val="Body Text Indent 3"/>
    <w:basedOn w:val="Normal"/>
    <w:link w:val="BodyTextIndent3Char"/>
    <w:rsid w:val="003620A1"/>
    <w:pPr>
      <w:spacing w:before="120" w:after="0"/>
      <w:ind w:left="630"/>
      <w:jc w:val="both"/>
    </w:pPr>
    <w:rPr>
      <w:rFonts w:eastAsia="Times New Roman" w:cs="Times New Roman"/>
      <w:i/>
      <w:szCs w:val="24"/>
    </w:rPr>
  </w:style>
  <w:style w:type="character" w:customStyle="1" w:styleId="BodyTextIndent3Char">
    <w:name w:val="Body Text Indent 3 Char"/>
    <w:basedOn w:val="DefaultParagraphFont"/>
    <w:link w:val="BodyTextIndent3"/>
    <w:rsid w:val="003620A1"/>
    <w:rPr>
      <w:rFonts w:eastAsia="Times New Roman" w:cs="Times New Roman"/>
      <w:i/>
      <w:szCs w:val="24"/>
    </w:rPr>
  </w:style>
  <w:style w:type="paragraph" w:styleId="BlockText">
    <w:name w:val="Block Text"/>
    <w:basedOn w:val="Normal"/>
    <w:rsid w:val="003620A1"/>
    <w:pPr>
      <w:spacing w:before="120" w:after="0"/>
      <w:ind w:left="720" w:right="-36"/>
      <w:jc w:val="both"/>
    </w:pPr>
    <w:rPr>
      <w:rFonts w:eastAsia="Times New Roman" w:cs="Times New Roman"/>
      <w:szCs w:val="24"/>
    </w:rPr>
  </w:style>
  <w:style w:type="paragraph" w:styleId="DocumentMap">
    <w:name w:val="Document Map"/>
    <w:basedOn w:val="Normal"/>
    <w:link w:val="DocumentMapChar"/>
    <w:rsid w:val="003620A1"/>
    <w:pPr>
      <w:shd w:val="clear" w:color="auto" w:fill="000080"/>
      <w:spacing w:before="120" w:after="0"/>
    </w:pPr>
    <w:rPr>
      <w:rFonts w:ascii="Geneva" w:eastAsia="Times New Roman" w:hAnsi="Geneva" w:cs="Times New Roman"/>
      <w:sz w:val="20"/>
      <w:szCs w:val="24"/>
    </w:rPr>
  </w:style>
  <w:style w:type="character" w:customStyle="1" w:styleId="DocumentMapChar">
    <w:name w:val="Document Map Char"/>
    <w:basedOn w:val="DefaultParagraphFont"/>
    <w:link w:val="DocumentMap"/>
    <w:rsid w:val="003620A1"/>
    <w:rPr>
      <w:rFonts w:ascii="Geneva" w:eastAsia="Times New Roman" w:hAnsi="Geneva" w:cs="Times New Roman"/>
      <w:sz w:val="20"/>
      <w:szCs w:val="24"/>
      <w:shd w:val="clear" w:color="auto" w:fill="000080"/>
    </w:rPr>
  </w:style>
  <w:style w:type="character" w:customStyle="1" w:styleId="sensecontent2">
    <w:name w:val="sense_content2"/>
    <w:uiPriority w:val="99"/>
    <w:rsid w:val="003620A1"/>
    <w:rPr>
      <w:rFonts w:ascii="Times New Roman" w:hAnsi="Times New Roman" w:cs="Times New Roman"/>
    </w:rPr>
  </w:style>
  <w:style w:type="character" w:customStyle="1" w:styleId="bodybold1">
    <w:name w:val="bodybold1"/>
    <w:rsid w:val="003620A1"/>
    <w:rPr>
      <w:rFonts w:ascii="Verdana" w:hAnsi="Verdana" w:cs="Times New Roman"/>
      <w:b/>
      <w:bCs/>
      <w:sz w:val="20"/>
      <w:szCs w:val="20"/>
    </w:rPr>
  </w:style>
  <w:style w:type="character" w:customStyle="1" w:styleId="syn1">
    <w:name w:val="syn1"/>
    <w:rsid w:val="003620A1"/>
    <w:rPr>
      <w:rFonts w:cs="Times New Roman"/>
    </w:rPr>
  </w:style>
  <w:style w:type="character" w:customStyle="1" w:styleId="fnt0">
    <w:name w:val="fnt0"/>
    <w:rsid w:val="003620A1"/>
  </w:style>
  <w:style w:type="character" w:customStyle="1" w:styleId="toctoggle">
    <w:name w:val="toctoggle"/>
    <w:rsid w:val="003620A1"/>
  </w:style>
  <w:style w:type="character" w:customStyle="1" w:styleId="tocnumber2">
    <w:name w:val="tocnumber2"/>
    <w:rsid w:val="003620A1"/>
  </w:style>
  <w:style w:type="character" w:customStyle="1" w:styleId="toctext">
    <w:name w:val="toctext"/>
    <w:rsid w:val="003620A1"/>
  </w:style>
  <w:style w:type="paragraph" w:customStyle="1" w:styleId="Default">
    <w:name w:val="Default"/>
    <w:rsid w:val="003620A1"/>
    <w:pPr>
      <w:autoSpaceDE w:val="0"/>
      <w:autoSpaceDN w:val="0"/>
      <w:adjustRightInd w:val="0"/>
      <w:spacing w:before="120" w:after="0" w:line="240" w:lineRule="auto"/>
      <w:ind w:firstLine="432"/>
      <w:jc w:val="both"/>
    </w:pPr>
    <w:rPr>
      <w:rFonts w:ascii="Calibri" w:eastAsia="Calibri" w:hAnsi="Calibri" w:cs="Calibri"/>
      <w:color w:val="000000"/>
      <w:sz w:val="24"/>
      <w:szCs w:val="24"/>
    </w:rPr>
  </w:style>
  <w:style w:type="paragraph" w:customStyle="1" w:styleId="Pa0">
    <w:name w:val="Pa0"/>
    <w:basedOn w:val="Default"/>
    <w:next w:val="Default"/>
    <w:uiPriority w:val="99"/>
    <w:rsid w:val="003620A1"/>
    <w:pPr>
      <w:spacing w:line="241" w:lineRule="atLeast"/>
    </w:pPr>
    <w:rPr>
      <w:rFonts w:cs="Times New Roman"/>
      <w:color w:val="auto"/>
    </w:rPr>
  </w:style>
  <w:style w:type="paragraph" w:customStyle="1" w:styleId="Pa1">
    <w:name w:val="Pa1"/>
    <w:basedOn w:val="Default"/>
    <w:next w:val="Default"/>
    <w:uiPriority w:val="99"/>
    <w:rsid w:val="003620A1"/>
    <w:pPr>
      <w:spacing w:line="241" w:lineRule="atLeast"/>
    </w:pPr>
    <w:rPr>
      <w:rFonts w:cs="Times New Roman"/>
      <w:color w:val="auto"/>
    </w:rPr>
  </w:style>
  <w:style w:type="paragraph" w:customStyle="1" w:styleId="Pa01">
    <w:name w:val="Pa0+1"/>
    <w:basedOn w:val="Default"/>
    <w:next w:val="Default"/>
    <w:uiPriority w:val="99"/>
    <w:rsid w:val="003620A1"/>
    <w:pPr>
      <w:spacing w:line="241" w:lineRule="atLeast"/>
    </w:pPr>
    <w:rPr>
      <w:rFonts w:cs="Times New Roman"/>
      <w:color w:val="auto"/>
    </w:rPr>
  </w:style>
  <w:style w:type="character" w:customStyle="1" w:styleId="A0">
    <w:name w:val="A0"/>
    <w:uiPriority w:val="99"/>
    <w:rsid w:val="003620A1"/>
    <w:rPr>
      <w:rFonts w:ascii="Calibri" w:hAnsi="Calibri" w:cs="Calibri" w:hint="default"/>
      <w:b/>
      <w:bCs/>
      <w:color w:val="211D1E"/>
      <w:sz w:val="56"/>
      <w:szCs w:val="56"/>
    </w:rPr>
  </w:style>
  <w:style w:type="character" w:customStyle="1" w:styleId="A1">
    <w:name w:val="A1"/>
    <w:uiPriority w:val="99"/>
    <w:rsid w:val="003620A1"/>
    <w:rPr>
      <w:rFonts w:ascii="Calibri" w:hAnsi="Calibri" w:cs="Calibri" w:hint="default"/>
      <w:b/>
      <w:bCs/>
      <w:color w:val="211D1E"/>
      <w:sz w:val="48"/>
      <w:szCs w:val="48"/>
    </w:rPr>
  </w:style>
  <w:style w:type="character" w:customStyle="1" w:styleId="A21">
    <w:name w:val="A2+1"/>
    <w:uiPriority w:val="99"/>
    <w:rsid w:val="003620A1"/>
    <w:rPr>
      <w:rFonts w:ascii="Calibri" w:hAnsi="Calibri" w:cs="Calibri" w:hint="default"/>
      <w:color w:val="211D1E"/>
      <w:sz w:val="20"/>
      <w:szCs w:val="20"/>
    </w:rPr>
  </w:style>
  <w:style w:type="character" w:customStyle="1" w:styleId="A4">
    <w:name w:val="A4"/>
    <w:uiPriority w:val="99"/>
    <w:rsid w:val="003620A1"/>
    <w:rPr>
      <w:rFonts w:ascii="Calibri" w:hAnsi="Calibri" w:cs="Calibri" w:hint="default"/>
      <w:color w:val="211D1E"/>
      <w:sz w:val="26"/>
      <w:szCs w:val="26"/>
    </w:rPr>
  </w:style>
  <w:style w:type="character" w:customStyle="1" w:styleId="CommentTextChar1">
    <w:name w:val="Comment Text Char1"/>
    <w:rsid w:val="003620A1"/>
  </w:style>
  <w:style w:type="paragraph" w:customStyle="1" w:styleId="videodescription1">
    <w:name w:val="videodescription1"/>
    <w:basedOn w:val="Normal"/>
    <w:rsid w:val="003620A1"/>
    <w:pPr>
      <w:spacing w:before="100" w:beforeAutospacing="1" w:after="100" w:afterAutospacing="1"/>
    </w:pPr>
    <w:rPr>
      <w:rFonts w:eastAsia="Times New Roman" w:cs="Times New Roman"/>
      <w:szCs w:val="24"/>
    </w:rPr>
  </w:style>
  <w:style w:type="paragraph" w:customStyle="1" w:styleId="author">
    <w:name w:val="author"/>
    <w:basedOn w:val="Normal"/>
    <w:rsid w:val="003620A1"/>
    <w:pPr>
      <w:spacing w:before="100" w:beforeAutospacing="1" w:after="100" w:afterAutospacing="1"/>
    </w:pPr>
    <w:rPr>
      <w:rFonts w:eastAsia="Times New Roman" w:cs="Times New Roman"/>
      <w:color w:val="666666"/>
      <w:szCs w:val="24"/>
    </w:rPr>
  </w:style>
  <w:style w:type="paragraph" w:customStyle="1" w:styleId="intro">
    <w:name w:val="intro"/>
    <w:basedOn w:val="Normal"/>
    <w:rsid w:val="003620A1"/>
    <w:pPr>
      <w:spacing w:before="100" w:beforeAutospacing="1" w:after="100" w:afterAutospacing="1"/>
    </w:pPr>
    <w:rPr>
      <w:rFonts w:eastAsia="Times New Roman" w:cs="Times New Roman"/>
      <w:color w:val="333333"/>
      <w:szCs w:val="24"/>
    </w:rPr>
  </w:style>
  <w:style w:type="paragraph" w:customStyle="1" w:styleId="featurestext">
    <w:name w:val="featurestext"/>
    <w:basedOn w:val="Normal"/>
    <w:rsid w:val="003620A1"/>
    <w:pPr>
      <w:spacing w:before="100" w:beforeAutospacing="1" w:after="100" w:afterAutospacing="1"/>
    </w:pPr>
    <w:rPr>
      <w:rFonts w:ascii="Arial" w:eastAsia="Times New Roman" w:hAnsi="Arial" w:cs="Arial"/>
      <w:color w:val="000000"/>
      <w:sz w:val="20"/>
      <w:szCs w:val="24"/>
    </w:rPr>
  </w:style>
  <w:style w:type="character" w:customStyle="1" w:styleId="featurestitle1">
    <w:name w:val="featurestitle1"/>
    <w:rsid w:val="003620A1"/>
    <w:rPr>
      <w:rFonts w:ascii="Times New Roman" w:hAnsi="Times New Roman" w:cs="Times New Roman" w:hint="default"/>
      <w:strike w:val="0"/>
      <w:dstrike w:val="0"/>
      <w:color w:val="666633"/>
      <w:sz w:val="36"/>
      <w:szCs w:val="36"/>
      <w:u w:val="none"/>
      <w:effect w:val="none"/>
    </w:rPr>
  </w:style>
  <w:style w:type="character" w:customStyle="1" w:styleId="featuressubtitle1">
    <w:name w:val="featuressubtitle1"/>
    <w:rsid w:val="003620A1"/>
    <w:rPr>
      <w:rFonts w:ascii="Times New Roman" w:hAnsi="Times New Roman" w:cs="Times New Roman" w:hint="default"/>
      <w:strike w:val="0"/>
      <w:dstrike w:val="0"/>
      <w:color w:val="666633"/>
      <w:sz w:val="27"/>
      <w:szCs w:val="27"/>
      <w:u w:val="none"/>
      <w:effect w:val="none"/>
    </w:rPr>
  </w:style>
  <w:style w:type="character" w:customStyle="1" w:styleId="featurestext1">
    <w:name w:val="featurestext1"/>
    <w:rsid w:val="003620A1"/>
    <w:rPr>
      <w:rFonts w:ascii="Arial" w:hAnsi="Arial" w:cs="Arial" w:hint="default"/>
      <w:strike w:val="0"/>
      <w:dstrike w:val="0"/>
      <w:color w:val="000000"/>
      <w:sz w:val="20"/>
      <w:szCs w:val="20"/>
      <w:u w:val="none"/>
      <w:effect w:val="none"/>
    </w:rPr>
  </w:style>
  <w:style w:type="paragraph" w:customStyle="1" w:styleId="copy">
    <w:name w:val="copy"/>
    <w:basedOn w:val="Normal"/>
    <w:uiPriority w:val="99"/>
    <w:semiHidden/>
    <w:rsid w:val="003620A1"/>
    <w:pPr>
      <w:spacing w:before="100" w:beforeAutospacing="1" w:after="100" w:afterAutospacing="1"/>
    </w:pPr>
    <w:rPr>
      <w:rFonts w:eastAsia="Calibri" w:cs="Times New Roman"/>
      <w:szCs w:val="24"/>
    </w:rPr>
  </w:style>
  <w:style w:type="character" w:customStyle="1" w:styleId="definition1">
    <w:name w:val="definition1"/>
    <w:rsid w:val="003620A1"/>
    <w:rPr>
      <w:rFonts w:ascii="Georgia" w:hAnsi="Georgia" w:hint="default"/>
      <w:color w:val="000000"/>
      <w:sz w:val="29"/>
      <w:szCs w:val="29"/>
      <w:shd w:val="clear" w:color="auto" w:fill="FFFFFF"/>
    </w:rPr>
  </w:style>
  <w:style w:type="character" w:customStyle="1" w:styleId="stepnumber10">
    <w:name w:val="stepnumber10"/>
    <w:rsid w:val="003620A1"/>
  </w:style>
  <w:style w:type="character" w:customStyle="1" w:styleId="itxtrst">
    <w:name w:val="itxtrst"/>
    <w:rsid w:val="003620A1"/>
  </w:style>
  <w:style w:type="character" w:customStyle="1" w:styleId="body1">
    <w:name w:val="body1"/>
    <w:rsid w:val="003620A1"/>
    <w:rPr>
      <w:rFonts w:ascii="Verdana" w:hAnsi="Verdana" w:hint="default"/>
      <w:sz w:val="20"/>
      <w:szCs w:val="20"/>
    </w:rPr>
  </w:style>
  <w:style w:type="character" w:customStyle="1" w:styleId="qc">
    <w:name w:val="qc"/>
    <w:rsid w:val="003620A1"/>
  </w:style>
  <w:style w:type="character" w:customStyle="1" w:styleId="ecxyiv463556967ecxyiv979997860ecxapple-converted-space">
    <w:name w:val="ecxyiv463556967ecxyiv979997860ecxapple-converted-space"/>
    <w:rsid w:val="003620A1"/>
  </w:style>
  <w:style w:type="paragraph" w:customStyle="1" w:styleId="qname">
    <w:name w:val="qname"/>
    <w:basedOn w:val="Normal"/>
    <w:rsid w:val="003620A1"/>
    <w:pPr>
      <w:spacing w:before="60" w:after="780" w:line="420" w:lineRule="atLeast"/>
      <w:ind w:left="120" w:right="120"/>
    </w:pPr>
    <w:rPr>
      <w:rFonts w:ascii="Verdana" w:eastAsia="Times New Roman" w:hAnsi="Verdana" w:cs="Times New Roman"/>
      <w:i/>
      <w:iCs/>
      <w:color w:val="74009F"/>
      <w:sz w:val="18"/>
      <w:szCs w:val="18"/>
    </w:rPr>
  </w:style>
  <w:style w:type="character" w:customStyle="1" w:styleId="ilad">
    <w:name w:val="il_ad"/>
    <w:rsid w:val="003620A1"/>
  </w:style>
  <w:style w:type="character" w:customStyle="1" w:styleId="snprontxt">
    <w:name w:val="sn_prontxt"/>
    <w:rsid w:val="003620A1"/>
  </w:style>
  <w:style w:type="character" w:customStyle="1" w:styleId="secondary-bf1">
    <w:name w:val="secondary-bf1"/>
    <w:rsid w:val="003620A1"/>
    <w:rPr>
      <w:b/>
      <w:bCs/>
      <w:vanish w:val="0"/>
      <w:webHidden w:val="0"/>
      <w:color w:val="333333"/>
      <w:sz w:val="20"/>
      <w:szCs w:val="20"/>
      <w:specVanish w:val="0"/>
    </w:rPr>
  </w:style>
  <w:style w:type="character" w:customStyle="1" w:styleId="pg1">
    <w:name w:val="pg1"/>
    <w:rsid w:val="003620A1"/>
    <w:rPr>
      <w:rFonts w:ascii="Verdana" w:hAnsi="Verdana" w:hint="default"/>
      <w:b/>
      <w:bCs/>
      <w:i/>
      <w:iCs/>
      <w:vanish w:val="0"/>
      <w:webHidden w:val="0"/>
      <w:color w:val="333333"/>
      <w:sz w:val="20"/>
      <w:szCs w:val="20"/>
      <w:specVanish w:val="0"/>
    </w:rPr>
  </w:style>
  <w:style w:type="character" w:customStyle="1" w:styleId="labset1">
    <w:name w:val="labset1"/>
    <w:rsid w:val="003620A1"/>
    <w:rPr>
      <w:i w:val="0"/>
      <w:iCs w:val="0"/>
      <w:vanish w:val="0"/>
      <w:webHidden w:val="0"/>
      <w:color w:val="333333"/>
      <w:specVanish w:val="0"/>
    </w:rPr>
  </w:style>
  <w:style w:type="character" w:customStyle="1" w:styleId="b-lyrics-from-signature1">
    <w:name w:val="b-lyrics-from-signature1"/>
    <w:rsid w:val="003620A1"/>
    <w:rPr>
      <w:color w:val="FFFFFF"/>
      <w:sz w:val="19"/>
      <w:szCs w:val="19"/>
    </w:rPr>
  </w:style>
  <w:style w:type="character" w:customStyle="1" w:styleId="sqc1">
    <w:name w:val="sqc1"/>
    <w:rsid w:val="003620A1"/>
    <w:rPr>
      <w:color w:val="003399"/>
    </w:rPr>
  </w:style>
  <w:style w:type="character" w:customStyle="1" w:styleId="authortext">
    <w:name w:val="author_text"/>
    <w:rsid w:val="003620A1"/>
  </w:style>
  <w:style w:type="character" w:customStyle="1" w:styleId="anssni">
    <w:name w:val="ans_sni"/>
    <w:rsid w:val="003620A1"/>
  </w:style>
  <w:style w:type="character" w:customStyle="1" w:styleId="yellowfade">
    <w:name w:val="yellowfade"/>
    <w:rsid w:val="003620A1"/>
  </w:style>
  <w:style w:type="paragraph" w:styleId="EndnoteText">
    <w:name w:val="endnote text"/>
    <w:basedOn w:val="Normal"/>
    <w:link w:val="EndnoteTextChar"/>
    <w:rsid w:val="003620A1"/>
    <w:pPr>
      <w:spacing w:before="120" w:after="0"/>
    </w:pPr>
    <w:rPr>
      <w:rFonts w:eastAsia="Times New Roman" w:cs="Times New Roman"/>
      <w:sz w:val="20"/>
      <w:szCs w:val="24"/>
    </w:rPr>
  </w:style>
  <w:style w:type="character" w:customStyle="1" w:styleId="EndnoteTextChar">
    <w:name w:val="Endnote Text Char"/>
    <w:basedOn w:val="DefaultParagraphFont"/>
    <w:link w:val="EndnoteText"/>
    <w:rsid w:val="003620A1"/>
    <w:rPr>
      <w:rFonts w:eastAsia="Times New Roman" w:cs="Times New Roman"/>
      <w:sz w:val="20"/>
      <w:szCs w:val="24"/>
    </w:rPr>
  </w:style>
  <w:style w:type="character" w:styleId="EndnoteReference">
    <w:name w:val="endnote reference"/>
    <w:rsid w:val="003620A1"/>
    <w:rPr>
      <w:vertAlign w:val="superscript"/>
    </w:rPr>
  </w:style>
  <w:style w:type="character" w:customStyle="1" w:styleId="fn">
    <w:name w:val="fn"/>
    <w:rsid w:val="003620A1"/>
  </w:style>
  <w:style w:type="character" w:customStyle="1" w:styleId="dn1">
    <w:name w:val="dn1"/>
    <w:rsid w:val="003620A1"/>
    <w:rPr>
      <w:vanish/>
      <w:webHidden w:val="0"/>
      <w:color w:val="333333"/>
      <w:specVanish w:val="0"/>
    </w:rPr>
  </w:style>
  <w:style w:type="paragraph" w:customStyle="1" w:styleId="brandcopy">
    <w:name w:val="brand_copy"/>
    <w:basedOn w:val="Normal"/>
    <w:rsid w:val="003620A1"/>
    <w:pPr>
      <w:spacing w:before="120" w:after="0"/>
    </w:pPr>
    <w:rPr>
      <w:rFonts w:ascii="Arial" w:eastAsia="Times New Roman" w:hAnsi="Arial" w:cs="Arial"/>
      <w:sz w:val="15"/>
      <w:szCs w:val="15"/>
    </w:rPr>
  </w:style>
  <w:style w:type="paragraph" w:styleId="Index3">
    <w:name w:val="index 3"/>
    <w:basedOn w:val="Normal"/>
    <w:next w:val="Normal"/>
    <w:autoRedefine/>
    <w:rsid w:val="003620A1"/>
    <w:pPr>
      <w:spacing w:after="0"/>
      <w:ind w:left="660" w:hanging="220"/>
    </w:pPr>
    <w:rPr>
      <w:rFonts w:ascii="Calibri" w:eastAsia="Times New Roman" w:hAnsi="Calibri" w:cs="Times New Roman"/>
      <w:sz w:val="18"/>
      <w:szCs w:val="18"/>
    </w:rPr>
  </w:style>
  <w:style w:type="paragraph" w:styleId="Index4">
    <w:name w:val="index 4"/>
    <w:basedOn w:val="Normal"/>
    <w:next w:val="Normal"/>
    <w:autoRedefine/>
    <w:rsid w:val="003620A1"/>
    <w:pPr>
      <w:spacing w:after="0"/>
      <w:ind w:left="880" w:hanging="220"/>
    </w:pPr>
    <w:rPr>
      <w:rFonts w:ascii="Calibri" w:eastAsia="Times New Roman" w:hAnsi="Calibri" w:cs="Times New Roman"/>
      <w:sz w:val="18"/>
      <w:szCs w:val="18"/>
    </w:rPr>
  </w:style>
  <w:style w:type="paragraph" w:styleId="Index5">
    <w:name w:val="index 5"/>
    <w:basedOn w:val="Normal"/>
    <w:next w:val="Normal"/>
    <w:autoRedefine/>
    <w:rsid w:val="003620A1"/>
    <w:pPr>
      <w:spacing w:after="0"/>
      <w:ind w:left="1100" w:hanging="220"/>
    </w:pPr>
    <w:rPr>
      <w:rFonts w:ascii="Calibri" w:eastAsia="Times New Roman" w:hAnsi="Calibri" w:cs="Times New Roman"/>
      <w:sz w:val="18"/>
      <w:szCs w:val="18"/>
    </w:rPr>
  </w:style>
  <w:style w:type="paragraph" w:styleId="Index6">
    <w:name w:val="index 6"/>
    <w:basedOn w:val="Normal"/>
    <w:next w:val="Normal"/>
    <w:autoRedefine/>
    <w:rsid w:val="003620A1"/>
    <w:pPr>
      <w:spacing w:after="0"/>
      <w:ind w:left="1320" w:hanging="220"/>
    </w:pPr>
    <w:rPr>
      <w:rFonts w:ascii="Calibri" w:eastAsia="Times New Roman" w:hAnsi="Calibri" w:cs="Times New Roman"/>
      <w:sz w:val="18"/>
      <w:szCs w:val="18"/>
    </w:rPr>
  </w:style>
  <w:style w:type="paragraph" w:styleId="Index7">
    <w:name w:val="index 7"/>
    <w:basedOn w:val="Normal"/>
    <w:next w:val="Normal"/>
    <w:autoRedefine/>
    <w:rsid w:val="003620A1"/>
    <w:pPr>
      <w:spacing w:after="0"/>
      <w:ind w:left="1540" w:hanging="220"/>
    </w:pPr>
    <w:rPr>
      <w:rFonts w:ascii="Calibri" w:eastAsia="Times New Roman" w:hAnsi="Calibri" w:cs="Times New Roman"/>
      <w:sz w:val="18"/>
      <w:szCs w:val="18"/>
    </w:rPr>
  </w:style>
  <w:style w:type="paragraph" w:styleId="Index8">
    <w:name w:val="index 8"/>
    <w:basedOn w:val="Normal"/>
    <w:next w:val="Normal"/>
    <w:autoRedefine/>
    <w:rsid w:val="003620A1"/>
    <w:pPr>
      <w:spacing w:after="0"/>
      <w:ind w:left="1760" w:hanging="220"/>
    </w:pPr>
    <w:rPr>
      <w:rFonts w:ascii="Calibri" w:eastAsia="Times New Roman" w:hAnsi="Calibri" w:cs="Times New Roman"/>
      <w:sz w:val="18"/>
      <w:szCs w:val="18"/>
    </w:rPr>
  </w:style>
  <w:style w:type="paragraph" w:styleId="Index9">
    <w:name w:val="index 9"/>
    <w:basedOn w:val="Normal"/>
    <w:next w:val="Normal"/>
    <w:autoRedefine/>
    <w:rsid w:val="003620A1"/>
    <w:pPr>
      <w:spacing w:after="0"/>
      <w:ind w:left="1980" w:hanging="220"/>
    </w:pPr>
    <w:rPr>
      <w:rFonts w:ascii="Calibri" w:eastAsia="Times New Roman" w:hAnsi="Calibri" w:cs="Times New Roman"/>
      <w:sz w:val="18"/>
      <w:szCs w:val="18"/>
    </w:rPr>
  </w:style>
  <w:style w:type="paragraph" w:styleId="IndexHeading">
    <w:name w:val="index heading"/>
    <w:basedOn w:val="Normal"/>
    <w:next w:val="Index1"/>
    <w:uiPriority w:val="99"/>
    <w:rsid w:val="003620A1"/>
    <w:pPr>
      <w:spacing w:before="240"/>
      <w:ind w:left="140"/>
    </w:pPr>
    <w:rPr>
      <w:rFonts w:ascii="Cambria" w:eastAsia="Times New Roman" w:hAnsi="Cambria" w:cs="Times New Roman"/>
      <w:b/>
      <w:bCs/>
      <w:sz w:val="28"/>
      <w:szCs w:val="28"/>
    </w:rPr>
  </w:style>
  <w:style w:type="character" w:customStyle="1" w:styleId="rel1">
    <w:name w:val="rel1"/>
    <w:rsid w:val="003620A1"/>
  </w:style>
  <w:style w:type="character" w:customStyle="1" w:styleId="ant1">
    <w:name w:val="ant1"/>
    <w:rsid w:val="003620A1"/>
  </w:style>
  <w:style w:type="character" w:customStyle="1" w:styleId="speaker1">
    <w:name w:val="speaker1"/>
    <w:rsid w:val="003620A1"/>
    <w:rPr>
      <w:shd w:val="clear" w:color="auto" w:fill="auto"/>
    </w:rPr>
  </w:style>
  <w:style w:type="character" w:customStyle="1" w:styleId="secondary-bf6">
    <w:name w:val="secondary-bf6"/>
    <w:rsid w:val="003620A1"/>
    <w:rPr>
      <w:b/>
      <w:bCs/>
      <w:vanish w:val="0"/>
      <w:webHidden w:val="0"/>
      <w:color w:val="333333"/>
      <w:sz w:val="20"/>
      <w:szCs w:val="20"/>
      <w:specVanish w:val="0"/>
    </w:rPr>
  </w:style>
  <w:style w:type="character" w:customStyle="1" w:styleId="rom-inline3">
    <w:name w:val="rom-inline3"/>
    <w:rsid w:val="003620A1"/>
    <w:rPr>
      <w:b w:val="0"/>
      <w:bCs w:val="0"/>
      <w:i w:val="0"/>
      <w:iCs w:val="0"/>
      <w:vanish w:val="0"/>
      <w:webHidden w:val="0"/>
      <w:color w:val="333333"/>
      <w:specVanish w:val="0"/>
    </w:rPr>
  </w:style>
  <w:style w:type="character" w:customStyle="1" w:styleId="sectionlabel3">
    <w:name w:val="sectionlabel3"/>
    <w:rsid w:val="003620A1"/>
    <w:rPr>
      <w:rFonts w:ascii="Verdana" w:hAnsi="Verdana" w:hint="default"/>
      <w:b/>
      <w:bCs/>
      <w:i/>
      <w:iCs/>
      <w:vanish w:val="0"/>
      <w:webHidden w:val="0"/>
      <w:color w:val="333333"/>
      <w:specVanish w:val="0"/>
    </w:rPr>
  </w:style>
  <w:style w:type="character" w:customStyle="1" w:styleId="googqs-tidbit-0">
    <w:name w:val="goog_qs-tidbit-0"/>
    <w:rsid w:val="003620A1"/>
  </w:style>
  <w:style w:type="paragraph" w:customStyle="1" w:styleId="style111">
    <w:name w:val="style111"/>
    <w:basedOn w:val="Normal"/>
    <w:rsid w:val="003620A1"/>
    <w:pPr>
      <w:spacing w:before="120" w:after="150"/>
    </w:pPr>
    <w:rPr>
      <w:rFonts w:eastAsia="Times New Roman" w:cs="Times New Roman"/>
      <w:szCs w:val="24"/>
    </w:rPr>
  </w:style>
  <w:style w:type="paragraph" w:customStyle="1" w:styleId="style11">
    <w:name w:val="style11"/>
    <w:basedOn w:val="Normal"/>
    <w:rsid w:val="003620A1"/>
    <w:pPr>
      <w:spacing w:before="100" w:beforeAutospacing="1" w:after="100" w:afterAutospacing="1"/>
    </w:pPr>
    <w:rPr>
      <w:rFonts w:eastAsia="Times New Roman" w:cs="Times New Roman"/>
      <w:sz w:val="20"/>
      <w:szCs w:val="24"/>
    </w:rPr>
  </w:style>
  <w:style w:type="paragraph" w:customStyle="1" w:styleId="style12">
    <w:name w:val="style12"/>
    <w:basedOn w:val="Normal"/>
    <w:rsid w:val="003620A1"/>
    <w:pPr>
      <w:spacing w:before="100" w:beforeAutospacing="1" w:after="100" w:afterAutospacing="1"/>
    </w:pPr>
    <w:rPr>
      <w:rFonts w:eastAsia="Times New Roman" w:cs="Times New Roman"/>
      <w:b/>
      <w:bCs/>
      <w:sz w:val="20"/>
      <w:szCs w:val="24"/>
    </w:rPr>
  </w:style>
  <w:style w:type="paragraph" w:customStyle="1" w:styleId="style16">
    <w:name w:val="style16"/>
    <w:basedOn w:val="Normal"/>
    <w:rsid w:val="003620A1"/>
    <w:pPr>
      <w:spacing w:before="100" w:beforeAutospacing="1" w:after="100" w:afterAutospacing="1"/>
    </w:pPr>
    <w:rPr>
      <w:rFonts w:eastAsia="Times New Roman" w:cs="Times New Roman"/>
      <w:b/>
      <w:bCs/>
      <w:sz w:val="27"/>
      <w:szCs w:val="27"/>
    </w:rPr>
  </w:style>
  <w:style w:type="character" w:customStyle="1" w:styleId="googqs-tidbit-1">
    <w:name w:val="goog_qs-tidbit-1"/>
    <w:rsid w:val="003620A1"/>
  </w:style>
  <w:style w:type="character" w:customStyle="1" w:styleId="ssens">
    <w:name w:val="ssens"/>
    <w:rsid w:val="003620A1"/>
  </w:style>
  <w:style w:type="character" w:customStyle="1" w:styleId="nowrap1">
    <w:name w:val="nowrap1"/>
    <w:rsid w:val="003620A1"/>
  </w:style>
  <w:style w:type="character" w:customStyle="1" w:styleId="quotation">
    <w:name w:val="quotation"/>
    <w:rsid w:val="003620A1"/>
  </w:style>
  <w:style w:type="character" w:customStyle="1" w:styleId="quotationauthor">
    <w:name w:val="quotation_author"/>
    <w:rsid w:val="003620A1"/>
  </w:style>
  <w:style w:type="character" w:customStyle="1" w:styleId="ipa">
    <w:name w:val="ipa"/>
    <w:rsid w:val="003620A1"/>
  </w:style>
  <w:style w:type="character" w:customStyle="1" w:styleId="vi">
    <w:name w:val="vi"/>
    <w:rsid w:val="003620A1"/>
  </w:style>
  <w:style w:type="character" w:customStyle="1" w:styleId="pr">
    <w:name w:val="pr"/>
    <w:rsid w:val="003620A1"/>
  </w:style>
  <w:style w:type="character" w:customStyle="1" w:styleId="st1">
    <w:name w:val="st1"/>
    <w:rsid w:val="003620A1"/>
  </w:style>
  <w:style w:type="character" w:customStyle="1" w:styleId="ft">
    <w:name w:val="ft"/>
    <w:rsid w:val="003620A1"/>
  </w:style>
  <w:style w:type="character" w:customStyle="1" w:styleId="grand1">
    <w:name w:val="grand1"/>
    <w:rsid w:val="003620A1"/>
    <w:rPr>
      <w:rFonts w:ascii="Verdana" w:hAnsi="Verdana" w:hint="default"/>
      <w:sz w:val="48"/>
      <w:szCs w:val="48"/>
    </w:rPr>
  </w:style>
  <w:style w:type="paragraph" w:styleId="IntenseQuote">
    <w:name w:val="Intense Quote"/>
    <w:basedOn w:val="Normal"/>
    <w:next w:val="Normal"/>
    <w:link w:val="IntenseQuoteChar"/>
    <w:uiPriority w:val="30"/>
    <w:qFormat/>
    <w:rsid w:val="003620A1"/>
    <w:pPr>
      <w:pBdr>
        <w:bottom w:val="single" w:sz="4" w:space="4" w:color="4F81BD"/>
      </w:pBdr>
      <w:spacing w:before="200" w:after="280"/>
      <w:ind w:left="936" w:right="936"/>
      <w:jc w:val="center"/>
    </w:pPr>
    <w:rPr>
      <w:rFonts w:eastAsia="Times New Roman" w:cs="Times New Roman"/>
      <w:b/>
      <w:bCs/>
      <w:iCs/>
      <w:sz w:val="28"/>
      <w:szCs w:val="24"/>
    </w:rPr>
  </w:style>
  <w:style w:type="character" w:customStyle="1" w:styleId="IntenseQuoteChar">
    <w:name w:val="Intense Quote Char"/>
    <w:basedOn w:val="DefaultParagraphFont"/>
    <w:link w:val="IntenseQuote"/>
    <w:uiPriority w:val="30"/>
    <w:rsid w:val="003620A1"/>
    <w:rPr>
      <w:rFonts w:eastAsia="Times New Roman" w:cs="Times New Roman"/>
      <w:b/>
      <w:bCs/>
      <w:iCs/>
      <w:sz w:val="28"/>
      <w:szCs w:val="24"/>
    </w:rPr>
  </w:style>
  <w:style w:type="character" w:customStyle="1" w:styleId="huge">
    <w:name w:val="huge"/>
    <w:rsid w:val="003620A1"/>
  </w:style>
  <w:style w:type="character" w:customStyle="1" w:styleId="bodybold">
    <w:name w:val="bodybold"/>
    <w:rsid w:val="003620A1"/>
  </w:style>
  <w:style w:type="character" w:customStyle="1" w:styleId="ar01902616bold1">
    <w:name w:val="ar01902616bold1"/>
    <w:rsid w:val="003620A1"/>
    <w:rPr>
      <w:rFonts w:ascii="Arial" w:hAnsi="Arial" w:cs="Arial" w:hint="default"/>
      <w:b/>
      <w:bCs/>
      <w:color w:val="019026"/>
      <w:sz w:val="24"/>
      <w:szCs w:val="24"/>
    </w:rPr>
  </w:style>
  <w:style w:type="character" w:customStyle="1" w:styleId="grand">
    <w:name w:val="grand"/>
    <w:rsid w:val="003620A1"/>
  </w:style>
  <w:style w:type="character" w:customStyle="1" w:styleId="mbox-text-span3">
    <w:name w:val="mbox-text-span3"/>
    <w:rsid w:val="003620A1"/>
  </w:style>
  <w:style w:type="character" w:customStyle="1" w:styleId="unicode">
    <w:name w:val="unicode"/>
    <w:rsid w:val="003620A1"/>
  </w:style>
  <w:style w:type="character" w:customStyle="1" w:styleId="bday">
    <w:name w:val="bday"/>
    <w:rsid w:val="003620A1"/>
  </w:style>
  <w:style w:type="character" w:customStyle="1" w:styleId="dday">
    <w:name w:val="dday"/>
    <w:rsid w:val="003620A1"/>
  </w:style>
  <w:style w:type="character" w:customStyle="1" w:styleId="googqs-tidbit">
    <w:name w:val="goog_qs-tidbit"/>
    <w:rsid w:val="003620A1"/>
  </w:style>
  <w:style w:type="character" w:customStyle="1" w:styleId="bqquotelink1">
    <w:name w:val="bqquotelink1"/>
    <w:rsid w:val="003620A1"/>
    <w:rPr>
      <w:rFonts w:ascii="Verdana" w:hAnsi="Verdana" w:hint="default"/>
      <w:sz w:val="30"/>
      <w:szCs w:val="30"/>
    </w:rPr>
  </w:style>
  <w:style w:type="numbering" w:customStyle="1" w:styleId="Style1">
    <w:name w:val="Style1"/>
    <w:uiPriority w:val="99"/>
    <w:rsid w:val="003620A1"/>
    <w:pPr>
      <w:numPr>
        <w:numId w:val="4"/>
      </w:numPr>
    </w:pPr>
  </w:style>
  <w:style w:type="character" w:customStyle="1" w:styleId="indquotelink">
    <w:name w:val="indquote_link"/>
    <w:rsid w:val="003620A1"/>
  </w:style>
  <w:style w:type="character" w:customStyle="1" w:styleId="ilad1">
    <w:name w:val="il_ad1"/>
    <w:rsid w:val="003620A1"/>
    <w:rPr>
      <w:vanish w:val="0"/>
      <w:webHidden w:val="0"/>
      <w:color w:val="000080"/>
      <w:u w:val="single"/>
      <w:specVanish w:val="0"/>
    </w:rPr>
  </w:style>
  <w:style w:type="paragraph" w:customStyle="1" w:styleId="centredforsmashword">
    <w:name w:val="centred for smashword"/>
    <w:basedOn w:val="NoSpacing"/>
    <w:uiPriority w:val="99"/>
    <w:rsid w:val="003620A1"/>
    <w:pPr>
      <w:widowControl w:val="0"/>
      <w:autoSpaceDE w:val="0"/>
      <w:autoSpaceDN w:val="0"/>
      <w:adjustRightInd w:val="0"/>
      <w:jc w:val="center"/>
    </w:pPr>
    <w:rPr>
      <w:rFonts w:ascii="Times New Roman" w:hAnsi="Times New Roman" w:cs="Calibri"/>
      <w:sz w:val="24"/>
      <w:lang w:val="en-CA"/>
    </w:rPr>
  </w:style>
  <w:style w:type="character" w:customStyle="1" w:styleId="Internetlink">
    <w:name w:val="Internet link"/>
    <w:uiPriority w:val="99"/>
    <w:rsid w:val="003620A1"/>
    <w:rPr>
      <w:rFonts w:eastAsia="Times New Roman" w:cs="Arial"/>
      <w:b/>
      <w:i/>
      <w:color w:val="7030A0"/>
      <w:sz w:val="22"/>
      <w:u w:val="none"/>
    </w:rPr>
  </w:style>
  <w:style w:type="paragraph" w:customStyle="1" w:styleId="CenteredTitleandCopyrightPage">
    <w:name w:val="Centered Title and Copyright Page"/>
    <w:basedOn w:val="Normal"/>
    <w:uiPriority w:val="99"/>
    <w:rsid w:val="003620A1"/>
    <w:pPr>
      <w:widowControl w:val="0"/>
      <w:autoSpaceDE w:val="0"/>
      <w:autoSpaceDN w:val="0"/>
      <w:adjustRightInd w:val="0"/>
      <w:spacing w:after="0"/>
      <w:jc w:val="center"/>
    </w:pPr>
    <w:rPr>
      <w:rFonts w:eastAsia="Times New Roman" w:cs="Times New Roman"/>
      <w:szCs w:val="24"/>
    </w:rPr>
  </w:style>
  <w:style w:type="character" w:customStyle="1" w:styleId="vdur">
    <w:name w:val="vdur"/>
    <w:rsid w:val="003620A1"/>
  </w:style>
  <w:style w:type="character" w:customStyle="1" w:styleId="f">
    <w:name w:val="f"/>
    <w:rsid w:val="003620A1"/>
  </w:style>
  <w:style w:type="character" w:customStyle="1" w:styleId="nobr">
    <w:name w:val="nobr"/>
    <w:rsid w:val="003620A1"/>
  </w:style>
  <w:style w:type="character" w:customStyle="1" w:styleId="firstword1">
    <w:name w:val="firstword1"/>
    <w:rsid w:val="003620A1"/>
    <w:rPr>
      <w:rFonts w:ascii="Verdana" w:hAnsi="Verdana" w:hint="default"/>
      <w:b/>
      <w:bCs/>
      <w:strike w:val="0"/>
      <w:dstrike w:val="0"/>
      <w:sz w:val="21"/>
      <w:szCs w:val="21"/>
      <w:u w:val="none"/>
      <w:effect w:val="none"/>
    </w:rPr>
  </w:style>
  <w:style w:type="character" w:customStyle="1" w:styleId="articletext1">
    <w:name w:val="articletext1"/>
    <w:rsid w:val="003620A1"/>
    <w:rPr>
      <w:rFonts w:ascii="Verdana" w:hAnsi="Verdana" w:hint="default"/>
      <w:strike w:val="0"/>
      <w:dstrike w:val="0"/>
      <w:color w:val="232323"/>
      <w:sz w:val="20"/>
      <w:szCs w:val="20"/>
      <w:u w:val="none"/>
      <w:effect w:val="none"/>
    </w:rPr>
  </w:style>
  <w:style w:type="paragraph" w:customStyle="1" w:styleId="textsource22">
    <w:name w:val="text_source22"/>
    <w:basedOn w:val="Normal"/>
    <w:rsid w:val="003620A1"/>
    <w:pPr>
      <w:spacing w:after="288"/>
    </w:pPr>
    <w:rPr>
      <w:rFonts w:eastAsia="Times New Roman" w:cs="Times New Roman"/>
      <w:b/>
      <w:sz w:val="26"/>
      <w:szCs w:val="26"/>
    </w:rPr>
  </w:style>
  <w:style w:type="paragraph" w:customStyle="1" w:styleId="ecxmsonormal">
    <w:name w:val="ecxmsonormal"/>
    <w:basedOn w:val="Normal"/>
    <w:rsid w:val="003620A1"/>
    <w:pPr>
      <w:spacing w:after="324"/>
    </w:pPr>
    <w:rPr>
      <w:rFonts w:eastAsia="Times New Roman" w:cs="Times New Roman"/>
      <w:b/>
      <w:szCs w:val="24"/>
    </w:rPr>
  </w:style>
  <w:style w:type="character" w:customStyle="1" w:styleId="apple-converted-space">
    <w:name w:val="apple-converted-space"/>
    <w:rsid w:val="003620A1"/>
  </w:style>
  <w:style w:type="character" w:customStyle="1" w:styleId="projectsummarylight">
    <w:name w:val="projectsummarylight"/>
    <w:rsid w:val="003620A1"/>
  </w:style>
  <w:style w:type="paragraph" w:customStyle="1" w:styleId="talk-transcriptpara">
    <w:name w:val="talk-transcript__para"/>
    <w:basedOn w:val="Normal"/>
    <w:rsid w:val="003620A1"/>
    <w:pPr>
      <w:spacing w:before="100" w:beforeAutospacing="1" w:after="100" w:afterAutospacing="1"/>
    </w:pPr>
    <w:rPr>
      <w:rFonts w:eastAsia="Times New Roman" w:cs="Times New Roman"/>
      <w:szCs w:val="24"/>
    </w:rPr>
  </w:style>
  <w:style w:type="character" w:customStyle="1" w:styleId="talk-transcriptparatext">
    <w:name w:val="talk-transcript__para__text"/>
    <w:rsid w:val="003620A1"/>
  </w:style>
  <w:style w:type="character" w:customStyle="1" w:styleId="talk-transcriptfragment">
    <w:name w:val="talk-transcript__fragment"/>
    <w:rsid w:val="003620A1"/>
  </w:style>
  <w:style w:type="paragraph" w:styleId="Revision">
    <w:name w:val="Revision"/>
    <w:hidden/>
    <w:uiPriority w:val="99"/>
    <w:semiHidden/>
    <w:rsid w:val="003620A1"/>
    <w:pPr>
      <w:spacing w:after="0" w:line="240" w:lineRule="auto"/>
    </w:pPr>
    <w:rPr>
      <w:rFonts w:ascii="Times New Roman" w:eastAsia="Times New Roman" w:hAnsi="Times New Roman" w:cs="Times New Roman"/>
      <w:szCs w:val="20"/>
    </w:rPr>
  </w:style>
  <w:style w:type="paragraph" w:customStyle="1" w:styleId="selectionshareable">
    <w:name w:val="selectionshareable"/>
    <w:basedOn w:val="Normal"/>
    <w:rsid w:val="003620A1"/>
    <w:pPr>
      <w:spacing w:after="360"/>
    </w:pPr>
    <w:rPr>
      <w:rFonts w:eastAsia="Times New Roman" w:cs="Times New Roman"/>
      <w:sz w:val="24"/>
      <w:szCs w:val="24"/>
    </w:rPr>
  </w:style>
  <w:style w:type="paragraph" w:customStyle="1" w:styleId="Heading31">
    <w:name w:val="Heading 31"/>
    <w:aliases w:val="Heading 311"/>
    <w:basedOn w:val="Heading2"/>
    <w:next w:val="BodyText"/>
    <w:autoRedefine/>
    <w:uiPriority w:val="9"/>
    <w:qFormat/>
    <w:rsid w:val="003620A1"/>
    <w:pPr>
      <w:widowControl w:val="0"/>
      <w:spacing w:before="240"/>
      <w:outlineLvl w:val="2"/>
    </w:pPr>
    <w:rPr>
      <w:rFonts w:eastAsia="Arial Unicode MS"/>
      <w:bCs w:val="0"/>
      <w:kern w:val="28"/>
      <w:lang w:val="en-AU"/>
    </w:rPr>
  </w:style>
  <w:style w:type="character" w:styleId="Mention">
    <w:name w:val="Mention"/>
    <w:uiPriority w:val="99"/>
    <w:semiHidden/>
    <w:unhideWhenUsed/>
    <w:rsid w:val="003620A1"/>
    <w:rPr>
      <w:color w:val="2B579A"/>
      <w:shd w:val="clear" w:color="auto" w:fill="E6E6E6"/>
    </w:rPr>
  </w:style>
  <w:style w:type="character" w:styleId="UnresolvedMention">
    <w:name w:val="Unresolved Mention"/>
    <w:basedOn w:val="DefaultParagraphFont"/>
    <w:uiPriority w:val="99"/>
    <w:semiHidden/>
    <w:unhideWhenUsed/>
    <w:rsid w:val="003620A1"/>
    <w:rPr>
      <w:color w:val="808080"/>
      <w:shd w:val="clear" w:color="auto" w:fill="E6E6E6"/>
    </w:rPr>
  </w:style>
  <w:style w:type="character" w:customStyle="1" w:styleId="jele-read-only-value">
    <w:name w:val="jele-read-only-value"/>
    <w:basedOn w:val="DefaultParagraphFont"/>
    <w:rsid w:val="001609B9"/>
  </w:style>
  <w:style w:type="character" w:customStyle="1" w:styleId="one-click">
    <w:name w:val="one-click"/>
    <w:basedOn w:val="DefaultParagraphFont"/>
    <w:rsid w:val="000361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55545">
      <w:bodyDiv w:val="1"/>
      <w:marLeft w:val="0"/>
      <w:marRight w:val="0"/>
      <w:marTop w:val="0"/>
      <w:marBottom w:val="0"/>
      <w:divBdr>
        <w:top w:val="none" w:sz="0" w:space="0" w:color="auto"/>
        <w:left w:val="none" w:sz="0" w:space="0" w:color="auto"/>
        <w:bottom w:val="none" w:sz="0" w:space="0" w:color="auto"/>
        <w:right w:val="none" w:sz="0" w:space="0" w:color="auto"/>
      </w:divBdr>
    </w:div>
    <w:div w:id="49153331">
      <w:bodyDiv w:val="1"/>
      <w:marLeft w:val="0"/>
      <w:marRight w:val="0"/>
      <w:marTop w:val="0"/>
      <w:marBottom w:val="0"/>
      <w:divBdr>
        <w:top w:val="none" w:sz="0" w:space="0" w:color="auto"/>
        <w:left w:val="none" w:sz="0" w:space="0" w:color="auto"/>
        <w:bottom w:val="none" w:sz="0" w:space="0" w:color="auto"/>
        <w:right w:val="none" w:sz="0" w:space="0" w:color="auto"/>
      </w:divBdr>
    </w:div>
    <w:div w:id="65686071">
      <w:bodyDiv w:val="1"/>
      <w:marLeft w:val="0"/>
      <w:marRight w:val="0"/>
      <w:marTop w:val="0"/>
      <w:marBottom w:val="0"/>
      <w:divBdr>
        <w:top w:val="none" w:sz="0" w:space="0" w:color="auto"/>
        <w:left w:val="none" w:sz="0" w:space="0" w:color="auto"/>
        <w:bottom w:val="none" w:sz="0" w:space="0" w:color="auto"/>
        <w:right w:val="none" w:sz="0" w:space="0" w:color="auto"/>
      </w:divBdr>
    </w:div>
    <w:div w:id="71514204">
      <w:bodyDiv w:val="1"/>
      <w:marLeft w:val="0"/>
      <w:marRight w:val="0"/>
      <w:marTop w:val="0"/>
      <w:marBottom w:val="0"/>
      <w:divBdr>
        <w:top w:val="none" w:sz="0" w:space="0" w:color="auto"/>
        <w:left w:val="none" w:sz="0" w:space="0" w:color="auto"/>
        <w:bottom w:val="none" w:sz="0" w:space="0" w:color="auto"/>
        <w:right w:val="none" w:sz="0" w:space="0" w:color="auto"/>
      </w:divBdr>
    </w:div>
    <w:div w:id="79832318">
      <w:bodyDiv w:val="1"/>
      <w:marLeft w:val="0"/>
      <w:marRight w:val="0"/>
      <w:marTop w:val="0"/>
      <w:marBottom w:val="0"/>
      <w:divBdr>
        <w:top w:val="none" w:sz="0" w:space="0" w:color="auto"/>
        <w:left w:val="none" w:sz="0" w:space="0" w:color="auto"/>
        <w:bottom w:val="none" w:sz="0" w:space="0" w:color="auto"/>
        <w:right w:val="none" w:sz="0" w:space="0" w:color="auto"/>
      </w:divBdr>
    </w:div>
    <w:div w:id="93785973">
      <w:bodyDiv w:val="1"/>
      <w:marLeft w:val="0"/>
      <w:marRight w:val="0"/>
      <w:marTop w:val="0"/>
      <w:marBottom w:val="0"/>
      <w:divBdr>
        <w:top w:val="none" w:sz="0" w:space="0" w:color="auto"/>
        <w:left w:val="none" w:sz="0" w:space="0" w:color="auto"/>
        <w:bottom w:val="none" w:sz="0" w:space="0" w:color="auto"/>
        <w:right w:val="none" w:sz="0" w:space="0" w:color="auto"/>
      </w:divBdr>
    </w:div>
    <w:div w:id="110436303">
      <w:bodyDiv w:val="1"/>
      <w:marLeft w:val="0"/>
      <w:marRight w:val="0"/>
      <w:marTop w:val="0"/>
      <w:marBottom w:val="0"/>
      <w:divBdr>
        <w:top w:val="none" w:sz="0" w:space="0" w:color="auto"/>
        <w:left w:val="none" w:sz="0" w:space="0" w:color="auto"/>
        <w:bottom w:val="none" w:sz="0" w:space="0" w:color="auto"/>
        <w:right w:val="none" w:sz="0" w:space="0" w:color="auto"/>
      </w:divBdr>
      <w:divsChild>
        <w:div w:id="1263102159">
          <w:marLeft w:val="0"/>
          <w:marRight w:val="0"/>
          <w:marTop w:val="0"/>
          <w:marBottom w:val="120"/>
          <w:divBdr>
            <w:top w:val="none" w:sz="0" w:space="0" w:color="auto"/>
            <w:left w:val="none" w:sz="0" w:space="0" w:color="auto"/>
            <w:bottom w:val="none" w:sz="0" w:space="0" w:color="auto"/>
            <w:right w:val="none" w:sz="0" w:space="0" w:color="auto"/>
          </w:divBdr>
        </w:div>
      </w:divsChild>
    </w:div>
    <w:div w:id="130949059">
      <w:bodyDiv w:val="1"/>
      <w:marLeft w:val="0"/>
      <w:marRight w:val="0"/>
      <w:marTop w:val="0"/>
      <w:marBottom w:val="0"/>
      <w:divBdr>
        <w:top w:val="none" w:sz="0" w:space="0" w:color="auto"/>
        <w:left w:val="none" w:sz="0" w:space="0" w:color="auto"/>
        <w:bottom w:val="none" w:sz="0" w:space="0" w:color="auto"/>
        <w:right w:val="none" w:sz="0" w:space="0" w:color="auto"/>
      </w:divBdr>
      <w:divsChild>
        <w:div w:id="838692355">
          <w:marLeft w:val="0"/>
          <w:marRight w:val="0"/>
          <w:marTop w:val="0"/>
          <w:marBottom w:val="600"/>
          <w:divBdr>
            <w:top w:val="none" w:sz="0" w:space="0" w:color="auto"/>
            <w:left w:val="none" w:sz="0" w:space="0" w:color="auto"/>
            <w:bottom w:val="none" w:sz="0" w:space="0" w:color="auto"/>
            <w:right w:val="none" w:sz="0" w:space="0" w:color="auto"/>
          </w:divBdr>
          <w:divsChild>
            <w:div w:id="511989304">
              <w:marLeft w:val="-225"/>
              <w:marRight w:val="-225"/>
              <w:marTop w:val="0"/>
              <w:marBottom w:val="0"/>
              <w:divBdr>
                <w:top w:val="none" w:sz="0" w:space="0" w:color="auto"/>
                <w:left w:val="none" w:sz="0" w:space="0" w:color="auto"/>
                <w:bottom w:val="none" w:sz="0" w:space="0" w:color="auto"/>
                <w:right w:val="none" w:sz="0" w:space="0" w:color="auto"/>
              </w:divBdr>
              <w:divsChild>
                <w:div w:id="680471119">
                  <w:marLeft w:val="0"/>
                  <w:marRight w:val="0"/>
                  <w:marTop w:val="0"/>
                  <w:marBottom w:val="0"/>
                  <w:divBdr>
                    <w:top w:val="none" w:sz="0" w:space="0" w:color="auto"/>
                    <w:left w:val="none" w:sz="0" w:space="0" w:color="auto"/>
                    <w:bottom w:val="none" w:sz="0" w:space="0" w:color="auto"/>
                    <w:right w:val="none" w:sz="0" w:space="0" w:color="auto"/>
                  </w:divBdr>
                  <w:divsChild>
                    <w:div w:id="266080185">
                      <w:marLeft w:val="0"/>
                      <w:marRight w:val="0"/>
                      <w:marTop w:val="600"/>
                      <w:marBottom w:val="0"/>
                      <w:divBdr>
                        <w:top w:val="none" w:sz="0" w:space="0" w:color="auto"/>
                        <w:left w:val="none" w:sz="0" w:space="0" w:color="auto"/>
                        <w:bottom w:val="none" w:sz="0" w:space="0" w:color="auto"/>
                        <w:right w:val="none" w:sz="0" w:space="0" w:color="auto"/>
                      </w:divBdr>
                      <w:divsChild>
                        <w:div w:id="1765953272">
                          <w:marLeft w:val="0"/>
                          <w:marRight w:val="0"/>
                          <w:marTop w:val="0"/>
                          <w:marBottom w:val="0"/>
                          <w:divBdr>
                            <w:top w:val="none" w:sz="0" w:space="0" w:color="auto"/>
                            <w:left w:val="none" w:sz="0" w:space="0" w:color="auto"/>
                            <w:bottom w:val="none" w:sz="0" w:space="0" w:color="auto"/>
                            <w:right w:val="none" w:sz="0" w:space="0" w:color="auto"/>
                          </w:divBdr>
                          <w:divsChild>
                            <w:div w:id="292059841">
                              <w:marLeft w:val="0"/>
                              <w:marRight w:val="0"/>
                              <w:marTop w:val="0"/>
                              <w:marBottom w:val="0"/>
                              <w:divBdr>
                                <w:top w:val="none" w:sz="0" w:space="0" w:color="auto"/>
                                <w:left w:val="none" w:sz="0" w:space="0" w:color="auto"/>
                                <w:bottom w:val="none" w:sz="0" w:space="0" w:color="auto"/>
                                <w:right w:val="none" w:sz="0" w:space="0" w:color="auto"/>
                              </w:divBdr>
                              <w:divsChild>
                                <w:div w:id="1156612095">
                                  <w:marLeft w:val="0"/>
                                  <w:marRight w:val="0"/>
                                  <w:marTop w:val="0"/>
                                  <w:marBottom w:val="0"/>
                                  <w:divBdr>
                                    <w:top w:val="none" w:sz="0" w:space="0" w:color="auto"/>
                                    <w:left w:val="none" w:sz="0" w:space="0" w:color="auto"/>
                                    <w:bottom w:val="none" w:sz="0" w:space="0" w:color="auto"/>
                                    <w:right w:val="none" w:sz="0" w:space="0" w:color="auto"/>
                                  </w:divBdr>
                                  <w:divsChild>
                                    <w:div w:id="1307275797">
                                      <w:marLeft w:val="0"/>
                                      <w:marRight w:val="0"/>
                                      <w:marTop w:val="0"/>
                                      <w:marBottom w:val="0"/>
                                      <w:divBdr>
                                        <w:top w:val="none" w:sz="0" w:space="0" w:color="auto"/>
                                        <w:left w:val="none" w:sz="0" w:space="0" w:color="auto"/>
                                        <w:bottom w:val="none" w:sz="0" w:space="0" w:color="auto"/>
                                        <w:right w:val="none" w:sz="0" w:space="0" w:color="auto"/>
                                      </w:divBdr>
                                      <w:divsChild>
                                        <w:div w:id="4213667">
                                          <w:marLeft w:val="0"/>
                                          <w:marRight w:val="0"/>
                                          <w:marTop w:val="300"/>
                                          <w:marBottom w:val="0"/>
                                          <w:divBdr>
                                            <w:top w:val="none" w:sz="0" w:space="0" w:color="auto"/>
                                            <w:left w:val="none" w:sz="0" w:space="0" w:color="auto"/>
                                            <w:bottom w:val="none" w:sz="0" w:space="0" w:color="auto"/>
                                            <w:right w:val="none" w:sz="0" w:space="0" w:color="auto"/>
                                          </w:divBdr>
                                          <w:divsChild>
                                            <w:div w:id="187827871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89053388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0397365">
              <w:marLeft w:val="-225"/>
              <w:marRight w:val="-225"/>
              <w:marTop w:val="0"/>
              <w:marBottom w:val="0"/>
              <w:divBdr>
                <w:top w:val="none" w:sz="0" w:space="0" w:color="auto"/>
                <w:left w:val="none" w:sz="0" w:space="0" w:color="auto"/>
                <w:bottom w:val="none" w:sz="0" w:space="0" w:color="auto"/>
                <w:right w:val="none" w:sz="0" w:space="0" w:color="auto"/>
              </w:divBdr>
              <w:divsChild>
                <w:div w:id="647325955">
                  <w:marLeft w:val="0"/>
                  <w:marRight w:val="0"/>
                  <w:marTop w:val="0"/>
                  <w:marBottom w:val="0"/>
                  <w:divBdr>
                    <w:top w:val="none" w:sz="0" w:space="0" w:color="auto"/>
                    <w:left w:val="none" w:sz="0" w:space="0" w:color="auto"/>
                    <w:bottom w:val="none" w:sz="0" w:space="0" w:color="auto"/>
                    <w:right w:val="none" w:sz="0" w:space="0" w:color="auto"/>
                  </w:divBdr>
                  <w:divsChild>
                    <w:div w:id="1407653337">
                      <w:marLeft w:val="0"/>
                      <w:marRight w:val="0"/>
                      <w:marTop w:val="600"/>
                      <w:marBottom w:val="0"/>
                      <w:divBdr>
                        <w:top w:val="none" w:sz="0" w:space="0" w:color="auto"/>
                        <w:left w:val="none" w:sz="0" w:space="0" w:color="auto"/>
                        <w:bottom w:val="none" w:sz="0" w:space="0" w:color="auto"/>
                        <w:right w:val="none" w:sz="0" w:space="0" w:color="auto"/>
                      </w:divBdr>
                      <w:divsChild>
                        <w:div w:id="1218735644">
                          <w:marLeft w:val="0"/>
                          <w:marRight w:val="0"/>
                          <w:marTop w:val="0"/>
                          <w:marBottom w:val="0"/>
                          <w:divBdr>
                            <w:top w:val="single" w:sz="6" w:space="8" w:color="DEDFE0"/>
                            <w:left w:val="single" w:sz="6" w:space="11" w:color="DEDFE0"/>
                            <w:bottom w:val="single" w:sz="6" w:space="8" w:color="DEDFE0"/>
                            <w:right w:val="single" w:sz="6" w:space="11" w:color="DEDFE0"/>
                          </w:divBdr>
                          <w:divsChild>
                            <w:div w:id="1627351763">
                              <w:marLeft w:val="0"/>
                              <w:marRight w:val="0"/>
                              <w:marTop w:val="0"/>
                              <w:marBottom w:val="0"/>
                              <w:divBdr>
                                <w:top w:val="none" w:sz="0" w:space="0" w:color="auto"/>
                                <w:left w:val="none" w:sz="0" w:space="0" w:color="auto"/>
                                <w:bottom w:val="none" w:sz="0" w:space="0" w:color="auto"/>
                                <w:right w:val="none" w:sz="0" w:space="0" w:color="auto"/>
                              </w:divBdr>
                              <w:divsChild>
                                <w:div w:id="1908802005">
                                  <w:marLeft w:val="0"/>
                                  <w:marRight w:val="0"/>
                                  <w:marTop w:val="0"/>
                                  <w:marBottom w:val="0"/>
                                  <w:divBdr>
                                    <w:top w:val="none" w:sz="0" w:space="0" w:color="auto"/>
                                    <w:left w:val="none" w:sz="0" w:space="0" w:color="auto"/>
                                    <w:bottom w:val="none" w:sz="0" w:space="0" w:color="auto"/>
                                    <w:right w:val="none" w:sz="0" w:space="0" w:color="auto"/>
                                  </w:divBdr>
                                  <w:divsChild>
                                    <w:div w:id="2014868381">
                                      <w:marLeft w:val="0"/>
                                      <w:marRight w:val="0"/>
                                      <w:marTop w:val="0"/>
                                      <w:marBottom w:val="75"/>
                                      <w:divBdr>
                                        <w:top w:val="none" w:sz="0" w:space="0" w:color="auto"/>
                                        <w:left w:val="none" w:sz="0" w:space="0" w:color="auto"/>
                                        <w:bottom w:val="none" w:sz="0" w:space="0" w:color="auto"/>
                                        <w:right w:val="none" w:sz="0" w:space="0" w:color="auto"/>
                                      </w:divBdr>
                                      <w:divsChild>
                                        <w:div w:id="37316362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2669741">
              <w:marLeft w:val="-225"/>
              <w:marRight w:val="-225"/>
              <w:marTop w:val="0"/>
              <w:marBottom w:val="0"/>
              <w:divBdr>
                <w:top w:val="none" w:sz="0" w:space="0" w:color="auto"/>
                <w:left w:val="none" w:sz="0" w:space="0" w:color="auto"/>
                <w:bottom w:val="none" w:sz="0" w:space="0" w:color="auto"/>
                <w:right w:val="none" w:sz="0" w:space="0" w:color="auto"/>
              </w:divBdr>
              <w:divsChild>
                <w:div w:id="1858929046">
                  <w:marLeft w:val="0"/>
                  <w:marRight w:val="0"/>
                  <w:marTop w:val="0"/>
                  <w:marBottom w:val="0"/>
                  <w:divBdr>
                    <w:top w:val="none" w:sz="0" w:space="0" w:color="auto"/>
                    <w:left w:val="none" w:sz="0" w:space="0" w:color="auto"/>
                    <w:bottom w:val="none" w:sz="0" w:space="0" w:color="auto"/>
                    <w:right w:val="none" w:sz="0" w:space="0" w:color="auto"/>
                  </w:divBdr>
                  <w:divsChild>
                    <w:div w:id="2139182849">
                      <w:marLeft w:val="0"/>
                      <w:marRight w:val="0"/>
                      <w:marTop w:val="600"/>
                      <w:marBottom w:val="0"/>
                      <w:divBdr>
                        <w:top w:val="none" w:sz="0" w:space="0" w:color="auto"/>
                        <w:left w:val="none" w:sz="0" w:space="0" w:color="auto"/>
                        <w:bottom w:val="none" w:sz="0" w:space="0" w:color="auto"/>
                        <w:right w:val="none" w:sz="0" w:space="0" w:color="auto"/>
                      </w:divBdr>
                      <w:divsChild>
                        <w:div w:id="720596299">
                          <w:marLeft w:val="0"/>
                          <w:marRight w:val="0"/>
                          <w:marTop w:val="0"/>
                          <w:marBottom w:val="0"/>
                          <w:divBdr>
                            <w:top w:val="none" w:sz="0" w:space="0" w:color="auto"/>
                            <w:left w:val="none" w:sz="0" w:space="0" w:color="auto"/>
                            <w:bottom w:val="none" w:sz="0" w:space="0" w:color="auto"/>
                            <w:right w:val="none" w:sz="0" w:space="0" w:color="auto"/>
                          </w:divBdr>
                          <w:divsChild>
                            <w:div w:id="281302103">
                              <w:marLeft w:val="0"/>
                              <w:marRight w:val="0"/>
                              <w:marTop w:val="0"/>
                              <w:marBottom w:val="0"/>
                              <w:divBdr>
                                <w:top w:val="none" w:sz="0" w:space="0" w:color="auto"/>
                                <w:left w:val="none" w:sz="0" w:space="0" w:color="auto"/>
                                <w:bottom w:val="none" w:sz="0" w:space="0" w:color="auto"/>
                                <w:right w:val="none" w:sz="0" w:space="0" w:color="auto"/>
                              </w:divBdr>
                              <w:divsChild>
                                <w:div w:id="575435888">
                                  <w:marLeft w:val="0"/>
                                  <w:marRight w:val="0"/>
                                  <w:marTop w:val="0"/>
                                  <w:marBottom w:val="0"/>
                                  <w:divBdr>
                                    <w:top w:val="none" w:sz="0" w:space="0" w:color="auto"/>
                                    <w:left w:val="none" w:sz="0" w:space="0" w:color="auto"/>
                                    <w:bottom w:val="none" w:sz="0" w:space="0" w:color="auto"/>
                                    <w:right w:val="none" w:sz="0" w:space="0" w:color="auto"/>
                                  </w:divBdr>
                                  <w:divsChild>
                                    <w:div w:id="103773619">
                                      <w:marLeft w:val="0"/>
                                      <w:marRight w:val="0"/>
                                      <w:marTop w:val="0"/>
                                      <w:marBottom w:val="0"/>
                                      <w:divBdr>
                                        <w:top w:val="none" w:sz="0" w:space="0" w:color="auto"/>
                                        <w:left w:val="none" w:sz="0" w:space="0" w:color="auto"/>
                                        <w:bottom w:val="none" w:sz="0" w:space="0" w:color="auto"/>
                                        <w:right w:val="none" w:sz="0" w:space="0" w:color="auto"/>
                                      </w:divBdr>
                                    </w:div>
                                    <w:div w:id="1478693233">
                                      <w:marLeft w:val="0"/>
                                      <w:marRight w:val="0"/>
                                      <w:marTop w:val="0"/>
                                      <w:marBottom w:val="0"/>
                                      <w:divBdr>
                                        <w:top w:val="none" w:sz="0" w:space="0" w:color="auto"/>
                                        <w:left w:val="none" w:sz="0" w:space="0" w:color="auto"/>
                                        <w:bottom w:val="none" w:sz="0" w:space="0" w:color="auto"/>
                                        <w:right w:val="none" w:sz="0" w:space="0" w:color="auto"/>
                                      </w:divBdr>
                                      <w:divsChild>
                                        <w:div w:id="184027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239282">
                                  <w:marLeft w:val="0"/>
                                  <w:marRight w:val="0"/>
                                  <w:marTop w:val="0"/>
                                  <w:marBottom w:val="0"/>
                                  <w:divBdr>
                                    <w:top w:val="none" w:sz="0" w:space="0" w:color="auto"/>
                                    <w:left w:val="none" w:sz="0" w:space="0" w:color="auto"/>
                                    <w:bottom w:val="none" w:sz="0" w:space="0" w:color="auto"/>
                                    <w:right w:val="none" w:sz="0" w:space="0" w:color="auto"/>
                                  </w:divBdr>
                                  <w:divsChild>
                                    <w:div w:id="1756901738">
                                      <w:marLeft w:val="0"/>
                                      <w:marRight w:val="0"/>
                                      <w:marTop w:val="0"/>
                                      <w:marBottom w:val="0"/>
                                      <w:divBdr>
                                        <w:top w:val="none" w:sz="0" w:space="0" w:color="auto"/>
                                        <w:left w:val="none" w:sz="0" w:space="0" w:color="auto"/>
                                        <w:bottom w:val="none" w:sz="0" w:space="0" w:color="auto"/>
                                        <w:right w:val="none" w:sz="0" w:space="0" w:color="auto"/>
                                      </w:divBdr>
                                      <w:divsChild>
                                        <w:div w:id="1166290574">
                                          <w:marLeft w:val="0"/>
                                          <w:marRight w:val="0"/>
                                          <w:marTop w:val="0"/>
                                          <w:marBottom w:val="0"/>
                                          <w:divBdr>
                                            <w:top w:val="none" w:sz="0" w:space="0" w:color="auto"/>
                                            <w:left w:val="none" w:sz="0" w:space="0" w:color="auto"/>
                                            <w:bottom w:val="none" w:sz="0" w:space="0" w:color="auto"/>
                                            <w:right w:val="none" w:sz="0" w:space="0" w:color="auto"/>
                                          </w:divBdr>
                                          <w:divsChild>
                                            <w:div w:id="507599089">
                                              <w:marLeft w:val="0"/>
                                              <w:marRight w:val="0"/>
                                              <w:marTop w:val="0"/>
                                              <w:marBottom w:val="0"/>
                                              <w:divBdr>
                                                <w:top w:val="none" w:sz="0" w:space="0" w:color="auto"/>
                                                <w:left w:val="none" w:sz="0" w:space="0" w:color="auto"/>
                                                <w:bottom w:val="none" w:sz="0" w:space="0" w:color="auto"/>
                                                <w:right w:val="none" w:sz="0" w:space="0" w:color="auto"/>
                                              </w:divBdr>
                                              <w:divsChild>
                                                <w:div w:id="1474323263">
                                                  <w:marLeft w:val="0"/>
                                                  <w:marRight w:val="0"/>
                                                  <w:marTop w:val="0"/>
                                                  <w:marBottom w:val="0"/>
                                                  <w:divBdr>
                                                    <w:top w:val="none" w:sz="0" w:space="0" w:color="auto"/>
                                                    <w:left w:val="none" w:sz="0" w:space="0" w:color="auto"/>
                                                    <w:bottom w:val="none" w:sz="0" w:space="0" w:color="auto"/>
                                                    <w:right w:val="none" w:sz="0" w:space="0" w:color="auto"/>
                                                  </w:divBdr>
                                                  <w:divsChild>
                                                    <w:div w:id="62154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096154">
                                          <w:marLeft w:val="0"/>
                                          <w:marRight w:val="0"/>
                                          <w:marTop w:val="0"/>
                                          <w:marBottom w:val="0"/>
                                          <w:divBdr>
                                            <w:top w:val="none" w:sz="0" w:space="0" w:color="auto"/>
                                            <w:left w:val="none" w:sz="0" w:space="0" w:color="auto"/>
                                            <w:bottom w:val="none" w:sz="0" w:space="0" w:color="auto"/>
                                            <w:right w:val="none" w:sz="0" w:space="0" w:color="auto"/>
                                          </w:divBdr>
                                          <w:divsChild>
                                            <w:div w:id="252279188">
                                              <w:marLeft w:val="0"/>
                                              <w:marRight w:val="0"/>
                                              <w:marTop w:val="270"/>
                                              <w:marBottom w:val="0"/>
                                              <w:divBdr>
                                                <w:top w:val="none" w:sz="0" w:space="0" w:color="auto"/>
                                                <w:left w:val="none" w:sz="0" w:space="0" w:color="auto"/>
                                                <w:bottom w:val="none" w:sz="0" w:space="0" w:color="auto"/>
                                                <w:right w:val="none" w:sz="0" w:space="0" w:color="auto"/>
                                              </w:divBdr>
                                            </w:div>
                                          </w:divsChild>
                                        </w:div>
                                      </w:divsChild>
                                    </w:div>
                                  </w:divsChild>
                                </w:div>
                              </w:divsChild>
                            </w:div>
                            <w:div w:id="14507759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834834152">
              <w:marLeft w:val="-225"/>
              <w:marRight w:val="-225"/>
              <w:marTop w:val="0"/>
              <w:marBottom w:val="0"/>
              <w:divBdr>
                <w:top w:val="none" w:sz="0" w:space="0" w:color="auto"/>
                <w:left w:val="none" w:sz="0" w:space="0" w:color="auto"/>
                <w:bottom w:val="none" w:sz="0" w:space="0" w:color="auto"/>
                <w:right w:val="none" w:sz="0" w:space="0" w:color="auto"/>
              </w:divBdr>
              <w:divsChild>
                <w:div w:id="1392656815">
                  <w:marLeft w:val="0"/>
                  <w:marRight w:val="0"/>
                  <w:marTop w:val="0"/>
                  <w:marBottom w:val="0"/>
                  <w:divBdr>
                    <w:top w:val="none" w:sz="0" w:space="0" w:color="auto"/>
                    <w:left w:val="none" w:sz="0" w:space="0" w:color="auto"/>
                    <w:bottom w:val="none" w:sz="0" w:space="0" w:color="auto"/>
                    <w:right w:val="none" w:sz="0" w:space="0" w:color="auto"/>
                  </w:divBdr>
                  <w:divsChild>
                    <w:div w:id="1187255733">
                      <w:marLeft w:val="0"/>
                      <w:marRight w:val="0"/>
                      <w:marTop w:val="600"/>
                      <w:marBottom w:val="0"/>
                      <w:divBdr>
                        <w:top w:val="none" w:sz="0" w:space="0" w:color="auto"/>
                        <w:left w:val="none" w:sz="0" w:space="0" w:color="auto"/>
                        <w:bottom w:val="none" w:sz="0" w:space="0" w:color="auto"/>
                        <w:right w:val="none" w:sz="0" w:space="0" w:color="auto"/>
                      </w:divBdr>
                      <w:divsChild>
                        <w:div w:id="224150645">
                          <w:marLeft w:val="0"/>
                          <w:marRight w:val="0"/>
                          <w:marTop w:val="0"/>
                          <w:marBottom w:val="0"/>
                          <w:divBdr>
                            <w:top w:val="none" w:sz="0" w:space="0" w:color="auto"/>
                            <w:left w:val="none" w:sz="0" w:space="0" w:color="auto"/>
                            <w:bottom w:val="none" w:sz="0" w:space="0" w:color="auto"/>
                            <w:right w:val="none" w:sz="0" w:space="0" w:color="auto"/>
                          </w:divBdr>
                          <w:divsChild>
                            <w:div w:id="635069198">
                              <w:marLeft w:val="0"/>
                              <w:marRight w:val="0"/>
                              <w:marTop w:val="0"/>
                              <w:marBottom w:val="150"/>
                              <w:divBdr>
                                <w:top w:val="none" w:sz="0" w:space="0" w:color="auto"/>
                                <w:left w:val="none" w:sz="0" w:space="0" w:color="auto"/>
                                <w:bottom w:val="none" w:sz="0" w:space="0" w:color="auto"/>
                                <w:right w:val="none" w:sz="0" w:space="0" w:color="auto"/>
                              </w:divBdr>
                            </w:div>
                            <w:div w:id="170139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6709988">
          <w:marLeft w:val="0"/>
          <w:marRight w:val="0"/>
          <w:marTop w:val="0"/>
          <w:marBottom w:val="0"/>
          <w:divBdr>
            <w:top w:val="none" w:sz="0" w:space="0" w:color="auto"/>
            <w:left w:val="none" w:sz="0" w:space="0" w:color="auto"/>
            <w:bottom w:val="none" w:sz="0" w:space="0" w:color="auto"/>
            <w:right w:val="none" w:sz="0" w:space="0" w:color="auto"/>
          </w:divBdr>
          <w:divsChild>
            <w:div w:id="1771125416">
              <w:marLeft w:val="0"/>
              <w:marRight w:val="0"/>
              <w:marTop w:val="0"/>
              <w:marBottom w:val="0"/>
              <w:divBdr>
                <w:top w:val="none" w:sz="0" w:space="0" w:color="auto"/>
                <w:left w:val="none" w:sz="0" w:space="0" w:color="auto"/>
                <w:bottom w:val="none" w:sz="0" w:space="0" w:color="auto"/>
                <w:right w:val="none" w:sz="0" w:space="0" w:color="auto"/>
              </w:divBdr>
              <w:divsChild>
                <w:div w:id="838227590">
                  <w:marLeft w:val="-225"/>
                  <w:marRight w:val="-225"/>
                  <w:marTop w:val="0"/>
                  <w:marBottom w:val="0"/>
                  <w:divBdr>
                    <w:top w:val="none" w:sz="0" w:space="0" w:color="auto"/>
                    <w:left w:val="none" w:sz="0" w:space="0" w:color="auto"/>
                    <w:bottom w:val="none" w:sz="0" w:space="0" w:color="auto"/>
                    <w:right w:val="none" w:sz="0" w:space="0" w:color="auto"/>
                  </w:divBdr>
                  <w:divsChild>
                    <w:div w:id="680274771">
                      <w:marLeft w:val="0"/>
                      <w:marRight w:val="0"/>
                      <w:marTop w:val="0"/>
                      <w:marBottom w:val="0"/>
                      <w:divBdr>
                        <w:top w:val="none" w:sz="0" w:space="0" w:color="auto"/>
                        <w:left w:val="none" w:sz="0" w:space="0" w:color="auto"/>
                        <w:bottom w:val="none" w:sz="0" w:space="0" w:color="auto"/>
                        <w:right w:val="none" w:sz="0" w:space="0" w:color="auto"/>
                      </w:divBdr>
                      <w:divsChild>
                        <w:div w:id="110980952">
                          <w:marLeft w:val="0"/>
                          <w:marRight w:val="0"/>
                          <w:marTop w:val="270"/>
                          <w:marBottom w:val="0"/>
                          <w:divBdr>
                            <w:top w:val="none" w:sz="0" w:space="0" w:color="auto"/>
                            <w:left w:val="none" w:sz="0" w:space="0" w:color="auto"/>
                            <w:bottom w:val="none" w:sz="0" w:space="0" w:color="auto"/>
                            <w:right w:val="none" w:sz="0" w:space="0" w:color="auto"/>
                          </w:divBdr>
                          <w:divsChild>
                            <w:div w:id="1016226202">
                              <w:marLeft w:val="0"/>
                              <w:marRight w:val="0"/>
                              <w:marTop w:val="0"/>
                              <w:marBottom w:val="0"/>
                              <w:divBdr>
                                <w:top w:val="none" w:sz="0" w:space="0" w:color="auto"/>
                                <w:left w:val="none" w:sz="0" w:space="0" w:color="auto"/>
                                <w:bottom w:val="none" w:sz="0" w:space="0" w:color="auto"/>
                                <w:right w:val="none" w:sz="0" w:space="0" w:color="auto"/>
                              </w:divBdr>
                              <w:divsChild>
                                <w:div w:id="2023508438">
                                  <w:marLeft w:val="0"/>
                                  <w:marRight w:val="0"/>
                                  <w:marTop w:val="150"/>
                                  <w:marBottom w:val="0"/>
                                  <w:divBdr>
                                    <w:top w:val="none" w:sz="0" w:space="0" w:color="auto"/>
                                    <w:left w:val="none" w:sz="0" w:space="0" w:color="auto"/>
                                    <w:bottom w:val="none" w:sz="0" w:space="0" w:color="auto"/>
                                    <w:right w:val="none" w:sz="0" w:space="0" w:color="auto"/>
                                  </w:divBdr>
                                  <w:divsChild>
                                    <w:div w:id="156574378">
                                      <w:marLeft w:val="0"/>
                                      <w:marRight w:val="0"/>
                                      <w:marTop w:val="0"/>
                                      <w:marBottom w:val="0"/>
                                      <w:divBdr>
                                        <w:top w:val="none" w:sz="0" w:space="0" w:color="auto"/>
                                        <w:left w:val="none" w:sz="0" w:space="0" w:color="auto"/>
                                        <w:bottom w:val="none" w:sz="0" w:space="0" w:color="auto"/>
                                        <w:right w:val="none" w:sz="0" w:space="0" w:color="auto"/>
                                      </w:divBdr>
                                      <w:divsChild>
                                        <w:div w:id="1510751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387695">
                              <w:marLeft w:val="0"/>
                              <w:marRight w:val="0"/>
                              <w:marTop w:val="0"/>
                              <w:marBottom w:val="0"/>
                              <w:divBdr>
                                <w:top w:val="none" w:sz="0" w:space="0" w:color="auto"/>
                                <w:left w:val="none" w:sz="0" w:space="0" w:color="auto"/>
                                <w:bottom w:val="none" w:sz="0" w:space="0" w:color="auto"/>
                                <w:right w:val="none" w:sz="0" w:space="0" w:color="auto"/>
                              </w:divBdr>
                              <w:divsChild>
                                <w:div w:id="63529706">
                                  <w:marLeft w:val="0"/>
                                  <w:marRight w:val="0"/>
                                  <w:marTop w:val="0"/>
                                  <w:marBottom w:val="0"/>
                                  <w:divBdr>
                                    <w:top w:val="none" w:sz="0" w:space="0" w:color="auto"/>
                                    <w:left w:val="none" w:sz="0" w:space="0" w:color="auto"/>
                                    <w:bottom w:val="none" w:sz="0" w:space="0" w:color="auto"/>
                                    <w:right w:val="none" w:sz="0" w:space="0" w:color="auto"/>
                                  </w:divBdr>
                                  <w:divsChild>
                                    <w:div w:id="726994415">
                                      <w:marLeft w:val="0"/>
                                      <w:marRight w:val="0"/>
                                      <w:marTop w:val="0"/>
                                      <w:marBottom w:val="0"/>
                                      <w:divBdr>
                                        <w:top w:val="none" w:sz="0" w:space="0" w:color="auto"/>
                                        <w:left w:val="none" w:sz="0" w:space="0" w:color="auto"/>
                                        <w:bottom w:val="none" w:sz="0" w:space="0" w:color="auto"/>
                                        <w:right w:val="none" w:sz="0" w:space="0" w:color="auto"/>
                                      </w:divBdr>
                                      <w:divsChild>
                                        <w:div w:id="1492989293">
                                          <w:marLeft w:val="0"/>
                                          <w:marRight w:val="0"/>
                                          <w:marTop w:val="0"/>
                                          <w:marBottom w:val="0"/>
                                          <w:divBdr>
                                            <w:top w:val="single" w:sz="6" w:space="0" w:color="FFFFFF"/>
                                            <w:left w:val="single" w:sz="6" w:space="0" w:color="FFFFFF"/>
                                            <w:bottom w:val="single" w:sz="6" w:space="0" w:color="FFFFFF"/>
                                            <w:right w:val="single" w:sz="6" w:space="0" w:color="FFFFFF"/>
                                          </w:divBdr>
                                        </w:div>
                                      </w:divsChild>
                                    </w:div>
                                  </w:divsChild>
                                </w:div>
                                <w:div w:id="790788826">
                                  <w:marLeft w:val="0"/>
                                  <w:marRight w:val="0"/>
                                  <w:marTop w:val="0"/>
                                  <w:marBottom w:val="0"/>
                                  <w:divBdr>
                                    <w:top w:val="none" w:sz="0" w:space="0" w:color="auto"/>
                                    <w:left w:val="none" w:sz="0" w:space="0" w:color="auto"/>
                                    <w:bottom w:val="none" w:sz="0" w:space="0" w:color="auto"/>
                                    <w:right w:val="none" w:sz="0" w:space="0" w:color="auto"/>
                                  </w:divBdr>
                                  <w:divsChild>
                                    <w:div w:id="1208376531">
                                      <w:marLeft w:val="0"/>
                                      <w:marRight w:val="0"/>
                                      <w:marTop w:val="0"/>
                                      <w:marBottom w:val="0"/>
                                      <w:divBdr>
                                        <w:top w:val="none" w:sz="0" w:space="0" w:color="auto"/>
                                        <w:left w:val="none" w:sz="0" w:space="0" w:color="auto"/>
                                        <w:bottom w:val="none" w:sz="0" w:space="0" w:color="auto"/>
                                        <w:right w:val="none" w:sz="0" w:space="0" w:color="auto"/>
                                      </w:divBdr>
                                      <w:divsChild>
                                        <w:div w:id="649018983">
                                          <w:marLeft w:val="0"/>
                                          <w:marRight w:val="0"/>
                                          <w:marTop w:val="0"/>
                                          <w:marBottom w:val="0"/>
                                          <w:divBdr>
                                            <w:top w:val="none" w:sz="0" w:space="0" w:color="auto"/>
                                            <w:left w:val="none" w:sz="0" w:space="0" w:color="auto"/>
                                            <w:bottom w:val="none" w:sz="0" w:space="0" w:color="auto"/>
                                            <w:right w:val="none" w:sz="0" w:space="0" w:color="auto"/>
                                          </w:divBdr>
                                          <w:divsChild>
                                            <w:div w:id="1469981249">
                                              <w:marLeft w:val="0"/>
                                              <w:marRight w:val="0"/>
                                              <w:marTop w:val="0"/>
                                              <w:marBottom w:val="0"/>
                                              <w:divBdr>
                                                <w:top w:val="none" w:sz="0" w:space="0" w:color="auto"/>
                                                <w:left w:val="none" w:sz="0" w:space="0" w:color="auto"/>
                                                <w:bottom w:val="none" w:sz="0" w:space="0" w:color="auto"/>
                                                <w:right w:val="none" w:sz="0" w:space="0" w:color="auto"/>
                                              </w:divBdr>
                                            </w:div>
                                          </w:divsChild>
                                        </w:div>
                                        <w:div w:id="1210730853">
                                          <w:marLeft w:val="0"/>
                                          <w:marRight w:val="0"/>
                                          <w:marTop w:val="0"/>
                                          <w:marBottom w:val="0"/>
                                          <w:divBdr>
                                            <w:top w:val="none" w:sz="0" w:space="0" w:color="auto"/>
                                            <w:left w:val="none" w:sz="0" w:space="0" w:color="auto"/>
                                            <w:bottom w:val="none" w:sz="0" w:space="0" w:color="auto"/>
                                            <w:right w:val="none" w:sz="0" w:space="0" w:color="auto"/>
                                          </w:divBdr>
                                          <w:divsChild>
                                            <w:div w:id="834035413">
                                              <w:marLeft w:val="0"/>
                                              <w:marRight w:val="0"/>
                                              <w:marTop w:val="0"/>
                                              <w:marBottom w:val="0"/>
                                              <w:divBdr>
                                                <w:top w:val="none" w:sz="0" w:space="0" w:color="auto"/>
                                                <w:left w:val="none" w:sz="0" w:space="0" w:color="auto"/>
                                                <w:bottom w:val="none" w:sz="0" w:space="0" w:color="auto"/>
                                                <w:right w:val="none" w:sz="0" w:space="0" w:color="auto"/>
                                              </w:divBdr>
                                              <w:divsChild>
                                                <w:div w:id="1953786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522901">
                                          <w:marLeft w:val="0"/>
                                          <w:marRight w:val="0"/>
                                          <w:marTop w:val="0"/>
                                          <w:marBottom w:val="0"/>
                                          <w:divBdr>
                                            <w:top w:val="none" w:sz="0" w:space="0" w:color="auto"/>
                                            <w:left w:val="none" w:sz="0" w:space="0" w:color="auto"/>
                                            <w:bottom w:val="none" w:sz="0" w:space="0" w:color="auto"/>
                                            <w:right w:val="none" w:sz="0" w:space="0" w:color="auto"/>
                                          </w:divBdr>
                                          <w:divsChild>
                                            <w:div w:id="346837036">
                                              <w:marLeft w:val="0"/>
                                              <w:marRight w:val="0"/>
                                              <w:marTop w:val="0"/>
                                              <w:marBottom w:val="0"/>
                                              <w:divBdr>
                                                <w:top w:val="none" w:sz="0" w:space="0" w:color="auto"/>
                                                <w:left w:val="none" w:sz="0" w:space="0" w:color="auto"/>
                                                <w:bottom w:val="none" w:sz="0" w:space="0" w:color="auto"/>
                                                <w:right w:val="none" w:sz="0" w:space="0" w:color="auto"/>
                                              </w:divBdr>
                                              <w:divsChild>
                                                <w:div w:id="66593949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275013227">
                                          <w:marLeft w:val="0"/>
                                          <w:marRight w:val="0"/>
                                          <w:marTop w:val="0"/>
                                          <w:marBottom w:val="0"/>
                                          <w:divBdr>
                                            <w:top w:val="none" w:sz="0" w:space="0" w:color="auto"/>
                                            <w:left w:val="none" w:sz="0" w:space="0" w:color="auto"/>
                                            <w:bottom w:val="none" w:sz="0" w:space="0" w:color="auto"/>
                                            <w:right w:val="none" w:sz="0" w:space="0" w:color="auto"/>
                                          </w:divBdr>
                                          <w:divsChild>
                                            <w:div w:id="651564516">
                                              <w:marLeft w:val="0"/>
                                              <w:marRight w:val="0"/>
                                              <w:marTop w:val="0"/>
                                              <w:marBottom w:val="0"/>
                                              <w:divBdr>
                                                <w:top w:val="none" w:sz="0" w:space="0" w:color="auto"/>
                                                <w:left w:val="none" w:sz="0" w:space="0" w:color="auto"/>
                                                <w:bottom w:val="none" w:sz="0" w:space="0" w:color="auto"/>
                                                <w:right w:val="none" w:sz="0" w:space="0" w:color="auto"/>
                                              </w:divBdr>
                                              <w:divsChild>
                                                <w:div w:id="951086400">
                                                  <w:marLeft w:val="0"/>
                                                  <w:marRight w:val="0"/>
                                                  <w:marTop w:val="0"/>
                                                  <w:marBottom w:val="0"/>
                                                  <w:divBdr>
                                                    <w:top w:val="none" w:sz="0" w:space="0" w:color="auto"/>
                                                    <w:left w:val="none" w:sz="0" w:space="0" w:color="auto"/>
                                                    <w:bottom w:val="none" w:sz="0" w:space="0" w:color="auto"/>
                                                    <w:right w:val="none" w:sz="0" w:space="0" w:color="auto"/>
                                                  </w:divBdr>
                                                  <w:divsChild>
                                                    <w:div w:id="43124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092051">
                                              <w:marLeft w:val="0"/>
                                              <w:marRight w:val="0"/>
                                              <w:marTop w:val="0"/>
                                              <w:marBottom w:val="0"/>
                                              <w:divBdr>
                                                <w:top w:val="none" w:sz="0" w:space="0" w:color="auto"/>
                                                <w:left w:val="none" w:sz="0" w:space="0" w:color="auto"/>
                                                <w:bottom w:val="none" w:sz="0" w:space="0" w:color="auto"/>
                                                <w:right w:val="none" w:sz="0" w:space="0" w:color="auto"/>
                                              </w:divBdr>
                                            </w:div>
                                          </w:divsChild>
                                        </w:div>
                                        <w:div w:id="1766068598">
                                          <w:marLeft w:val="0"/>
                                          <w:marRight w:val="0"/>
                                          <w:marTop w:val="0"/>
                                          <w:marBottom w:val="0"/>
                                          <w:divBdr>
                                            <w:top w:val="none" w:sz="0" w:space="0" w:color="auto"/>
                                            <w:left w:val="none" w:sz="0" w:space="0" w:color="auto"/>
                                            <w:bottom w:val="none" w:sz="0" w:space="0" w:color="auto"/>
                                            <w:right w:val="none" w:sz="0" w:space="0" w:color="auto"/>
                                          </w:divBdr>
                                          <w:divsChild>
                                            <w:div w:id="366417317">
                                              <w:marLeft w:val="0"/>
                                              <w:marRight w:val="0"/>
                                              <w:marTop w:val="0"/>
                                              <w:marBottom w:val="0"/>
                                              <w:divBdr>
                                                <w:top w:val="none" w:sz="0" w:space="0" w:color="auto"/>
                                                <w:left w:val="none" w:sz="0" w:space="0" w:color="auto"/>
                                                <w:bottom w:val="none" w:sz="0" w:space="0" w:color="auto"/>
                                                <w:right w:val="none" w:sz="0" w:space="0" w:color="auto"/>
                                              </w:divBdr>
                                              <w:divsChild>
                                                <w:div w:id="344594842">
                                                  <w:marLeft w:val="0"/>
                                                  <w:marRight w:val="0"/>
                                                  <w:marTop w:val="0"/>
                                                  <w:marBottom w:val="75"/>
                                                  <w:divBdr>
                                                    <w:top w:val="none" w:sz="0" w:space="0" w:color="auto"/>
                                                    <w:left w:val="none" w:sz="0" w:space="0" w:color="auto"/>
                                                    <w:bottom w:val="none" w:sz="0" w:space="0" w:color="auto"/>
                                                    <w:right w:val="none" w:sz="0" w:space="0" w:color="auto"/>
                                                  </w:divBdr>
                                                  <w:divsChild>
                                                    <w:div w:id="2055739027">
                                                      <w:marLeft w:val="0"/>
                                                      <w:marRight w:val="0"/>
                                                      <w:marTop w:val="0"/>
                                                      <w:marBottom w:val="0"/>
                                                      <w:divBdr>
                                                        <w:top w:val="none" w:sz="0" w:space="0" w:color="auto"/>
                                                        <w:left w:val="none" w:sz="0" w:space="0" w:color="auto"/>
                                                        <w:bottom w:val="none" w:sz="0" w:space="0" w:color="auto"/>
                                                        <w:right w:val="none" w:sz="0" w:space="0" w:color="auto"/>
                                                      </w:divBdr>
                                                      <w:divsChild>
                                                        <w:div w:id="1304502941">
                                                          <w:marLeft w:val="0"/>
                                                          <w:marRight w:val="0"/>
                                                          <w:marTop w:val="0"/>
                                                          <w:marBottom w:val="0"/>
                                                          <w:divBdr>
                                                            <w:top w:val="none" w:sz="0" w:space="0" w:color="auto"/>
                                                            <w:left w:val="none" w:sz="0" w:space="0" w:color="auto"/>
                                                            <w:bottom w:val="none" w:sz="0" w:space="0" w:color="auto"/>
                                                            <w:right w:val="none" w:sz="0" w:space="0" w:color="auto"/>
                                                          </w:divBdr>
                                                          <w:divsChild>
                                                            <w:div w:id="198396939">
                                                              <w:marLeft w:val="0"/>
                                                              <w:marRight w:val="0"/>
                                                              <w:marTop w:val="0"/>
                                                              <w:marBottom w:val="0"/>
                                                              <w:divBdr>
                                                                <w:top w:val="none" w:sz="0" w:space="0" w:color="auto"/>
                                                                <w:left w:val="none" w:sz="0" w:space="0" w:color="auto"/>
                                                                <w:bottom w:val="none" w:sz="0" w:space="0" w:color="auto"/>
                                                                <w:right w:val="none" w:sz="0" w:space="0" w:color="auto"/>
                                                              </w:divBdr>
                                                              <w:divsChild>
                                                                <w:div w:id="123419333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875482">
                                                  <w:marLeft w:val="0"/>
                                                  <w:marRight w:val="0"/>
                                                  <w:marTop w:val="180"/>
                                                  <w:marBottom w:val="180"/>
                                                  <w:divBdr>
                                                    <w:top w:val="none" w:sz="0" w:space="0" w:color="auto"/>
                                                    <w:left w:val="none" w:sz="0" w:space="0" w:color="auto"/>
                                                    <w:bottom w:val="none" w:sz="0" w:space="0" w:color="auto"/>
                                                    <w:right w:val="none" w:sz="0" w:space="0" w:color="auto"/>
                                                  </w:divBdr>
                                                  <w:divsChild>
                                                    <w:div w:id="1781492060">
                                                      <w:marLeft w:val="0"/>
                                                      <w:marRight w:val="0"/>
                                                      <w:marTop w:val="0"/>
                                                      <w:marBottom w:val="0"/>
                                                      <w:divBdr>
                                                        <w:top w:val="none" w:sz="0" w:space="0" w:color="auto"/>
                                                        <w:left w:val="none" w:sz="0" w:space="0" w:color="auto"/>
                                                        <w:bottom w:val="none" w:sz="0" w:space="0" w:color="auto"/>
                                                        <w:right w:val="none" w:sz="0" w:space="0" w:color="auto"/>
                                                      </w:divBdr>
                                                      <w:divsChild>
                                                        <w:div w:id="221984805">
                                                          <w:marLeft w:val="0"/>
                                                          <w:marRight w:val="0"/>
                                                          <w:marTop w:val="0"/>
                                                          <w:marBottom w:val="0"/>
                                                          <w:divBdr>
                                                            <w:top w:val="none" w:sz="0" w:space="0" w:color="auto"/>
                                                            <w:left w:val="none" w:sz="0" w:space="0" w:color="auto"/>
                                                            <w:bottom w:val="none" w:sz="0" w:space="0" w:color="auto"/>
                                                            <w:right w:val="none" w:sz="0" w:space="0" w:color="auto"/>
                                                          </w:divBdr>
                                                          <w:divsChild>
                                                            <w:div w:id="71600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439142">
                                                  <w:marLeft w:val="0"/>
                                                  <w:marRight w:val="0"/>
                                                  <w:marTop w:val="0"/>
                                                  <w:marBottom w:val="75"/>
                                                  <w:divBdr>
                                                    <w:top w:val="none" w:sz="0" w:space="0" w:color="auto"/>
                                                    <w:left w:val="none" w:sz="0" w:space="0" w:color="auto"/>
                                                    <w:bottom w:val="none" w:sz="0" w:space="0" w:color="auto"/>
                                                    <w:right w:val="none" w:sz="0" w:space="0" w:color="auto"/>
                                                  </w:divBdr>
                                                  <w:divsChild>
                                                    <w:div w:id="1884054421">
                                                      <w:marLeft w:val="0"/>
                                                      <w:marRight w:val="0"/>
                                                      <w:marTop w:val="0"/>
                                                      <w:marBottom w:val="0"/>
                                                      <w:divBdr>
                                                        <w:top w:val="none" w:sz="0" w:space="0" w:color="auto"/>
                                                        <w:left w:val="none" w:sz="0" w:space="0" w:color="auto"/>
                                                        <w:bottom w:val="none" w:sz="0" w:space="0" w:color="auto"/>
                                                        <w:right w:val="none" w:sz="0" w:space="0" w:color="auto"/>
                                                      </w:divBdr>
                                                      <w:divsChild>
                                                        <w:div w:id="1500344204">
                                                          <w:marLeft w:val="0"/>
                                                          <w:marRight w:val="0"/>
                                                          <w:marTop w:val="0"/>
                                                          <w:marBottom w:val="0"/>
                                                          <w:divBdr>
                                                            <w:top w:val="none" w:sz="0" w:space="0" w:color="auto"/>
                                                            <w:left w:val="none" w:sz="0" w:space="0" w:color="auto"/>
                                                            <w:bottom w:val="none" w:sz="0" w:space="0" w:color="auto"/>
                                                            <w:right w:val="none" w:sz="0" w:space="0" w:color="auto"/>
                                                          </w:divBdr>
                                                          <w:divsChild>
                                                            <w:div w:id="159220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96344294">
                      <w:marLeft w:val="0"/>
                      <w:marRight w:val="0"/>
                      <w:marTop w:val="0"/>
                      <w:marBottom w:val="0"/>
                      <w:divBdr>
                        <w:top w:val="none" w:sz="0" w:space="0" w:color="auto"/>
                        <w:left w:val="none" w:sz="0" w:space="0" w:color="auto"/>
                        <w:bottom w:val="none" w:sz="0" w:space="0" w:color="auto"/>
                        <w:right w:val="none" w:sz="0" w:space="0" w:color="auto"/>
                      </w:divBdr>
                      <w:divsChild>
                        <w:div w:id="123038185">
                          <w:marLeft w:val="0"/>
                          <w:marRight w:val="0"/>
                          <w:marTop w:val="0"/>
                          <w:marBottom w:val="0"/>
                          <w:divBdr>
                            <w:top w:val="none" w:sz="0" w:space="0" w:color="auto"/>
                            <w:left w:val="none" w:sz="0" w:space="0" w:color="auto"/>
                            <w:bottom w:val="none" w:sz="0" w:space="0" w:color="auto"/>
                            <w:right w:val="none" w:sz="0" w:space="0" w:color="auto"/>
                          </w:divBdr>
                          <w:divsChild>
                            <w:div w:id="708460575">
                              <w:marLeft w:val="0"/>
                              <w:marRight w:val="0"/>
                              <w:marTop w:val="0"/>
                              <w:marBottom w:val="0"/>
                              <w:divBdr>
                                <w:top w:val="none" w:sz="0" w:space="0" w:color="auto"/>
                                <w:left w:val="none" w:sz="0" w:space="0" w:color="auto"/>
                                <w:bottom w:val="none" w:sz="0" w:space="0" w:color="auto"/>
                                <w:right w:val="none" w:sz="0" w:space="0" w:color="auto"/>
                              </w:divBdr>
                              <w:divsChild>
                                <w:div w:id="716392374">
                                  <w:marLeft w:val="0"/>
                                  <w:marRight w:val="0"/>
                                  <w:marTop w:val="0"/>
                                  <w:marBottom w:val="0"/>
                                  <w:divBdr>
                                    <w:top w:val="none" w:sz="0" w:space="0" w:color="auto"/>
                                    <w:left w:val="none" w:sz="0" w:space="0" w:color="auto"/>
                                    <w:bottom w:val="none" w:sz="0" w:space="0" w:color="auto"/>
                                    <w:right w:val="none" w:sz="0" w:space="0" w:color="auto"/>
                                  </w:divBdr>
                                  <w:divsChild>
                                    <w:div w:id="358357952">
                                      <w:marLeft w:val="0"/>
                                      <w:marRight w:val="0"/>
                                      <w:marTop w:val="75"/>
                                      <w:marBottom w:val="0"/>
                                      <w:divBdr>
                                        <w:top w:val="none" w:sz="0" w:space="0" w:color="auto"/>
                                        <w:left w:val="none" w:sz="0" w:space="0" w:color="auto"/>
                                        <w:bottom w:val="none" w:sz="0" w:space="0" w:color="auto"/>
                                        <w:right w:val="none" w:sz="0" w:space="0" w:color="auto"/>
                                      </w:divBdr>
                                      <w:divsChild>
                                        <w:div w:id="2044942056">
                                          <w:marLeft w:val="0"/>
                                          <w:marRight w:val="0"/>
                                          <w:marTop w:val="0"/>
                                          <w:marBottom w:val="0"/>
                                          <w:divBdr>
                                            <w:top w:val="none" w:sz="0" w:space="0" w:color="auto"/>
                                            <w:left w:val="none" w:sz="0" w:space="0" w:color="auto"/>
                                            <w:bottom w:val="none" w:sz="0" w:space="0" w:color="auto"/>
                                            <w:right w:val="none" w:sz="0" w:space="0" w:color="auto"/>
                                          </w:divBdr>
                                          <w:divsChild>
                                            <w:div w:id="1054768116">
                                              <w:marLeft w:val="0"/>
                                              <w:marRight w:val="300"/>
                                              <w:marTop w:val="0"/>
                                              <w:marBottom w:val="0"/>
                                              <w:divBdr>
                                                <w:top w:val="none" w:sz="0" w:space="0" w:color="auto"/>
                                                <w:left w:val="none" w:sz="0" w:space="0" w:color="auto"/>
                                                <w:bottom w:val="none" w:sz="0" w:space="0" w:color="auto"/>
                                                <w:right w:val="none" w:sz="0" w:space="0" w:color="auto"/>
                                              </w:divBdr>
                                            </w:div>
                                            <w:div w:id="1285044211">
                                              <w:marLeft w:val="0"/>
                                              <w:marRight w:val="300"/>
                                              <w:marTop w:val="0"/>
                                              <w:marBottom w:val="0"/>
                                              <w:divBdr>
                                                <w:top w:val="none" w:sz="0" w:space="0" w:color="auto"/>
                                                <w:left w:val="none" w:sz="0" w:space="0" w:color="auto"/>
                                                <w:bottom w:val="none" w:sz="0" w:space="0" w:color="auto"/>
                                                <w:right w:val="none" w:sz="0" w:space="0" w:color="auto"/>
                                              </w:divBdr>
                                              <w:divsChild>
                                                <w:div w:id="192638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432991">
                                      <w:marLeft w:val="0"/>
                                      <w:marRight w:val="300"/>
                                      <w:marTop w:val="75"/>
                                      <w:marBottom w:val="0"/>
                                      <w:divBdr>
                                        <w:top w:val="none" w:sz="0" w:space="0" w:color="auto"/>
                                        <w:left w:val="none" w:sz="0" w:space="0" w:color="auto"/>
                                        <w:bottom w:val="none" w:sz="0" w:space="0" w:color="auto"/>
                                        <w:right w:val="none" w:sz="0" w:space="0" w:color="auto"/>
                                      </w:divBdr>
                                      <w:divsChild>
                                        <w:div w:id="1693409065">
                                          <w:marLeft w:val="0"/>
                                          <w:marRight w:val="0"/>
                                          <w:marTop w:val="0"/>
                                          <w:marBottom w:val="0"/>
                                          <w:divBdr>
                                            <w:top w:val="none" w:sz="0" w:space="0" w:color="auto"/>
                                            <w:left w:val="none" w:sz="0" w:space="0" w:color="auto"/>
                                            <w:bottom w:val="none" w:sz="0" w:space="0" w:color="auto"/>
                                            <w:right w:val="none" w:sz="0" w:space="0" w:color="auto"/>
                                          </w:divBdr>
                                          <w:divsChild>
                                            <w:div w:id="68139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652906">
                                      <w:marLeft w:val="0"/>
                                      <w:marRight w:val="300"/>
                                      <w:marTop w:val="75"/>
                                      <w:marBottom w:val="0"/>
                                      <w:divBdr>
                                        <w:top w:val="none" w:sz="0" w:space="0" w:color="auto"/>
                                        <w:left w:val="none" w:sz="0" w:space="0" w:color="auto"/>
                                        <w:bottom w:val="none" w:sz="0" w:space="0" w:color="auto"/>
                                        <w:right w:val="none" w:sz="0" w:space="0" w:color="auto"/>
                                      </w:divBdr>
                                      <w:divsChild>
                                        <w:div w:id="194360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669053">
                                  <w:marLeft w:val="0"/>
                                  <w:marRight w:val="0"/>
                                  <w:marTop w:val="0"/>
                                  <w:marBottom w:val="0"/>
                                  <w:divBdr>
                                    <w:top w:val="none" w:sz="0" w:space="0" w:color="auto"/>
                                    <w:left w:val="none" w:sz="0" w:space="0" w:color="auto"/>
                                    <w:bottom w:val="none" w:sz="0" w:space="0" w:color="auto"/>
                                    <w:right w:val="none" w:sz="0" w:space="0" w:color="auto"/>
                                  </w:divBdr>
                                  <w:divsChild>
                                    <w:div w:id="1677996348">
                                      <w:marLeft w:val="0"/>
                                      <w:marRight w:val="300"/>
                                      <w:marTop w:val="75"/>
                                      <w:marBottom w:val="0"/>
                                      <w:divBdr>
                                        <w:top w:val="none" w:sz="0" w:space="0" w:color="auto"/>
                                        <w:left w:val="none" w:sz="0" w:space="0" w:color="auto"/>
                                        <w:bottom w:val="none" w:sz="0" w:space="0" w:color="auto"/>
                                        <w:right w:val="none" w:sz="0" w:space="0" w:color="auto"/>
                                      </w:divBdr>
                                      <w:divsChild>
                                        <w:div w:id="557787852">
                                          <w:marLeft w:val="0"/>
                                          <w:marRight w:val="0"/>
                                          <w:marTop w:val="0"/>
                                          <w:marBottom w:val="0"/>
                                          <w:divBdr>
                                            <w:top w:val="none" w:sz="0" w:space="0" w:color="auto"/>
                                            <w:left w:val="none" w:sz="0" w:space="0" w:color="auto"/>
                                            <w:bottom w:val="none" w:sz="0" w:space="0" w:color="auto"/>
                                            <w:right w:val="none" w:sz="0" w:space="0" w:color="auto"/>
                                          </w:divBdr>
                                          <w:divsChild>
                                            <w:div w:id="1438865492">
                                              <w:marLeft w:val="0"/>
                                              <w:marRight w:val="0"/>
                                              <w:marTop w:val="0"/>
                                              <w:marBottom w:val="0"/>
                                              <w:divBdr>
                                                <w:top w:val="none" w:sz="0" w:space="0" w:color="auto"/>
                                                <w:left w:val="none" w:sz="0" w:space="0" w:color="auto"/>
                                                <w:bottom w:val="none" w:sz="0" w:space="0" w:color="auto"/>
                                                <w:right w:val="none" w:sz="0" w:space="0" w:color="auto"/>
                                              </w:divBdr>
                                              <w:divsChild>
                                                <w:div w:id="392774916">
                                                  <w:marLeft w:val="0"/>
                                                  <w:marRight w:val="150"/>
                                                  <w:marTop w:val="15"/>
                                                  <w:marBottom w:val="0"/>
                                                  <w:divBdr>
                                                    <w:top w:val="none" w:sz="0" w:space="0" w:color="auto"/>
                                                    <w:left w:val="none" w:sz="0" w:space="0" w:color="auto"/>
                                                    <w:bottom w:val="none" w:sz="0" w:space="0" w:color="auto"/>
                                                    <w:right w:val="none" w:sz="0" w:space="0" w:color="auto"/>
                                                  </w:divBdr>
                                                </w:div>
                                                <w:div w:id="1271741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070923">
                                      <w:marLeft w:val="0"/>
                                      <w:marRight w:val="0"/>
                                      <w:marTop w:val="75"/>
                                      <w:marBottom w:val="0"/>
                                      <w:divBdr>
                                        <w:top w:val="none" w:sz="0" w:space="0" w:color="auto"/>
                                        <w:left w:val="none" w:sz="0" w:space="0" w:color="auto"/>
                                        <w:bottom w:val="none" w:sz="0" w:space="0" w:color="auto"/>
                                        <w:right w:val="none" w:sz="0" w:space="0" w:color="auto"/>
                                      </w:divBdr>
                                      <w:divsChild>
                                        <w:div w:id="1663922333">
                                          <w:marLeft w:val="0"/>
                                          <w:marRight w:val="0"/>
                                          <w:marTop w:val="0"/>
                                          <w:marBottom w:val="0"/>
                                          <w:divBdr>
                                            <w:top w:val="none" w:sz="0" w:space="0" w:color="auto"/>
                                            <w:left w:val="none" w:sz="0" w:space="0" w:color="auto"/>
                                            <w:bottom w:val="none" w:sz="0" w:space="0" w:color="auto"/>
                                            <w:right w:val="none" w:sz="0" w:space="0" w:color="auto"/>
                                          </w:divBdr>
                                          <w:divsChild>
                                            <w:div w:id="173762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300415">
                                  <w:marLeft w:val="0"/>
                                  <w:marRight w:val="0"/>
                                  <w:marTop w:val="0"/>
                                  <w:marBottom w:val="0"/>
                                  <w:divBdr>
                                    <w:top w:val="none" w:sz="0" w:space="0" w:color="auto"/>
                                    <w:left w:val="none" w:sz="0" w:space="0" w:color="auto"/>
                                    <w:bottom w:val="none" w:sz="0" w:space="0" w:color="auto"/>
                                    <w:right w:val="none" w:sz="0" w:space="0" w:color="auto"/>
                                  </w:divBdr>
                                  <w:divsChild>
                                    <w:div w:id="65367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623495">
      <w:bodyDiv w:val="1"/>
      <w:marLeft w:val="0"/>
      <w:marRight w:val="0"/>
      <w:marTop w:val="0"/>
      <w:marBottom w:val="0"/>
      <w:divBdr>
        <w:top w:val="none" w:sz="0" w:space="0" w:color="auto"/>
        <w:left w:val="none" w:sz="0" w:space="0" w:color="auto"/>
        <w:bottom w:val="none" w:sz="0" w:space="0" w:color="auto"/>
        <w:right w:val="none" w:sz="0" w:space="0" w:color="auto"/>
      </w:divBdr>
    </w:div>
    <w:div w:id="223759276">
      <w:bodyDiv w:val="1"/>
      <w:marLeft w:val="0"/>
      <w:marRight w:val="0"/>
      <w:marTop w:val="0"/>
      <w:marBottom w:val="0"/>
      <w:divBdr>
        <w:top w:val="none" w:sz="0" w:space="0" w:color="auto"/>
        <w:left w:val="none" w:sz="0" w:space="0" w:color="auto"/>
        <w:bottom w:val="none" w:sz="0" w:space="0" w:color="auto"/>
        <w:right w:val="none" w:sz="0" w:space="0" w:color="auto"/>
      </w:divBdr>
      <w:divsChild>
        <w:div w:id="177502507">
          <w:marLeft w:val="0"/>
          <w:marRight w:val="0"/>
          <w:marTop w:val="0"/>
          <w:marBottom w:val="600"/>
          <w:divBdr>
            <w:top w:val="none" w:sz="0" w:space="0" w:color="auto"/>
            <w:left w:val="none" w:sz="0" w:space="0" w:color="auto"/>
            <w:bottom w:val="none" w:sz="0" w:space="0" w:color="auto"/>
            <w:right w:val="none" w:sz="0" w:space="0" w:color="auto"/>
          </w:divBdr>
          <w:divsChild>
            <w:div w:id="356781387">
              <w:marLeft w:val="-225"/>
              <w:marRight w:val="-225"/>
              <w:marTop w:val="0"/>
              <w:marBottom w:val="0"/>
              <w:divBdr>
                <w:top w:val="none" w:sz="0" w:space="0" w:color="auto"/>
                <w:left w:val="none" w:sz="0" w:space="0" w:color="auto"/>
                <w:bottom w:val="none" w:sz="0" w:space="0" w:color="auto"/>
                <w:right w:val="none" w:sz="0" w:space="0" w:color="auto"/>
              </w:divBdr>
              <w:divsChild>
                <w:div w:id="294876152">
                  <w:marLeft w:val="0"/>
                  <w:marRight w:val="0"/>
                  <w:marTop w:val="0"/>
                  <w:marBottom w:val="0"/>
                  <w:divBdr>
                    <w:top w:val="none" w:sz="0" w:space="0" w:color="auto"/>
                    <w:left w:val="none" w:sz="0" w:space="0" w:color="auto"/>
                    <w:bottom w:val="none" w:sz="0" w:space="0" w:color="auto"/>
                    <w:right w:val="none" w:sz="0" w:space="0" w:color="auto"/>
                  </w:divBdr>
                  <w:divsChild>
                    <w:div w:id="1163012546">
                      <w:marLeft w:val="0"/>
                      <w:marRight w:val="0"/>
                      <w:marTop w:val="0"/>
                      <w:marBottom w:val="0"/>
                      <w:divBdr>
                        <w:top w:val="none" w:sz="0" w:space="0" w:color="auto"/>
                        <w:left w:val="none" w:sz="0" w:space="0" w:color="auto"/>
                        <w:bottom w:val="none" w:sz="0" w:space="0" w:color="auto"/>
                        <w:right w:val="none" w:sz="0" w:space="0" w:color="auto"/>
                      </w:divBdr>
                      <w:divsChild>
                        <w:div w:id="644622824">
                          <w:marLeft w:val="0"/>
                          <w:marRight w:val="0"/>
                          <w:marTop w:val="0"/>
                          <w:marBottom w:val="0"/>
                          <w:divBdr>
                            <w:top w:val="none" w:sz="0" w:space="0" w:color="auto"/>
                            <w:left w:val="none" w:sz="0" w:space="0" w:color="auto"/>
                            <w:bottom w:val="none" w:sz="0" w:space="0" w:color="auto"/>
                            <w:right w:val="none" w:sz="0" w:space="0" w:color="auto"/>
                          </w:divBdr>
                          <w:divsChild>
                            <w:div w:id="855119484">
                              <w:marLeft w:val="0"/>
                              <w:marRight w:val="0"/>
                              <w:marTop w:val="0"/>
                              <w:marBottom w:val="0"/>
                              <w:divBdr>
                                <w:top w:val="none" w:sz="0" w:space="0" w:color="auto"/>
                                <w:left w:val="none" w:sz="0" w:space="0" w:color="auto"/>
                                <w:bottom w:val="none" w:sz="0" w:space="0" w:color="auto"/>
                                <w:right w:val="none" w:sz="0" w:space="0" w:color="auto"/>
                              </w:divBdr>
                              <w:divsChild>
                                <w:div w:id="1182014707">
                                  <w:marLeft w:val="0"/>
                                  <w:marRight w:val="0"/>
                                  <w:marTop w:val="0"/>
                                  <w:marBottom w:val="0"/>
                                  <w:divBdr>
                                    <w:top w:val="none" w:sz="0" w:space="0" w:color="auto"/>
                                    <w:left w:val="none" w:sz="0" w:space="0" w:color="auto"/>
                                    <w:bottom w:val="none" w:sz="0" w:space="0" w:color="auto"/>
                                    <w:right w:val="none" w:sz="0" w:space="0" w:color="auto"/>
                                  </w:divBdr>
                                  <w:divsChild>
                                    <w:div w:id="408617535">
                                      <w:marLeft w:val="0"/>
                                      <w:marRight w:val="0"/>
                                      <w:marTop w:val="0"/>
                                      <w:marBottom w:val="0"/>
                                      <w:divBdr>
                                        <w:top w:val="none" w:sz="0" w:space="0" w:color="auto"/>
                                        <w:left w:val="none" w:sz="0" w:space="0" w:color="auto"/>
                                        <w:bottom w:val="none" w:sz="0" w:space="0" w:color="auto"/>
                                        <w:right w:val="none" w:sz="0" w:space="0" w:color="auto"/>
                                      </w:divBdr>
                                      <w:divsChild>
                                        <w:div w:id="196727080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5773293">
              <w:marLeft w:val="-225"/>
              <w:marRight w:val="-225"/>
              <w:marTop w:val="0"/>
              <w:marBottom w:val="0"/>
              <w:divBdr>
                <w:top w:val="none" w:sz="0" w:space="0" w:color="auto"/>
                <w:left w:val="none" w:sz="0" w:space="0" w:color="auto"/>
                <w:bottom w:val="none" w:sz="0" w:space="0" w:color="auto"/>
                <w:right w:val="none" w:sz="0" w:space="0" w:color="auto"/>
              </w:divBdr>
              <w:divsChild>
                <w:div w:id="529992526">
                  <w:marLeft w:val="0"/>
                  <w:marRight w:val="0"/>
                  <w:marTop w:val="0"/>
                  <w:marBottom w:val="0"/>
                  <w:divBdr>
                    <w:top w:val="none" w:sz="0" w:space="0" w:color="auto"/>
                    <w:left w:val="none" w:sz="0" w:space="0" w:color="auto"/>
                    <w:bottom w:val="none" w:sz="0" w:space="0" w:color="auto"/>
                    <w:right w:val="none" w:sz="0" w:space="0" w:color="auto"/>
                  </w:divBdr>
                  <w:divsChild>
                    <w:div w:id="1645356209">
                      <w:marLeft w:val="0"/>
                      <w:marRight w:val="0"/>
                      <w:marTop w:val="600"/>
                      <w:marBottom w:val="0"/>
                      <w:divBdr>
                        <w:top w:val="none" w:sz="0" w:space="0" w:color="auto"/>
                        <w:left w:val="none" w:sz="0" w:space="0" w:color="auto"/>
                        <w:bottom w:val="none" w:sz="0" w:space="0" w:color="auto"/>
                        <w:right w:val="none" w:sz="0" w:space="0" w:color="auto"/>
                      </w:divBdr>
                      <w:divsChild>
                        <w:div w:id="1761561985">
                          <w:marLeft w:val="0"/>
                          <w:marRight w:val="0"/>
                          <w:marTop w:val="0"/>
                          <w:marBottom w:val="0"/>
                          <w:divBdr>
                            <w:top w:val="single" w:sz="6" w:space="8" w:color="DEDFE0"/>
                            <w:left w:val="single" w:sz="6" w:space="11" w:color="DEDFE0"/>
                            <w:bottom w:val="single" w:sz="6" w:space="8" w:color="DEDFE0"/>
                            <w:right w:val="single" w:sz="6" w:space="11" w:color="DEDFE0"/>
                          </w:divBdr>
                          <w:divsChild>
                            <w:div w:id="581719052">
                              <w:marLeft w:val="0"/>
                              <w:marRight w:val="0"/>
                              <w:marTop w:val="0"/>
                              <w:marBottom w:val="0"/>
                              <w:divBdr>
                                <w:top w:val="none" w:sz="0" w:space="0" w:color="auto"/>
                                <w:left w:val="none" w:sz="0" w:space="0" w:color="auto"/>
                                <w:bottom w:val="none" w:sz="0" w:space="0" w:color="auto"/>
                                <w:right w:val="none" w:sz="0" w:space="0" w:color="auto"/>
                              </w:divBdr>
                              <w:divsChild>
                                <w:div w:id="1692954332">
                                  <w:marLeft w:val="0"/>
                                  <w:marRight w:val="0"/>
                                  <w:marTop w:val="0"/>
                                  <w:marBottom w:val="0"/>
                                  <w:divBdr>
                                    <w:top w:val="none" w:sz="0" w:space="0" w:color="auto"/>
                                    <w:left w:val="none" w:sz="0" w:space="0" w:color="auto"/>
                                    <w:bottom w:val="none" w:sz="0" w:space="0" w:color="auto"/>
                                    <w:right w:val="none" w:sz="0" w:space="0" w:color="auto"/>
                                  </w:divBdr>
                                  <w:divsChild>
                                    <w:div w:id="984548955">
                                      <w:marLeft w:val="0"/>
                                      <w:marRight w:val="0"/>
                                      <w:marTop w:val="0"/>
                                      <w:marBottom w:val="75"/>
                                      <w:divBdr>
                                        <w:top w:val="none" w:sz="0" w:space="0" w:color="auto"/>
                                        <w:left w:val="none" w:sz="0" w:space="0" w:color="auto"/>
                                        <w:bottom w:val="none" w:sz="0" w:space="0" w:color="auto"/>
                                        <w:right w:val="none" w:sz="0" w:space="0" w:color="auto"/>
                                      </w:divBdr>
                                      <w:divsChild>
                                        <w:div w:id="179798741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5317615">
              <w:marLeft w:val="-225"/>
              <w:marRight w:val="-225"/>
              <w:marTop w:val="0"/>
              <w:marBottom w:val="0"/>
              <w:divBdr>
                <w:top w:val="none" w:sz="0" w:space="0" w:color="auto"/>
                <w:left w:val="none" w:sz="0" w:space="0" w:color="auto"/>
                <w:bottom w:val="none" w:sz="0" w:space="0" w:color="auto"/>
                <w:right w:val="none" w:sz="0" w:space="0" w:color="auto"/>
              </w:divBdr>
              <w:divsChild>
                <w:div w:id="1070497406">
                  <w:marLeft w:val="0"/>
                  <w:marRight w:val="0"/>
                  <w:marTop w:val="0"/>
                  <w:marBottom w:val="0"/>
                  <w:divBdr>
                    <w:top w:val="none" w:sz="0" w:space="0" w:color="auto"/>
                    <w:left w:val="none" w:sz="0" w:space="0" w:color="auto"/>
                    <w:bottom w:val="none" w:sz="0" w:space="0" w:color="auto"/>
                    <w:right w:val="none" w:sz="0" w:space="0" w:color="auto"/>
                  </w:divBdr>
                  <w:divsChild>
                    <w:div w:id="2110999692">
                      <w:marLeft w:val="0"/>
                      <w:marRight w:val="0"/>
                      <w:marTop w:val="600"/>
                      <w:marBottom w:val="0"/>
                      <w:divBdr>
                        <w:top w:val="none" w:sz="0" w:space="0" w:color="auto"/>
                        <w:left w:val="none" w:sz="0" w:space="0" w:color="auto"/>
                        <w:bottom w:val="none" w:sz="0" w:space="0" w:color="auto"/>
                        <w:right w:val="none" w:sz="0" w:space="0" w:color="auto"/>
                      </w:divBdr>
                      <w:divsChild>
                        <w:div w:id="1535076449">
                          <w:marLeft w:val="0"/>
                          <w:marRight w:val="0"/>
                          <w:marTop w:val="0"/>
                          <w:marBottom w:val="0"/>
                          <w:divBdr>
                            <w:top w:val="none" w:sz="0" w:space="0" w:color="auto"/>
                            <w:left w:val="none" w:sz="0" w:space="0" w:color="auto"/>
                            <w:bottom w:val="none" w:sz="0" w:space="0" w:color="auto"/>
                            <w:right w:val="none" w:sz="0" w:space="0" w:color="auto"/>
                          </w:divBdr>
                          <w:divsChild>
                            <w:div w:id="1367174284">
                              <w:marLeft w:val="0"/>
                              <w:marRight w:val="0"/>
                              <w:marTop w:val="0"/>
                              <w:marBottom w:val="0"/>
                              <w:divBdr>
                                <w:top w:val="none" w:sz="0" w:space="0" w:color="auto"/>
                                <w:left w:val="none" w:sz="0" w:space="0" w:color="auto"/>
                                <w:bottom w:val="none" w:sz="0" w:space="0" w:color="auto"/>
                                <w:right w:val="none" w:sz="0" w:space="0" w:color="auto"/>
                              </w:divBdr>
                              <w:divsChild>
                                <w:div w:id="1306550691">
                                  <w:marLeft w:val="0"/>
                                  <w:marRight w:val="0"/>
                                  <w:marTop w:val="0"/>
                                  <w:marBottom w:val="0"/>
                                  <w:divBdr>
                                    <w:top w:val="none" w:sz="0" w:space="0" w:color="auto"/>
                                    <w:left w:val="none" w:sz="0" w:space="0" w:color="auto"/>
                                    <w:bottom w:val="none" w:sz="0" w:space="0" w:color="auto"/>
                                    <w:right w:val="none" w:sz="0" w:space="0" w:color="auto"/>
                                  </w:divBdr>
                                  <w:divsChild>
                                    <w:div w:id="455762461">
                                      <w:marLeft w:val="0"/>
                                      <w:marRight w:val="0"/>
                                      <w:marTop w:val="0"/>
                                      <w:marBottom w:val="150"/>
                                      <w:divBdr>
                                        <w:top w:val="none" w:sz="0" w:space="0" w:color="auto"/>
                                        <w:left w:val="none" w:sz="0" w:space="0" w:color="auto"/>
                                        <w:bottom w:val="none" w:sz="0" w:space="0" w:color="auto"/>
                                        <w:right w:val="none" w:sz="0" w:space="0" w:color="auto"/>
                                      </w:divBdr>
                                    </w:div>
                                    <w:div w:id="1277521946">
                                      <w:marLeft w:val="0"/>
                                      <w:marRight w:val="0"/>
                                      <w:marTop w:val="0"/>
                                      <w:marBottom w:val="0"/>
                                      <w:divBdr>
                                        <w:top w:val="none" w:sz="0" w:space="0" w:color="auto"/>
                                        <w:left w:val="none" w:sz="0" w:space="0" w:color="auto"/>
                                        <w:bottom w:val="none" w:sz="0" w:space="0" w:color="auto"/>
                                        <w:right w:val="none" w:sz="0" w:space="0" w:color="auto"/>
                                      </w:divBdr>
                                      <w:divsChild>
                                        <w:div w:id="1206528598">
                                          <w:marLeft w:val="0"/>
                                          <w:marRight w:val="0"/>
                                          <w:marTop w:val="300"/>
                                          <w:marBottom w:val="0"/>
                                          <w:divBdr>
                                            <w:top w:val="none" w:sz="0" w:space="0" w:color="auto"/>
                                            <w:left w:val="none" w:sz="0" w:space="0" w:color="auto"/>
                                            <w:bottom w:val="none" w:sz="0" w:space="0" w:color="auto"/>
                                            <w:right w:val="none" w:sz="0" w:space="0" w:color="auto"/>
                                          </w:divBdr>
                                          <w:divsChild>
                                            <w:div w:id="47252946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3721351">
              <w:marLeft w:val="-225"/>
              <w:marRight w:val="-225"/>
              <w:marTop w:val="0"/>
              <w:marBottom w:val="0"/>
              <w:divBdr>
                <w:top w:val="none" w:sz="0" w:space="0" w:color="auto"/>
                <w:left w:val="none" w:sz="0" w:space="0" w:color="auto"/>
                <w:bottom w:val="none" w:sz="0" w:space="0" w:color="auto"/>
                <w:right w:val="none" w:sz="0" w:space="0" w:color="auto"/>
              </w:divBdr>
              <w:divsChild>
                <w:div w:id="462847274">
                  <w:marLeft w:val="0"/>
                  <w:marRight w:val="0"/>
                  <w:marTop w:val="0"/>
                  <w:marBottom w:val="0"/>
                  <w:divBdr>
                    <w:top w:val="none" w:sz="0" w:space="0" w:color="auto"/>
                    <w:left w:val="none" w:sz="0" w:space="0" w:color="auto"/>
                    <w:bottom w:val="none" w:sz="0" w:space="0" w:color="auto"/>
                    <w:right w:val="none" w:sz="0" w:space="0" w:color="auto"/>
                  </w:divBdr>
                  <w:divsChild>
                    <w:div w:id="1199245797">
                      <w:marLeft w:val="0"/>
                      <w:marRight w:val="0"/>
                      <w:marTop w:val="600"/>
                      <w:marBottom w:val="0"/>
                      <w:divBdr>
                        <w:top w:val="none" w:sz="0" w:space="0" w:color="auto"/>
                        <w:left w:val="none" w:sz="0" w:space="0" w:color="auto"/>
                        <w:bottom w:val="none" w:sz="0" w:space="0" w:color="auto"/>
                        <w:right w:val="none" w:sz="0" w:space="0" w:color="auto"/>
                      </w:divBdr>
                      <w:divsChild>
                        <w:div w:id="2056074169">
                          <w:marLeft w:val="0"/>
                          <w:marRight w:val="0"/>
                          <w:marTop w:val="0"/>
                          <w:marBottom w:val="0"/>
                          <w:divBdr>
                            <w:top w:val="none" w:sz="0" w:space="0" w:color="auto"/>
                            <w:left w:val="none" w:sz="0" w:space="0" w:color="auto"/>
                            <w:bottom w:val="none" w:sz="0" w:space="0" w:color="auto"/>
                            <w:right w:val="none" w:sz="0" w:space="0" w:color="auto"/>
                          </w:divBdr>
                          <w:divsChild>
                            <w:div w:id="296297859">
                              <w:marLeft w:val="0"/>
                              <w:marRight w:val="0"/>
                              <w:marTop w:val="0"/>
                              <w:marBottom w:val="150"/>
                              <w:divBdr>
                                <w:top w:val="none" w:sz="0" w:space="0" w:color="auto"/>
                                <w:left w:val="none" w:sz="0" w:space="0" w:color="auto"/>
                                <w:bottom w:val="none" w:sz="0" w:space="0" w:color="auto"/>
                                <w:right w:val="none" w:sz="0" w:space="0" w:color="auto"/>
                              </w:divBdr>
                            </w:div>
                            <w:div w:id="12626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4645221">
          <w:marLeft w:val="0"/>
          <w:marRight w:val="0"/>
          <w:marTop w:val="0"/>
          <w:marBottom w:val="0"/>
          <w:divBdr>
            <w:top w:val="none" w:sz="0" w:space="0" w:color="auto"/>
            <w:left w:val="none" w:sz="0" w:space="0" w:color="auto"/>
            <w:bottom w:val="none" w:sz="0" w:space="0" w:color="auto"/>
            <w:right w:val="none" w:sz="0" w:space="0" w:color="auto"/>
          </w:divBdr>
          <w:divsChild>
            <w:div w:id="338118338">
              <w:marLeft w:val="0"/>
              <w:marRight w:val="0"/>
              <w:marTop w:val="0"/>
              <w:marBottom w:val="0"/>
              <w:divBdr>
                <w:top w:val="none" w:sz="0" w:space="0" w:color="auto"/>
                <w:left w:val="none" w:sz="0" w:space="0" w:color="auto"/>
                <w:bottom w:val="none" w:sz="0" w:space="0" w:color="auto"/>
                <w:right w:val="none" w:sz="0" w:space="0" w:color="auto"/>
              </w:divBdr>
              <w:divsChild>
                <w:div w:id="397827633">
                  <w:marLeft w:val="-225"/>
                  <w:marRight w:val="-225"/>
                  <w:marTop w:val="0"/>
                  <w:marBottom w:val="0"/>
                  <w:divBdr>
                    <w:top w:val="none" w:sz="0" w:space="0" w:color="auto"/>
                    <w:left w:val="none" w:sz="0" w:space="0" w:color="auto"/>
                    <w:bottom w:val="none" w:sz="0" w:space="0" w:color="auto"/>
                    <w:right w:val="none" w:sz="0" w:space="0" w:color="auto"/>
                  </w:divBdr>
                  <w:divsChild>
                    <w:div w:id="166943677">
                      <w:marLeft w:val="0"/>
                      <w:marRight w:val="0"/>
                      <w:marTop w:val="0"/>
                      <w:marBottom w:val="0"/>
                      <w:divBdr>
                        <w:top w:val="none" w:sz="0" w:space="0" w:color="auto"/>
                        <w:left w:val="none" w:sz="0" w:space="0" w:color="auto"/>
                        <w:bottom w:val="none" w:sz="0" w:space="0" w:color="auto"/>
                        <w:right w:val="none" w:sz="0" w:space="0" w:color="auto"/>
                      </w:divBdr>
                      <w:divsChild>
                        <w:div w:id="337469096">
                          <w:marLeft w:val="0"/>
                          <w:marRight w:val="0"/>
                          <w:marTop w:val="270"/>
                          <w:marBottom w:val="0"/>
                          <w:divBdr>
                            <w:top w:val="none" w:sz="0" w:space="0" w:color="auto"/>
                            <w:left w:val="none" w:sz="0" w:space="0" w:color="auto"/>
                            <w:bottom w:val="none" w:sz="0" w:space="0" w:color="auto"/>
                            <w:right w:val="none" w:sz="0" w:space="0" w:color="auto"/>
                          </w:divBdr>
                          <w:divsChild>
                            <w:div w:id="1260986924">
                              <w:marLeft w:val="0"/>
                              <w:marRight w:val="0"/>
                              <w:marTop w:val="0"/>
                              <w:marBottom w:val="0"/>
                              <w:divBdr>
                                <w:top w:val="none" w:sz="0" w:space="0" w:color="auto"/>
                                <w:left w:val="none" w:sz="0" w:space="0" w:color="auto"/>
                                <w:bottom w:val="none" w:sz="0" w:space="0" w:color="auto"/>
                                <w:right w:val="none" w:sz="0" w:space="0" w:color="auto"/>
                              </w:divBdr>
                              <w:divsChild>
                                <w:div w:id="735859927">
                                  <w:marLeft w:val="0"/>
                                  <w:marRight w:val="0"/>
                                  <w:marTop w:val="150"/>
                                  <w:marBottom w:val="0"/>
                                  <w:divBdr>
                                    <w:top w:val="none" w:sz="0" w:space="0" w:color="auto"/>
                                    <w:left w:val="none" w:sz="0" w:space="0" w:color="auto"/>
                                    <w:bottom w:val="none" w:sz="0" w:space="0" w:color="auto"/>
                                    <w:right w:val="none" w:sz="0" w:space="0" w:color="auto"/>
                                  </w:divBdr>
                                  <w:divsChild>
                                    <w:div w:id="1696692680">
                                      <w:marLeft w:val="0"/>
                                      <w:marRight w:val="0"/>
                                      <w:marTop w:val="0"/>
                                      <w:marBottom w:val="0"/>
                                      <w:divBdr>
                                        <w:top w:val="none" w:sz="0" w:space="0" w:color="auto"/>
                                        <w:left w:val="none" w:sz="0" w:space="0" w:color="auto"/>
                                        <w:bottom w:val="none" w:sz="0" w:space="0" w:color="auto"/>
                                        <w:right w:val="none" w:sz="0" w:space="0" w:color="auto"/>
                                      </w:divBdr>
                                      <w:divsChild>
                                        <w:div w:id="127116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418">
                              <w:marLeft w:val="0"/>
                              <w:marRight w:val="0"/>
                              <w:marTop w:val="0"/>
                              <w:marBottom w:val="0"/>
                              <w:divBdr>
                                <w:top w:val="none" w:sz="0" w:space="0" w:color="auto"/>
                                <w:left w:val="none" w:sz="0" w:space="0" w:color="auto"/>
                                <w:bottom w:val="none" w:sz="0" w:space="0" w:color="auto"/>
                                <w:right w:val="none" w:sz="0" w:space="0" w:color="auto"/>
                              </w:divBdr>
                              <w:divsChild>
                                <w:div w:id="589507385">
                                  <w:marLeft w:val="0"/>
                                  <w:marRight w:val="0"/>
                                  <w:marTop w:val="0"/>
                                  <w:marBottom w:val="0"/>
                                  <w:divBdr>
                                    <w:top w:val="none" w:sz="0" w:space="0" w:color="auto"/>
                                    <w:left w:val="none" w:sz="0" w:space="0" w:color="auto"/>
                                    <w:bottom w:val="none" w:sz="0" w:space="0" w:color="auto"/>
                                    <w:right w:val="none" w:sz="0" w:space="0" w:color="auto"/>
                                  </w:divBdr>
                                  <w:divsChild>
                                    <w:div w:id="623772056">
                                      <w:marLeft w:val="0"/>
                                      <w:marRight w:val="0"/>
                                      <w:marTop w:val="0"/>
                                      <w:marBottom w:val="0"/>
                                      <w:divBdr>
                                        <w:top w:val="none" w:sz="0" w:space="0" w:color="auto"/>
                                        <w:left w:val="none" w:sz="0" w:space="0" w:color="auto"/>
                                        <w:bottom w:val="none" w:sz="0" w:space="0" w:color="auto"/>
                                        <w:right w:val="none" w:sz="0" w:space="0" w:color="auto"/>
                                      </w:divBdr>
                                      <w:divsChild>
                                        <w:div w:id="454494363">
                                          <w:marLeft w:val="0"/>
                                          <w:marRight w:val="0"/>
                                          <w:marTop w:val="0"/>
                                          <w:marBottom w:val="0"/>
                                          <w:divBdr>
                                            <w:top w:val="single" w:sz="6" w:space="0" w:color="FFFFFF"/>
                                            <w:left w:val="single" w:sz="6" w:space="0" w:color="FFFFFF"/>
                                            <w:bottom w:val="single" w:sz="6" w:space="0" w:color="FFFFFF"/>
                                            <w:right w:val="single" w:sz="6" w:space="0" w:color="FFFFFF"/>
                                          </w:divBdr>
                                        </w:div>
                                      </w:divsChild>
                                    </w:div>
                                  </w:divsChild>
                                </w:div>
                                <w:div w:id="2012831156">
                                  <w:marLeft w:val="0"/>
                                  <w:marRight w:val="0"/>
                                  <w:marTop w:val="0"/>
                                  <w:marBottom w:val="0"/>
                                  <w:divBdr>
                                    <w:top w:val="none" w:sz="0" w:space="0" w:color="auto"/>
                                    <w:left w:val="none" w:sz="0" w:space="0" w:color="auto"/>
                                    <w:bottom w:val="none" w:sz="0" w:space="0" w:color="auto"/>
                                    <w:right w:val="none" w:sz="0" w:space="0" w:color="auto"/>
                                  </w:divBdr>
                                  <w:divsChild>
                                    <w:div w:id="469439205">
                                      <w:marLeft w:val="0"/>
                                      <w:marRight w:val="0"/>
                                      <w:marTop w:val="0"/>
                                      <w:marBottom w:val="0"/>
                                      <w:divBdr>
                                        <w:top w:val="none" w:sz="0" w:space="0" w:color="auto"/>
                                        <w:left w:val="none" w:sz="0" w:space="0" w:color="auto"/>
                                        <w:bottom w:val="none" w:sz="0" w:space="0" w:color="auto"/>
                                        <w:right w:val="none" w:sz="0" w:space="0" w:color="auto"/>
                                      </w:divBdr>
                                      <w:divsChild>
                                        <w:div w:id="351491701">
                                          <w:marLeft w:val="0"/>
                                          <w:marRight w:val="0"/>
                                          <w:marTop w:val="0"/>
                                          <w:marBottom w:val="0"/>
                                          <w:divBdr>
                                            <w:top w:val="none" w:sz="0" w:space="0" w:color="auto"/>
                                            <w:left w:val="none" w:sz="0" w:space="0" w:color="auto"/>
                                            <w:bottom w:val="none" w:sz="0" w:space="0" w:color="auto"/>
                                            <w:right w:val="none" w:sz="0" w:space="0" w:color="auto"/>
                                          </w:divBdr>
                                          <w:divsChild>
                                            <w:div w:id="1796829466">
                                              <w:marLeft w:val="0"/>
                                              <w:marRight w:val="0"/>
                                              <w:marTop w:val="0"/>
                                              <w:marBottom w:val="0"/>
                                              <w:divBdr>
                                                <w:top w:val="none" w:sz="0" w:space="0" w:color="auto"/>
                                                <w:left w:val="none" w:sz="0" w:space="0" w:color="auto"/>
                                                <w:bottom w:val="none" w:sz="0" w:space="0" w:color="auto"/>
                                                <w:right w:val="none" w:sz="0" w:space="0" w:color="auto"/>
                                              </w:divBdr>
                                              <w:divsChild>
                                                <w:div w:id="171831226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769814838">
                                          <w:marLeft w:val="0"/>
                                          <w:marRight w:val="0"/>
                                          <w:marTop w:val="0"/>
                                          <w:marBottom w:val="0"/>
                                          <w:divBdr>
                                            <w:top w:val="none" w:sz="0" w:space="0" w:color="auto"/>
                                            <w:left w:val="none" w:sz="0" w:space="0" w:color="auto"/>
                                            <w:bottom w:val="none" w:sz="0" w:space="0" w:color="auto"/>
                                            <w:right w:val="none" w:sz="0" w:space="0" w:color="auto"/>
                                          </w:divBdr>
                                          <w:divsChild>
                                            <w:div w:id="164369867">
                                              <w:marLeft w:val="0"/>
                                              <w:marRight w:val="0"/>
                                              <w:marTop w:val="0"/>
                                              <w:marBottom w:val="0"/>
                                              <w:divBdr>
                                                <w:top w:val="none" w:sz="0" w:space="0" w:color="auto"/>
                                                <w:left w:val="none" w:sz="0" w:space="0" w:color="auto"/>
                                                <w:bottom w:val="none" w:sz="0" w:space="0" w:color="auto"/>
                                                <w:right w:val="none" w:sz="0" w:space="0" w:color="auto"/>
                                              </w:divBdr>
                                            </w:div>
                                          </w:divsChild>
                                        </w:div>
                                        <w:div w:id="900213806">
                                          <w:marLeft w:val="0"/>
                                          <w:marRight w:val="0"/>
                                          <w:marTop w:val="0"/>
                                          <w:marBottom w:val="0"/>
                                          <w:divBdr>
                                            <w:top w:val="none" w:sz="0" w:space="0" w:color="auto"/>
                                            <w:left w:val="none" w:sz="0" w:space="0" w:color="auto"/>
                                            <w:bottom w:val="none" w:sz="0" w:space="0" w:color="auto"/>
                                            <w:right w:val="none" w:sz="0" w:space="0" w:color="auto"/>
                                          </w:divBdr>
                                          <w:divsChild>
                                            <w:div w:id="276910060">
                                              <w:marLeft w:val="0"/>
                                              <w:marRight w:val="0"/>
                                              <w:marTop w:val="0"/>
                                              <w:marBottom w:val="0"/>
                                              <w:divBdr>
                                                <w:top w:val="none" w:sz="0" w:space="0" w:color="auto"/>
                                                <w:left w:val="none" w:sz="0" w:space="0" w:color="auto"/>
                                                <w:bottom w:val="none" w:sz="0" w:space="0" w:color="auto"/>
                                                <w:right w:val="none" w:sz="0" w:space="0" w:color="auto"/>
                                              </w:divBdr>
                                            </w:div>
                                            <w:div w:id="1629318148">
                                              <w:marLeft w:val="0"/>
                                              <w:marRight w:val="0"/>
                                              <w:marTop w:val="0"/>
                                              <w:marBottom w:val="0"/>
                                              <w:divBdr>
                                                <w:top w:val="none" w:sz="0" w:space="0" w:color="auto"/>
                                                <w:left w:val="none" w:sz="0" w:space="0" w:color="auto"/>
                                                <w:bottom w:val="none" w:sz="0" w:space="0" w:color="auto"/>
                                                <w:right w:val="none" w:sz="0" w:space="0" w:color="auto"/>
                                              </w:divBdr>
                                              <w:divsChild>
                                                <w:div w:id="611322651">
                                                  <w:marLeft w:val="0"/>
                                                  <w:marRight w:val="0"/>
                                                  <w:marTop w:val="0"/>
                                                  <w:marBottom w:val="0"/>
                                                  <w:divBdr>
                                                    <w:top w:val="none" w:sz="0" w:space="0" w:color="auto"/>
                                                    <w:left w:val="none" w:sz="0" w:space="0" w:color="auto"/>
                                                    <w:bottom w:val="none" w:sz="0" w:space="0" w:color="auto"/>
                                                    <w:right w:val="none" w:sz="0" w:space="0" w:color="auto"/>
                                                  </w:divBdr>
                                                  <w:divsChild>
                                                    <w:div w:id="154417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022631">
                                          <w:marLeft w:val="0"/>
                                          <w:marRight w:val="0"/>
                                          <w:marTop w:val="0"/>
                                          <w:marBottom w:val="0"/>
                                          <w:divBdr>
                                            <w:top w:val="none" w:sz="0" w:space="0" w:color="auto"/>
                                            <w:left w:val="none" w:sz="0" w:space="0" w:color="auto"/>
                                            <w:bottom w:val="none" w:sz="0" w:space="0" w:color="auto"/>
                                            <w:right w:val="none" w:sz="0" w:space="0" w:color="auto"/>
                                          </w:divBdr>
                                          <w:divsChild>
                                            <w:div w:id="254100196">
                                              <w:marLeft w:val="0"/>
                                              <w:marRight w:val="0"/>
                                              <w:marTop w:val="0"/>
                                              <w:marBottom w:val="0"/>
                                              <w:divBdr>
                                                <w:top w:val="none" w:sz="0" w:space="0" w:color="auto"/>
                                                <w:left w:val="none" w:sz="0" w:space="0" w:color="auto"/>
                                                <w:bottom w:val="none" w:sz="0" w:space="0" w:color="auto"/>
                                                <w:right w:val="none" w:sz="0" w:space="0" w:color="auto"/>
                                              </w:divBdr>
                                              <w:divsChild>
                                                <w:div w:id="944728244">
                                                  <w:marLeft w:val="0"/>
                                                  <w:marRight w:val="0"/>
                                                  <w:marTop w:val="0"/>
                                                  <w:marBottom w:val="75"/>
                                                  <w:divBdr>
                                                    <w:top w:val="none" w:sz="0" w:space="0" w:color="auto"/>
                                                    <w:left w:val="none" w:sz="0" w:space="0" w:color="auto"/>
                                                    <w:bottom w:val="none" w:sz="0" w:space="0" w:color="auto"/>
                                                    <w:right w:val="none" w:sz="0" w:space="0" w:color="auto"/>
                                                  </w:divBdr>
                                                  <w:divsChild>
                                                    <w:div w:id="414715746">
                                                      <w:marLeft w:val="0"/>
                                                      <w:marRight w:val="0"/>
                                                      <w:marTop w:val="0"/>
                                                      <w:marBottom w:val="0"/>
                                                      <w:divBdr>
                                                        <w:top w:val="none" w:sz="0" w:space="0" w:color="auto"/>
                                                        <w:left w:val="none" w:sz="0" w:space="0" w:color="auto"/>
                                                        <w:bottom w:val="none" w:sz="0" w:space="0" w:color="auto"/>
                                                        <w:right w:val="none" w:sz="0" w:space="0" w:color="auto"/>
                                                      </w:divBdr>
                                                      <w:divsChild>
                                                        <w:div w:id="1230845066">
                                                          <w:marLeft w:val="0"/>
                                                          <w:marRight w:val="0"/>
                                                          <w:marTop w:val="0"/>
                                                          <w:marBottom w:val="0"/>
                                                          <w:divBdr>
                                                            <w:top w:val="none" w:sz="0" w:space="0" w:color="auto"/>
                                                            <w:left w:val="none" w:sz="0" w:space="0" w:color="auto"/>
                                                            <w:bottom w:val="none" w:sz="0" w:space="0" w:color="auto"/>
                                                            <w:right w:val="none" w:sz="0" w:space="0" w:color="auto"/>
                                                          </w:divBdr>
                                                          <w:divsChild>
                                                            <w:div w:id="701590127">
                                                              <w:marLeft w:val="0"/>
                                                              <w:marRight w:val="0"/>
                                                              <w:marTop w:val="0"/>
                                                              <w:marBottom w:val="0"/>
                                                              <w:divBdr>
                                                                <w:top w:val="none" w:sz="0" w:space="0" w:color="auto"/>
                                                                <w:left w:val="none" w:sz="0" w:space="0" w:color="auto"/>
                                                                <w:bottom w:val="none" w:sz="0" w:space="0" w:color="auto"/>
                                                                <w:right w:val="none" w:sz="0" w:space="0" w:color="auto"/>
                                                              </w:divBdr>
                                                              <w:divsChild>
                                                                <w:div w:id="134069295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962019">
                                                  <w:marLeft w:val="0"/>
                                                  <w:marRight w:val="0"/>
                                                  <w:marTop w:val="0"/>
                                                  <w:marBottom w:val="75"/>
                                                  <w:divBdr>
                                                    <w:top w:val="none" w:sz="0" w:space="0" w:color="auto"/>
                                                    <w:left w:val="none" w:sz="0" w:space="0" w:color="auto"/>
                                                    <w:bottom w:val="none" w:sz="0" w:space="0" w:color="auto"/>
                                                    <w:right w:val="none" w:sz="0" w:space="0" w:color="auto"/>
                                                  </w:divBdr>
                                                  <w:divsChild>
                                                    <w:div w:id="382094700">
                                                      <w:marLeft w:val="0"/>
                                                      <w:marRight w:val="0"/>
                                                      <w:marTop w:val="0"/>
                                                      <w:marBottom w:val="0"/>
                                                      <w:divBdr>
                                                        <w:top w:val="none" w:sz="0" w:space="0" w:color="auto"/>
                                                        <w:left w:val="none" w:sz="0" w:space="0" w:color="auto"/>
                                                        <w:bottom w:val="none" w:sz="0" w:space="0" w:color="auto"/>
                                                        <w:right w:val="none" w:sz="0" w:space="0" w:color="auto"/>
                                                      </w:divBdr>
                                                      <w:divsChild>
                                                        <w:div w:id="1046611592">
                                                          <w:marLeft w:val="0"/>
                                                          <w:marRight w:val="0"/>
                                                          <w:marTop w:val="0"/>
                                                          <w:marBottom w:val="0"/>
                                                          <w:divBdr>
                                                            <w:top w:val="none" w:sz="0" w:space="0" w:color="auto"/>
                                                            <w:left w:val="none" w:sz="0" w:space="0" w:color="auto"/>
                                                            <w:bottom w:val="none" w:sz="0" w:space="0" w:color="auto"/>
                                                            <w:right w:val="none" w:sz="0" w:space="0" w:color="auto"/>
                                                          </w:divBdr>
                                                          <w:divsChild>
                                                            <w:div w:id="1318728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588177">
                                                  <w:marLeft w:val="0"/>
                                                  <w:marRight w:val="0"/>
                                                  <w:marTop w:val="180"/>
                                                  <w:marBottom w:val="180"/>
                                                  <w:divBdr>
                                                    <w:top w:val="none" w:sz="0" w:space="0" w:color="auto"/>
                                                    <w:left w:val="none" w:sz="0" w:space="0" w:color="auto"/>
                                                    <w:bottom w:val="none" w:sz="0" w:space="0" w:color="auto"/>
                                                    <w:right w:val="none" w:sz="0" w:space="0" w:color="auto"/>
                                                  </w:divBdr>
                                                  <w:divsChild>
                                                    <w:div w:id="1402021943">
                                                      <w:marLeft w:val="0"/>
                                                      <w:marRight w:val="0"/>
                                                      <w:marTop w:val="0"/>
                                                      <w:marBottom w:val="0"/>
                                                      <w:divBdr>
                                                        <w:top w:val="none" w:sz="0" w:space="0" w:color="auto"/>
                                                        <w:left w:val="none" w:sz="0" w:space="0" w:color="auto"/>
                                                        <w:bottom w:val="none" w:sz="0" w:space="0" w:color="auto"/>
                                                        <w:right w:val="none" w:sz="0" w:space="0" w:color="auto"/>
                                                      </w:divBdr>
                                                      <w:divsChild>
                                                        <w:div w:id="1320306768">
                                                          <w:marLeft w:val="0"/>
                                                          <w:marRight w:val="0"/>
                                                          <w:marTop w:val="0"/>
                                                          <w:marBottom w:val="0"/>
                                                          <w:divBdr>
                                                            <w:top w:val="none" w:sz="0" w:space="0" w:color="auto"/>
                                                            <w:left w:val="none" w:sz="0" w:space="0" w:color="auto"/>
                                                            <w:bottom w:val="none" w:sz="0" w:space="0" w:color="auto"/>
                                                            <w:right w:val="none" w:sz="0" w:space="0" w:color="auto"/>
                                                          </w:divBdr>
                                                          <w:divsChild>
                                                            <w:div w:id="203792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4375006">
                                          <w:marLeft w:val="0"/>
                                          <w:marRight w:val="0"/>
                                          <w:marTop w:val="0"/>
                                          <w:marBottom w:val="0"/>
                                          <w:divBdr>
                                            <w:top w:val="none" w:sz="0" w:space="0" w:color="auto"/>
                                            <w:left w:val="none" w:sz="0" w:space="0" w:color="auto"/>
                                            <w:bottom w:val="none" w:sz="0" w:space="0" w:color="auto"/>
                                            <w:right w:val="none" w:sz="0" w:space="0" w:color="auto"/>
                                          </w:divBdr>
                                          <w:divsChild>
                                            <w:div w:id="1971323617">
                                              <w:marLeft w:val="0"/>
                                              <w:marRight w:val="0"/>
                                              <w:marTop w:val="0"/>
                                              <w:marBottom w:val="0"/>
                                              <w:divBdr>
                                                <w:top w:val="none" w:sz="0" w:space="0" w:color="auto"/>
                                                <w:left w:val="none" w:sz="0" w:space="0" w:color="auto"/>
                                                <w:bottom w:val="none" w:sz="0" w:space="0" w:color="auto"/>
                                                <w:right w:val="none" w:sz="0" w:space="0" w:color="auto"/>
                                              </w:divBdr>
                                              <w:divsChild>
                                                <w:div w:id="152301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5958649">
                      <w:marLeft w:val="0"/>
                      <w:marRight w:val="0"/>
                      <w:marTop w:val="0"/>
                      <w:marBottom w:val="0"/>
                      <w:divBdr>
                        <w:top w:val="none" w:sz="0" w:space="0" w:color="auto"/>
                        <w:left w:val="none" w:sz="0" w:space="0" w:color="auto"/>
                        <w:bottom w:val="none" w:sz="0" w:space="0" w:color="auto"/>
                        <w:right w:val="none" w:sz="0" w:space="0" w:color="auto"/>
                      </w:divBdr>
                      <w:divsChild>
                        <w:div w:id="1864245754">
                          <w:marLeft w:val="0"/>
                          <w:marRight w:val="0"/>
                          <w:marTop w:val="0"/>
                          <w:marBottom w:val="0"/>
                          <w:divBdr>
                            <w:top w:val="none" w:sz="0" w:space="0" w:color="auto"/>
                            <w:left w:val="none" w:sz="0" w:space="0" w:color="auto"/>
                            <w:bottom w:val="none" w:sz="0" w:space="0" w:color="auto"/>
                            <w:right w:val="none" w:sz="0" w:space="0" w:color="auto"/>
                          </w:divBdr>
                          <w:divsChild>
                            <w:div w:id="390006520">
                              <w:marLeft w:val="0"/>
                              <w:marRight w:val="0"/>
                              <w:marTop w:val="0"/>
                              <w:marBottom w:val="0"/>
                              <w:divBdr>
                                <w:top w:val="none" w:sz="0" w:space="0" w:color="auto"/>
                                <w:left w:val="none" w:sz="0" w:space="0" w:color="auto"/>
                                <w:bottom w:val="none" w:sz="0" w:space="0" w:color="auto"/>
                                <w:right w:val="none" w:sz="0" w:space="0" w:color="auto"/>
                              </w:divBdr>
                              <w:divsChild>
                                <w:div w:id="192307244">
                                  <w:marLeft w:val="0"/>
                                  <w:marRight w:val="0"/>
                                  <w:marTop w:val="0"/>
                                  <w:marBottom w:val="0"/>
                                  <w:divBdr>
                                    <w:top w:val="none" w:sz="0" w:space="0" w:color="auto"/>
                                    <w:left w:val="none" w:sz="0" w:space="0" w:color="auto"/>
                                    <w:bottom w:val="none" w:sz="0" w:space="0" w:color="auto"/>
                                    <w:right w:val="none" w:sz="0" w:space="0" w:color="auto"/>
                                  </w:divBdr>
                                  <w:divsChild>
                                    <w:div w:id="834952399">
                                      <w:marLeft w:val="0"/>
                                      <w:marRight w:val="0"/>
                                      <w:marTop w:val="0"/>
                                      <w:marBottom w:val="0"/>
                                      <w:divBdr>
                                        <w:top w:val="none" w:sz="0" w:space="0" w:color="auto"/>
                                        <w:left w:val="none" w:sz="0" w:space="0" w:color="auto"/>
                                        <w:bottom w:val="none" w:sz="0" w:space="0" w:color="auto"/>
                                        <w:right w:val="none" w:sz="0" w:space="0" w:color="auto"/>
                                      </w:divBdr>
                                    </w:div>
                                  </w:divsChild>
                                </w:div>
                                <w:div w:id="1066730994">
                                  <w:marLeft w:val="0"/>
                                  <w:marRight w:val="0"/>
                                  <w:marTop w:val="0"/>
                                  <w:marBottom w:val="0"/>
                                  <w:divBdr>
                                    <w:top w:val="none" w:sz="0" w:space="0" w:color="auto"/>
                                    <w:left w:val="none" w:sz="0" w:space="0" w:color="auto"/>
                                    <w:bottom w:val="none" w:sz="0" w:space="0" w:color="auto"/>
                                    <w:right w:val="none" w:sz="0" w:space="0" w:color="auto"/>
                                  </w:divBdr>
                                  <w:divsChild>
                                    <w:div w:id="26956347">
                                      <w:marLeft w:val="0"/>
                                      <w:marRight w:val="300"/>
                                      <w:marTop w:val="75"/>
                                      <w:marBottom w:val="0"/>
                                      <w:divBdr>
                                        <w:top w:val="none" w:sz="0" w:space="0" w:color="auto"/>
                                        <w:left w:val="none" w:sz="0" w:space="0" w:color="auto"/>
                                        <w:bottom w:val="none" w:sz="0" w:space="0" w:color="auto"/>
                                        <w:right w:val="none" w:sz="0" w:space="0" w:color="auto"/>
                                      </w:divBdr>
                                      <w:divsChild>
                                        <w:div w:id="373967317">
                                          <w:marLeft w:val="0"/>
                                          <w:marRight w:val="0"/>
                                          <w:marTop w:val="0"/>
                                          <w:marBottom w:val="0"/>
                                          <w:divBdr>
                                            <w:top w:val="none" w:sz="0" w:space="0" w:color="auto"/>
                                            <w:left w:val="none" w:sz="0" w:space="0" w:color="auto"/>
                                            <w:bottom w:val="none" w:sz="0" w:space="0" w:color="auto"/>
                                            <w:right w:val="none" w:sz="0" w:space="0" w:color="auto"/>
                                          </w:divBdr>
                                        </w:div>
                                      </w:divsChild>
                                    </w:div>
                                    <w:div w:id="465007315">
                                      <w:marLeft w:val="0"/>
                                      <w:marRight w:val="0"/>
                                      <w:marTop w:val="75"/>
                                      <w:marBottom w:val="0"/>
                                      <w:divBdr>
                                        <w:top w:val="none" w:sz="0" w:space="0" w:color="auto"/>
                                        <w:left w:val="none" w:sz="0" w:space="0" w:color="auto"/>
                                        <w:bottom w:val="none" w:sz="0" w:space="0" w:color="auto"/>
                                        <w:right w:val="none" w:sz="0" w:space="0" w:color="auto"/>
                                      </w:divBdr>
                                      <w:divsChild>
                                        <w:div w:id="51974853">
                                          <w:marLeft w:val="0"/>
                                          <w:marRight w:val="0"/>
                                          <w:marTop w:val="0"/>
                                          <w:marBottom w:val="0"/>
                                          <w:divBdr>
                                            <w:top w:val="none" w:sz="0" w:space="0" w:color="auto"/>
                                            <w:left w:val="none" w:sz="0" w:space="0" w:color="auto"/>
                                            <w:bottom w:val="none" w:sz="0" w:space="0" w:color="auto"/>
                                            <w:right w:val="none" w:sz="0" w:space="0" w:color="auto"/>
                                          </w:divBdr>
                                          <w:divsChild>
                                            <w:div w:id="1597709397">
                                              <w:marLeft w:val="0"/>
                                              <w:marRight w:val="300"/>
                                              <w:marTop w:val="0"/>
                                              <w:marBottom w:val="0"/>
                                              <w:divBdr>
                                                <w:top w:val="none" w:sz="0" w:space="0" w:color="auto"/>
                                                <w:left w:val="none" w:sz="0" w:space="0" w:color="auto"/>
                                                <w:bottom w:val="none" w:sz="0" w:space="0" w:color="auto"/>
                                                <w:right w:val="none" w:sz="0" w:space="0" w:color="auto"/>
                                              </w:divBdr>
                                              <w:divsChild>
                                                <w:div w:id="773014882">
                                                  <w:marLeft w:val="0"/>
                                                  <w:marRight w:val="0"/>
                                                  <w:marTop w:val="0"/>
                                                  <w:marBottom w:val="0"/>
                                                  <w:divBdr>
                                                    <w:top w:val="none" w:sz="0" w:space="0" w:color="auto"/>
                                                    <w:left w:val="none" w:sz="0" w:space="0" w:color="auto"/>
                                                    <w:bottom w:val="none" w:sz="0" w:space="0" w:color="auto"/>
                                                    <w:right w:val="none" w:sz="0" w:space="0" w:color="auto"/>
                                                  </w:divBdr>
                                                </w:div>
                                              </w:divsChild>
                                            </w:div>
                                            <w:div w:id="163159594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508568975">
                                      <w:marLeft w:val="0"/>
                                      <w:marRight w:val="300"/>
                                      <w:marTop w:val="75"/>
                                      <w:marBottom w:val="0"/>
                                      <w:divBdr>
                                        <w:top w:val="none" w:sz="0" w:space="0" w:color="auto"/>
                                        <w:left w:val="none" w:sz="0" w:space="0" w:color="auto"/>
                                        <w:bottom w:val="none" w:sz="0" w:space="0" w:color="auto"/>
                                        <w:right w:val="none" w:sz="0" w:space="0" w:color="auto"/>
                                      </w:divBdr>
                                      <w:divsChild>
                                        <w:div w:id="1617369184">
                                          <w:marLeft w:val="0"/>
                                          <w:marRight w:val="0"/>
                                          <w:marTop w:val="0"/>
                                          <w:marBottom w:val="0"/>
                                          <w:divBdr>
                                            <w:top w:val="none" w:sz="0" w:space="0" w:color="auto"/>
                                            <w:left w:val="none" w:sz="0" w:space="0" w:color="auto"/>
                                            <w:bottom w:val="none" w:sz="0" w:space="0" w:color="auto"/>
                                            <w:right w:val="none" w:sz="0" w:space="0" w:color="auto"/>
                                          </w:divBdr>
                                          <w:divsChild>
                                            <w:div w:id="121235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451014">
                                  <w:marLeft w:val="0"/>
                                  <w:marRight w:val="0"/>
                                  <w:marTop w:val="0"/>
                                  <w:marBottom w:val="0"/>
                                  <w:divBdr>
                                    <w:top w:val="none" w:sz="0" w:space="0" w:color="auto"/>
                                    <w:left w:val="none" w:sz="0" w:space="0" w:color="auto"/>
                                    <w:bottom w:val="none" w:sz="0" w:space="0" w:color="auto"/>
                                    <w:right w:val="none" w:sz="0" w:space="0" w:color="auto"/>
                                  </w:divBdr>
                                  <w:divsChild>
                                    <w:div w:id="229314797">
                                      <w:marLeft w:val="0"/>
                                      <w:marRight w:val="300"/>
                                      <w:marTop w:val="75"/>
                                      <w:marBottom w:val="0"/>
                                      <w:divBdr>
                                        <w:top w:val="none" w:sz="0" w:space="0" w:color="auto"/>
                                        <w:left w:val="none" w:sz="0" w:space="0" w:color="auto"/>
                                        <w:bottom w:val="none" w:sz="0" w:space="0" w:color="auto"/>
                                        <w:right w:val="none" w:sz="0" w:space="0" w:color="auto"/>
                                      </w:divBdr>
                                      <w:divsChild>
                                        <w:div w:id="4089423">
                                          <w:marLeft w:val="0"/>
                                          <w:marRight w:val="0"/>
                                          <w:marTop w:val="0"/>
                                          <w:marBottom w:val="0"/>
                                          <w:divBdr>
                                            <w:top w:val="none" w:sz="0" w:space="0" w:color="auto"/>
                                            <w:left w:val="none" w:sz="0" w:space="0" w:color="auto"/>
                                            <w:bottom w:val="none" w:sz="0" w:space="0" w:color="auto"/>
                                            <w:right w:val="none" w:sz="0" w:space="0" w:color="auto"/>
                                          </w:divBdr>
                                          <w:divsChild>
                                            <w:div w:id="129054090">
                                              <w:marLeft w:val="0"/>
                                              <w:marRight w:val="0"/>
                                              <w:marTop w:val="0"/>
                                              <w:marBottom w:val="0"/>
                                              <w:divBdr>
                                                <w:top w:val="none" w:sz="0" w:space="0" w:color="auto"/>
                                                <w:left w:val="none" w:sz="0" w:space="0" w:color="auto"/>
                                                <w:bottom w:val="none" w:sz="0" w:space="0" w:color="auto"/>
                                                <w:right w:val="none" w:sz="0" w:space="0" w:color="auto"/>
                                              </w:divBdr>
                                              <w:divsChild>
                                                <w:div w:id="1773941219">
                                                  <w:marLeft w:val="0"/>
                                                  <w:marRight w:val="150"/>
                                                  <w:marTop w:val="15"/>
                                                  <w:marBottom w:val="0"/>
                                                  <w:divBdr>
                                                    <w:top w:val="none" w:sz="0" w:space="0" w:color="auto"/>
                                                    <w:left w:val="none" w:sz="0" w:space="0" w:color="auto"/>
                                                    <w:bottom w:val="none" w:sz="0" w:space="0" w:color="auto"/>
                                                    <w:right w:val="none" w:sz="0" w:space="0" w:color="auto"/>
                                                  </w:divBdr>
                                                </w:div>
                                                <w:div w:id="193701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271566">
                                      <w:marLeft w:val="0"/>
                                      <w:marRight w:val="0"/>
                                      <w:marTop w:val="75"/>
                                      <w:marBottom w:val="0"/>
                                      <w:divBdr>
                                        <w:top w:val="none" w:sz="0" w:space="0" w:color="auto"/>
                                        <w:left w:val="none" w:sz="0" w:space="0" w:color="auto"/>
                                        <w:bottom w:val="none" w:sz="0" w:space="0" w:color="auto"/>
                                        <w:right w:val="none" w:sz="0" w:space="0" w:color="auto"/>
                                      </w:divBdr>
                                      <w:divsChild>
                                        <w:div w:id="232083942">
                                          <w:marLeft w:val="0"/>
                                          <w:marRight w:val="0"/>
                                          <w:marTop w:val="0"/>
                                          <w:marBottom w:val="0"/>
                                          <w:divBdr>
                                            <w:top w:val="none" w:sz="0" w:space="0" w:color="auto"/>
                                            <w:left w:val="none" w:sz="0" w:space="0" w:color="auto"/>
                                            <w:bottom w:val="none" w:sz="0" w:space="0" w:color="auto"/>
                                            <w:right w:val="none" w:sz="0" w:space="0" w:color="auto"/>
                                          </w:divBdr>
                                          <w:divsChild>
                                            <w:div w:id="156167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553923">
                                      <w:marLeft w:val="0"/>
                                      <w:marRight w:val="300"/>
                                      <w:marTop w:val="75"/>
                                      <w:marBottom w:val="0"/>
                                      <w:divBdr>
                                        <w:top w:val="none" w:sz="0" w:space="0" w:color="auto"/>
                                        <w:left w:val="none" w:sz="0" w:space="0" w:color="auto"/>
                                        <w:bottom w:val="none" w:sz="0" w:space="0" w:color="auto"/>
                                        <w:right w:val="none" w:sz="0" w:space="0" w:color="auto"/>
                                      </w:divBdr>
                                      <w:divsChild>
                                        <w:div w:id="21813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41914364">
      <w:bodyDiv w:val="1"/>
      <w:marLeft w:val="0"/>
      <w:marRight w:val="0"/>
      <w:marTop w:val="0"/>
      <w:marBottom w:val="0"/>
      <w:divBdr>
        <w:top w:val="none" w:sz="0" w:space="0" w:color="auto"/>
        <w:left w:val="none" w:sz="0" w:space="0" w:color="auto"/>
        <w:bottom w:val="none" w:sz="0" w:space="0" w:color="auto"/>
        <w:right w:val="none" w:sz="0" w:space="0" w:color="auto"/>
      </w:divBdr>
    </w:div>
    <w:div w:id="260071435">
      <w:bodyDiv w:val="1"/>
      <w:marLeft w:val="0"/>
      <w:marRight w:val="0"/>
      <w:marTop w:val="0"/>
      <w:marBottom w:val="0"/>
      <w:divBdr>
        <w:top w:val="none" w:sz="0" w:space="0" w:color="auto"/>
        <w:left w:val="none" w:sz="0" w:space="0" w:color="auto"/>
        <w:bottom w:val="none" w:sz="0" w:space="0" w:color="auto"/>
        <w:right w:val="none" w:sz="0" w:space="0" w:color="auto"/>
      </w:divBdr>
    </w:div>
    <w:div w:id="362443422">
      <w:bodyDiv w:val="1"/>
      <w:marLeft w:val="0"/>
      <w:marRight w:val="0"/>
      <w:marTop w:val="0"/>
      <w:marBottom w:val="0"/>
      <w:divBdr>
        <w:top w:val="none" w:sz="0" w:space="0" w:color="auto"/>
        <w:left w:val="none" w:sz="0" w:space="0" w:color="auto"/>
        <w:bottom w:val="none" w:sz="0" w:space="0" w:color="auto"/>
        <w:right w:val="none" w:sz="0" w:space="0" w:color="auto"/>
      </w:divBdr>
    </w:div>
    <w:div w:id="376900313">
      <w:bodyDiv w:val="1"/>
      <w:marLeft w:val="0"/>
      <w:marRight w:val="0"/>
      <w:marTop w:val="0"/>
      <w:marBottom w:val="0"/>
      <w:divBdr>
        <w:top w:val="none" w:sz="0" w:space="0" w:color="auto"/>
        <w:left w:val="none" w:sz="0" w:space="0" w:color="auto"/>
        <w:bottom w:val="none" w:sz="0" w:space="0" w:color="auto"/>
        <w:right w:val="none" w:sz="0" w:space="0" w:color="auto"/>
      </w:divBdr>
    </w:div>
    <w:div w:id="408117981">
      <w:bodyDiv w:val="1"/>
      <w:marLeft w:val="0"/>
      <w:marRight w:val="0"/>
      <w:marTop w:val="0"/>
      <w:marBottom w:val="0"/>
      <w:divBdr>
        <w:top w:val="none" w:sz="0" w:space="0" w:color="auto"/>
        <w:left w:val="none" w:sz="0" w:space="0" w:color="auto"/>
        <w:bottom w:val="none" w:sz="0" w:space="0" w:color="auto"/>
        <w:right w:val="none" w:sz="0" w:space="0" w:color="auto"/>
      </w:divBdr>
      <w:divsChild>
        <w:div w:id="314451171">
          <w:marLeft w:val="0"/>
          <w:marRight w:val="0"/>
          <w:marTop w:val="0"/>
          <w:marBottom w:val="0"/>
          <w:divBdr>
            <w:top w:val="none" w:sz="0" w:space="0" w:color="auto"/>
            <w:left w:val="none" w:sz="0" w:space="0" w:color="auto"/>
            <w:bottom w:val="none" w:sz="0" w:space="0" w:color="auto"/>
            <w:right w:val="none" w:sz="0" w:space="0" w:color="auto"/>
          </w:divBdr>
          <w:divsChild>
            <w:div w:id="798693645">
              <w:marLeft w:val="0"/>
              <w:marRight w:val="0"/>
              <w:marTop w:val="225"/>
              <w:marBottom w:val="0"/>
              <w:divBdr>
                <w:top w:val="none" w:sz="0" w:space="0" w:color="auto"/>
                <w:left w:val="none" w:sz="0" w:space="0" w:color="auto"/>
                <w:bottom w:val="none" w:sz="0" w:space="0" w:color="auto"/>
                <w:right w:val="none" w:sz="0" w:space="0" w:color="auto"/>
              </w:divBdr>
              <w:divsChild>
                <w:div w:id="1298611145">
                  <w:marLeft w:val="0"/>
                  <w:marRight w:val="0"/>
                  <w:marTop w:val="0"/>
                  <w:marBottom w:val="0"/>
                  <w:divBdr>
                    <w:top w:val="none" w:sz="0" w:space="0" w:color="auto"/>
                    <w:left w:val="none" w:sz="0" w:space="0" w:color="auto"/>
                    <w:bottom w:val="none" w:sz="0" w:space="0" w:color="auto"/>
                    <w:right w:val="none" w:sz="0" w:space="0" w:color="auto"/>
                  </w:divBdr>
                  <w:divsChild>
                    <w:div w:id="778913889">
                      <w:marLeft w:val="0"/>
                      <w:marRight w:val="0"/>
                      <w:marTop w:val="0"/>
                      <w:marBottom w:val="0"/>
                      <w:divBdr>
                        <w:top w:val="none" w:sz="0" w:space="0" w:color="auto"/>
                        <w:left w:val="none" w:sz="0" w:space="0" w:color="auto"/>
                        <w:bottom w:val="none" w:sz="0" w:space="0" w:color="auto"/>
                        <w:right w:val="none" w:sz="0" w:space="0" w:color="auto"/>
                      </w:divBdr>
                      <w:divsChild>
                        <w:div w:id="2027634293">
                          <w:marLeft w:val="0"/>
                          <w:marRight w:val="0"/>
                          <w:marTop w:val="0"/>
                          <w:marBottom w:val="0"/>
                          <w:divBdr>
                            <w:top w:val="none" w:sz="0" w:space="0" w:color="auto"/>
                            <w:left w:val="none" w:sz="0" w:space="0" w:color="auto"/>
                            <w:bottom w:val="none" w:sz="0" w:space="0" w:color="auto"/>
                            <w:right w:val="none" w:sz="0" w:space="0" w:color="auto"/>
                          </w:divBdr>
                          <w:divsChild>
                            <w:div w:id="281423181">
                              <w:marLeft w:val="0"/>
                              <w:marRight w:val="0"/>
                              <w:marTop w:val="0"/>
                              <w:marBottom w:val="0"/>
                              <w:divBdr>
                                <w:top w:val="none" w:sz="0" w:space="0" w:color="auto"/>
                                <w:left w:val="none" w:sz="0" w:space="0" w:color="auto"/>
                                <w:bottom w:val="none" w:sz="0" w:space="0" w:color="auto"/>
                                <w:right w:val="none" w:sz="0" w:space="0" w:color="auto"/>
                              </w:divBdr>
                              <w:divsChild>
                                <w:div w:id="97579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65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302127">
          <w:marLeft w:val="0"/>
          <w:marRight w:val="0"/>
          <w:marTop w:val="0"/>
          <w:marBottom w:val="0"/>
          <w:divBdr>
            <w:top w:val="none" w:sz="0" w:space="0" w:color="auto"/>
            <w:left w:val="none" w:sz="0" w:space="0" w:color="auto"/>
            <w:bottom w:val="none" w:sz="0" w:space="0" w:color="auto"/>
            <w:right w:val="none" w:sz="0" w:space="0" w:color="auto"/>
          </w:divBdr>
          <w:divsChild>
            <w:div w:id="43532542">
              <w:marLeft w:val="0"/>
              <w:marRight w:val="0"/>
              <w:marTop w:val="0"/>
              <w:marBottom w:val="0"/>
              <w:divBdr>
                <w:top w:val="none" w:sz="0" w:space="0" w:color="auto"/>
                <w:left w:val="none" w:sz="0" w:space="0" w:color="auto"/>
                <w:bottom w:val="none" w:sz="0" w:space="0" w:color="auto"/>
                <w:right w:val="none" w:sz="0" w:space="0" w:color="auto"/>
              </w:divBdr>
              <w:divsChild>
                <w:div w:id="662663052">
                  <w:marLeft w:val="0"/>
                  <w:marRight w:val="0"/>
                  <w:marTop w:val="150"/>
                  <w:marBottom w:val="0"/>
                  <w:divBdr>
                    <w:top w:val="none" w:sz="0" w:space="0" w:color="auto"/>
                    <w:left w:val="none" w:sz="0" w:space="0" w:color="auto"/>
                    <w:bottom w:val="none" w:sz="0" w:space="0" w:color="auto"/>
                    <w:right w:val="none" w:sz="0" w:space="0" w:color="auto"/>
                  </w:divBdr>
                  <w:divsChild>
                    <w:div w:id="1002780123">
                      <w:marLeft w:val="0"/>
                      <w:marRight w:val="0"/>
                      <w:marTop w:val="0"/>
                      <w:marBottom w:val="0"/>
                      <w:divBdr>
                        <w:top w:val="none" w:sz="0" w:space="0" w:color="auto"/>
                        <w:left w:val="none" w:sz="0" w:space="0" w:color="auto"/>
                        <w:bottom w:val="none" w:sz="0" w:space="0" w:color="auto"/>
                        <w:right w:val="none" w:sz="0" w:space="0" w:color="auto"/>
                      </w:divBdr>
                      <w:divsChild>
                        <w:div w:id="1758598480">
                          <w:marLeft w:val="0"/>
                          <w:marRight w:val="0"/>
                          <w:marTop w:val="0"/>
                          <w:marBottom w:val="0"/>
                          <w:divBdr>
                            <w:top w:val="none" w:sz="0" w:space="0" w:color="auto"/>
                            <w:left w:val="none" w:sz="0" w:space="0" w:color="auto"/>
                            <w:bottom w:val="none" w:sz="0" w:space="0" w:color="auto"/>
                            <w:right w:val="none" w:sz="0" w:space="0" w:color="auto"/>
                          </w:divBdr>
                          <w:divsChild>
                            <w:div w:id="803040827">
                              <w:marLeft w:val="0"/>
                              <w:marRight w:val="0"/>
                              <w:marTop w:val="0"/>
                              <w:marBottom w:val="0"/>
                              <w:divBdr>
                                <w:top w:val="none" w:sz="0" w:space="0" w:color="auto"/>
                                <w:left w:val="none" w:sz="0" w:space="0" w:color="auto"/>
                                <w:bottom w:val="none" w:sz="0" w:space="0" w:color="auto"/>
                                <w:right w:val="none" w:sz="0" w:space="0" w:color="auto"/>
                              </w:divBdr>
                              <w:divsChild>
                                <w:div w:id="12390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0720515">
          <w:marLeft w:val="0"/>
          <w:marRight w:val="0"/>
          <w:marTop w:val="0"/>
          <w:marBottom w:val="0"/>
          <w:divBdr>
            <w:top w:val="none" w:sz="0" w:space="0" w:color="auto"/>
            <w:left w:val="none" w:sz="0" w:space="0" w:color="auto"/>
            <w:bottom w:val="none" w:sz="0" w:space="0" w:color="auto"/>
            <w:right w:val="none" w:sz="0" w:space="0" w:color="auto"/>
          </w:divBdr>
          <w:divsChild>
            <w:div w:id="527060770">
              <w:marLeft w:val="0"/>
              <w:marRight w:val="225"/>
              <w:marTop w:val="0"/>
              <w:marBottom w:val="0"/>
              <w:divBdr>
                <w:top w:val="none" w:sz="0" w:space="0" w:color="auto"/>
                <w:left w:val="none" w:sz="0" w:space="0" w:color="auto"/>
                <w:bottom w:val="none" w:sz="0" w:space="0" w:color="auto"/>
                <w:right w:val="none" w:sz="0" w:space="0" w:color="auto"/>
              </w:divBdr>
              <w:divsChild>
                <w:div w:id="445317673">
                  <w:marLeft w:val="0"/>
                  <w:marRight w:val="0"/>
                  <w:marTop w:val="0"/>
                  <w:marBottom w:val="0"/>
                  <w:divBdr>
                    <w:top w:val="none" w:sz="0" w:space="0" w:color="auto"/>
                    <w:left w:val="none" w:sz="0" w:space="0" w:color="auto"/>
                    <w:bottom w:val="none" w:sz="0" w:space="0" w:color="auto"/>
                    <w:right w:val="none" w:sz="0" w:space="0" w:color="auto"/>
                  </w:divBdr>
                </w:div>
                <w:div w:id="185094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5539">
      <w:bodyDiv w:val="1"/>
      <w:marLeft w:val="0"/>
      <w:marRight w:val="0"/>
      <w:marTop w:val="0"/>
      <w:marBottom w:val="0"/>
      <w:divBdr>
        <w:top w:val="none" w:sz="0" w:space="0" w:color="auto"/>
        <w:left w:val="none" w:sz="0" w:space="0" w:color="auto"/>
        <w:bottom w:val="none" w:sz="0" w:space="0" w:color="auto"/>
        <w:right w:val="none" w:sz="0" w:space="0" w:color="auto"/>
      </w:divBdr>
      <w:divsChild>
        <w:div w:id="362676775">
          <w:marLeft w:val="0"/>
          <w:marRight w:val="0"/>
          <w:marTop w:val="0"/>
          <w:marBottom w:val="120"/>
          <w:divBdr>
            <w:top w:val="none" w:sz="0" w:space="0" w:color="auto"/>
            <w:left w:val="none" w:sz="0" w:space="0" w:color="auto"/>
            <w:bottom w:val="none" w:sz="0" w:space="0" w:color="auto"/>
            <w:right w:val="none" w:sz="0" w:space="0" w:color="auto"/>
          </w:divBdr>
        </w:div>
      </w:divsChild>
    </w:div>
    <w:div w:id="431978748">
      <w:bodyDiv w:val="1"/>
      <w:marLeft w:val="0"/>
      <w:marRight w:val="0"/>
      <w:marTop w:val="0"/>
      <w:marBottom w:val="0"/>
      <w:divBdr>
        <w:top w:val="none" w:sz="0" w:space="0" w:color="auto"/>
        <w:left w:val="none" w:sz="0" w:space="0" w:color="auto"/>
        <w:bottom w:val="none" w:sz="0" w:space="0" w:color="auto"/>
        <w:right w:val="none" w:sz="0" w:space="0" w:color="auto"/>
      </w:divBdr>
    </w:div>
    <w:div w:id="444928355">
      <w:bodyDiv w:val="1"/>
      <w:marLeft w:val="0"/>
      <w:marRight w:val="0"/>
      <w:marTop w:val="0"/>
      <w:marBottom w:val="0"/>
      <w:divBdr>
        <w:top w:val="none" w:sz="0" w:space="0" w:color="auto"/>
        <w:left w:val="none" w:sz="0" w:space="0" w:color="auto"/>
        <w:bottom w:val="none" w:sz="0" w:space="0" w:color="auto"/>
        <w:right w:val="none" w:sz="0" w:space="0" w:color="auto"/>
      </w:divBdr>
    </w:div>
    <w:div w:id="464543719">
      <w:bodyDiv w:val="1"/>
      <w:marLeft w:val="0"/>
      <w:marRight w:val="0"/>
      <w:marTop w:val="0"/>
      <w:marBottom w:val="0"/>
      <w:divBdr>
        <w:top w:val="none" w:sz="0" w:space="0" w:color="auto"/>
        <w:left w:val="none" w:sz="0" w:space="0" w:color="auto"/>
        <w:bottom w:val="none" w:sz="0" w:space="0" w:color="auto"/>
        <w:right w:val="none" w:sz="0" w:space="0" w:color="auto"/>
      </w:divBdr>
    </w:div>
    <w:div w:id="541863563">
      <w:bodyDiv w:val="1"/>
      <w:marLeft w:val="0"/>
      <w:marRight w:val="0"/>
      <w:marTop w:val="0"/>
      <w:marBottom w:val="0"/>
      <w:divBdr>
        <w:top w:val="none" w:sz="0" w:space="0" w:color="auto"/>
        <w:left w:val="none" w:sz="0" w:space="0" w:color="auto"/>
        <w:bottom w:val="none" w:sz="0" w:space="0" w:color="auto"/>
        <w:right w:val="none" w:sz="0" w:space="0" w:color="auto"/>
      </w:divBdr>
      <w:divsChild>
        <w:div w:id="115372549">
          <w:marLeft w:val="0"/>
          <w:marRight w:val="0"/>
          <w:marTop w:val="0"/>
          <w:marBottom w:val="0"/>
          <w:divBdr>
            <w:top w:val="none" w:sz="0" w:space="0" w:color="auto"/>
            <w:left w:val="none" w:sz="0" w:space="0" w:color="auto"/>
            <w:bottom w:val="none" w:sz="0" w:space="0" w:color="auto"/>
            <w:right w:val="none" w:sz="0" w:space="0" w:color="auto"/>
          </w:divBdr>
          <w:divsChild>
            <w:div w:id="1555701645">
              <w:marLeft w:val="0"/>
              <w:marRight w:val="0"/>
              <w:marTop w:val="0"/>
              <w:marBottom w:val="0"/>
              <w:divBdr>
                <w:top w:val="none" w:sz="0" w:space="0" w:color="auto"/>
                <w:left w:val="none" w:sz="0" w:space="0" w:color="auto"/>
                <w:bottom w:val="none" w:sz="0" w:space="0" w:color="auto"/>
                <w:right w:val="none" w:sz="0" w:space="0" w:color="auto"/>
              </w:divBdr>
              <w:divsChild>
                <w:div w:id="820996823">
                  <w:marLeft w:val="-225"/>
                  <w:marRight w:val="-225"/>
                  <w:marTop w:val="0"/>
                  <w:marBottom w:val="0"/>
                  <w:divBdr>
                    <w:top w:val="none" w:sz="0" w:space="0" w:color="auto"/>
                    <w:left w:val="none" w:sz="0" w:space="0" w:color="auto"/>
                    <w:bottom w:val="none" w:sz="0" w:space="0" w:color="auto"/>
                    <w:right w:val="none" w:sz="0" w:space="0" w:color="auto"/>
                  </w:divBdr>
                  <w:divsChild>
                    <w:div w:id="1356225674">
                      <w:marLeft w:val="0"/>
                      <w:marRight w:val="0"/>
                      <w:marTop w:val="0"/>
                      <w:marBottom w:val="0"/>
                      <w:divBdr>
                        <w:top w:val="none" w:sz="0" w:space="0" w:color="auto"/>
                        <w:left w:val="none" w:sz="0" w:space="0" w:color="auto"/>
                        <w:bottom w:val="none" w:sz="0" w:space="0" w:color="auto"/>
                        <w:right w:val="none" w:sz="0" w:space="0" w:color="auto"/>
                      </w:divBdr>
                      <w:divsChild>
                        <w:div w:id="92558684">
                          <w:marLeft w:val="0"/>
                          <w:marRight w:val="0"/>
                          <w:marTop w:val="270"/>
                          <w:marBottom w:val="0"/>
                          <w:divBdr>
                            <w:top w:val="none" w:sz="0" w:space="0" w:color="auto"/>
                            <w:left w:val="none" w:sz="0" w:space="0" w:color="auto"/>
                            <w:bottom w:val="none" w:sz="0" w:space="0" w:color="auto"/>
                            <w:right w:val="none" w:sz="0" w:space="0" w:color="auto"/>
                          </w:divBdr>
                          <w:divsChild>
                            <w:div w:id="736132026">
                              <w:marLeft w:val="0"/>
                              <w:marRight w:val="0"/>
                              <w:marTop w:val="0"/>
                              <w:marBottom w:val="0"/>
                              <w:divBdr>
                                <w:top w:val="none" w:sz="0" w:space="0" w:color="auto"/>
                                <w:left w:val="none" w:sz="0" w:space="0" w:color="auto"/>
                                <w:bottom w:val="none" w:sz="0" w:space="0" w:color="auto"/>
                                <w:right w:val="none" w:sz="0" w:space="0" w:color="auto"/>
                              </w:divBdr>
                              <w:divsChild>
                                <w:div w:id="115023494">
                                  <w:marLeft w:val="0"/>
                                  <w:marRight w:val="0"/>
                                  <w:marTop w:val="0"/>
                                  <w:marBottom w:val="0"/>
                                  <w:divBdr>
                                    <w:top w:val="none" w:sz="0" w:space="0" w:color="auto"/>
                                    <w:left w:val="none" w:sz="0" w:space="0" w:color="auto"/>
                                    <w:bottom w:val="none" w:sz="0" w:space="0" w:color="auto"/>
                                    <w:right w:val="none" w:sz="0" w:space="0" w:color="auto"/>
                                  </w:divBdr>
                                  <w:divsChild>
                                    <w:div w:id="1312096786">
                                      <w:marLeft w:val="0"/>
                                      <w:marRight w:val="0"/>
                                      <w:marTop w:val="0"/>
                                      <w:marBottom w:val="0"/>
                                      <w:divBdr>
                                        <w:top w:val="none" w:sz="0" w:space="0" w:color="auto"/>
                                        <w:left w:val="none" w:sz="0" w:space="0" w:color="auto"/>
                                        <w:bottom w:val="none" w:sz="0" w:space="0" w:color="auto"/>
                                        <w:right w:val="none" w:sz="0" w:space="0" w:color="auto"/>
                                      </w:divBdr>
                                      <w:divsChild>
                                        <w:div w:id="676614735">
                                          <w:marLeft w:val="0"/>
                                          <w:marRight w:val="0"/>
                                          <w:marTop w:val="0"/>
                                          <w:marBottom w:val="0"/>
                                          <w:divBdr>
                                            <w:top w:val="single" w:sz="6" w:space="0" w:color="FFFFFF"/>
                                            <w:left w:val="single" w:sz="6" w:space="0" w:color="FFFFFF"/>
                                            <w:bottom w:val="single" w:sz="6" w:space="0" w:color="FFFFFF"/>
                                            <w:right w:val="single" w:sz="6" w:space="0" w:color="FFFFFF"/>
                                          </w:divBdr>
                                        </w:div>
                                      </w:divsChild>
                                    </w:div>
                                  </w:divsChild>
                                </w:div>
                                <w:div w:id="742222606">
                                  <w:marLeft w:val="0"/>
                                  <w:marRight w:val="0"/>
                                  <w:marTop w:val="0"/>
                                  <w:marBottom w:val="0"/>
                                  <w:divBdr>
                                    <w:top w:val="none" w:sz="0" w:space="0" w:color="auto"/>
                                    <w:left w:val="none" w:sz="0" w:space="0" w:color="auto"/>
                                    <w:bottom w:val="none" w:sz="0" w:space="0" w:color="auto"/>
                                    <w:right w:val="none" w:sz="0" w:space="0" w:color="auto"/>
                                  </w:divBdr>
                                  <w:divsChild>
                                    <w:div w:id="926183863">
                                      <w:marLeft w:val="0"/>
                                      <w:marRight w:val="0"/>
                                      <w:marTop w:val="0"/>
                                      <w:marBottom w:val="0"/>
                                      <w:divBdr>
                                        <w:top w:val="none" w:sz="0" w:space="0" w:color="auto"/>
                                        <w:left w:val="none" w:sz="0" w:space="0" w:color="auto"/>
                                        <w:bottom w:val="none" w:sz="0" w:space="0" w:color="auto"/>
                                        <w:right w:val="none" w:sz="0" w:space="0" w:color="auto"/>
                                      </w:divBdr>
                                      <w:divsChild>
                                        <w:div w:id="49379079">
                                          <w:marLeft w:val="0"/>
                                          <w:marRight w:val="0"/>
                                          <w:marTop w:val="0"/>
                                          <w:marBottom w:val="0"/>
                                          <w:divBdr>
                                            <w:top w:val="none" w:sz="0" w:space="0" w:color="auto"/>
                                            <w:left w:val="none" w:sz="0" w:space="0" w:color="auto"/>
                                            <w:bottom w:val="none" w:sz="0" w:space="0" w:color="auto"/>
                                            <w:right w:val="none" w:sz="0" w:space="0" w:color="auto"/>
                                          </w:divBdr>
                                          <w:divsChild>
                                            <w:div w:id="46342873">
                                              <w:marLeft w:val="0"/>
                                              <w:marRight w:val="0"/>
                                              <w:marTop w:val="0"/>
                                              <w:marBottom w:val="0"/>
                                              <w:divBdr>
                                                <w:top w:val="none" w:sz="0" w:space="0" w:color="auto"/>
                                                <w:left w:val="none" w:sz="0" w:space="0" w:color="auto"/>
                                                <w:bottom w:val="none" w:sz="0" w:space="0" w:color="auto"/>
                                                <w:right w:val="none" w:sz="0" w:space="0" w:color="auto"/>
                                              </w:divBdr>
                                            </w:div>
                                          </w:divsChild>
                                        </w:div>
                                        <w:div w:id="298657409">
                                          <w:marLeft w:val="0"/>
                                          <w:marRight w:val="0"/>
                                          <w:marTop w:val="0"/>
                                          <w:marBottom w:val="0"/>
                                          <w:divBdr>
                                            <w:top w:val="none" w:sz="0" w:space="0" w:color="auto"/>
                                            <w:left w:val="none" w:sz="0" w:space="0" w:color="auto"/>
                                            <w:bottom w:val="none" w:sz="0" w:space="0" w:color="auto"/>
                                            <w:right w:val="none" w:sz="0" w:space="0" w:color="auto"/>
                                          </w:divBdr>
                                          <w:divsChild>
                                            <w:div w:id="465122225">
                                              <w:marLeft w:val="0"/>
                                              <w:marRight w:val="0"/>
                                              <w:marTop w:val="0"/>
                                              <w:marBottom w:val="0"/>
                                              <w:divBdr>
                                                <w:top w:val="none" w:sz="0" w:space="0" w:color="auto"/>
                                                <w:left w:val="none" w:sz="0" w:space="0" w:color="auto"/>
                                                <w:bottom w:val="none" w:sz="0" w:space="0" w:color="auto"/>
                                                <w:right w:val="none" w:sz="0" w:space="0" w:color="auto"/>
                                              </w:divBdr>
                                              <w:divsChild>
                                                <w:div w:id="1183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320885">
                                          <w:marLeft w:val="0"/>
                                          <w:marRight w:val="0"/>
                                          <w:marTop w:val="0"/>
                                          <w:marBottom w:val="0"/>
                                          <w:divBdr>
                                            <w:top w:val="none" w:sz="0" w:space="0" w:color="auto"/>
                                            <w:left w:val="none" w:sz="0" w:space="0" w:color="auto"/>
                                            <w:bottom w:val="none" w:sz="0" w:space="0" w:color="auto"/>
                                            <w:right w:val="none" w:sz="0" w:space="0" w:color="auto"/>
                                          </w:divBdr>
                                          <w:divsChild>
                                            <w:div w:id="113137690">
                                              <w:marLeft w:val="0"/>
                                              <w:marRight w:val="0"/>
                                              <w:marTop w:val="0"/>
                                              <w:marBottom w:val="0"/>
                                              <w:divBdr>
                                                <w:top w:val="none" w:sz="0" w:space="0" w:color="auto"/>
                                                <w:left w:val="none" w:sz="0" w:space="0" w:color="auto"/>
                                                <w:bottom w:val="none" w:sz="0" w:space="0" w:color="auto"/>
                                                <w:right w:val="none" w:sz="0" w:space="0" w:color="auto"/>
                                              </w:divBdr>
                                              <w:divsChild>
                                                <w:div w:id="1931235995">
                                                  <w:marLeft w:val="0"/>
                                                  <w:marRight w:val="0"/>
                                                  <w:marTop w:val="0"/>
                                                  <w:marBottom w:val="0"/>
                                                  <w:divBdr>
                                                    <w:top w:val="none" w:sz="0" w:space="0" w:color="auto"/>
                                                    <w:left w:val="none" w:sz="0" w:space="0" w:color="auto"/>
                                                    <w:bottom w:val="none" w:sz="0" w:space="0" w:color="auto"/>
                                                    <w:right w:val="none" w:sz="0" w:space="0" w:color="auto"/>
                                                  </w:divBdr>
                                                  <w:divsChild>
                                                    <w:div w:id="9899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347681">
                                              <w:marLeft w:val="0"/>
                                              <w:marRight w:val="0"/>
                                              <w:marTop w:val="0"/>
                                              <w:marBottom w:val="0"/>
                                              <w:divBdr>
                                                <w:top w:val="none" w:sz="0" w:space="0" w:color="auto"/>
                                                <w:left w:val="none" w:sz="0" w:space="0" w:color="auto"/>
                                                <w:bottom w:val="none" w:sz="0" w:space="0" w:color="auto"/>
                                                <w:right w:val="none" w:sz="0" w:space="0" w:color="auto"/>
                                              </w:divBdr>
                                            </w:div>
                                          </w:divsChild>
                                        </w:div>
                                        <w:div w:id="1283608161">
                                          <w:marLeft w:val="0"/>
                                          <w:marRight w:val="0"/>
                                          <w:marTop w:val="0"/>
                                          <w:marBottom w:val="0"/>
                                          <w:divBdr>
                                            <w:top w:val="none" w:sz="0" w:space="0" w:color="auto"/>
                                            <w:left w:val="none" w:sz="0" w:space="0" w:color="auto"/>
                                            <w:bottom w:val="none" w:sz="0" w:space="0" w:color="auto"/>
                                            <w:right w:val="none" w:sz="0" w:space="0" w:color="auto"/>
                                          </w:divBdr>
                                          <w:divsChild>
                                            <w:div w:id="1995640415">
                                              <w:marLeft w:val="0"/>
                                              <w:marRight w:val="0"/>
                                              <w:marTop w:val="0"/>
                                              <w:marBottom w:val="0"/>
                                              <w:divBdr>
                                                <w:top w:val="none" w:sz="0" w:space="0" w:color="auto"/>
                                                <w:left w:val="none" w:sz="0" w:space="0" w:color="auto"/>
                                                <w:bottom w:val="none" w:sz="0" w:space="0" w:color="auto"/>
                                                <w:right w:val="none" w:sz="0" w:space="0" w:color="auto"/>
                                              </w:divBdr>
                                              <w:divsChild>
                                                <w:div w:id="840436582">
                                                  <w:marLeft w:val="0"/>
                                                  <w:marRight w:val="0"/>
                                                  <w:marTop w:val="0"/>
                                                  <w:marBottom w:val="75"/>
                                                  <w:divBdr>
                                                    <w:top w:val="none" w:sz="0" w:space="0" w:color="auto"/>
                                                    <w:left w:val="none" w:sz="0" w:space="0" w:color="auto"/>
                                                    <w:bottom w:val="none" w:sz="0" w:space="0" w:color="auto"/>
                                                    <w:right w:val="none" w:sz="0" w:space="0" w:color="auto"/>
                                                  </w:divBdr>
                                                  <w:divsChild>
                                                    <w:div w:id="1608779711">
                                                      <w:marLeft w:val="0"/>
                                                      <w:marRight w:val="0"/>
                                                      <w:marTop w:val="0"/>
                                                      <w:marBottom w:val="0"/>
                                                      <w:divBdr>
                                                        <w:top w:val="none" w:sz="0" w:space="0" w:color="auto"/>
                                                        <w:left w:val="none" w:sz="0" w:space="0" w:color="auto"/>
                                                        <w:bottom w:val="none" w:sz="0" w:space="0" w:color="auto"/>
                                                        <w:right w:val="none" w:sz="0" w:space="0" w:color="auto"/>
                                                      </w:divBdr>
                                                      <w:divsChild>
                                                        <w:div w:id="1436363021">
                                                          <w:marLeft w:val="0"/>
                                                          <w:marRight w:val="0"/>
                                                          <w:marTop w:val="0"/>
                                                          <w:marBottom w:val="0"/>
                                                          <w:divBdr>
                                                            <w:top w:val="none" w:sz="0" w:space="0" w:color="auto"/>
                                                            <w:left w:val="none" w:sz="0" w:space="0" w:color="auto"/>
                                                            <w:bottom w:val="none" w:sz="0" w:space="0" w:color="auto"/>
                                                            <w:right w:val="none" w:sz="0" w:space="0" w:color="auto"/>
                                                          </w:divBdr>
                                                          <w:divsChild>
                                                            <w:div w:id="1791237945">
                                                              <w:marLeft w:val="0"/>
                                                              <w:marRight w:val="0"/>
                                                              <w:marTop w:val="0"/>
                                                              <w:marBottom w:val="0"/>
                                                              <w:divBdr>
                                                                <w:top w:val="none" w:sz="0" w:space="0" w:color="auto"/>
                                                                <w:left w:val="none" w:sz="0" w:space="0" w:color="auto"/>
                                                                <w:bottom w:val="none" w:sz="0" w:space="0" w:color="auto"/>
                                                                <w:right w:val="none" w:sz="0" w:space="0" w:color="auto"/>
                                                              </w:divBdr>
                                                              <w:divsChild>
                                                                <w:div w:id="23516815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705884">
                                                  <w:marLeft w:val="0"/>
                                                  <w:marRight w:val="0"/>
                                                  <w:marTop w:val="180"/>
                                                  <w:marBottom w:val="180"/>
                                                  <w:divBdr>
                                                    <w:top w:val="none" w:sz="0" w:space="0" w:color="auto"/>
                                                    <w:left w:val="none" w:sz="0" w:space="0" w:color="auto"/>
                                                    <w:bottom w:val="none" w:sz="0" w:space="0" w:color="auto"/>
                                                    <w:right w:val="none" w:sz="0" w:space="0" w:color="auto"/>
                                                  </w:divBdr>
                                                  <w:divsChild>
                                                    <w:div w:id="999500925">
                                                      <w:marLeft w:val="0"/>
                                                      <w:marRight w:val="0"/>
                                                      <w:marTop w:val="0"/>
                                                      <w:marBottom w:val="0"/>
                                                      <w:divBdr>
                                                        <w:top w:val="none" w:sz="0" w:space="0" w:color="auto"/>
                                                        <w:left w:val="none" w:sz="0" w:space="0" w:color="auto"/>
                                                        <w:bottom w:val="none" w:sz="0" w:space="0" w:color="auto"/>
                                                        <w:right w:val="none" w:sz="0" w:space="0" w:color="auto"/>
                                                      </w:divBdr>
                                                      <w:divsChild>
                                                        <w:div w:id="2118479074">
                                                          <w:marLeft w:val="0"/>
                                                          <w:marRight w:val="0"/>
                                                          <w:marTop w:val="0"/>
                                                          <w:marBottom w:val="0"/>
                                                          <w:divBdr>
                                                            <w:top w:val="none" w:sz="0" w:space="0" w:color="auto"/>
                                                            <w:left w:val="none" w:sz="0" w:space="0" w:color="auto"/>
                                                            <w:bottom w:val="none" w:sz="0" w:space="0" w:color="auto"/>
                                                            <w:right w:val="none" w:sz="0" w:space="0" w:color="auto"/>
                                                          </w:divBdr>
                                                          <w:divsChild>
                                                            <w:div w:id="146238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385059">
                                                  <w:marLeft w:val="0"/>
                                                  <w:marRight w:val="0"/>
                                                  <w:marTop w:val="0"/>
                                                  <w:marBottom w:val="75"/>
                                                  <w:divBdr>
                                                    <w:top w:val="none" w:sz="0" w:space="0" w:color="auto"/>
                                                    <w:left w:val="none" w:sz="0" w:space="0" w:color="auto"/>
                                                    <w:bottom w:val="none" w:sz="0" w:space="0" w:color="auto"/>
                                                    <w:right w:val="none" w:sz="0" w:space="0" w:color="auto"/>
                                                  </w:divBdr>
                                                  <w:divsChild>
                                                    <w:div w:id="1326782585">
                                                      <w:marLeft w:val="0"/>
                                                      <w:marRight w:val="0"/>
                                                      <w:marTop w:val="0"/>
                                                      <w:marBottom w:val="0"/>
                                                      <w:divBdr>
                                                        <w:top w:val="none" w:sz="0" w:space="0" w:color="auto"/>
                                                        <w:left w:val="none" w:sz="0" w:space="0" w:color="auto"/>
                                                        <w:bottom w:val="none" w:sz="0" w:space="0" w:color="auto"/>
                                                        <w:right w:val="none" w:sz="0" w:space="0" w:color="auto"/>
                                                      </w:divBdr>
                                                      <w:divsChild>
                                                        <w:div w:id="1002199799">
                                                          <w:marLeft w:val="0"/>
                                                          <w:marRight w:val="0"/>
                                                          <w:marTop w:val="0"/>
                                                          <w:marBottom w:val="0"/>
                                                          <w:divBdr>
                                                            <w:top w:val="none" w:sz="0" w:space="0" w:color="auto"/>
                                                            <w:left w:val="none" w:sz="0" w:space="0" w:color="auto"/>
                                                            <w:bottom w:val="none" w:sz="0" w:space="0" w:color="auto"/>
                                                            <w:right w:val="none" w:sz="0" w:space="0" w:color="auto"/>
                                                          </w:divBdr>
                                                          <w:divsChild>
                                                            <w:div w:id="41224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5119394">
                                          <w:marLeft w:val="0"/>
                                          <w:marRight w:val="0"/>
                                          <w:marTop w:val="0"/>
                                          <w:marBottom w:val="0"/>
                                          <w:divBdr>
                                            <w:top w:val="none" w:sz="0" w:space="0" w:color="auto"/>
                                            <w:left w:val="none" w:sz="0" w:space="0" w:color="auto"/>
                                            <w:bottom w:val="none" w:sz="0" w:space="0" w:color="auto"/>
                                            <w:right w:val="none" w:sz="0" w:space="0" w:color="auto"/>
                                          </w:divBdr>
                                          <w:divsChild>
                                            <w:div w:id="790055590">
                                              <w:marLeft w:val="0"/>
                                              <w:marRight w:val="0"/>
                                              <w:marTop w:val="0"/>
                                              <w:marBottom w:val="0"/>
                                              <w:divBdr>
                                                <w:top w:val="none" w:sz="0" w:space="0" w:color="auto"/>
                                                <w:left w:val="none" w:sz="0" w:space="0" w:color="auto"/>
                                                <w:bottom w:val="none" w:sz="0" w:space="0" w:color="auto"/>
                                                <w:right w:val="none" w:sz="0" w:space="0" w:color="auto"/>
                                              </w:divBdr>
                                              <w:divsChild>
                                                <w:div w:id="165317792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9899888">
                              <w:marLeft w:val="0"/>
                              <w:marRight w:val="0"/>
                              <w:marTop w:val="0"/>
                              <w:marBottom w:val="0"/>
                              <w:divBdr>
                                <w:top w:val="none" w:sz="0" w:space="0" w:color="auto"/>
                                <w:left w:val="none" w:sz="0" w:space="0" w:color="auto"/>
                                <w:bottom w:val="none" w:sz="0" w:space="0" w:color="auto"/>
                                <w:right w:val="none" w:sz="0" w:space="0" w:color="auto"/>
                              </w:divBdr>
                              <w:divsChild>
                                <w:div w:id="1501504223">
                                  <w:marLeft w:val="0"/>
                                  <w:marRight w:val="0"/>
                                  <w:marTop w:val="150"/>
                                  <w:marBottom w:val="0"/>
                                  <w:divBdr>
                                    <w:top w:val="none" w:sz="0" w:space="0" w:color="auto"/>
                                    <w:left w:val="none" w:sz="0" w:space="0" w:color="auto"/>
                                    <w:bottom w:val="none" w:sz="0" w:space="0" w:color="auto"/>
                                    <w:right w:val="none" w:sz="0" w:space="0" w:color="auto"/>
                                  </w:divBdr>
                                  <w:divsChild>
                                    <w:div w:id="1440638859">
                                      <w:marLeft w:val="0"/>
                                      <w:marRight w:val="0"/>
                                      <w:marTop w:val="0"/>
                                      <w:marBottom w:val="0"/>
                                      <w:divBdr>
                                        <w:top w:val="none" w:sz="0" w:space="0" w:color="auto"/>
                                        <w:left w:val="none" w:sz="0" w:space="0" w:color="auto"/>
                                        <w:bottom w:val="none" w:sz="0" w:space="0" w:color="auto"/>
                                        <w:right w:val="none" w:sz="0" w:space="0" w:color="auto"/>
                                      </w:divBdr>
                                      <w:divsChild>
                                        <w:div w:id="75386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6231445">
                      <w:marLeft w:val="0"/>
                      <w:marRight w:val="0"/>
                      <w:marTop w:val="0"/>
                      <w:marBottom w:val="0"/>
                      <w:divBdr>
                        <w:top w:val="none" w:sz="0" w:space="0" w:color="auto"/>
                        <w:left w:val="none" w:sz="0" w:space="0" w:color="auto"/>
                        <w:bottom w:val="none" w:sz="0" w:space="0" w:color="auto"/>
                        <w:right w:val="none" w:sz="0" w:space="0" w:color="auto"/>
                      </w:divBdr>
                      <w:divsChild>
                        <w:div w:id="903108009">
                          <w:marLeft w:val="0"/>
                          <w:marRight w:val="0"/>
                          <w:marTop w:val="0"/>
                          <w:marBottom w:val="0"/>
                          <w:divBdr>
                            <w:top w:val="none" w:sz="0" w:space="0" w:color="auto"/>
                            <w:left w:val="none" w:sz="0" w:space="0" w:color="auto"/>
                            <w:bottom w:val="none" w:sz="0" w:space="0" w:color="auto"/>
                            <w:right w:val="none" w:sz="0" w:space="0" w:color="auto"/>
                          </w:divBdr>
                          <w:divsChild>
                            <w:div w:id="2041932902">
                              <w:marLeft w:val="0"/>
                              <w:marRight w:val="0"/>
                              <w:marTop w:val="0"/>
                              <w:marBottom w:val="0"/>
                              <w:divBdr>
                                <w:top w:val="none" w:sz="0" w:space="0" w:color="auto"/>
                                <w:left w:val="none" w:sz="0" w:space="0" w:color="auto"/>
                                <w:bottom w:val="none" w:sz="0" w:space="0" w:color="auto"/>
                                <w:right w:val="none" w:sz="0" w:space="0" w:color="auto"/>
                              </w:divBdr>
                              <w:divsChild>
                                <w:div w:id="51194716">
                                  <w:marLeft w:val="0"/>
                                  <w:marRight w:val="0"/>
                                  <w:marTop w:val="0"/>
                                  <w:marBottom w:val="0"/>
                                  <w:divBdr>
                                    <w:top w:val="none" w:sz="0" w:space="0" w:color="auto"/>
                                    <w:left w:val="none" w:sz="0" w:space="0" w:color="auto"/>
                                    <w:bottom w:val="none" w:sz="0" w:space="0" w:color="auto"/>
                                    <w:right w:val="none" w:sz="0" w:space="0" w:color="auto"/>
                                  </w:divBdr>
                                  <w:divsChild>
                                    <w:div w:id="1394892094">
                                      <w:marLeft w:val="0"/>
                                      <w:marRight w:val="300"/>
                                      <w:marTop w:val="75"/>
                                      <w:marBottom w:val="0"/>
                                      <w:divBdr>
                                        <w:top w:val="none" w:sz="0" w:space="0" w:color="auto"/>
                                        <w:left w:val="none" w:sz="0" w:space="0" w:color="auto"/>
                                        <w:bottom w:val="none" w:sz="0" w:space="0" w:color="auto"/>
                                        <w:right w:val="none" w:sz="0" w:space="0" w:color="auto"/>
                                      </w:divBdr>
                                      <w:divsChild>
                                        <w:div w:id="54207923">
                                          <w:marLeft w:val="0"/>
                                          <w:marRight w:val="0"/>
                                          <w:marTop w:val="0"/>
                                          <w:marBottom w:val="0"/>
                                          <w:divBdr>
                                            <w:top w:val="none" w:sz="0" w:space="0" w:color="auto"/>
                                            <w:left w:val="none" w:sz="0" w:space="0" w:color="auto"/>
                                            <w:bottom w:val="none" w:sz="0" w:space="0" w:color="auto"/>
                                            <w:right w:val="none" w:sz="0" w:space="0" w:color="auto"/>
                                          </w:divBdr>
                                          <w:divsChild>
                                            <w:div w:id="2096902511">
                                              <w:marLeft w:val="0"/>
                                              <w:marRight w:val="0"/>
                                              <w:marTop w:val="0"/>
                                              <w:marBottom w:val="0"/>
                                              <w:divBdr>
                                                <w:top w:val="none" w:sz="0" w:space="0" w:color="auto"/>
                                                <w:left w:val="none" w:sz="0" w:space="0" w:color="auto"/>
                                                <w:bottom w:val="none" w:sz="0" w:space="0" w:color="auto"/>
                                                <w:right w:val="none" w:sz="0" w:space="0" w:color="auto"/>
                                              </w:divBdr>
                                              <w:divsChild>
                                                <w:div w:id="444080914">
                                                  <w:marLeft w:val="0"/>
                                                  <w:marRight w:val="0"/>
                                                  <w:marTop w:val="0"/>
                                                  <w:marBottom w:val="0"/>
                                                  <w:divBdr>
                                                    <w:top w:val="none" w:sz="0" w:space="0" w:color="auto"/>
                                                    <w:left w:val="none" w:sz="0" w:space="0" w:color="auto"/>
                                                    <w:bottom w:val="none" w:sz="0" w:space="0" w:color="auto"/>
                                                    <w:right w:val="none" w:sz="0" w:space="0" w:color="auto"/>
                                                  </w:divBdr>
                                                </w:div>
                                                <w:div w:id="1371489869">
                                                  <w:marLeft w:val="0"/>
                                                  <w:marRight w:val="150"/>
                                                  <w:marTop w:val="15"/>
                                                  <w:marBottom w:val="0"/>
                                                  <w:divBdr>
                                                    <w:top w:val="none" w:sz="0" w:space="0" w:color="auto"/>
                                                    <w:left w:val="none" w:sz="0" w:space="0" w:color="auto"/>
                                                    <w:bottom w:val="none" w:sz="0" w:space="0" w:color="auto"/>
                                                    <w:right w:val="none" w:sz="0" w:space="0" w:color="auto"/>
                                                  </w:divBdr>
                                                </w:div>
                                              </w:divsChild>
                                            </w:div>
                                          </w:divsChild>
                                        </w:div>
                                      </w:divsChild>
                                    </w:div>
                                    <w:div w:id="1674722438">
                                      <w:marLeft w:val="0"/>
                                      <w:marRight w:val="0"/>
                                      <w:marTop w:val="75"/>
                                      <w:marBottom w:val="0"/>
                                      <w:divBdr>
                                        <w:top w:val="none" w:sz="0" w:space="0" w:color="auto"/>
                                        <w:left w:val="none" w:sz="0" w:space="0" w:color="auto"/>
                                        <w:bottom w:val="none" w:sz="0" w:space="0" w:color="auto"/>
                                        <w:right w:val="none" w:sz="0" w:space="0" w:color="auto"/>
                                      </w:divBdr>
                                      <w:divsChild>
                                        <w:div w:id="1676960727">
                                          <w:marLeft w:val="0"/>
                                          <w:marRight w:val="0"/>
                                          <w:marTop w:val="0"/>
                                          <w:marBottom w:val="0"/>
                                          <w:divBdr>
                                            <w:top w:val="none" w:sz="0" w:space="0" w:color="auto"/>
                                            <w:left w:val="none" w:sz="0" w:space="0" w:color="auto"/>
                                            <w:bottom w:val="none" w:sz="0" w:space="0" w:color="auto"/>
                                            <w:right w:val="none" w:sz="0" w:space="0" w:color="auto"/>
                                          </w:divBdr>
                                          <w:divsChild>
                                            <w:div w:id="88421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159420">
                                  <w:marLeft w:val="0"/>
                                  <w:marRight w:val="0"/>
                                  <w:marTop w:val="0"/>
                                  <w:marBottom w:val="0"/>
                                  <w:divBdr>
                                    <w:top w:val="none" w:sz="0" w:space="0" w:color="auto"/>
                                    <w:left w:val="none" w:sz="0" w:space="0" w:color="auto"/>
                                    <w:bottom w:val="none" w:sz="0" w:space="0" w:color="auto"/>
                                    <w:right w:val="none" w:sz="0" w:space="0" w:color="auto"/>
                                  </w:divBdr>
                                  <w:divsChild>
                                    <w:div w:id="1818565769">
                                      <w:marLeft w:val="0"/>
                                      <w:marRight w:val="0"/>
                                      <w:marTop w:val="0"/>
                                      <w:marBottom w:val="0"/>
                                      <w:divBdr>
                                        <w:top w:val="none" w:sz="0" w:space="0" w:color="auto"/>
                                        <w:left w:val="none" w:sz="0" w:space="0" w:color="auto"/>
                                        <w:bottom w:val="none" w:sz="0" w:space="0" w:color="auto"/>
                                        <w:right w:val="none" w:sz="0" w:space="0" w:color="auto"/>
                                      </w:divBdr>
                                    </w:div>
                                  </w:divsChild>
                                </w:div>
                                <w:div w:id="1345595254">
                                  <w:marLeft w:val="0"/>
                                  <w:marRight w:val="0"/>
                                  <w:marTop w:val="0"/>
                                  <w:marBottom w:val="0"/>
                                  <w:divBdr>
                                    <w:top w:val="none" w:sz="0" w:space="0" w:color="auto"/>
                                    <w:left w:val="none" w:sz="0" w:space="0" w:color="auto"/>
                                    <w:bottom w:val="none" w:sz="0" w:space="0" w:color="auto"/>
                                    <w:right w:val="none" w:sz="0" w:space="0" w:color="auto"/>
                                  </w:divBdr>
                                  <w:divsChild>
                                    <w:div w:id="397941139">
                                      <w:marLeft w:val="0"/>
                                      <w:marRight w:val="300"/>
                                      <w:marTop w:val="75"/>
                                      <w:marBottom w:val="0"/>
                                      <w:divBdr>
                                        <w:top w:val="none" w:sz="0" w:space="0" w:color="auto"/>
                                        <w:left w:val="none" w:sz="0" w:space="0" w:color="auto"/>
                                        <w:bottom w:val="none" w:sz="0" w:space="0" w:color="auto"/>
                                        <w:right w:val="none" w:sz="0" w:space="0" w:color="auto"/>
                                      </w:divBdr>
                                      <w:divsChild>
                                        <w:div w:id="598831693">
                                          <w:marLeft w:val="0"/>
                                          <w:marRight w:val="0"/>
                                          <w:marTop w:val="0"/>
                                          <w:marBottom w:val="0"/>
                                          <w:divBdr>
                                            <w:top w:val="none" w:sz="0" w:space="0" w:color="auto"/>
                                            <w:left w:val="none" w:sz="0" w:space="0" w:color="auto"/>
                                            <w:bottom w:val="none" w:sz="0" w:space="0" w:color="auto"/>
                                            <w:right w:val="none" w:sz="0" w:space="0" w:color="auto"/>
                                          </w:divBdr>
                                          <w:divsChild>
                                            <w:div w:id="147275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646384">
                                      <w:marLeft w:val="0"/>
                                      <w:marRight w:val="0"/>
                                      <w:marTop w:val="75"/>
                                      <w:marBottom w:val="0"/>
                                      <w:divBdr>
                                        <w:top w:val="none" w:sz="0" w:space="0" w:color="auto"/>
                                        <w:left w:val="none" w:sz="0" w:space="0" w:color="auto"/>
                                        <w:bottom w:val="none" w:sz="0" w:space="0" w:color="auto"/>
                                        <w:right w:val="none" w:sz="0" w:space="0" w:color="auto"/>
                                      </w:divBdr>
                                      <w:divsChild>
                                        <w:div w:id="1751467050">
                                          <w:marLeft w:val="0"/>
                                          <w:marRight w:val="0"/>
                                          <w:marTop w:val="0"/>
                                          <w:marBottom w:val="0"/>
                                          <w:divBdr>
                                            <w:top w:val="none" w:sz="0" w:space="0" w:color="auto"/>
                                            <w:left w:val="none" w:sz="0" w:space="0" w:color="auto"/>
                                            <w:bottom w:val="none" w:sz="0" w:space="0" w:color="auto"/>
                                            <w:right w:val="none" w:sz="0" w:space="0" w:color="auto"/>
                                          </w:divBdr>
                                          <w:divsChild>
                                            <w:div w:id="558638650">
                                              <w:marLeft w:val="0"/>
                                              <w:marRight w:val="300"/>
                                              <w:marTop w:val="0"/>
                                              <w:marBottom w:val="0"/>
                                              <w:divBdr>
                                                <w:top w:val="none" w:sz="0" w:space="0" w:color="auto"/>
                                                <w:left w:val="none" w:sz="0" w:space="0" w:color="auto"/>
                                                <w:bottom w:val="none" w:sz="0" w:space="0" w:color="auto"/>
                                                <w:right w:val="none" w:sz="0" w:space="0" w:color="auto"/>
                                              </w:divBdr>
                                            </w:div>
                                            <w:div w:id="737361156">
                                              <w:marLeft w:val="0"/>
                                              <w:marRight w:val="300"/>
                                              <w:marTop w:val="0"/>
                                              <w:marBottom w:val="0"/>
                                              <w:divBdr>
                                                <w:top w:val="none" w:sz="0" w:space="0" w:color="auto"/>
                                                <w:left w:val="none" w:sz="0" w:space="0" w:color="auto"/>
                                                <w:bottom w:val="none" w:sz="0" w:space="0" w:color="auto"/>
                                                <w:right w:val="none" w:sz="0" w:space="0" w:color="auto"/>
                                              </w:divBdr>
                                              <w:divsChild>
                                                <w:div w:id="22472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820970">
                                      <w:marLeft w:val="0"/>
                                      <w:marRight w:val="300"/>
                                      <w:marTop w:val="75"/>
                                      <w:marBottom w:val="0"/>
                                      <w:divBdr>
                                        <w:top w:val="none" w:sz="0" w:space="0" w:color="auto"/>
                                        <w:left w:val="none" w:sz="0" w:space="0" w:color="auto"/>
                                        <w:bottom w:val="none" w:sz="0" w:space="0" w:color="auto"/>
                                        <w:right w:val="none" w:sz="0" w:space="0" w:color="auto"/>
                                      </w:divBdr>
                                      <w:divsChild>
                                        <w:div w:id="17172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3068471">
          <w:marLeft w:val="0"/>
          <w:marRight w:val="0"/>
          <w:marTop w:val="0"/>
          <w:marBottom w:val="600"/>
          <w:divBdr>
            <w:top w:val="none" w:sz="0" w:space="0" w:color="auto"/>
            <w:left w:val="none" w:sz="0" w:space="0" w:color="auto"/>
            <w:bottom w:val="none" w:sz="0" w:space="0" w:color="auto"/>
            <w:right w:val="none" w:sz="0" w:space="0" w:color="auto"/>
          </w:divBdr>
          <w:divsChild>
            <w:div w:id="571935224">
              <w:marLeft w:val="-225"/>
              <w:marRight w:val="-225"/>
              <w:marTop w:val="0"/>
              <w:marBottom w:val="0"/>
              <w:divBdr>
                <w:top w:val="none" w:sz="0" w:space="0" w:color="auto"/>
                <w:left w:val="none" w:sz="0" w:space="0" w:color="auto"/>
                <w:bottom w:val="none" w:sz="0" w:space="0" w:color="auto"/>
                <w:right w:val="none" w:sz="0" w:space="0" w:color="auto"/>
              </w:divBdr>
              <w:divsChild>
                <w:div w:id="117838450">
                  <w:marLeft w:val="0"/>
                  <w:marRight w:val="0"/>
                  <w:marTop w:val="0"/>
                  <w:marBottom w:val="0"/>
                  <w:divBdr>
                    <w:top w:val="none" w:sz="0" w:space="0" w:color="auto"/>
                    <w:left w:val="none" w:sz="0" w:space="0" w:color="auto"/>
                    <w:bottom w:val="none" w:sz="0" w:space="0" w:color="auto"/>
                    <w:right w:val="none" w:sz="0" w:space="0" w:color="auto"/>
                  </w:divBdr>
                  <w:divsChild>
                    <w:div w:id="1696955150">
                      <w:marLeft w:val="0"/>
                      <w:marRight w:val="0"/>
                      <w:marTop w:val="600"/>
                      <w:marBottom w:val="0"/>
                      <w:divBdr>
                        <w:top w:val="none" w:sz="0" w:space="0" w:color="auto"/>
                        <w:left w:val="none" w:sz="0" w:space="0" w:color="auto"/>
                        <w:bottom w:val="none" w:sz="0" w:space="0" w:color="auto"/>
                        <w:right w:val="none" w:sz="0" w:space="0" w:color="auto"/>
                      </w:divBdr>
                      <w:divsChild>
                        <w:div w:id="1484351705">
                          <w:marLeft w:val="0"/>
                          <w:marRight w:val="0"/>
                          <w:marTop w:val="0"/>
                          <w:marBottom w:val="0"/>
                          <w:divBdr>
                            <w:top w:val="none" w:sz="0" w:space="0" w:color="auto"/>
                            <w:left w:val="none" w:sz="0" w:space="0" w:color="auto"/>
                            <w:bottom w:val="none" w:sz="0" w:space="0" w:color="auto"/>
                            <w:right w:val="none" w:sz="0" w:space="0" w:color="auto"/>
                          </w:divBdr>
                          <w:divsChild>
                            <w:div w:id="356733740">
                              <w:marLeft w:val="0"/>
                              <w:marRight w:val="0"/>
                              <w:marTop w:val="0"/>
                              <w:marBottom w:val="0"/>
                              <w:divBdr>
                                <w:top w:val="none" w:sz="0" w:space="0" w:color="auto"/>
                                <w:left w:val="none" w:sz="0" w:space="0" w:color="auto"/>
                                <w:bottom w:val="none" w:sz="0" w:space="0" w:color="auto"/>
                                <w:right w:val="none" w:sz="0" w:space="0" w:color="auto"/>
                              </w:divBdr>
                              <w:divsChild>
                                <w:div w:id="2098793503">
                                  <w:marLeft w:val="0"/>
                                  <w:marRight w:val="0"/>
                                  <w:marTop w:val="0"/>
                                  <w:marBottom w:val="0"/>
                                  <w:divBdr>
                                    <w:top w:val="none" w:sz="0" w:space="0" w:color="auto"/>
                                    <w:left w:val="none" w:sz="0" w:space="0" w:color="auto"/>
                                    <w:bottom w:val="none" w:sz="0" w:space="0" w:color="auto"/>
                                    <w:right w:val="none" w:sz="0" w:space="0" w:color="auto"/>
                                  </w:divBdr>
                                  <w:divsChild>
                                    <w:div w:id="304160272">
                                      <w:marLeft w:val="0"/>
                                      <w:marRight w:val="0"/>
                                      <w:marTop w:val="0"/>
                                      <w:marBottom w:val="150"/>
                                      <w:divBdr>
                                        <w:top w:val="none" w:sz="0" w:space="0" w:color="auto"/>
                                        <w:left w:val="none" w:sz="0" w:space="0" w:color="auto"/>
                                        <w:bottom w:val="none" w:sz="0" w:space="0" w:color="auto"/>
                                        <w:right w:val="none" w:sz="0" w:space="0" w:color="auto"/>
                                      </w:divBdr>
                                    </w:div>
                                    <w:div w:id="521019574">
                                      <w:marLeft w:val="0"/>
                                      <w:marRight w:val="0"/>
                                      <w:marTop w:val="0"/>
                                      <w:marBottom w:val="0"/>
                                      <w:divBdr>
                                        <w:top w:val="none" w:sz="0" w:space="0" w:color="auto"/>
                                        <w:left w:val="none" w:sz="0" w:space="0" w:color="auto"/>
                                        <w:bottom w:val="none" w:sz="0" w:space="0" w:color="auto"/>
                                        <w:right w:val="none" w:sz="0" w:space="0" w:color="auto"/>
                                      </w:divBdr>
                                      <w:divsChild>
                                        <w:div w:id="1380859135">
                                          <w:marLeft w:val="0"/>
                                          <w:marRight w:val="0"/>
                                          <w:marTop w:val="300"/>
                                          <w:marBottom w:val="0"/>
                                          <w:divBdr>
                                            <w:top w:val="none" w:sz="0" w:space="0" w:color="auto"/>
                                            <w:left w:val="none" w:sz="0" w:space="0" w:color="auto"/>
                                            <w:bottom w:val="none" w:sz="0" w:space="0" w:color="auto"/>
                                            <w:right w:val="none" w:sz="0" w:space="0" w:color="auto"/>
                                          </w:divBdr>
                                          <w:divsChild>
                                            <w:div w:id="21209055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9480142">
              <w:marLeft w:val="-225"/>
              <w:marRight w:val="-225"/>
              <w:marTop w:val="0"/>
              <w:marBottom w:val="0"/>
              <w:divBdr>
                <w:top w:val="none" w:sz="0" w:space="0" w:color="auto"/>
                <w:left w:val="none" w:sz="0" w:space="0" w:color="auto"/>
                <w:bottom w:val="none" w:sz="0" w:space="0" w:color="auto"/>
                <w:right w:val="none" w:sz="0" w:space="0" w:color="auto"/>
              </w:divBdr>
              <w:divsChild>
                <w:div w:id="1136993133">
                  <w:marLeft w:val="0"/>
                  <w:marRight w:val="0"/>
                  <w:marTop w:val="0"/>
                  <w:marBottom w:val="0"/>
                  <w:divBdr>
                    <w:top w:val="none" w:sz="0" w:space="0" w:color="auto"/>
                    <w:left w:val="none" w:sz="0" w:space="0" w:color="auto"/>
                    <w:bottom w:val="none" w:sz="0" w:space="0" w:color="auto"/>
                    <w:right w:val="none" w:sz="0" w:space="0" w:color="auto"/>
                  </w:divBdr>
                  <w:divsChild>
                    <w:div w:id="1668559730">
                      <w:marLeft w:val="0"/>
                      <w:marRight w:val="0"/>
                      <w:marTop w:val="600"/>
                      <w:marBottom w:val="0"/>
                      <w:divBdr>
                        <w:top w:val="none" w:sz="0" w:space="0" w:color="auto"/>
                        <w:left w:val="none" w:sz="0" w:space="0" w:color="auto"/>
                        <w:bottom w:val="none" w:sz="0" w:space="0" w:color="auto"/>
                        <w:right w:val="none" w:sz="0" w:space="0" w:color="auto"/>
                      </w:divBdr>
                      <w:divsChild>
                        <w:div w:id="1810970864">
                          <w:marLeft w:val="0"/>
                          <w:marRight w:val="0"/>
                          <w:marTop w:val="0"/>
                          <w:marBottom w:val="0"/>
                          <w:divBdr>
                            <w:top w:val="single" w:sz="6" w:space="8" w:color="DEDFE0"/>
                            <w:left w:val="single" w:sz="6" w:space="11" w:color="DEDFE0"/>
                            <w:bottom w:val="single" w:sz="6" w:space="8" w:color="DEDFE0"/>
                            <w:right w:val="single" w:sz="6" w:space="11" w:color="DEDFE0"/>
                          </w:divBdr>
                          <w:divsChild>
                            <w:div w:id="1030499264">
                              <w:marLeft w:val="0"/>
                              <w:marRight w:val="0"/>
                              <w:marTop w:val="0"/>
                              <w:marBottom w:val="0"/>
                              <w:divBdr>
                                <w:top w:val="none" w:sz="0" w:space="0" w:color="auto"/>
                                <w:left w:val="none" w:sz="0" w:space="0" w:color="auto"/>
                                <w:bottom w:val="none" w:sz="0" w:space="0" w:color="auto"/>
                                <w:right w:val="none" w:sz="0" w:space="0" w:color="auto"/>
                              </w:divBdr>
                              <w:divsChild>
                                <w:div w:id="2142456715">
                                  <w:marLeft w:val="0"/>
                                  <w:marRight w:val="0"/>
                                  <w:marTop w:val="0"/>
                                  <w:marBottom w:val="0"/>
                                  <w:divBdr>
                                    <w:top w:val="none" w:sz="0" w:space="0" w:color="auto"/>
                                    <w:left w:val="none" w:sz="0" w:space="0" w:color="auto"/>
                                    <w:bottom w:val="none" w:sz="0" w:space="0" w:color="auto"/>
                                    <w:right w:val="none" w:sz="0" w:space="0" w:color="auto"/>
                                  </w:divBdr>
                                  <w:divsChild>
                                    <w:div w:id="1010989722">
                                      <w:marLeft w:val="0"/>
                                      <w:marRight w:val="0"/>
                                      <w:marTop w:val="0"/>
                                      <w:marBottom w:val="75"/>
                                      <w:divBdr>
                                        <w:top w:val="none" w:sz="0" w:space="0" w:color="auto"/>
                                        <w:left w:val="none" w:sz="0" w:space="0" w:color="auto"/>
                                        <w:bottom w:val="none" w:sz="0" w:space="0" w:color="auto"/>
                                        <w:right w:val="none" w:sz="0" w:space="0" w:color="auto"/>
                                      </w:divBdr>
                                      <w:divsChild>
                                        <w:div w:id="14060244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7145562">
              <w:marLeft w:val="-225"/>
              <w:marRight w:val="-225"/>
              <w:marTop w:val="0"/>
              <w:marBottom w:val="0"/>
              <w:divBdr>
                <w:top w:val="none" w:sz="0" w:space="0" w:color="auto"/>
                <w:left w:val="none" w:sz="0" w:space="0" w:color="auto"/>
                <w:bottom w:val="none" w:sz="0" w:space="0" w:color="auto"/>
                <w:right w:val="none" w:sz="0" w:space="0" w:color="auto"/>
              </w:divBdr>
              <w:divsChild>
                <w:div w:id="1281523278">
                  <w:marLeft w:val="0"/>
                  <w:marRight w:val="0"/>
                  <w:marTop w:val="0"/>
                  <w:marBottom w:val="0"/>
                  <w:divBdr>
                    <w:top w:val="none" w:sz="0" w:space="0" w:color="auto"/>
                    <w:left w:val="none" w:sz="0" w:space="0" w:color="auto"/>
                    <w:bottom w:val="none" w:sz="0" w:space="0" w:color="auto"/>
                    <w:right w:val="none" w:sz="0" w:space="0" w:color="auto"/>
                  </w:divBdr>
                  <w:divsChild>
                    <w:div w:id="1560481428">
                      <w:marLeft w:val="0"/>
                      <w:marRight w:val="0"/>
                      <w:marTop w:val="600"/>
                      <w:marBottom w:val="0"/>
                      <w:divBdr>
                        <w:top w:val="none" w:sz="0" w:space="0" w:color="auto"/>
                        <w:left w:val="none" w:sz="0" w:space="0" w:color="auto"/>
                        <w:bottom w:val="none" w:sz="0" w:space="0" w:color="auto"/>
                        <w:right w:val="none" w:sz="0" w:space="0" w:color="auto"/>
                      </w:divBdr>
                      <w:divsChild>
                        <w:div w:id="1454863220">
                          <w:marLeft w:val="0"/>
                          <w:marRight w:val="0"/>
                          <w:marTop w:val="0"/>
                          <w:marBottom w:val="0"/>
                          <w:divBdr>
                            <w:top w:val="none" w:sz="0" w:space="0" w:color="auto"/>
                            <w:left w:val="none" w:sz="0" w:space="0" w:color="auto"/>
                            <w:bottom w:val="none" w:sz="0" w:space="0" w:color="auto"/>
                            <w:right w:val="none" w:sz="0" w:space="0" w:color="auto"/>
                          </w:divBdr>
                          <w:divsChild>
                            <w:div w:id="1679231382">
                              <w:marLeft w:val="0"/>
                              <w:marRight w:val="0"/>
                              <w:marTop w:val="0"/>
                              <w:marBottom w:val="0"/>
                              <w:divBdr>
                                <w:top w:val="none" w:sz="0" w:space="0" w:color="auto"/>
                                <w:left w:val="none" w:sz="0" w:space="0" w:color="auto"/>
                                <w:bottom w:val="none" w:sz="0" w:space="0" w:color="auto"/>
                                <w:right w:val="none" w:sz="0" w:space="0" w:color="auto"/>
                              </w:divBdr>
                              <w:divsChild>
                                <w:div w:id="62410324">
                                  <w:marLeft w:val="0"/>
                                  <w:marRight w:val="0"/>
                                  <w:marTop w:val="0"/>
                                  <w:marBottom w:val="0"/>
                                  <w:divBdr>
                                    <w:top w:val="none" w:sz="0" w:space="0" w:color="auto"/>
                                    <w:left w:val="none" w:sz="0" w:space="0" w:color="auto"/>
                                    <w:bottom w:val="none" w:sz="0" w:space="0" w:color="auto"/>
                                    <w:right w:val="none" w:sz="0" w:space="0" w:color="auto"/>
                                  </w:divBdr>
                                  <w:divsChild>
                                    <w:div w:id="1662154102">
                                      <w:marLeft w:val="0"/>
                                      <w:marRight w:val="0"/>
                                      <w:marTop w:val="0"/>
                                      <w:marBottom w:val="0"/>
                                      <w:divBdr>
                                        <w:top w:val="none" w:sz="0" w:space="0" w:color="auto"/>
                                        <w:left w:val="none" w:sz="0" w:space="0" w:color="auto"/>
                                        <w:bottom w:val="none" w:sz="0" w:space="0" w:color="auto"/>
                                        <w:right w:val="none" w:sz="0" w:space="0" w:color="auto"/>
                                      </w:divBdr>
                                    </w:div>
                                    <w:div w:id="2049796874">
                                      <w:marLeft w:val="0"/>
                                      <w:marRight w:val="0"/>
                                      <w:marTop w:val="0"/>
                                      <w:marBottom w:val="0"/>
                                      <w:divBdr>
                                        <w:top w:val="none" w:sz="0" w:space="0" w:color="auto"/>
                                        <w:left w:val="none" w:sz="0" w:space="0" w:color="auto"/>
                                        <w:bottom w:val="none" w:sz="0" w:space="0" w:color="auto"/>
                                        <w:right w:val="none" w:sz="0" w:space="0" w:color="auto"/>
                                      </w:divBdr>
                                    </w:div>
                                  </w:divsChild>
                                </w:div>
                                <w:div w:id="469595434">
                                  <w:marLeft w:val="0"/>
                                  <w:marRight w:val="0"/>
                                  <w:marTop w:val="0"/>
                                  <w:marBottom w:val="0"/>
                                  <w:divBdr>
                                    <w:top w:val="none" w:sz="0" w:space="0" w:color="auto"/>
                                    <w:left w:val="none" w:sz="0" w:space="0" w:color="auto"/>
                                    <w:bottom w:val="none" w:sz="0" w:space="0" w:color="auto"/>
                                    <w:right w:val="none" w:sz="0" w:space="0" w:color="auto"/>
                                  </w:divBdr>
                                  <w:divsChild>
                                    <w:div w:id="701564025">
                                      <w:marLeft w:val="0"/>
                                      <w:marRight w:val="0"/>
                                      <w:marTop w:val="0"/>
                                      <w:marBottom w:val="0"/>
                                      <w:divBdr>
                                        <w:top w:val="none" w:sz="0" w:space="0" w:color="auto"/>
                                        <w:left w:val="none" w:sz="0" w:space="0" w:color="auto"/>
                                        <w:bottom w:val="none" w:sz="0" w:space="0" w:color="auto"/>
                                        <w:right w:val="none" w:sz="0" w:space="0" w:color="auto"/>
                                      </w:divBdr>
                                    </w:div>
                                    <w:div w:id="1624533687">
                                      <w:marLeft w:val="0"/>
                                      <w:marRight w:val="0"/>
                                      <w:marTop w:val="0"/>
                                      <w:marBottom w:val="0"/>
                                      <w:divBdr>
                                        <w:top w:val="none" w:sz="0" w:space="0" w:color="auto"/>
                                        <w:left w:val="none" w:sz="0" w:space="0" w:color="auto"/>
                                        <w:bottom w:val="none" w:sz="0" w:space="0" w:color="auto"/>
                                        <w:right w:val="none" w:sz="0" w:space="0" w:color="auto"/>
                                      </w:divBdr>
                                    </w:div>
                                  </w:divsChild>
                                </w:div>
                                <w:div w:id="897935282">
                                  <w:marLeft w:val="0"/>
                                  <w:marRight w:val="0"/>
                                  <w:marTop w:val="0"/>
                                  <w:marBottom w:val="0"/>
                                  <w:divBdr>
                                    <w:top w:val="none" w:sz="0" w:space="0" w:color="auto"/>
                                    <w:left w:val="none" w:sz="0" w:space="0" w:color="auto"/>
                                    <w:bottom w:val="none" w:sz="0" w:space="0" w:color="auto"/>
                                    <w:right w:val="none" w:sz="0" w:space="0" w:color="auto"/>
                                  </w:divBdr>
                                  <w:divsChild>
                                    <w:div w:id="1289629773">
                                      <w:marLeft w:val="0"/>
                                      <w:marRight w:val="0"/>
                                      <w:marTop w:val="0"/>
                                      <w:marBottom w:val="0"/>
                                      <w:divBdr>
                                        <w:top w:val="none" w:sz="0" w:space="0" w:color="auto"/>
                                        <w:left w:val="none" w:sz="0" w:space="0" w:color="auto"/>
                                        <w:bottom w:val="none" w:sz="0" w:space="0" w:color="auto"/>
                                        <w:right w:val="none" w:sz="0" w:space="0" w:color="auto"/>
                                      </w:divBdr>
                                    </w:div>
                                    <w:div w:id="1491482509">
                                      <w:marLeft w:val="0"/>
                                      <w:marRight w:val="0"/>
                                      <w:marTop w:val="0"/>
                                      <w:marBottom w:val="0"/>
                                      <w:divBdr>
                                        <w:top w:val="none" w:sz="0" w:space="0" w:color="auto"/>
                                        <w:left w:val="none" w:sz="0" w:space="0" w:color="auto"/>
                                        <w:bottom w:val="none" w:sz="0" w:space="0" w:color="auto"/>
                                        <w:right w:val="none" w:sz="0" w:space="0" w:color="auto"/>
                                      </w:divBdr>
                                    </w:div>
                                  </w:divsChild>
                                </w:div>
                                <w:div w:id="1258175754">
                                  <w:marLeft w:val="0"/>
                                  <w:marRight w:val="0"/>
                                  <w:marTop w:val="0"/>
                                  <w:marBottom w:val="150"/>
                                  <w:divBdr>
                                    <w:top w:val="none" w:sz="0" w:space="0" w:color="auto"/>
                                    <w:left w:val="none" w:sz="0" w:space="0" w:color="auto"/>
                                    <w:bottom w:val="none" w:sz="0" w:space="0" w:color="auto"/>
                                    <w:right w:val="none" w:sz="0" w:space="0" w:color="auto"/>
                                  </w:divBdr>
                                  <w:divsChild>
                                    <w:div w:id="467668328">
                                      <w:marLeft w:val="0"/>
                                      <w:marRight w:val="0"/>
                                      <w:marTop w:val="0"/>
                                      <w:marBottom w:val="0"/>
                                      <w:divBdr>
                                        <w:top w:val="none" w:sz="0" w:space="0" w:color="auto"/>
                                        <w:left w:val="none" w:sz="0" w:space="0" w:color="auto"/>
                                        <w:bottom w:val="none" w:sz="0" w:space="0" w:color="auto"/>
                                        <w:right w:val="none" w:sz="0" w:space="0" w:color="auto"/>
                                      </w:divBdr>
                                      <w:divsChild>
                                        <w:div w:id="1766536763">
                                          <w:marLeft w:val="0"/>
                                          <w:marRight w:val="0"/>
                                          <w:marTop w:val="0"/>
                                          <w:marBottom w:val="150"/>
                                          <w:divBdr>
                                            <w:top w:val="none" w:sz="0" w:space="0" w:color="auto"/>
                                            <w:left w:val="none" w:sz="0" w:space="0" w:color="auto"/>
                                            <w:bottom w:val="none" w:sz="0" w:space="0" w:color="auto"/>
                                            <w:right w:val="none" w:sz="0" w:space="0" w:color="auto"/>
                                          </w:divBdr>
                                        </w:div>
                                      </w:divsChild>
                                    </w:div>
                                    <w:div w:id="1245645763">
                                      <w:marLeft w:val="0"/>
                                      <w:marRight w:val="0"/>
                                      <w:marTop w:val="0"/>
                                      <w:marBottom w:val="0"/>
                                      <w:divBdr>
                                        <w:top w:val="none" w:sz="0" w:space="0" w:color="auto"/>
                                        <w:left w:val="none" w:sz="0" w:space="0" w:color="auto"/>
                                        <w:bottom w:val="none" w:sz="0" w:space="0" w:color="auto"/>
                                        <w:right w:val="none" w:sz="0" w:space="0" w:color="auto"/>
                                      </w:divBdr>
                                    </w:div>
                                  </w:divsChild>
                                </w:div>
                                <w:div w:id="1470244994">
                                  <w:marLeft w:val="0"/>
                                  <w:marRight w:val="0"/>
                                  <w:marTop w:val="0"/>
                                  <w:marBottom w:val="0"/>
                                  <w:divBdr>
                                    <w:top w:val="none" w:sz="0" w:space="0" w:color="auto"/>
                                    <w:left w:val="none" w:sz="0" w:space="0" w:color="auto"/>
                                    <w:bottom w:val="none" w:sz="0" w:space="0" w:color="auto"/>
                                    <w:right w:val="none" w:sz="0" w:space="0" w:color="auto"/>
                                  </w:divBdr>
                                  <w:divsChild>
                                    <w:div w:id="250085891">
                                      <w:marLeft w:val="0"/>
                                      <w:marRight w:val="0"/>
                                      <w:marTop w:val="0"/>
                                      <w:marBottom w:val="0"/>
                                      <w:divBdr>
                                        <w:top w:val="none" w:sz="0" w:space="0" w:color="auto"/>
                                        <w:left w:val="none" w:sz="0" w:space="0" w:color="auto"/>
                                        <w:bottom w:val="none" w:sz="0" w:space="0" w:color="auto"/>
                                        <w:right w:val="none" w:sz="0" w:space="0" w:color="auto"/>
                                      </w:divBdr>
                                    </w:div>
                                    <w:div w:id="1936357026">
                                      <w:marLeft w:val="0"/>
                                      <w:marRight w:val="0"/>
                                      <w:marTop w:val="0"/>
                                      <w:marBottom w:val="0"/>
                                      <w:divBdr>
                                        <w:top w:val="none" w:sz="0" w:space="0" w:color="auto"/>
                                        <w:left w:val="none" w:sz="0" w:space="0" w:color="auto"/>
                                        <w:bottom w:val="none" w:sz="0" w:space="0" w:color="auto"/>
                                        <w:right w:val="none" w:sz="0" w:space="0" w:color="auto"/>
                                      </w:divBdr>
                                    </w:div>
                                  </w:divsChild>
                                </w:div>
                                <w:div w:id="1562135060">
                                  <w:marLeft w:val="0"/>
                                  <w:marRight w:val="0"/>
                                  <w:marTop w:val="0"/>
                                  <w:marBottom w:val="0"/>
                                  <w:divBdr>
                                    <w:top w:val="none" w:sz="0" w:space="0" w:color="auto"/>
                                    <w:left w:val="none" w:sz="0" w:space="0" w:color="auto"/>
                                    <w:bottom w:val="none" w:sz="0" w:space="0" w:color="auto"/>
                                    <w:right w:val="none" w:sz="0" w:space="0" w:color="auto"/>
                                  </w:divBdr>
                                  <w:divsChild>
                                    <w:div w:id="1172798051">
                                      <w:marLeft w:val="0"/>
                                      <w:marRight w:val="0"/>
                                      <w:marTop w:val="0"/>
                                      <w:marBottom w:val="0"/>
                                      <w:divBdr>
                                        <w:top w:val="none" w:sz="0" w:space="0" w:color="auto"/>
                                        <w:left w:val="none" w:sz="0" w:space="0" w:color="auto"/>
                                        <w:bottom w:val="none" w:sz="0" w:space="0" w:color="auto"/>
                                        <w:right w:val="none" w:sz="0" w:space="0" w:color="auto"/>
                                      </w:divBdr>
                                      <w:divsChild>
                                        <w:div w:id="212082720">
                                          <w:marLeft w:val="0"/>
                                          <w:marRight w:val="0"/>
                                          <w:marTop w:val="0"/>
                                          <w:marBottom w:val="0"/>
                                          <w:divBdr>
                                            <w:top w:val="none" w:sz="0" w:space="0" w:color="auto"/>
                                            <w:left w:val="single" w:sz="6" w:space="31" w:color="E8E9EB"/>
                                            <w:bottom w:val="single" w:sz="6" w:space="9" w:color="E8E9EB"/>
                                            <w:right w:val="single" w:sz="6" w:space="23" w:color="E8E9EB"/>
                                          </w:divBdr>
                                          <w:divsChild>
                                            <w:div w:id="81607341">
                                              <w:marLeft w:val="0"/>
                                              <w:marRight w:val="0"/>
                                              <w:marTop w:val="0"/>
                                              <w:marBottom w:val="0"/>
                                              <w:divBdr>
                                                <w:top w:val="none" w:sz="0" w:space="0" w:color="auto"/>
                                                <w:left w:val="none" w:sz="0" w:space="0" w:color="auto"/>
                                                <w:bottom w:val="none" w:sz="0" w:space="0" w:color="auto"/>
                                                <w:right w:val="none" w:sz="0" w:space="0" w:color="auto"/>
                                              </w:divBdr>
                                            </w:div>
                                            <w:div w:id="827789860">
                                              <w:marLeft w:val="0"/>
                                              <w:marRight w:val="0"/>
                                              <w:marTop w:val="0"/>
                                              <w:marBottom w:val="0"/>
                                              <w:divBdr>
                                                <w:top w:val="none" w:sz="0" w:space="0" w:color="auto"/>
                                                <w:left w:val="none" w:sz="0" w:space="0" w:color="auto"/>
                                                <w:bottom w:val="none" w:sz="0" w:space="0" w:color="auto"/>
                                                <w:right w:val="none" w:sz="0" w:space="0" w:color="auto"/>
                                              </w:divBdr>
                                              <w:divsChild>
                                                <w:div w:id="1005669593">
                                                  <w:marLeft w:val="225"/>
                                                  <w:marRight w:val="0"/>
                                                  <w:marTop w:val="0"/>
                                                  <w:marBottom w:val="0"/>
                                                  <w:divBdr>
                                                    <w:top w:val="none" w:sz="0" w:space="0" w:color="auto"/>
                                                    <w:left w:val="none" w:sz="0" w:space="0" w:color="auto"/>
                                                    <w:bottom w:val="none" w:sz="0" w:space="0" w:color="auto"/>
                                                    <w:right w:val="none" w:sz="0" w:space="0" w:color="auto"/>
                                                  </w:divBdr>
                                                  <w:divsChild>
                                                    <w:div w:id="177972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733232">
                                          <w:marLeft w:val="0"/>
                                          <w:marRight w:val="0"/>
                                          <w:marTop w:val="0"/>
                                          <w:marBottom w:val="0"/>
                                          <w:divBdr>
                                            <w:top w:val="none" w:sz="0" w:space="0" w:color="auto"/>
                                            <w:left w:val="single" w:sz="6" w:space="31" w:color="E8E9EB"/>
                                            <w:bottom w:val="single" w:sz="6" w:space="9" w:color="E8E9EB"/>
                                            <w:right w:val="single" w:sz="6" w:space="23" w:color="E8E9EB"/>
                                          </w:divBdr>
                                          <w:divsChild>
                                            <w:div w:id="1278945634">
                                              <w:marLeft w:val="0"/>
                                              <w:marRight w:val="0"/>
                                              <w:marTop w:val="0"/>
                                              <w:marBottom w:val="0"/>
                                              <w:divBdr>
                                                <w:top w:val="none" w:sz="0" w:space="0" w:color="auto"/>
                                                <w:left w:val="none" w:sz="0" w:space="0" w:color="auto"/>
                                                <w:bottom w:val="none" w:sz="0" w:space="0" w:color="auto"/>
                                                <w:right w:val="none" w:sz="0" w:space="0" w:color="auto"/>
                                              </w:divBdr>
                                            </w:div>
                                            <w:div w:id="1597518610">
                                              <w:marLeft w:val="0"/>
                                              <w:marRight w:val="0"/>
                                              <w:marTop w:val="0"/>
                                              <w:marBottom w:val="0"/>
                                              <w:divBdr>
                                                <w:top w:val="none" w:sz="0" w:space="0" w:color="auto"/>
                                                <w:left w:val="none" w:sz="0" w:space="0" w:color="auto"/>
                                                <w:bottom w:val="none" w:sz="0" w:space="0" w:color="auto"/>
                                                <w:right w:val="none" w:sz="0" w:space="0" w:color="auto"/>
                                              </w:divBdr>
                                              <w:divsChild>
                                                <w:div w:id="701563393">
                                                  <w:marLeft w:val="225"/>
                                                  <w:marRight w:val="0"/>
                                                  <w:marTop w:val="0"/>
                                                  <w:marBottom w:val="0"/>
                                                  <w:divBdr>
                                                    <w:top w:val="none" w:sz="0" w:space="0" w:color="auto"/>
                                                    <w:left w:val="none" w:sz="0" w:space="0" w:color="auto"/>
                                                    <w:bottom w:val="none" w:sz="0" w:space="0" w:color="auto"/>
                                                    <w:right w:val="none" w:sz="0" w:space="0" w:color="auto"/>
                                                  </w:divBdr>
                                                  <w:divsChild>
                                                    <w:div w:id="188864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863058">
                                          <w:marLeft w:val="0"/>
                                          <w:marRight w:val="0"/>
                                          <w:marTop w:val="0"/>
                                          <w:marBottom w:val="0"/>
                                          <w:divBdr>
                                            <w:top w:val="none" w:sz="0" w:space="0" w:color="auto"/>
                                            <w:left w:val="single" w:sz="6" w:space="31" w:color="E8E9EB"/>
                                            <w:bottom w:val="single" w:sz="6" w:space="9" w:color="E8E9EB"/>
                                            <w:right w:val="single" w:sz="6" w:space="23" w:color="E8E9EB"/>
                                          </w:divBdr>
                                          <w:divsChild>
                                            <w:div w:id="1802961740">
                                              <w:marLeft w:val="0"/>
                                              <w:marRight w:val="0"/>
                                              <w:marTop w:val="0"/>
                                              <w:marBottom w:val="0"/>
                                              <w:divBdr>
                                                <w:top w:val="none" w:sz="0" w:space="0" w:color="auto"/>
                                                <w:left w:val="none" w:sz="0" w:space="0" w:color="auto"/>
                                                <w:bottom w:val="none" w:sz="0" w:space="0" w:color="auto"/>
                                                <w:right w:val="none" w:sz="0" w:space="0" w:color="auto"/>
                                              </w:divBdr>
                                            </w:div>
                                            <w:div w:id="1908954171">
                                              <w:marLeft w:val="0"/>
                                              <w:marRight w:val="0"/>
                                              <w:marTop w:val="0"/>
                                              <w:marBottom w:val="0"/>
                                              <w:divBdr>
                                                <w:top w:val="none" w:sz="0" w:space="0" w:color="auto"/>
                                                <w:left w:val="none" w:sz="0" w:space="0" w:color="auto"/>
                                                <w:bottom w:val="none" w:sz="0" w:space="0" w:color="auto"/>
                                                <w:right w:val="none" w:sz="0" w:space="0" w:color="auto"/>
                                              </w:divBdr>
                                              <w:divsChild>
                                                <w:div w:id="1831218222">
                                                  <w:marLeft w:val="225"/>
                                                  <w:marRight w:val="0"/>
                                                  <w:marTop w:val="0"/>
                                                  <w:marBottom w:val="0"/>
                                                  <w:divBdr>
                                                    <w:top w:val="none" w:sz="0" w:space="0" w:color="auto"/>
                                                    <w:left w:val="none" w:sz="0" w:space="0" w:color="auto"/>
                                                    <w:bottom w:val="none" w:sz="0" w:space="0" w:color="auto"/>
                                                    <w:right w:val="none" w:sz="0" w:space="0" w:color="auto"/>
                                                  </w:divBdr>
                                                  <w:divsChild>
                                                    <w:div w:id="121754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363078">
                                      <w:marLeft w:val="0"/>
                                      <w:marRight w:val="0"/>
                                      <w:marTop w:val="0"/>
                                      <w:marBottom w:val="0"/>
                                      <w:divBdr>
                                        <w:top w:val="none" w:sz="0" w:space="0" w:color="auto"/>
                                        <w:left w:val="none" w:sz="0" w:space="0" w:color="auto"/>
                                        <w:bottom w:val="none" w:sz="0" w:space="0" w:color="auto"/>
                                        <w:right w:val="none" w:sz="0" w:space="0" w:color="auto"/>
                                      </w:divBdr>
                                    </w:div>
                                    <w:div w:id="1883899152">
                                      <w:marLeft w:val="0"/>
                                      <w:marRight w:val="0"/>
                                      <w:marTop w:val="0"/>
                                      <w:marBottom w:val="0"/>
                                      <w:divBdr>
                                        <w:top w:val="none" w:sz="0" w:space="0" w:color="auto"/>
                                        <w:left w:val="none" w:sz="0" w:space="0" w:color="auto"/>
                                        <w:bottom w:val="none" w:sz="0" w:space="0" w:color="auto"/>
                                        <w:right w:val="none" w:sz="0" w:space="0" w:color="auto"/>
                                      </w:divBdr>
                                    </w:div>
                                  </w:divsChild>
                                </w:div>
                                <w:div w:id="2128427380">
                                  <w:marLeft w:val="0"/>
                                  <w:marRight w:val="0"/>
                                  <w:marTop w:val="0"/>
                                  <w:marBottom w:val="0"/>
                                  <w:divBdr>
                                    <w:top w:val="none" w:sz="0" w:space="0" w:color="auto"/>
                                    <w:left w:val="none" w:sz="0" w:space="0" w:color="auto"/>
                                    <w:bottom w:val="none" w:sz="0" w:space="0" w:color="auto"/>
                                    <w:right w:val="none" w:sz="0" w:space="0" w:color="auto"/>
                                  </w:divBdr>
                                  <w:divsChild>
                                    <w:div w:id="706683429">
                                      <w:marLeft w:val="0"/>
                                      <w:marRight w:val="0"/>
                                      <w:marTop w:val="0"/>
                                      <w:marBottom w:val="0"/>
                                      <w:divBdr>
                                        <w:top w:val="none" w:sz="0" w:space="0" w:color="auto"/>
                                        <w:left w:val="none" w:sz="0" w:space="0" w:color="auto"/>
                                        <w:bottom w:val="none" w:sz="0" w:space="0" w:color="auto"/>
                                        <w:right w:val="none" w:sz="0" w:space="0" w:color="auto"/>
                                      </w:divBdr>
                                    </w:div>
                                    <w:div w:id="1253783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0754408">
              <w:marLeft w:val="-225"/>
              <w:marRight w:val="-225"/>
              <w:marTop w:val="0"/>
              <w:marBottom w:val="0"/>
              <w:divBdr>
                <w:top w:val="none" w:sz="0" w:space="0" w:color="auto"/>
                <w:left w:val="none" w:sz="0" w:space="0" w:color="auto"/>
                <w:bottom w:val="none" w:sz="0" w:space="0" w:color="auto"/>
                <w:right w:val="none" w:sz="0" w:space="0" w:color="auto"/>
              </w:divBdr>
              <w:divsChild>
                <w:div w:id="1318656136">
                  <w:marLeft w:val="0"/>
                  <w:marRight w:val="0"/>
                  <w:marTop w:val="0"/>
                  <w:marBottom w:val="0"/>
                  <w:divBdr>
                    <w:top w:val="none" w:sz="0" w:space="0" w:color="auto"/>
                    <w:left w:val="none" w:sz="0" w:space="0" w:color="auto"/>
                    <w:bottom w:val="none" w:sz="0" w:space="0" w:color="auto"/>
                    <w:right w:val="none" w:sz="0" w:space="0" w:color="auto"/>
                  </w:divBdr>
                  <w:divsChild>
                    <w:div w:id="1766462694">
                      <w:marLeft w:val="0"/>
                      <w:marRight w:val="0"/>
                      <w:marTop w:val="600"/>
                      <w:marBottom w:val="0"/>
                      <w:divBdr>
                        <w:top w:val="none" w:sz="0" w:space="0" w:color="auto"/>
                        <w:left w:val="none" w:sz="0" w:space="0" w:color="auto"/>
                        <w:bottom w:val="none" w:sz="0" w:space="0" w:color="auto"/>
                        <w:right w:val="none" w:sz="0" w:space="0" w:color="auto"/>
                      </w:divBdr>
                      <w:divsChild>
                        <w:div w:id="1543905719">
                          <w:marLeft w:val="0"/>
                          <w:marRight w:val="0"/>
                          <w:marTop w:val="0"/>
                          <w:marBottom w:val="0"/>
                          <w:divBdr>
                            <w:top w:val="none" w:sz="0" w:space="0" w:color="auto"/>
                            <w:left w:val="none" w:sz="0" w:space="0" w:color="auto"/>
                            <w:bottom w:val="none" w:sz="0" w:space="0" w:color="auto"/>
                            <w:right w:val="none" w:sz="0" w:space="0" w:color="auto"/>
                          </w:divBdr>
                          <w:divsChild>
                            <w:div w:id="929777452">
                              <w:marLeft w:val="0"/>
                              <w:marRight w:val="0"/>
                              <w:marTop w:val="0"/>
                              <w:marBottom w:val="150"/>
                              <w:divBdr>
                                <w:top w:val="none" w:sz="0" w:space="0" w:color="auto"/>
                                <w:left w:val="none" w:sz="0" w:space="0" w:color="auto"/>
                                <w:bottom w:val="none" w:sz="0" w:space="0" w:color="auto"/>
                                <w:right w:val="none" w:sz="0" w:space="0" w:color="auto"/>
                              </w:divBdr>
                            </w:div>
                            <w:div w:id="106818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059631">
              <w:marLeft w:val="-225"/>
              <w:marRight w:val="-225"/>
              <w:marTop w:val="0"/>
              <w:marBottom w:val="0"/>
              <w:divBdr>
                <w:top w:val="none" w:sz="0" w:space="0" w:color="auto"/>
                <w:left w:val="none" w:sz="0" w:space="0" w:color="auto"/>
                <w:bottom w:val="none" w:sz="0" w:space="0" w:color="auto"/>
                <w:right w:val="none" w:sz="0" w:space="0" w:color="auto"/>
              </w:divBdr>
              <w:divsChild>
                <w:div w:id="1807312596">
                  <w:marLeft w:val="0"/>
                  <w:marRight w:val="0"/>
                  <w:marTop w:val="0"/>
                  <w:marBottom w:val="0"/>
                  <w:divBdr>
                    <w:top w:val="none" w:sz="0" w:space="0" w:color="auto"/>
                    <w:left w:val="none" w:sz="0" w:space="0" w:color="auto"/>
                    <w:bottom w:val="none" w:sz="0" w:space="0" w:color="auto"/>
                    <w:right w:val="none" w:sz="0" w:space="0" w:color="auto"/>
                  </w:divBdr>
                  <w:divsChild>
                    <w:div w:id="1552883977">
                      <w:marLeft w:val="0"/>
                      <w:marRight w:val="0"/>
                      <w:marTop w:val="600"/>
                      <w:marBottom w:val="0"/>
                      <w:divBdr>
                        <w:top w:val="none" w:sz="0" w:space="0" w:color="auto"/>
                        <w:left w:val="none" w:sz="0" w:space="0" w:color="auto"/>
                        <w:bottom w:val="none" w:sz="0" w:space="0" w:color="auto"/>
                        <w:right w:val="none" w:sz="0" w:space="0" w:color="auto"/>
                      </w:divBdr>
                      <w:divsChild>
                        <w:div w:id="1377773817">
                          <w:marLeft w:val="0"/>
                          <w:marRight w:val="0"/>
                          <w:marTop w:val="0"/>
                          <w:marBottom w:val="0"/>
                          <w:divBdr>
                            <w:top w:val="none" w:sz="0" w:space="0" w:color="auto"/>
                            <w:left w:val="none" w:sz="0" w:space="0" w:color="auto"/>
                            <w:bottom w:val="none" w:sz="0" w:space="0" w:color="auto"/>
                            <w:right w:val="none" w:sz="0" w:space="0" w:color="auto"/>
                          </w:divBdr>
                          <w:divsChild>
                            <w:div w:id="1410269640">
                              <w:marLeft w:val="0"/>
                              <w:marRight w:val="0"/>
                              <w:marTop w:val="0"/>
                              <w:marBottom w:val="0"/>
                              <w:divBdr>
                                <w:top w:val="none" w:sz="0" w:space="0" w:color="auto"/>
                                <w:left w:val="none" w:sz="0" w:space="0" w:color="auto"/>
                                <w:bottom w:val="none" w:sz="0" w:space="0" w:color="auto"/>
                                <w:right w:val="none" w:sz="0" w:space="0" w:color="auto"/>
                              </w:divBdr>
                              <w:divsChild>
                                <w:div w:id="1225676775">
                                  <w:marLeft w:val="0"/>
                                  <w:marRight w:val="0"/>
                                  <w:marTop w:val="0"/>
                                  <w:marBottom w:val="0"/>
                                  <w:divBdr>
                                    <w:top w:val="none" w:sz="0" w:space="0" w:color="auto"/>
                                    <w:left w:val="none" w:sz="0" w:space="0" w:color="auto"/>
                                    <w:bottom w:val="none" w:sz="0" w:space="0" w:color="auto"/>
                                    <w:right w:val="none" w:sz="0" w:space="0" w:color="auto"/>
                                  </w:divBdr>
                                  <w:divsChild>
                                    <w:div w:id="1042748653">
                                      <w:marLeft w:val="0"/>
                                      <w:marRight w:val="0"/>
                                      <w:marTop w:val="0"/>
                                      <w:marBottom w:val="150"/>
                                      <w:divBdr>
                                        <w:top w:val="none" w:sz="0" w:space="0" w:color="auto"/>
                                        <w:left w:val="none" w:sz="0" w:space="0" w:color="auto"/>
                                        <w:bottom w:val="none" w:sz="0" w:space="0" w:color="auto"/>
                                        <w:right w:val="none" w:sz="0" w:space="0" w:color="auto"/>
                                      </w:divBdr>
                                      <w:divsChild>
                                        <w:div w:id="1274707705">
                                          <w:marLeft w:val="0"/>
                                          <w:marRight w:val="0"/>
                                          <w:marTop w:val="0"/>
                                          <w:marBottom w:val="0"/>
                                          <w:divBdr>
                                            <w:top w:val="none" w:sz="0" w:space="0" w:color="auto"/>
                                            <w:left w:val="none" w:sz="0" w:space="0" w:color="auto"/>
                                            <w:bottom w:val="none" w:sz="0" w:space="0" w:color="auto"/>
                                            <w:right w:val="none" w:sz="0" w:space="0" w:color="auto"/>
                                          </w:divBdr>
                                          <w:divsChild>
                                            <w:div w:id="947082482">
                                              <w:marLeft w:val="0"/>
                                              <w:marRight w:val="0"/>
                                              <w:marTop w:val="0"/>
                                              <w:marBottom w:val="0"/>
                                              <w:divBdr>
                                                <w:top w:val="none" w:sz="0" w:space="0" w:color="auto"/>
                                                <w:left w:val="none" w:sz="0" w:space="0" w:color="auto"/>
                                                <w:bottom w:val="none" w:sz="0" w:space="0" w:color="auto"/>
                                                <w:right w:val="none" w:sz="0" w:space="0" w:color="auto"/>
                                              </w:divBdr>
                                              <w:divsChild>
                                                <w:div w:id="1548835975">
                                                  <w:marLeft w:val="0"/>
                                                  <w:marRight w:val="0"/>
                                                  <w:marTop w:val="0"/>
                                                  <w:marBottom w:val="120"/>
                                                  <w:divBdr>
                                                    <w:top w:val="none" w:sz="0" w:space="0" w:color="auto"/>
                                                    <w:left w:val="none" w:sz="0" w:space="0" w:color="auto"/>
                                                    <w:bottom w:val="none" w:sz="0" w:space="0" w:color="auto"/>
                                                    <w:right w:val="none" w:sz="0" w:space="0" w:color="auto"/>
                                                  </w:divBdr>
                                                </w:div>
                                                <w:div w:id="2142185570">
                                                  <w:marLeft w:val="0"/>
                                                  <w:marRight w:val="0"/>
                                                  <w:marTop w:val="0"/>
                                                  <w:marBottom w:val="120"/>
                                                  <w:divBdr>
                                                    <w:top w:val="none" w:sz="0" w:space="0" w:color="auto"/>
                                                    <w:left w:val="none" w:sz="0" w:space="0" w:color="auto"/>
                                                    <w:bottom w:val="none" w:sz="0" w:space="0" w:color="auto"/>
                                                    <w:right w:val="none" w:sz="0" w:space="0" w:color="auto"/>
                                                  </w:divBdr>
                                                </w:div>
                                              </w:divsChild>
                                            </w:div>
                                            <w:div w:id="1898736009">
                                              <w:marLeft w:val="0"/>
                                              <w:marRight w:val="0"/>
                                              <w:marTop w:val="0"/>
                                              <w:marBottom w:val="0"/>
                                              <w:divBdr>
                                                <w:top w:val="none" w:sz="0" w:space="0" w:color="auto"/>
                                                <w:left w:val="none" w:sz="0" w:space="0" w:color="auto"/>
                                                <w:bottom w:val="none" w:sz="0" w:space="0" w:color="auto"/>
                                                <w:right w:val="none" w:sz="0" w:space="0" w:color="auto"/>
                                              </w:divBdr>
                                              <w:divsChild>
                                                <w:div w:id="180977222">
                                                  <w:marLeft w:val="0"/>
                                                  <w:marRight w:val="0"/>
                                                  <w:marTop w:val="150"/>
                                                  <w:marBottom w:val="0"/>
                                                  <w:divBdr>
                                                    <w:top w:val="none" w:sz="0" w:space="0" w:color="auto"/>
                                                    <w:left w:val="none" w:sz="0" w:space="0" w:color="auto"/>
                                                    <w:bottom w:val="none" w:sz="0" w:space="0" w:color="auto"/>
                                                    <w:right w:val="none" w:sz="0" w:space="0" w:color="auto"/>
                                                  </w:divBdr>
                                                  <w:divsChild>
                                                    <w:div w:id="206598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986176">
                                          <w:marLeft w:val="0"/>
                                          <w:marRight w:val="900"/>
                                          <w:marTop w:val="0"/>
                                          <w:marBottom w:val="0"/>
                                          <w:divBdr>
                                            <w:top w:val="none" w:sz="0" w:space="0" w:color="auto"/>
                                            <w:left w:val="none" w:sz="0" w:space="0" w:color="auto"/>
                                            <w:bottom w:val="none" w:sz="0" w:space="0" w:color="auto"/>
                                            <w:right w:val="none" w:sz="0" w:space="0" w:color="auto"/>
                                          </w:divBdr>
                                          <w:divsChild>
                                            <w:div w:id="132023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59364696">
      <w:bodyDiv w:val="1"/>
      <w:marLeft w:val="0"/>
      <w:marRight w:val="0"/>
      <w:marTop w:val="0"/>
      <w:marBottom w:val="0"/>
      <w:divBdr>
        <w:top w:val="none" w:sz="0" w:space="0" w:color="auto"/>
        <w:left w:val="none" w:sz="0" w:space="0" w:color="auto"/>
        <w:bottom w:val="none" w:sz="0" w:space="0" w:color="auto"/>
        <w:right w:val="none" w:sz="0" w:space="0" w:color="auto"/>
      </w:divBdr>
    </w:div>
    <w:div w:id="573586168">
      <w:bodyDiv w:val="1"/>
      <w:marLeft w:val="0"/>
      <w:marRight w:val="0"/>
      <w:marTop w:val="0"/>
      <w:marBottom w:val="0"/>
      <w:divBdr>
        <w:top w:val="none" w:sz="0" w:space="0" w:color="auto"/>
        <w:left w:val="none" w:sz="0" w:space="0" w:color="auto"/>
        <w:bottom w:val="none" w:sz="0" w:space="0" w:color="auto"/>
        <w:right w:val="none" w:sz="0" w:space="0" w:color="auto"/>
      </w:divBdr>
    </w:div>
    <w:div w:id="594168505">
      <w:bodyDiv w:val="1"/>
      <w:marLeft w:val="0"/>
      <w:marRight w:val="0"/>
      <w:marTop w:val="0"/>
      <w:marBottom w:val="0"/>
      <w:divBdr>
        <w:top w:val="none" w:sz="0" w:space="0" w:color="auto"/>
        <w:left w:val="none" w:sz="0" w:space="0" w:color="auto"/>
        <w:bottom w:val="none" w:sz="0" w:space="0" w:color="auto"/>
        <w:right w:val="none" w:sz="0" w:space="0" w:color="auto"/>
      </w:divBdr>
      <w:divsChild>
        <w:div w:id="1679043551">
          <w:marLeft w:val="0"/>
          <w:marRight w:val="0"/>
          <w:marTop w:val="0"/>
          <w:marBottom w:val="120"/>
          <w:divBdr>
            <w:top w:val="none" w:sz="0" w:space="0" w:color="auto"/>
            <w:left w:val="none" w:sz="0" w:space="0" w:color="auto"/>
            <w:bottom w:val="none" w:sz="0" w:space="0" w:color="auto"/>
            <w:right w:val="none" w:sz="0" w:space="0" w:color="auto"/>
          </w:divBdr>
        </w:div>
      </w:divsChild>
    </w:div>
    <w:div w:id="623536131">
      <w:bodyDiv w:val="1"/>
      <w:marLeft w:val="0"/>
      <w:marRight w:val="0"/>
      <w:marTop w:val="0"/>
      <w:marBottom w:val="0"/>
      <w:divBdr>
        <w:top w:val="none" w:sz="0" w:space="0" w:color="auto"/>
        <w:left w:val="none" w:sz="0" w:space="0" w:color="auto"/>
        <w:bottom w:val="none" w:sz="0" w:space="0" w:color="auto"/>
        <w:right w:val="none" w:sz="0" w:space="0" w:color="auto"/>
      </w:divBdr>
    </w:div>
    <w:div w:id="626938431">
      <w:bodyDiv w:val="1"/>
      <w:marLeft w:val="0"/>
      <w:marRight w:val="0"/>
      <w:marTop w:val="0"/>
      <w:marBottom w:val="0"/>
      <w:divBdr>
        <w:top w:val="none" w:sz="0" w:space="0" w:color="auto"/>
        <w:left w:val="none" w:sz="0" w:space="0" w:color="auto"/>
        <w:bottom w:val="none" w:sz="0" w:space="0" w:color="auto"/>
        <w:right w:val="none" w:sz="0" w:space="0" w:color="auto"/>
      </w:divBdr>
      <w:divsChild>
        <w:div w:id="206798527">
          <w:marLeft w:val="0"/>
          <w:marRight w:val="0"/>
          <w:marTop w:val="0"/>
          <w:marBottom w:val="0"/>
          <w:divBdr>
            <w:top w:val="none" w:sz="0" w:space="0" w:color="auto"/>
            <w:left w:val="none" w:sz="0" w:space="0" w:color="auto"/>
            <w:bottom w:val="none" w:sz="0" w:space="0" w:color="auto"/>
            <w:right w:val="none" w:sz="0" w:space="0" w:color="auto"/>
          </w:divBdr>
          <w:divsChild>
            <w:div w:id="2052802245">
              <w:marLeft w:val="0"/>
              <w:marRight w:val="0"/>
              <w:marTop w:val="150"/>
              <w:marBottom w:val="0"/>
              <w:divBdr>
                <w:top w:val="none" w:sz="0" w:space="0" w:color="auto"/>
                <w:left w:val="none" w:sz="0" w:space="0" w:color="auto"/>
                <w:bottom w:val="none" w:sz="0" w:space="0" w:color="auto"/>
                <w:right w:val="none" w:sz="0" w:space="0" w:color="auto"/>
              </w:divBdr>
              <w:divsChild>
                <w:div w:id="88819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136705">
          <w:marLeft w:val="0"/>
          <w:marRight w:val="0"/>
          <w:marTop w:val="0"/>
          <w:marBottom w:val="0"/>
          <w:divBdr>
            <w:top w:val="none" w:sz="0" w:space="0" w:color="auto"/>
            <w:left w:val="none" w:sz="0" w:space="0" w:color="auto"/>
            <w:bottom w:val="none" w:sz="0" w:space="0" w:color="auto"/>
            <w:right w:val="none" w:sz="0" w:space="0" w:color="auto"/>
          </w:divBdr>
          <w:divsChild>
            <w:div w:id="333456718">
              <w:marLeft w:val="0"/>
              <w:marRight w:val="0"/>
              <w:marTop w:val="0"/>
              <w:marBottom w:val="120"/>
              <w:divBdr>
                <w:top w:val="none" w:sz="0" w:space="0" w:color="auto"/>
                <w:left w:val="none" w:sz="0" w:space="0" w:color="auto"/>
                <w:bottom w:val="none" w:sz="0" w:space="0" w:color="auto"/>
                <w:right w:val="none" w:sz="0" w:space="0" w:color="auto"/>
              </w:divBdr>
            </w:div>
            <w:div w:id="57674923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677195019">
      <w:bodyDiv w:val="1"/>
      <w:marLeft w:val="0"/>
      <w:marRight w:val="0"/>
      <w:marTop w:val="0"/>
      <w:marBottom w:val="0"/>
      <w:divBdr>
        <w:top w:val="none" w:sz="0" w:space="0" w:color="auto"/>
        <w:left w:val="none" w:sz="0" w:space="0" w:color="auto"/>
        <w:bottom w:val="none" w:sz="0" w:space="0" w:color="auto"/>
        <w:right w:val="none" w:sz="0" w:space="0" w:color="auto"/>
      </w:divBdr>
    </w:div>
    <w:div w:id="684669808">
      <w:bodyDiv w:val="1"/>
      <w:marLeft w:val="0"/>
      <w:marRight w:val="0"/>
      <w:marTop w:val="0"/>
      <w:marBottom w:val="0"/>
      <w:divBdr>
        <w:top w:val="none" w:sz="0" w:space="0" w:color="auto"/>
        <w:left w:val="none" w:sz="0" w:space="0" w:color="auto"/>
        <w:bottom w:val="none" w:sz="0" w:space="0" w:color="auto"/>
        <w:right w:val="none" w:sz="0" w:space="0" w:color="auto"/>
      </w:divBdr>
    </w:div>
    <w:div w:id="718893314">
      <w:bodyDiv w:val="1"/>
      <w:marLeft w:val="0"/>
      <w:marRight w:val="0"/>
      <w:marTop w:val="0"/>
      <w:marBottom w:val="0"/>
      <w:divBdr>
        <w:top w:val="none" w:sz="0" w:space="0" w:color="auto"/>
        <w:left w:val="none" w:sz="0" w:space="0" w:color="auto"/>
        <w:bottom w:val="none" w:sz="0" w:space="0" w:color="auto"/>
        <w:right w:val="none" w:sz="0" w:space="0" w:color="auto"/>
      </w:divBdr>
    </w:div>
    <w:div w:id="724764492">
      <w:bodyDiv w:val="1"/>
      <w:marLeft w:val="0"/>
      <w:marRight w:val="0"/>
      <w:marTop w:val="0"/>
      <w:marBottom w:val="0"/>
      <w:divBdr>
        <w:top w:val="none" w:sz="0" w:space="0" w:color="auto"/>
        <w:left w:val="none" w:sz="0" w:space="0" w:color="auto"/>
        <w:bottom w:val="none" w:sz="0" w:space="0" w:color="auto"/>
        <w:right w:val="none" w:sz="0" w:space="0" w:color="auto"/>
      </w:divBdr>
      <w:divsChild>
        <w:div w:id="447313599">
          <w:marLeft w:val="0"/>
          <w:marRight w:val="0"/>
          <w:marTop w:val="0"/>
          <w:marBottom w:val="600"/>
          <w:divBdr>
            <w:top w:val="none" w:sz="0" w:space="0" w:color="auto"/>
            <w:left w:val="none" w:sz="0" w:space="0" w:color="auto"/>
            <w:bottom w:val="none" w:sz="0" w:space="0" w:color="auto"/>
            <w:right w:val="none" w:sz="0" w:space="0" w:color="auto"/>
          </w:divBdr>
          <w:divsChild>
            <w:div w:id="938417069">
              <w:marLeft w:val="-225"/>
              <w:marRight w:val="-225"/>
              <w:marTop w:val="0"/>
              <w:marBottom w:val="0"/>
              <w:divBdr>
                <w:top w:val="none" w:sz="0" w:space="0" w:color="auto"/>
                <w:left w:val="none" w:sz="0" w:space="0" w:color="auto"/>
                <w:bottom w:val="none" w:sz="0" w:space="0" w:color="auto"/>
                <w:right w:val="none" w:sz="0" w:space="0" w:color="auto"/>
              </w:divBdr>
              <w:divsChild>
                <w:div w:id="1543710858">
                  <w:marLeft w:val="0"/>
                  <w:marRight w:val="0"/>
                  <w:marTop w:val="0"/>
                  <w:marBottom w:val="0"/>
                  <w:divBdr>
                    <w:top w:val="none" w:sz="0" w:space="0" w:color="auto"/>
                    <w:left w:val="none" w:sz="0" w:space="0" w:color="auto"/>
                    <w:bottom w:val="none" w:sz="0" w:space="0" w:color="auto"/>
                    <w:right w:val="none" w:sz="0" w:space="0" w:color="auto"/>
                  </w:divBdr>
                  <w:divsChild>
                    <w:div w:id="139226609">
                      <w:marLeft w:val="0"/>
                      <w:marRight w:val="0"/>
                      <w:marTop w:val="600"/>
                      <w:marBottom w:val="0"/>
                      <w:divBdr>
                        <w:top w:val="none" w:sz="0" w:space="0" w:color="auto"/>
                        <w:left w:val="none" w:sz="0" w:space="0" w:color="auto"/>
                        <w:bottom w:val="none" w:sz="0" w:space="0" w:color="auto"/>
                        <w:right w:val="none" w:sz="0" w:space="0" w:color="auto"/>
                      </w:divBdr>
                      <w:divsChild>
                        <w:div w:id="54788707">
                          <w:marLeft w:val="0"/>
                          <w:marRight w:val="0"/>
                          <w:marTop w:val="0"/>
                          <w:marBottom w:val="0"/>
                          <w:divBdr>
                            <w:top w:val="single" w:sz="6" w:space="8" w:color="DEDFE0"/>
                            <w:left w:val="single" w:sz="6" w:space="11" w:color="DEDFE0"/>
                            <w:bottom w:val="single" w:sz="6" w:space="8" w:color="DEDFE0"/>
                            <w:right w:val="single" w:sz="6" w:space="11" w:color="DEDFE0"/>
                          </w:divBdr>
                          <w:divsChild>
                            <w:div w:id="1505632332">
                              <w:marLeft w:val="0"/>
                              <w:marRight w:val="0"/>
                              <w:marTop w:val="0"/>
                              <w:marBottom w:val="0"/>
                              <w:divBdr>
                                <w:top w:val="none" w:sz="0" w:space="0" w:color="auto"/>
                                <w:left w:val="none" w:sz="0" w:space="0" w:color="auto"/>
                                <w:bottom w:val="none" w:sz="0" w:space="0" w:color="auto"/>
                                <w:right w:val="none" w:sz="0" w:space="0" w:color="auto"/>
                              </w:divBdr>
                              <w:divsChild>
                                <w:div w:id="1571694440">
                                  <w:marLeft w:val="0"/>
                                  <w:marRight w:val="0"/>
                                  <w:marTop w:val="0"/>
                                  <w:marBottom w:val="0"/>
                                  <w:divBdr>
                                    <w:top w:val="none" w:sz="0" w:space="0" w:color="auto"/>
                                    <w:left w:val="none" w:sz="0" w:space="0" w:color="auto"/>
                                    <w:bottom w:val="none" w:sz="0" w:space="0" w:color="auto"/>
                                    <w:right w:val="none" w:sz="0" w:space="0" w:color="auto"/>
                                  </w:divBdr>
                                  <w:divsChild>
                                    <w:div w:id="1913150306">
                                      <w:marLeft w:val="0"/>
                                      <w:marRight w:val="0"/>
                                      <w:marTop w:val="0"/>
                                      <w:marBottom w:val="75"/>
                                      <w:divBdr>
                                        <w:top w:val="none" w:sz="0" w:space="0" w:color="auto"/>
                                        <w:left w:val="none" w:sz="0" w:space="0" w:color="auto"/>
                                        <w:bottom w:val="none" w:sz="0" w:space="0" w:color="auto"/>
                                        <w:right w:val="none" w:sz="0" w:space="0" w:color="auto"/>
                                      </w:divBdr>
                                      <w:divsChild>
                                        <w:div w:id="174648853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6454553">
              <w:marLeft w:val="-225"/>
              <w:marRight w:val="-225"/>
              <w:marTop w:val="0"/>
              <w:marBottom w:val="0"/>
              <w:divBdr>
                <w:top w:val="none" w:sz="0" w:space="0" w:color="auto"/>
                <w:left w:val="none" w:sz="0" w:space="0" w:color="auto"/>
                <w:bottom w:val="none" w:sz="0" w:space="0" w:color="auto"/>
                <w:right w:val="none" w:sz="0" w:space="0" w:color="auto"/>
              </w:divBdr>
              <w:divsChild>
                <w:div w:id="1823086185">
                  <w:marLeft w:val="0"/>
                  <w:marRight w:val="0"/>
                  <w:marTop w:val="0"/>
                  <w:marBottom w:val="0"/>
                  <w:divBdr>
                    <w:top w:val="none" w:sz="0" w:space="0" w:color="auto"/>
                    <w:left w:val="none" w:sz="0" w:space="0" w:color="auto"/>
                    <w:bottom w:val="none" w:sz="0" w:space="0" w:color="auto"/>
                    <w:right w:val="none" w:sz="0" w:space="0" w:color="auto"/>
                  </w:divBdr>
                  <w:divsChild>
                    <w:div w:id="371418712">
                      <w:marLeft w:val="0"/>
                      <w:marRight w:val="0"/>
                      <w:marTop w:val="600"/>
                      <w:marBottom w:val="0"/>
                      <w:divBdr>
                        <w:top w:val="none" w:sz="0" w:space="0" w:color="auto"/>
                        <w:left w:val="none" w:sz="0" w:space="0" w:color="auto"/>
                        <w:bottom w:val="none" w:sz="0" w:space="0" w:color="auto"/>
                        <w:right w:val="none" w:sz="0" w:space="0" w:color="auto"/>
                      </w:divBdr>
                      <w:divsChild>
                        <w:div w:id="1042555954">
                          <w:marLeft w:val="0"/>
                          <w:marRight w:val="0"/>
                          <w:marTop w:val="0"/>
                          <w:marBottom w:val="0"/>
                          <w:divBdr>
                            <w:top w:val="none" w:sz="0" w:space="0" w:color="auto"/>
                            <w:left w:val="none" w:sz="0" w:space="0" w:color="auto"/>
                            <w:bottom w:val="none" w:sz="0" w:space="0" w:color="auto"/>
                            <w:right w:val="none" w:sz="0" w:space="0" w:color="auto"/>
                          </w:divBdr>
                          <w:divsChild>
                            <w:div w:id="1893073551">
                              <w:marLeft w:val="0"/>
                              <w:marRight w:val="0"/>
                              <w:marTop w:val="0"/>
                              <w:marBottom w:val="0"/>
                              <w:divBdr>
                                <w:top w:val="none" w:sz="0" w:space="0" w:color="auto"/>
                                <w:left w:val="none" w:sz="0" w:space="0" w:color="auto"/>
                                <w:bottom w:val="none" w:sz="0" w:space="0" w:color="auto"/>
                                <w:right w:val="none" w:sz="0" w:space="0" w:color="auto"/>
                              </w:divBdr>
                              <w:divsChild>
                                <w:div w:id="1074469135">
                                  <w:marLeft w:val="0"/>
                                  <w:marRight w:val="0"/>
                                  <w:marTop w:val="0"/>
                                  <w:marBottom w:val="0"/>
                                  <w:divBdr>
                                    <w:top w:val="none" w:sz="0" w:space="0" w:color="auto"/>
                                    <w:left w:val="none" w:sz="0" w:space="0" w:color="auto"/>
                                    <w:bottom w:val="none" w:sz="0" w:space="0" w:color="auto"/>
                                    <w:right w:val="none" w:sz="0" w:space="0" w:color="auto"/>
                                  </w:divBdr>
                                  <w:divsChild>
                                    <w:div w:id="445777416">
                                      <w:marLeft w:val="0"/>
                                      <w:marRight w:val="0"/>
                                      <w:marTop w:val="0"/>
                                      <w:marBottom w:val="150"/>
                                      <w:divBdr>
                                        <w:top w:val="none" w:sz="0" w:space="0" w:color="auto"/>
                                        <w:left w:val="none" w:sz="0" w:space="0" w:color="auto"/>
                                        <w:bottom w:val="none" w:sz="0" w:space="0" w:color="auto"/>
                                        <w:right w:val="none" w:sz="0" w:space="0" w:color="auto"/>
                                      </w:divBdr>
                                    </w:div>
                                    <w:div w:id="1962879634">
                                      <w:marLeft w:val="0"/>
                                      <w:marRight w:val="0"/>
                                      <w:marTop w:val="0"/>
                                      <w:marBottom w:val="0"/>
                                      <w:divBdr>
                                        <w:top w:val="none" w:sz="0" w:space="0" w:color="auto"/>
                                        <w:left w:val="none" w:sz="0" w:space="0" w:color="auto"/>
                                        <w:bottom w:val="none" w:sz="0" w:space="0" w:color="auto"/>
                                        <w:right w:val="none" w:sz="0" w:space="0" w:color="auto"/>
                                      </w:divBdr>
                                      <w:divsChild>
                                        <w:div w:id="1702051133">
                                          <w:marLeft w:val="0"/>
                                          <w:marRight w:val="0"/>
                                          <w:marTop w:val="300"/>
                                          <w:marBottom w:val="0"/>
                                          <w:divBdr>
                                            <w:top w:val="none" w:sz="0" w:space="0" w:color="auto"/>
                                            <w:left w:val="none" w:sz="0" w:space="0" w:color="auto"/>
                                            <w:bottom w:val="none" w:sz="0" w:space="0" w:color="auto"/>
                                            <w:right w:val="none" w:sz="0" w:space="0" w:color="auto"/>
                                          </w:divBdr>
                                          <w:divsChild>
                                            <w:div w:id="150231309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7864056">
              <w:marLeft w:val="-225"/>
              <w:marRight w:val="-225"/>
              <w:marTop w:val="0"/>
              <w:marBottom w:val="0"/>
              <w:divBdr>
                <w:top w:val="none" w:sz="0" w:space="0" w:color="auto"/>
                <w:left w:val="none" w:sz="0" w:space="0" w:color="auto"/>
                <w:bottom w:val="none" w:sz="0" w:space="0" w:color="auto"/>
                <w:right w:val="none" w:sz="0" w:space="0" w:color="auto"/>
              </w:divBdr>
              <w:divsChild>
                <w:div w:id="229193611">
                  <w:marLeft w:val="0"/>
                  <w:marRight w:val="0"/>
                  <w:marTop w:val="0"/>
                  <w:marBottom w:val="0"/>
                  <w:divBdr>
                    <w:top w:val="none" w:sz="0" w:space="0" w:color="auto"/>
                    <w:left w:val="none" w:sz="0" w:space="0" w:color="auto"/>
                    <w:bottom w:val="none" w:sz="0" w:space="0" w:color="auto"/>
                    <w:right w:val="none" w:sz="0" w:space="0" w:color="auto"/>
                  </w:divBdr>
                  <w:divsChild>
                    <w:div w:id="1446580088">
                      <w:marLeft w:val="0"/>
                      <w:marRight w:val="0"/>
                      <w:marTop w:val="600"/>
                      <w:marBottom w:val="0"/>
                      <w:divBdr>
                        <w:top w:val="none" w:sz="0" w:space="0" w:color="auto"/>
                        <w:left w:val="none" w:sz="0" w:space="0" w:color="auto"/>
                        <w:bottom w:val="none" w:sz="0" w:space="0" w:color="auto"/>
                        <w:right w:val="none" w:sz="0" w:space="0" w:color="auto"/>
                      </w:divBdr>
                      <w:divsChild>
                        <w:div w:id="1802503574">
                          <w:marLeft w:val="0"/>
                          <w:marRight w:val="0"/>
                          <w:marTop w:val="0"/>
                          <w:marBottom w:val="0"/>
                          <w:divBdr>
                            <w:top w:val="none" w:sz="0" w:space="0" w:color="auto"/>
                            <w:left w:val="none" w:sz="0" w:space="0" w:color="auto"/>
                            <w:bottom w:val="none" w:sz="0" w:space="0" w:color="auto"/>
                            <w:right w:val="none" w:sz="0" w:space="0" w:color="auto"/>
                          </w:divBdr>
                          <w:divsChild>
                            <w:div w:id="1262294416">
                              <w:marLeft w:val="0"/>
                              <w:marRight w:val="0"/>
                              <w:marTop w:val="0"/>
                              <w:marBottom w:val="150"/>
                              <w:divBdr>
                                <w:top w:val="none" w:sz="0" w:space="0" w:color="auto"/>
                                <w:left w:val="none" w:sz="0" w:space="0" w:color="auto"/>
                                <w:bottom w:val="none" w:sz="0" w:space="0" w:color="auto"/>
                                <w:right w:val="none" w:sz="0" w:space="0" w:color="auto"/>
                              </w:divBdr>
                            </w:div>
                            <w:div w:id="205248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113701">
              <w:marLeft w:val="-225"/>
              <w:marRight w:val="-225"/>
              <w:marTop w:val="0"/>
              <w:marBottom w:val="0"/>
              <w:divBdr>
                <w:top w:val="none" w:sz="0" w:space="0" w:color="auto"/>
                <w:left w:val="none" w:sz="0" w:space="0" w:color="auto"/>
                <w:bottom w:val="none" w:sz="0" w:space="0" w:color="auto"/>
                <w:right w:val="none" w:sz="0" w:space="0" w:color="auto"/>
              </w:divBdr>
              <w:divsChild>
                <w:div w:id="134682522">
                  <w:marLeft w:val="0"/>
                  <w:marRight w:val="0"/>
                  <w:marTop w:val="0"/>
                  <w:marBottom w:val="0"/>
                  <w:divBdr>
                    <w:top w:val="none" w:sz="0" w:space="0" w:color="auto"/>
                    <w:left w:val="none" w:sz="0" w:space="0" w:color="auto"/>
                    <w:bottom w:val="none" w:sz="0" w:space="0" w:color="auto"/>
                    <w:right w:val="none" w:sz="0" w:space="0" w:color="auto"/>
                  </w:divBdr>
                  <w:divsChild>
                    <w:div w:id="715355785">
                      <w:marLeft w:val="0"/>
                      <w:marRight w:val="0"/>
                      <w:marTop w:val="0"/>
                      <w:marBottom w:val="0"/>
                      <w:divBdr>
                        <w:top w:val="none" w:sz="0" w:space="0" w:color="auto"/>
                        <w:left w:val="none" w:sz="0" w:space="0" w:color="auto"/>
                        <w:bottom w:val="none" w:sz="0" w:space="0" w:color="auto"/>
                        <w:right w:val="none" w:sz="0" w:space="0" w:color="auto"/>
                      </w:divBdr>
                      <w:divsChild>
                        <w:div w:id="1881553385">
                          <w:marLeft w:val="0"/>
                          <w:marRight w:val="0"/>
                          <w:marTop w:val="0"/>
                          <w:marBottom w:val="0"/>
                          <w:divBdr>
                            <w:top w:val="none" w:sz="0" w:space="0" w:color="auto"/>
                            <w:left w:val="none" w:sz="0" w:space="0" w:color="auto"/>
                            <w:bottom w:val="none" w:sz="0" w:space="0" w:color="auto"/>
                            <w:right w:val="none" w:sz="0" w:space="0" w:color="auto"/>
                          </w:divBdr>
                          <w:divsChild>
                            <w:div w:id="1986740198">
                              <w:marLeft w:val="0"/>
                              <w:marRight w:val="0"/>
                              <w:marTop w:val="0"/>
                              <w:marBottom w:val="0"/>
                              <w:divBdr>
                                <w:top w:val="none" w:sz="0" w:space="0" w:color="auto"/>
                                <w:left w:val="none" w:sz="0" w:space="0" w:color="auto"/>
                                <w:bottom w:val="none" w:sz="0" w:space="0" w:color="auto"/>
                                <w:right w:val="none" w:sz="0" w:space="0" w:color="auto"/>
                              </w:divBdr>
                              <w:divsChild>
                                <w:div w:id="518277829">
                                  <w:marLeft w:val="0"/>
                                  <w:marRight w:val="0"/>
                                  <w:marTop w:val="0"/>
                                  <w:marBottom w:val="0"/>
                                  <w:divBdr>
                                    <w:top w:val="none" w:sz="0" w:space="0" w:color="auto"/>
                                    <w:left w:val="none" w:sz="0" w:space="0" w:color="auto"/>
                                    <w:bottom w:val="none" w:sz="0" w:space="0" w:color="auto"/>
                                    <w:right w:val="none" w:sz="0" w:space="0" w:color="auto"/>
                                  </w:divBdr>
                                  <w:divsChild>
                                    <w:div w:id="993412218">
                                      <w:marLeft w:val="0"/>
                                      <w:marRight w:val="0"/>
                                      <w:marTop w:val="0"/>
                                      <w:marBottom w:val="0"/>
                                      <w:divBdr>
                                        <w:top w:val="none" w:sz="0" w:space="0" w:color="auto"/>
                                        <w:left w:val="none" w:sz="0" w:space="0" w:color="auto"/>
                                        <w:bottom w:val="none" w:sz="0" w:space="0" w:color="auto"/>
                                        <w:right w:val="none" w:sz="0" w:space="0" w:color="auto"/>
                                      </w:divBdr>
                                      <w:divsChild>
                                        <w:div w:id="108993546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5507093">
          <w:marLeft w:val="0"/>
          <w:marRight w:val="0"/>
          <w:marTop w:val="0"/>
          <w:marBottom w:val="0"/>
          <w:divBdr>
            <w:top w:val="none" w:sz="0" w:space="0" w:color="auto"/>
            <w:left w:val="none" w:sz="0" w:space="0" w:color="auto"/>
            <w:bottom w:val="none" w:sz="0" w:space="0" w:color="auto"/>
            <w:right w:val="none" w:sz="0" w:space="0" w:color="auto"/>
          </w:divBdr>
          <w:divsChild>
            <w:div w:id="1845626159">
              <w:marLeft w:val="0"/>
              <w:marRight w:val="0"/>
              <w:marTop w:val="0"/>
              <w:marBottom w:val="0"/>
              <w:divBdr>
                <w:top w:val="none" w:sz="0" w:space="0" w:color="auto"/>
                <w:left w:val="none" w:sz="0" w:space="0" w:color="auto"/>
                <w:bottom w:val="none" w:sz="0" w:space="0" w:color="auto"/>
                <w:right w:val="none" w:sz="0" w:space="0" w:color="auto"/>
              </w:divBdr>
              <w:divsChild>
                <w:div w:id="2140418575">
                  <w:marLeft w:val="-225"/>
                  <w:marRight w:val="-225"/>
                  <w:marTop w:val="0"/>
                  <w:marBottom w:val="0"/>
                  <w:divBdr>
                    <w:top w:val="none" w:sz="0" w:space="0" w:color="auto"/>
                    <w:left w:val="none" w:sz="0" w:space="0" w:color="auto"/>
                    <w:bottom w:val="none" w:sz="0" w:space="0" w:color="auto"/>
                    <w:right w:val="none" w:sz="0" w:space="0" w:color="auto"/>
                  </w:divBdr>
                  <w:divsChild>
                    <w:div w:id="437527869">
                      <w:marLeft w:val="0"/>
                      <w:marRight w:val="0"/>
                      <w:marTop w:val="0"/>
                      <w:marBottom w:val="0"/>
                      <w:divBdr>
                        <w:top w:val="none" w:sz="0" w:space="0" w:color="auto"/>
                        <w:left w:val="none" w:sz="0" w:space="0" w:color="auto"/>
                        <w:bottom w:val="none" w:sz="0" w:space="0" w:color="auto"/>
                        <w:right w:val="none" w:sz="0" w:space="0" w:color="auto"/>
                      </w:divBdr>
                      <w:divsChild>
                        <w:div w:id="1746298030">
                          <w:marLeft w:val="0"/>
                          <w:marRight w:val="0"/>
                          <w:marTop w:val="0"/>
                          <w:marBottom w:val="0"/>
                          <w:divBdr>
                            <w:top w:val="none" w:sz="0" w:space="0" w:color="auto"/>
                            <w:left w:val="none" w:sz="0" w:space="0" w:color="auto"/>
                            <w:bottom w:val="none" w:sz="0" w:space="0" w:color="auto"/>
                            <w:right w:val="none" w:sz="0" w:space="0" w:color="auto"/>
                          </w:divBdr>
                          <w:divsChild>
                            <w:div w:id="793865713">
                              <w:marLeft w:val="0"/>
                              <w:marRight w:val="0"/>
                              <w:marTop w:val="0"/>
                              <w:marBottom w:val="0"/>
                              <w:divBdr>
                                <w:top w:val="none" w:sz="0" w:space="0" w:color="auto"/>
                                <w:left w:val="none" w:sz="0" w:space="0" w:color="auto"/>
                                <w:bottom w:val="none" w:sz="0" w:space="0" w:color="auto"/>
                                <w:right w:val="none" w:sz="0" w:space="0" w:color="auto"/>
                              </w:divBdr>
                              <w:divsChild>
                                <w:div w:id="971907087">
                                  <w:marLeft w:val="0"/>
                                  <w:marRight w:val="0"/>
                                  <w:marTop w:val="0"/>
                                  <w:marBottom w:val="0"/>
                                  <w:divBdr>
                                    <w:top w:val="none" w:sz="0" w:space="0" w:color="auto"/>
                                    <w:left w:val="none" w:sz="0" w:space="0" w:color="auto"/>
                                    <w:bottom w:val="none" w:sz="0" w:space="0" w:color="auto"/>
                                    <w:right w:val="none" w:sz="0" w:space="0" w:color="auto"/>
                                  </w:divBdr>
                                  <w:divsChild>
                                    <w:div w:id="63718910">
                                      <w:marLeft w:val="0"/>
                                      <w:marRight w:val="0"/>
                                      <w:marTop w:val="0"/>
                                      <w:marBottom w:val="0"/>
                                      <w:divBdr>
                                        <w:top w:val="none" w:sz="0" w:space="0" w:color="auto"/>
                                        <w:left w:val="none" w:sz="0" w:space="0" w:color="auto"/>
                                        <w:bottom w:val="none" w:sz="0" w:space="0" w:color="auto"/>
                                        <w:right w:val="none" w:sz="0" w:space="0" w:color="auto"/>
                                      </w:divBdr>
                                    </w:div>
                                  </w:divsChild>
                                </w:div>
                                <w:div w:id="1317681415">
                                  <w:marLeft w:val="0"/>
                                  <w:marRight w:val="0"/>
                                  <w:marTop w:val="0"/>
                                  <w:marBottom w:val="0"/>
                                  <w:divBdr>
                                    <w:top w:val="none" w:sz="0" w:space="0" w:color="auto"/>
                                    <w:left w:val="none" w:sz="0" w:space="0" w:color="auto"/>
                                    <w:bottom w:val="none" w:sz="0" w:space="0" w:color="auto"/>
                                    <w:right w:val="none" w:sz="0" w:space="0" w:color="auto"/>
                                  </w:divBdr>
                                  <w:divsChild>
                                    <w:div w:id="1237396181">
                                      <w:marLeft w:val="0"/>
                                      <w:marRight w:val="0"/>
                                      <w:marTop w:val="75"/>
                                      <w:marBottom w:val="0"/>
                                      <w:divBdr>
                                        <w:top w:val="none" w:sz="0" w:space="0" w:color="auto"/>
                                        <w:left w:val="none" w:sz="0" w:space="0" w:color="auto"/>
                                        <w:bottom w:val="none" w:sz="0" w:space="0" w:color="auto"/>
                                        <w:right w:val="none" w:sz="0" w:space="0" w:color="auto"/>
                                      </w:divBdr>
                                      <w:divsChild>
                                        <w:div w:id="2028562504">
                                          <w:marLeft w:val="0"/>
                                          <w:marRight w:val="0"/>
                                          <w:marTop w:val="0"/>
                                          <w:marBottom w:val="0"/>
                                          <w:divBdr>
                                            <w:top w:val="none" w:sz="0" w:space="0" w:color="auto"/>
                                            <w:left w:val="none" w:sz="0" w:space="0" w:color="auto"/>
                                            <w:bottom w:val="none" w:sz="0" w:space="0" w:color="auto"/>
                                            <w:right w:val="none" w:sz="0" w:space="0" w:color="auto"/>
                                          </w:divBdr>
                                          <w:divsChild>
                                            <w:div w:id="178410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58643">
                                      <w:marLeft w:val="0"/>
                                      <w:marRight w:val="300"/>
                                      <w:marTop w:val="75"/>
                                      <w:marBottom w:val="0"/>
                                      <w:divBdr>
                                        <w:top w:val="none" w:sz="0" w:space="0" w:color="auto"/>
                                        <w:left w:val="none" w:sz="0" w:space="0" w:color="auto"/>
                                        <w:bottom w:val="none" w:sz="0" w:space="0" w:color="auto"/>
                                        <w:right w:val="none" w:sz="0" w:space="0" w:color="auto"/>
                                      </w:divBdr>
                                      <w:divsChild>
                                        <w:div w:id="1808280258">
                                          <w:marLeft w:val="0"/>
                                          <w:marRight w:val="0"/>
                                          <w:marTop w:val="0"/>
                                          <w:marBottom w:val="0"/>
                                          <w:divBdr>
                                            <w:top w:val="none" w:sz="0" w:space="0" w:color="auto"/>
                                            <w:left w:val="none" w:sz="0" w:space="0" w:color="auto"/>
                                            <w:bottom w:val="none" w:sz="0" w:space="0" w:color="auto"/>
                                            <w:right w:val="none" w:sz="0" w:space="0" w:color="auto"/>
                                          </w:divBdr>
                                          <w:divsChild>
                                            <w:div w:id="1205022389">
                                              <w:marLeft w:val="0"/>
                                              <w:marRight w:val="0"/>
                                              <w:marTop w:val="0"/>
                                              <w:marBottom w:val="0"/>
                                              <w:divBdr>
                                                <w:top w:val="none" w:sz="0" w:space="0" w:color="auto"/>
                                                <w:left w:val="none" w:sz="0" w:space="0" w:color="auto"/>
                                                <w:bottom w:val="none" w:sz="0" w:space="0" w:color="auto"/>
                                                <w:right w:val="none" w:sz="0" w:space="0" w:color="auto"/>
                                              </w:divBdr>
                                              <w:divsChild>
                                                <w:div w:id="405568766">
                                                  <w:marLeft w:val="0"/>
                                                  <w:marRight w:val="0"/>
                                                  <w:marTop w:val="0"/>
                                                  <w:marBottom w:val="0"/>
                                                  <w:divBdr>
                                                    <w:top w:val="none" w:sz="0" w:space="0" w:color="auto"/>
                                                    <w:left w:val="none" w:sz="0" w:space="0" w:color="auto"/>
                                                    <w:bottom w:val="none" w:sz="0" w:space="0" w:color="auto"/>
                                                    <w:right w:val="none" w:sz="0" w:space="0" w:color="auto"/>
                                                  </w:divBdr>
                                                </w:div>
                                                <w:div w:id="1053506328">
                                                  <w:marLeft w:val="0"/>
                                                  <w:marRight w:val="150"/>
                                                  <w:marTop w:val="15"/>
                                                  <w:marBottom w:val="0"/>
                                                  <w:divBdr>
                                                    <w:top w:val="none" w:sz="0" w:space="0" w:color="auto"/>
                                                    <w:left w:val="none" w:sz="0" w:space="0" w:color="auto"/>
                                                    <w:bottom w:val="none" w:sz="0" w:space="0" w:color="auto"/>
                                                    <w:right w:val="none" w:sz="0" w:space="0" w:color="auto"/>
                                                  </w:divBdr>
                                                </w:div>
                                              </w:divsChild>
                                            </w:div>
                                          </w:divsChild>
                                        </w:div>
                                      </w:divsChild>
                                    </w:div>
                                  </w:divsChild>
                                </w:div>
                                <w:div w:id="1818109636">
                                  <w:marLeft w:val="0"/>
                                  <w:marRight w:val="0"/>
                                  <w:marTop w:val="0"/>
                                  <w:marBottom w:val="0"/>
                                  <w:divBdr>
                                    <w:top w:val="none" w:sz="0" w:space="0" w:color="auto"/>
                                    <w:left w:val="none" w:sz="0" w:space="0" w:color="auto"/>
                                    <w:bottom w:val="none" w:sz="0" w:space="0" w:color="auto"/>
                                    <w:right w:val="none" w:sz="0" w:space="0" w:color="auto"/>
                                  </w:divBdr>
                                  <w:divsChild>
                                    <w:div w:id="787967623">
                                      <w:marLeft w:val="0"/>
                                      <w:marRight w:val="0"/>
                                      <w:marTop w:val="75"/>
                                      <w:marBottom w:val="0"/>
                                      <w:divBdr>
                                        <w:top w:val="none" w:sz="0" w:space="0" w:color="auto"/>
                                        <w:left w:val="none" w:sz="0" w:space="0" w:color="auto"/>
                                        <w:bottom w:val="none" w:sz="0" w:space="0" w:color="auto"/>
                                        <w:right w:val="none" w:sz="0" w:space="0" w:color="auto"/>
                                      </w:divBdr>
                                      <w:divsChild>
                                        <w:div w:id="332147993">
                                          <w:marLeft w:val="0"/>
                                          <w:marRight w:val="0"/>
                                          <w:marTop w:val="0"/>
                                          <w:marBottom w:val="0"/>
                                          <w:divBdr>
                                            <w:top w:val="none" w:sz="0" w:space="0" w:color="auto"/>
                                            <w:left w:val="none" w:sz="0" w:space="0" w:color="auto"/>
                                            <w:bottom w:val="none" w:sz="0" w:space="0" w:color="auto"/>
                                            <w:right w:val="none" w:sz="0" w:space="0" w:color="auto"/>
                                          </w:divBdr>
                                          <w:divsChild>
                                            <w:div w:id="640231380">
                                              <w:marLeft w:val="0"/>
                                              <w:marRight w:val="300"/>
                                              <w:marTop w:val="0"/>
                                              <w:marBottom w:val="0"/>
                                              <w:divBdr>
                                                <w:top w:val="none" w:sz="0" w:space="0" w:color="auto"/>
                                                <w:left w:val="none" w:sz="0" w:space="0" w:color="auto"/>
                                                <w:bottom w:val="none" w:sz="0" w:space="0" w:color="auto"/>
                                                <w:right w:val="none" w:sz="0" w:space="0" w:color="auto"/>
                                              </w:divBdr>
                                              <w:divsChild>
                                                <w:div w:id="1981767080">
                                                  <w:marLeft w:val="0"/>
                                                  <w:marRight w:val="0"/>
                                                  <w:marTop w:val="0"/>
                                                  <w:marBottom w:val="0"/>
                                                  <w:divBdr>
                                                    <w:top w:val="none" w:sz="0" w:space="0" w:color="auto"/>
                                                    <w:left w:val="none" w:sz="0" w:space="0" w:color="auto"/>
                                                    <w:bottom w:val="none" w:sz="0" w:space="0" w:color="auto"/>
                                                    <w:right w:val="none" w:sz="0" w:space="0" w:color="auto"/>
                                                  </w:divBdr>
                                                </w:div>
                                              </w:divsChild>
                                            </w:div>
                                            <w:div w:id="960260310">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79318075">
                                      <w:marLeft w:val="0"/>
                                      <w:marRight w:val="300"/>
                                      <w:marTop w:val="75"/>
                                      <w:marBottom w:val="0"/>
                                      <w:divBdr>
                                        <w:top w:val="none" w:sz="0" w:space="0" w:color="auto"/>
                                        <w:left w:val="none" w:sz="0" w:space="0" w:color="auto"/>
                                        <w:bottom w:val="none" w:sz="0" w:space="0" w:color="auto"/>
                                        <w:right w:val="none" w:sz="0" w:space="0" w:color="auto"/>
                                      </w:divBdr>
                                      <w:divsChild>
                                        <w:div w:id="1710102624">
                                          <w:marLeft w:val="0"/>
                                          <w:marRight w:val="0"/>
                                          <w:marTop w:val="0"/>
                                          <w:marBottom w:val="0"/>
                                          <w:divBdr>
                                            <w:top w:val="none" w:sz="0" w:space="0" w:color="auto"/>
                                            <w:left w:val="none" w:sz="0" w:space="0" w:color="auto"/>
                                            <w:bottom w:val="none" w:sz="0" w:space="0" w:color="auto"/>
                                            <w:right w:val="none" w:sz="0" w:space="0" w:color="auto"/>
                                          </w:divBdr>
                                        </w:div>
                                      </w:divsChild>
                                    </w:div>
                                    <w:div w:id="1303076939">
                                      <w:marLeft w:val="0"/>
                                      <w:marRight w:val="300"/>
                                      <w:marTop w:val="75"/>
                                      <w:marBottom w:val="0"/>
                                      <w:divBdr>
                                        <w:top w:val="none" w:sz="0" w:space="0" w:color="auto"/>
                                        <w:left w:val="none" w:sz="0" w:space="0" w:color="auto"/>
                                        <w:bottom w:val="none" w:sz="0" w:space="0" w:color="auto"/>
                                        <w:right w:val="none" w:sz="0" w:space="0" w:color="auto"/>
                                      </w:divBdr>
                                      <w:divsChild>
                                        <w:div w:id="59602030">
                                          <w:marLeft w:val="0"/>
                                          <w:marRight w:val="0"/>
                                          <w:marTop w:val="0"/>
                                          <w:marBottom w:val="0"/>
                                          <w:divBdr>
                                            <w:top w:val="none" w:sz="0" w:space="0" w:color="auto"/>
                                            <w:left w:val="none" w:sz="0" w:space="0" w:color="auto"/>
                                            <w:bottom w:val="none" w:sz="0" w:space="0" w:color="auto"/>
                                            <w:right w:val="none" w:sz="0" w:space="0" w:color="auto"/>
                                          </w:divBdr>
                                          <w:divsChild>
                                            <w:div w:id="193805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8771083">
                      <w:marLeft w:val="0"/>
                      <w:marRight w:val="0"/>
                      <w:marTop w:val="0"/>
                      <w:marBottom w:val="0"/>
                      <w:divBdr>
                        <w:top w:val="none" w:sz="0" w:space="0" w:color="auto"/>
                        <w:left w:val="none" w:sz="0" w:space="0" w:color="auto"/>
                        <w:bottom w:val="none" w:sz="0" w:space="0" w:color="auto"/>
                        <w:right w:val="none" w:sz="0" w:space="0" w:color="auto"/>
                      </w:divBdr>
                      <w:divsChild>
                        <w:div w:id="1928951962">
                          <w:marLeft w:val="0"/>
                          <w:marRight w:val="0"/>
                          <w:marTop w:val="270"/>
                          <w:marBottom w:val="0"/>
                          <w:divBdr>
                            <w:top w:val="none" w:sz="0" w:space="0" w:color="auto"/>
                            <w:left w:val="none" w:sz="0" w:space="0" w:color="auto"/>
                            <w:bottom w:val="none" w:sz="0" w:space="0" w:color="auto"/>
                            <w:right w:val="none" w:sz="0" w:space="0" w:color="auto"/>
                          </w:divBdr>
                          <w:divsChild>
                            <w:div w:id="221253448">
                              <w:marLeft w:val="0"/>
                              <w:marRight w:val="0"/>
                              <w:marTop w:val="0"/>
                              <w:marBottom w:val="0"/>
                              <w:divBdr>
                                <w:top w:val="none" w:sz="0" w:space="0" w:color="auto"/>
                                <w:left w:val="none" w:sz="0" w:space="0" w:color="auto"/>
                                <w:bottom w:val="none" w:sz="0" w:space="0" w:color="auto"/>
                                <w:right w:val="none" w:sz="0" w:space="0" w:color="auto"/>
                              </w:divBdr>
                              <w:divsChild>
                                <w:div w:id="1183008514">
                                  <w:marLeft w:val="0"/>
                                  <w:marRight w:val="0"/>
                                  <w:marTop w:val="0"/>
                                  <w:marBottom w:val="0"/>
                                  <w:divBdr>
                                    <w:top w:val="none" w:sz="0" w:space="0" w:color="auto"/>
                                    <w:left w:val="none" w:sz="0" w:space="0" w:color="auto"/>
                                    <w:bottom w:val="none" w:sz="0" w:space="0" w:color="auto"/>
                                    <w:right w:val="none" w:sz="0" w:space="0" w:color="auto"/>
                                  </w:divBdr>
                                  <w:divsChild>
                                    <w:div w:id="207225201">
                                      <w:marLeft w:val="0"/>
                                      <w:marRight w:val="0"/>
                                      <w:marTop w:val="0"/>
                                      <w:marBottom w:val="0"/>
                                      <w:divBdr>
                                        <w:top w:val="none" w:sz="0" w:space="0" w:color="auto"/>
                                        <w:left w:val="none" w:sz="0" w:space="0" w:color="auto"/>
                                        <w:bottom w:val="none" w:sz="0" w:space="0" w:color="auto"/>
                                        <w:right w:val="none" w:sz="0" w:space="0" w:color="auto"/>
                                      </w:divBdr>
                                      <w:divsChild>
                                        <w:div w:id="469791746">
                                          <w:marLeft w:val="0"/>
                                          <w:marRight w:val="0"/>
                                          <w:marTop w:val="0"/>
                                          <w:marBottom w:val="0"/>
                                          <w:divBdr>
                                            <w:top w:val="single" w:sz="6" w:space="0" w:color="FFFFFF"/>
                                            <w:left w:val="single" w:sz="6" w:space="0" w:color="FFFFFF"/>
                                            <w:bottom w:val="single" w:sz="6" w:space="0" w:color="FFFFFF"/>
                                            <w:right w:val="single" w:sz="6" w:space="0" w:color="FFFFFF"/>
                                          </w:divBdr>
                                        </w:div>
                                      </w:divsChild>
                                    </w:div>
                                  </w:divsChild>
                                </w:div>
                                <w:div w:id="1372269211">
                                  <w:marLeft w:val="0"/>
                                  <w:marRight w:val="0"/>
                                  <w:marTop w:val="0"/>
                                  <w:marBottom w:val="0"/>
                                  <w:divBdr>
                                    <w:top w:val="none" w:sz="0" w:space="0" w:color="auto"/>
                                    <w:left w:val="none" w:sz="0" w:space="0" w:color="auto"/>
                                    <w:bottom w:val="none" w:sz="0" w:space="0" w:color="auto"/>
                                    <w:right w:val="none" w:sz="0" w:space="0" w:color="auto"/>
                                  </w:divBdr>
                                  <w:divsChild>
                                    <w:div w:id="1901405325">
                                      <w:marLeft w:val="0"/>
                                      <w:marRight w:val="0"/>
                                      <w:marTop w:val="0"/>
                                      <w:marBottom w:val="0"/>
                                      <w:divBdr>
                                        <w:top w:val="none" w:sz="0" w:space="0" w:color="auto"/>
                                        <w:left w:val="none" w:sz="0" w:space="0" w:color="auto"/>
                                        <w:bottom w:val="none" w:sz="0" w:space="0" w:color="auto"/>
                                        <w:right w:val="none" w:sz="0" w:space="0" w:color="auto"/>
                                      </w:divBdr>
                                      <w:divsChild>
                                        <w:div w:id="231473528">
                                          <w:marLeft w:val="0"/>
                                          <w:marRight w:val="0"/>
                                          <w:marTop w:val="0"/>
                                          <w:marBottom w:val="0"/>
                                          <w:divBdr>
                                            <w:top w:val="none" w:sz="0" w:space="0" w:color="auto"/>
                                            <w:left w:val="none" w:sz="0" w:space="0" w:color="auto"/>
                                            <w:bottom w:val="none" w:sz="0" w:space="0" w:color="auto"/>
                                            <w:right w:val="none" w:sz="0" w:space="0" w:color="auto"/>
                                          </w:divBdr>
                                          <w:divsChild>
                                            <w:div w:id="1409035144">
                                              <w:marLeft w:val="0"/>
                                              <w:marRight w:val="0"/>
                                              <w:marTop w:val="0"/>
                                              <w:marBottom w:val="0"/>
                                              <w:divBdr>
                                                <w:top w:val="none" w:sz="0" w:space="0" w:color="auto"/>
                                                <w:left w:val="none" w:sz="0" w:space="0" w:color="auto"/>
                                                <w:bottom w:val="none" w:sz="0" w:space="0" w:color="auto"/>
                                                <w:right w:val="none" w:sz="0" w:space="0" w:color="auto"/>
                                              </w:divBdr>
                                              <w:divsChild>
                                                <w:div w:id="133614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1278">
                                          <w:marLeft w:val="0"/>
                                          <w:marRight w:val="0"/>
                                          <w:marTop w:val="0"/>
                                          <w:marBottom w:val="0"/>
                                          <w:divBdr>
                                            <w:top w:val="none" w:sz="0" w:space="0" w:color="auto"/>
                                            <w:left w:val="none" w:sz="0" w:space="0" w:color="auto"/>
                                            <w:bottom w:val="none" w:sz="0" w:space="0" w:color="auto"/>
                                            <w:right w:val="none" w:sz="0" w:space="0" w:color="auto"/>
                                          </w:divBdr>
                                          <w:divsChild>
                                            <w:div w:id="128011735">
                                              <w:marLeft w:val="0"/>
                                              <w:marRight w:val="0"/>
                                              <w:marTop w:val="0"/>
                                              <w:marBottom w:val="0"/>
                                              <w:divBdr>
                                                <w:top w:val="none" w:sz="0" w:space="0" w:color="auto"/>
                                                <w:left w:val="none" w:sz="0" w:space="0" w:color="auto"/>
                                                <w:bottom w:val="none" w:sz="0" w:space="0" w:color="auto"/>
                                                <w:right w:val="none" w:sz="0" w:space="0" w:color="auto"/>
                                              </w:divBdr>
                                              <w:divsChild>
                                                <w:div w:id="1033767252">
                                                  <w:marLeft w:val="0"/>
                                                  <w:marRight w:val="0"/>
                                                  <w:marTop w:val="0"/>
                                                  <w:marBottom w:val="0"/>
                                                  <w:divBdr>
                                                    <w:top w:val="none" w:sz="0" w:space="0" w:color="auto"/>
                                                    <w:left w:val="none" w:sz="0" w:space="0" w:color="auto"/>
                                                    <w:bottom w:val="none" w:sz="0" w:space="0" w:color="auto"/>
                                                    <w:right w:val="none" w:sz="0" w:space="0" w:color="auto"/>
                                                  </w:divBdr>
                                                  <w:divsChild>
                                                    <w:div w:id="196577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529599">
                                              <w:marLeft w:val="0"/>
                                              <w:marRight w:val="0"/>
                                              <w:marTop w:val="0"/>
                                              <w:marBottom w:val="0"/>
                                              <w:divBdr>
                                                <w:top w:val="none" w:sz="0" w:space="0" w:color="auto"/>
                                                <w:left w:val="none" w:sz="0" w:space="0" w:color="auto"/>
                                                <w:bottom w:val="none" w:sz="0" w:space="0" w:color="auto"/>
                                                <w:right w:val="none" w:sz="0" w:space="0" w:color="auto"/>
                                              </w:divBdr>
                                            </w:div>
                                          </w:divsChild>
                                        </w:div>
                                        <w:div w:id="983435351">
                                          <w:marLeft w:val="0"/>
                                          <w:marRight w:val="0"/>
                                          <w:marTop w:val="0"/>
                                          <w:marBottom w:val="0"/>
                                          <w:divBdr>
                                            <w:top w:val="none" w:sz="0" w:space="0" w:color="auto"/>
                                            <w:left w:val="none" w:sz="0" w:space="0" w:color="auto"/>
                                            <w:bottom w:val="none" w:sz="0" w:space="0" w:color="auto"/>
                                            <w:right w:val="none" w:sz="0" w:space="0" w:color="auto"/>
                                          </w:divBdr>
                                          <w:divsChild>
                                            <w:div w:id="975452369">
                                              <w:marLeft w:val="0"/>
                                              <w:marRight w:val="0"/>
                                              <w:marTop w:val="0"/>
                                              <w:marBottom w:val="0"/>
                                              <w:divBdr>
                                                <w:top w:val="none" w:sz="0" w:space="0" w:color="auto"/>
                                                <w:left w:val="none" w:sz="0" w:space="0" w:color="auto"/>
                                                <w:bottom w:val="none" w:sz="0" w:space="0" w:color="auto"/>
                                                <w:right w:val="none" w:sz="0" w:space="0" w:color="auto"/>
                                              </w:divBdr>
                                            </w:div>
                                          </w:divsChild>
                                        </w:div>
                                        <w:div w:id="1176311708">
                                          <w:marLeft w:val="0"/>
                                          <w:marRight w:val="0"/>
                                          <w:marTop w:val="0"/>
                                          <w:marBottom w:val="0"/>
                                          <w:divBdr>
                                            <w:top w:val="none" w:sz="0" w:space="0" w:color="auto"/>
                                            <w:left w:val="none" w:sz="0" w:space="0" w:color="auto"/>
                                            <w:bottom w:val="none" w:sz="0" w:space="0" w:color="auto"/>
                                            <w:right w:val="none" w:sz="0" w:space="0" w:color="auto"/>
                                          </w:divBdr>
                                          <w:divsChild>
                                            <w:div w:id="1999916696">
                                              <w:marLeft w:val="0"/>
                                              <w:marRight w:val="0"/>
                                              <w:marTop w:val="0"/>
                                              <w:marBottom w:val="0"/>
                                              <w:divBdr>
                                                <w:top w:val="none" w:sz="0" w:space="0" w:color="auto"/>
                                                <w:left w:val="none" w:sz="0" w:space="0" w:color="auto"/>
                                                <w:bottom w:val="none" w:sz="0" w:space="0" w:color="auto"/>
                                                <w:right w:val="none" w:sz="0" w:space="0" w:color="auto"/>
                                              </w:divBdr>
                                              <w:divsChild>
                                                <w:div w:id="902446308">
                                                  <w:marLeft w:val="0"/>
                                                  <w:marRight w:val="0"/>
                                                  <w:marTop w:val="180"/>
                                                  <w:marBottom w:val="180"/>
                                                  <w:divBdr>
                                                    <w:top w:val="none" w:sz="0" w:space="0" w:color="auto"/>
                                                    <w:left w:val="none" w:sz="0" w:space="0" w:color="auto"/>
                                                    <w:bottom w:val="none" w:sz="0" w:space="0" w:color="auto"/>
                                                    <w:right w:val="none" w:sz="0" w:space="0" w:color="auto"/>
                                                  </w:divBdr>
                                                  <w:divsChild>
                                                    <w:div w:id="407922723">
                                                      <w:marLeft w:val="0"/>
                                                      <w:marRight w:val="0"/>
                                                      <w:marTop w:val="0"/>
                                                      <w:marBottom w:val="0"/>
                                                      <w:divBdr>
                                                        <w:top w:val="none" w:sz="0" w:space="0" w:color="auto"/>
                                                        <w:left w:val="none" w:sz="0" w:space="0" w:color="auto"/>
                                                        <w:bottom w:val="none" w:sz="0" w:space="0" w:color="auto"/>
                                                        <w:right w:val="none" w:sz="0" w:space="0" w:color="auto"/>
                                                      </w:divBdr>
                                                      <w:divsChild>
                                                        <w:div w:id="419836802">
                                                          <w:marLeft w:val="0"/>
                                                          <w:marRight w:val="0"/>
                                                          <w:marTop w:val="0"/>
                                                          <w:marBottom w:val="0"/>
                                                          <w:divBdr>
                                                            <w:top w:val="none" w:sz="0" w:space="0" w:color="auto"/>
                                                            <w:left w:val="none" w:sz="0" w:space="0" w:color="auto"/>
                                                            <w:bottom w:val="none" w:sz="0" w:space="0" w:color="auto"/>
                                                            <w:right w:val="none" w:sz="0" w:space="0" w:color="auto"/>
                                                          </w:divBdr>
                                                          <w:divsChild>
                                                            <w:div w:id="8068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952003">
                                                  <w:marLeft w:val="0"/>
                                                  <w:marRight w:val="0"/>
                                                  <w:marTop w:val="0"/>
                                                  <w:marBottom w:val="75"/>
                                                  <w:divBdr>
                                                    <w:top w:val="none" w:sz="0" w:space="0" w:color="auto"/>
                                                    <w:left w:val="none" w:sz="0" w:space="0" w:color="auto"/>
                                                    <w:bottom w:val="none" w:sz="0" w:space="0" w:color="auto"/>
                                                    <w:right w:val="none" w:sz="0" w:space="0" w:color="auto"/>
                                                  </w:divBdr>
                                                  <w:divsChild>
                                                    <w:div w:id="1838037531">
                                                      <w:marLeft w:val="0"/>
                                                      <w:marRight w:val="0"/>
                                                      <w:marTop w:val="0"/>
                                                      <w:marBottom w:val="0"/>
                                                      <w:divBdr>
                                                        <w:top w:val="none" w:sz="0" w:space="0" w:color="auto"/>
                                                        <w:left w:val="none" w:sz="0" w:space="0" w:color="auto"/>
                                                        <w:bottom w:val="none" w:sz="0" w:space="0" w:color="auto"/>
                                                        <w:right w:val="none" w:sz="0" w:space="0" w:color="auto"/>
                                                      </w:divBdr>
                                                      <w:divsChild>
                                                        <w:div w:id="1371808333">
                                                          <w:marLeft w:val="0"/>
                                                          <w:marRight w:val="0"/>
                                                          <w:marTop w:val="0"/>
                                                          <w:marBottom w:val="0"/>
                                                          <w:divBdr>
                                                            <w:top w:val="none" w:sz="0" w:space="0" w:color="auto"/>
                                                            <w:left w:val="none" w:sz="0" w:space="0" w:color="auto"/>
                                                            <w:bottom w:val="none" w:sz="0" w:space="0" w:color="auto"/>
                                                            <w:right w:val="none" w:sz="0" w:space="0" w:color="auto"/>
                                                          </w:divBdr>
                                                          <w:divsChild>
                                                            <w:div w:id="960575434">
                                                              <w:marLeft w:val="0"/>
                                                              <w:marRight w:val="0"/>
                                                              <w:marTop w:val="0"/>
                                                              <w:marBottom w:val="0"/>
                                                              <w:divBdr>
                                                                <w:top w:val="none" w:sz="0" w:space="0" w:color="auto"/>
                                                                <w:left w:val="none" w:sz="0" w:space="0" w:color="auto"/>
                                                                <w:bottom w:val="none" w:sz="0" w:space="0" w:color="auto"/>
                                                                <w:right w:val="none" w:sz="0" w:space="0" w:color="auto"/>
                                                              </w:divBdr>
                                                              <w:divsChild>
                                                                <w:div w:id="81357208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059333">
                                                  <w:marLeft w:val="0"/>
                                                  <w:marRight w:val="0"/>
                                                  <w:marTop w:val="0"/>
                                                  <w:marBottom w:val="75"/>
                                                  <w:divBdr>
                                                    <w:top w:val="none" w:sz="0" w:space="0" w:color="auto"/>
                                                    <w:left w:val="none" w:sz="0" w:space="0" w:color="auto"/>
                                                    <w:bottom w:val="none" w:sz="0" w:space="0" w:color="auto"/>
                                                    <w:right w:val="none" w:sz="0" w:space="0" w:color="auto"/>
                                                  </w:divBdr>
                                                  <w:divsChild>
                                                    <w:div w:id="824510638">
                                                      <w:marLeft w:val="0"/>
                                                      <w:marRight w:val="0"/>
                                                      <w:marTop w:val="0"/>
                                                      <w:marBottom w:val="0"/>
                                                      <w:divBdr>
                                                        <w:top w:val="none" w:sz="0" w:space="0" w:color="auto"/>
                                                        <w:left w:val="none" w:sz="0" w:space="0" w:color="auto"/>
                                                        <w:bottom w:val="none" w:sz="0" w:space="0" w:color="auto"/>
                                                        <w:right w:val="none" w:sz="0" w:space="0" w:color="auto"/>
                                                      </w:divBdr>
                                                      <w:divsChild>
                                                        <w:div w:id="738557765">
                                                          <w:marLeft w:val="0"/>
                                                          <w:marRight w:val="0"/>
                                                          <w:marTop w:val="0"/>
                                                          <w:marBottom w:val="0"/>
                                                          <w:divBdr>
                                                            <w:top w:val="none" w:sz="0" w:space="0" w:color="auto"/>
                                                            <w:left w:val="none" w:sz="0" w:space="0" w:color="auto"/>
                                                            <w:bottom w:val="none" w:sz="0" w:space="0" w:color="auto"/>
                                                            <w:right w:val="none" w:sz="0" w:space="0" w:color="auto"/>
                                                          </w:divBdr>
                                                          <w:divsChild>
                                                            <w:div w:id="25205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2153999">
                                          <w:marLeft w:val="0"/>
                                          <w:marRight w:val="0"/>
                                          <w:marTop w:val="0"/>
                                          <w:marBottom w:val="0"/>
                                          <w:divBdr>
                                            <w:top w:val="none" w:sz="0" w:space="0" w:color="auto"/>
                                            <w:left w:val="none" w:sz="0" w:space="0" w:color="auto"/>
                                            <w:bottom w:val="none" w:sz="0" w:space="0" w:color="auto"/>
                                            <w:right w:val="none" w:sz="0" w:space="0" w:color="auto"/>
                                          </w:divBdr>
                                          <w:divsChild>
                                            <w:div w:id="1945527035">
                                              <w:marLeft w:val="0"/>
                                              <w:marRight w:val="0"/>
                                              <w:marTop w:val="0"/>
                                              <w:marBottom w:val="0"/>
                                              <w:divBdr>
                                                <w:top w:val="none" w:sz="0" w:space="0" w:color="auto"/>
                                                <w:left w:val="none" w:sz="0" w:space="0" w:color="auto"/>
                                                <w:bottom w:val="none" w:sz="0" w:space="0" w:color="auto"/>
                                                <w:right w:val="none" w:sz="0" w:space="0" w:color="auto"/>
                                              </w:divBdr>
                                              <w:divsChild>
                                                <w:div w:id="174216952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719172">
                              <w:marLeft w:val="0"/>
                              <w:marRight w:val="0"/>
                              <w:marTop w:val="0"/>
                              <w:marBottom w:val="0"/>
                              <w:divBdr>
                                <w:top w:val="none" w:sz="0" w:space="0" w:color="auto"/>
                                <w:left w:val="none" w:sz="0" w:space="0" w:color="auto"/>
                                <w:bottom w:val="none" w:sz="0" w:space="0" w:color="auto"/>
                                <w:right w:val="none" w:sz="0" w:space="0" w:color="auto"/>
                              </w:divBdr>
                              <w:divsChild>
                                <w:div w:id="887952425">
                                  <w:marLeft w:val="0"/>
                                  <w:marRight w:val="0"/>
                                  <w:marTop w:val="150"/>
                                  <w:marBottom w:val="0"/>
                                  <w:divBdr>
                                    <w:top w:val="none" w:sz="0" w:space="0" w:color="auto"/>
                                    <w:left w:val="none" w:sz="0" w:space="0" w:color="auto"/>
                                    <w:bottom w:val="none" w:sz="0" w:space="0" w:color="auto"/>
                                    <w:right w:val="none" w:sz="0" w:space="0" w:color="auto"/>
                                  </w:divBdr>
                                  <w:divsChild>
                                    <w:div w:id="1522472903">
                                      <w:marLeft w:val="0"/>
                                      <w:marRight w:val="0"/>
                                      <w:marTop w:val="0"/>
                                      <w:marBottom w:val="0"/>
                                      <w:divBdr>
                                        <w:top w:val="none" w:sz="0" w:space="0" w:color="auto"/>
                                        <w:left w:val="none" w:sz="0" w:space="0" w:color="auto"/>
                                        <w:bottom w:val="none" w:sz="0" w:space="0" w:color="auto"/>
                                        <w:right w:val="none" w:sz="0" w:space="0" w:color="auto"/>
                                      </w:divBdr>
                                      <w:divsChild>
                                        <w:div w:id="110279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6509653">
      <w:bodyDiv w:val="1"/>
      <w:marLeft w:val="0"/>
      <w:marRight w:val="0"/>
      <w:marTop w:val="0"/>
      <w:marBottom w:val="0"/>
      <w:divBdr>
        <w:top w:val="none" w:sz="0" w:space="0" w:color="auto"/>
        <w:left w:val="none" w:sz="0" w:space="0" w:color="auto"/>
        <w:bottom w:val="none" w:sz="0" w:space="0" w:color="auto"/>
        <w:right w:val="none" w:sz="0" w:space="0" w:color="auto"/>
      </w:divBdr>
      <w:divsChild>
        <w:div w:id="755396374">
          <w:marLeft w:val="0"/>
          <w:marRight w:val="0"/>
          <w:marTop w:val="0"/>
          <w:marBottom w:val="150"/>
          <w:divBdr>
            <w:top w:val="none" w:sz="0" w:space="0" w:color="auto"/>
            <w:left w:val="none" w:sz="0" w:space="0" w:color="auto"/>
            <w:bottom w:val="none" w:sz="0" w:space="0" w:color="auto"/>
            <w:right w:val="none" w:sz="0" w:space="0" w:color="auto"/>
          </w:divBdr>
        </w:div>
      </w:divsChild>
    </w:div>
    <w:div w:id="786897564">
      <w:bodyDiv w:val="1"/>
      <w:marLeft w:val="0"/>
      <w:marRight w:val="0"/>
      <w:marTop w:val="0"/>
      <w:marBottom w:val="0"/>
      <w:divBdr>
        <w:top w:val="none" w:sz="0" w:space="0" w:color="auto"/>
        <w:left w:val="none" w:sz="0" w:space="0" w:color="auto"/>
        <w:bottom w:val="none" w:sz="0" w:space="0" w:color="auto"/>
        <w:right w:val="none" w:sz="0" w:space="0" w:color="auto"/>
      </w:divBdr>
    </w:div>
    <w:div w:id="788620677">
      <w:bodyDiv w:val="1"/>
      <w:marLeft w:val="0"/>
      <w:marRight w:val="0"/>
      <w:marTop w:val="0"/>
      <w:marBottom w:val="0"/>
      <w:divBdr>
        <w:top w:val="none" w:sz="0" w:space="0" w:color="auto"/>
        <w:left w:val="none" w:sz="0" w:space="0" w:color="auto"/>
        <w:bottom w:val="none" w:sz="0" w:space="0" w:color="auto"/>
        <w:right w:val="none" w:sz="0" w:space="0" w:color="auto"/>
      </w:divBdr>
    </w:div>
    <w:div w:id="792023138">
      <w:bodyDiv w:val="1"/>
      <w:marLeft w:val="0"/>
      <w:marRight w:val="0"/>
      <w:marTop w:val="0"/>
      <w:marBottom w:val="0"/>
      <w:divBdr>
        <w:top w:val="none" w:sz="0" w:space="0" w:color="auto"/>
        <w:left w:val="none" w:sz="0" w:space="0" w:color="auto"/>
        <w:bottom w:val="none" w:sz="0" w:space="0" w:color="auto"/>
        <w:right w:val="none" w:sz="0" w:space="0" w:color="auto"/>
      </w:divBdr>
    </w:div>
    <w:div w:id="806704559">
      <w:bodyDiv w:val="1"/>
      <w:marLeft w:val="0"/>
      <w:marRight w:val="0"/>
      <w:marTop w:val="0"/>
      <w:marBottom w:val="0"/>
      <w:divBdr>
        <w:top w:val="none" w:sz="0" w:space="0" w:color="auto"/>
        <w:left w:val="none" w:sz="0" w:space="0" w:color="auto"/>
        <w:bottom w:val="none" w:sz="0" w:space="0" w:color="auto"/>
        <w:right w:val="none" w:sz="0" w:space="0" w:color="auto"/>
      </w:divBdr>
    </w:div>
    <w:div w:id="833492641">
      <w:bodyDiv w:val="1"/>
      <w:marLeft w:val="0"/>
      <w:marRight w:val="0"/>
      <w:marTop w:val="0"/>
      <w:marBottom w:val="0"/>
      <w:divBdr>
        <w:top w:val="none" w:sz="0" w:space="0" w:color="auto"/>
        <w:left w:val="none" w:sz="0" w:space="0" w:color="auto"/>
        <w:bottom w:val="none" w:sz="0" w:space="0" w:color="auto"/>
        <w:right w:val="none" w:sz="0" w:space="0" w:color="auto"/>
      </w:divBdr>
      <w:divsChild>
        <w:div w:id="203492216">
          <w:marLeft w:val="0"/>
          <w:marRight w:val="0"/>
          <w:marTop w:val="0"/>
          <w:marBottom w:val="0"/>
          <w:divBdr>
            <w:top w:val="none" w:sz="0" w:space="0" w:color="auto"/>
            <w:left w:val="none" w:sz="0" w:space="0" w:color="auto"/>
            <w:bottom w:val="none" w:sz="0" w:space="0" w:color="auto"/>
            <w:right w:val="none" w:sz="0" w:space="0" w:color="auto"/>
          </w:divBdr>
          <w:divsChild>
            <w:div w:id="2112816909">
              <w:marLeft w:val="0"/>
              <w:marRight w:val="0"/>
              <w:marTop w:val="0"/>
              <w:marBottom w:val="0"/>
              <w:divBdr>
                <w:top w:val="none" w:sz="0" w:space="0" w:color="auto"/>
                <w:left w:val="none" w:sz="0" w:space="0" w:color="auto"/>
                <w:bottom w:val="none" w:sz="0" w:space="0" w:color="auto"/>
                <w:right w:val="none" w:sz="0" w:space="0" w:color="auto"/>
              </w:divBdr>
              <w:divsChild>
                <w:div w:id="2011176662">
                  <w:marLeft w:val="-225"/>
                  <w:marRight w:val="-225"/>
                  <w:marTop w:val="0"/>
                  <w:marBottom w:val="0"/>
                  <w:divBdr>
                    <w:top w:val="none" w:sz="0" w:space="0" w:color="auto"/>
                    <w:left w:val="none" w:sz="0" w:space="0" w:color="auto"/>
                    <w:bottom w:val="none" w:sz="0" w:space="0" w:color="auto"/>
                    <w:right w:val="none" w:sz="0" w:space="0" w:color="auto"/>
                  </w:divBdr>
                  <w:divsChild>
                    <w:div w:id="201551366">
                      <w:marLeft w:val="0"/>
                      <w:marRight w:val="0"/>
                      <w:marTop w:val="0"/>
                      <w:marBottom w:val="0"/>
                      <w:divBdr>
                        <w:top w:val="none" w:sz="0" w:space="0" w:color="auto"/>
                        <w:left w:val="none" w:sz="0" w:space="0" w:color="auto"/>
                        <w:bottom w:val="none" w:sz="0" w:space="0" w:color="auto"/>
                        <w:right w:val="none" w:sz="0" w:space="0" w:color="auto"/>
                      </w:divBdr>
                      <w:divsChild>
                        <w:div w:id="447045983">
                          <w:marLeft w:val="0"/>
                          <w:marRight w:val="0"/>
                          <w:marTop w:val="270"/>
                          <w:marBottom w:val="0"/>
                          <w:divBdr>
                            <w:top w:val="none" w:sz="0" w:space="0" w:color="auto"/>
                            <w:left w:val="none" w:sz="0" w:space="0" w:color="auto"/>
                            <w:bottom w:val="none" w:sz="0" w:space="0" w:color="auto"/>
                            <w:right w:val="none" w:sz="0" w:space="0" w:color="auto"/>
                          </w:divBdr>
                          <w:divsChild>
                            <w:div w:id="1488551582">
                              <w:marLeft w:val="0"/>
                              <w:marRight w:val="0"/>
                              <w:marTop w:val="0"/>
                              <w:marBottom w:val="0"/>
                              <w:divBdr>
                                <w:top w:val="none" w:sz="0" w:space="0" w:color="auto"/>
                                <w:left w:val="none" w:sz="0" w:space="0" w:color="auto"/>
                                <w:bottom w:val="none" w:sz="0" w:space="0" w:color="auto"/>
                                <w:right w:val="none" w:sz="0" w:space="0" w:color="auto"/>
                              </w:divBdr>
                              <w:divsChild>
                                <w:div w:id="546380027">
                                  <w:marLeft w:val="0"/>
                                  <w:marRight w:val="0"/>
                                  <w:marTop w:val="0"/>
                                  <w:marBottom w:val="0"/>
                                  <w:divBdr>
                                    <w:top w:val="none" w:sz="0" w:space="0" w:color="auto"/>
                                    <w:left w:val="none" w:sz="0" w:space="0" w:color="auto"/>
                                    <w:bottom w:val="none" w:sz="0" w:space="0" w:color="auto"/>
                                    <w:right w:val="none" w:sz="0" w:space="0" w:color="auto"/>
                                  </w:divBdr>
                                  <w:divsChild>
                                    <w:div w:id="55931609">
                                      <w:marLeft w:val="0"/>
                                      <w:marRight w:val="0"/>
                                      <w:marTop w:val="0"/>
                                      <w:marBottom w:val="0"/>
                                      <w:divBdr>
                                        <w:top w:val="none" w:sz="0" w:space="0" w:color="auto"/>
                                        <w:left w:val="none" w:sz="0" w:space="0" w:color="auto"/>
                                        <w:bottom w:val="none" w:sz="0" w:space="0" w:color="auto"/>
                                        <w:right w:val="none" w:sz="0" w:space="0" w:color="auto"/>
                                      </w:divBdr>
                                      <w:divsChild>
                                        <w:div w:id="156967972">
                                          <w:marLeft w:val="0"/>
                                          <w:marRight w:val="0"/>
                                          <w:marTop w:val="0"/>
                                          <w:marBottom w:val="0"/>
                                          <w:divBdr>
                                            <w:top w:val="none" w:sz="0" w:space="0" w:color="auto"/>
                                            <w:left w:val="none" w:sz="0" w:space="0" w:color="auto"/>
                                            <w:bottom w:val="none" w:sz="0" w:space="0" w:color="auto"/>
                                            <w:right w:val="none" w:sz="0" w:space="0" w:color="auto"/>
                                          </w:divBdr>
                                          <w:divsChild>
                                            <w:div w:id="667706492">
                                              <w:marLeft w:val="0"/>
                                              <w:marRight w:val="0"/>
                                              <w:marTop w:val="0"/>
                                              <w:marBottom w:val="0"/>
                                              <w:divBdr>
                                                <w:top w:val="none" w:sz="0" w:space="0" w:color="auto"/>
                                                <w:left w:val="none" w:sz="0" w:space="0" w:color="auto"/>
                                                <w:bottom w:val="none" w:sz="0" w:space="0" w:color="auto"/>
                                                <w:right w:val="none" w:sz="0" w:space="0" w:color="auto"/>
                                              </w:divBdr>
                                              <w:divsChild>
                                                <w:div w:id="46388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63219">
                                          <w:marLeft w:val="0"/>
                                          <w:marRight w:val="0"/>
                                          <w:marTop w:val="0"/>
                                          <w:marBottom w:val="0"/>
                                          <w:divBdr>
                                            <w:top w:val="none" w:sz="0" w:space="0" w:color="auto"/>
                                            <w:left w:val="none" w:sz="0" w:space="0" w:color="auto"/>
                                            <w:bottom w:val="none" w:sz="0" w:space="0" w:color="auto"/>
                                            <w:right w:val="none" w:sz="0" w:space="0" w:color="auto"/>
                                          </w:divBdr>
                                          <w:divsChild>
                                            <w:div w:id="370348865">
                                              <w:marLeft w:val="0"/>
                                              <w:marRight w:val="0"/>
                                              <w:marTop w:val="0"/>
                                              <w:marBottom w:val="0"/>
                                              <w:divBdr>
                                                <w:top w:val="none" w:sz="0" w:space="0" w:color="auto"/>
                                                <w:left w:val="none" w:sz="0" w:space="0" w:color="auto"/>
                                                <w:bottom w:val="none" w:sz="0" w:space="0" w:color="auto"/>
                                                <w:right w:val="none" w:sz="0" w:space="0" w:color="auto"/>
                                              </w:divBdr>
                                              <w:divsChild>
                                                <w:div w:id="1808548740">
                                                  <w:marLeft w:val="0"/>
                                                  <w:marRight w:val="0"/>
                                                  <w:marTop w:val="0"/>
                                                  <w:marBottom w:val="0"/>
                                                  <w:divBdr>
                                                    <w:top w:val="none" w:sz="0" w:space="0" w:color="auto"/>
                                                    <w:left w:val="none" w:sz="0" w:space="0" w:color="auto"/>
                                                    <w:bottom w:val="none" w:sz="0" w:space="0" w:color="auto"/>
                                                    <w:right w:val="none" w:sz="0" w:space="0" w:color="auto"/>
                                                  </w:divBdr>
                                                  <w:divsChild>
                                                    <w:div w:id="82420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9104">
                                              <w:marLeft w:val="0"/>
                                              <w:marRight w:val="0"/>
                                              <w:marTop w:val="0"/>
                                              <w:marBottom w:val="0"/>
                                              <w:divBdr>
                                                <w:top w:val="none" w:sz="0" w:space="0" w:color="auto"/>
                                                <w:left w:val="none" w:sz="0" w:space="0" w:color="auto"/>
                                                <w:bottom w:val="none" w:sz="0" w:space="0" w:color="auto"/>
                                                <w:right w:val="none" w:sz="0" w:space="0" w:color="auto"/>
                                              </w:divBdr>
                                            </w:div>
                                          </w:divsChild>
                                        </w:div>
                                        <w:div w:id="734350842">
                                          <w:marLeft w:val="0"/>
                                          <w:marRight w:val="0"/>
                                          <w:marTop w:val="0"/>
                                          <w:marBottom w:val="0"/>
                                          <w:divBdr>
                                            <w:top w:val="none" w:sz="0" w:space="0" w:color="auto"/>
                                            <w:left w:val="none" w:sz="0" w:space="0" w:color="auto"/>
                                            <w:bottom w:val="none" w:sz="0" w:space="0" w:color="auto"/>
                                            <w:right w:val="none" w:sz="0" w:space="0" w:color="auto"/>
                                          </w:divBdr>
                                          <w:divsChild>
                                            <w:div w:id="24405384">
                                              <w:marLeft w:val="0"/>
                                              <w:marRight w:val="0"/>
                                              <w:marTop w:val="0"/>
                                              <w:marBottom w:val="0"/>
                                              <w:divBdr>
                                                <w:top w:val="none" w:sz="0" w:space="0" w:color="auto"/>
                                                <w:left w:val="none" w:sz="0" w:space="0" w:color="auto"/>
                                                <w:bottom w:val="none" w:sz="0" w:space="0" w:color="auto"/>
                                                <w:right w:val="none" w:sz="0" w:space="0" w:color="auto"/>
                                              </w:divBdr>
                                              <w:divsChild>
                                                <w:div w:id="328680953">
                                                  <w:marLeft w:val="0"/>
                                                  <w:marRight w:val="0"/>
                                                  <w:marTop w:val="180"/>
                                                  <w:marBottom w:val="180"/>
                                                  <w:divBdr>
                                                    <w:top w:val="none" w:sz="0" w:space="0" w:color="auto"/>
                                                    <w:left w:val="none" w:sz="0" w:space="0" w:color="auto"/>
                                                    <w:bottom w:val="none" w:sz="0" w:space="0" w:color="auto"/>
                                                    <w:right w:val="none" w:sz="0" w:space="0" w:color="auto"/>
                                                  </w:divBdr>
                                                  <w:divsChild>
                                                    <w:div w:id="1782383683">
                                                      <w:marLeft w:val="0"/>
                                                      <w:marRight w:val="0"/>
                                                      <w:marTop w:val="0"/>
                                                      <w:marBottom w:val="0"/>
                                                      <w:divBdr>
                                                        <w:top w:val="none" w:sz="0" w:space="0" w:color="auto"/>
                                                        <w:left w:val="none" w:sz="0" w:space="0" w:color="auto"/>
                                                        <w:bottom w:val="none" w:sz="0" w:space="0" w:color="auto"/>
                                                        <w:right w:val="none" w:sz="0" w:space="0" w:color="auto"/>
                                                      </w:divBdr>
                                                      <w:divsChild>
                                                        <w:div w:id="776221345">
                                                          <w:marLeft w:val="0"/>
                                                          <w:marRight w:val="0"/>
                                                          <w:marTop w:val="0"/>
                                                          <w:marBottom w:val="0"/>
                                                          <w:divBdr>
                                                            <w:top w:val="none" w:sz="0" w:space="0" w:color="auto"/>
                                                            <w:left w:val="none" w:sz="0" w:space="0" w:color="auto"/>
                                                            <w:bottom w:val="none" w:sz="0" w:space="0" w:color="auto"/>
                                                            <w:right w:val="none" w:sz="0" w:space="0" w:color="auto"/>
                                                          </w:divBdr>
                                                          <w:divsChild>
                                                            <w:div w:id="58834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18577">
                                                  <w:marLeft w:val="0"/>
                                                  <w:marRight w:val="0"/>
                                                  <w:marTop w:val="0"/>
                                                  <w:marBottom w:val="75"/>
                                                  <w:divBdr>
                                                    <w:top w:val="none" w:sz="0" w:space="0" w:color="auto"/>
                                                    <w:left w:val="none" w:sz="0" w:space="0" w:color="auto"/>
                                                    <w:bottom w:val="none" w:sz="0" w:space="0" w:color="auto"/>
                                                    <w:right w:val="none" w:sz="0" w:space="0" w:color="auto"/>
                                                  </w:divBdr>
                                                  <w:divsChild>
                                                    <w:div w:id="1183008688">
                                                      <w:marLeft w:val="0"/>
                                                      <w:marRight w:val="0"/>
                                                      <w:marTop w:val="0"/>
                                                      <w:marBottom w:val="0"/>
                                                      <w:divBdr>
                                                        <w:top w:val="none" w:sz="0" w:space="0" w:color="auto"/>
                                                        <w:left w:val="none" w:sz="0" w:space="0" w:color="auto"/>
                                                        <w:bottom w:val="none" w:sz="0" w:space="0" w:color="auto"/>
                                                        <w:right w:val="none" w:sz="0" w:space="0" w:color="auto"/>
                                                      </w:divBdr>
                                                      <w:divsChild>
                                                        <w:div w:id="881480748">
                                                          <w:marLeft w:val="0"/>
                                                          <w:marRight w:val="0"/>
                                                          <w:marTop w:val="0"/>
                                                          <w:marBottom w:val="0"/>
                                                          <w:divBdr>
                                                            <w:top w:val="none" w:sz="0" w:space="0" w:color="auto"/>
                                                            <w:left w:val="none" w:sz="0" w:space="0" w:color="auto"/>
                                                            <w:bottom w:val="none" w:sz="0" w:space="0" w:color="auto"/>
                                                            <w:right w:val="none" w:sz="0" w:space="0" w:color="auto"/>
                                                          </w:divBdr>
                                                          <w:divsChild>
                                                            <w:div w:id="27167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558690">
                                                  <w:marLeft w:val="0"/>
                                                  <w:marRight w:val="0"/>
                                                  <w:marTop w:val="0"/>
                                                  <w:marBottom w:val="75"/>
                                                  <w:divBdr>
                                                    <w:top w:val="none" w:sz="0" w:space="0" w:color="auto"/>
                                                    <w:left w:val="none" w:sz="0" w:space="0" w:color="auto"/>
                                                    <w:bottom w:val="none" w:sz="0" w:space="0" w:color="auto"/>
                                                    <w:right w:val="none" w:sz="0" w:space="0" w:color="auto"/>
                                                  </w:divBdr>
                                                  <w:divsChild>
                                                    <w:div w:id="2094164668">
                                                      <w:marLeft w:val="0"/>
                                                      <w:marRight w:val="0"/>
                                                      <w:marTop w:val="0"/>
                                                      <w:marBottom w:val="0"/>
                                                      <w:divBdr>
                                                        <w:top w:val="none" w:sz="0" w:space="0" w:color="auto"/>
                                                        <w:left w:val="none" w:sz="0" w:space="0" w:color="auto"/>
                                                        <w:bottom w:val="none" w:sz="0" w:space="0" w:color="auto"/>
                                                        <w:right w:val="none" w:sz="0" w:space="0" w:color="auto"/>
                                                      </w:divBdr>
                                                      <w:divsChild>
                                                        <w:div w:id="1630092015">
                                                          <w:marLeft w:val="0"/>
                                                          <w:marRight w:val="0"/>
                                                          <w:marTop w:val="0"/>
                                                          <w:marBottom w:val="0"/>
                                                          <w:divBdr>
                                                            <w:top w:val="none" w:sz="0" w:space="0" w:color="auto"/>
                                                            <w:left w:val="none" w:sz="0" w:space="0" w:color="auto"/>
                                                            <w:bottom w:val="none" w:sz="0" w:space="0" w:color="auto"/>
                                                            <w:right w:val="none" w:sz="0" w:space="0" w:color="auto"/>
                                                          </w:divBdr>
                                                          <w:divsChild>
                                                            <w:div w:id="1911963164">
                                                              <w:marLeft w:val="0"/>
                                                              <w:marRight w:val="0"/>
                                                              <w:marTop w:val="0"/>
                                                              <w:marBottom w:val="0"/>
                                                              <w:divBdr>
                                                                <w:top w:val="none" w:sz="0" w:space="0" w:color="auto"/>
                                                                <w:left w:val="none" w:sz="0" w:space="0" w:color="auto"/>
                                                                <w:bottom w:val="none" w:sz="0" w:space="0" w:color="auto"/>
                                                                <w:right w:val="none" w:sz="0" w:space="0" w:color="auto"/>
                                                              </w:divBdr>
                                                              <w:divsChild>
                                                                <w:div w:id="106876603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1680623">
                                          <w:marLeft w:val="0"/>
                                          <w:marRight w:val="0"/>
                                          <w:marTop w:val="0"/>
                                          <w:marBottom w:val="0"/>
                                          <w:divBdr>
                                            <w:top w:val="none" w:sz="0" w:space="0" w:color="auto"/>
                                            <w:left w:val="none" w:sz="0" w:space="0" w:color="auto"/>
                                            <w:bottom w:val="none" w:sz="0" w:space="0" w:color="auto"/>
                                            <w:right w:val="none" w:sz="0" w:space="0" w:color="auto"/>
                                          </w:divBdr>
                                          <w:divsChild>
                                            <w:div w:id="405031695">
                                              <w:marLeft w:val="0"/>
                                              <w:marRight w:val="0"/>
                                              <w:marTop w:val="0"/>
                                              <w:marBottom w:val="0"/>
                                              <w:divBdr>
                                                <w:top w:val="none" w:sz="0" w:space="0" w:color="auto"/>
                                                <w:left w:val="none" w:sz="0" w:space="0" w:color="auto"/>
                                                <w:bottom w:val="none" w:sz="0" w:space="0" w:color="auto"/>
                                                <w:right w:val="none" w:sz="0" w:space="0" w:color="auto"/>
                                              </w:divBdr>
                                              <w:divsChild>
                                                <w:div w:id="148990009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550458106">
                                          <w:marLeft w:val="0"/>
                                          <w:marRight w:val="0"/>
                                          <w:marTop w:val="0"/>
                                          <w:marBottom w:val="0"/>
                                          <w:divBdr>
                                            <w:top w:val="none" w:sz="0" w:space="0" w:color="auto"/>
                                            <w:left w:val="none" w:sz="0" w:space="0" w:color="auto"/>
                                            <w:bottom w:val="none" w:sz="0" w:space="0" w:color="auto"/>
                                            <w:right w:val="none" w:sz="0" w:space="0" w:color="auto"/>
                                          </w:divBdr>
                                          <w:divsChild>
                                            <w:div w:id="51480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035639">
                                  <w:marLeft w:val="0"/>
                                  <w:marRight w:val="0"/>
                                  <w:marTop w:val="0"/>
                                  <w:marBottom w:val="0"/>
                                  <w:divBdr>
                                    <w:top w:val="none" w:sz="0" w:space="0" w:color="auto"/>
                                    <w:left w:val="none" w:sz="0" w:space="0" w:color="auto"/>
                                    <w:bottom w:val="none" w:sz="0" w:space="0" w:color="auto"/>
                                    <w:right w:val="none" w:sz="0" w:space="0" w:color="auto"/>
                                  </w:divBdr>
                                  <w:divsChild>
                                    <w:div w:id="748580887">
                                      <w:marLeft w:val="0"/>
                                      <w:marRight w:val="0"/>
                                      <w:marTop w:val="0"/>
                                      <w:marBottom w:val="0"/>
                                      <w:divBdr>
                                        <w:top w:val="none" w:sz="0" w:space="0" w:color="auto"/>
                                        <w:left w:val="none" w:sz="0" w:space="0" w:color="auto"/>
                                        <w:bottom w:val="none" w:sz="0" w:space="0" w:color="auto"/>
                                        <w:right w:val="none" w:sz="0" w:space="0" w:color="auto"/>
                                      </w:divBdr>
                                      <w:divsChild>
                                        <w:div w:id="1508908228">
                                          <w:marLeft w:val="0"/>
                                          <w:marRight w:val="0"/>
                                          <w:marTop w:val="0"/>
                                          <w:marBottom w:val="0"/>
                                          <w:divBdr>
                                            <w:top w:val="single" w:sz="6" w:space="0" w:color="FFFFFF"/>
                                            <w:left w:val="single" w:sz="6" w:space="0" w:color="FFFFFF"/>
                                            <w:bottom w:val="single" w:sz="6" w:space="0" w:color="FFFFFF"/>
                                            <w:right w:val="single" w:sz="6" w:space="0" w:color="FFFFFF"/>
                                          </w:divBdr>
                                        </w:div>
                                      </w:divsChild>
                                    </w:div>
                                  </w:divsChild>
                                </w:div>
                              </w:divsChild>
                            </w:div>
                            <w:div w:id="1516309369">
                              <w:marLeft w:val="0"/>
                              <w:marRight w:val="0"/>
                              <w:marTop w:val="0"/>
                              <w:marBottom w:val="0"/>
                              <w:divBdr>
                                <w:top w:val="none" w:sz="0" w:space="0" w:color="auto"/>
                                <w:left w:val="none" w:sz="0" w:space="0" w:color="auto"/>
                                <w:bottom w:val="none" w:sz="0" w:space="0" w:color="auto"/>
                                <w:right w:val="none" w:sz="0" w:space="0" w:color="auto"/>
                              </w:divBdr>
                              <w:divsChild>
                                <w:div w:id="986738311">
                                  <w:marLeft w:val="0"/>
                                  <w:marRight w:val="0"/>
                                  <w:marTop w:val="150"/>
                                  <w:marBottom w:val="0"/>
                                  <w:divBdr>
                                    <w:top w:val="none" w:sz="0" w:space="0" w:color="auto"/>
                                    <w:left w:val="none" w:sz="0" w:space="0" w:color="auto"/>
                                    <w:bottom w:val="none" w:sz="0" w:space="0" w:color="auto"/>
                                    <w:right w:val="none" w:sz="0" w:space="0" w:color="auto"/>
                                  </w:divBdr>
                                  <w:divsChild>
                                    <w:div w:id="1077289481">
                                      <w:marLeft w:val="0"/>
                                      <w:marRight w:val="0"/>
                                      <w:marTop w:val="0"/>
                                      <w:marBottom w:val="0"/>
                                      <w:divBdr>
                                        <w:top w:val="none" w:sz="0" w:space="0" w:color="auto"/>
                                        <w:left w:val="none" w:sz="0" w:space="0" w:color="auto"/>
                                        <w:bottom w:val="none" w:sz="0" w:space="0" w:color="auto"/>
                                        <w:right w:val="none" w:sz="0" w:space="0" w:color="auto"/>
                                      </w:divBdr>
                                      <w:divsChild>
                                        <w:div w:id="55643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596505">
                      <w:marLeft w:val="0"/>
                      <w:marRight w:val="0"/>
                      <w:marTop w:val="0"/>
                      <w:marBottom w:val="0"/>
                      <w:divBdr>
                        <w:top w:val="none" w:sz="0" w:space="0" w:color="auto"/>
                        <w:left w:val="none" w:sz="0" w:space="0" w:color="auto"/>
                        <w:bottom w:val="none" w:sz="0" w:space="0" w:color="auto"/>
                        <w:right w:val="none" w:sz="0" w:space="0" w:color="auto"/>
                      </w:divBdr>
                      <w:divsChild>
                        <w:div w:id="1448739279">
                          <w:marLeft w:val="0"/>
                          <w:marRight w:val="0"/>
                          <w:marTop w:val="0"/>
                          <w:marBottom w:val="0"/>
                          <w:divBdr>
                            <w:top w:val="none" w:sz="0" w:space="0" w:color="auto"/>
                            <w:left w:val="none" w:sz="0" w:space="0" w:color="auto"/>
                            <w:bottom w:val="none" w:sz="0" w:space="0" w:color="auto"/>
                            <w:right w:val="none" w:sz="0" w:space="0" w:color="auto"/>
                          </w:divBdr>
                          <w:divsChild>
                            <w:div w:id="1458454107">
                              <w:marLeft w:val="0"/>
                              <w:marRight w:val="0"/>
                              <w:marTop w:val="0"/>
                              <w:marBottom w:val="0"/>
                              <w:divBdr>
                                <w:top w:val="none" w:sz="0" w:space="0" w:color="auto"/>
                                <w:left w:val="none" w:sz="0" w:space="0" w:color="auto"/>
                                <w:bottom w:val="none" w:sz="0" w:space="0" w:color="auto"/>
                                <w:right w:val="none" w:sz="0" w:space="0" w:color="auto"/>
                              </w:divBdr>
                              <w:divsChild>
                                <w:div w:id="74131204">
                                  <w:marLeft w:val="0"/>
                                  <w:marRight w:val="0"/>
                                  <w:marTop w:val="0"/>
                                  <w:marBottom w:val="0"/>
                                  <w:divBdr>
                                    <w:top w:val="none" w:sz="0" w:space="0" w:color="auto"/>
                                    <w:left w:val="none" w:sz="0" w:space="0" w:color="auto"/>
                                    <w:bottom w:val="none" w:sz="0" w:space="0" w:color="auto"/>
                                    <w:right w:val="none" w:sz="0" w:space="0" w:color="auto"/>
                                  </w:divBdr>
                                  <w:divsChild>
                                    <w:div w:id="95256052">
                                      <w:marLeft w:val="0"/>
                                      <w:marRight w:val="300"/>
                                      <w:marTop w:val="75"/>
                                      <w:marBottom w:val="0"/>
                                      <w:divBdr>
                                        <w:top w:val="none" w:sz="0" w:space="0" w:color="auto"/>
                                        <w:left w:val="none" w:sz="0" w:space="0" w:color="auto"/>
                                        <w:bottom w:val="none" w:sz="0" w:space="0" w:color="auto"/>
                                        <w:right w:val="none" w:sz="0" w:space="0" w:color="auto"/>
                                      </w:divBdr>
                                      <w:divsChild>
                                        <w:div w:id="683409488">
                                          <w:marLeft w:val="0"/>
                                          <w:marRight w:val="0"/>
                                          <w:marTop w:val="0"/>
                                          <w:marBottom w:val="0"/>
                                          <w:divBdr>
                                            <w:top w:val="none" w:sz="0" w:space="0" w:color="auto"/>
                                            <w:left w:val="none" w:sz="0" w:space="0" w:color="auto"/>
                                            <w:bottom w:val="none" w:sz="0" w:space="0" w:color="auto"/>
                                            <w:right w:val="none" w:sz="0" w:space="0" w:color="auto"/>
                                          </w:divBdr>
                                        </w:div>
                                      </w:divsChild>
                                    </w:div>
                                    <w:div w:id="1499424475">
                                      <w:marLeft w:val="0"/>
                                      <w:marRight w:val="0"/>
                                      <w:marTop w:val="75"/>
                                      <w:marBottom w:val="0"/>
                                      <w:divBdr>
                                        <w:top w:val="none" w:sz="0" w:space="0" w:color="auto"/>
                                        <w:left w:val="none" w:sz="0" w:space="0" w:color="auto"/>
                                        <w:bottom w:val="none" w:sz="0" w:space="0" w:color="auto"/>
                                        <w:right w:val="none" w:sz="0" w:space="0" w:color="auto"/>
                                      </w:divBdr>
                                      <w:divsChild>
                                        <w:div w:id="1390153524">
                                          <w:marLeft w:val="0"/>
                                          <w:marRight w:val="0"/>
                                          <w:marTop w:val="0"/>
                                          <w:marBottom w:val="0"/>
                                          <w:divBdr>
                                            <w:top w:val="none" w:sz="0" w:space="0" w:color="auto"/>
                                            <w:left w:val="none" w:sz="0" w:space="0" w:color="auto"/>
                                            <w:bottom w:val="none" w:sz="0" w:space="0" w:color="auto"/>
                                            <w:right w:val="none" w:sz="0" w:space="0" w:color="auto"/>
                                          </w:divBdr>
                                          <w:divsChild>
                                            <w:div w:id="55169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92120">
                                      <w:marLeft w:val="0"/>
                                      <w:marRight w:val="300"/>
                                      <w:marTop w:val="75"/>
                                      <w:marBottom w:val="0"/>
                                      <w:divBdr>
                                        <w:top w:val="none" w:sz="0" w:space="0" w:color="auto"/>
                                        <w:left w:val="none" w:sz="0" w:space="0" w:color="auto"/>
                                        <w:bottom w:val="none" w:sz="0" w:space="0" w:color="auto"/>
                                        <w:right w:val="none" w:sz="0" w:space="0" w:color="auto"/>
                                      </w:divBdr>
                                      <w:divsChild>
                                        <w:div w:id="31999063">
                                          <w:marLeft w:val="0"/>
                                          <w:marRight w:val="0"/>
                                          <w:marTop w:val="0"/>
                                          <w:marBottom w:val="0"/>
                                          <w:divBdr>
                                            <w:top w:val="none" w:sz="0" w:space="0" w:color="auto"/>
                                            <w:left w:val="none" w:sz="0" w:space="0" w:color="auto"/>
                                            <w:bottom w:val="none" w:sz="0" w:space="0" w:color="auto"/>
                                            <w:right w:val="none" w:sz="0" w:space="0" w:color="auto"/>
                                          </w:divBdr>
                                          <w:divsChild>
                                            <w:div w:id="1389760760">
                                              <w:marLeft w:val="0"/>
                                              <w:marRight w:val="0"/>
                                              <w:marTop w:val="0"/>
                                              <w:marBottom w:val="0"/>
                                              <w:divBdr>
                                                <w:top w:val="none" w:sz="0" w:space="0" w:color="auto"/>
                                                <w:left w:val="none" w:sz="0" w:space="0" w:color="auto"/>
                                                <w:bottom w:val="none" w:sz="0" w:space="0" w:color="auto"/>
                                                <w:right w:val="none" w:sz="0" w:space="0" w:color="auto"/>
                                              </w:divBdr>
                                              <w:divsChild>
                                                <w:div w:id="206574851">
                                                  <w:marLeft w:val="0"/>
                                                  <w:marRight w:val="150"/>
                                                  <w:marTop w:val="15"/>
                                                  <w:marBottom w:val="0"/>
                                                  <w:divBdr>
                                                    <w:top w:val="none" w:sz="0" w:space="0" w:color="auto"/>
                                                    <w:left w:val="none" w:sz="0" w:space="0" w:color="auto"/>
                                                    <w:bottom w:val="none" w:sz="0" w:space="0" w:color="auto"/>
                                                    <w:right w:val="none" w:sz="0" w:space="0" w:color="auto"/>
                                                  </w:divBdr>
                                                </w:div>
                                                <w:div w:id="44002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730875">
                                  <w:marLeft w:val="0"/>
                                  <w:marRight w:val="0"/>
                                  <w:marTop w:val="0"/>
                                  <w:marBottom w:val="0"/>
                                  <w:divBdr>
                                    <w:top w:val="none" w:sz="0" w:space="0" w:color="auto"/>
                                    <w:left w:val="none" w:sz="0" w:space="0" w:color="auto"/>
                                    <w:bottom w:val="none" w:sz="0" w:space="0" w:color="auto"/>
                                    <w:right w:val="none" w:sz="0" w:space="0" w:color="auto"/>
                                  </w:divBdr>
                                  <w:divsChild>
                                    <w:div w:id="662508087">
                                      <w:marLeft w:val="0"/>
                                      <w:marRight w:val="300"/>
                                      <w:marTop w:val="75"/>
                                      <w:marBottom w:val="0"/>
                                      <w:divBdr>
                                        <w:top w:val="none" w:sz="0" w:space="0" w:color="auto"/>
                                        <w:left w:val="none" w:sz="0" w:space="0" w:color="auto"/>
                                        <w:bottom w:val="none" w:sz="0" w:space="0" w:color="auto"/>
                                        <w:right w:val="none" w:sz="0" w:space="0" w:color="auto"/>
                                      </w:divBdr>
                                      <w:divsChild>
                                        <w:div w:id="1495730077">
                                          <w:marLeft w:val="0"/>
                                          <w:marRight w:val="0"/>
                                          <w:marTop w:val="0"/>
                                          <w:marBottom w:val="0"/>
                                          <w:divBdr>
                                            <w:top w:val="none" w:sz="0" w:space="0" w:color="auto"/>
                                            <w:left w:val="none" w:sz="0" w:space="0" w:color="auto"/>
                                            <w:bottom w:val="none" w:sz="0" w:space="0" w:color="auto"/>
                                            <w:right w:val="none" w:sz="0" w:space="0" w:color="auto"/>
                                          </w:divBdr>
                                        </w:div>
                                      </w:divsChild>
                                    </w:div>
                                    <w:div w:id="1651058010">
                                      <w:marLeft w:val="0"/>
                                      <w:marRight w:val="0"/>
                                      <w:marTop w:val="75"/>
                                      <w:marBottom w:val="0"/>
                                      <w:divBdr>
                                        <w:top w:val="none" w:sz="0" w:space="0" w:color="auto"/>
                                        <w:left w:val="none" w:sz="0" w:space="0" w:color="auto"/>
                                        <w:bottom w:val="none" w:sz="0" w:space="0" w:color="auto"/>
                                        <w:right w:val="none" w:sz="0" w:space="0" w:color="auto"/>
                                      </w:divBdr>
                                      <w:divsChild>
                                        <w:div w:id="660934496">
                                          <w:marLeft w:val="0"/>
                                          <w:marRight w:val="0"/>
                                          <w:marTop w:val="0"/>
                                          <w:marBottom w:val="0"/>
                                          <w:divBdr>
                                            <w:top w:val="none" w:sz="0" w:space="0" w:color="auto"/>
                                            <w:left w:val="none" w:sz="0" w:space="0" w:color="auto"/>
                                            <w:bottom w:val="none" w:sz="0" w:space="0" w:color="auto"/>
                                            <w:right w:val="none" w:sz="0" w:space="0" w:color="auto"/>
                                          </w:divBdr>
                                          <w:divsChild>
                                            <w:div w:id="21636486">
                                              <w:marLeft w:val="0"/>
                                              <w:marRight w:val="300"/>
                                              <w:marTop w:val="0"/>
                                              <w:marBottom w:val="0"/>
                                              <w:divBdr>
                                                <w:top w:val="none" w:sz="0" w:space="0" w:color="auto"/>
                                                <w:left w:val="none" w:sz="0" w:space="0" w:color="auto"/>
                                                <w:bottom w:val="none" w:sz="0" w:space="0" w:color="auto"/>
                                                <w:right w:val="none" w:sz="0" w:space="0" w:color="auto"/>
                                              </w:divBdr>
                                              <w:divsChild>
                                                <w:div w:id="911083370">
                                                  <w:marLeft w:val="0"/>
                                                  <w:marRight w:val="0"/>
                                                  <w:marTop w:val="0"/>
                                                  <w:marBottom w:val="0"/>
                                                  <w:divBdr>
                                                    <w:top w:val="none" w:sz="0" w:space="0" w:color="auto"/>
                                                    <w:left w:val="none" w:sz="0" w:space="0" w:color="auto"/>
                                                    <w:bottom w:val="none" w:sz="0" w:space="0" w:color="auto"/>
                                                    <w:right w:val="none" w:sz="0" w:space="0" w:color="auto"/>
                                                  </w:divBdr>
                                                  <w:divsChild>
                                                    <w:div w:id="567880685">
                                                      <w:marLeft w:val="0"/>
                                                      <w:marRight w:val="0"/>
                                                      <w:marTop w:val="45"/>
                                                      <w:marBottom w:val="0"/>
                                                      <w:divBdr>
                                                        <w:top w:val="single" w:sz="6" w:space="0" w:color="DEDFE0"/>
                                                        <w:left w:val="single" w:sz="6" w:space="0" w:color="DEDFE0"/>
                                                        <w:bottom w:val="single" w:sz="6" w:space="0" w:color="DEDFE0"/>
                                                        <w:right w:val="single" w:sz="6" w:space="0" w:color="DEDFE0"/>
                                                      </w:divBdr>
                                                    </w:div>
                                                  </w:divsChild>
                                                </w:div>
                                              </w:divsChild>
                                            </w:div>
                                            <w:div w:id="1951471813">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1871138341">
                                      <w:marLeft w:val="0"/>
                                      <w:marRight w:val="300"/>
                                      <w:marTop w:val="75"/>
                                      <w:marBottom w:val="0"/>
                                      <w:divBdr>
                                        <w:top w:val="none" w:sz="0" w:space="0" w:color="auto"/>
                                        <w:left w:val="none" w:sz="0" w:space="0" w:color="auto"/>
                                        <w:bottom w:val="none" w:sz="0" w:space="0" w:color="auto"/>
                                        <w:right w:val="none" w:sz="0" w:space="0" w:color="auto"/>
                                      </w:divBdr>
                                      <w:divsChild>
                                        <w:div w:id="760837485">
                                          <w:marLeft w:val="0"/>
                                          <w:marRight w:val="0"/>
                                          <w:marTop w:val="0"/>
                                          <w:marBottom w:val="0"/>
                                          <w:divBdr>
                                            <w:top w:val="none" w:sz="0" w:space="0" w:color="auto"/>
                                            <w:left w:val="none" w:sz="0" w:space="0" w:color="auto"/>
                                            <w:bottom w:val="none" w:sz="0" w:space="0" w:color="auto"/>
                                            <w:right w:val="none" w:sz="0" w:space="0" w:color="auto"/>
                                          </w:divBdr>
                                          <w:divsChild>
                                            <w:div w:id="139461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061143">
                                  <w:marLeft w:val="0"/>
                                  <w:marRight w:val="0"/>
                                  <w:marTop w:val="0"/>
                                  <w:marBottom w:val="0"/>
                                  <w:divBdr>
                                    <w:top w:val="none" w:sz="0" w:space="0" w:color="auto"/>
                                    <w:left w:val="none" w:sz="0" w:space="0" w:color="auto"/>
                                    <w:bottom w:val="none" w:sz="0" w:space="0" w:color="auto"/>
                                    <w:right w:val="none" w:sz="0" w:space="0" w:color="auto"/>
                                  </w:divBdr>
                                  <w:divsChild>
                                    <w:div w:id="15912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6277748">
          <w:marLeft w:val="0"/>
          <w:marRight w:val="0"/>
          <w:marTop w:val="0"/>
          <w:marBottom w:val="600"/>
          <w:divBdr>
            <w:top w:val="none" w:sz="0" w:space="0" w:color="auto"/>
            <w:left w:val="none" w:sz="0" w:space="0" w:color="auto"/>
            <w:bottom w:val="none" w:sz="0" w:space="0" w:color="auto"/>
            <w:right w:val="none" w:sz="0" w:space="0" w:color="auto"/>
          </w:divBdr>
          <w:divsChild>
            <w:div w:id="1231621300">
              <w:marLeft w:val="-225"/>
              <w:marRight w:val="-225"/>
              <w:marTop w:val="0"/>
              <w:marBottom w:val="0"/>
              <w:divBdr>
                <w:top w:val="none" w:sz="0" w:space="0" w:color="auto"/>
                <w:left w:val="none" w:sz="0" w:space="0" w:color="auto"/>
                <w:bottom w:val="none" w:sz="0" w:space="0" w:color="auto"/>
                <w:right w:val="none" w:sz="0" w:space="0" w:color="auto"/>
              </w:divBdr>
              <w:divsChild>
                <w:div w:id="1926458067">
                  <w:marLeft w:val="0"/>
                  <w:marRight w:val="0"/>
                  <w:marTop w:val="0"/>
                  <w:marBottom w:val="0"/>
                  <w:divBdr>
                    <w:top w:val="none" w:sz="0" w:space="0" w:color="auto"/>
                    <w:left w:val="none" w:sz="0" w:space="0" w:color="auto"/>
                    <w:bottom w:val="none" w:sz="0" w:space="0" w:color="auto"/>
                    <w:right w:val="none" w:sz="0" w:space="0" w:color="auto"/>
                  </w:divBdr>
                  <w:divsChild>
                    <w:div w:id="702874083">
                      <w:marLeft w:val="0"/>
                      <w:marRight w:val="0"/>
                      <w:marTop w:val="600"/>
                      <w:marBottom w:val="0"/>
                      <w:divBdr>
                        <w:top w:val="none" w:sz="0" w:space="0" w:color="auto"/>
                        <w:left w:val="none" w:sz="0" w:space="0" w:color="auto"/>
                        <w:bottom w:val="none" w:sz="0" w:space="0" w:color="auto"/>
                        <w:right w:val="none" w:sz="0" w:space="0" w:color="auto"/>
                      </w:divBdr>
                      <w:divsChild>
                        <w:div w:id="1882206259">
                          <w:marLeft w:val="0"/>
                          <w:marRight w:val="0"/>
                          <w:marTop w:val="0"/>
                          <w:marBottom w:val="0"/>
                          <w:divBdr>
                            <w:top w:val="single" w:sz="6" w:space="8" w:color="DEDFE0"/>
                            <w:left w:val="single" w:sz="6" w:space="11" w:color="DEDFE0"/>
                            <w:bottom w:val="single" w:sz="6" w:space="8" w:color="DEDFE0"/>
                            <w:right w:val="single" w:sz="6" w:space="11" w:color="DEDFE0"/>
                          </w:divBdr>
                          <w:divsChild>
                            <w:div w:id="599529366">
                              <w:marLeft w:val="0"/>
                              <w:marRight w:val="0"/>
                              <w:marTop w:val="0"/>
                              <w:marBottom w:val="0"/>
                              <w:divBdr>
                                <w:top w:val="none" w:sz="0" w:space="0" w:color="auto"/>
                                <w:left w:val="none" w:sz="0" w:space="0" w:color="auto"/>
                                <w:bottom w:val="none" w:sz="0" w:space="0" w:color="auto"/>
                                <w:right w:val="none" w:sz="0" w:space="0" w:color="auto"/>
                              </w:divBdr>
                              <w:divsChild>
                                <w:div w:id="65035001">
                                  <w:marLeft w:val="0"/>
                                  <w:marRight w:val="0"/>
                                  <w:marTop w:val="0"/>
                                  <w:marBottom w:val="0"/>
                                  <w:divBdr>
                                    <w:top w:val="none" w:sz="0" w:space="0" w:color="auto"/>
                                    <w:left w:val="none" w:sz="0" w:space="0" w:color="auto"/>
                                    <w:bottom w:val="none" w:sz="0" w:space="0" w:color="auto"/>
                                    <w:right w:val="none" w:sz="0" w:space="0" w:color="auto"/>
                                  </w:divBdr>
                                  <w:divsChild>
                                    <w:div w:id="341972850">
                                      <w:marLeft w:val="0"/>
                                      <w:marRight w:val="0"/>
                                      <w:marTop w:val="0"/>
                                      <w:marBottom w:val="75"/>
                                      <w:divBdr>
                                        <w:top w:val="none" w:sz="0" w:space="0" w:color="auto"/>
                                        <w:left w:val="none" w:sz="0" w:space="0" w:color="auto"/>
                                        <w:bottom w:val="none" w:sz="0" w:space="0" w:color="auto"/>
                                        <w:right w:val="none" w:sz="0" w:space="0" w:color="auto"/>
                                      </w:divBdr>
                                      <w:divsChild>
                                        <w:div w:id="19382528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3798258">
              <w:marLeft w:val="-225"/>
              <w:marRight w:val="-225"/>
              <w:marTop w:val="0"/>
              <w:marBottom w:val="0"/>
              <w:divBdr>
                <w:top w:val="none" w:sz="0" w:space="0" w:color="auto"/>
                <w:left w:val="none" w:sz="0" w:space="0" w:color="auto"/>
                <w:bottom w:val="none" w:sz="0" w:space="0" w:color="auto"/>
                <w:right w:val="none" w:sz="0" w:space="0" w:color="auto"/>
              </w:divBdr>
              <w:divsChild>
                <w:div w:id="746652647">
                  <w:marLeft w:val="0"/>
                  <w:marRight w:val="0"/>
                  <w:marTop w:val="0"/>
                  <w:marBottom w:val="0"/>
                  <w:divBdr>
                    <w:top w:val="none" w:sz="0" w:space="0" w:color="auto"/>
                    <w:left w:val="none" w:sz="0" w:space="0" w:color="auto"/>
                    <w:bottom w:val="none" w:sz="0" w:space="0" w:color="auto"/>
                    <w:right w:val="none" w:sz="0" w:space="0" w:color="auto"/>
                  </w:divBdr>
                  <w:divsChild>
                    <w:div w:id="1896966086">
                      <w:marLeft w:val="0"/>
                      <w:marRight w:val="0"/>
                      <w:marTop w:val="600"/>
                      <w:marBottom w:val="0"/>
                      <w:divBdr>
                        <w:top w:val="none" w:sz="0" w:space="0" w:color="auto"/>
                        <w:left w:val="none" w:sz="0" w:space="0" w:color="auto"/>
                        <w:bottom w:val="none" w:sz="0" w:space="0" w:color="auto"/>
                        <w:right w:val="none" w:sz="0" w:space="0" w:color="auto"/>
                      </w:divBdr>
                      <w:divsChild>
                        <w:div w:id="2141417783">
                          <w:marLeft w:val="0"/>
                          <w:marRight w:val="0"/>
                          <w:marTop w:val="0"/>
                          <w:marBottom w:val="0"/>
                          <w:divBdr>
                            <w:top w:val="none" w:sz="0" w:space="0" w:color="auto"/>
                            <w:left w:val="none" w:sz="0" w:space="0" w:color="auto"/>
                            <w:bottom w:val="none" w:sz="0" w:space="0" w:color="auto"/>
                            <w:right w:val="none" w:sz="0" w:space="0" w:color="auto"/>
                          </w:divBdr>
                          <w:divsChild>
                            <w:div w:id="1815491280">
                              <w:marLeft w:val="0"/>
                              <w:marRight w:val="0"/>
                              <w:marTop w:val="0"/>
                              <w:marBottom w:val="0"/>
                              <w:divBdr>
                                <w:top w:val="none" w:sz="0" w:space="0" w:color="auto"/>
                                <w:left w:val="none" w:sz="0" w:space="0" w:color="auto"/>
                                <w:bottom w:val="none" w:sz="0" w:space="0" w:color="auto"/>
                                <w:right w:val="none" w:sz="0" w:space="0" w:color="auto"/>
                              </w:divBdr>
                            </w:div>
                            <w:div w:id="183055332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566530771">
              <w:marLeft w:val="-225"/>
              <w:marRight w:val="-225"/>
              <w:marTop w:val="0"/>
              <w:marBottom w:val="0"/>
              <w:divBdr>
                <w:top w:val="none" w:sz="0" w:space="0" w:color="auto"/>
                <w:left w:val="none" w:sz="0" w:space="0" w:color="auto"/>
                <w:bottom w:val="none" w:sz="0" w:space="0" w:color="auto"/>
                <w:right w:val="none" w:sz="0" w:space="0" w:color="auto"/>
              </w:divBdr>
              <w:divsChild>
                <w:div w:id="1075125809">
                  <w:marLeft w:val="0"/>
                  <w:marRight w:val="0"/>
                  <w:marTop w:val="0"/>
                  <w:marBottom w:val="0"/>
                  <w:divBdr>
                    <w:top w:val="none" w:sz="0" w:space="0" w:color="auto"/>
                    <w:left w:val="none" w:sz="0" w:space="0" w:color="auto"/>
                    <w:bottom w:val="none" w:sz="0" w:space="0" w:color="auto"/>
                    <w:right w:val="none" w:sz="0" w:space="0" w:color="auto"/>
                  </w:divBdr>
                  <w:divsChild>
                    <w:div w:id="1091698783">
                      <w:marLeft w:val="0"/>
                      <w:marRight w:val="0"/>
                      <w:marTop w:val="600"/>
                      <w:marBottom w:val="0"/>
                      <w:divBdr>
                        <w:top w:val="none" w:sz="0" w:space="0" w:color="auto"/>
                        <w:left w:val="none" w:sz="0" w:space="0" w:color="auto"/>
                        <w:bottom w:val="none" w:sz="0" w:space="0" w:color="auto"/>
                        <w:right w:val="none" w:sz="0" w:space="0" w:color="auto"/>
                      </w:divBdr>
                      <w:divsChild>
                        <w:div w:id="1001349789">
                          <w:marLeft w:val="0"/>
                          <w:marRight w:val="0"/>
                          <w:marTop w:val="0"/>
                          <w:marBottom w:val="0"/>
                          <w:divBdr>
                            <w:top w:val="none" w:sz="0" w:space="0" w:color="auto"/>
                            <w:left w:val="none" w:sz="0" w:space="0" w:color="auto"/>
                            <w:bottom w:val="none" w:sz="0" w:space="0" w:color="auto"/>
                            <w:right w:val="none" w:sz="0" w:space="0" w:color="auto"/>
                          </w:divBdr>
                          <w:divsChild>
                            <w:div w:id="639187246">
                              <w:marLeft w:val="0"/>
                              <w:marRight w:val="0"/>
                              <w:marTop w:val="0"/>
                              <w:marBottom w:val="0"/>
                              <w:divBdr>
                                <w:top w:val="none" w:sz="0" w:space="0" w:color="auto"/>
                                <w:left w:val="none" w:sz="0" w:space="0" w:color="auto"/>
                                <w:bottom w:val="none" w:sz="0" w:space="0" w:color="auto"/>
                                <w:right w:val="none" w:sz="0" w:space="0" w:color="auto"/>
                              </w:divBdr>
                              <w:divsChild>
                                <w:div w:id="1324578842">
                                  <w:marLeft w:val="0"/>
                                  <w:marRight w:val="0"/>
                                  <w:marTop w:val="0"/>
                                  <w:marBottom w:val="0"/>
                                  <w:divBdr>
                                    <w:top w:val="none" w:sz="0" w:space="0" w:color="auto"/>
                                    <w:left w:val="none" w:sz="0" w:space="0" w:color="auto"/>
                                    <w:bottom w:val="none" w:sz="0" w:space="0" w:color="auto"/>
                                    <w:right w:val="none" w:sz="0" w:space="0" w:color="auto"/>
                                  </w:divBdr>
                                  <w:divsChild>
                                    <w:div w:id="700596591">
                                      <w:marLeft w:val="0"/>
                                      <w:marRight w:val="0"/>
                                      <w:marTop w:val="0"/>
                                      <w:marBottom w:val="0"/>
                                      <w:divBdr>
                                        <w:top w:val="none" w:sz="0" w:space="0" w:color="auto"/>
                                        <w:left w:val="none" w:sz="0" w:space="0" w:color="auto"/>
                                        <w:bottom w:val="none" w:sz="0" w:space="0" w:color="auto"/>
                                        <w:right w:val="none" w:sz="0" w:space="0" w:color="auto"/>
                                      </w:divBdr>
                                      <w:divsChild>
                                        <w:div w:id="1236935513">
                                          <w:marLeft w:val="0"/>
                                          <w:marRight w:val="0"/>
                                          <w:marTop w:val="300"/>
                                          <w:marBottom w:val="0"/>
                                          <w:divBdr>
                                            <w:top w:val="none" w:sz="0" w:space="0" w:color="auto"/>
                                            <w:left w:val="none" w:sz="0" w:space="0" w:color="auto"/>
                                            <w:bottom w:val="none" w:sz="0" w:space="0" w:color="auto"/>
                                            <w:right w:val="none" w:sz="0" w:space="0" w:color="auto"/>
                                          </w:divBdr>
                                          <w:divsChild>
                                            <w:div w:id="208452448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2311637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3579121">
              <w:marLeft w:val="-225"/>
              <w:marRight w:val="-225"/>
              <w:marTop w:val="0"/>
              <w:marBottom w:val="0"/>
              <w:divBdr>
                <w:top w:val="none" w:sz="0" w:space="0" w:color="auto"/>
                <w:left w:val="none" w:sz="0" w:space="0" w:color="auto"/>
                <w:bottom w:val="none" w:sz="0" w:space="0" w:color="auto"/>
                <w:right w:val="none" w:sz="0" w:space="0" w:color="auto"/>
              </w:divBdr>
              <w:divsChild>
                <w:div w:id="1897037706">
                  <w:marLeft w:val="0"/>
                  <w:marRight w:val="0"/>
                  <w:marTop w:val="0"/>
                  <w:marBottom w:val="0"/>
                  <w:divBdr>
                    <w:top w:val="none" w:sz="0" w:space="0" w:color="auto"/>
                    <w:left w:val="none" w:sz="0" w:space="0" w:color="auto"/>
                    <w:bottom w:val="none" w:sz="0" w:space="0" w:color="auto"/>
                    <w:right w:val="none" w:sz="0" w:space="0" w:color="auto"/>
                  </w:divBdr>
                  <w:divsChild>
                    <w:div w:id="1797915080">
                      <w:marLeft w:val="0"/>
                      <w:marRight w:val="0"/>
                      <w:marTop w:val="600"/>
                      <w:marBottom w:val="0"/>
                      <w:divBdr>
                        <w:top w:val="none" w:sz="0" w:space="0" w:color="auto"/>
                        <w:left w:val="none" w:sz="0" w:space="0" w:color="auto"/>
                        <w:bottom w:val="none" w:sz="0" w:space="0" w:color="auto"/>
                        <w:right w:val="none" w:sz="0" w:space="0" w:color="auto"/>
                      </w:divBdr>
                      <w:divsChild>
                        <w:div w:id="17464131">
                          <w:marLeft w:val="0"/>
                          <w:marRight w:val="0"/>
                          <w:marTop w:val="0"/>
                          <w:marBottom w:val="0"/>
                          <w:divBdr>
                            <w:top w:val="none" w:sz="0" w:space="0" w:color="auto"/>
                            <w:left w:val="none" w:sz="0" w:space="0" w:color="auto"/>
                            <w:bottom w:val="none" w:sz="0" w:space="0" w:color="auto"/>
                            <w:right w:val="none" w:sz="0" w:space="0" w:color="auto"/>
                          </w:divBdr>
                          <w:divsChild>
                            <w:div w:id="98654415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7574999">
      <w:bodyDiv w:val="1"/>
      <w:marLeft w:val="0"/>
      <w:marRight w:val="0"/>
      <w:marTop w:val="0"/>
      <w:marBottom w:val="0"/>
      <w:divBdr>
        <w:top w:val="none" w:sz="0" w:space="0" w:color="auto"/>
        <w:left w:val="none" w:sz="0" w:space="0" w:color="auto"/>
        <w:bottom w:val="none" w:sz="0" w:space="0" w:color="auto"/>
        <w:right w:val="none" w:sz="0" w:space="0" w:color="auto"/>
      </w:divBdr>
      <w:divsChild>
        <w:div w:id="664479631">
          <w:marLeft w:val="0"/>
          <w:marRight w:val="0"/>
          <w:marTop w:val="0"/>
          <w:marBottom w:val="600"/>
          <w:divBdr>
            <w:top w:val="none" w:sz="0" w:space="0" w:color="auto"/>
            <w:left w:val="none" w:sz="0" w:space="0" w:color="auto"/>
            <w:bottom w:val="none" w:sz="0" w:space="0" w:color="auto"/>
            <w:right w:val="none" w:sz="0" w:space="0" w:color="auto"/>
          </w:divBdr>
          <w:divsChild>
            <w:div w:id="1662052">
              <w:marLeft w:val="-225"/>
              <w:marRight w:val="-225"/>
              <w:marTop w:val="0"/>
              <w:marBottom w:val="0"/>
              <w:divBdr>
                <w:top w:val="none" w:sz="0" w:space="0" w:color="auto"/>
                <w:left w:val="none" w:sz="0" w:space="0" w:color="auto"/>
                <w:bottom w:val="none" w:sz="0" w:space="0" w:color="auto"/>
                <w:right w:val="none" w:sz="0" w:space="0" w:color="auto"/>
              </w:divBdr>
              <w:divsChild>
                <w:div w:id="897977902">
                  <w:marLeft w:val="0"/>
                  <w:marRight w:val="0"/>
                  <w:marTop w:val="0"/>
                  <w:marBottom w:val="0"/>
                  <w:divBdr>
                    <w:top w:val="none" w:sz="0" w:space="0" w:color="auto"/>
                    <w:left w:val="none" w:sz="0" w:space="0" w:color="auto"/>
                    <w:bottom w:val="none" w:sz="0" w:space="0" w:color="auto"/>
                    <w:right w:val="none" w:sz="0" w:space="0" w:color="auto"/>
                  </w:divBdr>
                  <w:divsChild>
                    <w:div w:id="1245726306">
                      <w:marLeft w:val="0"/>
                      <w:marRight w:val="0"/>
                      <w:marTop w:val="600"/>
                      <w:marBottom w:val="0"/>
                      <w:divBdr>
                        <w:top w:val="none" w:sz="0" w:space="0" w:color="auto"/>
                        <w:left w:val="none" w:sz="0" w:space="0" w:color="auto"/>
                        <w:bottom w:val="none" w:sz="0" w:space="0" w:color="auto"/>
                        <w:right w:val="none" w:sz="0" w:space="0" w:color="auto"/>
                      </w:divBdr>
                      <w:divsChild>
                        <w:div w:id="730614060">
                          <w:marLeft w:val="0"/>
                          <w:marRight w:val="0"/>
                          <w:marTop w:val="0"/>
                          <w:marBottom w:val="0"/>
                          <w:divBdr>
                            <w:top w:val="none" w:sz="0" w:space="0" w:color="auto"/>
                            <w:left w:val="none" w:sz="0" w:space="0" w:color="auto"/>
                            <w:bottom w:val="none" w:sz="0" w:space="0" w:color="auto"/>
                            <w:right w:val="none" w:sz="0" w:space="0" w:color="auto"/>
                          </w:divBdr>
                          <w:divsChild>
                            <w:div w:id="1126894801">
                              <w:marLeft w:val="0"/>
                              <w:marRight w:val="0"/>
                              <w:marTop w:val="0"/>
                              <w:marBottom w:val="0"/>
                              <w:divBdr>
                                <w:top w:val="single" w:sz="6" w:space="11" w:color="DEDFE0"/>
                                <w:left w:val="single" w:sz="6" w:space="11" w:color="DEDFE0"/>
                                <w:bottom w:val="single" w:sz="6" w:space="11" w:color="DEDFE0"/>
                                <w:right w:val="single" w:sz="6" w:space="11" w:color="DEDFE0"/>
                              </w:divBdr>
                              <w:divsChild>
                                <w:div w:id="989097199">
                                  <w:marLeft w:val="0"/>
                                  <w:marRight w:val="0"/>
                                  <w:marTop w:val="0"/>
                                  <w:marBottom w:val="0"/>
                                  <w:divBdr>
                                    <w:top w:val="none" w:sz="0" w:space="0" w:color="auto"/>
                                    <w:left w:val="none" w:sz="0" w:space="0" w:color="auto"/>
                                    <w:bottom w:val="none" w:sz="0" w:space="0" w:color="auto"/>
                                    <w:right w:val="none" w:sz="0" w:space="0" w:color="auto"/>
                                  </w:divBdr>
                                  <w:divsChild>
                                    <w:div w:id="626083446">
                                      <w:marLeft w:val="0"/>
                                      <w:marRight w:val="0"/>
                                      <w:marTop w:val="0"/>
                                      <w:marBottom w:val="0"/>
                                      <w:divBdr>
                                        <w:top w:val="none" w:sz="0" w:space="0" w:color="auto"/>
                                        <w:left w:val="none" w:sz="0" w:space="0" w:color="auto"/>
                                        <w:bottom w:val="none" w:sz="0" w:space="0" w:color="auto"/>
                                        <w:right w:val="none" w:sz="0" w:space="0" w:color="auto"/>
                                      </w:divBdr>
                                      <w:divsChild>
                                        <w:div w:id="795951787">
                                          <w:marLeft w:val="0"/>
                                          <w:marRight w:val="0"/>
                                          <w:marTop w:val="0"/>
                                          <w:marBottom w:val="0"/>
                                          <w:divBdr>
                                            <w:top w:val="none" w:sz="0" w:space="0" w:color="auto"/>
                                            <w:left w:val="none" w:sz="0" w:space="0" w:color="auto"/>
                                            <w:bottom w:val="none" w:sz="0" w:space="0" w:color="auto"/>
                                            <w:right w:val="none" w:sz="0" w:space="0" w:color="auto"/>
                                          </w:divBdr>
                                          <w:divsChild>
                                            <w:div w:id="2059010219">
                                              <w:marLeft w:val="0"/>
                                              <w:marRight w:val="0"/>
                                              <w:marTop w:val="0"/>
                                              <w:marBottom w:val="0"/>
                                              <w:divBdr>
                                                <w:top w:val="none" w:sz="0" w:space="0" w:color="auto"/>
                                                <w:left w:val="none" w:sz="0" w:space="0" w:color="auto"/>
                                                <w:bottom w:val="none" w:sz="0" w:space="0" w:color="auto"/>
                                                <w:right w:val="none" w:sz="0" w:space="0" w:color="auto"/>
                                              </w:divBdr>
                                            </w:div>
                                          </w:divsChild>
                                        </w:div>
                                        <w:div w:id="1896770888">
                                          <w:marLeft w:val="0"/>
                                          <w:marRight w:val="150"/>
                                          <w:marTop w:val="0"/>
                                          <w:marBottom w:val="0"/>
                                          <w:divBdr>
                                            <w:top w:val="none" w:sz="0" w:space="0" w:color="auto"/>
                                            <w:left w:val="none" w:sz="0" w:space="0" w:color="auto"/>
                                            <w:bottom w:val="none" w:sz="0" w:space="0" w:color="auto"/>
                                            <w:right w:val="none" w:sz="0" w:space="0" w:color="auto"/>
                                          </w:divBdr>
                                        </w:div>
                                        <w:div w:id="2027321803">
                                          <w:marLeft w:val="0"/>
                                          <w:marRight w:val="150"/>
                                          <w:marTop w:val="0"/>
                                          <w:marBottom w:val="0"/>
                                          <w:divBdr>
                                            <w:top w:val="none" w:sz="0" w:space="0" w:color="auto"/>
                                            <w:left w:val="none" w:sz="0" w:space="0" w:color="auto"/>
                                            <w:bottom w:val="none" w:sz="0" w:space="0" w:color="auto"/>
                                            <w:right w:val="none" w:sz="0" w:space="0" w:color="auto"/>
                                          </w:divBdr>
                                        </w:div>
                                      </w:divsChild>
                                    </w:div>
                                    <w:div w:id="910046643">
                                      <w:marLeft w:val="0"/>
                                      <w:marRight w:val="0"/>
                                      <w:marTop w:val="240"/>
                                      <w:marBottom w:val="0"/>
                                      <w:divBdr>
                                        <w:top w:val="none" w:sz="0" w:space="0" w:color="auto"/>
                                        <w:left w:val="none" w:sz="0" w:space="0" w:color="auto"/>
                                        <w:bottom w:val="none" w:sz="0" w:space="0" w:color="auto"/>
                                        <w:right w:val="none" w:sz="0" w:space="0" w:color="auto"/>
                                      </w:divBdr>
                                    </w:div>
                                  </w:divsChild>
                                </w:div>
                                <w:div w:id="2059891116">
                                  <w:marLeft w:val="0"/>
                                  <w:marRight w:val="0"/>
                                  <w:marTop w:val="0"/>
                                  <w:marBottom w:val="0"/>
                                  <w:divBdr>
                                    <w:top w:val="none" w:sz="0" w:space="0" w:color="auto"/>
                                    <w:left w:val="none" w:sz="0" w:space="0" w:color="auto"/>
                                    <w:bottom w:val="none" w:sz="0" w:space="0" w:color="auto"/>
                                    <w:right w:val="none" w:sz="0" w:space="0" w:color="auto"/>
                                  </w:divBdr>
                                  <w:divsChild>
                                    <w:div w:id="475880916">
                                      <w:marLeft w:val="0"/>
                                      <w:marRight w:val="225"/>
                                      <w:marTop w:val="0"/>
                                      <w:marBottom w:val="225"/>
                                      <w:divBdr>
                                        <w:top w:val="none" w:sz="0" w:space="0" w:color="auto"/>
                                        <w:left w:val="none" w:sz="0" w:space="0" w:color="auto"/>
                                        <w:bottom w:val="none" w:sz="0" w:space="0" w:color="auto"/>
                                        <w:right w:val="none" w:sz="0" w:space="0" w:color="auto"/>
                                      </w:divBdr>
                                      <w:divsChild>
                                        <w:div w:id="477379897">
                                          <w:marLeft w:val="0"/>
                                          <w:marRight w:val="0"/>
                                          <w:marTop w:val="0"/>
                                          <w:marBottom w:val="0"/>
                                          <w:divBdr>
                                            <w:top w:val="none" w:sz="0" w:space="0" w:color="auto"/>
                                            <w:left w:val="none" w:sz="0" w:space="0" w:color="auto"/>
                                            <w:bottom w:val="none" w:sz="0" w:space="0" w:color="auto"/>
                                            <w:right w:val="none" w:sz="0" w:space="0" w:color="auto"/>
                                          </w:divBdr>
                                          <w:divsChild>
                                            <w:div w:id="1968008870">
                                              <w:marLeft w:val="150"/>
                                              <w:marRight w:val="0"/>
                                              <w:marTop w:val="0"/>
                                              <w:marBottom w:val="0"/>
                                              <w:divBdr>
                                                <w:top w:val="none" w:sz="0" w:space="0" w:color="auto"/>
                                                <w:left w:val="none" w:sz="0" w:space="0" w:color="auto"/>
                                                <w:bottom w:val="none" w:sz="0" w:space="0" w:color="auto"/>
                                                <w:right w:val="none" w:sz="0" w:space="0" w:color="auto"/>
                                              </w:divBdr>
                                              <w:divsChild>
                                                <w:div w:id="639922363">
                                                  <w:marLeft w:val="0"/>
                                                  <w:marRight w:val="0"/>
                                                  <w:marTop w:val="0"/>
                                                  <w:marBottom w:val="0"/>
                                                  <w:divBdr>
                                                    <w:top w:val="none" w:sz="0" w:space="0" w:color="auto"/>
                                                    <w:left w:val="none" w:sz="0" w:space="0" w:color="auto"/>
                                                    <w:bottom w:val="none" w:sz="0" w:space="0" w:color="auto"/>
                                                    <w:right w:val="none" w:sz="0" w:space="0" w:color="auto"/>
                                                  </w:divBdr>
                                                </w:div>
                                                <w:div w:id="87720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605294">
                                          <w:marLeft w:val="0"/>
                                          <w:marRight w:val="0"/>
                                          <w:marTop w:val="0"/>
                                          <w:marBottom w:val="0"/>
                                          <w:divBdr>
                                            <w:top w:val="none" w:sz="0" w:space="0" w:color="auto"/>
                                            <w:left w:val="none" w:sz="0" w:space="0" w:color="auto"/>
                                            <w:bottom w:val="none" w:sz="0" w:space="0" w:color="auto"/>
                                            <w:right w:val="none" w:sz="0" w:space="0" w:color="auto"/>
                                          </w:divBdr>
                                          <w:divsChild>
                                            <w:div w:id="710423902">
                                              <w:marLeft w:val="0"/>
                                              <w:marRight w:val="0"/>
                                              <w:marTop w:val="0"/>
                                              <w:marBottom w:val="0"/>
                                              <w:divBdr>
                                                <w:top w:val="none" w:sz="0" w:space="0" w:color="auto"/>
                                                <w:left w:val="none" w:sz="0" w:space="0" w:color="auto"/>
                                                <w:bottom w:val="none" w:sz="0" w:space="0" w:color="auto"/>
                                                <w:right w:val="none" w:sz="0" w:space="0" w:color="auto"/>
                                              </w:divBdr>
                                            </w:div>
                                            <w:div w:id="1333028366">
                                              <w:marLeft w:val="0"/>
                                              <w:marRight w:val="0"/>
                                              <w:marTop w:val="0"/>
                                              <w:marBottom w:val="0"/>
                                              <w:divBdr>
                                                <w:top w:val="none" w:sz="0" w:space="0" w:color="auto"/>
                                                <w:left w:val="none" w:sz="0" w:space="0" w:color="auto"/>
                                                <w:bottom w:val="none" w:sz="0" w:space="0" w:color="auto"/>
                                                <w:right w:val="none" w:sz="0" w:space="0" w:color="auto"/>
                                              </w:divBdr>
                                              <w:divsChild>
                                                <w:div w:id="361133513">
                                                  <w:marLeft w:val="0"/>
                                                  <w:marRight w:val="150"/>
                                                  <w:marTop w:val="0"/>
                                                  <w:marBottom w:val="0"/>
                                                  <w:divBdr>
                                                    <w:top w:val="none" w:sz="0" w:space="0" w:color="auto"/>
                                                    <w:left w:val="none" w:sz="0" w:space="0" w:color="auto"/>
                                                    <w:bottom w:val="none" w:sz="0" w:space="0" w:color="auto"/>
                                                    <w:right w:val="none" w:sz="0" w:space="0" w:color="auto"/>
                                                  </w:divBdr>
                                                </w:div>
                                              </w:divsChild>
                                            </w:div>
                                            <w:div w:id="1363045865">
                                              <w:marLeft w:val="0"/>
                                              <w:marRight w:val="0"/>
                                              <w:marTop w:val="0"/>
                                              <w:marBottom w:val="0"/>
                                              <w:divBdr>
                                                <w:top w:val="none" w:sz="0" w:space="0" w:color="auto"/>
                                                <w:left w:val="none" w:sz="0" w:space="0" w:color="auto"/>
                                                <w:bottom w:val="none" w:sz="0" w:space="0" w:color="auto"/>
                                                <w:right w:val="none" w:sz="0" w:space="0" w:color="auto"/>
                                              </w:divBdr>
                                              <w:divsChild>
                                                <w:div w:id="126637719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128089368">
                                      <w:marLeft w:val="0"/>
                                      <w:marRight w:val="225"/>
                                      <w:marTop w:val="0"/>
                                      <w:marBottom w:val="360"/>
                                      <w:divBdr>
                                        <w:top w:val="none" w:sz="0" w:space="0" w:color="auto"/>
                                        <w:left w:val="none" w:sz="0" w:space="0" w:color="auto"/>
                                        <w:bottom w:val="none" w:sz="0" w:space="0" w:color="auto"/>
                                        <w:right w:val="none" w:sz="0" w:space="0" w:color="auto"/>
                                      </w:divBdr>
                                      <w:divsChild>
                                        <w:div w:id="1834640723">
                                          <w:marLeft w:val="0"/>
                                          <w:marRight w:val="0"/>
                                          <w:marTop w:val="0"/>
                                          <w:marBottom w:val="0"/>
                                          <w:divBdr>
                                            <w:top w:val="none" w:sz="0" w:space="0" w:color="auto"/>
                                            <w:left w:val="none" w:sz="0" w:space="0" w:color="auto"/>
                                            <w:bottom w:val="none" w:sz="0" w:space="0" w:color="auto"/>
                                            <w:right w:val="none" w:sz="0" w:space="0" w:color="auto"/>
                                          </w:divBdr>
                                          <w:divsChild>
                                            <w:div w:id="449202938">
                                              <w:marLeft w:val="0"/>
                                              <w:marRight w:val="0"/>
                                              <w:marTop w:val="0"/>
                                              <w:marBottom w:val="0"/>
                                              <w:divBdr>
                                                <w:top w:val="none" w:sz="0" w:space="0" w:color="auto"/>
                                                <w:left w:val="none" w:sz="0" w:space="0" w:color="auto"/>
                                                <w:bottom w:val="none" w:sz="0" w:space="0" w:color="auto"/>
                                                <w:right w:val="none" w:sz="0" w:space="0" w:color="auto"/>
                                              </w:divBdr>
                                              <w:divsChild>
                                                <w:div w:id="449057824">
                                                  <w:marLeft w:val="0"/>
                                                  <w:marRight w:val="150"/>
                                                  <w:marTop w:val="0"/>
                                                  <w:marBottom w:val="0"/>
                                                  <w:divBdr>
                                                    <w:top w:val="none" w:sz="0" w:space="0" w:color="auto"/>
                                                    <w:left w:val="none" w:sz="0" w:space="0" w:color="auto"/>
                                                    <w:bottom w:val="none" w:sz="0" w:space="0" w:color="auto"/>
                                                    <w:right w:val="none" w:sz="0" w:space="0" w:color="auto"/>
                                                  </w:divBdr>
                                                  <w:divsChild>
                                                    <w:div w:id="1125200954">
                                                      <w:marLeft w:val="0"/>
                                                      <w:marRight w:val="0"/>
                                                      <w:marTop w:val="0"/>
                                                      <w:marBottom w:val="0"/>
                                                      <w:divBdr>
                                                        <w:top w:val="none" w:sz="0" w:space="0" w:color="auto"/>
                                                        <w:left w:val="none" w:sz="0" w:space="0" w:color="auto"/>
                                                        <w:bottom w:val="none" w:sz="0" w:space="0" w:color="auto"/>
                                                        <w:right w:val="none" w:sz="0" w:space="0" w:color="auto"/>
                                                      </w:divBdr>
                                                    </w:div>
                                                  </w:divsChild>
                                                </w:div>
                                                <w:div w:id="748229457">
                                                  <w:marLeft w:val="0"/>
                                                  <w:marRight w:val="150"/>
                                                  <w:marTop w:val="0"/>
                                                  <w:marBottom w:val="0"/>
                                                  <w:divBdr>
                                                    <w:top w:val="none" w:sz="0" w:space="0" w:color="auto"/>
                                                    <w:left w:val="none" w:sz="0" w:space="0" w:color="auto"/>
                                                    <w:bottom w:val="none" w:sz="0" w:space="0" w:color="auto"/>
                                                    <w:right w:val="none" w:sz="0" w:space="0" w:color="auto"/>
                                                  </w:divBdr>
                                                </w:div>
                                              </w:divsChild>
                                            </w:div>
                                            <w:div w:id="600335317">
                                              <w:marLeft w:val="0"/>
                                              <w:marRight w:val="0"/>
                                              <w:marTop w:val="0"/>
                                              <w:marBottom w:val="0"/>
                                              <w:divBdr>
                                                <w:top w:val="none" w:sz="0" w:space="0" w:color="auto"/>
                                                <w:left w:val="none" w:sz="0" w:space="0" w:color="auto"/>
                                                <w:bottom w:val="none" w:sz="0" w:space="0" w:color="auto"/>
                                                <w:right w:val="none" w:sz="0" w:space="0" w:color="auto"/>
                                              </w:divBdr>
                                            </w:div>
                                            <w:div w:id="1290671338">
                                              <w:marLeft w:val="0"/>
                                              <w:marRight w:val="0"/>
                                              <w:marTop w:val="0"/>
                                              <w:marBottom w:val="0"/>
                                              <w:divBdr>
                                                <w:top w:val="none" w:sz="0" w:space="0" w:color="auto"/>
                                                <w:left w:val="none" w:sz="0" w:space="0" w:color="auto"/>
                                                <w:bottom w:val="none" w:sz="0" w:space="0" w:color="auto"/>
                                                <w:right w:val="none" w:sz="0" w:space="0" w:color="auto"/>
                                              </w:divBdr>
                                              <w:divsChild>
                                                <w:div w:id="168651496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971782034">
                                          <w:marLeft w:val="0"/>
                                          <w:marRight w:val="0"/>
                                          <w:marTop w:val="0"/>
                                          <w:marBottom w:val="0"/>
                                          <w:divBdr>
                                            <w:top w:val="none" w:sz="0" w:space="0" w:color="auto"/>
                                            <w:left w:val="none" w:sz="0" w:space="0" w:color="auto"/>
                                            <w:bottom w:val="none" w:sz="0" w:space="0" w:color="auto"/>
                                            <w:right w:val="none" w:sz="0" w:space="0" w:color="auto"/>
                                          </w:divBdr>
                                          <w:divsChild>
                                            <w:div w:id="62027002">
                                              <w:marLeft w:val="150"/>
                                              <w:marRight w:val="0"/>
                                              <w:marTop w:val="0"/>
                                              <w:marBottom w:val="0"/>
                                              <w:divBdr>
                                                <w:top w:val="none" w:sz="0" w:space="0" w:color="auto"/>
                                                <w:left w:val="none" w:sz="0" w:space="0" w:color="auto"/>
                                                <w:bottom w:val="none" w:sz="0" w:space="0" w:color="auto"/>
                                                <w:right w:val="none" w:sz="0" w:space="0" w:color="auto"/>
                                              </w:divBdr>
                                              <w:divsChild>
                                                <w:div w:id="900602996">
                                                  <w:marLeft w:val="0"/>
                                                  <w:marRight w:val="0"/>
                                                  <w:marTop w:val="0"/>
                                                  <w:marBottom w:val="0"/>
                                                  <w:divBdr>
                                                    <w:top w:val="none" w:sz="0" w:space="0" w:color="auto"/>
                                                    <w:left w:val="none" w:sz="0" w:space="0" w:color="auto"/>
                                                    <w:bottom w:val="none" w:sz="0" w:space="0" w:color="auto"/>
                                                    <w:right w:val="none" w:sz="0" w:space="0" w:color="auto"/>
                                                  </w:divBdr>
                                                </w:div>
                                                <w:div w:id="169838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56625302">
              <w:marLeft w:val="-225"/>
              <w:marRight w:val="-225"/>
              <w:marTop w:val="0"/>
              <w:marBottom w:val="0"/>
              <w:divBdr>
                <w:top w:val="none" w:sz="0" w:space="0" w:color="auto"/>
                <w:left w:val="none" w:sz="0" w:space="0" w:color="auto"/>
                <w:bottom w:val="none" w:sz="0" w:space="0" w:color="auto"/>
                <w:right w:val="none" w:sz="0" w:space="0" w:color="auto"/>
              </w:divBdr>
              <w:divsChild>
                <w:div w:id="2144882758">
                  <w:marLeft w:val="0"/>
                  <w:marRight w:val="0"/>
                  <w:marTop w:val="0"/>
                  <w:marBottom w:val="0"/>
                  <w:divBdr>
                    <w:top w:val="none" w:sz="0" w:space="0" w:color="auto"/>
                    <w:left w:val="none" w:sz="0" w:space="0" w:color="auto"/>
                    <w:bottom w:val="none" w:sz="0" w:space="0" w:color="auto"/>
                    <w:right w:val="none" w:sz="0" w:space="0" w:color="auto"/>
                  </w:divBdr>
                  <w:divsChild>
                    <w:div w:id="418253551">
                      <w:marLeft w:val="0"/>
                      <w:marRight w:val="0"/>
                      <w:marTop w:val="600"/>
                      <w:marBottom w:val="0"/>
                      <w:divBdr>
                        <w:top w:val="none" w:sz="0" w:space="0" w:color="auto"/>
                        <w:left w:val="none" w:sz="0" w:space="0" w:color="auto"/>
                        <w:bottom w:val="none" w:sz="0" w:space="0" w:color="auto"/>
                        <w:right w:val="none" w:sz="0" w:space="0" w:color="auto"/>
                      </w:divBdr>
                      <w:divsChild>
                        <w:div w:id="1975866094">
                          <w:marLeft w:val="0"/>
                          <w:marRight w:val="0"/>
                          <w:marTop w:val="0"/>
                          <w:marBottom w:val="0"/>
                          <w:divBdr>
                            <w:top w:val="none" w:sz="0" w:space="0" w:color="auto"/>
                            <w:left w:val="none" w:sz="0" w:space="0" w:color="auto"/>
                            <w:bottom w:val="none" w:sz="0" w:space="0" w:color="auto"/>
                            <w:right w:val="none" w:sz="0" w:space="0" w:color="auto"/>
                          </w:divBdr>
                          <w:divsChild>
                            <w:div w:id="103228838">
                              <w:marLeft w:val="0"/>
                              <w:marRight w:val="0"/>
                              <w:marTop w:val="0"/>
                              <w:marBottom w:val="0"/>
                              <w:divBdr>
                                <w:top w:val="none" w:sz="0" w:space="0" w:color="auto"/>
                                <w:left w:val="none" w:sz="0" w:space="0" w:color="auto"/>
                                <w:bottom w:val="none" w:sz="0" w:space="0" w:color="auto"/>
                                <w:right w:val="none" w:sz="0" w:space="0" w:color="auto"/>
                              </w:divBdr>
                              <w:divsChild>
                                <w:div w:id="1723210200">
                                  <w:marLeft w:val="0"/>
                                  <w:marRight w:val="0"/>
                                  <w:marTop w:val="0"/>
                                  <w:marBottom w:val="0"/>
                                  <w:divBdr>
                                    <w:top w:val="none" w:sz="0" w:space="0" w:color="auto"/>
                                    <w:left w:val="none" w:sz="0" w:space="0" w:color="auto"/>
                                    <w:bottom w:val="none" w:sz="0" w:space="0" w:color="auto"/>
                                    <w:right w:val="none" w:sz="0" w:space="0" w:color="auto"/>
                                  </w:divBdr>
                                  <w:divsChild>
                                    <w:div w:id="1146050869">
                                      <w:marLeft w:val="0"/>
                                      <w:marRight w:val="0"/>
                                      <w:marTop w:val="0"/>
                                      <w:marBottom w:val="150"/>
                                      <w:divBdr>
                                        <w:top w:val="none" w:sz="0" w:space="0" w:color="auto"/>
                                        <w:left w:val="none" w:sz="0" w:space="0" w:color="auto"/>
                                        <w:bottom w:val="none" w:sz="0" w:space="0" w:color="auto"/>
                                        <w:right w:val="none" w:sz="0" w:space="0" w:color="auto"/>
                                      </w:divBdr>
                                    </w:div>
                                    <w:div w:id="2141536673">
                                      <w:marLeft w:val="0"/>
                                      <w:marRight w:val="0"/>
                                      <w:marTop w:val="0"/>
                                      <w:marBottom w:val="0"/>
                                      <w:divBdr>
                                        <w:top w:val="none" w:sz="0" w:space="0" w:color="auto"/>
                                        <w:left w:val="none" w:sz="0" w:space="0" w:color="auto"/>
                                        <w:bottom w:val="none" w:sz="0" w:space="0" w:color="auto"/>
                                        <w:right w:val="none" w:sz="0" w:space="0" w:color="auto"/>
                                      </w:divBdr>
                                      <w:divsChild>
                                        <w:div w:id="1548376827">
                                          <w:marLeft w:val="0"/>
                                          <w:marRight w:val="0"/>
                                          <w:marTop w:val="300"/>
                                          <w:marBottom w:val="0"/>
                                          <w:divBdr>
                                            <w:top w:val="none" w:sz="0" w:space="0" w:color="auto"/>
                                            <w:left w:val="none" w:sz="0" w:space="0" w:color="auto"/>
                                            <w:bottom w:val="none" w:sz="0" w:space="0" w:color="auto"/>
                                            <w:right w:val="none" w:sz="0" w:space="0" w:color="auto"/>
                                          </w:divBdr>
                                          <w:divsChild>
                                            <w:div w:id="200284796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7173567">
              <w:marLeft w:val="-225"/>
              <w:marRight w:val="-225"/>
              <w:marTop w:val="0"/>
              <w:marBottom w:val="0"/>
              <w:divBdr>
                <w:top w:val="none" w:sz="0" w:space="0" w:color="auto"/>
                <w:left w:val="none" w:sz="0" w:space="0" w:color="auto"/>
                <w:bottom w:val="none" w:sz="0" w:space="0" w:color="auto"/>
                <w:right w:val="none" w:sz="0" w:space="0" w:color="auto"/>
              </w:divBdr>
              <w:divsChild>
                <w:div w:id="1366296220">
                  <w:marLeft w:val="0"/>
                  <w:marRight w:val="0"/>
                  <w:marTop w:val="0"/>
                  <w:marBottom w:val="0"/>
                  <w:divBdr>
                    <w:top w:val="none" w:sz="0" w:space="0" w:color="auto"/>
                    <w:left w:val="none" w:sz="0" w:space="0" w:color="auto"/>
                    <w:bottom w:val="none" w:sz="0" w:space="0" w:color="auto"/>
                    <w:right w:val="none" w:sz="0" w:space="0" w:color="auto"/>
                  </w:divBdr>
                  <w:divsChild>
                    <w:div w:id="1013267796">
                      <w:marLeft w:val="0"/>
                      <w:marRight w:val="0"/>
                      <w:marTop w:val="0"/>
                      <w:marBottom w:val="0"/>
                      <w:divBdr>
                        <w:top w:val="none" w:sz="0" w:space="0" w:color="auto"/>
                        <w:left w:val="none" w:sz="0" w:space="0" w:color="auto"/>
                        <w:bottom w:val="none" w:sz="0" w:space="0" w:color="auto"/>
                        <w:right w:val="none" w:sz="0" w:space="0" w:color="auto"/>
                      </w:divBdr>
                      <w:divsChild>
                        <w:div w:id="1762528008">
                          <w:marLeft w:val="0"/>
                          <w:marRight w:val="0"/>
                          <w:marTop w:val="0"/>
                          <w:marBottom w:val="0"/>
                          <w:divBdr>
                            <w:top w:val="none" w:sz="0" w:space="0" w:color="auto"/>
                            <w:left w:val="none" w:sz="0" w:space="0" w:color="auto"/>
                            <w:bottom w:val="none" w:sz="0" w:space="0" w:color="auto"/>
                            <w:right w:val="none" w:sz="0" w:space="0" w:color="auto"/>
                          </w:divBdr>
                          <w:divsChild>
                            <w:div w:id="1528522578">
                              <w:marLeft w:val="0"/>
                              <w:marRight w:val="0"/>
                              <w:marTop w:val="0"/>
                              <w:marBottom w:val="0"/>
                              <w:divBdr>
                                <w:top w:val="none" w:sz="0" w:space="0" w:color="auto"/>
                                <w:left w:val="none" w:sz="0" w:space="0" w:color="auto"/>
                                <w:bottom w:val="none" w:sz="0" w:space="0" w:color="auto"/>
                                <w:right w:val="none" w:sz="0" w:space="0" w:color="auto"/>
                              </w:divBdr>
                              <w:divsChild>
                                <w:div w:id="2082213381">
                                  <w:marLeft w:val="0"/>
                                  <w:marRight w:val="0"/>
                                  <w:marTop w:val="0"/>
                                  <w:marBottom w:val="0"/>
                                  <w:divBdr>
                                    <w:top w:val="none" w:sz="0" w:space="0" w:color="auto"/>
                                    <w:left w:val="none" w:sz="0" w:space="0" w:color="auto"/>
                                    <w:bottom w:val="none" w:sz="0" w:space="0" w:color="auto"/>
                                    <w:right w:val="none" w:sz="0" w:space="0" w:color="auto"/>
                                  </w:divBdr>
                                  <w:divsChild>
                                    <w:div w:id="1659070848">
                                      <w:marLeft w:val="0"/>
                                      <w:marRight w:val="0"/>
                                      <w:marTop w:val="0"/>
                                      <w:marBottom w:val="0"/>
                                      <w:divBdr>
                                        <w:top w:val="none" w:sz="0" w:space="0" w:color="auto"/>
                                        <w:left w:val="none" w:sz="0" w:space="0" w:color="auto"/>
                                        <w:bottom w:val="none" w:sz="0" w:space="0" w:color="auto"/>
                                        <w:right w:val="none" w:sz="0" w:space="0" w:color="auto"/>
                                      </w:divBdr>
                                      <w:divsChild>
                                        <w:div w:id="802961831">
                                          <w:marLeft w:val="0"/>
                                          <w:marRight w:val="0"/>
                                          <w:marTop w:val="0"/>
                                          <w:marBottom w:val="0"/>
                                          <w:divBdr>
                                            <w:top w:val="none" w:sz="0" w:space="0" w:color="auto"/>
                                            <w:left w:val="none" w:sz="0" w:space="0" w:color="auto"/>
                                            <w:bottom w:val="none" w:sz="0" w:space="0" w:color="auto"/>
                                            <w:right w:val="none" w:sz="0" w:space="0" w:color="auto"/>
                                          </w:divBdr>
                                        </w:div>
                                        <w:div w:id="1218975883">
                                          <w:marLeft w:val="0"/>
                                          <w:marRight w:val="0"/>
                                          <w:marTop w:val="0"/>
                                          <w:marBottom w:val="225"/>
                                          <w:divBdr>
                                            <w:top w:val="none" w:sz="0" w:space="0" w:color="auto"/>
                                            <w:left w:val="none" w:sz="0" w:space="0" w:color="auto"/>
                                            <w:bottom w:val="none" w:sz="0" w:space="0" w:color="auto"/>
                                            <w:right w:val="none" w:sz="0" w:space="0" w:color="auto"/>
                                          </w:divBdr>
                                        </w:div>
                                        <w:div w:id="1282610769">
                                          <w:marLeft w:val="0"/>
                                          <w:marRight w:val="0"/>
                                          <w:marTop w:val="0"/>
                                          <w:marBottom w:val="0"/>
                                          <w:divBdr>
                                            <w:top w:val="none" w:sz="0" w:space="0" w:color="auto"/>
                                            <w:left w:val="none" w:sz="0" w:space="0" w:color="auto"/>
                                            <w:bottom w:val="none" w:sz="0" w:space="0" w:color="auto"/>
                                            <w:right w:val="none" w:sz="0" w:space="0" w:color="auto"/>
                                          </w:divBdr>
                                          <w:divsChild>
                                            <w:div w:id="134836577">
                                              <w:marLeft w:val="0"/>
                                              <w:marRight w:val="0"/>
                                              <w:marTop w:val="0"/>
                                              <w:marBottom w:val="0"/>
                                              <w:divBdr>
                                                <w:top w:val="single" w:sz="6" w:space="0" w:color="DEDFE0"/>
                                                <w:left w:val="none" w:sz="0" w:space="0" w:color="auto"/>
                                                <w:bottom w:val="none" w:sz="0" w:space="0" w:color="auto"/>
                                                <w:right w:val="none" w:sz="0" w:space="0" w:color="auto"/>
                                              </w:divBdr>
                                              <w:divsChild>
                                                <w:div w:id="1446383117">
                                                  <w:marLeft w:val="0"/>
                                                  <w:marRight w:val="0"/>
                                                  <w:marTop w:val="0"/>
                                                  <w:marBottom w:val="0"/>
                                                  <w:divBdr>
                                                    <w:top w:val="none" w:sz="0" w:space="0" w:color="auto"/>
                                                    <w:left w:val="none" w:sz="0" w:space="0" w:color="auto"/>
                                                    <w:bottom w:val="none" w:sz="0" w:space="0" w:color="auto"/>
                                                    <w:right w:val="none" w:sz="0" w:space="0" w:color="auto"/>
                                                  </w:divBdr>
                                                  <w:divsChild>
                                                    <w:div w:id="132450273">
                                                      <w:marLeft w:val="0"/>
                                                      <w:marRight w:val="0"/>
                                                      <w:marTop w:val="0"/>
                                                      <w:marBottom w:val="0"/>
                                                      <w:divBdr>
                                                        <w:top w:val="none" w:sz="0" w:space="0" w:color="auto"/>
                                                        <w:left w:val="none" w:sz="0" w:space="0" w:color="auto"/>
                                                        <w:bottom w:val="none" w:sz="0" w:space="0" w:color="auto"/>
                                                        <w:right w:val="none" w:sz="0" w:space="0" w:color="auto"/>
                                                      </w:divBdr>
                                                    </w:div>
                                                    <w:div w:id="139074934">
                                                      <w:marLeft w:val="0"/>
                                                      <w:marRight w:val="0"/>
                                                      <w:marTop w:val="0"/>
                                                      <w:marBottom w:val="0"/>
                                                      <w:divBdr>
                                                        <w:top w:val="none" w:sz="0" w:space="0" w:color="auto"/>
                                                        <w:left w:val="none" w:sz="0" w:space="0" w:color="auto"/>
                                                        <w:bottom w:val="none" w:sz="0" w:space="0" w:color="auto"/>
                                                        <w:right w:val="none" w:sz="0" w:space="0" w:color="auto"/>
                                                      </w:divBdr>
                                                      <w:divsChild>
                                                        <w:div w:id="89468249">
                                                          <w:marLeft w:val="225"/>
                                                          <w:marRight w:val="0"/>
                                                          <w:marTop w:val="0"/>
                                                          <w:marBottom w:val="0"/>
                                                          <w:divBdr>
                                                            <w:top w:val="none" w:sz="0" w:space="0" w:color="auto"/>
                                                            <w:left w:val="none" w:sz="0" w:space="0" w:color="auto"/>
                                                            <w:bottom w:val="none" w:sz="0" w:space="0" w:color="auto"/>
                                                            <w:right w:val="none" w:sz="0" w:space="0" w:color="auto"/>
                                                          </w:divBdr>
                                                          <w:divsChild>
                                                            <w:div w:id="232273722">
                                                              <w:marLeft w:val="0"/>
                                                              <w:marRight w:val="0"/>
                                                              <w:marTop w:val="0"/>
                                                              <w:marBottom w:val="0"/>
                                                              <w:divBdr>
                                                                <w:top w:val="none" w:sz="0" w:space="0" w:color="auto"/>
                                                                <w:left w:val="none" w:sz="0" w:space="0" w:color="auto"/>
                                                                <w:bottom w:val="none" w:sz="0" w:space="0" w:color="auto"/>
                                                                <w:right w:val="none" w:sz="0" w:space="0" w:color="auto"/>
                                                              </w:divBdr>
                                                            </w:div>
                                                            <w:div w:id="1161963813">
                                                              <w:marLeft w:val="0"/>
                                                              <w:marRight w:val="0"/>
                                                              <w:marTop w:val="0"/>
                                                              <w:marBottom w:val="0"/>
                                                              <w:divBdr>
                                                                <w:top w:val="none" w:sz="0" w:space="0" w:color="auto"/>
                                                                <w:left w:val="none" w:sz="0" w:space="0" w:color="auto"/>
                                                                <w:bottom w:val="none" w:sz="0" w:space="0" w:color="auto"/>
                                                                <w:right w:val="none" w:sz="0" w:space="0" w:color="auto"/>
                                                              </w:divBdr>
                                                            </w:div>
                                                          </w:divsChild>
                                                        </w:div>
                                                        <w:div w:id="1922445472">
                                                          <w:marLeft w:val="150"/>
                                                          <w:marRight w:val="0"/>
                                                          <w:marTop w:val="30"/>
                                                          <w:marBottom w:val="0"/>
                                                          <w:divBdr>
                                                            <w:top w:val="none" w:sz="0" w:space="0" w:color="auto"/>
                                                            <w:left w:val="none" w:sz="0" w:space="0" w:color="auto"/>
                                                            <w:bottom w:val="none" w:sz="0" w:space="0" w:color="auto"/>
                                                            <w:right w:val="none" w:sz="0" w:space="0" w:color="auto"/>
                                                          </w:divBdr>
                                                          <w:divsChild>
                                                            <w:div w:id="1759785570">
                                                              <w:marLeft w:val="0"/>
                                                              <w:marRight w:val="0"/>
                                                              <w:marTop w:val="0"/>
                                                              <w:marBottom w:val="0"/>
                                                              <w:divBdr>
                                                                <w:top w:val="none" w:sz="0" w:space="0" w:color="auto"/>
                                                                <w:left w:val="none" w:sz="0" w:space="0" w:color="auto"/>
                                                                <w:bottom w:val="none" w:sz="0" w:space="0" w:color="auto"/>
                                                                <w:right w:val="none" w:sz="0" w:space="0" w:color="auto"/>
                                                              </w:divBdr>
                                                              <w:divsChild>
                                                                <w:div w:id="691342121">
                                                                  <w:marLeft w:val="0"/>
                                                                  <w:marRight w:val="0"/>
                                                                  <w:marTop w:val="0"/>
                                                                  <w:marBottom w:val="0"/>
                                                                  <w:divBdr>
                                                                    <w:top w:val="none" w:sz="0" w:space="0" w:color="auto"/>
                                                                    <w:left w:val="none" w:sz="0" w:space="0" w:color="auto"/>
                                                                    <w:bottom w:val="none" w:sz="0" w:space="0" w:color="auto"/>
                                                                    <w:right w:val="none" w:sz="0" w:space="0" w:color="auto"/>
                                                                  </w:divBdr>
                                                                </w:div>
                                                                <w:div w:id="1363897041">
                                                                  <w:marLeft w:val="0"/>
                                                                  <w:marRight w:val="0"/>
                                                                  <w:marTop w:val="0"/>
                                                                  <w:marBottom w:val="0"/>
                                                                  <w:divBdr>
                                                                    <w:top w:val="none" w:sz="0" w:space="0" w:color="auto"/>
                                                                    <w:left w:val="none" w:sz="0" w:space="0" w:color="auto"/>
                                                                    <w:bottom w:val="none" w:sz="0" w:space="0" w:color="auto"/>
                                                                    <w:right w:val="none" w:sz="0" w:space="0" w:color="auto"/>
                                                                  </w:divBdr>
                                                                  <w:divsChild>
                                                                    <w:div w:id="14555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28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935021">
                                              <w:marLeft w:val="0"/>
                                              <w:marRight w:val="0"/>
                                              <w:marTop w:val="0"/>
                                              <w:marBottom w:val="0"/>
                                              <w:divBdr>
                                                <w:top w:val="single" w:sz="6" w:space="0" w:color="DEDFE0"/>
                                                <w:left w:val="none" w:sz="0" w:space="0" w:color="auto"/>
                                                <w:bottom w:val="none" w:sz="0" w:space="0" w:color="auto"/>
                                                <w:right w:val="none" w:sz="0" w:space="0" w:color="auto"/>
                                              </w:divBdr>
                                              <w:divsChild>
                                                <w:div w:id="1455556572">
                                                  <w:marLeft w:val="0"/>
                                                  <w:marRight w:val="0"/>
                                                  <w:marTop w:val="0"/>
                                                  <w:marBottom w:val="0"/>
                                                  <w:divBdr>
                                                    <w:top w:val="none" w:sz="0" w:space="0" w:color="auto"/>
                                                    <w:left w:val="none" w:sz="0" w:space="0" w:color="auto"/>
                                                    <w:bottom w:val="none" w:sz="0" w:space="0" w:color="auto"/>
                                                    <w:right w:val="none" w:sz="0" w:space="0" w:color="auto"/>
                                                  </w:divBdr>
                                                  <w:divsChild>
                                                    <w:div w:id="870728161">
                                                      <w:marLeft w:val="0"/>
                                                      <w:marRight w:val="0"/>
                                                      <w:marTop w:val="0"/>
                                                      <w:marBottom w:val="0"/>
                                                      <w:divBdr>
                                                        <w:top w:val="none" w:sz="0" w:space="0" w:color="auto"/>
                                                        <w:left w:val="none" w:sz="0" w:space="0" w:color="auto"/>
                                                        <w:bottom w:val="none" w:sz="0" w:space="0" w:color="auto"/>
                                                        <w:right w:val="none" w:sz="0" w:space="0" w:color="auto"/>
                                                      </w:divBdr>
                                                    </w:div>
                                                    <w:div w:id="1062486893">
                                                      <w:marLeft w:val="0"/>
                                                      <w:marRight w:val="0"/>
                                                      <w:marTop w:val="0"/>
                                                      <w:marBottom w:val="0"/>
                                                      <w:divBdr>
                                                        <w:top w:val="none" w:sz="0" w:space="0" w:color="auto"/>
                                                        <w:left w:val="none" w:sz="0" w:space="0" w:color="auto"/>
                                                        <w:bottom w:val="none" w:sz="0" w:space="0" w:color="auto"/>
                                                        <w:right w:val="none" w:sz="0" w:space="0" w:color="auto"/>
                                                      </w:divBdr>
                                                    </w:div>
                                                    <w:div w:id="1452747624">
                                                      <w:marLeft w:val="0"/>
                                                      <w:marRight w:val="0"/>
                                                      <w:marTop w:val="0"/>
                                                      <w:marBottom w:val="0"/>
                                                      <w:divBdr>
                                                        <w:top w:val="none" w:sz="0" w:space="0" w:color="auto"/>
                                                        <w:left w:val="none" w:sz="0" w:space="0" w:color="auto"/>
                                                        <w:bottom w:val="none" w:sz="0" w:space="0" w:color="auto"/>
                                                        <w:right w:val="none" w:sz="0" w:space="0" w:color="auto"/>
                                                      </w:divBdr>
                                                      <w:divsChild>
                                                        <w:div w:id="298386768">
                                                          <w:marLeft w:val="150"/>
                                                          <w:marRight w:val="0"/>
                                                          <w:marTop w:val="30"/>
                                                          <w:marBottom w:val="0"/>
                                                          <w:divBdr>
                                                            <w:top w:val="none" w:sz="0" w:space="0" w:color="auto"/>
                                                            <w:left w:val="none" w:sz="0" w:space="0" w:color="auto"/>
                                                            <w:bottom w:val="none" w:sz="0" w:space="0" w:color="auto"/>
                                                            <w:right w:val="none" w:sz="0" w:space="0" w:color="auto"/>
                                                          </w:divBdr>
                                                          <w:divsChild>
                                                            <w:div w:id="409813697">
                                                              <w:marLeft w:val="0"/>
                                                              <w:marRight w:val="0"/>
                                                              <w:marTop w:val="0"/>
                                                              <w:marBottom w:val="0"/>
                                                              <w:divBdr>
                                                                <w:top w:val="none" w:sz="0" w:space="0" w:color="auto"/>
                                                                <w:left w:val="none" w:sz="0" w:space="0" w:color="auto"/>
                                                                <w:bottom w:val="none" w:sz="0" w:space="0" w:color="auto"/>
                                                                <w:right w:val="none" w:sz="0" w:space="0" w:color="auto"/>
                                                              </w:divBdr>
                                                              <w:divsChild>
                                                                <w:div w:id="51124849">
                                                                  <w:marLeft w:val="0"/>
                                                                  <w:marRight w:val="0"/>
                                                                  <w:marTop w:val="0"/>
                                                                  <w:marBottom w:val="0"/>
                                                                  <w:divBdr>
                                                                    <w:top w:val="none" w:sz="0" w:space="0" w:color="auto"/>
                                                                    <w:left w:val="none" w:sz="0" w:space="0" w:color="auto"/>
                                                                    <w:bottom w:val="none" w:sz="0" w:space="0" w:color="auto"/>
                                                                    <w:right w:val="none" w:sz="0" w:space="0" w:color="auto"/>
                                                                  </w:divBdr>
                                                                </w:div>
                                                                <w:div w:id="152767656">
                                                                  <w:marLeft w:val="0"/>
                                                                  <w:marRight w:val="0"/>
                                                                  <w:marTop w:val="0"/>
                                                                  <w:marBottom w:val="0"/>
                                                                  <w:divBdr>
                                                                    <w:top w:val="none" w:sz="0" w:space="0" w:color="auto"/>
                                                                    <w:left w:val="none" w:sz="0" w:space="0" w:color="auto"/>
                                                                    <w:bottom w:val="none" w:sz="0" w:space="0" w:color="auto"/>
                                                                    <w:right w:val="none" w:sz="0" w:space="0" w:color="auto"/>
                                                                  </w:divBdr>
                                                                  <w:divsChild>
                                                                    <w:div w:id="170054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325534">
                                                          <w:marLeft w:val="225"/>
                                                          <w:marRight w:val="0"/>
                                                          <w:marTop w:val="0"/>
                                                          <w:marBottom w:val="0"/>
                                                          <w:divBdr>
                                                            <w:top w:val="none" w:sz="0" w:space="0" w:color="auto"/>
                                                            <w:left w:val="none" w:sz="0" w:space="0" w:color="auto"/>
                                                            <w:bottom w:val="none" w:sz="0" w:space="0" w:color="auto"/>
                                                            <w:right w:val="none" w:sz="0" w:space="0" w:color="auto"/>
                                                          </w:divBdr>
                                                          <w:divsChild>
                                                            <w:div w:id="168764381">
                                                              <w:marLeft w:val="0"/>
                                                              <w:marRight w:val="0"/>
                                                              <w:marTop w:val="0"/>
                                                              <w:marBottom w:val="0"/>
                                                              <w:divBdr>
                                                                <w:top w:val="none" w:sz="0" w:space="0" w:color="auto"/>
                                                                <w:left w:val="none" w:sz="0" w:space="0" w:color="auto"/>
                                                                <w:bottom w:val="none" w:sz="0" w:space="0" w:color="auto"/>
                                                                <w:right w:val="none" w:sz="0" w:space="0" w:color="auto"/>
                                                              </w:divBdr>
                                                            </w:div>
                                                            <w:div w:id="155543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673803">
                                              <w:marLeft w:val="0"/>
                                              <w:marRight w:val="0"/>
                                              <w:marTop w:val="0"/>
                                              <w:marBottom w:val="0"/>
                                              <w:divBdr>
                                                <w:top w:val="single" w:sz="6" w:space="0" w:color="DEDFE0"/>
                                                <w:left w:val="none" w:sz="0" w:space="0" w:color="auto"/>
                                                <w:bottom w:val="none" w:sz="0" w:space="0" w:color="auto"/>
                                                <w:right w:val="none" w:sz="0" w:space="0" w:color="auto"/>
                                              </w:divBdr>
                                              <w:divsChild>
                                                <w:div w:id="612715332">
                                                  <w:marLeft w:val="0"/>
                                                  <w:marRight w:val="0"/>
                                                  <w:marTop w:val="0"/>
                                                  <w:marBottom w:val="0"/>
                                                  <w:divBdr>
                                                    <w:top w:val="none" w:sz="0" w:space="0" w:color="auto"/>
                                                    <w:left w:val="none" w:sz="0" w:space="0" w:color="auto"/>
                                                    <w:bottom w:val="none" w:sz="0" w:space="0" w:color="auto"/>
                                                    <w:right w:val="none" w:sz="0" w:space="0" w:color="auto"/>
                                                  </w:divBdr>
                                                  <w:divsChild>
                                                    <w:div w:id="581448024">
                                                      <w:marLeft w:val="0"/>
                                                      <w:marRight w:val="0"/>
                                                      <w:marTop w:val="0"/>
                                                      <w:marBottom w:val="0"/>
                                                      <w:divBdr>
                                                        <w:top w:val="none" w:sz="0" w:space="0" w:color="auto"/>
                                                        <w:left w:val="none" w:sz="0" w:space="0" w:color="auto"/>
                                                        <w:bottom w:val="none" w:sz="0" w:space="0" w:color="auto"/>
                                                        <w:right w:val="none" w:sz="0" w:space="0" w:color="auto"/>
                                                      </w:divBdr>
                                                    </w:div>
                                                    <w:div w:id="714542168">
                                                      <w:marLeft w:val="0"/>
                                                      <w:marRight w:val="0"/>
                                                      <w:marTop w:val="0"/>
                                                      <w:marBottom w:val="0"/>
                                                      <w:divBdr>
                                                        <w:top w:val="none" w:sz="0" w:space="0" w:color="auto"/>
                                                        <w:left w:val="none" w:sz="0" w:space="0" w:color="auto"/>
                                                        <w:bottom w:val="none" w:sz="0" w:space="0" w:color="auto"/>
                                                        <w:right w:val="none" w:sz="0" w:space="0" w:color="auto"/>
                                                      </w:divBdr>
                                                      <w:divsChild>
                                                        <w:div w:id="1044718349">
                                                          <w:marLeft w:val="150"/>
                                                          <w:marRight w:val="0"/>
                                                          <w:marTop w:val="30"/>
                                                          <w:marBottom w:val="0"/>
                                                          <w:divBdr>
                                                            <w:top w:val="none" w:sz="0" w:space="0" w:color="auto"/>
                                                            <w:left w:val="none" w:sz="0" w:space="0" w:color="auto"/>
                                                            <w:bottom w:val="none" w:sz="0" w:space="0" w:color="auto"/>
                                                            <w:right w:val="none" w:sz="0" w:space="0" w:color="auto"/>
                                                          </w:divBdr>
                                                          <w:divsChild>
                                                            <w:div w:id="1331518228">
                                                              <w:marLeft w:val="0"/>
                                                              <w:marRight w:val="0"/>
                                                              <w:marTop w:val="0"/>
                                                              <w:marBottom w:val="0"/>
                                                              <w:divBdr>
                                                                <w:top w:val="none" w:sz="0" w:space="0" w:color="auto"/>
                                                                <w:left w:val="none" w:sz="0" w:space="0" w:color="auto"/>
                                                                <w:bottom w:val="none" w:sz="0" w:space="0" w:color="auto"/>
                                                                <w:right w:val="none" w:sz="0" w:space="0" w:color="auto"/>
                                                              </w:divBdr>
                                                              <w:divsChild>
                                                                <w:div w:id="120003391">
                                                                  <w:marLeft w:val="0"/>
                                                                  <w:marRight w:val="0"/>
                                                                  <w:marTop w:val="0"/>
                                                                  <w:marBottom w:val="0"/>
                                                                  <w:divBdr>
                                                                    <w:top w:val="none" w:sz="0" w:space="0" w:color="auto"/>
                                                                    <w:left w:val="none" w:sz="0" w:space="0" w:color="auto"/>
                                                                    <w:bottom w:val="none" w:sz="0" w:space="0" w:color="auto"/>
                                                                    <w:right w:val="none" w:sz="0" w:space="0" w:color="auto"/>
                                                                  </w:divBdr>
                                                                  <w:divsChild>
                                                                    <w:div w:id="1408530090">
                                                                      <w:marLeft w:val="0"/>
                                                                      <w:marRight w:val="0"/>
                                                                      <w:marTop w:val="0"/>
                                                                      <w:marBottom w:val="0"/>
                                                                      <w:divBdr>
                                                                        <w:top w:val="none" w:sz="0" w:space="0" w:color="auto"/>
                                                                        <w:left w:val="none" w:sz="0" w:space="0" w:color="auto"/>
                                                                        <w:bottom w:val="none" w:sz="0" w:space="0" w:color="auto"/>
                                                                        <w:right w:val="none" w:sz="0" w:space="0" w:color="auto"/>
                                                                      </w:divBdr>
                                                                    </w:div>
                                                                  </w:divsChild>
                                                                </w:div>
                                                                <w:div w:id="19312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628368">
                                                          <w:marLeft w:val="225"/>
                                                          <w:marRight w:val="0"/>
                                                          <w:marTop w:val="0"/>
                                                          <w:marBottom w:val="0"/>
                                                          <w:divBdr>
                                                            <w:top w:val="none" w:sz="0" w:space="0" w:color="auto"/>
                                                            <w:left w:val="none" w:sz="0" w:space="0" w:color="auto"/>
                                                            <w:bottom w:val="none" w:sz="0" w:space="0" w:color="auto"/>
                                                            <w:right w:val="none" w:sz="0" w:space="0" w:color="auto"/>
                                                          </w:divBdr>
                                                          <w:divsChild>
                                                            <w:div w:id="1375351312">
                                                              <w:marLeft w:val="0"/>
                                                              <w:marRight w:val="0"/>
                                                              <w:marTop w:val="0"/>
                                                              <w:marBottom w:val="0"/>
                                                              <w:divBdr>
                                                                <w:top w:val="none" w:sz="0" w:space="0" w:color="auto"/>
                                                                <w:left w:val="none" w:sz="0" w:space="0" w:color="auto"/>
                                                                <w:bottom w:val="none" w:sz="0" w:space="0" w:color="auto"/>
                                                                <w:right w:val="none" w:sz="0" w:space="0" w:color="auto"/>
                                                              </w:divBdr>
                                                            </w:div>
                                                            <w:div w:id="184963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24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350436">
                                              <w:marLeft w:val="0"/>
                                              <w:marRight w:val="0"/>
                                              <w:marTop w:val="0"/>
                                              <w:marBottom w:val="0"/>
                                              <w:divBdr>
                                                <w:top w:val="none" w:sz="0" w:space="0" w:color="auto"/>
                                                <w:left w:val="none" w:sz="0" w:space="0" w:color="auto"/>
                                                <w:bottom w:val="none" w:sz="0" w:space="0" w:color="auto"/>
                                                <w:right w:val="none" w:sz="0" w:space="0" w:color="auto"/>
                                              </w:divBdr>
                                              <w:divsChild>
                                                <w:div w:id="830826218">
                                                  <w:marLeft w:val="0"/>
                                                  <w:marRight w:val="0"/>
                                                  <w:marTop w:val="0"/>
                                                  <w:marBottom w:val="0"/>
                                                  <w:divBdr>
                                                    <w:top w:val="none" w:sz="0" w:space="0" w:color="auto"/>
                                                    <w:left w:val="none" w:sz="0" w:space="0" w:color="auto"/>
                                                    <w:bottom w:val="none" w:sz="0" w:space="0" w:color="auto"/>
                                                    <w:right w:val="none" w:sz="0" w:space="0" w:color="auto"/>
                                                  </w:divBdr>
                                                  <w:divsChild>
                                                    <w:div w:id="77092849">
                                                      <w:marLeft w:val="0"/>
                                                      <w:marRight w:val="0"/>
                                                      <w:marTop w:val="0"/>
                                                      <w:marBottom w:val="0"/>
                                                      <w:divBdr>
                                                        <w:top w:val="none" w:sz="0" w:space="0" w:color="auto"/>
                                                        <w:left w:val="none" w:sz="0" w:space="0" w:color="auto"/>
                                                        <w:bottom w:val="none" w:sz="0" w:space="0" w:color="auto"/>
                                                        <w:right w:val="none" w:sz="0" w:space="0" w:color="auto"/>
                                                      </w:divBdr>
                                                    </w:div>
                                                    <w:div w:id="698049521">
                                                      <w:marLeft w:val="0"/>
                                                      <w:marRight w:val="0"/>
                                                      <w:marTop w:val="0"/>
                                                      <w:marBottom w:val="0"/>
                                                      <w:divBdr>
                                                        <w:top w:val="none" w:sz="0" w:space="0" w:color="auto"/>
                                                        <w:left w:val="none" w:sz="0" w:space="0" w:color="auto"/>
                                                        <w:bottom w:val="none" w:sz="0" w:space="0" w:color="auto"/>
                                                        <w:right w:val="none" w:sz="0" w:space="0" w:color="auto"/>
                                                      </w:divBdr>
                                                      <w:divsChild>
                                                        <w:div w:id="191649722">
                                                          <w:marLeft w:val="150"/>
                                                          <w:marRight w:val="0"/>
                                                          <w:marTop w:val="30"/>
                                                          <w:marBottom w:val="0"/>
                                                          <w:divBdr>
                                                            <w:top w:val="none" w:sz="0" w:space="0" w:color="auto"/>
                                                            <w:left w:val="none" w:sz="0" w:space="0" w:color="auto"/>
                                                            <w:bottom w:val="none" w:sz="0" w:space="0" w:color="auto"/>
                                                            <w:right w:val="none" w:sz="0" w:space="0" w:color="auto"/>
                                                          </w:divBdr>
                                                          <w:divsChild>
                                                            <w:div w:id="2132478133">
                                                              <w:marLeft w:val="0"/>
                                                              <w:marRight w:val="0"/>
                                                              <w:marTop w:val="0"/>
                                                              <w:marBottom w:val="0"/>
                                                              <w:divBdr>
                                                                <w:top w:val="none" w:sz="0" w:space="0" w:color="auto"/>
                                                                <w:left w:val="none" w:sz="0" w:space="0" w:color="auto"/>
                                                                <w:bottom w:val="none" w:sz="0" w:space="0" w:color="auto"/>
                                                                <w:right w:val="none" w:sz="0" w:space="0" w:color="auto"/>
                                                              </w:divBdr>
                                                              <w:divsChild>
                                                                <w:div w:id="57479412">
                                                                  <w:marLeft w:val="0"/>
                                                                  <w:marRight w:val="0"/>
                                                                  <w:marTop w:val="0"/>
                                                                  <w:marBottom w:val="0"/>
                                                                  <w:divBdr>
                                                                    <w:top w:val="none" w:sz="0" w:space="0" w:color="auto"/>
                                                                    <w:left w:val="none" w:sz="0" w:space="0" w:color="auto"/>
                                                                    <w:bottom w:val="none" w:sz="0" w:space="0" w:color="auto"/>
                                                                    <w:right w:val="none" w:sz="0" w:space="0" w:color="auto"/>
                                                                  </w:divBdr>
                                                                  <w:divsChild>
                                                                    <w:div w:id="429736441">
                                                                      <w:marLeft w:val="0"/>
                                                                      <w:marRight w:val="0"/>
                                                                      <w:marTop w:val="0"/>
                                                                      <w:marBottom w:val="0"/>
                                                                      <w:divBdr>
                                                                        <w:top w:val="none" w:sz="0" w:space="0" w:color="auto"/>
                                                                        <w:left w:val="none" w:sz="0" w:space="0" w:color="auto"/>
                                                                        <w:bottom w:val="none" w:sz="0" w:space="0" w:color="auto"/>
                                                                        <w:right w:val="none" w:sz="0" w:space="0" w:color="auto"/>
                                                                      </w:divBdr>
                                                                    </w:div>
                                                                  </w:divsChild>
                                                                </w:div>
                                                                <w:div w:id="143289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481923">
                                                          <w:marLeft w:val="225"/>
                                                          <w:marRight w:val="0"/>
                                                          <w:marTop w:val="0"/>
                                                          <w:marBottom w:val="0"/>
                                                          <w:divBdr>
                                                            <w:top w:val="none" w:sz="0" w:space="0" w:color="auto"/>
                                                            <w:left w:val="none" w:sz="0" w:space="0" w:color="auto"/>
                                                            <w:bottom w:val="none" w:sz="0" w:space="0" w:color="auto"/>
                                                            <w:right w:val="none" w:sz="0" w:space="0" w:color="auto"/>
                                                          </w:divBdr>
                                                          <w:divsChild>
                                                            <w:div w:id="322398765">
                                                              <w:marLeft w:val="0"/>
                                                              <w:marRight w:val="0"/>
                                                              <w:marTop w:val="0"/>
                                                              <w:marBottom w:val="0"/>
                                                              <w:divBdr>
                                                                <w:top w:val="none" w:sz="0" w:space="0" w:color="auto"/>
                                                                <w:left w:val="none" w:sz="0" w:space="0" w:color="auto"/>
                                                                <w:bottom w:val="none" w:sz="0" w:space="0" w:color="auto"/>
                                                                <w:right w:val="none" w:sz="0" w:space="0" w:color="auto"/>
                                                              </w:divBdr>
                                                            </w:div>
                                                            <w:div w:id="129324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65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827077">
                                              <w:marLeft w:val="0"/>
                                              <w:marRight w:val="0"/>
                                              <w:marTop w:val="0"/>
                                              <w:marBottom w:val="0"/>
                                              <w:divBdr>
                                                <w:top w:val="single" w:sz="6" w:space="0" w:color="DEDFE0"/>
                                                <w:left w:val="none" w:sz="0" w:space="0" w:color="auto"/>
                                                <w:bottom w:val="none" w:sz="0" w:space="0" w:color="auto"/>
                                                <w:right w:val="none" w:sz="0" w:space="0" w:color="auto"/>
                                              </w:divBdr>
                                              <w:divsChild>
                                                <w:div w:id="1522815861">
                                                  <w:marLeft w:val="0"/>
                                                  <w:marRight w:val="0"/>
                                                  <w:marTop w:val="0"/>
                                                  <w:marBottom w:val="0"/>
                                                  <w:divBdr>
                                                    <w:top w:val="none" w:sz="0" w:space="0" w:color="auto"/>
                                                    <w:left w:val="none" w:sz="0" w:space="0" w:color="auto"/>
                                                    <w:bottom w:val="none" w:sz="0" w:space="0" w:color="auto"/>
                                                    <w:right w:val="none" w:sz="0" w:space="0" w:color="auto"/>
                                                  </w:divBdr>
                                                  <w:divsChild>
                                                    <w:div w:id="932858391">
                                                      <w:marLeft w:val="0"/>
                                                      <w:marRight w:val="0"/>
                                                      <w:marTop w:val="0"/>
                                                      <w:marBottom w:val="0"/>
                                                      <w:divBdr>
                                                        <w:top w:val="none" w:sz="0" w:space="0" w:color="auto"/>
                                                        <w:left w:val="none" w:sz="0" w:space="0" w:color="auto"/>
                                                        <w:bottom w:val="none" w:sz="0" w:space="0" w:color="auto"/>
                                                        <w:right w:val="none" w:sz="0" w:space="0" w:color="auto"/>
                                                      </w:divBdr>
                                                    </w:div>
                                                    <w:div w:id="1559979047">
                                                      <w:marLeft w:val="0"/>
                                                      <w:marRight w:val="0"/>
                                                      <w:marTop w:val="0"/>
                                                      <w:marBottom w:val="0"/>
                                                      <w:divBdr>
                                                        <w:top w:val="none" w:sz="0" w:space="0" w:color="auto"/>
                                                        <w:left w:val="none" w:sz="0" w:space="0" w:color="auto"/>
                                                        <w:bottom w:val="none" w:sz="0" w:space="0" w:color="auto"/>
                                                        <w:right w:val="none" w:sz="0" w:space="0" w:color="auto"/>
                                                      </w:divBdr>
                                                      <w:divsChild>
                                                        <w:div w:id="537862756">
                                                          <w:marLeft w:val="150"/>
                                                          <w:marRight w:val="0"/>
                                                          <w:marTop w:val="30"/>
                                                          <w:marBottom w:val="0"/>
                                                          <w:divBdr>
                                                            <w:top w:val="none" w:sz="0" w:space="0" w:color="auto"/>
                                                            <w:left w:val="none" w:sz="0" w:space="0" w:color="auto"/>
                                                            <w:bottom w:val="none" w:sz="0" w:space="0" w:color="auto"/>
                                                            <w:right w:val="none" w:sz="0" w:space="0" w:color="auto"/>
                                                          </w:divBdr>
                                                          <w:divsChild>
                                                            <w:div w:id="1193808441">
                                                              <w:marLeft w:val="0"/>
                                                              <w:marRight w:val="0"/>
                                                              <w:marTop w:val="0"/>
                                                              <w:marBottom w:val="0"/>
                                                              <w:divBdr>
                                                                <w:top w:val="none" w:sz="0" w:space="0" w:color="auto"/>
                                                                <w:left w:val="none" w:sz="0" w:space="0" w:color="auto"/>
                                                                <w:bottom w:val="none" w:sz="0" w:space="0" w:color="auto"/>
                                                                <w:right w:val="none" w:sz="0" w:space="0" w:color="auto"/>
                                                              </w:divBdr>
                                                              <w:divsChild>
                                                                <w:div w:id="741173621">
                                                                  <w:marLeft w:val="0"/>
                                                                  <w:marRight w:val="0"/>
                                                                  <w:marTop w:val="0"/>
                                                                  <w:marBottom w:val="0"/>
                                                                  <w:divBdr>
                                                                    <w:top w:val="none" w:sz="0" w:space="0" w:color="auto"/>
                                                                    <w:left w:val="none" w:sz="0" w:space="0" w:color="auto"/>
                                                                    <w:bottom w:val="none" w:sz="0" w:space="0" w:color="auto"/>
                                                                    <w:right w:val="none" w:sz="0" w:space="0" w:color="auto"/>
                                                                  </w:divBdr>
                                                                  <w:divsChild>
                                                                    <w:div w:id="711424390">
                                                                      <w:marLeft w:val="0"/>
                                                                      <w:marRight w:val="0"/>
                                                                      <w:marTop w:val="0"/>
                                                                      <w:marBottom w:val="0"/>
                                                                      <w:divBdr>
                                                                        <w:top w:val="none" w:sz="0" w:space="0" w:color="auto"/>
                                                                        <w:left w:val="none" w:sz="0" w:space="0" w:color="auto"/>
                                                                        <w:bottom w:val="none" w:sz="0" w:space="0" w:color="auto"/>
                                                                        <w:right w:val="none" w:sz="0" w:space="0" w:color="auto"/>
                                                                      </w:divBdr>
                                                                    </w:div>
                                                                  </w:divsChild>
                                                                </w:div>
                                                                <w:div w:id="96443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53772">
                                                          <w:marLeft w:val="225"/>
                                                          <w:marRight w:val="0"/>
                                                          <w:marTop w:val="0"/>
                                                          <w:marBottom w:val="0"/>
                                                          <w:divBdr>
                                                            <w:top w:val="none" w:sz="0" w:space="0" w:color="auto"/>
                                                            <w:left w:val="none" w:sz="0" w:space="0" w:color="auto"/>
                                                            <w:bottom w:val="none" w:sz="0" w:space="0" w:color="auto"/>
                                                            <w:right w:val="none" w:sz="0" w:space="0" w:color="auto"/>
                                                          </w:divBdr>
                                                          <w:divsChild>
                                                            <w:div w:id="622804198">
                                                              <w:marLeft w:val="0"/>
                                                              <w:marRight w:val="0"/>
                                                              <w:marTop w:val="0"/>
                                                              <w:marBottom w:val="0"/>
                                                              <w:divBdr>
                                                                <w:top w:val="none" w:sz="0" w:space="0" w:color="auto"/>
                                                                <w:left w:val="none" w:sz="0" w:space="0" w:color="auto"/>
                                                                <w:bottom w:val="none" w:sz="0" w:space="0" w:color="auto"/>
                                                                <w:right w:val="none" w:sz="0" w:space="0" w:color="auto"/>
                                                              </w:divBdr>
                                                            </w:div>
                                                            <w:div w:id="137449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460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9711411">
              <w:marLeft w:val="-225"/>
              <w:marRight w:val="-225"/>
              <w:marTop w:val="0"/>
              <w:marBottom w:val="0"/>
              <w:divBdr>
                <w:top w:val="none" w:sz="0" w:space="0" w:color="auto"/>
                <w:left w:val="none" w:sz="0" w:space="0" w:color="auto"/>
                <w:bottom w:val="none" w:sz="0" w:space="0" w:color="auto"/>
                <w:right w:val="none" w:sz="0" w:space="0" w:color="auto"/>
              </w:divBdr>
              <w:divsChild>
                <w:div w:id="1060831533">
                  <w:marLeft w:val="0"/>
                  <w:marRight w:val="0"/>
                  <w:marTop w:val="0"/>
                  <w:marBottom w:val="0"/>
                  <w:divBdr>
                    <w:top w:val="none" w:sz="0" w:space="0" w:color="auto"/>
                    <w:left w:val="none" w:sz="0" w:space="0" w:color="auto"/>
                    <w:bottom w:val="none" w:sz="0" w:space="0" w:color="auto"/>
                    <w:right w:val="none" w:sz="0" w:space="0" w:color="auto"/>
                  </w:divBdr>
                  <w:divsChild>
                    <w:div w:id="1433235322">
                      <w:marLeft w:val="0"/>
                      <w:marRight w:val="0"/>
                      <w:marTop w:val="600"/>
                      <w:marBottom w:val="0"/>
                      <w:divBdr>
                        <w:top w:val="none" w:sz="0" w:space="0" w:color="auto"/>
                        <w:left w:val="none" w:sz="0" w:space="0" w:color="auto"/>
                        <w:bottom w:val="none" w:sz="0" w:space="0" w:color="auto"/>
                        <w:right w:val="none" w:sz="0" w:space="0" w:color="auto"/>
                      </w:divBdr>
                      <w:divsChild>
                        <w:div w:id="2040349102">
                          <w:marLeft w:val="0"/>
                          <w:marRight w:val="0"/>
                          <w:marTop w:val="0"/>
                          <w:marBottom w:val="0"/>
                          <w:divBdr>
                            <w:top w:val="none" w:sz="0" w:space="0" w:color="auto"/>
                            <w:left w:val="none" w:sz="0" w:space="0" w:color="auto"/>
                            <w:bottom w:val="none" w:sz="0" w:space="0" w:color="auto"/>
                            <w:right w:val="none" w:sz="0" w:space="0" w:color="auto"/>
                          </w:divBdr>
                          <w:divsChild>
                            <w:div w:id="928002398">
                              <w:marLeft w:val="0"/>
                              <w:marRight w:val="0"/>
                              <w:marTop w:val="0"/>
                              <w:marBottom w:val="0"/>
                              <w:divBdr>
                                <w:top w:val="none" w:sz="0" w:space="0" w:color="auto"/>
                                <w:left w:val="none" w:sz="0" w:space="0" w:color="auto"/>
                                <w:bottom w:val="none" w:sz="0" w:space="0" w:color="auto"/>
                                <w:right w:val="none" w:sz="0" w:space="0" w:color="auto"/>
                              </w:divBdr>
                              <w:divsChild>
                                <w:div w:id="97721230">
                                  <w:marLeft w:val="0"/>
                                  <w:marRight w:val="0"/>
                                  <w:marTop w:val="0"/>
                                  <w:marBottom w:val="0"/>
                                  <w:divBdr>
                                    <w:top w:val="none" w:sz="0" w:space="0" w:color="auto"/>
                                    <w:left w:val="none" w:sz="0" w:space="0" w:color="auto"/>
                                    <w:bottom w:val="none" w:sz="0" w:space="0" w:color="auto"/>
                                    <w:right w:val="none" w:sz="0" w:space="0" w:color="auto"/>
                                  </w:divBdr>
                                  <w:divsChild>
                                    <w:div w:id="992873873">
                                      <w:marLeft w:val="0"/>
                                      <w:marRight w:val="0"/>
                                      <w:marTop w:val="0"/>
                                      <w:marBottom w:val="150"/>
                                      <w:divBdr>
                                        <w:top w:val="none" w:sz="0" w:space="0" w:color="auto"/>
                                        <w:left w:val="none" w:sz="0" w:space="0" w:color="auto"/>
                                        <w:bottom w:val="none" w:sz="0" w:space="0" w:color="auto"/>
                                        <w:right w:val="none" w:sz="0" w:space="0" w:color="auto"/>
                                      </w:divBdr>
                                      <w:divsChild>
                                        <w:div w:id="719283922">
                                          <w:marLeft w:val="0"/>
                                          <w:marRight w:val="0"/>
                                          <w:marTop w:val="0"/>
                                          <w:marBottom w:val="0"/>
                                          <w:divBdr>
                                            <w:top w:val="none" w:sz="0" w:space="0" w:color="auto"/>
                                            <w:left w:val="none" w:sz="0" w:space="0" w:color="auto"/>
                                            <w:bottom w:val="none" w:sz="0" w:space="0" w:color="auto"/>
                                            <w:right w:val="none" w:sz="0" w:space="0" w:color="auto"/>
                                          </w:divBdr>
                                          <w:divsChild>
                                            <w:div w:id="544146213">
                                              <w:marLeft w:val="0"/>
                                              <w:marRight w:val="0"/>
                                              <w:marTop w:val="0"/>
                                              <w:marBottom w:val="0"/>
                                              <w:divBdr>
                                                <w:top w:val="none" w:sz="0" w:space="0" w:color="auto"/>
                                                <w:left w:val="none" w:sz="0" w:space="0" w:color="auto"/>
                                                <w:bottom w:val="none" w:sz="0" w:space="0" w:color="auto"/>
                                                <w:right w:val="none" w:sz="0" w:space="0" w:color="auto"/>
                                              </w:divBdr>
                                              <w:divsChild>
                                                <w:div w:id="124006257">
                                                  <w:marLeft w:val="0"/>
                                                  <w:marRight w:val="0"/>
                                                  <w:marTop w:val="150"/>
                                                  <w:marBottom w:val="0"/>
                                                  <w:divBdr>
                                                    <w:top w:val="none" w:sz="0" w:space="0" w:color="auto"/>
                                                    <w:left w:val="none" w:sz="0" w:space="0" w:color="auto"/>
                                                    <w:bottom w:val="none" w:sz="0" w:space="0" w:color="auto"/>
                                                    <w:right w:val="none" w:sz="0" w:space="0" w:color="auto"/>
                                                  </w:divBdr>
                                                  <w:divsChild>
                                                    <w:div w:id="161809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249892">
                                              <w:marLeft w:val="0"/>
                                              <w:marRight w:val="0"/>
                                              <w:marTop w:val="0"/>
                                              <w:marBottom w:val="0"/>
                                              <w:divBdr>
                                                <w:top w:val="none" w:sz="0" w:space="0" w:color="auto"/>
                                                <w:left w:val="none" w:sz="0" w:space="0" w:color="auto"/>
                                                <w:bottom w:val="none" w:sz="0" w:space="0" w:color="auto"/>
                                                <w:right w:val="none" w:sz="0" w:space="0" w:color="auto"/>
                                              </w:divBdr>
                                              <w:divsChild>
                                                <w:div w:id="107891941">
                                                  <w:marLeft w:val="0"/>
                                                  <w:marRight w:val="0"/>
                                                  <w:marTop w:val="0"/>
                                                  <w:marBottom w:val="120"/>
                                                  <w:divBdr>
                                                    <w:top w:val="none" w:sz="0" w:space="0" w:color="auto"/>
                                                    <w:left w:val="none" w:sz="0" w:space="0" w:color="auto"/>
                                                    <w:bottom w:val="none" w:sz="0" w:space="0" w:color="auto"/>
                                                    <w:right w:val="none" w:sz="0" w:space="0" w:color="auto"/>
                                                  </w:divBdr>
                                                </w:div>
                                                <w:div w:id="50459337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87037677">
                                          <w:marLeft w:val="0"/>
                                          <w:marRight w:val="900"/>
                                          <w:marTop w:val="0"/>
                                          <w:marBottom w:val="0"/>
                                          <w:divBdr>
                                            <w:top w:val="none" w:sz="0" w:space="0" w:color="auto"/>
                                            <w:left w:val="none" w:sz="0" w:space="0" w:color="auto"/>
                                            <w:bottom w:val="none" w:sz="0" w:space="0" w:color="auto"/>
                                            <w:right w:val="none" w:sz="0" w:space="0" w:color="auto"/>
                                          </w:divBdr>
                                          <w:divsChild>
                                            <w:div w:id="167437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6645239">
              <w:marLeft w:val="-225"/>
              <w:marRight w:val="-225"/>
              <w:marTop w:val="0"/>
              <w:marBottom w:val="0"/>
              <w:divBdr>
                <w:top w:val="none" w:sz="0" w:space="0" w:color="auto"/>
                <w:left w:val="none" w:sz="0" w:space="0" w:color="auto"/>
                <w:bottom w:val="none" w:sz="0" w:space="0" w:color="auto"/>
                <w:right w:val="none" w:sz="0" w:space="0" w:color="auto"/>
              </w:divBdr>
              <w:divsChild>
                <w:div w:id="450167993">
                  <w:marLeft w:val="0"/>
                  <w:marRight w:val="0"/>
                  <w:marTop w:val="0"/>
                  <w:marBottom w:val="0"/>
                  <w:divBdr>
                    <w:top w:val="none" w:sz="0" w:space="0" w:color="auto"/>
                    <w:left w:val="none" w:sz="0" w:space="0" w:color="auto"/>
                    <w:bottom w:val="none" w:sz="0" w:space="0" w:color="auto"/>
                    <w:right w:val="none" w:sz="0" w:space="0" w:color="auto"/>
                  </w:divBdr>
                  <w:divsChild>
                    <w:div w:id="87896795">
                      <w:marLeft w:val="0"/>
                      <w:marRight w:val="0"/>
                      <w:marTop w:val="600"/>
                      <w:marBottom w:val="0"/>
                      <w:divBdr>
                        <w:top w:val="none" w:sz="0" w:space="0" w:color="auto"/>
                        <w:left w:val="none" w:sz="0" w:space="0" w:color="auto"/>
                        <w:bottom w:val="none" w:sz="0" w:space="0" w:color="auto"/>
                        <w:right w:val="none" w:sz="0" w:space="0" w:color="auto"/>
                      </w:divBdr>
                      <w:divsChild>
                        <w:div w:id="1563953523">
                          <w:marLeft w:val="0"/>
                          <w:marRight w:val="0"/>
                          <w:marTop w:val="0"/>
                          <w:marBottom w:val="0"/>
                          <w:divBdr>
                            <w:top w:val="none" w:sz="0" w:space="0" w:color="auto"/>
                            <w:left w:val="none" w:sz="0" w:space="0" w:color="auto"/>
                            <w:bottom w:val="none" w:sz="0" w:space="0" w:color="auto"/>
                            <w:right w:val="none" w:sz="0" w:space="0" w:color="auto"/>
                          </w:divBdr>
                          <w:divsChild>
                            <w:div w:id="528028437">
                              <w:marLeft w:val="0"/>
                              <w:marRight w:val="0"/>
                              <w:marTop w:val="0"/>
                              <w:marBottom w:val="150"/>
                              <w:divBdr>
                                <w:top w:val="none" w:sz="0" w:space="0" w:color="auto"/>
                                <w:left w:val="none" w:sz="0" w:space="0" w:color="auto"/>
                                <w:bottom w:val="none" w:sz="0" w:space="0" w:color="auto"/>
                                <w:right w:val="none" w:sz="0" w:space="0" w:color="auto"/>
                              </w:divBdr>
                            </w:div>
                            <w:div w:id="159864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453482">
              <w:marLeft w:val="-225"/>
              <w:marRight w:val="-225"/>
              <w:marTop w:val="0"/>
              <w:marBottom w:val="0"/>
              <w:divBdr>
                <w:top w:val="none" w:sz="0" w:space="0" w:color="auto"/>
                <w:left w:val="none" w:sz="0" w:space="0" w:color="auto"/>
                <w:bottom w:val="none" w:sz="0" w:space="0" w:color="auto"/>
                <w:right w:val="none" w:sz="0" w:space="0" w:color="auto"/>
              </w:divBdr>
              <w:divsChild>
                <w:div w:id="765268248">
                  <w:marLeft w:val="0"/>
                  <w:marRight w:val="0"/>
                  <w:marTop w:val="0"/>
                  <w:marBottom w:val="0"/>
                  <w:divBdr>
                    <w:top w:val="none" w:sz="0" w:space="0" w:color="auto"/>
                    <w:left w:val="none" w:sz="0" w:space="0" w:color="auto"/>
                    <w:bottom w:val="none" w:sz="0" w:space="0" w:color="auto"/>
                    <w:right w:val="none" w:sz="0" w:space="0" w:color="auto"/>
                  </w:divBdr>
                  <w:divsChild>
                    <w:div w:id="1768387947">
                      <w:marLeft w:val="0"/>
                      <w:marRight w:val="0"/>
                      <w:marTop w:val="600"/>
                      <w:marBottom w:val="0"/>
                      <w:divBdr>
                        <w:top w:val="none" w:sz="0" w:space="0" w:color="auto"/>
                        <w:left w:val="none" w:sz="0" w:space="0" w:color="auto"/>
                        <w:bottom w:val="none" w:sz="0" w:space="0" w:color="auto"/>
                        <w:right w:val="none" w:sz="0" w:space="0" w:color="auto"/>
                      </w:divBdr>
                      <w:divsChild>
                        <w:div w:id="1110010406">
                          <w:marLeft w:val="0"/>
                          <w:marRight w:val="0"/>
                          <w:marTop w:val="0"/>
                          <w:marBottom w:val="0"/>
                          <w:divBdr>
                            <w:top w:val="none" w:sz="0" w:space="0" w:color="auto"/>
                            <w:left w:val="none" w:sz="0" w:space="0" w:color="auto"/>
                            <w:bottom w:val="none" w:sz="0" w:space="0" w:color="auto"/>
                            <w:right w:val="none" w:sz="0" w:space="0" w:color="auto"/>
                          </w:divBdr>
                          <w:divsChild>
                            <w:div w:id="127935569">
                              <w:marLeft w:val="0"/>
                              <w:marRight w:val="0"/>
                              <w:marTop w:val="0"/>
                              <w:marBottom w:val="0"/>
                              <w:divBdr>
                                <w:top w:val="none" w:sz="0" w:space="0" w:color="auto"/>
                                <w:left w:val="none" w:sz="0" w:space="0" w:color="auto"/>
                                <w:bottom w:val="none" w:sz="0" w:space="0" w:color="auto"/>
                                <w:right w:val="none" w:sz="0" w:space="0" w:color="auto"/>
                              </w:divBdr>
                              <w:divsChild>
                                <w:div w:id="445121196">
                                  <w:marLeft w:val="0"/>
                                  <w:marRight w:val="0"/>
                                  <w:marTop w:val="0"/>
                                  <w:marBottom w:val="0"/>
                                  <w:divBdr>
                                    <w:top w:val="none" w:sz="0" w:space="0" w:color="auto"/>
                                    <w:left w:val="none" w:sz="0" w:space="0" w:color="auto"/>
                                    <w:bottom w:val="none" w:sz="0" w:space="0" w:color="auto"/>
                                    <w:right w:val="none" w:sz="0" w:space="0" w:color="auto"/>
                                  </w:divBdr>
                                  <w:divsChild>
                                    <w:div w:id="269632931">
                                      <w:marLeft w:val="0"/>
                                      <w:marRight w:val="0"/>
                                      <w:marTop w:val="0"/>
                                      <w:marBottom w:val="0"/>
                                      <w:divBdr>
                                        <w:top w:val="none" w:sz="0" w:space="0" w:color="auto"/>
                                        <w:left w:val="none" w:sz="0" w:space="0" w:color="auto"/>
                                        <w:bottom w:val="none" w:sz="0" w:space="0" w:color="auto"/>
                                        <w:right w:val="none" w:sz="0" w:space="0" w:color="auto"/>
                                      </w:divBdr>
                                    </w:div>
                                    <w:div w:id="1519656000">
                                      <w:marLeft w:val="0"/>
                                      <w:marRight w:val="0"/>
                                      <w:marTop w:val="0"/>
                                      <w:marBottom w:val="0"/>
                                      <w:divBdr>
                                        <w:top w:val="none" w:sz="0" w:space="0" w:color="auto"/>
                                        <w:left w:val="none" w:sz="0" w:space="0" w:color="auto"/>
                                        <w:bottom w:val="none" w:sz="0" w:space="0" w:color="auto"/>
                                        <w:right w:val="none" w:sz="0" w:space="0" w:color="auto"/>
                                      </w:divBdr>
                                    </w:div>
                                  </w:divsChild>
                                </w:div>
                                <w:div w:id="571739275">
                                  <w:marLeft w:val="0"/>
                                  <w:marRight w:val="0"/>
                                  <w:marTop w:val="0"/>
                                  <w:marBottom w:val="150"/>
                                  <w:divBdr>
                                    <w:top w:val="none" w:sz="0" w:space="0" w:color="auto"/>
                                    <w:left w:val="none" w:sz="0" w:space="0" w:color="auto"/>
                                    <w:bottom w:val="none" w:sz="0" w:space="0" w:color="auto"/>
                                    <w:right w:val="none" w:sz="0" w:space="0" w:color="auto"/>
                                  </w:divBdr>
                                  <w:divsChild>
                                    <w:div w:id="875118345">
                                      <w:marLeft w:val="0"/>
                                      <w:marRight w:val="0"/>
                                      <w:marTop w:val="0"/>
                                      <w:marBottom w:val="0"/>
                                      <w:divBdr>
                                        <w:top w:val="none" w:sz="0" w:space="0" w:color="auto"/>
                                        <w:left w:val="none" w:sz="0" w:space="0" w:color="auto"/>
                                        <w:bottom w:val="none" w:sz="0" w:space="0" w:color="auto"/>
                                        <w:right w:val="none" w:sz="0" w:space="0" w:color="auto"/>
                                      </w:divBdr>
                                      <w:divsChild>
                                        <w:div w:id="2038577884">
                                          <w:marLeft w:val="0"/>
                                          <w:marRight w:val="0"/>
                                          <w:marTop w:val="0"/>
                                          <w:marBottom w:val="150"/>
                                          <w:divBdr>
                                            <w:top w:val="none" w:sz="0" w:space="0" w:color="auto"/>
                                            <w:left w:val="none" w:sz="0" w:space="0" w:color="auto"/>
                                            <w:bottom w:val="none" w:sz="0" w:space="0" w:color="auto"/>
                                            <w:right w:val="none" w:sz="0" w:space="0" w:color="auto"/>
                                          </w:divBdr>
                                        </w:div>
                                      </w:divsChild>
                                    </w:div>
                                    <w:div w:id="1287541757">
                                      <w:marLeft w:val="0"/>
                                      <w:marRight w:val="0"/>
                                      <w:marTop w:val="0"/>
                                      <w:marBottom w:val="0"/>
                                      <w:divBdr>
                                        <w:top w:val="none" w:sz="0" w:space="0" w:color="auto"/>
                                        <w:left w:val="none" w:sz="0" w:space="0" w:color="auto"/>
                                        <w:bottom w:val="none" w:sz="0" w:space="0" w:color="auto"/>
                                        <w:right w:val="none" w:sz="0" w:space="0" w:color="auto"/>
                                      </w:divBdr>
                                    </w:div>
                                  </w:divsChild>
                                </w:div>
                                <w:div w:id="1030566651">
                                  <w:marLeft w:val="0"/>
                                  <w:marRight w:val="0"/>
                                  <w:marTop w:val="0"/>
                                  <w:marBottom w:val="0"/>
                                  <w:divBdr>
                                    <w:top w:val="none" w:sz="0" w:space="0" w:color="auto"/>
                                    <w:left w:val="none" w:sz="0" w:space="0" w:color="auto"/>
                                    <w:bottom w:val="none" w:sz="0" w:space="0" w:color="auto"/>
                                    <w:right w:val="none" w:sz="0" w:space="0" w:color="auto"/>
                                  </w:divBdr>
                                  <w:divsChild>
                                    <w:div w:id="618341013">
                                      <w:marLeft w:val="0"/>
                                      <w:marRight w:val="0"/>
                                      <w:marTop w:val="0"/>
                                      <w:marBottom w:val="0"/>
                                      <w:divBdr>
                                        <w:top w:val="none" w:sz="0" w:space="0" w:color="auto"/>
                                        <w:left w:val="none" w:sz="0" w:space="0" w:color="auto"/>
                                        <w:bottom w:val="none" w:sz="0" w:space="0" w:color="auto"/>
                                        <w:right w:val="none" w:sz="0" w:space="0" w:color="auto"/>
                                      </w:divBdr>
                                    </w:div>
                                    <w:div w:id="1775636442">
                                      <w:marLeft w:val="0"/>
                                      <w:marRight w:val="0"/>
                                      <w:marTop w:val="0"/>
                                      <w:marBottom w:val="0"/>
                                      <w:divBdr>
                                        <w:top w:val="none" w:sz="0" w:space="0" w:color="auto"/>
                                        <w:left w:val="none" w:sz="0" w:space="0" w:color="auto"/>
                                        <w:bottom w:val="none" w:sz="0" w:space="0" w:color="auto"/>
                                        <w:right w:val="none" w:sz="0" w:space="0" w:color="auto"/>
                                      </w:divBdr>
                                    </w:div>
                                  </w:divsChild>
                                </w:div>
                                <w:div w:id="1044065987">
                                  <w:marLeft w:val="0"/>
                                  <w:marRight w:val="0"/>
                                  <w:marTop w:val="0"/>
                                  <w:marBottom w:val="0"/>
                                  <w:divBdr>
                                    <w:top w:val="none" w:sz="0" w:space="0" w:color="auto"/>
                                    <w:left w:val="none" w:sz="0" w:space="0" w:color="auto"/>
                                    <w:bottom w:val="none" w:sz="0" w:space="0" w:color="auto"/>
                                    <w:right w:val="none" w:sz="0" w:space="0" w:color="auto"/>
                                  </w:divBdr>
                                  <w:divsChild>
                                    <w:div w:id="198318496">
                                      <w:marLeft w:val="0"/>
                                      <w:marRight w:val="0"/>
                                      <w:marTop w:val="0"/>
                                      <w:marBottom w:val="0"/>
                                      <w:divBdr>
                                        <w:top w:val="none" w:sz="0" w:space="0" w:color="auto"/>
                                        <w:left w:val="none" w:sz="0" w:space="0" w:color="auto"/>
                                        <w:bottom w:val="none" w:sz="0" w:space="0" w:color="auto"/>
                                        <w:right w:val="none" w:sz="0" w:space="0" w:color="auto"/>
                                      </w:divBdr>
                                    </w:div>
                                    <w:div w:id="1088502559">
                                      <w:marLeft w:val="0"/>
                                      <w:marRight w:val="0"/>
                                      <w:marTop w:val="0"/>
                                      <w:marBottom w:val="0"/>
                                      <w:divBdr>
                                        <w:top w:val="none" w:sz="0" w:space="0" w:color="auto"/>
                                        <w:left w:val="none" w:sz="0" w:space="0" w:color="auto"/>
                                        <w:bottom w:val="none" w:sz="0" w:space="0" w:color="auto"/>
                                        <w:right w:val="none" w:sz="0" w:space="0" w:color="auto"/>
                                      </w:divBdr>
                                    </w:div>
                                  </w:divsChild>
                                </w:div>
                                <w:div w:id="1429962581">
                                  <w:marLeft w:val="0"/>
                                  <w:marRight w:val="0"/>
                                  <w:marTop w:val="0"/>
                                  <w:marBottom w:val="0"/>
                                  <w:divBdr>
                                    <w:top w:val="none" w:sz="0" w:space="0" w:color="auto"/>
                                    <w:left w:val="none" w:sz="0" w:space="0" w:color="auto"/>
                                    <w:bottom w:val="none" w:sz="0" w:space="0" w:color="auto"/>
                                    <w:right w:val="none" w:sz="0" w:space="0" w:color="auto"/>
                                  </w:divBdr>
                                  <w:divsChild>
                                    <w:div w:id="147408189">
                                      <w:marLeft w:val="0"/>
                                      <w:marRight w:val="0"/>
                                      <w:marTop w:val="0"/>
                                      <w:marBottom w:val="0"/>
                                      <w:divBdr>
                                        <w:top w:val="none" w:sz="0" w:space="0" w:color="auto"/>
                                        <w:left w:val="none" w:sz="0" w:space="0" w:color="auto"/>
                                        <w:bottom w:val="none" w:sz="0" w:space="0" w:color="auto"/>
                                        <w:right w:val="none" w:sz="0" w:space="0" w:color="auto"/>
                                      </w:divBdr>
                                    </w:div>
                                    <w:div w:id="382752338">
                                      <w:marLeft w:val="0"/>
                                      <w:marRight w:val="0"/>
                                      <w:marTop w:val="0"/>
                                      <w:marBottom w:val="0"/>
                                      <w:divBdr>
                                        <w:top w:val="none" w:sz="0" w:space="0" w:color="auto"/>
                                        <w:left w:val="none" w:sz="0" w:space="0" w:color="auto"/>
                                        <w:bottom w:val="none" w:sz="0" w:space="0" w:color="auto"/>
                                        <w:right w:val="none" w:sz="0" w:space="0" w:color="auto"/>
                                      </w:divBdr>
                                    </w:div>
                                    <w:div w:id="524636878">
                                      <w:marLeft w:val="0"/>
                                      <w:marRight w:val="0"/>
                                      <w:marTop w:val="0"/>
                                      <w:marBottom w:val="0"/>
                                      <w:divBdr>
                                        <w:top w:val="none" w:sz="0" w:space="0" w:color="auto"/>
                                        <w:left w:val="none" w:sz="0" w:space="0" w:color="auto"/>
                                        <w:bottom w:val="none" w:sz="0" w:space="0" w:color="auto"/>
                                        <w:right w:val="none" w:sz="0" w:space="0" w:color="auto"/>
                                      </w:divBdr>
                                      <w:divsChild>
                                        <w:div w:id="529687596">
                                          <w:marLeft w:val="0"/>
                                          <w:marRight w:val="0"/>
                                          <w:marTop w:val="0"/>
                                          <w:marBottom w:val="0"/>
                                          <w:divBdr>
                                            <w:top w:val="none" w:sz="0" w:space="0" w:color="auto"/>
                                            <w:left w:val="single" w:sz="6" w:space="31" w:color="E8E9EB"/>
                                            <w:bottom w:val="single" w:sz="6" w:space="9" w:color="E8E9EB"/>
                                            <w:right w:val="single" w:sz="6" w:space="23" w:color="E8E9EB"/>
                                          </w:divBdr>
                                          <w:divsChild>
                                            <w:div w:id="972292873">
                                              <w:marLeft w:val="0"/>
                                              <w:marRight w:val="0"/>
                                              <w:marTop w:val="0"/>
                                              <w:marBottom w:val="0"/>
                                              <w:divBdr>
                                                <w:top w:val="none" w:sz="0" w:space="0" w:color="auto"/>
                                                <w:left w:val="none" w:sz="0" w:space="0" w:color="auto"/>
                                                <w:bottom w:val="none" w:sz="0" w:space="0" w:color="auto"/>
                                                <w:right w:val="none" w:sz="0" w:space="0" w:color="auto"/>
                                              </w:divBdr>
                                              <w:divsChild>
                                                <w:div w:id="1424448653">
                                                  <w:marLeft w:val="225"/>
                                                  <w:marRight w:val="0"/>
                                                  <w:marTop w:val="0"/>
                                                  <w:marBottom w:val="0"/>
                                                  <w:divBdr>
                                                    <w:top w:val="none" w:sz="0" w:space="0" w:color="auto"/>
                                                    <w:left w:val="none" w:sz="0" w:space="0" w:color="auto"/>
                                                    <w:bottom w:val="none" w:sz="0" w:space="0" w:color="auto"/>
                                                    <w:right w:val="none" w:sz="0" w:space="0" w:color="auto"/>
                                                  </w:divBdr>
                                                  <w:divsChild>
                                                    <w:div w:id="110588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20612">
                                              <w:marLeft w:val="0"/>
                                              <w:marRight w:val="0"/>
                                              <w:marTop w:val="0"/>
                                              <w:marBottom w:val="0"/>
                                              <w:divBdr>
                                                <w:top w:val="none" w:sz="0" w:space="0" w:color="auto"/>
                                                <w:left w:val="none" w:sz="0" w:space="0" w:color="auto"/>
                                                <w:bottom w:val="none" w:sz="0" w:space="0" w:color="auto"/>
                                                <w:right w:val="none" w:sz="0" w:space="0" w:color="auto"/>
                                              </w:divBdr>
                                            </w:div>
                                          </w:divsChild>
                                        </w:div>
                                        <w:div w:id="883981715">
                                          <w:marLeft w:val="0"/>
                                          <w:marRight w:val="0"/>
                                          <w:marTop w:val="0"/>
                                          <w:marBottom w:val="0"/>
                                          <w:divBdr>
                                            <w:top w:val="none" w:sz="0" w:space="0" w:color="auto"/>
                                            <w:left w:val="single" w:sz="6" w:space="31" w:color="E8E9EB"/>
                                            <w:bottom w:val="single" w:sz="6" w:space="9" w:color="E8E9EB"/>
                                            <w:right w:val="single" w:sz="6" w:space="23" w:color="E8E9EB"/>
                                          </w:divBdr>
                                          <w:divsChild>
                                            <w:div w:id="789856011">
                                              <w:marLeft w:val="0"/>
                                              <w:marRight w:val="0"/>
                                              <w:marTop w:val="0"/>
                                              <w:marBottom w:val="0"/>
                                              <w:divBdr>
                                                <w:top w:val="none" w:sz="0" w:space="0" w:color="auto"/>
                                                <w:left w:val="none" w:sz="0" w:space="0" w:color="auto"/>
                                                <w:bottom w:val="none" w:sz="0" w:space="0" w:color="auto"/>
                                                <w:right w:val="none" w:sz="0" w:space="0" w:color="auto"/>
                                              </w:divBdr>
                                            </w:div>
                                            <w:div w:id="1503621856">
                                              <w:marLeft w:val="0"/>
                                              <w:marRight w:val="0"/>
                                              <w:marTop w:val="0"/>
                                              <w:marBottom w:val="0"/>
                                              <w:divBdr>
                                                <w:top w:val="none" w:sz="0" w:space="0" w:color="auto"/>
                                                <w:left w:val="none" w:sz="0" w:space="0" w:color="auto"/>
                                                <w:bottom w:val="none" w:sz="0" w:space="0" w:color="auto"/>
                                                <w:right w:val="none" w:sz="0" w:space="0" w:color="auto"/>
                                              </w:divBdr>
                                              <w:divsChild>
                                                <w:div w:id="405540420">
                                                  <w:marLeft w:val="225"/>
                                                  <w:marRight w:val="0"/>
                                                  <w:marTop w:val="0"/>
                                                  <w:marBottom w:val="0"/>
                                                  <w:divBdr>
                                                    <w:top w:val="none" w:sz="0" w:space="0" w:color="auto"/>
                                                    <w:left w:val="none" w:sz="0" w:space="0" w:color="auto"/>
                                                    <w:bottom w:val="none" w:sz="0" w:space="0" w:color="auto"/>
                                                    <w:right w:val="none" w:sz="0" w:space="0" w:color="auto"/>
                                                  </w:divBdr>
                                                  <w:divsChild>
                                                    <w:div w:id="121034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350505">
                                          <w:marLeft w:val="0"/>
                                          <w:marRight w:val="0"/>
                                          <w:marTop w:val="0"/>
                                          <w:marBottom w:val="0"/>
                                          <w:divBdr>
                                            <w:top w:val="none" w:sz="0" w:space="0" w:color="auto"/>
                                            <w:left w:val="single" w:sz="6" w:space="31" w:color="E8E9EB"/>
                                            <w:bottom w:val="single" w:sz="6" w:space="9" w:color="E8E9EB"/>
                                            <w:right w:val="single" w:sz="6" w:space="23" w:color="E8E9EB"/>
                                          </w:divBdr>
                                          <w:divsChild>
                                            <w:div w:id="582642762">
                                              <w:marLeft w:val="0"/>
                                              <w:marRight w:val="0"/>
                                              <w:marTop w:val="0"/>
                                              <w:marBottom w:val="0"/>
                                              <w:divBdr>
                                                <w:top w:val="none" w:sz="0" w:space="0" w:color="auto"/>
                                                <w:left w:val="none" w:sz="0" w:space="0" w:color="auto"/>
                                                <w:bottom w:val="none" w:sz="0" w:space="0" w:color="auto"/>
                                                <w:right w:val="none" w:sz="0" w:space="0" w:color="auto"/>
                                              </w:divBdr>
                                            </w:div>
                                            <w:div w:id="1245646873">
                                              <w:marLeft w:val="0"/>
                                              <w:marRight w:val="0"/>
                                              <w:marTop w:val="0"/>
                                              <w:marBottom w:val="0"/>
                                              <w:divBdr>
                                                <w:top w:val="none" w:sz="0" w:space="0" w:color="auto"/>
                                                <w:left w:val="none" w:sz="0" w:space="0" w:color="auto"/>
                                                <w:bottom w:val="none" w:sz="0" w:space="0" w:color="auto"/>
                                                <w:right w:val="none" w:sz="0" w:space="0" w:color="auto"/>
                                              </w:divBdr>
                                              <w:divsChild>
                                                <w:div w:id="558981539">
                                                  <w:marLeft w:val="225"/>
                                                  <w:marRight w:val="0"/>
                                                  <w:marTop w:val="0"/>
                                                  <w:marBottom w:val="0"/>
                                                  <w:divBdr>
                                                    <w:top w:val="none" w:sz="0" w:space="0" w:color="auto"/>
                                                    <w:left w:val="none" w:sz="0" w:space="0" w:color="auto"/>
                                                    <w:bottom w:val="none" w:sz="0" w:space="0" w:color="auto"/>
                                                    <w:right w:val="none" w:sz="0" w:space="0" w:color="auto"/>
                                                  </w:divBdr>
                                                  <w:divsChild>
                                                    <w:div w:id="72884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950764">
                                          <w:marLeft w:val="0"/>
                                          <w:marRight w:val="0"/>
                                          <w:marTop w:val="0"/>
                                          <w:marBottom w:val="0"/>
                                          <w:divBdr>
                                            <w:top w:val="none" w:sz="0" w:space="0" w:color="auto"/>
                                            <w:left w:val="single" w:sz="6" w:space="31" w:color="E8E9EB"/>
                                            <w:bottom w:val="single" w:sz="6" w:space="9" w:color="E8E9EB"/>
                                            <w:right w:val="single" w:sz="6" w:space="23" w:color="E8E9EB"/>
                                          </w:divBdr>
                                          <w:divsChild>
                                            <w:div w:id="1077291104">
                                              <w:marLeft w:val="0"/>
                                              <w:marRight w:val="0"/>
                                              <w:marTop w:val="0"/>
                                              <w:marBottom w:val="0"/>
                                              <w:divBdr>
                                                <w:top w:val="none" w:sz="0" w:space="0" w:color="auto"/>
                                                <w:left w:val="none" w:sz="0" w:space="0" w:color="auto"/>
                                                <w:bottom w:val="none" w:sz="0" w:space="0" w:color="auto"/>
                                                <w:right w:val="none" w:sz="0" w:space="0" w:color="auto"/>
                                              </w:divBdr>
                                            </w:div>
                                            <w:div w:id="1344741413">
                                              <w:marLeft w:val="0"/>
                                              <w:marRight w:val="0"/>
                                              <w:marTop w:val="0"/>
                                              <w:marBottom w:val="0"/>
                                              <w:divBdr>
                                                <w:top w:val="none" w:sz="0" w:space="0" w:color="auto"/>
                                                <w:left w:val="none" w:sz="0" w:space="0" w:color="auto"/>
                                                <w:bottom w:val="none" w:sz="0" w:space="0" w:color="auto"/>
                                                <w:right w:val="none" w:sz="0" w:space="0" w:color="auto"/>
                                              </w:divBdr>
                                              <w:divsChild>
                                                <w:div w:id="1539395435">
                                                  <w:marLeft w:val="225"/>
                                                  <w:marRight w:val="0"/>
                                                  <w:marTop w:val="0"/>
                                                  <w:marBottom w:val="0"/>
                                                  <w:divBdr>
                                                    <w:top w:val="none" w:sz="0" w:space="0" w:color="auto"/>
                                                    <w:left w:val="none" w:sz="0" w:space="0" w:color="auto"/>
                                                    <w:bottom w:val="none" w:sz="0" w:space="0" w:color="auto"/>
                                                    <w:right w:val="none" w:sz="0" w:space="0" w:color="auto"/>
                                                  </w:divBdr>
                                                  <w:divsChild>
                                                    <w:div w:id="59220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6767354">
              <w:marLeft w:val="-225"/>
              <w:marRight w:val="-225"/>
              <w:marTop w:val="0"/>
              <w:marBottom w:val="0"/>
              <w:divBdr>
                <w:top w:val="none" w:sz="0" w:space="0" w:color="auto"/>
                <w:left w:val="none" w:sz="0" w:space="0" w:color="auto"/>
                <w:bottom w:val="none" w:sz="0" w:space="0" w:color="auto"/>
                <w:right w:val="none" w:sz="0" w:space="0" w:color="auto"/>
              </w:divBdr>
              <w:divsChild>
                <w:div w:id="512959663">
                  <w:marLeft w:val="0"/>
                  <w:marRight w:val="0"/>
                  <w:marTop w:val="0"/>
                  <w:marBottom w:val="0"/>
                  <w:divBdr>
                    <w:top w:val="none" w:sz="0" w:space="0" w:color="auto"/>
                    <w:left w:val="none" w:sz="0" w:space="0" w:color="auto"/>
                    <w:bottom w:val="none" w:sz="0" w:space="0" w:color="auto"/>
                    <w:right w:val="none" w:sz="0" w:space="0" w:color="auto"/>
                  </w:divBdr>
                  <w:divsChild>
                    <w:div w:id="1042286093">
                      <w:marLeft w:val="0"/>
                      <w:marRight w:val="0"/>
                      <w:marTop w:val="600"/>
                      <w:marBottom w:val="0"/>
                      <w:divBdr>
                        <w:top w:val="none" w:sz="0" w:space="0" w:color="auto"/>
                        <w:left w:val="none" w:sz="0" w:space="0" w:color="auto"/>
                        <w:bottom w:val="none" w:sz="0" w:space="0" w:color="auto"/>
                        <w:right w:val="none" w:sz="0" w:space="0" w:color="auto"/>
                      </w:divBdr>
                      <w:divsChild>
                        <w:div w:id="1282608911">
                          <w:marLeft w:val="0"/>
                          <w:marRight w:val="0"/>
                          <w:marTop w:val="0"/>
                          <w:marBottom w:val="0"/>
                          <w:divBdr>
                            <w:top w:val="single" w:sz="6" w:space="8" w:color="DEDFE0"/>
                            <w:left w:val="single" w:sz="6" w:space="11" w:color="DEDFE0"/>
                            <w:bottom w:val="single" w:sz="6" w:space="8" w:color="DEDFE0"/>
                            <w:right w:val="single" w:sz="6" w:space="11" w:color="DEDFE0"/>
                          </w:divBdr>
                          <w:divsChild>
                            <w:div w:id="654719189">
                              <w:marLeft w:val="0"/>
                              <w:marRight w:val="0"/>
                              <w:marTop w:val="0"/>
                              <w:marBottom w:val="0"/>
                              <w:divBdr>
                                <w:top w:val="none" w:sz="0" w:space="0" w:color="auto"/>
                                <w:left w:val="none" w:sz="0" w:space="0" w:color="auto"/>
                                <w:bottom w:val="none" w:sz="0" w:space="0" w:color="auto"/>
                                <w:right w:val="none" w:sz="0" w:space="0" w:color="auto"/>
                              </w:divBdr>
                              <w:divsChild>
                                <w:div w:id="1183594658">
                                  <w:marLeft w:val="0"/>
                                  <w:marRight w:val="0"/>
                                  <w:marTop w:val="0"/>
                                  <w:marBottom w:val="0"/>
                                  <w:divBdr>
                                    <w:top w:val="none" w:sz="0" w:space="0" w:color="auto"/>
                                    <w:left w:val="none" w:sz="0" w:space="0" w:color="auto"/>
                                    <w:bottom w:val="none" w:sz="0" w:space="0" w:color="auto"/>
                                    <w:right w:val="none" w:sz="0" w:space="0" w:color="auto"/>
                                  </w:divBdr>
                                  <w:divsChild>
                                    <w:div w:id="1365793904">
                                      <w:marLeft w:val="0"/>
                                      <w:marRight w:val="0"/>
                                      <w:marTop w:val="0"/>
                                      <w:marBottom w:val="75"/>
                                      <w:divBdr>
                                        <w:top w:val="none" w:sz="0" w:space="0" w:color="auto"/>
                                        <w:left w:val="none" w:sz="0" w:space="0" w:color="auto"/>
                                        <w:bottom w:val="none" w:sz="0" w:space="0" w:color="auto"/>
                                        <w:right w:val="none" w:sz="0" w:space="0" w:color="auto"/>
                                      </w:divBdr>
                                      <w:divsChild>
                                        <w:div w:id="7956722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5240945">
          <w:marLeft w:val="0"/>
          <w:marRight w:val="0"/>
          <w:marTop w:val="0"/>
          <w:marBottom w:val="0"/>
          <w:divBdr>
            <w:top w:val="none" w:sz="0" w:space="0" w:color="auto"/>
            <w:left w:val="none" w:sz="0" w:space="0" w:color="auto"/>
            <w:bottom w:val="none" w:sz="0" w:space="0" w:color="auto"/>
            <w:right w:val="none" w:sz="0" w:space="0" w:color="auto"/>
          </w:divBdr>
          <w:divsChild>
            <w:div w:id="1032271682">
              <w:marLeft w:val="0"/>
              <w:marRight w:val="0"/>
              <w:marTop w:val="0"/>
              <w:marBottom w:val="0"/>
              <w:divBdr>
                <w:top w:val="none" w:sz="0" w:space="0" w:color="auto"/>
                <w:left w:val="none" w:sz="0" w:space="0" w:color="auto"/>
                <w:bottom w:val="none" w:sz="0" w:space="0" w:color="auto"/>
                <w:right w:val="none" w:sz="0" w:space="0" w:color="auto"/>
              </w:divBdr>
              <w:divsChild>
                <w:div w:id="825900968">
                  <w:marLeft w:val="-225"/>
                  <w:marRight w:val="-225"/>
                  <w:marTop w:val="0"/>
                  <w:marBottom w:val="0"/>
                  <w:divBdr>
                    <w:top w:val="none" w:sz="0" w:space="0" w:color="auto"/>
                    <w:left w:val="none" w:sz="0" w:space="0" w:color="auto"/>
                    <w:bottom w:val="none" w:sz="0" w:space="0" w:color="auto"/>
                    <w:right w:val="none" w:sz="0" w:space="0" w:color="auto"/>
                  </w:divBdr>
                  <w:divsChild>
                    <w:div w:id="803473272">
                      <w:marLeft w:val="0"/>
                      <w:marRight w:val="0"/>
                      <w:marTop w:val="0"/>
                      <w:marBottom w:val="0"/>
                      <w:divBdr>
                        <w:top w:val="none" w:sz="0" w:space="0" w:color="auto"/>
                        <w:left w:val="none" w:sz="0" w:space="0" w:color="auto"/>
                        <w:bottom w:val="none" w:sz="0" w:space="0" w:color="auto"/>
                        <w:right w:val="none" w:sz="0" w:space="0" w:color="auto"/>
                      </w:divBdr>
                      <w:divsChild>
                        <w:div w:id="1276474798">
                          <w:marLeft w:val="0"/>
                          <w:marRight w:val="0"/>
                          <w:marTop w:val="0"/>
                          <w:marBottom w:val="0"/>
                          <w:divBdr>
                            <w:top w:val="none" w:sz="0" w:space="0" w:color="auto"/>
                            <w:left w:val="none" w:sz="0" w:space="0" w:color="auto"/>
                            <w:bottom w:val="none" w:sz="0" w:space="0" w:color="auto"/>
                            <w:right w:val="none" w:sz="0" w:space="0" w:color="auto"/>
                          </w:divBdr>
                          <w:divsChild>
                            <w:div w:id="890506169">
                              <w:marLeft w:val="0"/>
                              <w:marRight w:val="0"/>
                              <w:marTop w:val="0"/>
                              <w:marBottom w:val="0"/>
                              <w:divBdr>
                                <w:top w:val="none" w:sz="0" w:space="0" w:color="auto"/>
                                <w:left w:val="none" w:sz="0" w:space="0" w:color="auto"/>
                                <w:bottom w:val="none" w:sz="0" w:space="0" w:color="auto"/>
                                <w:right w:val="none" w:sz="0" w:space="0" w:color="auto"/>
                              </w:divBdr>
                              <w:divsChild>
                                <w:div w:id="689571111">
                                  <w:marLeft w:val="0"/>
                                  <w:marRight w:val="0"/>
                                  <w:marTop w:val="0"/>
                                  <w:marBottom w:val="0"/>
                                  <w:divBdr>
                                    <w:top w:val="none" w:sz="0" w:space="0" w:color="auto"/>
                                    <w:left w:val="none" w:sz="0" w:space="0" w:color="auto"/>
                                    <w:bottom w:val="none" w:sz="0" w:space="0" w:color="auto"/>
                                    <w:right w:val="none" w:sz="0" w:space="0" w:color="auto"/>
                                  </w:divBdr>
                                  <w:divsChild>
                                    <w:div w:id="1174958222">
                                      <w:marLeft w:val="0"/>
                                      <w:marRight w:val="0"/>
                                      <w:marTop w:val="0"/>
                                      <w:marBottom w:val="0"/>
                                      <w:divBdr>
                                        <w:top w:val="none" w:sz="0" w:space="0" w:color="auto"/>
                                        <w:left w:val="none" w:sz="0" w:space="0" w:color="auto"/>
                                        <w:bottom w:val="none" w:sz="0" w:space="0" w:color="auto"/>
                                        <w:right w:val="none" w:sz="0" w:space="0" w:color="auto"/>
                                      </w:divBdr>
                                    </w:div>
                                  </w:divsChild>
                                </w:div>
                                <w:div w:id="1488745797">
                                  <w:marLeft w:val="0"/>
                                  <w:marRight w:val="0"/>
                                  <w:marTop w:val="0"/>
                                  <w:marBottom w:val="0"/>
                                  <w:divBdr>
                                    <w:top w:val="none" w:sz="0" w:space="0" w:color="auto"/>
                                    <w:left w:val="none" w:sz="0" w:space="0" w:color="auto"/>
                                    <w:bottom w:val="none" w:sz="0" w:space="0" w:color="auto"/>
                                    <w:right w:val="none" w:sz="0" w:space="0" w:color="auto"/>
                                  </w:divBdr>
                                  <w:divsChild>
                                    <w:div w:id="1012605077">
                                      <w:marLeft w:val="0"/>
                                      <w:marRight w:val="300"/>
                                      <w:marTop w:val="75"/>
                                      <w:marBottom w:val="0"/>
                                      <w:divBdr>
                                        <w:top w:val="none" w:sz="0" w:space="0" w:color="auto"/>
                                        <w:left w:val="none" w:sz="0" w:space="0" w:color="auto"/>
                                        <w:bottom w:val="none" w:sz="0" w:space="0" w:color="auto"/>
                                        <w:right w:val="none" w:sz="0" w:space="0" w:color="auto"/>
                                      </w:divBdr>
                                      <w:divsChild>
                                        <w:div w:id="681972262">
                                          <w:marLeft w:val="0"/>
                                          <w:marRight w:val="0"/>
                                          <w:marTop w:val="0"/>
                                          <w:marBottom w:val="0"/>
                                          <w:divBdr>
                                            <w:top w:val="none" w:sz="0" w:space="0" w:color="auto"/>
                                            <w:left w:val="none" w:sz="0" w:space="0" w:color="auto"/>
                                            <w:bottom w:val="none" w:sz="0" w:space="0" w:color="auto"/>
                                            <w:right w:val="none" w:sz="0" w:space="0" w:color="auto"/>
                                          </w:divBdr>
                                          <w:divsChild>
                                            <w:div w:id="707486845">
                                              <w:marLeft w:val="0"/>
                                              <w:marRight w:val="0"/>
                                              <w:marTop w:val="0"/>
                                              <w:marBottom w:val="0"/>
                                              <w:divBdr>
                                                <w:top w:val="none" w:sz="0" w:space="0" w:color="auto"/>
                                                <w:left w:val="none" w:sz="0" w:space="0" w:color="auto"/>
                                                <w:bottom w:val="none" w:sz="0" w:space="0" w:color="auto"/>
                                                <w:right w:val="none" w:sz="0" w:space="0" w:color="auto"/>
                                              </w:divBdr>
                                              <w:divsChild>
                                                <w:div w:id="889802459">
                                                  <w:marLeft w:val="0"/>
                                                  <w:marRight w:val="150"/>
                                                  <w:marTop w:val="15"/>
                                                  <w:marBottom w:val="0"/>
                                                  <w:divBdr>
                                                    <w:top w:val="none" w:sz="0" w:space="0" w:color="auto"/>
                                                    <w:left w:val="none" w:sz="0" w:space="0" w:color="auto"/>
                                                    <w:bottom w:val="none" w:sz="0" w:space="0" w:color="auto"/>
                                                    <w:right w:val="none" w:sz="0" w:space="0" w:color="auto"/>
                                                  </w:divBdr>
                                                </w:div>
                                                <w:div w:id="108418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647549">
                                      <w:marLeft w:val="0"/>
                                      <w:marRight w:val="0"/>
                                      <w:marTop w:val="75"/>
                                      <w:marBottom w:val="0"/>
                                      <w:divBdr>
                                        <w:top w:val="none" w:sz="0" w:space="0" w:color="auto"/>
                                        <w:left w:val="none" w:sz="0" w:space="0" w:color="auto"/>
                                        <w:bottom w:val="none" w:sz="0" w:space="0" w:color="auto"/>
                                        <w:right w:val="none" w:sz="0" w:space="0" w:color="auto"/>
                                      </w:divBdr>
                                      <w:divsChild>
                                        <w:div w:id="1998803553">
                                          <w:marLeft w:val="0"/>
                                          <w:marRight w:val="0"/>
                                          <w:marTop w:val="0"/>
                                          <w:marBottom w:val="0"/>
                                          <w:divBdr>
                                            <w:top w:val="none" w:sz="0" w:space="0" w:color="auto"/>
                                            <w:left w:val="none" w:sz="0" w:space="0" w:color="auto"/>
                                            <w:bottom w:val="none" w:sz="0" w:space="0" w:color="auto"/>
                                            <w:right w:val="none" w:sz="0" w:space="0" w:color="auto"/>
                                          </w:divBdr>
                                          <w:divsChild>
                                            <w:div w:id="25725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466248">
                                  <w:marLeft w:val="0"/>
                                  <w:marRight w:val="0"/>
                                  <w:marTop w:val="0"/>
                                  <w:marBottom w:val="0"/>
                                  <w:divBdr>
                                    <w:top w:val="none" w:sz="0" w:space="0" w:color="auto"/>
                                    <w:left w:val="none" w:sz="0" w:space="0" w:color="auto"/>
                                    <w:bottom w:val="none" w:sz="0" w:space="0" w:color="auto"/>
                                    <w:right w:val="none" w:sz="0" w:space="0" w:color="auto"/>
                                  </w:divBdr>
                                  <w:divsChild>
                                    <w:div w:id="437606045">
                                      <w:marLeft w:val="0"/>
                                      <w:marRight w:val="300"/>
                                      <w:marTop w:val="75"/>
                                      <w:marBottom w:val="0"/>
                                      <w:divBdr>
                                        <w:top w:val="none" w:sz="0" w:space="0" w:color="auto"/>
                                        <w:left w:val="none" w:sz="0" w:space="0" w:color="auto"/>
                                        <w:bottom w:val="none" w:sz="0" w:space="0" w:color="auto"/>
                                        <w:right w:val="none" w:sz="0" w:space="0" w:color="auto"/>
                                      </w:divBdr>
                                      <w:divsChild>
                                        <w:div w:id="220215731">
                                          <w:marLeft w:val="0"/>
                                          <w:marRight w:val="0"/>
                                          <w:marTop w:val="0"/>
                                          <w:marBottom w:val="0"/>
                                          <w:divBdr>
                                            <w:top w:val="none" w:sz="0" w:space="0" w:color="auto"/>
                                            <w:left w:val="none" w:sz="0" w:space="0" w:color="auto"/>
                                            <w:bottom w:val="none" w:sz="0" w:space="0" w:color="auto"/>
                                            <w:right w:val="none" w:sz="0" w:space="0" w:color="auto"/>
                                          </w:divBdr>
                                        </w:div>
                                      </w:divsChild>
                                    </w:div>
                                    <w:div w:id="741636307">
                                      <w:marLeft w:val="0"/>
                                      <w:marRight w:val="0"/>
                                      <w:marTop w:val="75"/>
                                      <w:marBottom w:val="0"/>
                                      <w:divBdr>
                                        <w:top w:val="none" w:sz="0" w:space="0" w:color="auto"/>
                                        <w:left w:val="none" w:sz="0" w:space="0" w:color="auto"/>
                                        <w:bottom w:val="none" w:sz="0" w:space="0" w:color="auto"/>
                                        <w:right w:val="none" w:sz="0" w:space="0" w:color="auto"/>
                                      </w:divBdr>
                                      <w:divsChild>
                                        <w:div w:id="2024239093">
                                          <w:marLeft w:val="0"/>
                                          <w:marRight w:val="0"/>
                                          <w:marTop w:val="0"/>
                                          <w:marBottom w:val="0"/>
                                          <w:divBdr>
                                            <w:top w:val="none" w:sz="0" w:space="0" w:color="auto"/>
                                            <w:left w:val="none" w:sz="0" w:space="0" w:color="auto"/>
                                            <w:bottom w:val="none" w:sz="0" w:space="0" w:color="auto"/>
                                            <w:right w:val="none" w:sz="0" w:space="0" w:color="auto"/>
                                          </w:divBdr>
                                          <w:divsChild>
                                            <w:div w:id="550580301">
                                              <w:marLeft w:val="0"/>
                                              <w:marRight w:val="300"/>
                                              <w:marTop w:val="0"/>
                                              <w:marBottom w:val="0"/>
                                              <w:divBdr>
                                                <w:top w:val="none" w:sz="0" w:space="0" w:color="auto"/>
                                                <w:left w:val="none" w:sz="0" w:space="0" w:color="auto"/>
                                                <w:bottom w:val="none" w:sz="0" w:space="0" w:color="auto"/>
                                                <w:right w:val="none" w:sz="0" w:space="0" w:color="auto"/>
                                              </w:divBdr>
                                            </w:div>
                                            <w:div w:id="1229152066">
                                              <w:marLeft w:val="0"/>
                                              <w:marRight w:val="300"/>
                                              <w:marTop w:val="0"/>
                                              <w:marBottom w:val="0"/>
                                              <w:divBdr>
                                                <w:top w:val="none" w:sz="0" w:space="0" w:color="auto"/>
                                                <w:left w:val="none" w:sz="0" w:space="0" w:color="auto"/>
                                                <w:bottom w:val="none" w:sz="0" w:space="0" w:color="auto"/>
                                                <w:right w:val="none" w:sz="0" w:space="0" w:color="auto"/>
                                              </w:divBdr>
                                              <w:divsChild>
                                                <w:div w:id="74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455543">
                                      <w:marLeft w:val="0"/>
                                      <w:marRight w:val="300"/>
                                      <w:marTop w:val="75"/>
                                      <w:marBottom w:val="0"/>
                                      <w:divBdr>
                                        <w:top w:val="none" w:sz="0" w:space="0" w:color="auto"/>
                                        <w:left w:val="none" w:sz="0" w:space="0" w:color="auto"/>
                                        <w:bottom w:val="none" w:sz="0" w:space="0" w:color="auto"/>
                                        <w:right w:val="none" w:sz="0" w:space="0" w:color="auto"/>
                                      </w:divBdr>
                                      <w:divsChild>
                                        <w:div w:id="945114340">
                                          <w:marLeft w:val="0"/>
                                          <w:marRight w:val="0"/>
                                          <w:marTop w:val="0"/>
                                          <w:marBottom w:val="0"/>
                                          <w:divBdr>
                                            <w:top w:val="none" w:sz="0" w:space="0" w:color="auto"/>
                                            <w:left w:val="none" w:sz="0" w:space="0" w:color="auto"/>
                                            <w:bottom w:val="none" w:sz="0" w:space="0" w:color="auto"/>
                                            <w:right w:val="none" w:sz="0" w:space="0" w:color="auto"/>
                                          </w:divBdr>
                                          <w:divsChild>
                                            <w:div w:id="166890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1931696">
                      <w:marLeft w:val="0"/>
                      <w:marRight w:val="0"/>
                      <w:marTop w:val="0"/>
                      <w:marBottom w:val="0"/>
                      <w:divBdr>
                        <w:top w:val="none" w:sz="0" w:space="0" w:color="auto"/>
                        <w:left w:val="none" w:sz="0" w:space="0" w:color="auto"/>
                        <w:bottom w:val="none" w:sz="0" w:space="0" w:color="auto"/>
                        <w:right w:val="none" w:sz="0" w:space="0" w:color="auto"/>
                      </w:divBdr>
                      <w:divsChild>
                        <w:div w:id="1194465848">
                          <w:marLeft w:val="0"/>
                          <w:marRight w:val="0"/>
                          <w:marTop w:val="270"/>
                          <w:marBottom w:val="0"/>
                          <w:divBdr>
                            <w:top w:val="none" w:sz="0" w:space="0" w:color="auto"/>
                            <w:left w:val="none" w:sz="0" w:space="0" w:color="auto"/>
                            <w:bottom w:val="none" w:sz="0" w:space="0" w:color="auto"/>
                            <w:right w:val="none" w:sz="0" w:space="0" w:color="auto"/>
                          </w:divBdr>
                          <w:divsChild>
                            <w:div w:id="536434486">
                              <w:marLeft w:val="0"/>
                              <w:marRight w:val="0"/>
                              <w:marTop w:val="0"/>
                              <w:marBottom w:val="0"/>
                              <w:divBdr>
                                <w:top w:val="none" w:sz="0" w:space="0" w:color="auto"/>
                                <w:left w:val="none" w:sz="0" w:space="0" w:color="auto"/>
                                <w:bottom w:val="none" w:sz="0" w:space="0" w:color="auto"/>
                                <w:right w:val="none" w:sz="0" w:space="0" w:color="auto"/>
                              </w:divBdr>
                              <w:divsChild>
                                <w:div w:id="968045770">
                                  <w:marLeft w:val="0"/>
                                  <w:marRight w:val="0"/>
                                  <w:marTop w:val="0"/>
                                  <w:marBottom w:val="0"/>
                                  <w:divBdr>
                                    <w:top w:val="none" w:sz="0" w:space="0" w:color="auto"/>
                                    <w:left w:val="none" w:sz="0" w:space="0" w:color="auto"/>
                                    <w:bottom w:val="none" w:sz="0" w:space="0" w:color="auto"/>
                                    <w:right w:val="none" w:sz="0" w:space="0" w:color="auto"/>
                                  </w:divBdr>
                                  <w:divsChild>
                                    <w:div w:id="1684282004">
                                      <w:marLeft w:val="0"/>
                                      <w:marRight w:val="0"/>
                                      <w:marTop w:val="0"/>
                                      <w:marBottom w:val="0"/>
                                      <w:divBdr>
                                        <w:top w:val="none" w:sz="0" w:space="0" w:color="auto"/>
                                        <w:left w:val="none" w:sz="0" w:space="0" w:color="auto"/>
                                        <w:bottom w:val="none" w:sz="0" w:space="0" w:color="auto"/>
                                        <w:right w:val="none" w:sz="0" w:space="0" w:color="auto"/>
                                      </w:divBdr>
                                      <w:divsChild>
                                        <w:div w:id="86388498">
                                          <w:marLeft w:val="0"/>
                                          <w:marRight w:val="0"/>
                                          <w:marTop w:val="0"/>
                                          <w:marBottom w:val="0"/>
                                          <w:divBdr>
                                            <w:top w:val="single" w:sz="6" w:space="0" w:color="FFFFFF"/>
                                            <w:left w:val="single" w:sz="6" w:space="0" w:color="FFFFFF"/>
                                            <w:bottom w:val="single" w:sz="6" w:space="0" w:color="FFFFFF"/>
                                            <w:right w:val="single" w:sz="6" w:space="0" w:color="FFFFFF"/>
                                          </w:divBdr>
                                        </w:div>
                                      </w:divsChild>
                                    </w:div>
                                  </w:divsChild>
                                </w:div>
                                <w:div w:id="1405564275">
                                  <w:marLeft w:val="0"/>
                                  <w:marRight w:val="0"/>
                                  <w:marTop w:val="0"/>
                                  <w:marBottom w:val="0"/>
                                  <w:divBdr>
                                    <w:top w:val="none" w:sz="0" w:space="0" w:color="auto"/>
                                    <w:left w:val="none" w:sz="0" w:space="0" w:color="auto"/>
                                    <w:bottom w:val="none" w:sz="0" w:space="0" w:color="auto"/>
                                    <w:right w:val="none" w:sz="0" w:space="0" w:color="auto"/>
                                  </w:divBdr>
                                  <w:divsChild>
                                    <w:div w:id="2028286995">
                                      <w:marLeft w:val="0"/>
                                      <w:marRight w:val="0"/>
                                      <w:marTop w:val="0"/>
                                      <w:marBottom w:val="0"/>
                                      <w:divBdr>
                                        <w:top w:val="none" w:sz="0" w:space="0" w:color="auto"/>
                                        <w:left w:val="none" w:sz="0" w:space="0" w:color="auto"/>
                                        <w:bottom w:val="none" w:sz="0" w:space="0" w:color="auto"/>
                                        <w:right w:val="none" w:sz="0" w:space="0" w:color="auto"/>
                                      </w:divBdr>
                                      <w:divsChild>
                                        <w:div w:id="286354091">
                                          <w:marLeft w:val="0"/>
                                          <w:marRight w:val="0"/>
                                          <w:marTop w:val="0"/>
                                          <w:marBottom w:val="0"/>
                                          <w:divBdr>
                                            <w:top w:val="none" w:sz="0" w:space="0" w:color="auto"/>
                                            <w:left w:val="none" w:sz="0" w:space="0" w:color="auto"/>
                                            <w:bottom w:val="none" w:sz="0" w:space="0" w:color="auto"/>
                                            <w:right w:val="none" w:sz="0" w:space="0" w:color="auto"/>
                                          </w:divBdr>
                                          <w:divsChild>
                                            <w:div w:id="963081451">
                                              <w:marLeft w:val="0"/>
                                              <w:marRight w:val="0"/>
                                              <w:marTop w:val="0"/>
                                              <w:marBottom w:val="0"/>
                                              <w:divBdr>
                                                <w:top w:val="none" w:sz="0" w:space="0" w:color="auto"/>
                                                <w:left w:val="none" w:sz="0" w:space="0" w:color="auto"/>
                                                <w:bottom w:val="none" w:sz="0" w:space="0" w:color="auto"/>
                                                <w:right w:val="none" w:sz="0" w:space="0" w:color="auto"/>
                                              </w:divBdr>
                                            </w:div>
                                            <w:div w:id="1243905604">
                                              <w:marLeft w:val="0"/>
                                              <w:marRight w:val="0"/>
                                              <w:marTop w:val="0"/>
                                              <w:marBottom w:val="0"/>
                                              <w:divBdr>
                                                <w:top w:val="none" w:sz="0" w:space="0" w:color="auto"/>
                                                <w:left w:val="none" w:sz="0" w:space="0" w:color="auto"/>
                                                <w:bottom w:val="none" w:sz="0" w:space="0" w:color="auto"/>
                                                <w:right w:val="none" w:sz="0" w:space="0" w:color="auto"/>
                                              </w:divBdr>
                                              <w:divsChild>
                                                <w:div w:id="1900826225">
                                                  <w:marLeft w:val="0"/>
                                                  <w:marRight w:val="0"/>
                                                  <w:marTop w:val="0"/>
                                                  <w:marBottom w:val="0"/>
                                                  <w:divBdr>
                                                    <w:top w:val="none" w:sz="0" w:space="0" w:color="auto"/>
                                                    <w:left w:val="none" w:sz="0" w:space="0" w:color="auto"/>
                                                    <w:bottom w:val="none" w:sz="0" w:space="0" w:color="auto"/>
                                                    <w:right w:val="none" w:sz="0" w:space="0" w:color="auto"/>
                                                  </w:divBdr>
                                                  <w:divsChild>
                                                    <w:div w:id="50104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712322">
                                          <w:marLeft w:val="0"/>
                                          <w:marRight w:val="0"/>
                                          <w:marTop w:val="0"/>
                                          <w:marBottom w:val="0"/>
                                          <w:divBdr>
                                            <w:top w:val="none" w:sz="0" w:space="0" w:color="auto"/>
                                            <w:left w:val="none" w:sz="0" w:space="0" w:color="auto"/>
                                            <w:bottom w:val="none" w:sz="0" w:space="0" w:color="auto"/>
                                            <w:right w:val="none" w:sz="0" w:space="0" w:color="auto"/>
                                          </w:divBdr>
                                          <w:divsChild>
                                            <w:div w:id="2104186953">
                                              <w:marLeft w:val="0"/>
                                              <w:marRight w:val="0"/>
                                              <w:marTop w:val="0"/>
                                              <w:marBottom w:val="0"/>
                                              <w:divBdr>
                                                <w:top w:val="none" w:sz="0" w:space="0" w:color="auto"/>
                                                <w:left w:val="none" w:sz="0" w:space="0" w:color="auto"/>
                                                <w:bottom w:val="none" w:sz="0" w:space="0" w:color="auto"/>
                                                <w:right w:val="none" w:sz="0" w:space="0" w:color="auto"/>
                                              </w:divBdr>
                                              <w:divsChild>
                                                <w:div w:id="1164469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57620">
                                          <w:marLeft w:val="0"/>
                                          <w:marRight w:val="0"/>
                                          <w:marTop w:val="0"/>
                                          <w:marBottom w:val="0"/>
                                          <w:divBdr>
                                            <w:top w:val="none" w:sz="0" w:space="0" w:color="auto"/>
                                            <w:left w:val="none" w:sz="0" w:space="0" w:color="auto"/>
                                            <w:bottom w:val="none" w:sz="0" w:space="0" w:color="auto"/>
                                            <w:right w:val="none" w:sz="0" w:space="0" w:color="auto"/>
                                          </w:divBdr>
                                          <w:divsChild>
                                            <w:div w:id="854225465">
                                              <w:marLeft w:val="0"/>
                                              <w:marRight w:val="0"/>
                                              <w:marTop w:val="0"/>
                                              <w:marBottom w:val="0"/>
                                              <w:divBdr>
                                                <w:top w:val="none" w:sz="0" w:space="0" w:color="auto"/>
                                                <w:left w:val="none" w:sz="0" w:space="0" w:color="auto"/>
                                                <w:bottom w:val="none" w:sz="0" w:space="0" w:color="auto"/>
                                                <w:right w:val="none" w:sz="0" w:space="0" w:color="auto"/>
                                              </w:divBdr>
                                              <w:divsChild>
                                                <w:div w:id="1074165790">
                                                  <w:marLeft w:val="0"/>
                                                  <w:marRight w:val="0"/>
                                                  <w:marTop w:val="0"/>
                                                  <w:marBottom w:val="75"/>
                                                  <w:divBdr>
                                                    <w:top w:val="none" w:sz="0" w:space="0" w:color="auto"/>
                                                    <w:left w:val="none" w:sz="0" w:space="0" w:color="auto"/>
                                                    <w:bottom w:val="none" w:sz="0" w:space="0" w:color="auto"/>
                                                    <w:right w:val="none" w:sz="0" w:space="0" w:color="auto"/>
                                                  </w:divBdr>
                                                  <w:divsChild>
                                                    <w:div w:id="83579788">
                                                      <w:marLeft w:val="0"/>
                                                      <w:marRight w:val="0"/>
                                                      <w:marTop w:val="0"/>
                                                      <w:marBottom w:val="0"/>
                                                      <w:divBdr>
                                                        <w:top w:val="none" w:sz="0" w:space="0" w:color="auto"/>
                                                        <w:left w:val="none" w:sz="0" w:space="0" w:color="auto"/>
                                                        <w:bottom w:val="none" w:sz="0" w:space="0" w:color="auto"/>
                                                        <w:right w:val="none" w:sz="0" w:space="0" w:color="auto"/>
                                                      </w:divBdr>
                                                      <w:divsChild>
                                                        <w:div w:id="1867718411">
                                                          <w:marLeft w:val="0"/>
                                                          <w:marRight w:val="0"/>
                                                          <w:marTop w:val="0"/>
                                                          <w:marBottom w:val="0"/>
                                                          <w:divBdr>
                                                            <w:top w:val="none" w:sz="0" w:space="0" w:color="auto"/>
                                                            <w:left w:val="none" w:sz="0" w:space="0" w:color="auto"/>
                                                            <w:bottom w:val="none" w:sz="0" w:space="0" w:color="auto"/>
                                                            <w:right w:val="none" w:sz="0" w:space="0" w:color="auto"/>
                                                          </w:divBdr>
                                                          <w:divsChild>
                                                            <w:div w:id="49749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151435">
                                                  <w:marLeft w:val="0"/>
                                                  <w:marRight w:val="0"/>
                                                  <w:marTop w:val="0"/>
                                                  <w:marBottom w:val="75"/>
                                                  <w:divBdr>
                                                    <w:top w:val="none" w:sz="0" w:space="0" w:color="auto"/>
                                                    <w:left w:val="none" w:sz="0" w:space="0" w:color="auto"/>
                                                    <w:bottom w:val="none" w:sz="0" w:space="0" w:color="auto"/>
                                                    <w:right w:val="none" w:sz="0" w:space="0" w:color="auto"/>
                                                  </w:divBdr>
                                                  <w:divsChild>
                                                    <w:div w:id="917446157">
                                                      <w:marLeft w:val="0"/>
                                                      <w:marRight w:val="0"/>
                                                      <w:marTop w:val="0"/>
                                                      <w:marBottom w:val="0"/>
                                                      <w:divBdr>
                                                        <w:top w:val="none" w:sz="0" w:space="0" w:color="auto"/>
                                                        <w:left w:val="none" w:sz="0" w:space="0" w:color="auto"/>
                                                        <w:bottom w:val="none" w:sz="0" w:space="0" w:color="auto"/>
                                                        <w:right w:val="none" w:sz="0" w:space="0" w:color="auto"/>
                                                      </w:divBdr>
                                                      <w:divsChild>
                                                        <w:div w:id="156850824">
                                                          <w:marLeft w:val="0"/>
                                                          <w:marRight w:val="0"/>
                                                          <w:marTop w:val="0"/>
                                                          <w:marBottom w:val="0"/>
                                                          <w:divBdr>
                                                            <w:top w:val="none" w:sz="0" w:space="0" w:color="auto"/>
                                                            <w:left w:val="none" w:sz="0" w:space="0" w:color="auto"/>
                                                            <w:bottom w:val="none" w:sz="0" w:space="0" w:color="auto"/>
                                                            <w:right w:val="none" w:sz="0" w:space="0" w:color="auto"/>
                                                          </w:divBdr>
                                                          <w:divsChild>
                                                            <w:div w:id="1936357248">
                                                              <w:marLeft w:val="0"/>
                                                              <w:marRight w:val="0"/>
                                                              <w:marTop w:val="0"/>
                                                              <w:marBottom w:val="0"/>
                                                              <w:divBdr>
                                                                <w:top w:val="none" w:sz="0" w:space="0" w:color="auto"/>
                                                                <w:left w:val="none" w:sz="0" w:space="0" w:color="auto"/>
                                                                <w:bottom w:val="none" w:sz="0" w:space="0" w:color="auto"/>
                                                                <w:right w:val="none" w:sz="0" w:space="0" w:color="auto"/>
                                                              </w:divBdr>
                                                              <w:divsChild>
                                                                <w:div w:id="119684278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51920120">
      <w:bodyDiv w:val="1"/>
      <w:marLeft w:val="0"/>
      <w:marRight w:val="0"/>
      <w:marTop w:val="0"/>
      <w:marBottom w:val="0"/>
      <w:divBdr>
        <w:top w:val="none" w:sz="0" w:space="0" w:color="auto"/>
        <w:left w:val="none" w:sz="0" w:space="0" w:color="auto"/>
        <w:bottom w:val="none" w:sz="0" w:space="0" w:color="auto"/>
        <w:right w:val="none" w:sz="0" w:space="0" w:color="auto"/>
      </w:divBdr>
    </w:div>
    <w:div w:id="864707848">
      <w:bodyDiv w:val="1"/>
      <w:marLeft w:val="0"/>
      <w:marRight w:val="0"/>
      <w:marTop w:val="0"/>
      <w:marBottom w:val="0"/>
      <w:divBdr>
        <w:top w:val="none" w:sz="0" w:space="0" w:color="auto"/>
        <w:left w:val="none" w:sz="0" w:space="0" w:color="auto"/>
        <w:bottom w:val="none" w:sz="0" w:space="0" w:color="auto"/>
        <w:right w:val="none" w:sz="0" w:space="0" w:color="auto"/>
      </w:divBdr>
    </w:div>
    <w:div w:id="868370357">
      <w:bodyDiv w:val="1"/>
      <w:marLeft w:val="0"/>
      <w:marRight w:val="0"/>
      <w:marTop w:val="0"/>
      <w:marBottom w:val="0"/>
      <w:divBdr>
        <w:top w:val="none" w:sz="0" w:space="0" w:color="auto"/>
        <w:left w:val="none" w:sz="0" w:space="0" w:color="auto"/>
        <w:bottom w:val="none" w:sz="0" w:space="0" w:color="auto"/>
        <w:right w:val="none" w:sz="0" w:space="0" w:color="auto"/>
      </w:divBdr>
    </w:div>
    <w:div w:id="881132786">
      <w:bodyDiv w:val="1"/>
      <w:marLeft w:val="0"/>
      <w:marRight w:val="0"/>
      <w:marTop w:val="0"/>
      <w:marBottom w:val="0"/>
      <w:divBdr>
        <w:top w:val="none" w:sz="0" w:space="0" w:color="auto"/>
        <w:left w:val="none" w:sz="0" w:space="0" w:color="auto"/>
        <w:bottom w:val="none" w:sz="0" w:space="0" w:color="auto"/>
        <w:right w:val="none" w:sz="0" w:space="0" w:color="auto"/>
      </w:divBdr>
    </w:div>
    <w:div w:id="903755680">
      <w:bodyDiv w:val="1"/>
      <w:marLeft w:val="0"/>
      <w:marRight w:val="0"/>
      <w:marTop w:val="0"/>
      <w:marBottom w:val="0"/>
      <w:divBdr>
        <w:top w:val="none" w:sz="0" w:space="0" w:color="auto"/>
        <w:left w:val="none" w:sz="0" w:space="0" w:color="auto"/>
        <w:bottom w:val="none" w:sz="0" w:space="0" w:color="auto"/>
        <w:right w:val="none" w:sz="0" w:space="0" w:color="auto"/>
      </w:divBdr>
    </w:div>
    <w:div w:id="907181784">
      <w:bodyDiv w:val="1"/>
      <w:marLeft w:val="0"/>
      <w:marRight w:val="0"/>
      <w:marTop w:val="0"/>
      <w:marBottom w:val="0"/>
      <w:divBdr>
        <w:top w:val="none" w:sz="0" w:space="0" w:color="auto"/>
        <w:left w:val="none" w:sz="0" w:space="0" w:color="auto"/>
        <w:bottom w:val="none" w:sz="0" w:space="0" w:color="auto"/>
        <w:right w:val="none" w:sz="0" w:space="0" w:color="auto"/>
      </w:divBdr>
    </w:div>
    <w:div w:id="908154899">
      <w:bodyDiv w:val="1"/>
      <w:marLeft w:val="0"/>
      <w:marRight w:val="0"/>
      <w:marTop w:val="0"/>
      <w:marBottom w:val="0"/>
      <w:divBdr>
        <w:top w:val="none" w:sz="0" w:space="0" w:color="auto"/>
        <w:left w:val="none" w:sz="0" w:space="0" w:color="auto"/>
        <w:bottom w:val="none" w:sz="0" w:space="0" w:color="auto"/>
        <w:right w:val="none" w:sz="0" w:space="0" w:color="auto"/>
      </w:divBdr>
    </w:div>
    <w:div w:id="909077868">
      <w:bodyDiv w:val="1"/>
      <w:marLeft w:val="0"/>
      <w:marRight w:val="0"/>
      <w:marTop w:val="0"/>
      <w:marBottom w:val="0"/>
      <w:divBdr>
        <w:top w:val="none" w:sz="0" w:space="0" w:color="auto"/>
        <w:left w:val="none" w:sz="0" w:space="0" w:color="auto"/>
        <w:bottom w:val="none" w:sz="0" w:space="0" w:color="auto"/>
        <w:right w:val="none" w:sz="0" w:space="0" w:color="auto"/>
      </w:divBdr>
    </w:div>
    <w:div w:id="970209335">
      <w:bodyDiv w:val="1"/>
      <w:marLeft w:val="0"/>
      <w:marRight w:val="0"/>
      <w:marTop w:val="0"/>
      <w:marBottom w:val="0"/>
      <w:divBdr>
        <w:top w:val="none" w:sz="0" w:space="0" w:color="auto"/>
        <w:left w:val="none" w:sz="0" w:space="0" w:color="auto"/>
        <w:bottom w:val="none" w:sz="0" w:space="0" w:color="auto"/>
        <w:right w:val="none" w:sz="0" w:space="0" w:color="auto"/>
      </w:divBdr>
      <w:divsChild>
        <w:div w:id="783424456">
          <w:marLeft w:val="0"/>
          <w:marRight w:val="0"/>
          <w:marTop w:val="0"/>
          <w:marBottom w:val="120"/>
          <w:divBdr>
            <w:top w:val="none" w:sz="0" w:space="0" w:color="auto"/>
            <w:left w:val="none" w:sz="0" w:space="0" w:color="auto"/>
            <w:bottom w:val="none" w:sz="0" w:space="0" w:color="auto"/>
            <w:right w:val="none" w:sz="0" w:space="0" w:color="auto"/>
          </w:divBdr>
        </w:div>
      </w:divsChild>
    </w:div>
    <w:div w:id="986781446">
      <w:bodyDiv w:val="1"/>
      <w:marLeft w:val="0"/>
      <w:marRight w:val="0"/>
      <w:marTop w:val="0"/>
      <w:marBottom w:val="0"/>
      <w:divBdr>
        <w:top w:val="none" w:sz="0" w:space="0" w:color="auto"/>
        <w:left w:val="none" w:sz="0" w:space="0" w:color="auto"/>
        <w:bottom w:val="none" w:sz="0" w:space="0" w:color="auto"/>
        <w:right w:val="none" w:sz="0" w:space="0" w:color="auto"/>
      </w:divBdr>
    </w:div>
    <w:div w:id="990452483">
      <w:bodyDiv w:val="1"/>
      <w:marLeft w:val="0"/>
      <w:marRight w:val="0"/>
      <w:marTop w:val="0"/>
      <w:marBottom w:val="0"/>
      <w:divBdr>
        <w:top w:val="none" w:sz="0" w:space="0" w:color="auto"/>
        <w:left w:val="none" w:sz="0" w:space="0" w:color="auto"/>
        <w:bottom w:val="none" w:sz="0" w:space="0" w:color="auto"/>
        <w:right w:val="none" w:sz="0" w:space="0" w:color="auto"/>
      </w:divBdr>
    </w:div>
    <w:div w:id="1008484309">
      <w:bodyDiv w:val="1"/>
      <w:marLeft w:val="0"/>
      <w:marRight w:val="0"/>
      <w:marTop w:val="0"/>
      <w:marBottom w:val="0"/>
      <w:divBdr>
        <w:top w:val="none" w:sz="0" w:space="0" w:color="auto"/>
        <w:left w:val="none" w:sz="0" w:space="0" w:color="auto"/>
        <w:bottom w:val="none" w:sz="0" w:space="0" w:color="auto"/>
        <w:right w:val="none" w:sz="0" w:space="0" w:color="auto"/>
      </w:divBdr>
    </w:div>
    <w:div w:id="1017074394">
      <w:bodyDiv w:val="1"/>
      <w:marLeft w:val="0"/>
      <w:marRight w:val="0"/>
      <w:marTop w:val="0"/>
      <w:marBottom w:val="0"/>
      <w:divBdr>
        <w:top w:val="none" w:sz="0" w:space="0" w:color="auto"/>
        <w:left w:val="none" w:sz="0" w:space="0" w:color="auto"/>
        <w:bottom w:val="none" w:sz="0" w:space="0" w:color="auto"/>
        <w:right w:val="none" w:sz="0" w:space="0" w:color="auto"/>
      </w:divBdr>
    </w:div>
    <w:div w:id="1037436441">
      <w:bodyDiv w:val="1"/>
      <w:marLeft w:val="0"/>
      <w:marRight w:val="0"/>
      <w:marTop w:val="0"/>
      <w:marBottom w:val="0"/>
      <w:divBdr>
        <w:top w:val="none" w:sz="0" w:space="0" w:color="auto"/>
        <w:left w:val="none" w:sz="0" w:space="0" w:color="auto"/>
        <w:bottom w:val="none" w:sz="0" w:space="0" w:color="auto"/>
        <w:right w:val="none" w:sz="0" w:space="0" w:color="auto"/>
      </w:divBdr>
    </w:div>
    <w:div w:id="1104109184">
      <w:bodyDiv w:val="1"/>
      <w:marLeft w:val="0"/>
      <w:marRight w:val="0"/>
      <w:marTop w:val="0"/>
      <w:marBottom w:val="0"/>
      <w:divBdr>
        <w:top w:val="none" w:sz="0" w:space="0" w:color="auto"/>
        <w:left w:val="none" w:sz="0" w:space="0" w:color="auto"/>
        <w:bottom w:val="none" w:sz="0" w:space="0" w:color="auto"/>
        <w:right w:val="none" w:sz="0" w:space="0" w:color="auto"/>
      </w:divBdr>
      <w:divsChild>
        <w:div w:id="585307776">
          <w:marLeft w:val="0"/>
          <w:marRight w:val="0"/>
          <w:marTop w:val="0"/>
          <w:marBottom w:val="120"/>
          <w:divBdr>
            <w:top w:val="none" w:sz="0" w:space="0" w:color="auto"/>
            <w:left w:val="none" w:sz="0" w:space="0" w:color="auto"/>
            <w:bottom w:val="none" w:sz="0" w:space="0" w:color="auto"/>
            <w:right w:val="none" w:sz="0" w:space="0" w:color="auto"/>
          </w:divBdr>
        </w:div>
      </w:divsChild>
    </w:div>
    <w:div w:id="1129013931">
      <w:bodyDiv w:val="1"/>
      <w:marLeft w:val="0"/>
      <w:marRight w:val="0"/>
      <w:marTop w:val="0"/>
      <w:marBottom w:val="0"/>
      <w:divBdr>
        <w:top w:val="none" w:sz="0" w:space="0" w:color="auto"/>
        <w:left w:val="none" w:sz="0" w:space="0" w:color="auto"/>
        <w:bottom w:val="none" w:sz="0" w:space="0" w:color="auto"/>
        <w:right w:val="none" w:sz="0" w:space="0" w:color="auto"/>
      </w:divBdr>
    </w:div>
    <w:div w:id="1136071714">
      <w:bodyDiv w:val="1"/>
      <w:marLeft w:val="0"/>
      <w:marRight w:val="0"/>
      <w:marTop w:val="0"/>
      <w:marBottom w:val="0"/>
      <w:divBdr>
        <w:top w:val="none" w:sz="0" w:space="0" w:color="auto"/>
        <w:left w:val="none" w:sz="0" w:space="0" w:color="auto"/>
        <w:bottom w:val="none" w:sz="0" w:space="0" w:color="auto"/>
        <w:right w:val="none" w:sz="0" w:space="0" w:color="auto"/>
      </w:divBdr>
      <w:divsChild>
        <w:div w:id="897863480">
          <w:marLeft w:val="0"/>
          <w:marRight w:val="0"/>
          <w:marTop w:val="0"/>
          <w:marBottom w:val="0"/>
          <w:divBdr>
            <w:top w:val="none" w:sz="0" w:space="0" w:color="auto"/>
            <w:left w:val="none" w:sz="0" w:space="0" w:color="auto"/>
            <w:bottom w:val="none" w:sz="0" w:space="0" w:color="auto"/>
            <w:right w:val="none" w:sz="0" w:space="0" w:color="auto"/>
          </w:divBdr>
          <w:divsChild>
            <w:div w:id="306475790">
              <w:marLeft w:val="0"/>
              <w:marRight w:val="0"/>
              <w:marTop w:val="0"/>
              <w:marBottom w:val="0"/>
              <w:divBdr>
                <w:top w:val="none" w:sz="0" w:space="0" w:color="auto"/>
                <w:left w:val="none" w:sz="0" w:space="0" w:color="auto"/>
                <w:bottom w:val="none" w:sz="0" w:space="0" w:color="auto"/>
                <w:right w:val="none" w:sz="0" w:space="0" w:color="auto"/>
              </w:divBdr>
              <w:divsChild>
                <w:div w:id="451100077">
                  <w:marLeft w:val="0"/>
                  <w:marRight w:val="0"/>
                  <w:marTop w:val="0"/>
                  <w:marBottom w:val="0"/>
                  <w:divBdr>
                    <w:top w:val="none" w:sz="0" w:space="0" w:color="auto"/>
                    <w:left w:val="none" w:sz="0" w:space="0" w:color="auto"/>
                    <w:bottom w:val="none" w:sz="0" w:space="0" w:color="auto"/>
                    <w:right w:val="none" w:sz="0" w:space="0" w:color="auto"/>
                  </w:divBdr>
                </w:div>
                <w:div w:id="1650287530">
                  <w:marLeft w:val="0"/>
                  <w:marRight w:val="0"/>
                  <w:marTop w:val="0"/>
                  <w:marBottom w:val="0"/>
                  <w:divBdr>
                    <w:top w:val="none" w:sz="0" w:space="0" w:color="auto"/>
                    <w:left w:val="none" w:sz="0" w:space="0" w:color="auto"/>
                    <w:bottom w:val="none" w:sz="0" w:space="0" w:color="auto"/>
                    <w:right w:val="none" w:sz="0" w:space="0" w:color="auto"/>
                  </w:divBdr>
                  <w:divsChild>
                    <w:div w:id="729114667">
                      <w:marLeft w:val="0"/>
                      <w:marRight w:val="0"/>
                      <w:marTop w:val="0"/>
                      <w:marBottom w:val="0"/>
                      <w:divBdr>
                        <w:top w:val="none" w:sz="0" w:space="0" w:color="auto"/>
                        <w:left w:val="none" w:sz="0" w:space="0" w:color="auto"/>
                        <w:bottom w:val="none" w:sz="0" w:space="0" w:color="auto"/>
                        <w:right w:val="none" w:sz="0" w:space="0" w:color="auto"/>
                      </w:divBdr>
                    </w:div>
                  </w:divsChild>
                </w:div>
                <w:div w:id="538057320">
                  <w:marLeft w:val="0"/>
                  <w:marRight w:val="0"/>
                  <w:marTop w:val="30"/>
                  <w:marBottom w:val="0"/>
                  <w:divBdr>
                    <w:top w:val="none" w:sz="0" w:space="0" w:color="auto"/>
                    <w:left w:val="none" w:sz="0" w:space="0" w:color="auto"/>
                    <w:bottom w:val="none" w:sz="0" w:space="0" w:color="auto"/>
                    <w:right w:val="none" w:sz="0" w:space="0" w:color="auto"/>
                  </w:divBdr>
                  <w:divsChild>
                    <w:div w:id="1443307359">
                      <w:marLeft w:val="0"/>
                      <w:marRight w:val="0"/>
                      <w:marTop w:val="0"/>
                      <w:marBottom w:val="0"/>
                      <w:divBdr>
                        <w:top w:val="none" w:sz="0" w:space="0" w:color="auto"/>
                        <w:left w:val="none" w:sz="0" w:space="0" w:color="auto"/>
                        <w:bottom w:val="none" w:sz="0" w:space="0" w:color="auto"/>
                        <w:right w:val="none" w:sz="0" w:space="0" w:color="auto"/>
                      </w:divBdr>
                      <w:divsChild>
                        <w:div w:id="228733636">
                          <w:marLeft w:val="0"/>
                          <w:marRight w:val="0"/>
                          <w:marTop w:val="0"/>
                          <w:marBottom w:val="0"/>
                          <w:divBdr>
                            <w:top w:val="none" w:sz="0" w:space="0" w:color="auto"/>
                            <w:left w:val="none" w:sz="0" w:space="0" w:color="auto"/>
                            <w:bottom w:val="none" w:sz="0" w:space="0" w:color="auto"/>
                            <w:right w:val="none" w:sz="0" w:space="0" w:color="auto"/>
                          </w:divBdr>
                        </w:div>
                        <w:div w:id="623655989">
                          <w:marLeft w:val="0"/>
                          <w:marRight w:val="0"/>
                          <w:marTop w:val="0"/>
                          <w:marBottom w:val="0"/>
                          <w:divBdr>
                            <w:top w:val="none" w:sz="0" w:space="0" w:color="auto"/>
                            <w:left w:val="none" w:sz="0" w:space="0" w:color="auto"/>
                            <w:bottom w:val="none" w:sz="0" w:space="0" w:color="auto"/>
                            <w:right w:val="none" w:sz="0" w:space="0" w:color="auto"/>
                          </w:divBdr>
                          <w:divsChild>
                            <w:div w:id="68826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2153146">
              <w:marLeft w:val="0"/>
              <w:marRight w:val="0"/>
              <w:marTop w:val="0"/>
              <w:marBottom w:val="0"/>
              <w:divBdr>
                <w:top w:val="none" w:sz="0" w:space="0" w:color="auto"/>
                <w:left w:val="none" w:sz="0" w:space="0" w:color="auto"/>
                <w:bottom w:val="none" w:sz="0" w:space="0" w:color="auto"/>
                <w:right w:val="none" w:sz="0" w:space="0" w:color="auto"/>
              </w:divBdr>
              <w:divsChild>
                <w:div w:id="314646260">
                  <w:marLeft w:val="0"/>
                  <w:marRight w:val="0"/>
                  <w:marTop w:val="0"/>
                  <w:marBottom w:val="0"/>
                  <w:divBdr>
                    <w:top w:val="none" w:sz="0" w:space="0" w:color="auto"/>
                    <w:left w:val="none" w:sz="0" w:space="0" w:color="auto"/>
                    <w:bottom w:val="none" w:sz="0" w:space="0" w:color="auto"/>
                    <w:right w:val="none" w:sz="0" w:space="0" w:color="auto"/>
                  </w:divBdr>
                </w:div>
                <w:div w:id="707876295">
                  <w:marLeft w:val="0"/>
                  <w:marRight w:val="0"/>
                  <w:marTop w:val="0"/>
                  <w:marBottom w:val="0"/>
                  <w:divBdr>
                    <w:top w:val="none" w:sz="0" w:space="0" w:color="auto"/>
                    <w:left w:val="none" w:sz="0" w:space="0" w:color="auto"/>
                    <w:bottom w:val="none" w:sz="0" w:space="0" w:color="auto"/>
                    <w:right w:val="none" w:sz="0" w:space="0" w:color="auto"/>
                  </w:divBdr>
                  <w:divsChild>
                    <w:div w:id="136187059">
                      <w:marLeft w:val="0"/>
                      <w:marRight w:val="0"/>
                      <w:marTop w:val="0"/>
                      <w:marBottom w:val="0"/>
                      <w:divBdr>
                        <w:top w:val="none" w:sz="0" w:space="0" w:color="auto"/>
                        <w:left w:val="none" w:sz="0" w:space="0" w:color="auto"/>
                        <w:bottom w:val="none" w:sz="0" w:space="0" w:color="auto"/>
                        <w:right w:val="none" w:sz="0" w:space="0" w:color="auto"/>
                      </w:divBdr>
                    </w:div>
                  </w:divsChild>
                </w:div>
                <w:div w:id="635795433">
                  <w:marLeft w:val="0"/>
                  <w:marRight w:val="0"/>
                  <w:marTop w:val="30"/>
                  <w:marBottom w:val="0"/>
                  <w:divBdr>
                    <w:top w:val="none" w:sz="0" w:space="0" w:color="auto"/>
                    <w:left w:val="none" w:sz="0" w:space="0" w:color="auto"/>
                    <w:bottom w:val="none" w:sz="0" w:space="0" w:color="auto"/>
                    <w:right w:val="none" w:sz="0" w:space="0" w:color="auto"/>
                  </w:divBdr>
                  <w:divsChild>
                    <w:div w:id="275872307">
                      <w:marLeft w:val="0"/>
                      <w:marRight w:val="0"/>
                      <w:marTop w:val="0"/>
                      <w:marBottom w:val="0"/>
                      <w:divBdr>
                        <w:top w:val="none" w:sz="0" w:space="0" w:color="auto"/>
                        <w:left w:val="none" w:sz="0" w:space="0" w:color="auto"/>
                        <w:bottom w:val="none" w:sz="0" w:space="0" w:color="auto"/>
                        <w:right w:val="none" w:sz="0" w:space="0" w:color="auto"/>
                      </w:divBdr>
                      <w:divsChild>
                        <w:div w:id="1189682000">
                          <w:marLeft w:val="0"/>
                          <w:marRight w:val="0"/>
                          <w:marTop w:val="0"/>
                          <w:marBottom w:val="0"/>
                          <w:divBdr>
                            <w:top w:val="none" w:sz="0" w:space="0" w:color="auto"/>
                            <w:left w:val="none" w:sz="0" w:space="0" w:color="auto"/>
                            <w:bottom w:val="none" w:sz="0" w:space="0" w:color="auto"/>
                            <w:right w:val="none" w:sz="0" w:space="0" w:color="auto"/>
                          </w:divBdr>
                        </w:div>
                        <w:div w:id="370346422">
                          <w:marLeft w:val="0"/>
                          <w:marRight w:val="0"/>
                          <w:marTop w:val="0"/>
                          <w:marBottom w:val="0"/>
                          <w:divBdr>
                            <w:top w:val="none" w:sz="0" w:space="0" w:color="auto"/>
                            <w:left w:val="none" w:sz="0" w:space="0" w:color="auto"/>
                            <w:bottom w:val="none" w:sz="0" w:space="0" w:color="auto"/>
                            <w:right w:val="none" w:sz="0" w:space="0" w:color="auto"/>
                          </w:divBdr>
                          <w:divsChild>
                            <w:div w:id="142391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295884">
                  <w:marLeft w:val="0"/>
                  <w:marRight w:val="0"/>
                  <w:marTop w:val="0"/>
                  <w:marBottom w:val="0"/>
                  <w:divBdr>
                    <w:top w:val="none" w:sz="0" w:space="0" w:color="auto"/>
                    <w:left w:val="none" w:sz="0" w:space="0" w:color="auto"/>
                    <w:bottom w:val="none" w:sz="0" w:space="0" w:color="auto"/>
                    <w:right w:val="none" w:sz="0" w:space="0" w:color="auto"/>
                  </w:divBdr>
                </w:div>
                <w:div w:id="2091851751">
                  <w:marLeft w:val="0"/>
                  <w:marRight w:val="0"/>
                  <w:marTop w:val="0"/>
                  <w:marBottom w:val="0"/>
                  <w:divBdr>
                    <w:top w:val="none" w:sz="0" w:space="0" w:color="auto"/>
                    <w:left w:val="none" w:sz="0" w:space="0" w:color="auto"/>
                    <w:bottom w:val="none" w:sz="0" w:space="0" w:color="auto"/>
                    <w:right w:val="none" w:sz="0" w:space="0" w:color="auto"/>
                  </w:divBdr>
                </w:div>
                <w:div w:id="1795322348">
                  <w:marLeft w:val="0"/>
                  <w:marRight w:val="0"/>
                  <w:marTop w:val="30"/>
                  <w:marBottom w:val="0"/>
                  <w:divBdr>
                    <w:top w:val="none" w:sz="0" w:space="0" w:color="auto"/>
                    <w:left w:val="none" w:sz="0" w:space="0" w:color="auto"/>
                    <w:bottom w:val="none" w:sz="0" w:space="0" w:color="auto"/>
                    <w:right w:val="none" w:sz="0" w:space="0" w:color="auto"/>
                  </w:divBdr>
                  <w:divsChild>
                    <w:div w:id="1231234380">
                      <w:marLeft w:val="0"/>
                      <w:marRight w:val="0"/>
                      <w:marTop w:val="0"/>
                      <w:marBottom w:val="0"/>
                      <w:divBdr>
                        <w:top w:val="none" w:sz="0" w:space="0" w:color="auto"/>
                        <w:left w:val="none" w:sz="0" w:space="0" w:color="auto"/>
                        <w:bottom w:val="none" w:sz="0" w:space="0" w:color="auto"/>
                        <w:right w:val="none" w:sz="0" w:space="0" w:color="auto"/>
                      </w:divBdr>
                      <w:divsChild>
                        <w:div w:id="1705210276">
                          <w:marLeft w:val="0"/>
                          <w:marRight w:val="0"/>
                          <w:marTop w:val="0"/>
                          <w:marBottom w:val="0"/>
                          <w:divBdr>
                            <w:top w:val="none" w:sz="0" w:space="0" w:color="auto"/>
                            <w:left w:val="none" w:sz="0" w:space="0" w:color="auto"/>
                            <w:bottom w:val="none" w:sz="0" w:space="0" w:color="auto"/>
                            <w:right w:val="none" w:sz="0" w:space="0" w:color="auto"/>
                          </w:divBdr>
                        </w:div>
                        <w:div w:id="122028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4811844">
      <w:bodyDiv w:val="1"/>
      <w:marLeft w:val="0"/>
      <w:marRight w:val="0"/>
      <w:marTop w:val="0"/>
      <w:marBottom w:val="0"/>
      <w:divBdr>
        <w:top w:val="none" w:sz="0" w:space="0" w:color="auto"/>
        <w:left w:val="none" w:sz="0" w:space="0" w:color="auto"/>
        <w:bottom w:val="none" w:sz="0" w:space="0" w:color="auto"/>
        <w:right w:val="none" w:sz="0" w:space="0" w:color="auto"/>
      </w:divBdr>
      <w:divsChild>
        <w:div w:id="288127603">
          <w:marLeft w:val="0"/>
          <w:marRight w:val="0"/>
          <w:marTop w:val="0"/>
          <w:marBottom w:val="0"/>
          <w:divBdr>
            <w:top w:val="none" w:sz="0" w:space="0" w:color="auto"/>
            <w:left w:val="none" w:sz="0" w:space="0" w:color="auto"/>
            <w:bottom w:val="none" w:sz="0" w:space="0" w:color="auto"/>
            <w:right w:val="none" w:sz="0" w:space="0" w:color="auto"/>
          </w:divBdr>
          <w:divsChild>
            <w:div w:id="1733894173">
              <w:marLeft w:val="0"/>
              <w:marRight w:val="0"/>
              <w:marTop w:val="300"/>
              <w:marBottom w:val="0"/>
              <w:divBdr>
                <w:top w:val="none" w:sz="0" w:space="0" w:color="auto"/>
                <w:left w:val="none" w:sz="0" w:space="0" w:color="auto"/>
                <w:bottom w:val="none" w:sz="0" w:space="0" w:color="auto"/>
                <w:right w:val="none" w:sz="0" w:space="0" w:color="auto"/>
              </w:divBdr>
              <w:divsChild>
                <w:div w:id="77398742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435946140">
          <w:marLeft w:val="0"/>
          <w:marRight w:val="0"/>
          <w:marTop w:val="0"/>
          <w:marBottom w:val="150"/>
          <w:divBdr>
            <w:top w:val="none" w:sz="0" w:space="0" w:color="auto"/>
            <w:left w:val="none" w:sz="0" w:space="0" w:color="auto"/>
            <w:bottom w:val="none" w:sz="0" w:space="0" w:color="auto"/>
            <w:right w:val="none" w:sz="0" w:space="0" w:color="auto"/>
          </w:divBdr>
        </w:div>
      </w:divsChild>
    </w:div>
    <w:div w:id="1164122090">
      <w:bodyDiv w:val="1"/>
      <w:marLeft w:val="0"/>
      <w:marRight w:val="0"/>
      <w:marTop w:val="0"/>
      <w:marBottom w:val="0"/>
      <w:divBdr>
        <w:top w:val="none" w:sz="0" w:space="0" w:color="auto"/>
        <w:left w:val="none" w:sz="0" w:space="0" w:color="auto"/>
        <w:bottom w:val="none" w:sz="0" w:space="0" w:color="auto"/>
        <w:right w:val="none" w:sz="0" w:space="0" w:color="auto"/>
      </w:divBdr>
    </w:div>
    <w:div w:id="1207790027">
      <w:bodyDiv w:val="1"/>
      <w:marLeft w:val="0"/>
      <w:marRight w:val="0"/>
      <w:marTop w:val="0"/>
      <w:marBottom w:val="0"/>
      <w:divBdr>
        <w:top w:val="none" w:sz="0" w:space="0" w:color="auto"/>
        <w:left w:val="none" w:sz="0" w:space="0" w:color="auto"/>
        <w:bottom w:val="none" w:sz="0" w:space="0" w:color="auto"/>
        <w:right w:val="none" w:sz="0" w:space="0" w:color="auto"/>
      </w:divBdr>
    </w:div>
    <w:div w:id="1216965861">
      <w:bodyDiv w:val="1"/>
      <w:marLeft w:val="0"/>
      <w:marRight w:val="0"/>
      <w:marTop w:val="0"/>
      <w:marBottom w:val="0"/>
      <w:divBdr>
        <w:top w:val="none" w:sz="0" w:space="0" w:color="auto"/>
        <w:left w:val="none" w:sz="0" w:space="0" w:color="auto"/>
        <w:bottom w:val="none" w:sz="0" w:space="0" w:color="auto"/>
        <w:right w:val="none" w:sz="0" w:space="0" w:color="auto"/>
      </w:divBdr>
      <w:divsChild>
        <w:div w:id="625891096">
          <w:marLeft w:val="0"/>
          <w:marRight w:val="0"/>
          <w:marTop w:val="0"/>
          <w:marBottom w:val="0"/>
          <w:divBdr>
            <w:top w:val="none" w:sz="0" w:space="0" w:color="auto"/>
            <w:left w:val="none" w:sz="0" w:space="0" w:color="auto"/>
            <w:bottom w:val="none" w:sz="0" w:space="0" w:color="auto"/>
            <w:right w:val="none" w:sz="0" w:space="0" w:color="auto"/>
          </w:divBdr>
          <w:divsChild>
            <w:div w:id="1795830808">
              <w:marLeft w:val="0"/>
              <w:marRight w:val="0"/>
              <w:marTop w:val="150"/>
              <w:marBottom w:val="0"/>
              <w:divBdr>
                <w:top w:val="none" w:sz="0" w:space="0" w:color="auto"/>
                <w:left w:val="none" w:sz="0" w:space="0" w:color="auto"/>
                <w:bottom w:val="none" w:sz="0" w:space="0" w:color="auto"/>
                <w:right w:val="none" w:sz="0" w:space="0" w:color="auto"/>
              </w:divBdr>
              <w:divsChild>
                <w:div w:id="142502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027713">
          <w:marLeft w:val="0"/>
          <w:marRight w:val="0"/>
          <w:marTop w:val="0"/>
          <w:marBottom w:val="0"/>
          <w:divBdr>
            <w:top w:val="none" w:sz="0" w:space="0" w:color="auto"/>
            <w:left w:val="none" w:sz="0" w:space="0" w:color="auto"/>
            <w:bottom w:val="none" w:sz="0" w:space="0" w:color="auto"/>
            <w:right w:val="none" w:sz="0" w:space="0" w:color="auto"/>
          </w:divBdr>
          <w:divsChild>
            <w:div w:id="672269430">
              <w:marLeft w:val="0"/>
              <w:marRight w:val="0"/>
              <w:marTop w:val="0"/>
              <w:marBottom w:val="120"/>
              <w:divBdr>
                <w:top w:val="none" w:sz="0" w:space="0" w:color="auto"/>
                <w:left w:val="none" w:sz="0" w:space="0" w:color="auto"/>
                <w:bottom w:val="none" w:sz="0" w:space="0" w:color="auto"/>
                <w:right w:val="none" w:sz="0" w:space="0" w:color="auto"/>
              </w:divBdr>
            </w:div>
            <w:div w:id="91096342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222056448">
      <w:bodyDiv w:val="1"/>
      <w:marLeft w:val="0"/>
      <w:marRight w:val="0"/>
      <w:marTop w:val="0"/>
      <w:marBottom w:val="0"/>
      <w:divBdr>
        <w:top w:val="none" w:sz="0" w:space="0" w:color="auto"/>
        <w:left w:val="none" w:sz="0" w:space="0" w:color="auto"/>
        <w:bottom w:val="none" w:sz="0" w:space="0" w:color="auto"/>
        <w:right w:val="none" w:sz="0" w:space="0" w:color="auto"/>
      </w:divBdr>
    </w:div>
    <w:div w:id="1265069167">
      <w:bodyDiv w:val="1"/>
      <w:marLeft w:val="0"/>
      <w:marRight w:val="0"/>
      <w:marTop w:val="0"/>
      <w:marBottom w:val="0"/>
      <w:divBdr>
        <w:top w:val="none" w:sz="0" w:space="0" w:color="auto"/>
        <w:left w:val="none" w:sz="0" w:space="0" w:color="auto"/>
        <w:bottom w:val="none" w:sz="0" w:space="0" w:color="auto"/>
        <w:right w:val="none" w:sz="0" w:space="0" w:color="auto"/>
      </w:divBdr>
    </w:div>
    <w:div w:id="1268655561">
      <w:bodyDiv w:val="1"/>
      <w:marLeft w:val="0"/>
      <w:marRight w:val="0"/>
      <w:marTop w:val="0"/>
      <w:marBottom w:val="0"/>
      <w:divBdr>
        <w:top w:val="none" w:sz="0" w:space="0" w:color="auto"/>
        <w:left w:val="none" w:sz="0" w:space="0" w:color="auto"/>
        <w:bottom w:val="none" w:sz="0" w:space="0" w:color="auto"/>
        <w:right w:val="none" w:sz="0" w:space="0" w:color="auto"/>
      </w:divBdr>
    </w:div>
    <w:div w:id="1303923863">
      <w:bodyDiv w:val="1"/>
      <w:marLeft w:val="0"/>
      <w:marRight w:val="0"/>
      <w:marTop w:val="0"/>
      <w:marBottom w:val="0"/>
      <w:divBdr>
        <w:top w:val="none" w:sz="0" w:space="0" w:color="auto"/>
        <w:left w:val="none" w:sz="0" w:space="0" w:color="auto"/>
        <w:bottom w:val="none" w:sz="0" w:space="0" w:color="auto"/>
        <w:right w:val="none" w:sz="0" w:space="0" w:color="auto"/>
      </w:divBdr>
    </w:div>
    <w:div w:id="1333990159">
      <w:bodyDiv w:val="1"/>
      <w:marLeft w:val="0"/>
      <w:marRight w:val="0"/>
      <w:marTop w:val="0"/>
      <w:marBottom w:val="0"/>
      <w:divBdr>
        <w:top w:val="none" w:sz="0" w:space="0" w:color="auto"/>
        <w:left w:val="none" w:sz="0" w:space="0" w:color="auto"/>
        <w:bottom w:val="none" w:sz="0" w:space="0" w:color="auto"/>
        <w:right w:val="none" w:sz="0" w:space="0" w:color="auto"/>
      </w:divBdr>
    </w:div>
    <w:div w:id="1368798486">
      <w:bodyDiv w:val="1"/>
      <w:marLeft w:val="0"/>
      <w:marRight w:val="0"/>
      <w:marTop w:val="0"/>
      <w:marBottom w:val="0"/>
      <w:divBdr>
        <w:top w:val="none" w:sz="0" w:space="0" w:color="auto"/>
        <w:left w:val="none" w:sz="0" w:space="0" w:color="auto"/>
        <w:bottom w:val="none" w:sz="0" w:space="0" w:color="auto"/>
        <w:right w:val="none" w:sz="0" w:space="0" w:color="auto"/>
      </w:divBdr>
    </w:div>
    <w:div w:id="1371422665">
      <w:bodyDiv w:val="1"/>
      <w:marLeft w:val="0"/>
      <w:marRight w:val="0"/>
      <w:marTop w:val="0"/>
      <w:marBottom w:val="0"/>
      <w:divBdr>
        <w:top w:val="none" w:sz="0" w:space="0" w:color="auto"/>
        <w:left w:val="none" w:sz="0" w:space="0" w:color="auto"/>
        <w:bottom w:val="none" w:sz="0" w:space="0" w:color="auto"/>
        <w:right w:val="none" w:sz="0" w:space="0" w:color="auto"/>
      </w:divBdr>
    </w:div>
    <w:div w:id="1373722998">
      <w:bodyDiv w:val="1"/>
      <w:marLeft w:val="0"/>
      <w:marRight w:val="0"/>
      <w:marTop w:val="0"/>
      <w:marBottom w:val="0"/>
      <w:divBdr>
        <w:top w:val="none" w:sz="0" w:space="0" w:color="auto"/>
        <w:left w:val="none" w:sz="0" w:space="0" w:color="auto"/>
        <w:bottom w:val="none" w:sz="0" w:space="0" w:color="auto"/>
        <w:right w:val="none" w:sz="0" w:space="0" w:color="auto"/>
      </w:divBdr>
    </w:div>
    <w:div w:id="1381441876">
      <w:bodyDiv w:val="1"/>
      <w:marLeft w:val="0"/>
      <w:marRight w:val="0"/>
      <w:marTop w:val="0"/>
      <w:marBottom w:val="0"/>
      <w:divBdr>
        <w:top w:val="none" w:sz="0" w:space="0" w:color="auto"/>
        <w:left w:val="none" w:sz="0" w:space="0" w:color="auto"/>
        <w:bottom w:val="none" w:sz="0" w:space="0" w:color="auto"/>
        <w:right w:val="none" w:sz="0" w:space="0" w:color="auto"/>
      </w:divBdr>
    </w:div>
    <w:div w:id="1401906272">
      <w:bodyDiv w:val="1"/>
      <w:marLeft w:val="0"/>
      <w:marRight w:val="0"/>
      <w:marTop w:val="0"/>
      <w:marBottom w:val="0"/>
      <w:divBdr>
        <w:top w:val="none" w:sz="0" w:space="0" w:color="auto"/>
        <w:left w:val="none" w:sz="0" w:space="0" w:color="auto"/>
        <w:bottom w:val="none" w:sz="0" w:space="0" w:color="auto"/>
        <w:right w:val="none" w:sz="0" w:space="0" w:color="auto"/>
      </w:divBdr>
      <w:divsChild>
        <w:div w:id="444083137">
          <w:marLeft w:val="0"/>
          <w:marRight w:val="0"/>
          <w:marTop w:val="0"/>
          <w:marBottom w:val="0"/>
          <w:divBdr>
            <w:top w:val="none" w:sz="0" w:space="0" w:color="auto"/>
            <w:left w:val="none" w:sz="0" w:space="0" w:color="auto"/>
            <w:bottom w:val="none" w:sz="0" w:space="0" w:color="auto"/>
            <w:right w:val="none" w:sz="0" w:space="0" w:color="auto"/>
          </w:divBdr>
          <w:divsChild>
            <w:div w:id="1167208225">
              <w:marLeft w:val="0"/>
              <w:marRight w:val="0"/>
              <w:marTop w:val="0"/>
              <w:marBottom w:val="0"/>
              <w:divBdr>
                <w:top w:val="none" w:sz="0" w:space="0" w:color="auto"/>
                <w:left w:val="none" w:sz="0" w:space="0" w:color="auto"/>
                <w:bottom w:val="none" w:sz="0" w:space="0" w:color="auto"/>
                <w:right w:val="none" w:sz="0" w:space="0" w:color="auto"/>
              </w:divBdr>
              <w:divsChild>
                <w:div w:id="593706140">
                  <w:marLeft w:val="-225"/>
                  <w:marRight w:val="-225"/>
                  <w:marTop w:val="0"/>
                  <w:marBottom w:val="0"/>
                  <w:divBdr>
                    <w:top w:val="none" w:sz="0" w:space="0" w:color="auto"/>
                    <w:left w:val="none" w:sz="0" w:space="0" w:color="auto"/>
                    <w:bottom w:val="none" w:sz="0" w:space="0" w:color="auto"/>
                    <w:right w:val="none" w:sz="0" w:space="0" w:color="auto"/>
                  </w:divBdr>
                  <w:divsChild>
                    <w:div w:id="27801710">
                      <w:marLeft w:val="0"/>
                      <w:marRight w:val="0"/>
                      <w:marTop w:val="0"/>
                      <w:marBottom w:val="0"/>
                      <w:divBdr>
                        <w:top w:val="none" w:sz="0" w:space="0" w:color="auto"/>
                        <w:left w:val="none" w:sz="0" w:space="0" w:color="auto"/>
                        <w:bottom w:val="none" w:sz="0" w:space="0" w:color="auto"/>
                        <w:right w:val="none" w:sz="0" w:space="0" w:color="auto"/>
                      </w:divBdr>
                      <w:divsChild>
                        <w:div w:id="339158809">
                          <w:marLeft w:val="0"/>
                          <w:marRight w:val="0"/>
                          <w:marTop w:val="0"/>
                          <w:marBottom w:val="0"/>
                          <w:divBdr>
                            <w:top w:val="none" w:sz="0" w:space="0" w:color="auto"/>
                            <w:left w:val="none" w:sz="0" w:space="0" w:color="auto"/>
                            <w:bottom w:val="none" w:sz="0" w:space="0" w:color="auto"/>
                            <w:right w:val="none" w:sz="0" w:space="0" w:color="auto"/>
                          </w:divBdr>
                          <w:divsChild>
                            <w:div w:id="113333514">
                              <w:marLeft w:val="0"/>
                              <w:marRight w:val="0"/>
                              <w:marTop w:val="0"/>
                              <w:marBottom w:val="0"/>
                              <w:divBdr>
                                <w:top w:val="none" w:sz="0" w:space="0" w:color="auto"/>
                                <w:left w:val="none" w:sz="0" w:space="0" w:color="auto"/>
                                <w:bottom w:val="none" w:sz="0" w:space="0" w:color="auto"/>
                                <w:right w:val="none" w:sz="0" w:space="0" w:color="auto"/>
                              </w:divBdr>
                              <w:divsChild>
                                <w:div w:id="277490095">
                                  <w:marLeft w:val="0"/>
                                  <w:marRight w:val="0"/>
                                  <w:marTop w:val="0"/>
                                  <w:marBottom w:val="0"/>
                                  <w:divBdr>
                                    <w:top w:val="none" w:sz="0" w:space="0" w:color="auto"/>
                                    <w:left w:val="none" w:sz="0" w:space="0" w:color="auto"/>
                                    <w:bottom w:val="none" w:sz="0" w:space="0" w:color="auto"/>
                                    <w:right w:val="none" w:sz="0" w:space="0" w:color="auto"/>
                                  </w:divBdr>
                                  <w:divsChild>
                                    <w:div w:id="2052732028">
                                      <w:marLeft w:val="0"/>
                                      <w:marRight w:val="0"/>
                                      <w:marTop w:val="0"/>
                                      <w:marBottom w:val="0"/>
                                      <w:divBdr>
                                        <w:top w:val="none" w:sz="0" w:space="0" w:color="auto"/>
                                        <w:left w:val="none" w:sz="0" w:space="0" w:color="auto"/>
                                        <w:bottom w:val="none" w:sz="0" w:space="0" w:color="auto"/>
                                        <w:right w:val="none" w:sz="0" w:space="0" w:color="auto"/>
                                      </w:divBdr>
                                    </w:div>
                                  </w:divsChild>
                                </w:div>
                                <w:div w:id="929777399">
                                  <w:marLeft w:val="0"/>
                                  <w:marRight w:val="0"/>
                                  <w:marTop w:val="0"/>
                                  <w:marBottom w:val="0"/>
                                  <w:divBdr>
                                    <w:top w:val="none" w:sz="0" w:space="0" w:color="auto"/>
                                    <w:left w:val="none" w:sz="0" w:space="0" w:color="auto"/>
                                    <w:bottom w:val="none" w:sz="0" w:space="0" w:color="auto"/>
                                    <w:right w:val="none" w:sz="0" w:space="0" w:color="auto"/>
                                  </w:divBdr>
                                  <w:divsChild>
                                    <w:div w:id="203174817">
                                      <w:marLeft w:val="0"/>
                                      <w:marRight w:val="300"/>
                                      <w:marTop w:val="75"/>
                                      <w:marBottom w:val="0"/>
                                      <w:divBdr>
                                        <w:top w:val="none" w:sz="0" w:space="0" w:color="auto"/>
                                        <w:left w:val="none" w:sz="0" w:space="0" w:color="auto"/>
                                        <w:bottom w:val="none" w:sz="0" w:space="0" w:color="auto"/>
                                        <w:right w:val="none" w:sz="0" w:space="0" w:color="auto"/>
                                      </w:divBdr>
                                      <w:divsChild>
                                        <w:div w:id="310065653">
                                          <w:marLeft w:val="0"/>
                                          <w:marRight w:val="0"/>
                                          <w:marTop w:val="0"/>
                                          <w:marBottom w:val="0"/>
                                          <w:divBdr>
                                            <w:top w:val="none" w:sz="0" w:space="0" w:color="auto"/>
                                            <w:left w:val="none" w:sz="0" w:space="0" w:color="auto"/>
                                            <w:bottom w:val="none" w:sz="0" w:space="0" w:color="auto"/>
                                            <w:right w:val="none" w:sz="0" w:space="0" w:color="auto"/>
                                          </w:divBdr>
                                        </w:div>
                                      </w:divsChild>
                                    </w:div>
                                    <w:div w:id="554051304">
                                      <w:marLeft w:val="0"/>
                                      <w:marRight w:val="300"/>
                                      <w:marTop w:val="75"/>
                                      <w:marBottom w:val="0"/>
                                      <w:divBdr>
                                        <w:top w:val="none" w:sz="0" w:space="0" w:color="auto"/>
                                        <w:left w:val="none" w:sz="0" w:space="0" w:color="auto"/>
                                        <w:bottom w:val="none" w:sz="0" w:space="0" w:color="auto"/>
                                        <w:right w:val="none" w:sz="0" w:space="0" w:color="auto"/>
                                      </w:divBdr>
                                      <w:divsChild>
                                        <w:div w:id="1885172711">
                                          <w:marLeft w:val="0"/>
                                          <w:marRight w:val="0"/>
                                          <w:marTop w:val="0"/>
                                          <w:marBottom w:val="0"/>
                                          <w:divBdr>
                                            <w:top w:val="none" w:sz="0" w:space="0" w:color="auto"/>
                                            <w:left w:val="none" w:sz="0" w:space="0" w:color="auto"/>
                                            <w:bottom w:val="none" w:sz="0" w:space="0" w:color="auto"/>
                                            <w:right w:val="none" w:sz="0" w:space="0" w:color="auto"/>
                                          </w:divBdr>
                                          <w:divsChild>
                                            <w:div w:id="116890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035373">
                                      <w:marLeft w:val="0"/>
                                      <w:marRight w:val="0"/>
                                      <w:marTop w:val="75"/>
                                      <w:marBottom w:val="0"/>
                                      <w:divBdr>
                                        <w:top w:val="none" w:sz="0" w:space="0" w:color="auto"/>
                                        <w:left w:val="none" w:sz="0" w:space="0" w:color="auto"/>
                                        <w:bottom w:val="none" w:sz="0" w:space="0" w:color="auto"/>
                                        <w:right w:val="none" w:sz="0" w:space="0" w:color="auto"/>
                                      </w:divBdr>
                                      <w:divsChild>
                                        <w:div w:id="510681267">
                                          <w:marLeft w:val="0"/>
                                          <w:marRight w:val="0"/>
                                          <w:marTop w:val="0"/>
                                          <w:marBottom w:val="0"/>
                                          <w:divBdr>
                                            <w:top w:val="none" w:sz="0" w:space="0" w:color="auto"/>
                                            <w:left w:val="none" w:sz="0" w:space="0" w:color="auto"/>
                                            <w:bottom w:val="none" w:sz="0" w:space="0" w:color="auto"/>
                                            <w:right w:val="none" w:sz="0" w:space="0" w:color="auto"/>
                                          </w:divBdr>
                                          <w:divsChild>
                                            <w:div w:id="703097302">
                                              <w:marLeft w:val="0"/>
                                              <w:marRight w:val="300"/>
                                              <w:marTop w:val="0"/>
                                              <w:marBottom w:val="0"/>
                                              <w:divBdr>
                                                <w:top w:val="none" w:sz="0" w:space="0" w:color="auto"/>
                                                <w:left w:val="none" w:sz="0" w:space="0" w:color="auto"/>
                                                <w:bottom w:val="none" w:sz="0" w:space="0" w:color="auto"/>
                                                <w:right w:val="none" w:sz="0" w:space="0" w:color="auto"/>
                                              </w:divBdr>
                                            </w:div>
                                            <w:div w:id="1191839665">
                                              <w:marLeft w:val="0"/>
                                              <w:marRight w:val="300"/>
                                              <w:marTop w:val="0"/>
                                              <w:marBottom w:val="0"/>
                                              <w:divBdr>
                                                <w:top w:val="none" w:sz="0" w:space="0" w:color="auto"/>
                                                <w:left w:val="none" w:sz="0" w:space="0" w:color="auto"/>
                                                <w:bottom w:val="none" w:sz="0" w:space="0" w:color="auto"/>
                                                <w:right w:val="none" w:sz="0" w:space="0" w:color="auto"/>
                                              </w:divBdr>
                                              <w:divsChild>
                                                <w:div w:id="788283568">
                                                  <w:marLeft w:val="0"/>
                                                  <w:marRight w:val="0"/>
                                                  <w:marTop w:val="0"/>
                                                  <w:marBottom w:val="0"/>
                                                  <w:divBdr>
                                                    <w:top w:val="none" w:sz="0" w:space="0" w:color="auto"/>
                                                    <w:left w:val="none" w:sz="0" w:space="0" w:color="auto"/>
                                                    <w:bottom w:val="none" w:sz="0" w:space="0" w:color="auto"/>
                                                    <w:right w:val="none" w:sz="0" w:space="0" w:color="auto"/>
                                                  </w:divBdr>
                                                  <w:divsChild>
                                                    <w:div w:id="2010986054">
                                                      <w:marLeft w:val="0"/>
                                                      <w:marRight w:val="0"/>
                                                      <w:marTop w:val="45"/>
                                                      <w:marBottom w:val="0"/>
                                                      <w:divBdr>
                                                        <w:top w:val="single" w:sz="6" w:space="0" w:color="DEDFE0"/>
                                                        <w:left w:val="single" w:sz="6" w:space="0" w:color="DEDFE0"/>
                                                        <w:bottom w:val="single" w:sz="6" w:space="0" w:color="DEDFE0"/>
                                                        <w:right w:val="single" w:sz="6" w:space="0" w:color="DEDFE0"/>
                                                      </w:divBdr>
                                                    </w:div>
                                                  </w:divsChild>
                                                </w:div>
                                              </w:divsChild>
                                            </w:div>
                                          </w:divsChild>
                                        </w:div>
                                      </w:divsChild>
                                    </w:div>
                                  </w:divsChild>
                                </w:div>
                                <w:div w:id="1419407422">
                                  <w:marLeft w:val="0"/>
                                  <w:marRight w:val="0"/>
                                  <w:marTop w:val="0"/>
                                  <w:marBottom w:val="0"/>
                                  <w:divBdr>
                                    <w:top w:val="none" w:sz="0" w:space="0" w:color="auto"/>
                                    <w:left w:val="none" w:sz="0" w:space="0" w:color="auto"/>
                                    <w:bottom w:val="none" w:sz="0" w:space="0" w:color="auto"/>
                                    <w:right w:val="none" w:sz="0" w:space="0" w:color="auto"/>
                                  </w:divBdr>
                                  <w:divsChild>
                                    <w:div w:id="830754777">
                                      <w:marLeft w:val="0"/>
                                      <w:marRight w:val="0"/>
                                      <w:marTop w:val="75"/>
                                      <w:marBottom w:val="0"/>
                                      <w:divBdr>
                                        <w:top w:val="none" w:sz="0" w:space="0" w:color="auto"/>
                                        <w:left w:val="none" w:sz="0" w:space="0" w:color="auto"/>
                                        <w:bottom w:val="none" w:sz="0" w:space="0" w:color="auto"/>
                                        <w:right w:val="none" w:sz="0" w:space="0" w:color="auto"/>
                                      </w:divBdr>
                                      <w:divsChild>
                                        <w:div w:id="915940302">
                                          <w:marLeft w:val="0"/>
                                          <w:marRight w:val="0"/>
                                          <w:marTop w:val="0"/>
                                          <w:marBottom w:val="0"/>
                                          <w:divBdr>
                                            <w:top w:val="none" w:sz="0" w:space="0" w:color="auto"/>
                                            <w:left w:val="none" w:sz="0" w:space="0" w:color="auto"/>
                                            <w:bottom w:val="none" w:sz="0" w:space="0" w:color="auto"/>
                                            <w:right w:val="none" w:sz="0" w:space="0" w:color="auto"/>
                                          </w:divBdr>
                                          <w:divsChild>
                                            <w:div w:id="111347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993679">
                                      <w:marLeft w:val="0"/>
                                      <w:marRight w:val="300"/>
                                      <w:marTop w:val="75"/>
                                      <w:marBottom w:val="0"/>
                                      <w:divBdr>
                                        <w:top w:val="none" w:sz="0" w:space="0" w:color="auto"/>
                                        <w:left w:val="none" w:sz="0" w:space="0" w:color="auto"/>
                                        <w:bottom w:val="none" w:sz="0" w:space="0" w:color="auto"/>
                                        <w:right w:val="none" w:sz="0" w:space="0" w:color="auto"/>
                                      </w:divBdr>
                                      <w:divsChild>
                                        <w:div w:id="1791319442">
                                          <w:marLeft w:val="0"/>
                                          <w:marRight w:val="0"/>
                                          <w:marTop w:val="0"/>
                                          <w:marBottom w:val="0"/>
                                          <w:divBdr>
                                            <w:top w:val="none" w:sz="0" w:space="0" w:color="auto"/>
                                            <w:left w:val="none" w:sz="0" w:space="0" w:color="auto"/>
                                            <w:bottom w:val="none" w:sz="0" w:space="0" w:color="auto"/>
                                            <w:right w:val="none" w:sz="0" w:space="0" w:color="auto"/>
                                          </w:divBdr>
                                          <w:divsChild>
                                            <w:div w:id="1482885053">
                                              <w:marLeft w:val="0"/>
                                              <w:marRight w:val="0"/>
                                              <w:marTop w:val="0"/>
                                              <w:marBottom w:val="0"/>
                                              <w:divBdr>
                                                <w:top w:val="none" w:sz="0" w:space="0" w:color="auto"/>
                                                <w:left w:val="none" w:sz="0" w:space="0" w:color="auto"/>
                                                <w:bottom w:val="none" w:sz="0" w:space="0" w:color="auto"/>
                                                <w:right w:val="none" w:sz="0" w:space="0" w:color="auto"/>
                                              </w:divBdr>
                                              <w:divsChild>
                                                <w:div w:id="1406104600">
                                                  <w:marLeft w:val="0"/>
                                                  <w:marRight w:val="150"/>
                                                  <w:marTop w:val="15"/>
                                                  <w:marBottom w:val="0"/>
                                                  <w:divBdr>
                                                    <w:top w:val="none" w:sz="0" w:space="0" w:color="auto"/>
                                                    <w:left w:val="none" w:sz="0" w:space="0" w:color="auto"/>
                                                    <w:bottom w:val="none" w:sz="0" w:space="0" w:color="auto"/>
                                                    <w:right w:val="none" w:sz="0" w:space="0" w:color="auto"/>
                                                  </w:divBdr>
                                                </w:div>
                                                <w:div w:id="155098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683779">
                                      <w:marLeft w:val="0"/>
                                      <w:marRight w:val="300"/>
                                      <w:marTop w:val="75"/>
                                      <w:marBottom w:val="0"/>
                                      <w:divBdr>
                                        <w:top w:val="none" w:sz="0" w:space="0" w:color="auto"/>
                                        <w:left w:val="none" w:sz="0" w:space="0" w:color="auto"/>
                                        <w:bottom w:val="none" w:sz="0" w:space="0" w:color="auto"/>
                                        <w:right w:val="none" w:sz="0" w:space="0" w:color="auto"/>
                                      </w:divBdr>
                                      <w:divsChild>
                                        <w:div w:id="112905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3434540">
                      <w:marLeft w:val="0"/>
                      <w:marRight w:val="0"/>
                      <w:marTop w:val="0"/>
                      <w:marBottom w:val="0"/>
                      <w:divBdr>
                        <w:top w:val="none" w:sz="0" w:space="0" w:color="auto"/>
                        <w:left w:val="none" w:sz="0" w:space="0" w:color="auto"/>
                        <w:bottom w:val="none" w:sz="0" w:space="0" w:color="auto"/>
                        <w:right w:val="none" w:sz="0" w:space="0" w:color="auto"/>
                      </w:divBdr>
                      <w:divsChild>
                        <w:div w:id="200754714">
                          <w:marLeft w:val="0"/>
                          <w:marRight w:val="0"/>
                          <w:marTop w:val="270"/>
                          <w:marBottom w:val="0"/>
                          <w:divBdr>
                            <w:top w:val="none" w:sz="0" w:space="0" w:color="auto"/>
                            <w:left w:val="none" w:sz="0" w:space="0" w:color="auto"/>
                            <w:bottom w:val="none" w:sz="0" w:space="0" w:color="auto"/>
                            <w:right w:val="none" w:sz="0" w:space="0" w:color="auto"/>
                          </w:divBdr>
                          <w:divsChild>
                            <w:div w:id="569929716">
                              <w:marLeft w:val="0"/>
                              <w:marRight w:val="0"/>
                              <w:marTop w:val="0"/>
                              <w:marBottom w:val="0"/>
                              <w:divBdr>
                                <w:top w:val="none" w:sz="0" w:space="0" w:color="auto"/>
                                <w:left w:val="none" w:sz="0" w:space="0" w:color="auto"/>
                                <w:bottom w:val="none" w:sz="0" w:space="0" w:color="auto"/>
                                <w:right w:val="none" w:sz="0" w:space="0" w:color="auto"/>
                              </w:divBdr>
                              <w:divsChild>
                                <w:div w:id="355624322">
                                  <w:marLeft w:val="0"/>
                                  <w:marRight w:val="0"/>
                                  <w:marTop w:val="0"/>
                                  <w:marBottom w:val="0"/>
                                  <w:divBdr>
                                    <w:top w:val="none" w:sz="0" w:space="0" w:color="auto"/>
                                    <w:left w:val="none" w:sz="0" w:space="0" w:color="auto"/>
                                    <w:bottom w:val="none" w:sz="0" w:space="0" w:color="auto"/>
                                    <w:right w:val="none" w:sz="0" w:space="0" w:color="auto"/>
                                  </w:divBdr>
                                  <w:divsChild>
                                    <w:div w:id="427576763">
                                      <w:marLeft w:val="0"/>
                                      <w:marRight w:val="0"/>
                                      <w:marTop w:val="0"/>
                                      <w:marBottom w:val="0"/>
                                      <w:divBdr>
                                        <w:top w:val="none" w:sz="0" w:space="0" w:color="auto"/>
                                        <w:left w:val="none" w:sz="0" w:space="0" w:color="auto"/>
                                        <w:bottom w:val="none" w:sz="0" w:space="0" w:color="auto"/>
                                        <w:right w:val="none" w:sz="0" w:space="0" w:color="auto"/>
                                      </w:divBdr>
                                      <w:divsChild>
                                        <w:div w:id="1623219844">
                                          <w:marLeft w:val="0"/>
                                          <w:marRight w:val="0"/>
                                          <w:marTop w:val="0"/>
                                          <w:marBottom w:val="0"/>
                                          <w:divBdr>
                                            <w:top w:val="single" w:sz="6" w:space="0" w:color="FFFFFF"/>
                                            <w:left w:val="single" w:sz="6" w:space="0" w:color="FFFFFF"/>
                                            <w:bottom w:val="single" w:sz="6" w:space="0" w:color="FFFFFF"/>
                                            <w:right w:val="single" w:sz="6" w:space="0" w:color="FFFFFF"/>
                                          </w:divBdr>
                                        </w:div>
                                      </w:divsChild>
                                    </w:div>
                                  </w:divsChild>
                                </w:div>
                                <w:div w:id="508642176">
                                  <w:marLeft w:val="0"/>
                                  <w:marRight w:val="0"/>
                                  <w:marTop w:val="0"/>
                                  <w:marBottom w:val="0"/>
                                  <w:divBdr>
                                    <w:top w:val="none" w:sz="0" w:space="0" w:color="auto"/>
                                    <w:left w:val="none" w:sz="0" w:space="0" w:color="auto"/>
                                    <w:bottom w:val="none" w:sz="0" w:space="0" w:color="auto"/>
                                    <w:right w:val="none" w:sz="0" w:space="0" w:color="auto"/>
                                  </w:divBdr>
                                  <w:divsChild>
                                    <w:div w:id="1050111695">
                                      <w:marLeft w:val="0"/>
                                      <w:marRight w:val="0"/>
                                      <w:marTop w:val="0"/>
                                      <w:marBottom w:val="0"/>
                                      <w:divBdr>
                                        <w:top w:val="none" w:sz="0" w:space="0" w:color="auto"/>
                                        <w:left w:val="none" w:sz="0" w:space="0" w:color="auto"/>
                                        <w:bottom w:val="none" w:sz="0" w:space="0" w:color="auto"/>
                                        <w:right w:val="none" w:sz="0" w:space="0" w:color="auto"/>
                                      </w:divBdr>
                                      <w:divsChild>
                                        <w:div w:id="981009162">
                                          <w:marLeft w:val="0"/>
                                          <w:marRight w:val="0"/>
                                          <w:marTop w:val="0"/>
                                          <w:marBottom w:val="0"/>
                                          <w:divBdr>
                                            <w:top w:val="none" w:sz="0" w:space="0" w:color="auto"/>
                                            <w:left w:val="none" w:sz="0" w:space="0" w:color="auto"/>
                                            <w:bottom w:val="none" w:sz="0" w:space="0" w:color="auto"/>
                                            <w:right w:val="none" w:sz="0" w:space="0" w:color="auto"/>
                                          </w:divBdr>
                                          <w:divsChild>
                                            <w:div w:id="416754876">
                                              <w:marLeft w:val="0"/>
                                              <w:marRight w:val="0"/>
                                              <w:marTop w:val="0"/>
                                              <w:marBottom w:val="0"/>
                                              <w:divBdr>
                                                <w:top w:val="none" w:sz="0" w:space="0" w:color="auto"/>
                                                <w:left w:val="none" w:sz="0" w:space="0" w:color="auto"/>
                                                <w:bottom w:val="none" w:sz="0" w:space="0" w:color="auto"/>
                                                <w:right w:val="none" w:sz="0" w:space="0" w:color="auto"/>
                                              </w:divBdr>
                                            </w:div>
                                          </w:divsChild>
                                        </w:div>
                                        <w:div w:id="1011571704">
                                          <w:marLeft w:val="0"/>
                                          <w:marRight w:val="0"/>
                                          <w:marTop w:val="0"/>
                                          <w:marBottom w:val="0"/>
                                          <w:divBdr>
                                            <w:top w:val="none" w:sz="0" w:space="0" w:color="auto"/>
                                            <w:left w:val="none" w:sz="0" w:space="0" w:color="auto"/>
                                            <w:bottom w:val="none" w:sz="0" w:space="0" w:color="auto"/>
                                            <w:right w:val="none" w:sz="0" w:space="0" w:color="auto"/>
                                          </w:divBdr>
                                          <w:divsChild>
                                            <w:div w:id="1918438235">
                                              <w:marLeft w:val="0"/>
                                              <w:marRight w:val="0"/>
                                              <w:marTop w:val="0"/>
                                              <w:marBottom w:val="0"/>
                                              <w:divBdr>
                                                <w:top w:val="none" w:sz="0" w:space="0" w:color="auto"/>
                                                <w:left w:val="none" w:sz="0" w:space="0" w:color="auto"/>
                                                <w:bottom w:val="none" w:sz="0" w:space="0" w:color="auto"/>
                                                <w:right w:val="none" w:sz="0" w:space="0" w:color="auto"/>
                                              </w:divBdr>
                                              <w:divsChild>
                                                <w:div w:id="139042114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144588474">
                                          <w:marLeft w:val="0"/>
                                          <w:marRight w:val="0"/>
                                          <w:marTop w:val="0"/>
                                          <w:marBottom w:val="0"/>
                                          <w:divBdr>
                                            <w:top w:val="none" w:sz="0" w:space="0" w:color="auto"/>
                                            <w:left w:val="none" w:sz="0" w:space="0" w:color="auto"/>
                                            <w:bottom w:val="none" w:sz="0" w:space="0" w:color="auto"/>
                                            <w:right w:val="none" w:sz="0" w:space="0" w:color="auto"/>
                                          </w:divBdr>
                                          <w:divsChild>
                                            <w:div w:id="1074625075">
                                              <w:marLeft w:val="0"/>
                                              <w:marRight w:val="0"/>
                                              <w:marTop w:val="0"/>
                                              <w:marBottom w:val="0"/>
                                              <w:divBdr>
                                                <w:top w:val="none" w:sz="0" w:space="0" w:color="auto"/>
                                                <w:left w:val="none" w:sz="0" w:space="0" w:color="auto"/>
                                                <w:bottom w:val="none" w:sz="0" w:space="0" w:color="auto"/>
                                                <w:right w:val="none" w:sz="0" w:space="0" w:color="auto"/>
                                              </w:divBdr>
                                              <w:divsChild>
                                                <w:div w:id="1089502535">
                                                  <w:marLeft w:val="0"/>
                                                  <w:marRight w:val="0"/>
                                                  <w:marTop w:val="0"/>
                                                  <w:marBottom w:val="0"/>
                                                  <w:divBdr>
                                                    <w:top w:val="none" w:sz="0" w:space="0" w:color="auto"/>
                                                    <w:left w:val="none" w:sz="0" w:space="0" w:color="auto"/>
                                                    <w:bottom w:val="none" w:sz="0" w:space="0" w:color="auto"/>
                                                    <w:right w:val="none" w:sz="0" w:space="0" w:color="auto"/>
                                                  </w:divBdr>
                                                  <w:divsChild>
                                                    <w:div w:id="42063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499452">
                                              <w:marLeft w:val="0"/>
                                              <w:marRight w:val="0"/>
                                              <w:marTop w:val="0"/>
                                              <w:marBottom w:val="0"/>
                                              <w:divBdr>
                                                <w:top w:val="none" w:sz="0" w:space="0" w:color="auto"/>
                                                <w:left w:val="none" w:sz="0" w:space="0" w:color="auto"/>
                                                <w:bottom w:val="none" w:sz="0" w:space="0" w:color="auto"/>
                                                <w:right w:val="none" w:sz="0" w:space="0" w:color="auto"/>
                                              </w:divBdr>
                                            </w:div>
                                          </w:divsChild>
                                        </w:div>
                                        <w:div w:id="1242371222">
                                          <w:marLeft w:val="0"/>
                                          <w:marRight w:val="0"/>
                                          <w:marTop w:val="0"/>
                                          <w:marBottom w:val="0"/>
                                          <w:divBdr>
                                            <w:top w:val="none" w:sz="0" w:space="0" w:color="auto"/>
                                            <w:left w:val="none" w:sz="0" w:space="0" w:color="auto"/>
                                            <w:bottom w:val="none" w:sz="0" w:space="0" w:color="auto"/>
                                            <w:right w:val="none" w:sz="0" w:space="0" w:color="auto"/>
                                          </w:divBdr>
                                          <w:divsChild>
                                            <w:div w:id="372116025">
                                              <w:marLeft w:val="0"/>
                                              <w:marRight w:val="0"/>
                                              <w:marTop w:val="0"/>
                                              <w:marBottom w:val="0"/>
                                              <w:divBdr>
                                                <w:top w:val="none" w:sz="0" w:space="0" w:color="auto"/>
                                                <w:left w:val="none" w:sz="0" w:space="0" w:color="auto"/>
                                                <w:bottom w:val="none" w:sz="0" w:space="0" w:color="auto"/>
                                                <w:right w:val="none" w:sz="0" w:space="0" w:color="auto"/>
                                              </w:divBdr>
                                              <w:divsChild>
                                                <w:div w:id="147032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899663">
                                          <w:marLeft w:val="0"/>
                                          <w:marRight w:val="0"/>
                                          <w:marTop w:val="0"/>
                                          <w:marBottom w:val="0"/>
                                          <w:divBdr>
                                            <w:top w:val="none" w:sz="0" w:space="0" w:color="auto"/>
                                            <w:left w:val="none" w:sz="0" w:space="0" w:color="auto"/>
                                            <w:bottom w:val="none" w:sz="0" w:space="0" w:color="auto"/>
                                            <w:right w:val="none" w:sz="0" w:space="0" w:color="auto"/>
                                          </w:divBdr>
                                          <w:divsChild>
                                            <w:div w:id="203173610">
                                              <w:marLeft w:val="0"/>
                                              <w:marRight w:val="0"/>
                                              <w:marTop w:val="0"/>
                                              <w:marBottom w:val="0"/>
                                              <w:divBdr>
                                                <w:top w:val="none" w:sz="0" w:space="0" w:color="auto"/>
                                                <w:left w:val="none" w:sz="0" w:space="0" w:color="auto"/>
                                                <w:bottom w:val="none" w:sz="0" w:space="0" w:color="auto"/>
                                                <w:right w:val="none" w:sz="0" w:space="0" w:color="auto"/>
                                              </w:divBdr>
                                              <w:divsChild>
                                                <w:div w:id="242566583">
                                                  <w:marLeft w:val="0"/>
                                                  <w:marRight w:val="0"/>
                                                  <w:marTop w:val="0"/>
                                                  <w:marBottom w:val="75"/>
                                                  <w:divBdr>
                                                    <w:top w:val="none" w:sz="0" w:space="0" w:color="auto"/>
                                                    <w:left w:val="none" w:sz="0" w:space="0" w:color="auto"/>
                                                    <w:bottom w:val="none" w:sz="0" w:space="0" w:color="auto"/>
                                                    <w:right w:val="none" w:sz="0" w:space="0" w:color="auto"/>
                                                  </w:divBdr>
                                                  <w:divsChild>
                                                    <w:div w:id="240262944">
                                                      <w:marLeft w:val="0"/>
                                                      <w:marRight w:val="0"/>
                                                      <w:marTop w:val="0"/>
                                                      <w:marBottom w:val="0"/>
                                                      <w:divBdr>
                                                        <w:top w:val="none" w:sz="0" w:space="0" w:color="auto"/>
                                                        <w:left w:val="none" w:sz="0" w:space="0" w:color="auto"/>
                                                        <w:bottom w:val="none" w:sz="0" w:space="0" w:color="auto"/>
                                                        <w:right w:val="none" w:sz="0" w:space="0" w:color="auto"/>
                                                      </w:divBdr>
                                                      <w:divsChild>
                                                        <w:div w:id="793717763">
                                                          <w:marLeft w:val="0"/>
                                                          <w:marRight w:val="0"/>
                                                          <w:marTop w:val="0"/>
                                                          <w:marBottom w:val="0"/>
                                                          <w:divBdr>
                                                            <w:top w:val="none" w:sz="0" w:space="0" w:color="auto"/>
                                                            <w:left w:val="none" w:sz="0" w:space="0" w:color="auto"/>
                                                            <w:bottom w:val="none" w:sz="0" w:space="0" w:color="auto"/>
                                                            <w:right w:val="none" w:sz="0" w:space="0" w:color="auto"/>
                                                          </w:divBdr>
                                                          <w:divsChild>
                                                            <w:div w:id="174460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651974">
                                                  <w:marLeft w:val="0"/>
                                                  <w:marRight w:val="0"/>
                                                  <w:marTop w:val="180"/>
                                                  <w:marBottom w:val="180"/>
                                                  <w:divBdr>
                                                    <w:top w:val="none" w:sz="0" w:space="0" w:color="auto"/>
                                                    <w:left w:val="none" w:sz="0" w:space="0" w:color="auto"/>
                                                    <w:bottom w:val="none" w:sz="0" w:space="0" w:color="auto"/>
                                                    <w:right w:val="none" w:sz="0" w:space="0" w:color="auto"/>
                                                  </w:divBdr>
                                                  <w:divsChild>
                                                    <w:div w:id="1152867539">
                                                      <w:marLeft w:val="0"/>
                                                      <w:marRight w:val="0"/>
                                                      <w:marTop w:val="0"/>
                                                      <w:marBottom w:val="0"/>
                                                      <w:divBdr>
                                                        <w:top w:val="none" w:sz="0" w:space="0" w:color="auto"/>
                                                        <w:left w:val="none" w:sz="0" w:space="0" w:color="auto"/>
                                                        <w:bottom w:val="none" w:sz="0" w:space="0" w:color="auto"/>
                                                        <w:right w:val="none" w:sz="0" w:space="0" w:color="auto"/>
                                                      </w:divBdr>
                                                      <w:divsChild>
                                                        <w:div w:id="1179155680">
                                                          <w:marLeft w:val="0"/>
                                                          <w:marRight w:val="0"/>
                                                          <w:marTop w:val="0"/>
                                                          <w:marBottom w:val="0"/>
                                                          <w:divBdr>
                                                            <w:top w:val="none" w:sz="0" w:space="0" w:color="auto"/>
                                                            <w:left w:val="none" w:sz="0" w:space="0" w:color="auto"/>
                                                            <w:bottom w:val="none" w:sz="0" w:space="0" w:color="auto"/>
                                                            <w:right w:val="none" w:sz="0" w:space="0" w:color="auto"/>
                                                          </w:divBdr>
                                                          <w:divsChild>
                                                            <w:div w:id="146257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914695">
                                                  <w:marLeft w:val="0"/>
                                                  <w:marRight w:val="0"/>
                                                  <w:marTop w:val="0"/>
                                                  <w:marBottom w:val="75"/>
                                                  <w:divBdr>
                                                    <w:top w:val="none" w:sz="0" w:space="0" w:color="auto"/>
                                                    <w:left w:val="none" w:sz="0" w:space="0" w:color="auto"/>
                                                    <w:bottom w:val="none" w:sz="0" w:space="0" w:color="auto"/>
                                                    <w:right w:val="none" w:sz="0" w:space="0" w:color="auto"/>
                                                  </w:divBdr>
                                                  <w:divsChild>
                                                    <w:div w:id="1570921388">
                                                      <w:marLeft w:val="0"/>
                                                      <w:marRight w:val="0"/>
                                                      <w:marTop w:val="0"/>
                                                      <w:marBottom w:val="0"/>
                                                      <w:divBdr>
                                                        <w:top w:val="none" w:sz="0" w:space="0" w:color="auto"/>
                                                        <w:left w:val="none" w:sz="0" w:space="0" w:color="auto"/>
                                                        <w:bottom w:val="none" w:sz="0" w:space="0" w:color="auto"/>
                                                        <w:right w:val="none" w:sz="0" w:space="0" w:color="auto"/>
                                                      </w:divBdr>
                                                      <w:divsChild>
                                                        <w:div w:id="1074860412">
                                                          <w:marLeft w:val="0"/>
                                                          <w:marRight w:val="0"/>
                                                          <w:marTop w:val="0"/>
                                                          <w:marBottom w:val="0"/>
                                                          <w:divBdr>
                                                            <w:top w:val="none" w:sz="0" w:space="0" w:color="auto"/>
                                                            <w:left w:val="none" w:sz="0" w:space="0" w:color="auto"/>
                                                            <w:bottom w:val="none" w:sz="0" w:space="0" w:color="auto"/>
                                                            <w:right w:val="none" w:sz="0" w:space="0" w:color="auto"/>
                                                          </w:divBdr>
                                                          <w:divsChild>
                                                            <w:div w:id="1729064459">
                                                              <w:marLeft w:val="0"/>
                                                              <w:marRight w:val="0"/>
                                                              <w:marTop w:val="0"/>
                                                              <w:marBottom w:val="0"/>
                                                              <w:divBdr>
                                                                <w:top w:val="none" w:sz="0" w:space="0" w:color="auto"/>
                                                                <w:left w:val="none" w:sz="0" w:space="0" w:color="auto"/>
                                                                <w:bottom w:val="none" w:sz="0" w:space="0" w:color="auto"/>
                                                                <w:right w:val="none" w:sz="0" w:space="0" w:color="auto"/>
                                                              </w:divBdr>
                                                              <w:divsChild>
                                                                <w:div w:id="126683974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6477680">
                              <w:marLeft w:val="0"/>
                              <w:marRight w:val="0"/>
                              <w:marTop w:val="0"/>
                              <w:marBottom w:val="0"/>
                              <w:divBdr>
                                <w:top w:val="none" w:sz="0" w:space="0" w:color="auto"/>
                                <w:left w:val="none" w:sz="0" w:space="0" w:color="auto"/>
                                <w:bottom w:val="none" w:sz="0" w:space="0" w:color="auto"/>
                                <w:right w:val="none" w:sz="0" w:space="0" w:color="auto"/>
                              </w:divBdr>
                              <w:divsChild>
                                <w:div w:id="625769257">
                                  <w:marLeft w:val="0"/>
                                  <w:marRight w:val="0"/>
                                  <w:marTop w:val="150"/>
                                  <w:marBottom w:val="0"/>
                                  <w:divBdr>
                                    <w:top w:val="none" w:sz="0" w:space="0" w:color="auto"/>
                                    <w:left w:val="none" w:sz="0" w:space="0" w:color="auto"/>
                                    <w:bottom w:val="none" w:sz="0" w:space="0" w:color="auto"/>
                                    <w:right w:val="none" w:sz="0" w:space="0" w:color="auto"/>
                                  </w:divBdr>
                                  <w:divsChild>
                                    <w:div w:id="461583024">
                                      <w:marLeft w:val="0"/>
                                      <w:marRight w:val="0"/>
                                      <w:marTop w:val="0"/>
                                      <w:marBottom w:val="0"/>
                                      <w:divBdr>
                                        <w:top w:val="none" w:sz="0" w:space="0" w:color="auto"/>
                                        <w:left w:val="none" w:sz="0" w:space="0" w:color="auto"/>
                                        <w:bottom w:val="none" w:sz="0" w:space="0" w:color="auto"/>
                                        <w:right w:val="none" w:sz="0" w:space="0" w:color="auto"/>
                                      </w:divBdr>
                                      <w:divsChild>
                                        <w:div w:id="6850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4248257">
          <w:marLeft w:val="0"/>
          <w:marRight w:val="0"/>
          <w:marTop w:val="0"/>
          <w:marBottom w:val="600"/>
          <w:divBdr>
            <w:top w:val="none" w:sz="0" w:space="0" w:color="auto"/>
            <w:left w:val="none" w:sz="0" w:space="0" w:color="auto"/>
            <w:bottom w:val="none" w:sz="0" w:space="0" w:color="auto"/>
            <w:right w:val="none" w:sz="0" w:space="0" w:color="auto"/>
          </w:divBdr>
          <w:divsChild>
            <w:div w:id="77793237">
              <w:marLeft w:val="-225"/>
              <w:marRight w:val="-225"/>
              <w:marTop w:val="0"/>
              <w:marBottom w:val="0"/>
              <w:divBdr>
                <w:top w:val="none" w:sz="0" w:space="0" w:color="auto"/>
                <w:left w:val="none" w:sz="0" w:space="0" w:color="auto"/>
                <w:bottom w:val="none" w:sz="0" w:space="0" w:color="auto"/>
                <w:right w:val="none" w:sz="0" w:space="0" w:color="auto"/>
              </w:divBdr>
              <w:divsChild>
                <w:div w:id="986283994">
                  <w:marLeft w:val="0"/>
                  <w:marRight w:val="0"/>
                  <w:marTop w:val="0"/>
                  <w:marBottom w:val="0"/>
                  <w:divBdr>
                    <w:top w:val="none" w:sz="0" w:space="0" w:color="auto"/>
                    <w:left w:val="none" w:sz="0" w:space="0" w:color="auto"/>
                    <w:bottom w:val="none" w:sz="0" w:space="0" w:color="auto"/>
                    <w:right w:val="none" w:sz="0" w:space="0" w:color="auto"/>
                  </w:divBdr>
                  <w:divsChild>
                    <w:div w:id="1994064651">
                      <w:marLeft w:val="0"/>
                      <w:marRight w:val="0"/>
                      <w:marTop w:val="600"/>
                      <w:marBottom w:val="0"/>
                      <w:divBdr>
                        <w:top w:val="none" w:sz="0" w:space="0" w:color="auto"/>
                        <w:left w:val="none" w:sz="0" w:space="0" w:color="auto"/>
                        <w:bottom w:val="none" w:sz="0" w:space="0" w:color="auto"/>
                        <w:right w:val="none" w:sz="0" w:space="0" w:color="auto"/>
                      </w:divBdr>
                      <w:divsChild>
                        <w:div w:id="1638412444">
                          <w:marLeft w:val="0"/>
                          <w:marRight w:val="0"/>
                          <w:marTop w:val="0"/>
                          <w:marBottom w:val="0"/>
                          <w:divBdr>
                            <w:top w:val="none" w:sz="0" w:space="0" w:color="auto"/>
                            <w:left w:val="none" w:sz="0" w:space="0" w:color="auto"/>
                            <w:bottom w:val="none" w:sz="0" w:space="0" w:color="auto"/>
                            <w:right w:val="none" w:sz="0" w:space="0" w:color="auto"/>
                          </w:divBdr>
                          <w:divsChild>
                            <w:div w:id="712461240">
                              <w:marLeft w:val="0"/>
                              <w:marRight w:val="0"/>
                              <w:marTop w:val="0"/>
                              <w:marBottom w:val="150"/>
                              <w:divBdr>
                                <w:top w:val="none" w:sz="0" w:space="0" w:color="auto"/>
                                <w:left w:val="none" w:sz="0" w:space="0" w:color="auto"/>
                                <w:bottom w:val="none" w:sz="0" w:space="0" w:color="auto"/>
                                <w:right w:val="none" w:sz="0" w:space="0" w:color="auto"/>
                              </w:divBdr>
                            </w:div>
                            <w:div w:id="165598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9005252">
              <w:marLeft w:val="-225"/>
              <w:marRight w:val="-225"/>
              <w:marTop w:val="0"/>
              <w:marBottom w:val="0"/>
              <w:divBdr>
                <w:top w:val="none" w:sz="0" w:space="0" w:color="auto"/>
                <w:left w:val="none" w:sz="0" w:space="0" w:color="auto"/>
                <w:bottom w:val="none" w:sz="0" w:space="0" w:color="auto"/>
                <w:right w:val="none" w:sz="0" w:space="0" w:color="auto"/>
              </w:divBdr>
              <w:divsChild>
                <w:div w:id="393092403">
                  <w:marLeft w:val="0"/>
                  <w:marRight w:val="0"/>
                  <w:marTop w:val="0"/>
                  <w:marBottom w:val="0"/>
                  <w:divBdr>
                    <w:top w:val="none" w:sz="0" w:space="0" w:color="auto"/>
                    <w:left w:val="none" w:sz="0" w:space="0" w:color="auto"/>
                    <w:bottom w:val="none" w:sz="0" w:space="0" w:color="auto"/>
                    <w:right w:val="none" w:sz="0" w:space="0" w:color="auto"/>
                  </w:divBdr>
                  <w:divsChild>
                    <w:div w:id="779111386">
                      <w:marLeft w:val="0"/>
                      <w:marRight w:val="0"/>
                      <w:marTop w:val="600"/>
                      <w:marBottom w:val="0"/>
                      <w:divBdr>
                        <w:top w:val="none" w:sz="0" w:space="0" w:color="auto"/>
                        <w:left w:val="none" w:sz="0" w:space="0" w:color="auto"/>
                        <w:bottom w:val="none" w:sz="0" w:space="0" w:color="auto"/>
                        <w:right w:val="none" w:sz="0" w:space="0" w:color="auto"/>
                      </w:divBdr>
                      <w:divsChild>
                        <w:div w:id="360791322">
                          <w:marLeft w:val="0"/>
                          <w:marRight w:val="0"/>
                          <w:marTop w:val="0"/>
                          <w:marBottom w:val="0"/>
                          <w:divBdr>
                            <w:top w:val="single" w:sz="6" w:space="8" w:color="DEDFE0"/>
                            <w:left w:val="single" w:sz="6" w:space="11" w:color="DEDFE0"/>
                            <w:bottom w:val="single" w:sz="6" w:space="8" w:color="DEDFE0"/>
                            <w:right w:val="single" w:sz="6" w:space="11" w:color="DEDFE0"/>
                          </w:divBdr>
                          <w:divsChild>
                            <w:div w:id="1169174685">
                              <w:marLeft w:val="0"/>
                              <w:marRight w:val="0"/>
                              <w:marTop w:val="0"/>
                              <w:marBottom w:val="0"/>
                              <w:divBdr>
                                <w:top w:val="none" w:sz="0" w:space="0" w:color="auto"/>
                                <w:left w:val="none" w:sz="0" w:space="0" w:color="auto"/>
                                <w:bottom w:val="none" w:sz="0" w:space="0" w:color="auto"/>
                                <w:right w:val="none" w:sz="0" w:space="0" w:color="auto"/>
                              </w:divBdr>
                              <w:divsChild>
                                <w:div w:id="661469013">
                                  <w:marLeft w:val="0"/>
                                  <w:marRight w:val="0"/>
                                  <w:marTop w:val="0"/>
                                  <w:marBottom w:val="0"/>
                                  <w:divBdr>
                                    <w:top w:val="none" w:sz="0" w:space="0" w:color="auto"/>
                                    <w:left w:val="none" w:sz="0" w:space="0" w:color="auto"/>
                                    <w:bottom w:val="none" w:sz="0" w:space="0" w:color="auto"/>
                                    <w:right w:val="none" w:sz="0" w:space="0" w:color="auto"/>
                                  </w:divBdr>
                                  <w:divsChild>
                                    <w:div w:id="1069235238">
                                      <w:marLeft w:val="0"/>
                                      <w:marRight w:val="0"/>
                                      <w:marTop w:val="0"/>
                                      <w:marBottom w:val="75"/>
                                      <w:divBdr>
                                        <w:top w:val="none" w:sz="0" w:space="0" w:color="auto"/>
                                        <w:left w:val="none" w:sz="0" w:space="0" w:color="auto"/>
                                        <w:bottom w:val="none" w:sz="0" w:space="0" w:color="auto"/>
                                        <w:right w:val="none" w:sz="0" w:space="0" w:color="auto"/>
                                      </w:divBdr>
                                      <w:divsChild>
                                        <w:div w:id="51322927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1994382">
              <w:marLeft w:val="-225"/>
              <w:marRight w:val="-225"/>
              <w:marTop w:val="0"/>
              <w:marBottom w:val="0"/>
              <w:divBdr>
                <w:top w:val="none" w:sz="0" w:space="0" w:color="auto"/>
                <w:left w:val="none" w:sz="0" w:space="0" w:color="auto"/>
                <w:bottom w:val="none" w:sz="0" w:space="0" w:color="auto"/>
                <w:right w:val="none" w:sz="0" w:space="0" w:color="auto"/>
              </w:divBdr>
              <w:divsChild>
                <w:div w:id="375810735">
                  <w:marLeft w:val="0"/>
                  <w:marRight w:val="0"/>
                  <w:marTop w:val="0"/>
                  <w:marBottom w:val="0"/>
                  <w:divBdr>
                    <w:top w:val="none" w:sz="0" w:space="0" w:color="auto"/>
                    <w:left w:val="none" w:sz="0" w:space="0" w:color="auto"/>
                    <w:bottom w:val="none" w:sz="0" w:space="0" w:color="auto"/>
                    <w:right w:val="none" w:sz="0" w:space="0" w:color="auto"/>
                  </w:divBdr>
                  <w:divsChild>
                    <w:div w:id="431782447">
                      <w:marLeft w:val="0"/>
                      <w:marRight w:val="0"/>
                      <w:marTop w:val="600"/>
                      <w:marBottom w:val="0"/>
                      <w:divBdr>
                        <w:top w:val="none" w:sz="0" w:space="0" w:color="auto"/>
                        <w:left w:val="none" w:sz="0" w:space="0" w:color="auto"/>
                        <w:bottom w:val="none" w:sz="0" w:space="0" w:color="auto"/>
                        <w:right w:val="none" w:sz="0" w:space="0" w:color="auto"/>
                      </w:divBdr>
                      <w:divsChild>
                        <w:div w:id="2003392559">
                          <w:marLeft w:val="0"/>
                          <w:marRight w:val="0"/>
                          <w:marTop w:val="0"/>
                          <w:marBottom w:val="0"/>
                          <w:divBdr>
                            <w:top w:val="none" w:sz="0" w:space="0" w:color="auto"/>
                            <w:left w:val="none" w:sz="0" w:space="0" w:color="auto"/>
                            <w:bottom w:val="none" w:sz="0" w:space="0" w:color="auto"/>
                            <w:right w:val="none" w:sz="0" w:space="0" w:color="auto"/>
                          </w:divBdr>
                          <w:divsChild>
                            <w:div w:id="551355829">
                              <w:marLeft w:val="0"/>
                              <w:marRight w:val="0"/>
                              <w:marTop w:val="0"/>
                              <w:marBottom w:val="0"/>
                              <w:divBdr>
                                <w:top w:val="none" w:sz="0" w:space="0" w:color="auto"/>
                                <w:left w:val="none" w:sz="0" w:space="0" w:color="auto"/>
                                <w:bottom w:val="none" w:sz="0" w:space="0" w:color="auto"/>
                                <w:right w:val="none" w:sz="0" w:space="0" w:color="auto"/>
                              </w:divBdr>
                              <w:divsChild>
                                <w:div w:id="1422338635">
                                  <w:marLeft w:val="0"/>
                                  <w:marRight w:val="0"/>
                                  <w:marTop w:val="0"/>
                                  <w:marBottom w:val="0"/>
                                  <w:divBdr>
                                    <w:top w:val="none" w:sz="0" w:space="0" w:color="auto"/>
                                    <w:left w:val="none" w:sz="0" w:space="0" w:color="auto"/>
                                    <w:bottom w:val="none" w:sz="0" w:space="0" w:color="auto"/>
                                    <w:right w:val="none" w:sz="0" w:space="0" w:color="auto"/>
                                  </w:divBdr>
                                  <w:divsChild>
                                    <w:div w:id="1396976458">
                                      <w:marLeft w:val="0"/>
                                      <w:marRight w:val="0"/>
                                      <w:marTop w:val="0"/>
                                      <w:marBottom w:val="0"/>
                                      <w:divBdr>
                                        <w:top w:val="none" w:sz="0" w:space="0" w:color="auto"/>
                                        <w:left w:val="none" w:sz="0" w:space="0" w:color="auto"/>
                                        <w:bottom w:val="none" w:sz="0" w:space="0" w:color="auto"/>
                                        <w:right w:val="none" w:sz="0" w:space="0" w:color="auto"/>
                                      </w:divBdr>
                                      <w:divsChild>
                                        <w:div w:id="645009064">
                                          <w:marLeft w:val="0"/>
                                          <w:marRight w:val="0"/>
                                          <w:marTop w:val="0"/>
                                          <w:marBottom w:val="0"/>
                                          <w:divBdr>
                                            <w:top w:val="none" w:sz="0" w:space="0" w:color="auto"/>
                                            <w:left w:val="none" w:sz="0" w:space="0" w:color="auto"/>
                                            <w:bottom w:val="none" w:sz="0" w:space="0" w:color="auto"/>
                                            <w:right w:val="none" w:sz="0" w:space="0" w:color="auto"/>
                                          </w:divBdr>
                                          <w:divsChild>
                                            <w:div w:id="1935746125">
                                              <w:marLeft w:val="0"/>
                                              <w:marRight w:val="0"/>
                                              <w:marTop w:val="0"/>
                                              <w:marBottom w:val="0"/>
                                              <w:divBdr>
                                                <w:top w:val="none" w:sz="0" w:space="0" w:color="auto"/>
                                                <w:left w:val="none" w:sz="0" w:space="0" w:color="auto"/>
                                                <w:bottom w:val="none" w:sz="0" w:space="0" w:color="auto"/>
                                                <w:right w:val="none" w:sz="0" w:space="0" w:color="auto"/>
                                              </w:divBdr>
                                              <w:divsChild>
                                                <w:div w:id="1431704003">
                                                  <w:marLeft w:val="0"/>
                                                  <w:marRight w:val="0"/>
                                                  <w:marTop w:val="0"/>
                                                  <w:marBottom w:val="0"/>
                                                  <w:divBdr>
                                                    <w:top w:val="none" w:sz="0" w:space="0" w:color="auto"/>
                                                    <w:left w:val="none" w:sz="0" w:space="0" w:color="auto"/>
                                                    <w:bottom w:val="none" w:sz="0" w:space="0" w:color="auto"/>
                                                    <w:right w:val="none" w:sz="0" w:space="0" w:color="auto"/>
                                                  </w:divBdr>
                                                  <w:divsChild>
                                                    <w:div w:id="2052069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0914091">
                                  <w:marLeft w:val="0"/>
                                  <w:marRight w:val="0"/>
                                  <w:marTop w:val="0"/>
                                  <w:marBottom w:val="0"/>
                                  <w:divBdr>
                                    <w:top w:val="none" w:sz="0" w:space="0" w:color="auto"/>
                                    <w:left w:val="none" w:sz="0" w:space="0" w:color="auto"/>
                                    <w:bottom w:val="none" w:sz="0" w:space="0" w:color="auto"/>
                                    <w:right w:val="none" w:sz="0" w:space="0" w:color="auto"/>
                                  </w:divBdr>
                                  <w:divsChild>
                                    <w:div w:id="122969423">
                                      <w:marLeft w:val="0"/>
                                      <w:marRight w:val="0"/>
                                      <w:marTop w:val="0"/>
                                      <w:marBottom w:val="0"/>
                                      <w:divBdr>
                                        <w:top w:val="none" w:sz="0" w:space="0" w:color="auto"/>
                                        <w:left w:val="none" w:sz="0" w:space="0" w:color="auto"/>
                                        <w:bottom w:val="none" w:sz="0" w:space="0" w:color="auto"/>
                                        <w:right w:val="none" w:sz="0" w:space="0" w:color="auto"/>
                                      </w:divBdr>
                                    </w:div>
                                    <w:div w:id="1215119304">
                                      <w:marLeft w:val="0"/>
                                      <w:marRight w:val="0"/>
                                      <w:marTop w:val="0"/>
                                      <w:marBottom w:val="0"/>
                                      <w:divBdr>
                                        <w:top w:val="none" w:sz="0" w:space="0" w:color="auto"/>
                                        <w:left w:val="none" w:sz="0" w:space="0" w:color="auto"/>
                                        <w:bottom w:val="none" w:sz="0" w:space="0" w:color="auto"/>
                                        <w:right w:val="none" w:sz="0" w:space="0" w:color="auto"/>
                                      </w:divBdr>
                                      <w:divsChild>
                                        <w:div w:id="86274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90347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945190287">
              <w:marLeft w:val="-225"/>
              <w:marRight w:val="-225"/>
              <w:marTop w:val="0"/>
              <w:marBottom w:val="0"/>
              <w:divBdr>
                <w:top w:val="none" w:sz="0" w:space="0" w:color="auto"/>
                <w:left w:val="none" w:sz="0" w:space="0" w:color="auto"/>
                <w:bottom w:val="none" w:sz="0" w:space="0" w:color="auto"/>
                <w:right w:val="none" w:sz="0" w:space="0" w:color="auto"/>
              </w:divBdr>
              <w:divsChild>
                <w:div w:id="569002746">
                  <w:marLeft w:val="0"/>
                  <w:marRight w:val="0"/>
                  <w:marTop w:val="0"/>
                  <w:marBottom w:val="0"/>
                  <w:divBdr>
                    <w:top w:val="none" w:sz="0" w:space="0" w:color="auto"/>
                    <w:left w:val="none" w:sz="0" w:space="0" w:color="auto"/>
                    <w:bottom w:val="none" w:sz="0" w:space="0" w:color="auto"/>
                    <w:right w:val="none" w:sz="0" w:space="0" w:color="auto"/>
                  </w:divBdr>
                  <w:divsChild>
                    <w:div w:id="1755665128">
                      <w:marLeft w:val="0"/>
                      <w:marRight w:val="0"/>
                      <w:marTop w:val="600"/>
                      <w:marBottom w:val="0"/>
                      <w:divBdr>
                        <w:top w:val="none" w:sz="0" w:space="0" w:color="auto"/>
                        <w:left w:val="none" w:sz="0" w:space="0" w:color="auto"/>
                        <w:bottom w:val="none" w:sz="0" w:space="0" w:color="auto"/>
                        <w:right w:val="none" w:sz="0" w:space="0" w:color="auto"/>
                      </w:divBdr>
                      <w:divsChild>
                        <w:div w:id="451363464">
                          <w:marLeft w:val="0"/>
                          <w:marRight w:val="0"/>
                          <w:marTop w:val="0"/>
                          <w:marBottom w:val="0"/>
                          <w:divBdr>
                            <w:top w:val="none" w:sz="0" w:space="0" w:color="auto"/>
                            <w:left w:val="none" w:sz="0" w:space="0" w:color="auto"/>
                            <w:bottom w:val="none" w:sz="0" w:space="0" w:color="auto"/>
                            <w:right w:val="none" w:sz="0" w:space="0" w:color="auto"/>
                          </w:divBdr>
                          <w:divsChild>
                            <w:div w:id="1733575885">
                              <w:marLeft w:val="0"/>
                              <w:marRight w:val="0"/>
                              <w:marTop w:val="0"/>
                              <w:marBottom w:val="0"/>
                              <w:divBdr>
                                <w:top w:val="none" w:sz="0" w:space="0" w:color="auto"/>
                                <w:left w:val="none" w:sz="0" w:space="0" w:color="auto"/>
                                <w:bottom w:val="none" w:sz="0" w:space="0" w:color="auto"/>
                                <w:right w:val="none" w:sz="0" w:space="0" w:color="auto"/>
                              </w:divBdr>
                              <w:divsChild>
                                <w:div w:id="1846822816">
                                  <w:marLeft w:val="0"/>
                                  <w:marRight w:val="0"/>
                                  <w:marTop w:val="0"/>
                                  <w:marBottom w:val="0"/>
                                  <w:divBdr>
                                    <w:top w:val="none" w:sz="0" w:space="0" w:color="auto"/>
                                    <w:left w:val="none" w:sz="0" w:space="0" w:color="auto"/>
                                    <w:bottom w:val="none" w:sz="0" w:space="0" w:color="auto"/>
                                    <w:right w:val="none" w:sz="0" w:space="0" w:color="auto"/>
                                  </w:divBdr>
                                  <w:divsChild>
                                    <w:div w:id="156194220">
                                      <w:marLeft w:val="0"/>
                                      <w:marRight w:val="0"/>
                                      <w:marTop w:val="0"/>
                                      <w:marBottom w:val="150"/>
                                      <w:divBdr>
                                        <w:top w:val="none" w:sz="0" w:space="0" w:color="auto"/>
                                        <w:left w:val="none" w:sz="0" w:space="0" w:color="auto"/>
                                        <w:bottom w:val="none" w:sz="0" w:space="0" w:color="auto"/>
                                        <w:right w:val="none" w:sz="0" w:space="0" w:color="auto"/>
                                      </w:divBdr>
                                    </w:div>
                                    <w:div w:id="1289622605">
                                      <w:marLeft w:val="0"/>
                                      <w:marRight w:val="0"/>
                                      <w:marTop w:val="0"/>
                                      <w:marBottom w:val="0"/>
                                      <w:divBdr>
                                        <w:top w:val="none" w:sz="0" w:space="0" w:color="auto"/>
                                        <w:left w:val="none" w:sz="0" w:space="0" w:color="auto"/>
                                        <w:bottom w:val="none" w:sz="0" w:space="0" w:color="auto"/>
                                        <w:right w:val="none" w:sz="0" w:space="0" w:color="auto"/>
                                      </w:divBdr>
                                      <w:divsChild>
                                        <w:div w:id="1347052062">
                                          <w:marLeft w:val="0"/>
                                          <w:marRight w:val="0"/>
                                          <w:marTop w:val="300"/>
                                          <w:marBottom w:val="0"/>
                                          <w:divBdr>
                                            <w:top w:val="none" w:sz="0" w:space="0" w:color="auto"/>
                                            <w:left w:val="none" w:sz="0" w:space="0" w:color="auto"/>
                                            <w:bottom w:val="none" w:sz="0" w:space="0" w:color="auto"/>
                                            <w:right w:val="none" w:sz="0" w:space="0" w:color="auto"/>
                                          </w:divBdr>
                                          <w:divsChild>
                                            <w:div w:id="157381359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03866068">
      <w:bodyDiv w:val="1"/>
      <w:marLeft w:val="0"/>
      <w:marRight w:val="0"/>
      <w:marTop w:val="0"/>
      <w:marBottom w:val="0"/>
      <w:divBdr>
        <w:top w:val="none" w:sz="0" w:space="0" w:color="auto"/>
        <w:left w:val="none" w:sz="0" w:space="0" w:color="auto"/>
        <w:bottom w:val="none" w:sz="0" w:space="0" w:color="auto"/>
        <w:right w:val="none" w:sz="0" w:space="0" w:color="auto"/>
      </w:divBdr>
      <w:divsChild>
        <w:div w:id="781535833">
          <w:marLeft w:val="0"/>
          <w:marRight w:val="0"/>
          <w:marTop w:val="0"/>
          <w:marBottom w:val="0"/>
          <w:divBdr>
            <w:top w:val="none" w:sz="0" w:space="0" w:color="auto"/>
            <w:left w:val="none" w:sz="0" w:space="0" w:color="auto"/>
            <w:bottom w:val="none" w:sz="0" w:space="0" w:color="auto"/>
            <w:right w:val="none" w:sz="0" w:space="0" w:color="auto"/>
          </w:divBdr>
        </w:div>
      </w:divsChild>
    </w:div>
    <w:div w:id="1512061656">
      <w:bodyDiv w:val="1"/>
      <w:marLeft w:val="0"/>
      <w:marRight w:val="0"/>
      <w:marTop w:val="0"/>
      <w:marBottom w:val="0"/>
      <w:divBdr>
        <w:top w:val="none" w:sz="0" w:space="0" w:color="auto"/>
        <w:left w:val="none" w:sz="0" w:space="0" w:color="auto"/>
        <w:bottom w:val="none" w:sz="0" w:space="0" w:color="auto"/>
        <w:right w:val="none" w:sz="0" w:space="0" w:color="auto"/>
      </w:divBdr>
    </w:div>
    <w:div w:id="1522428178">
      <w:bodyDiv w:val="1"/>
      <w:marLeft w:val="0"/>
      <w:marRight w:val="0"/>
      <w:marTop w:val="0"/>
      <w:marBottom w:val="0"/>
      <w:divBdr>
        <w:top w:val="none" w:sz="0" w:space="0" w:color="auto"/>
        <w:left w:val="none" w:sz="0" w:space="0" w:color="auto"/>
        <w:bottom w:val="none" w:sz="0" w:space="0" w:color="auto"/>
        <w:right w:val="none" w:sz="0" w:space="0" w:color="auto"/>
      </w:divBdr>
    </w:div>
    <w:div w:id="1533952703">
      <w:bodyDiv w:val="1"/>
      <w:marLeft w:val="0"/>
      <w:marRight w:val="0"/>
      <w:marTop w:val="0"/>
      <w:marBottom w:val="0"/>
      <w:divBdr>
        <w:top w:val="none" w:sz="0" w:space="0" w:color="auto"/>
        <w:left w:val="none" w:sz="0" w:space="0" w:color="auto"/>
        <w:bottom w:val="none" w:sz="0" w:space="0" w:color="auto"/>
        <w:right w:val="none" w:sz="0" w:space="0" w:color="auto"/>
      </w:divBdr>
      <w:divsChild>
        <w:div w:id="11929511">
          <w:marLeft w:val="0"/>
          <w:marRight w:val="0"/>
          <w:marTop w:val="0"/>
          <w:marBottom w:val="0"/>
          <w:divBdr>
            <w:top w:val="none" w:sz="0" w:space="0" w:color="auto"/>
            <w:left w:val="none" w:sz="0" w:space="0" w:color="auto"/>
            <w:bottom w:val="none" w:sz="0" w:space="0" w:color="auto"/>
            <w:right w:val="none" w:sz="0" w:space="0" w:color="auto"/>
          </w:divBdr>
        </w:div>
        <w:div w:id="22367153">
          <w:marLeft w:val="0"/>
          <w:marRight w:val="0"/>
          <w:marTop w:val="0"/>
          <w:marBottom w:val="0"/>
          <w:divBdr>
            <w:top w:val="none" w:sz="0" w:space="0" w:color="auto"/>
            <w:left w:val="none" w:sz="0" w:space="0" w:color="auto"/>
            <w:bottom w:val="none" w:sz="0" w:space="0" w:color="auto"/>
            <w:right w:val="none" w:sz="0" w:space="0" w:color="auto"/>
          </w:divBdr>
        </w:div>
        <w:div w:id="29305673">
          <w:marLeft w:val="0"/>
          <w:marRight w:val="0"/>
          <w:marTop w:val="0"/>
          <w:marBottom w:val="0"/>
          <w:divBdr>
            <w:top w:val="none" w:sz="0" w:space="0" w:color="auto"/>
            <w:left w:val="none" w:sz="0" w:space="0" w:color="auto"/>
            <w:bottom w:val="none" w:sz="0" w:space="0" w:color="auto"/>
            <w:right w:val="none" w:sz="0" w:space="0" w:color="auto"/>
          </w:divBdr>
        </w:div>
        <w:div w:id="85687721">
          <w:marLeft w:val="0"/>
          <w:marRight w:val="0"/>
          <w:marTop w:val="0"/>
          <w:marBottom w:val="0"/>
          <w:divBdr>
            <w:top w:val="none" w:sz="0" w:space="0" w:color="auto"/>
            <w:left w:val="none" w:sz="0" w:space="0" w:color="auto"/>
            <w:bottom w:val="none" w:sz="0" w:space="0" w:color="auto"/>
            <w:right w:val="none" w:sz="0" w:space="0" w:color="auto"/>
          </w:divBdr>
        </w:div>
        <w:div w:id="93477590">
          <w:marLeft w:val="0"/>
          <w:marRight w:val="0"/>
          <w:marTop w:val="0"/>
          <w:marBottom w:val="0"/>
          <w:divBdr>
            <w:top w:val="none" w:sz="0" w:space="0" w:color="auto"/>
            <w:left w:val="none" w:sz="0" w:space="0" w:color="auto"/>
            <w:bottom w:val="none" w:sz="0" w:space="0" w:color="auto"/>
            <w:right w:val="none" w:sz="0" w:space="0" w:color="auto"/>
          </w:divBdr>
        </w:div>
        <w:div w:id="126899216">
          <w:marLeft w:val="0"/>
          <w:marRight w:val="0"/>
          <w:marTop w:val="0"/>
          <w:marBottom w:val="0"/>
          <w:divBdr>
            <w:top w:val="none" w:sz="0" w:space="0" w:color="auto"/>
            <w:left w:val="none" w:sz="0" w:space="0" w:color="auto"/>
            <w:bottom w:val="none" w:sz="0" w:space="0" w:color="auto"/>
            <w:right w:val="none" w:sz="0" w:space="0" w:color="auto"/>
          </w:divBdr>
        </w:div>
        <w:div w:id="154422606">
          <w:marLeft w:val="0"/>
          <w:marRight w:val="0"/>
          <w:marTop w:val="0"/>
          <w:marBottom w:val="0"/>
          <w:divBdr>
            <w:top w:val="none" w:sz="0" w:space="0" w:color="auto"/>
            <w:left w:val="none" w:sz="0" w:space="0" w:color="auto"/>
            <w:bottom w:val="none" w:sz="0" w:space="0" w:color="auto"/>
            <w:right w:val="none" w:sz="0" w:space="0" w:color="auto"/>
          </w:divBdr>
        </w:div>
        <w:div w:id="164244708">
          <w:marLeft w:val="0"/>
          <w:marRight w:val="0"/>
          <w:marTop w:val="0"/>
          <w:marBottom w:val="0"/>
          <w:divBdr>
            <w:top w:val="none" w:sz="0" w:space="0" w:color="auto"/>
            <w:left w:val="none" w:sz="0" w:space="0" w:color="auto"/>
            <w:bottom w:val="none" w:sz="0" w:space="0" w:color="auto"/>
            <w:right w:val="none" w:sz="0" w:space="0" w:color="auto"/>
          </w:divBdr>
        </w:div>
        <w:div w:id="170949907">
          <w:marLeft w:val="0"/>
          <w:marRight w:val="0"/>
          <w:marTop w:val="0"/>
          <w:marBottom w:val="0"/>
          <w:divBdr>
            <w:top w:val="none" w:sz="0" w:space="0" w:color="auto"/>
            <w:left w:val="none" w:sz="0" w:space="0" w:color="auto"/>
            <w:bottom w:val="none" w:sz="0" w:space="0" w:color="auto"/>
            <w:right w:val="none" w:sz="0" w:space="0" w:color="auto"/>
          </w:divBdr>
        </w:div>
        <w:div w:id="174735125">
          <w:marLeft w:val="0"/>
          <w:marRight w:val="0"/>
          <w:marTop w:val="0"/>
          <w:marBottom w:val="0"/>
          <w:divBdr>
            <w:top w:val="none" w:sz="0" w:space="0" w:color="auto"/>
            <w:left w:val="none" w:sz="0" w:space="0" w:color="auto"/>
            <w:bottom w:val="none" w:sz="0" w:space="0" w:color="auto"/>
            <w:right w:val="none" w:sz="0" w:space="0" w:color="auto"/>
          </w:divBdr>
        </w:div>
        <w:div w:id="179319299">
          <w:marLeft w:val="0"/>
          <w:marRight w:val="0"/>
          <w:marTop w:val="0"/>
          <w:marBottom w:val="0"/>
          <w:divBdr>
            <w:top w:val="none" w:sz="0" w:space="0" w:color="auto"/>
            <w:left w:val="none" w:sz="0" w:space="0" w:color="auto"/>
            <w:bottom w:val="none" w:sz="0" w:space="0" w:color="auto"/>
            <w:right w:val="none" w:sz="0" w:space="0" w:color="auto"/>
          </w:divBdr>
        </w:div>
        <w:div w:id="195386683">
          <w:marLeft w:val="0"/>
          <w:marRight w:val="0"/>
          <w:marTop w:val="0"/>
          <w:marBottom w:val="0"/>
          <w:divBdr>
            <w:top w:val="none" w:sz="0" w:space="0" w:color="auto"/>
            <w:left w:val="none" w:sz="0" w:space="0" w:color="auto"/>
            <w:bottom w:val="none" w:sz="0" w:space="0" w:color="auto"/>
            <w:right w:val="none" w:sz="0" w:space="0" w:color="auto"/>
          </w:divBdr>
        </w:div>
        <w:div w:id="220602016">
          <w:marLeft w:val="0"/>
          <w:marRight w:val="0"/>
          <w:marTop w:val="0"/>
          <w:marBottom w:val="0"/>
          <w:divBdr>
            <w:top w:val="none" w:sz="0" w:space="0" w:color="auto"/>
            <w:left w:val="none" w:sz="0" w:space="0" w:color="auto"/>
            <w:bottom w:val="none" w:sz="0" w:space="0" w:color="auto"/>
            <w:right w:val="none" w:sz="0" w:space="0" w:color="auto"/>
          </w:divBdr>
        </w:div>
        <w:div w:id="237440846">
          <w:marLeft w:val="0"/>
          <w:marRight w:val="0"/>
          <w:marTop w:val="0"/>
          <w:marBottom w:val="0"/>
          <w:divBdr>
            <w:top w:val="none" w:sz="0" w:space="0" w:color="auto"/>
            <w:left w:val="none" w:sz="0" w:space="0" w:color="auto"/>
            <w:bottom w:val="none" w:sz="0" w:space="0" w:color="auto"/>
            <w:right w:val="none" w:sz="0" w:space="0" w:color="auto"/>
          </w:divBdr>
        </w:div>
        <w:div w:id="250699338">
          <w:marLeft w:val="0"/>
          <w:marRight w:val="0"/>
          <w:marTop w:val="0"/>
          <w:marBottom w:val="0"/>
          <w:divBdr>
            <w:top w:val="none" w:sz="0" w:space="0" w:color="auto"/>
            <w:left w:val="none" w:sz="0" w:space="0" w:color="auto"/>
            <w:bottom w:val="none" w:sz="0" w:space="0" w:color="auto"/>
            <w:right w:val="none" w:sz="0" w:space="0" w:color="auto"/>
          </w:divBdr>
        </w:div>
        <w:div w:id="277610708">
          <w:marLeft w:val="0"/>
          <w:marRight w:val="0"/>
          <w:marTop w:val="0"/>
          <w:marBottom w:val="0"/>
          <w:divBdr>
            <w:top w:val="none" w:sz="0" w:space="0" w:color="auto"/>
            <w:left w:val="none" w:sz="0" w:space="0" w:color="auto"/>
            <w:bottom w:val="none" w:sz="0" w:space="0" w:color="auto"/>
            <w:right w:val="none" w:sz="0" w:space="0" w:color="auto"/>
          </w:divBdr>
        </w:div>
        <w:div w:id="281572869">
          <w:marLeft w:val="0"/>
          <w:marRight w:val="0"/>
          <w:marTop w:val="0"/>
          <w:marBottom w:val="0"/>
          <w:divBdr>
            <w:top w:val="none" w:sz="0" w:space="0" w:color="auto"/>
            <w:left w:val="none" w:sz="0" w:space="0" w:color="auto"/>
            <w:bottom w:val="none" w:sz="0" w:space="0" w:color="auto"/>
            <w:right w:val="none" w:sz="0" w:space="0" w:color="auto"/>
          </w:divBdr>
        </w:div>
        <w:div w:id="293406999">
          <w:marLeft w:val="0"/>
          <w:marRight w:val="0"/>
          <w:marTop w:val="0"/>
          <w:marBottom w:val="0"/>
          <w:divBdr>
            <w:top w:val="none" w:sz="0" w:space="0" w:color="auto"/>
            <w:left w:val="none" w:sz="0" w:space="0" w:color="auto"/>
            <w:bottom w:val="none" w:sz="0" w:space="0" w:color="auto"/>
            <w:right w:val="none" w:sz="0" w:space="0" w:color="auto"/>
          </w:divBdr>
        </w:div>
        <w:div w:id="296298697">
          <w:marLeft w:val="0"/>
          <w:marRight w:val="0"/>
          <w:marTop w:val="0"/>
          <w:marBottom w:val="0"/>
          <w:divBdr>
            <w:top w:val="none" w:sz="0" w:space="0" w:color="auto"/>
            <w:left w:val="none" w:sz="0" w:space="0" w:color="auto"/>
            <w:bottom w:val="none" w:sz="0" w:space="0" w:color="auto"/>
            <w:right w:val="none" w:sz="0" w:space="0" w:color="auto"/>
          </w:divBdr>
        </w:div>
        <w:div w:id="305665248">
          <w:marLeft w:val="0"/>
          <w:marRight w:val="0"/>
          <w:marTop w:val="0"/>
          <w:marBottom w:val="0"/>
          <w:divBdr>
            <w:top w:val="none" w:sz="0" w:space="0" w:color="auto"/>
            <w:left w:val="none" w:sz="0" w:space="0" w:color="auto"/>
            <w:bottom w:val="none" w:sz="0" w:space="0" w:color="auto"/>
            <w:right w:val="none" w:sz="0" w:space="0" w:color="auto"/>
          </w:divBdr>
        </w:div>
        <w:div w:id="327171177">
          <w:marLeft w:val="0"/>
          <w:marRight w:val="0"/>
          <w:marTop w:val="0"/>
          <w:marBottom w:val="0"/>
          <w:divBdr>
            <w:top w:val="none" w:sz="0" w:space="0" w:color="auto"/>
            <w:left w:val="none" w:sz="0" w:space="0" w:color="auto"/>
            <w:bottom w:val="none" w:sz="0" w:space="0" w:color="auto"/>
            <w:right w:val="none" w:sz="0" w:space="0" w:color="auto"/>
          </w:divBdr>
        </w:div>
        <w:div w:id="345910869">
          <w:marLeft w:val="0"/>
          <w:marRight w:val="0"/>
          <w:marTop w:val="0"/>
          <w:marBottom w:val="0"/>
          <w:divBdr>
            <w:top w:val="none" w:sz="0" w:space="0" w:color="auto"/>
            <w:left w:val="none" w:sz="0" w:space="0" w:color="auto"/>
            <w:bottom w:val="none" w:sz="0" w:space="0" w:color="auto"/>
            <w:right w:val="none" w:sz="0" w:space="0" w:color="auto"/>
          </w:divBdr>
        </w:div>
        <w:div w:id="388575649">
          <w:marLeft w:val="0"/>
          <w:marRight w:val="0"/>
          <w:marTop w:val="0"/>
          <w:marBottom w:val="0"/>
          <w:divBdr>
            <w:top w:val="none" w:sz="0" w:space="0" w:color="auto"/>
            <w:left w:val="none" w:sz="0" w:space="0" w:color="auto"/>
            <w:bottom w:val="none" w:sz="0" w:space="0" w:color="auto"/>
            <w:right w:val="none" w:sz="0" w:space="0" w:color="auto"/>
          </w:divBdr>
        </w:div>
        <w:div w:id="391542985">
          <w:marLeft w:val="0"/>
          <w:marRight w:val="0"/>
          <w:marTop w:val="0"/>
          <w:marBottom w:val="0"/>
          <w:divBdr>
            <w:top w:val="none" w:sz="0" w:space="0" w:color="auto"/>
            <w:left w:val="none" w:sz="0" w:space="0" w:color="auto"/>
            <w:bottom w:val="none" w:sz="0" w:space="0" w:color="auto"/>
            <w:right w:val="none" w:sz="0" w:space="0" w:color="auto"/>
          </w:divBdr>
        </w:div>
        <w:div w:id="420377477">
          <w:marLeft w:val="0"/>
          <w:marRight w:val="0"/>
          <w:marTop w:val="0"/>
          <w:marBottom w:val="0"/>
          <w:divBdr>
            <w:top w:val="none" w:sz="0" w:space="0" w:color="auto"/>
            <w:left w:val="none" w:sz="0" w:space="0" w:color="auto"/>
            <w:bottom w:val="none" w:sz="0" w:space="0" w:color="auto"/>
            <w:right w:val="none" w:sz="0" w:space="0" w:color="auto"/>
          </w:divBdr>
        </w:div>
        <w:div w:id="458377272">
          <w:marLeft w:val="0"/>
          <w:marRight w:val="0"/>
          <w:marTop w:val="0"/>
          <w:marBottom w:val="0"/>
          <w:divBdr>
            <w:top w:val="none" w:sz="0" w:space="0" w:color="auto"/>
            <w:left w:val="none" w:sz="0" w:space="0" w:color="auto"/>
            <w:bottom w:val="none" w:sz="0" w:space="0" w:color="auto"/>
            <w:right w:val="none" w:sz="0" w:space="0" w:color="auto"/>
          </w:divBdr>
        </w:div>
        <w:div w:id="459617305">
          <w:marLeft w:val="0"/>
          <w:marRight w:val="0"/>
          <w:marTop w:val="0"/>
          <w:marBottom w:val="0"/>
          <w:divBdr>
            <w:top w:val="none" w:sz="0" w:space="0" w:color="auto"/>
            <w:left w:val="none" w:sz="0" w:space="0" w:color="auto"/>
            <w:bottom w:val="none" w:sz="0" w:space="0" w:color="auto"/>
            <w:right w:val="none" w:sz="0" w:space="0" w:color="auto"/>
          </w:divBdr>
        </w:div>
        <w:div w:id="485632706">
          <w:marLeft w:val="0"/>
          <w:marRight w:val="0"/>
          <w:marTop w:val="0"/>
          <w:marBottom w:val="0"/>
          <w:divBdr>
            <w:top w:val="none" w:sz="0" w:space="0" w:color="auto"/>
            <w:left w:val="none" w:sz="0" w:space="0" w:color="auto"/>
            <w:bottom w:val="none" w:sz="0" w:space="0" w:color="auto"/>
            <w:right w:val="none" w:sz="0" w:space="0" w:color="auto"/>
          </w:divBdr>
        </w:div>
        <w:div w:id="531304007">
          <w:marLeft w:val="0"/>
          <w:marRight w:val="0"/>
          <w:marTop w:val="0"/>
          <w:marBottom w:val="0"/>
          <w:divBdr>
            <w:top w:val="none" w:sz="0" w:space="0" w:color="auto"/>
            <w:left w:val="none" w:sz="0" w:space="0" w:color="auto"/>
            <w:bottom w:val="none" w:sz="0" w:space="0" w:color="auto"/>
            <w:right w:val="none" w:sz="0" w:space="0" w:color="auto"/>
          </w:divBdr>
        </w:div>
        <w:div w:id="545721967">
          <w:marLeft w:val="0"/>
          <w:marRight w:val="0"/>
          <w:marTop w:val="0"/>
          <w:marBottom w:val="0"/>
          <w:divBdr>
            <w:top w:val="none" w:sz="0" w:space="0" w:color="auto"/>
            <w:left w:val="none" w:sz="0" w:space="0" w:color="auto"/>
            <w:bottom w:val="none" w:sz="0" w:space="0" w:color="auto"/>
            <w:right w:val="none" w:sz="0" w:space="0" w:color="auto"/>
          </w:divBdr>
        </w:div>
        <w:div w:id="565921533">
          <w:marLeft w:val="0"/>
          <w:marRight w:val="0"/>
          <w:marTop w:val="0"/>
          <w:marBottom w:val="0"/>
          <w:divBdr>
            <w:top w:val="none" w:sz="0" w:space="0" w:color="auto"/>
            <w:left w:val="none" w:sz="0" w:space="0" w:color="auto"/>
            <w:bottom w:val="none" w:sz="0" w:space="0" w:color="auto"/>
            <w:right w:val="none" w:sz="0" w:space="0" w:color="auto"/>
          </w:divBdr>
        </w:div>
        <w:div w:id="576672866">
          <w:marLeft w:val="0"/>
          <w:marRight w:val="0"/>
          <w:marTop w:val="0"/>
          <w:marBottom w:val="0"/>
          <w:divBdr>
            <w:top w:val="none" w:sz="0" w:space="0" w:color="auto"/>
            <w:left w:val="none" w:sz="0" w:space="0" w:color="auto"/>
            <w:bottom w:val="none" w:sz="0" w:space="0" w:color="auto"/>
            <w:right w:val="none" w:sz="0" w:space="0" w:color="auto"/>
          </w:divBdr>
        </w:div>
        <w:div w:id="602810917">
          <w:marLeft w:val="0"/>
          <w:marRight w:val="0"/>
          <w:marTop w:val="0"/>
          <w:marBottom w:val="0"/>
          <w:divBdr>
            <w:top w:val="none" w:sz="0" w:space="0" w:color="auto"/>
            <w:left w:val="none" w:sz="0" w:space="0" w:color="auto"/>
            <w:bottom w:val="none" w:sz="0" w:space="0" w:color="auto"/>
            <w:right w:val="none" w:sz="0" w:space="0" w:color="auto"/>
          </w:divBdr>
        </w:div>
        <w:div w:id="630524788">
          <w:marLeft w:val="0"/>
          <w:marRight w:val="0"/>
          <w:marTop w:val="0"/>
          <w:marBottom w:val="0"/>
          <w:divBdr>
            <w:top w:val="none" w:sz="0" w:space="0" w:color="auto"/>
            <w:left w:val="none" w:sz="0" w:space="0" w:color="auto"/>
            <w:bottom w:val="none" w:sz="0" w:space="0" w:color="auto"/>
            <w:right w:val="none" w:sz="0" w:space="0" w:color="auto"/>
          </w:divBdr>
        </w:div>
        <w:div w:id="631323820">
          <w:marLeft w:val="0"/>
          <w:marRight w:val="0"/>
          <w:marTop w:val="0"/>
          <w:marBottom w:val="0"/>
          <w:divBdr>
            <w:top w:val="none" w:sz="0" w:space="0" w:color="auto"/>
            <w:left w:val="none" w:sz="0" w:space="0" w:color="auto"/>
            <w:bottom w:val="none" w:sz="0" w:space="0" w:color="auto"/>
            <w:right w:val="none" w:sz="0" w:space="0" w:color="auto"/>
          </w:divBdr>
        </w:div>
        <w:div w:id="679625403">
          <w:marLeft w:val="0"/>
          <w:marRight w:val="0"/>
          <w:marTop w:val="0"/>
          <w:marBottom w:val="0"/>
          <w:divBdr>
            <w:top w:val="none" w:sz="0" w:space="0" w:color="auto"/>
            <w:left w:val="none" w:sz="0" w:space="0" w:color="auto"/>
            <w:bottom w:val="none" w:sz="0" w:space="0" w:color="auto"/>
            <w:right w:val="none" w:sz="0" w:space="0" w:color="auto"/>
          </w:divBdr>
        </w:div>
        <w:div w:id="680666528">
          <w:marLeft w:val="0"/>
          <w:marRight w:val="0"/>
          <w:marTop w:val="0"/>
          <w:marBottom w:val="0"/>
          <w:divBdr>
            <w:top w:val="none" w:sz="0" w:space="0" w:color="auto"/>
            <w:left w:val="none" w:sz="0" w:space="0" w:color="auto"/>
            <w:bottom w:val="none" w:sz="0" w:space="0" w:color="auto"/>
            <w:right w:val="none" w:sz="0" w:space="0" w:color="auto"/>
          </w:divBdr>
        </w:div>
        <w:div w:id="699358588">
          <w:marLeft w:val="0"/>
          <w:marRight w:val="0"/>
          <w:marTop w:val="0"/>
          <w:marBottom w:val="0"/>
          <w:divBdr>
            <w:top w:val="none" w:sz="0" w:space="0" w:color="auto"/>
            <w:left w:val="none" w:sz="0" w:space="0" w:color="auto"/>
            <w:bottom w:val="none" w:sz="0" w:space="0" w:color="auto"/>
            <w:right w:val="none" w:sz="0" w:space="0" w:color="auto"/>
          </w:divBdr>
        </w:div>
        <w:div w:id="742484820">
          <w:marLeft w:val="0"/>
          <w:marRight w:val="0"/>
          <w:marTop w:val="0"/>
          <w:marBottom w:val="0"/>
          <w:divBdr>
            <w:top w:val="none" w:sz="0" w:space="0" w:color="auto"/>
            <w:left w:val="none" w:sz="0" w:space="0" w:color="auto"/>
            <w:bottom w:val="none" w:sz="0" w:space="0" w:color="auto"/>
            <w:right w:val="none" w:sz="0" w:space="0" w:color="auto"/>
          </w:divBdr>
        </w:div>
        <w:div w:id="742484866">
          <w:marLeft w:val="0"/>
          <w:marRight w:val="0"/>
          <w:marTop w:val="0"/>
          <w:marBottom w:val="0"/>
          <w:divBdr>
            <w:top w:val="none" w:sz="0" w:space="0" w:color="auto"/>
            <w:left w:val="none" w:sz="0" w:space="0" w:color="auto"/>
            <w:bottom w:val="none" w:sz="0" w:space="0" w:color="auto"/>
            <w:right w:val="none" w:sz="0" w:space="0" w:color="auto"/>
          </w:divBdr>
        </w:div>
        <w:div w:id="747194213">
          <w:marLeft w:val="0"/>
          <w:marRight w:val="0"/>
          <w:marTop w:val="0"/>
          <w:marBottom w:val="0"/>
          <w:divBdr>
            <w:top w:val="none" w:sz="0" w:space="0" w:color="auto"/>
            <w:left w:val="none" w:sz="0" w:space="0" w:color="auto"/>
            <w:bottom w:val="none" w:sz="0" w:space="0" w:color="auto"/>
            <w:right w:val="none" w:sz="0" w:space="0" w:color="auto"/>
          </w:divBdr>
        </w:div>
        <w:div w:id="748118729">
          <w:marLeft w:val="0"/>
          <w:marRight w:val="0"/>
          <w:marTop w:val="0"/>
          <w:marBottom w:val="0"/>
          <w:divBdr>
            <w:top w:val="none" w:sz="0" w:space="0" w:color="auto"/>
            <w:left w:val="none" w:sz="0" w:space="0" w:color="auto"/>
            <w:bottom w:val="none" w:sz="0" w:space="0" w:color="auto"/>
            <w:right w:val="none" w:sz="0" w:space="0" w:color="auto"/>
          </w:divBdr>
        </w:div>
        <w:div w:id="749082994">
          <w:marLeft w:val="0"/>
          <w:marRight w:val="0"/>
          <w:marTop w:val="0"/>
          <w:marBottom w:val="0"/>
          <w:divBdr>
            <w:top w:val="none" w:sz="0" w:space="0" w:color="auto"/>
            <w:left w:val="none" w:sz="0" w:space="0" w:color="auto"/>
            <w:bottom w:val="none" w:sz="0" w:space="0" w:color="auto"/>
            <w:right w:val="none" w:sz="0" w:space="0" w:color="auto"/>
          </w:divBdr>
        </w:div>
        <w:div w:id="771239975">
          <w:marLeft w:val="0"/>
          <w:marRight w:val="0"/>
          <w:marTop w:val="0"/>
          <w:marBottom w:val="0"/>
          <w:divBdr>
            <w:top w:val="none" w:sz="0" w:space="0" w:color="auto"/>
            <w:left w:val="none" w:sz="0" w:space="0" w:color="auto"/>
            <w:bottom w:val="none" w:sz="0" w:space="0" w:color="auto"/>
            <w:right w:val="none" w:sz="0" w:space="0" w:color="auto"/>
          </w:divBdr>
        </w:div>
        <w:div w:id="783156837">
          <w:marLeft w:val="0"/>
          <w:marRight w:val="0"/>
          <w:marTop w:val="0"/>
          <w:marBottom w:val="0"/>
          <w:divBdr>
            <w:top w:val="none" w:sz="0" w:space="0" w:color="auto"/>
            <w:left w:val="none" w:sz="0" w:space="0" w:color="auto"/>
            <w:bottom w:val="none" w:sz="0" w:space="0" w:color="auto"/>
            <w:right w:val="none" w:sz="0" w:space="0" w:color="auto"/>
          </w:divBdr>
        </w:div>
        <w:div w:id="817574363">
          <w:marLeft w:val="0"/>
          <w:marRight w:val="0"/>
          <w:marTop w:val="0"/>
          <w:marBottom w:val="0"/>
          <w:divBdr>
            <w:top w:val="none" w:sz="0" w:space="0" w:color="auto"/>
            <w:left w:val="none" w:sz="0" w:space="0" w:color="auto"/>
            <w:bottom w:val="none" w:sz="0" w:space="0" w:color="auto"/>
            <w:right w:val="none" w:sz="0" w:space="0" w:color="auto"/>
          </w:divBdr>
        </w:div>
        <w:div w:id="832381904">
          <w:marLeft w:val="0"/>
          <w:marRight w:val="0"/>
          <w:marTop w:val="0"/>
          <w:marBottom w:val="0"/>
          <w:divBdr>
            <w:top w:val="none" w:sz="0" w:space="0" w:color="auto"/>
            <w:left w:val="none" w:sz="0" w:space="0" w:color="auto"/>
            <w:bottom w:val="none" w:sz="0" w:space="0" w:color="auto"/>
            <w:right w:val="none" w:sz="0" w:space="0" w:color="auto"/>
          </w:divBdr>
        </w:div>
        <w:div w:id="834035415">
          <w:marLeft w:val="0"/>
          <w:marRight w:val="0"/>
          <w:marTop w:val="0"/>
          <w:marBottom w:val="0"/>
          <w:divBdr>
            <w:top w:val="none" w:sz="0" w:space="0" w:color="auto"/>
            <w:left w:val="none" w:sz="0" w:space="0" w:color="auto"/>
            <w:bottom w:val="none" w:sz="0" w:space="0" w:color="auto"/>
            <w:right w:val="none" w:sz="0" w:space="0" w:color="auto"/>
          </w:divBdr>
        </w:div>
        <w:div w:id="875435702">
          <w:marLeft w:val="0"/>
          <w:marRight w:val="0"/>
          <w:marTop w:val="0"/>
          <w:marBottom w:val="0"/>
          <w:divBdr>
            <w:top w:val="none" w:sz="0" w:space="0" w:color="auto"/>
            <w:left w:val="none" w:sz="0" w:space="0" w:color="auto"/>
            <w:bottom w:val="none" w:sz="0" w:space="0" w:color="auto"/>
            <w:right w:val="none" w:sz="0" w:space="0" w:color="auto"/>
          </w:divBdr>
        </w:div>
        <w:div w:id="879320199">
          <w:marLeft w:val="0"/>
          <w:marRight w:val="0"/>
          <w:marTop w:val="0"/>
          <w:marBottom w:val="0"/>
          <w:divBdr>
            <w:top w:val="none" w:sz="0" w:space="0" w:color="auto"/>
            <w:left w:val="none" w:sz="0" w:space="0" w:color="auto"/>
            <w:bottom w:val="none" w:sz="0" w:space="0" w:color="auto"/>
            <w:right w:val="none" w:sz="0" w:space="0" w:color="auto"/>
          </w:divBdr>
        </w:div>
        <w:div w:id="901522814">
          <w:marLeft w:val="0"/>
          <w:marRight w:val="0"/>
          <w:marTop w:val="0"/>
          <w:marBottom w:val="0"/>
          <w:divBdr>
            <w:top w:val="none" w:sz="0" w:space="0" w:color="auto"/>
            <w:left w:val="none" w:sz="0" w:space="0" w:color="auto"/>
            <w:bottom w:val="none" w:sz="0" w:space="0" w:color="auto"/>
            <w:right w:val="none" w:sz="0" w:space="0" w:color="auto"/>
          </w:divBdr>
        </w:div>
        <w:div w:id="931666039">
          <w:marLeft w:val="0"/>
          <w:marRight w:val="0"/>
          <w:marTop w:val="0"/>
          <w:marBottom w:val="0"/>
          <w:divBdr>
            <w:top w:val="none" w:sz="0" w:space="0" w:color="auto"/>
            <w:left w:val="none" w:sz="0" w:space="0" w:color="auto"/>
            <w:bottom w:val="none" w:sz="0" w:space="0" w:color="auto"/>
            <w:right w:val="none" w:sz="0" w:space="0" w:color="auto"/>
          </w:divBdr>
        </w:div>
        <w:div w:id="993685882">
          <w:marLeft w:val="0"/>
          <w:marRight w:val="0"/>
          <w:marTop w:val="0"/>
          <w:marBottom w:val="0"/>
          <w:divBdr>
            <w:top w:val="none" w:sz="0" w:space="0" w:color="auto"/>
            <w:left w:val="none" w:sz="0" w:space="0" w:color="auto"/>
            <w:bottom w:val="none" w:sz="0" w:space="0" w:color="auto"/>
            <w:right w:val="none" w:sz="0" w:space="0" w:color="auto"/>
          </w:divBdr>
        </w:div>
        <w:div w:id="995568636">
          <w:marLeft w:val="0"/>
          <w:marRight w:val="0"/>
          <w:marTop w:val="0"/>
          <w:marBottom w:val="0"/>
          <w:divBdr>
            <w:top w:val="none" w:sz="0" w:space="0" w:color="auto"/>
            <w:left w:val="none" w:sz="0" w:space="0" w:color="auto"/>
            <w:bottom w:val="none" w:sz="0" w:space="0" w:color="auto"/>
            <w:right w:val="none" w:sz="0" w:space="0" w:color="auto"/>
          </w:divBdr>
        </w:div>
        <w:div w:id="1056507237">
          <w:marLeft w:val="0"/>
          <w:marRight w:val="0"/>
          <w:marTop w:val="0"/>
          <w:marBottom w:val="0"/>
          <w:divBdr>
            <w:top w:val="none" w:sz="0" w:space="0" w:color="auto"/>
            <w:left w:val="none" w:sz="0" w:space="0" w:color="auto"/>
            <w:bottom w:val="none" w:sz="0" w:space="0" w:color="auto"/>
            <w:right w:val="none" w:sz="0" w:space="0" w:color="auto"/>
          </w:divBdr>
        </w:div>
        <w:div w:id="1058361998">
          <w:marLeft w:val="0"/>
          <w:marRight w:val="0"/>
          <w:marTop w:val="0"/>
          <w:marBottom w:val="0"/>
          <w:divBdr>
            <w:top w:val="none" w:sz="0" w:space="0" w:color="auto"/>
            <w:left w:val="none" w:sz="0" w:space="0" w:color="auto"/>
            <w:bottom w:val="none" w:sz="0" w:space="0" w:color="auto"/>
            <w:right w:val="none" w:sz="0" w:space="0" w:color="auto"/>
          </w:divBdr>
        </w:div>
        <w:div w:id="1074353306">
          <w:marLeft w:val="0"/>
          <w:marRight w:val="0"/>
          <w:marTop w:val="0"/>
          <w:marBottom w:val="0"/>
          <w:divBdr>
            <w:top w:val="none" w:sz="0" w:space="0" w:color="auto"/>
            <w:left w:val="none" w:sz="0" w:space="0" w:color="auto"/>
            <w:bottom w:val="none" w:sz="0" w:space="0" w:color="auto"/>
            <w:right w:val="none" w:sz="0" w:space="0" w:color="auto"/>
          </w:divBdr>
        </w:div>
        <w:div w:id="1110008815">
          <w:marLeft w:val="0"/>
          <w:marRight w:val="0"/>
          <w:marTop w:val="0"/>
          <w:marBottom w:val="0"/>
          <w:divBdr>
            <w:top w:val="none" w:sz="0" w:space="0" w:color="auto"/>
            <w:left w:val="none" w:sz="0" w:space="0" w:color="auto"/>
            <w:bottom w:val="none" w:sz="0" w:space="0" w:color="auto"/>
            <w:right w:val="none" w:sz="0" w:space="0" w:color="auto"/>
          </w:divBdr>
        </w:div>
        <w:div w:id="1144539592">
          <w:marLeft w:val="0"/>
          <w:marRight w:val="0"/>
          <w:marTop w:val="0"/>
          <w:marBottom w:val="0"/>
          <w:divBdr>
            <w:top w:val="none" w:sz="0" w:space="0" w:color="auto"/>
            <w:left w:val="none" w:sz="0" w:space="0" w:color="auto"/>
            <w:bottom w:val="none" w:sz="0" w:space="0" w:color="auto"/>
            <w:right w:val="none" w:sz="0" w:space="0" w:color="auto"/>
          </w:divBdr>
        </w:div>
        <w:div w:id="1145511763">
          <w:marLeft w:val="0"/>
          <w:marRight w:val="0"/>
          <w:marTop w:val="0"/>
          <w:marBottom w:val="0"/>
          <w:divBdr>
            <w:top w:val="none" w:sz="0" w:space="0" w:color="auto"/>
            <w:left w:val="none" w:sz="0" w:space="0" w:color="auto"/>
            <w:bottom w:val="none" w:sz="0" w:space="0" w:color="auto"/>
            <w:right w:val="none" w:sz="0" w:space="0" w:color="auto"/>
          </w:divBdr>
        </w:div>
        <w:div w:id="1154493989">
          <w:marLeft w:val="0"/>
          <w:marRight w:val="0"/>
          <w:marTop w:val="0"/>
          <w:marBottom w:val="0"/>
          <w:divBdr>
            <w:top w:val="none" w:sz="0" w:space="0" w:color="auto"/>
            <w:left w:val="none" w:sz="0" w:space="0" w:color="auto"/>
            <w:bottom w:val="none" w:sz="0" w:space="0" w:color="auto"/>
            <w:right w:val="none" w:sz="0" w:space="0" w:color="auto"/>
          </w:divBdr>
        </w:div>
        <w:div w:id="1158308447">
          <w:marLeft w:val="0"/>
          <w:marRight w:val="0"/>
          <w:marTop w:val="0"/>
          <w:marBottom w:val="0"/>
          <w:divBdr>
            <w:top w:val="none" w:sz="0" w:space="0" w:color="auto"/>
            <w:left w:val="none" w:sz="0" w:space="0" w:color="auto"/>
            <w:bottom w:val="none" w:sz="0" w:space="0" w:color="auto"/>
            <w:right w:val="none" w:sz="0" w:space="0" w:color="auto"/>
          </w:divBdr>
        </w:div>
        <w:div w:id="1168179808">
          <w:marLeft w:val="0"/>
          <w:marRight w:val="0"/>
          <w:marTop w:val="0"/>
          <w:marBottom w:val="0"/>
          <w:divBdr>
            <w:top w:val="none" w:sz="0" w:space="0" w:color="auto"/>
            <w:left w:val="none" w:sz="0" w:space="0" w:color="auto"/>
            <w:bottom w:val="none" w:sz="0" w:space="0" w:color="auto"/>
            <w:right w:val="none" w:sz="0" w:space="0" w:color="auto"/>
          </w:divBdr>
        </w:div>
        <w:div w:id="1196965966">
          <w:marLeft w:val="0"/>
          <w:marRight w:val="0"/>
          <w:marTop w:val="0"/>
          <w:marBottom w:val="0"/>
          <w:divBdr>
            <w:top w:val="none" w:sz="0" w:space="0" w:color="auto"/>
            <w:left w:val="none" w:sz="0" w:space="0" w:color="auto"/>
            <w:bottom w:val="none" w:sz="0" w:space="0" w:color="auto"/>
            <w:right w:val="none" w:sz="0" w:space="0" w:color="auto"/>
          </w:divBdr>
        </w:div>
        <w:div w:id="1206599200">
          <w:marLeft w:val="0"/>
          <w:marRight w:val="0"/>
          <w:marTop w:val="0"/>
          <w:marBottom w:val="0"/>
          <w:divBdr>
            <w:top w:val="none" w:sz="0" w:space="0" w:color="auto"/>
            <w:left w:val="none" w:sz="0" w:space="0" w:color="auto"/>
            <w:bottom w:val="none" w:sz="0" w:space="0" w:color="auto"/>
            <w:right w:val="none" w:sz="0" w:space="0" w:color="auto"/>
          </w:divBdr>
        </w:div>
        <w:div w:id="1258710438">
          <w:marLeft w:val="0"/>
          <w:marRight w:val="0"/>
          <w:marTop w:val="0"/>
          <w:marBottom w:val="0"/>
          <w:divBdr>
            <w:top w:val="none" w:sz="0" w:space="0" w:color="auto"/>
            <w:left w:val="none" w:sz="0" w:space="0" w:color="auto"/>
            <w:bottom w:val="none" w:sz="0" w:space="0" w:color="auto"/>
            <w:right w:val="none" w:sz="0" w:space="0" w:color="auto"/>
          </w:divBdr>
        </w:div>
        <w:div w:id="1277104698">
          <w:marLeft w:val="0"/>
          <w:marRight w:val="0"/>
          <w:marTop w:val="0"/>
          <w:marBottom w:val="0"/>
          <w:divBdr>
            <w:top w:val="none" w:sz="0" w:space="0" w:color="auto"/>
            <w:left w:val="none" w:sz="0" w:space="0" w:color="auto"/>
            <w:bottom w:val="none" w:sz="0" w:space="0" w:color="auto"/>
            <w:right w:val="none" w:sz="0" w:space="0" w:color="auto"/>
          </w:divBdr>
        </w:div>
        <w:div w:id="1303804345">
          <w:marLeft w:val="0"/>
          <w:marRight w:val="0"/>
          <w:marTop w:val="0"/>
          <w:marBottom w:val="0"/>
          <w:divBdr>
            <w:top w:val="none" w:sz="0" w:space="0" w:color="auto"/>
            <w:left w:val="none" w:sz="0" w:space="0" w:color="auto"/>
            <w:bottom w:val="none" w:sz="0" w:space="0" w:color="auto"/>
            <w:right w:val="none" w:sz="0" w:space="0" w:color="auto"/>
          </w:divBdr>
        </w:div>
        <w:div w:id="1315180272">
          <w:marLeft w:val="0"/>
          <w:marRight w:val="0"/>
          <w:marTop w:val="0"/>
          <w:marBottom w:val="0"/>
          <w:divBdr>
            <w:top w:val="none" w:sz="0" w:space="0" w:color="auto"/>
            <w:left w:val="none" w:sz="0" w:space="0" w:color="auto"/>
            <w:bottom w:val="none" w:sz="0" w:space="0" w:color="auto"/>
            <w:right w:val="none" w:sz="0" w:space="0" w:color="auto"/>
          </w:divBdr>
        </w:div>
        <w:div w:id="1337925873">
          <w:marLeft w:val="0"/>
          <w:marRight w:val="0"/>
          <w:marTop w:val="0"/>
          <w:marBottom w:val="0"/>
          <w:divBdr>
            <w:top w:val="none" w:sz="0" w:space="0" w:color="auto"/>
            <w:left w:val="none" w:sz="0" w:space="0" w:color="auto"/>
            <w:bottom w:val="none" w:sz="0" w:space="0" w:color="auto"/>
            <w:right w:val="none" w:sz="0" w:space="0" w:color="auto"/>
          </w:divBdr>
        </w:div>
        <w:div w:id="1395082720">
          <w:marLeft w:val="0"/>
          <w:marRight w:val="0"/>
          <w:marTop w:val="0"/>
          <w:marBottom w:val="0"/>
          <w:divBdr>
            <w:top w:val="none" w:sz="0" w:space="0" w:color="auto"/>
            <w:left w:val="none" w:sz="0" w:space="0" w:color="auto"/>
            <w:bottom w:val="none" w:sz="0" w:space="0" w:color="auto"/>
            <w:right w:val="none" w:sz="0" w:space="0" w:color="auto"/>
          </w:divBdr>
        </w:div>
        <w:div w:id="1427380477">
          <w:marLeft w:val="0"/>
          <w:marRight w:val="0"/>
          <w:marTop w:val="0"/>
          <w:marBottom w:val="0"/>
          <w:divBdr>
            <w:top w:val="none" w:sz="0" w:space="0" w:color="auto"/>
            <w:left w:val="none" w:sz="0" w:space="0" w:color="auto"/>
            <w:bottom w:val="none" w:sz="0" w:space="0" w:color="auto"/>
            <w:right w:val="none" w:sz="0" w:space="0" w:color="auto"/>
          </w:divBdr>
        </w:div>
        <w:div w:id="1449083448">
          <w:marLeft w:val="0"/>
          <w:marRight w:val="0"/>
          <w:marTop w:val="0"/>
          <w:marBottom w:val="0"/>
          <w:divBdr>
            <w:top w:val="none" w:sz="0" w:space="0" w:color="auto"/>
            <w:left w:val="none" w:sz="0" w:space="0" w:color="auto"/>
            <w:bottom w:val="none" w:sz="0" w:space="0" w:color="auto"/>
            <w:right w:val="none" w:sz="0" w:space="0" w:color="auto"/>
          </w:divBdr>
        </w:div>
        <w:div w:id="1460339574">
          <w:marLeft w:val="0"/>
          <w:marRight w:val="0"/>
          <w:marTop w:val="0"/>
          <w:marBottom w:val="0"/>
          <w:divBdr>
            <w:top w:val="none" w:sz="0" w:space="0" w:color="auto"/>
            <w:left w:val="none" w:sz="0" w:space="0" w:color="auto"/>
            <w:bottom w:val="none" w:sz="0" w:space="0" w:color="auto"/>
            <w:right w:val="none" w:sz="0" w:space="0" w:color="auto"/>
          </w:divBdr>
        </w:div>
        <w:div w:id="1483502230">
          <w:marLeft w:val="0"/>
          <w:marRight w:val="0"/>
          <w:marTop w:val="0"/>
          <w:marBottom w:val="0"/>
          <w:divBdr>
            <w:top w:val="none" w:sz="0" w:space="0" w:color="auto"/>
            <w:left w:val="none" w:sz="0" w:space="0" w:color="auto"/>
            <w:bottom w:val="none" w:sz="0" w:space="0" w:color="auto"/>
            <w:right w:val="none" w:sz="0" w:space="0" w:color="auto"/>
          </w:divBdr>
        </w:div>
        <w:div w:id="1496847431">
          <w:marLeft w:val="0"/>
          <w:marRight w:val="0"/>
          <w:marTop w:val="0"/>
          <w:marBottom w:val="0"/>
          <w:divBdr>
            <w:top w:val="none" w:sz="0" w:space="0" w:color="auto"/>
            <w:left w:val="none" w:sz="0" w:space="0" w:color="auto"/>
            <w:bottom w:val="none" w:sz="0" w:space="0" w:color="auto"/>
            <w:right w:val="none" w:sz="0" w:space="0" w:color="auto"/>
          </w:divBdr>
        </w:div>
        <w:div w:id="1548838039">
          <w:marLeft w:val="0"/>
          <w:marRight w:val="0"/>
          <w:marTop w:val="0"/>
          <w:marBottom w:val="0"/>
          <w:divBdr>
            <w:top w:val="none" w:sz="0" w:space="0" w:color="auto"/>
            <w:left w:val="none" w:sz="0" w:space="0" w:color="auto"/>
            <w:bottom w:val="none" w:sz="0" w:space="0" w:color="auto"/>
            <w:right w:val="none" w:sz="0" w:space="0" w:color="auto"/>
          </w:divBdr>
        </w:div>
        <w:div w:id="1555198980">
          <w:marLeft w:val="0"/>
          <w:marRight w:val="0"/>
          <w:marTop w:val="0"/>
          <w:marBottom w:val="0"/>
          <w:divBdr>
            <w:top w:val="none" w:sz="0" w:space="0" w:color="auto"/>
            <w:left w:val="none" w:sz="0" w:space="0" w:color="auto"/>
            <w:bottom w:val="none" w:sz="0" w:space="0" w:color="auto"/>
            <w:right w:val="none" w:sz="0" w:space="0" w:color="auto"/>
          </w:divBdr>
        </w:div>
        <w:div w:id="1555773021">
          <w:marLeft w:val="0"/>
          <w:marRight w:val="0"/>
          <w:marTop w:val="0"/>
          <w:marBottom w:val="0"/>
          <w:divBdr>
            <w:top w:val="none" w:sz="0" w:space="0" w:color="auto"/>
            <w:left w:val="none" w:sz="0" w:space="0" w:color="auto"/>
            <w:bottom w:val="none" w:sz="0" w:space="0" w:color="auto"/>
            <w:right w:val="none" w:sz="0" w:space="0" w:color="auto"/>
          </w:divBdr>
        </w:div>
        <w:div w:id="1574505621">
          <w:marLeft w:val="0"/>
          <w:marRight w:val="0"/>
          <w:marTop w:val="0"/>
          <w:marBottom w:val="0"/>
          <w:divBdr>
            <w:top w:val="none" w:sz="0" w:space="0" w:color="auto"/>
            <w:left w:val="none" w:sz="0" w:space="0" w:color="auto"/>
            <w:bottom w:val="none" w:sz="0" w:space="0" w:color="auto"/>
            <w:right w:val="none" w:sz="0" w:space="0" w:color="auto"/>
          </w:divBdr>
        </w:div>
        <w:div w:id="1587883374">
          <w:marLeft w:val="0"/>
          <w:marRight w:val="0"/>
          <w:marTop w:val="0"/>
          <w:marBottom w:val="0"/>
          <w:divBdr>
            <w:top w:val="none" w:sz="0" w:space="0" w:color="auto"/>
            <w:left w:val="none" w:sz="0" w:space="0" w:color="auto"/>
            <w:bottom w:val="none" w:sz="0" w:space="0" w:color="auto"/>
            <w:right w:val="none" w:sz="0" w:space="0" w:color="auto"/>
          </w:divBdr>
        </w:div>
        <w:div w:id="1593589848">
          <w:marLeft w:val="0"/>
          <w:marRight w:val="0"/>
          <w:marTop w:val="0"/>
          <w:marBottom w:val="0"/>
          <w:divBdr>
            <w:top w:val="none" w:sz="0" w:space="0" w:color="auto"/>
            <w:left w:val="none" w:sz="0" w:space="0" w:color="auto"/>
            <w:bottom w:val="none" w:sz="0" w:space="0" w:color="auto"/>
            <w:right w:val="none" w:sz="0" w:space="0" w:color="auto"/>
          </w:divBdr>
        </w:div>
        <w:div w:id="1593590214">
          <w:marLeft w:val="0"/>
          <w:marRight w:val="0"/>
          <w:marTop w:val="0"/>
          <w:marBottom w:val="0"/>
          <w:divBdr>
            <w:top w:val="none" w:sz="0" w:space="0" w:color="auto"/>
            <w:left w:val="none" w:sz="0" w:space="0" w:color="auto"/>
            <w:bottom w:val="none" w:sz="0" w:space="0" w:color="auto"/>
            <w:right w:val="none" w:sz="0" w:space="0" w:color="auto"/>
          </w:divBdr>
        </w:div>
        <w:div w:id="1658876514">
          <w:marLeft w:val="0"/>
          <w:marRight w:val="0"/>
          <w:marTop w:val="0"/>
          <w:marBottom w:val="0"/>
          <w:divBdr>
            <w:top w:val="none" w:sz="0" w:space="0" w:color="auto"/>
            <w:left w:val="none" w:sz="0" w:space="0" w:color="auto"/>
            <w:bottom w:val="none" w:sz="0" w:space="0" w:color="auto"/>
            <w:right w:val="none" w:sz="0" w:space="0" w:color="auto"/>
          </w:divBdr>
        </w:div>
        <w:div w:id="1674338926">
          <w:marLeft w:val="0"/>
          <w:marRight w:val="0"/>
          <w:marTop w:val="0"/>
          <w:marBottom w:val="0"/>
          <w:divBdr>
            <w:top w:val="none" w:sz="0" w:space="0" w:color="auto"/>
            <w:left w:val="none" w:sz="0" w:space="0" w:color="auto"/>
            <w:bottom w:val="none" w:sz="0" w:space="0" w:color="auto"/>
            <w:right w:val="none" w:sz="0" w:space="0" w:color="auto"/>
          </w:divBdr>
        </w:div>
        <w:div w:id="1674844562">
          <w:marLeft w:val="0"/>
          <w:marRight w:val="0"/>
          <w:marTop w:val="0"/>
          <w:marBottom w:val="0"/>
          <w:divBdr>
            <w:top w:val="none" w:sz="0" w:space="0" w:color="auto"/>
            <w:left w:val="none" w:sz="0" w:space="0" w:color="auto"/>
            <w:bottom w:val="none" w:sz="0" w:space="0" w:color="auto"/>
            <w:right w:val="none" w:sz="0" w:space="0" w:color="auto"/>
          </w:divBdr>
        </w:div>
        <w:div w:id="1781610897">
          <w:marLeft w:val="0"/>
          <w:marRight w:val="0"/>
          <w:marTop w:val="0"/>
          <w:marBottom w:val="0"/>
          <w:divBdr>
            <w:top w:val="none" w:sz="0" w:space="0" w:color="auto"/>
            <w:left w:val="none" w:sz="0" w:space="0" w:color="auto"/>
            <w:bottom w:val="none" w:sz="0" w:space="0" w:color="auto"/>
            <w:right w:val="none" w:sz="0" w:space="0" w:color="auto"/>
          </w:divBdr>
        </w:div>
        <w:div w:id="1782410234">
          <w:marLeft w:val="0"/>
          <w:marRight w:val="0"/>
          <w:marTop w:val="0"/>
          <w:marBottom w:val="0"/>
          <w:divBdr>
            <w:top w:val="none" w:sz="0" w:space="0" w:color="auto"/>
            <w:left w:val="none" w:sz="0" w:space="0" w:color="auto"/>
            <w:bottom w:val="none" w:sz="0" w:space="0" w:color="auto"/>
            <w:right w:val="none" w:sz="0" w:space="0" w:color="auto"/>
          </w:divBdr>
        </w:div>
        <w:div w:id="1792086131">
          <w:marLeft w:val="0"/>
          <w:marRight w:val="0"/>
          <w:marTop w:val="0"/>
          <w:marBottom w:val="0"/>
          <w:divBdr>
            <w:top w:val="none" w:sz="0" w:space="0" w:color="auto"/>
            <w:left w:val="none" w:sz="0" w:space="0" w:color="auto"/>
            <w:bottom w:val="none" w:sz="0" w:space="0" w:color="auto"/>
            <w:right w:val="none" w:sz="0" w:space="0" w:color="auto"/>
          </w:divBdr>
        </w:div>
        <w:div w:id="1802310718">
          <w:marLeft w:val="0"/>
          <w:marRight w:val="0"/>
          <w:marTop w:val="0"/>
          <w:marBottom w:val="0"/>
          <w:divBdr>
            <w:top w:val="none" w:sz="0" w:space="0" w:color="auto"/>
            <w:left w:val="none" w:sz="0" w:space="0" w:color="auto"/>
            <w:bottom w:val="none" w:sz="0" w:space="0" w:color="auto"/>
            <w:right w:val="none" w:sz="0" w:space="0" w:color="auto"/>
          </w:divBdr>
        </w:div>
        <w:div w:id="1822308674">
          <w:marLeft w:val="0"/>
          <w:marRight w:val="0"/>
          <w:marTop w:val="0"/>
          <w:marBottom w:val="0"/>
          <w:divBdr>
            <w:top w:val="none" w:sz="0" w:space="0" w:color="auto"/>
            <w:left w:val="none" w:sz="0" w:space="0" w:color="auto"/>
            <w:bottom w:val="none" w:sz="0" w:space="0" w:color="auto"/>
            <w:right w:val="none" w:sz="0" w:space="0" w:color="auto"/>
          </w:divBdr>
        </w:div>
        <w:div w:id="1833714295">
          <w:marLeft w:val="0"/>
          <w:marRight w:val="0"/>
          <w:marTop w:val="0"/>
          <w:marBottom w:val="0"/>
          <w:divBdr>
            <w:top w:val="none" w:sz="0" w:space="0" w:color="auto"/>
            <w:left w:val="none" w:sz="0" w:space="0" w:color="auto"/>
            <w:bottom w:val="none" w:sz="0" w:space="0" w:color="auto"/>
            <w:right w:val="none" w:sz="0" w:space="0" w:color="auto"/>
          </w:divBdr>
        </w:div>
        <w:div w:id="1834178849">
          <w:marLeft w:val="0"/>
          <w:marRight w:val="0"/>
          <w:marTop w:val="0"/>
          <w:marBottom w:val="0"/>
          <w:divBdr>
            <w:top w:val="none" w:sz="0" w:space="0" w:color="auto"/>
            <w:left w:val="none" w:sz="0" w:space="0" w:color="auto"/>
            <w:bottom w:val="none" w:sz="0" w:space="0" w:color="auto"/>
            <w:right w:val="none" w:sz="0" w:space="0" w:color="auto"/>
          </w:divBdr>
        </w:div>
        <w:div w:id="1846170238">
          <w:marLeft w:val="0"/>
          <w:marRight w:val="0"/>
          <w:marTop w:val="0"/>
          <w:marBottom w:val="0"/>
          <w:divBdr>
            <w:top w:val="none" w:sz="0" w:space="0" w:color="auto"/>
            <w:left w:val="none" w:sz="0" w:space="0" w:color="auto"/>
            <w:bottom w:val="none" w:sz="0" w:space="0" w:color="auto"/>
            <w:right w:val="none" w:sz="0" w:space="0" w:color="auto"/>
          </w:divBdr>
        </w:div>
        <w:div w:id="1900937453">
          <w:marLeft w:val="0"/>
          <w:marRight w:val="0"/>
          <w:marTop w:val="0"/>
          <w:marBottom w:val="0"/>
          <w:divBdr>
            <w:top w:val="none" w:sz="0" w:space="0" w:color="auto"/>
            <w:left w:val="none" w:sz="0" w:space="0" w:color="auto"/>
            <w:bottom w:val="none" w:sz="0" w:space="0" w:color="auto"/>
            <w:right w:val="none" w:sz="0" w:space="0" w:color="auto"/>
          </w:divBdr>
        </w:div>
        <w:div w:id="1912814230">
          <w:marLeft w:val="0"/>
          <w:marRight w:val="0"/>
          <w:marTop w:val="0"/>
          <w:marBottom w:val="0"/>
          <w:divBdr>
            <w:top w:val="none" w:sz="0" w:space="0" w:color="auto"/>
            <w:left w:val="none" w:sz="0" w:space="0" w:color="auto"/>
            <w:bottom w:val="none" w:sz="0" w:space="0" w:color="auto"/>
            <w:right w:val="none" w:sz="0" w:space="0" w:color="auto"/>
          </w:divBdr>
        </w:div>
        <w:div w:id="1919561317">
          <w:marLeft w:val="0"/>
          <w:marRight w:val="0"/>
          <w:marTop w:val="0"/>
          <w:marBottom w:val="0"/>
          <w:divBdr>
            <w:top w:val="none" w:sz="0" w:space="0" w:color="auto"/>
            <w:left w:val="none" w:sz="0" w:space="0" w:color="auto"/>
            <w:bottom w:val="none" w:sz="0" w:space="0" w:color="auto"/>
            <w:right w:val="none" w:sz="0" w:space="0" w:color="auto"/>
          </w:divBdr>
        </w:div>
        <w:div w:id="1955596233">
          <w:marLeft w:val="0"/>
          <w:marRight w:val="0"/>
          <w:marTop w:val="0"/>
          <w:marBottom w:val="0"/>
          <w:divBdr>
            <w:top w:val="none" w:sz="0" w:space="0" w:color="auto"/>
            <w:left w:val="none" w:sz="0" w:space="0" w:color="auto"/>
            <w:bottom w:val="none" w:sz="0" w:space="0" w:color="auto"/>
            <w:right w:val="none" w:sz="0" w:space="0" w:color="auto"/>
          </w:divBdr>
        </w:div>
        <w:div w:id="1962421440">
          <w:marLeft w:val="0"/>
          <w:marRight w:val="0"/>
          <w:marTop w:val="0"/>
          <w:marBottom w:val="0"/>
          <w:divBdr>
            <w:top w:val="none" w:sz="0" w:space="0" w:color="auto"/>
            <w:left w:val="none" w:sz="0" w:space="0" w:color="auto"/>
            <w:bottom w:val="none" w:sz="0" w:space="0" w:color="auto"/>
            <w:right w:val="none" w:sz="0" w:space="0" w:color="auto"/>
          </w:divBdr>
        </w:div>
        <w:div w:id="1994215907">
          <w:marLeft w:val="0"/>
          <w:marRight w:val="0"/>
          <w:marTop w:val="0"/>
          <w:marBottom w:val="0"/>
          <w:divBdr>
            <w:top w:val="none" w:sz="0" w:space="0" w:color="auto"/>
            <w:left w:val="none" w:sz="0" w:space="0" w:color="auto"/>
            <w:bottom w:val="none" w:sz="0" w:space="0" w:color="auto"/>
            <w:right w:val="none" w:sz="0" w:space="0" w:color="auto"/>
          </w:divBdr>
        </w:div>
        <w:div w:id="2008095084">
          <w:marLeft w:val="0"/>
          <w:marRight w:val="0"/>
          <w:marTop w:val="0"/>
          <w:marBottom w:val="0"/>
          <w:divBdr>
            <w:top w:val="none" w:sz="0" w:space="0" w:color="auto"/>
            <w:left w:val="none" w:sz="0" w:space="0" w:color="auto"/>
            <w:bottom w:val="none" w:sz="0" w:space="0" w:color="auto"/>
            <w:right w:val="none" w:sz="0" w:space="0" w:color="auto"/>
          </w:divBdr>
        </w:div>
        <w:div w:id="2020279835">
          <w:marLeft w:val="0"/>
          <w:marRight w:val="0"/>
          <w:marTop w:val="0"/>
          <w:marBottom w:val="0"/>
          <w:divBdr>
            <w:top w:val="none" w:sz="0" w:space="0" w:color="auto"/>
            <w:left w:val="none" w:sz="0" w:space="0" w:color="auto"/>
            <w:bottom w:val="none" w:sz="0" w:space="0" w:color="auto"/>
            <w:right w:val="none" w:sz="0" w:space="0" w:color="auto"/>
          </w:divBdr>
        </w:div>
        <w:div w:id="2033417656">
          <w:marLeft w:val="0"/>
          <w:marRight w:val="0"/>
          <w:marTop w:val="0"/>
          <w:marBottom w:val="0"/>
          <w:divBdr>
            <w:top w:val="none" w:sz="0" w:space="0" w:color="auto"/>
            <w:left w:val="none" w:sz="0" w:space="0" w:color="auto"/>
            <w:bottom w:val="none" w:sz="0" w:space="0" w:color="auto"/>
            <w:right w:val="none" w:sz="0" w:space="0" w:color="auto"/>
          </w:divBdr>
        </w:div>
        <w:div w:id="2040004999">
          <w:marLeft w:val="0"/>
          <w:marRight w:val="0"/>
          <w:marTop w:val="0"/>
          <w:marBottom w:val="0"/>
          <w:divBdr>
            <w:top w:val="none" w:sz="0" w:space="0" w:color="auto"/>
            <w:left w:val="none" w:sz="0" w:space="0" w:color="auto"/>
            <w:bottom w:val="none" w:sz="0" w:space="0" w:color="auto"/>
            <w:right w:val="none" w:sz="0" w:space="0" w:color="auto"/>
          </w:divBdr>
        </w:div>
        <w:div w:id="2055082138">
          <w:marLeft w:val="0"/>
          <w:marRight w:val="0"/>
          <w:marTop w:val="0"/>
          <w:marBottom w:val="0"/>
          <w:divBdr>
            <w:top w:val="none" w:sz="0" w:space="0" w:color="auto"/>
            <w:left w:val="none" w:sz="0" w:space="0" w:color="auto"/>
            <w:bottom w:val="none" w:sz="0" w:space="0" w:color="auto"/>
            <w:right w:val="none" w:sz="0" w:space="0" w:color="auto"/>
          </w:divBdr>
        </w:div>
        <w:div w:id="2056931527">
          <w:marLeft w:val="0"/>
          <w:marRight w:val="0"/>
          <w:marTop w:val="0"/>
          <w:marBottom w:val="0"/>
          <w:divBdr>
            <w:top w:val="none" w:sz="0" w:space="0" w:color="auto"/>
            <w:left w:val="none" w:sz="0" w:space="0" w:color="auto"/>
            <w:bottom w:val="none" w:sz="0" w:space="0" w:color="auto"/>
            <w:right w:val="none" w:sz="0" w:space="0" w:color="auto"/>
          </w:divBdr>
        </w:div>
        <w:div w:id="2080402464">
          <w:marLeft w:val="0"/>
          <w:marRight w:val="0"/>
          <w:marTop w:val="0"/>
          <w:marBottom w:val="0"/>
          <w:divBdr>
            <w:top w:val="none" w:sz="0" w:space="0" w:color="auto"/>
            <w:left w:val="none" w:sz="0" w:space="0" w:color="auto"/>
            <w:bottom w:val="none" w:sz="0" w:space="0" w:color="auto"/>
            <w:right w:val="none" w:sz="0" w:space="0" w:color="auto"/>
          </w:divBdr>
        </w:div>
        <w:div w:id="2147240202">
          <w:marLeft w:val="0"/>
          <w:marRight w:val="0"/>
          <w:marTop w:val="0"/>
          <w:marBottom w:val="0"/>
          <w:divBdr>
            <w:top w:val="none" w:sz="0" w:space="0" w:color="auto"/>
            <w:left w:val="none" w:sz="0" w:space="0" w:color="auto"/>
            <w:bottom w:val="none" w:sz="0" w:space="0" w:color="auto"/>
            <w:right w:val="none" w:sz="0" w:space="0" w:color="auto"/>
          </w:divBdr>
        </w:div>
      </w:divsChild>
    </w:div>
    <w:div w:id="1556159720">
      <w:bodyDiv w:val="1"/>
      <w:marLeft w:val="0"/>
      <w:marRight w:val="0"/>
      <w:marTop w:val="0"/>
      <w:marBottom w:val="0"/>
      <w:divBdr>
        <w:top w:val="none" w:sz="0" w:space="0" w:color="auto"/>
        <w:left w:val="none" w:sz="0" w:space="0" w:color="auto"/>
        <w:bottom w:val="none" w:sz="0" w:space="0" w:color="auto"/>
        <w:right w:val="none" w:sz="0" w:space="0" w:color="auto"/>
      </w:divBdr>
      <w:divsChild>
        <w:div w:id="558786069">
          <w:marLeft w:val="0"/>
          <w:marRight w:val="0"/>
          <w:marTop w:val="0"/>
          <w:marBottom w:val="120"/>
          <w:divBdr>
            <w:top w:val="none" w:sz="0" w:space="0" w:color="auto"/>
            <w:left w:val="none" w:sz="0" w:space="0" w:color="auto"/>
            <w:bottom w:val="none" w:sz="0" w:space="0" w:color="auto"/>
            <w:right w:val="none" w:sz="0" w:space="0" w:color="auto"/>
          </w:divBdr>
        </w:div>
      </w:divsChild>
    </w:div>
    <w:div w:id="1638952762">
      <w:bodyDiv w:val="1"/>
      <w:marLeft w:val="0"/>
      <w:marRight w:val="0"/>
      <w:marTop w:val="0"/>
      <w:marBottom w:val="0"/>
      <w:divBdr>
        <w:top w:val="none" w:sz="0" w:space="0" w:color="auto"/>
        <w:left w:val="none" w:sz="0" w:space="0" w:color="auto"/>
        <w:bottom w:val="none" w:sz="0" w:space="0" w:color="auto"/>
        <w:right w:val="none" w:sz="0" w:space="0" w:color="auto"/>
      </w:divBdr>
    </w:div>
    <w:div w:id="1721859109">
      <w:bodyDiv w:val="1"/>
      <w:marLeft w:val="0"/>
      <w:marRight w:val="0"/>
      <w:marTop w:val="0"/>
      <w:marBottom w:val="0"/>
      <w:divBdr>
        <w:top w:val="none" w:sz="0" w:space="0" w:color="auto"/>
        <w:left w:val="none" w:sz="0" w:space="0" w:color="auto"/>
        <w:bottom w:val="none" w:sz="0" w:space="0" w:color="auto"/>
        <w:right w:val="none" w:sz="0" w:space="0" w:color="auto"/>
      </w:divBdr>
    </w:div>
    <w:div w:id="1731078605">
      <w:bodyDiv w:val="1"/>
      <w:marLeft w:val="0"/>
      <w:marRight w:val="0"/>
      <w:marTop w:val="0"/>
      <w:marBottom w:val="0"/>
      <w:divBdr>
        <w:top w:val="none" w:sz="0" w:space="0" w:color="auto"/>
        <w:left w:val="none" w:sz="0" w:space="0" w:color="auto"/>
        <w:bottom w:val="none" w:sz="0" w:space="0" w:color="auto"/>
        <w:right w:val="none" w:sz="0" w:space="0" w:color="auto"/>
      </w:divBdr>
    </w:div>
    <w:div w:id="1734888756">
      <w:bodyDiv w:val="1"/>
      <w:marLeft w:val="0"/>
      <w:marRight w:val="0"/>
      <w:marTop w:val="0"/>
      <w:marBottom w:val="0"/>
      <w:divBdr>
        <w:top w:val="none" w:sz="0" w:space="0" w:color="auto"/>
        <w:left w:val="none" w:sz="0" w:space="0" w:color="auto"/>
        <w:bottom w:val="none" w:sz="0" w:space="0" w:color="auto"/>
        <w:right w:val="none" w:sz="0" w:space="0" w:color="auto"/>
      </w:divBdr>
    </w:div>
    <w:div w:id="1739091692">
      <w:bodyDiv w:val="1"/>
      <w:marLeft w:val="0"/>
      <w:marRight w:val="0"/>
      <w:marTop w:val="0"/>
      <w:marBottom w:val="0"/>
      <w:divBdr>
        <w:top w:val="none" w:sz="0" w:space="0" w:color="auto"/>
        <w:left w:val="none" w:sz="0" w:space="0" w:color="auto"/>
        <w:bottom w:val="none" w:sz="0" w:space="0" w:color="auto"/>
        <w:right w:val="none" w:sz="0" w:space="0" w:color="auto"/>
      </w:divBdr>
    </w:div>
    <w:div w:id="1743680743">
      <w:bodyDiv w:val="1"/>
      <w:marLeft w:val="0"/>
      <w:marRight w:val="0"/>
      <w:marTop w:val="0"/>
      <w:marBottom w:val="0"/>
      <w:divBdr>
        <w:top w:val="none" w:sz="0" w:space="0" w:color="auto"/>
        <w:left w:val="none" w:sz="0" w:space="0" w:color="auto"/>
        <w:bottom w:val="none" w:sz="0" w:space="0" w:color="auto"/>
        <w:right w:val="none" w:sz="0" w:space="0" w:color="auto"/>
      </w:divBdr>
    </w:div>
    <w:div w:id="1747189900">
      <w:bodyDiv w:val="1"/>
      <w:marLeft w:val="0"/>
      <w:marRight w:val="0"/>
      <w:marTop w:val="0"/>
      <w:marBottom w:val="0"/>
      <w:divBdr>
        <w:top w:val="none" w:sz="0" w:space="0" w:color="auto"/>
        <w:left w:val="none" w:sz="0" w:space="0" w:color="auto"/>
        <w:bottom w:val="none" w:sz="0" w:space="0" w:color="auto"/>
        <w:right w:val="none" w:sz="0" w:space="0" w:color="auto"/>
      </w:divBdr>
    </w:div>
    <w:div w:id="1754667978">
      <w:bodyDiv w:val="1"/>
      <w:marLeft w:val="0"/>
      <w:marRight w:val="0"/>
      <w:marTop w:val="0"/>
      <w:marBottom w:val="0"/>
      <w:divBdr>
        <w:top w:val="none" w:sz="0" w:space="0" w:color="auto"/>
        <w:left w:val="none" w:sz="0" w:space="0" w:color="auto"/>
        <w:bottom w:val="none" w:sz="0" w:space="0" w:color="auto"/>
        <w:right w:val="none" w:sz="0" w:space="0" w:color="auto"/>
      </w:divBdr>
    </w:div>
    <w:div w:id="1790708679">
      <w:bodyDiv w:val="1"/>
      <w:marLeft w:val="0"/>
      <w:marRight w:val="0"/>
      <w:marTop w:val="0"/>
      <w:marBottom w:val="0"/>
      <w:divBdr>
        <w:top w:val="none" w:sz="0" w:space="0" w:color="auto"/>
        <w:left w:val="none" w:sz="0" w:space="0" w:color="auto"/>
        <w:bottom w:val="none" w:sz="0" w:space="0" w:color="auto"/>
        <w:right w:val="none" w:sz="0" w:space="0" w:color="auto"/>
      </w:divBdr>
    </w:div>
    <w:div w:id="1905604305">
      <w:bodyDiv w:val="1"/>
      <w:marLeft w:val="0"/>
      <w:marRight w:val="0"/>
      <w:marTop w:val="0"/>
      <w:marBottom w:val="0"/>
      <w:divBdr>
        <w:top w:val="none" w:sz="0" w:space="0" w:color="auto"/>
        <w:left w:val="none" w:sz="0" w:space="0" w:color="auto"/>
        <w:bottom w:val="none" w:sz="0" w:space="0" w:color="auto"/>
        <w:right w:val="none" w:sz="0" w:space="0" w:color="auto"/>
      </w:divBdr>
    </w:div>
    <w:div w:id="1962957476">
      <w:bodyDiv w:val="1"/>
      <w:marLeft w:val="0"/>
      <w:marRight w:val="0"/>
      <w:marTop w:val="0"/>
      <w:marBottom w:val="0"/>
      <w:divBdr>
        <w:top w:val="none" w:sz="0" w:space="0" w:color="auto"/>
        <w:left w:val="none" w:sz="0" w:space="0" w:color="auto"/>
        <w:bottom w:val="none" w:sz="0" w:space="0" w:color="auto"/>
        <w:right w:val="none" w:sz="0" w:space="0" w:color="auto"/>
      </w:divBdr>
    </w:div>
    <w:div w:id="1997684765">
      <w:bodyDiv w:val="1"/>
      <w:marLeft w:val="0"/>
      <w:marRight w:val="0"/>
      <w:marTop w:val="0"/>
      <w:marBottom w:val="0"/>
      <w:divBdr>
        <w:top w:val="none" w:sz="0" w:space="0" w:color="auto"/>
        <w:left w:val="none" w:sz="0" w:space="0" w:color="auto"/>
        <w:bottom w:val="none" w:sz="0" w:space="0" w:color="auto"/>
        <w:right w:val="none" w:sz="0" w:space="0" w:color="auto"/>
      </w:divBdr>
      <w:divsChild>
        <w:div w:id="1284769098">
          <w:marLeft w:val="0"/>
          <w:marRight w:val="0"/>
          <w:marTop w:val="0"/>
          <w:marBottom w:val="0"/>
          <w:divBdr>
            <w:top w:val="none" w:sz="0" w:space="0" w:color="auto"/>
            <w:left w:val="none" w:sz="0" w:space="0" w:color="auto"/>
            <w:bottom w:val="none" w:sz="0" w:space="0" w:color="auto"/>
            <w:right w:val="none" w:sz="0" w:space="0" w:color="auto"/>
          </w:divBdr>
        </w:div>
      </w:divsChild>
    </w:div>
    <w:div w:id="1997802708">
      <w:bodyDiv w:val="1"/>
      <w:marLeft w:val="0"/>
      <w:marRight w:val="0"/>
      <w:marTop w:val="0"/>
      <w:marBottom w:val="0"/>
      <w:divBdr>
        <w:top w:val="none" w:sz="0" w:space="0" w:color="auto"/>
        <w:left w:val="none" w:sz="0" w:space="0" w:color="auto"/>
        <w:bottom w:val="none" w:sz="0" w:space="0" w:color="auto"/>
        <w:right w:val="none" w:sz="0" w:space="0" w:color="auto"/>
      </w:divBdr>
      <w:divsChild>
        <w:div w:id="122702604">
          <w:marLeft w:val="0"/>
          <w:marRight w:val="0"/>
          <w:marTop w:val="0"/>
          <w:marBottom w:val="150"/>
          <w:divBdr>
            <w:top w:val="none" w:sz="0" w:space="0" w:color="auto"/>
            <w:left w:val="none" w:sz="0" w:space="0" w:color="auto"/>
            <w:bottom w:val="none" w:sz="0" w:space="0" w:color="auto"/>
            <w:right w:val="none" w:sz="0" w:space="0" w:color="auto"/>
          </w:divBdr>
          <w:divsChild>
            <w:div w:id="937179487">
              <w:marLeft w:val="0"/>
              <w:marRight w:val="0"/>
              <w:marTop w:val="0"/>
              <w:marBottom w:val="0"/>
              <w:divBdr>
                <w:top w:val="none" w:sz="0" w:space="0" w:color="auto"/>
                <w:left w:val="none" w:sz="0" w:space="0" w:color="auto"/>
                <w:bottom w:val="none" w:sz="0" w:space="0" w:color="auto"/>
                <w:right w:val="none" w:sz="0" w:space="0" w:color="auto"/>
              </w:divBdr>
              <w:divsChild>
                <w:div w:id="751198049">
                  <w:marLeft w:val="0"/>
                  <w:marRight w:val="150"/>
                  <w:marTop w:val="0"/>
                  <w:marBottom w:val="0"/>
                  <w:divBdr>
                    <w:top w:val="none" w:sz="0" w:space="0" w:color="auto"/>
                    <w:left w:val="none" w:sz="0" w:space="0" w:color="auto"/>
                    <w:bottom w:val="none" w:sz="0" w:space="0" w:color="auto"/>
                    <w:right w:val="none" w:sz="0" w:space="0" w:color="auto"/>
                  </w:divBdr>
                  <w:divsChild>
                    <w:div w:id="40476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727267">
          <w:marLeft w:val="0"/>
          <w:marRight w:val="0"/>
          <w:marTop w:val="0"/>
          <w:marBottom w:val="150"/>
          <w:divBdr>
            <w:top w:val="none" w:sz="0" w:space="0" w:color="auto"/>
            <w:left w:val="none" w:sz="0" w:space="0" w:color="auto"/>
            <w:bottom w:val="none" w:sz="0" w:space="0" w:color="auto"/>
            <w:right w:val="none" w:sz="0" w:space="0" w:color="auto"/>
          </w:divBdr>
          <w:divsChild>
            <w:div w:id="315496198">
              <w:marLeft w:val="0"/>
              <w:marRight w:val="0"/>
              <w:marTop w:val="120"/>
              <w:marBottom w:val="120"/>
              <w:divBdr>
                <w:top w:val="none" w:sz="0" w:space="0" w:color="auto"/>
                <w:left w:val="none" w:sz="0" w:space="0" w:color="auto"/>
                <w:bottom w:val="none" w:sz="0" w:space="0" w:color="auto"/>
                <w:right w:val="none" w:sz="0" w:space="0" w:color="auto"/>
              </w:divBdr>
            </w:div>
            <w:div w:id="571278583">
              <w:marLeft w:val="0"/>
              <w:marRight w:val="0"/>
              <w:marTop w:val="120"/>
              <w:marBottom w:val="120"/>
              <w:divBdr>
                <w:top w:val="none" w:sz="0" w:space="0" w:color="auto"/>
                <w:left w:val="none" w:sz="0" w:space="0" w:color="auto"/>
                <w:bottom w:val="none" w:sz="0" w:space="0" w:color="auto"/>
                <w:right w:val="none" w:sz="0" w:space="0" w:color="auto"/>
              </w:divBdr>
            </w:div>
            <w:div w:id="1004434467">
              <w:marLeft w:val="0"/>
              <w:marRight w:val="0"/>
              <w:marTop w:val="120"/>
              <w:marBottom w:val="120"/>
              <w:divBdr>
                <w:top w:val="none" w:sz="0" w:space="0" w:color="auto"/>
                <w:left w:val="none" w:sz="0" w:space="0" w:color="auto"/>
                <w:bottom w:val="none" w:sz="0" w:space="0" w:color="auto"/>
                <w:right w:val="none" w:sz="0" w:space="0" w:color="auto"/>
              </w:divBdr>
            </w:div>
            <w:div w:id="1078137906">
              <w:marLeft w:val="0"/>
              <w:marRight w:val="0"/>
              <w:marTop w:val="120"/>
              <w:marBottom w:val="120"/>
              <w:divBdr>
                <w:top w:val="none" w:sz="0" w:space="0" w:color="auto"/>
                <w:left w:val="none" w:sz="0" w:space="0" w:color="auto"/>
                <w:bottom w:val="none" w:sz="0" w:space="0" w:color="auto"/>
                <w:right w:val="none" w:sz="0" w:space="0" w:color="auto"/>
              </w:divBdr>
            </w:div>
            <w:div w:id="1327052675">
              <w:marLeft w:val="0"/>
              <w:marRight w:val="0"/>
              <w:marTop w:val="120"/>
              <w:marBottom w:val="120"/>
              <w:divBdr>
                <w:top w:val="none" w:sz="0" w:space="0" w:color="auto"/>
                <w:left w:val="none" w:sz="0" w:space="0" w:color="auto"/>
                <w:bottom w:val="none" w:sz="0" w:space="0" w:color="auto"/>
                <w:right w:val="none" w:sz="0" w:space="0" w:color="auto"/>
              </w:divBdr>
            </w:div>
            <w:div w:id="2089187655">
              <w:marLeft w:val="0"/>
              <w:marRight w:val="0"/>
              <w:marTop w:val="120"/>
              <w:marBottom w:val="120"/>
              <w:divBdr>
                <w:top w:val="none" w:sz="0" w:space="0" w:color="auto"/>
                <w:left w:val="none" w:sz="0" w:space="0" w:color="auto"/>
                <w:bottom w:val="none" w:sz="0" w:space="0" w:color="auto"/>
                <w:right w:val="none" w:sz="0" w:space="0" w:color="auto"/>
              </w:divBdr>
            </w:div>
          </w:divsChild>
        </w:div>
        <w:div w:id="2070767998">
          <w:marLeft w:val="0"/>
          <w:marRight w:val="0"/>
          <w:marTop w:val="0"/>
          <w:marBottom w:val="150"/>
          <w:divBdr>
            <w:top w:val="none" w:sz="0" w:space="0" w:color="auto"/>
            <w:left w:val="none" w:sz="0" w:space="0" w:color="auto"/>
            <w:bottom w:val="none" w:sz="0" w:space="0" w:color="auto"/>
            <w:right w:val="none" w:sz="0" w:space="0" w:color="auto"/>
          </w:divBdr>
          <w:divsChild>
            <w:div w:id="1120146527">
              <w:marLeft w:val="0"/>
              <w:marRight w:val="0"/>
              <w:marTop w:val="0"/>
              <w:marBottom w:val="0"/>
              <w:divBdr>
                <w:top w:val="none" w:sz="0" w:space="0" w:color="auto"/>
                <w:left w:val="none" w:sz="0" w:space="0" w:color="auto"/>
                <w:bottom w:val="none" w:sz="0" w:space="0" w:color="auto"/>
                <w:right w:val="none" w:sz="0" w:space="0" w:color="auto"/>
              </w:divBdr>
              <w:divsChild>
                <w:div w:id="75952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081247">
      <w:bodyDiv w:val="1"/>
      <w:marLeft w:val="0"/>
      <w:marRight w:val="0"/>
      <w:marTop w:val="0"/>
      <w:marBottom w:val="0"/>
      <w:divBdr>
        <w:top w:val="none" w:sz="0" w:space="0" w:color="auto"/>
        <w:left w:val="none" w:sz="0" w:space="0" w:color="auto"/>
        <w:bottom w:val="none" w:sz="0" w:space="0" w:color="auto"/>
        <w:right w:val="none" w:sz="0" w:space="0" w:color="auto"/>
      </w:divBdr>
    </w:div>
    <w:div w:id="2059277323">
      <w:bodyDiv w:val="1"/>
      <w:marLeft w:val="0"/>
      <w:marRight w:val="0"/>
      <w:marTop w:val="0"/>
      <w:marBottom w:val="0"/>
      <w:divBdr>
        <w:top w:val="none" w:sz="0" w:space="0" w:color="auto"/>
        <w:left w:val="none" w:sz="0" w:space="0" w:color="auto"/>
        <w:bottom w:val="none" w:sz="0" w:space="0" w:color="auto"/>
        <w:right w:val="none" w:sz="0" w:space="0" w:color="auto"/>
      </w:divBdr>
      <w:divsChild>
        <w:div w:id="1310935498">
          <w:marLeft w:val="0"/>
          <w:marRight w:val="0"/>
          <w:marTop w:val="0"/>
          <w:marBottom w:val="600"/>
          <w:divBdr>
            <w:top w:val="none" w:sz="0" w:space="0" w:color="auto"/>
            <w:left w:val="none" w:sz="0" w:space="0" w:color="auto"/>
            <w:bottom w:val="none" w:sz="0" w:space="0" w:color="auto"/>
            <w:right w:val="none" w:sz="0" w:space="0" w:color="auto"/>
          </w:divBdr>
          <w:divsChild>
            <w:div w:id="106699364">
              <w:marLeft w:val="-225"/>
              <w:marRight w:val="-225"/>
              <w:marTop w:val="0"/>
              <w:marBottom w:val="0"/>
              <w:divBdr>
                <w:top w:val="none" w:sz="0" w:space="0" w:color="auto"/>
                <w:left w:val="none" w:sz="0" w:space="0" w:color="auto"/>
                <w:bottom w:val="none" w:sz="0" w:space="0" w:color="auto"/>
                <w:right w:val="none" w:sz="0" w:space="0" w:color="auto"/>
              </w:divBdr>
              <w:divsChild>
                <w:div w:id="373579579">
                  <w:marLeft w:val="0"/>
                  <w:marRight w:val="0"/>
                  <w:marTop w:val="0"/>
                  <w:marBottom w:val="0"/>
                  <w:divBdr>
                    <w:top w:val="none" w:sz="0" w:space="0" w:color="auto"/>
                    <w:left w:val="none" w:sz="0" w:space="0" w:color="auto"/>
                    <w:bottom w:val="none" w:sz="0" w:space="0" w:color="auto"/>
                    <w:right w:val="none" w:sz="0" w:space="0" w:color="auto"/>
                  </w:divBdr>
                  <w:divsChild>
                    <w:div w:id="1142380214">
                      <w:marLeft w:val="0"/>
                      <w:marRight w:val="0"/>
                      <w:marTop w:val="600"/>
                      <w:marBottom w:val="0"/>
                      <w:divBdr>
                        <w:top w:val="none" w:sz="0" w:space="0" w:color="auto"/>
                        <w:left w:val="none" w:sz="0" w:space="0" w:color="auto"/>
                        <w:bottom w:val="none" w:sz="0" w:space="0" w:color="auto"/>
                        <w:right w:val="none" w:sz="0" w:space="0" w:color="auto"/>
                      </w:divBdr>
                      <w:divsChild>
                        <w:div w:id="1745376647">
                          <w:marLeft w:val="0"/>
                          <w:marRight w:val="0"/>
                          <w:marTop w:val="0"/>
                          <w:marBottom w:val="0"/>
                          <w:divBdr>
                            <w:top w:val="none" w:sz="0" w:space="0" w:color="auto"/>
                            <w:left w:val="none" w:sz="0" w:space="0" w:color="auto"/>
                            <w:bottom w:val="none" w:sz="0" w:space="0" w:color="auto"/>
                            <w:right w:val="none" w:sz="0" w:space="0" w:color="auto"/>
                          </w:divBdr>
                          <w:divsChild>
                            <w:div w:id="292951661">
                              <w:marLeft w:val="0"/>
                              <w:marRight w:val="0"/>
                              <w:marTop w:val="0"/>
                              <w:marBottom w:val="0"/>
                              <w:divBdr>
                                <w:top w:val="none" w:sz="0" w:space="0" w:color="auto"/>
                                <w:left w:val="none" w:sz="0" w:space="0" w:color="auto"/>
                                <w:bottom w:val="none" w:sz="0" w:space="0" w:color="auto"/>
                                <w:right w:val="none" w:sz="0" w:space="0" w:color="auto"/>
                              </w:divBdr>
                            </w:div>
                            <w:div w:id="126649698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287318654">
              <w:marLeft w:val="-225"/>
              <w:marRight w:val="-225"/>
              <w:marTop w:val="0"/>
              <w:marBottom w:val="0"/>
              <w:divBdr>
                <w:top w:val="none" w:sz="0" w:space="0" w:color="auto"/>
                <w:left w:val="none" w:sz="0" w:space="0" w:color="auto"/>
                <w:bottom w:val="none" w:sz="0" w:space="0" w:color="auto"/>
                <w:right w:val="none" w:sz="0" w:space="0" w:color="auto"/>
              </w:divBdr>
              <w:divsChild>
                <w:div w:id="546531239">
                  <w:marLeft w:val="0"/>
                  <w:marRight w:val="0"/>
                  <w:marTop w:val="0"/>
                  <w:marBottom w:val="0"/>
                  <w:divBdr>
                    <w:top w:val="none" w:sz="0" w:space="0" w:color="auto"/>
                    <w:left w:val="none" w:sz="0" w:space="0" w:color="auto"/>
                    <w:bottom w:val="none" w:sz="0" w:space="0" w:color="auto"/>
                    <w:right w:val="none" w:sz="0" w:space="0" w:color="auto"/>
                  </w:divBdr>
                  <w:divsChild>
                    <w:div w:id="816532296">
                      <w:marLeft w:val="0"/>
                      <w:marRight w:val="0"/>
                      <w:marTop w:val="0"/>
                      <w:marBottom w:val="0"/>
                      <w:divBdr>
                        <w:top w:val="none" w:sz="0" w:space="0" w:color="auto"/>
                        <w:left w:val="none" w:sz="0" w:space="0" w:color="auto"/>
                        <w:bottom w:val="none" w:sz="0" w:space="0" w:color="auto"/>
                        <w:right w:val="none" w:sz="0" w:space="0" w:color="auto"/>
                      </w:divBdr>
                      <w:divsChild>
                        <w:div w:id="1926718475">
                          <w:marLeft w:val="0"/>
                          <w:marRight w:val="0"/>
                          <w:marTop w:val="0"/>
                          <w:marBottom w:val="0"/>
                          <w:divBdr>
                            <w:top w:val="none" w:sz="0" w:space="0" w:color="auto"/>
                            <w:left w:val="none" w:sz="0" w:space="0" w:color="auto"/>
                            <w:bottom w:val="none" w:sz="0" w:space="0" w:color="auto"/>
                            <w:right w:val="none" w:sz="0" w:space="0" w:color="auto"/>
                          </w:divBdr>
                          <w:divsChild>
                            <w:div w:id="580601430">
                              <w:marLeft w:val="0"/>
                              <w:marRight w:val="0"/>
                              <w:marTop w:val="0"/>
                              <w:marBottom w:val="0"/>
                              <w:divBdr>
                                <w:top w:val="none" w:sz="0" w:space="0" w:color="auto"/>
                                <w:left w:val="none" w:sz="0" w:space="0" w:color="auto"/>
                                <w:bottom w:val="none" w:sz="0" w:space="0" w:color="auto"/>
                                <w:right w:val="none" w:sz="0" w:space="0" w:color="auto"/>
                              </w:divBdr>
                              <w:divsChild>
                                <w:div w:id="1152915335">
                                  <w:marLeft w:val="0"/>
                                  <w:marRight w:val="0"/>
                                  <w:marTop w:val="0"/>
                                  <w:marBottom w:val="0"/>
                                  <w:divBdr>
                                    <w:top w:val="none" w:sz="0" w:space="0" w:color="auto"/>
                                    <w:left w:val="none" w:sz="0" w:space="0" w:color="auto"/>
                                    <w:bottom w:val="none" w:sz="0" w:space="0" w:color="auto"/>
                                    <w:right w:val="none" w:sz="0" w:space="0" w:color="auto"/>
                                  </w:divBdr>
                                  <w:divsChild>
                                    <w:div w:id="1761947520">
                                      <w:marLeft w:val="0"/>
                                      <w:marRight w:val="0"/>
                                      <w:marTop w:val="0"/>
                                      <w:marBottom w:val="0"/>
                                      <w:divBdr>
                                        <w:top w:val="none" w:sz="0" w:space="0" w:color="auto"/>
                                        <w:left w:val="none" w:sz="0" w:space="0" w:color="auto"/>
                                        <w:bottom w:val="none" w:sz="0" w:space="0" w:color="auto"/>
                                        <w:right w:val="none" w:sz="0" w:space="0" w:color="auto"/>
                                      </w:divBdr>
                                      <w:divsChild>
                                        <w:div w:id="9286837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1698618">
              <w:marLeft w:val="-225"/>
              <w:marRight w:val="-225"/>
              <w:marTop w:val="0"/>
              <w:marBottom w:val="0"/>
              <w:divBdr>
                <w:top w:val="none" w:sz="0" w:space="0" w:color="auto"/>
                <w:left w:val="none" w:sz="0" w:space="0" w:color="auto"/>
                <w:bottom w:val="none" w:sz="0" w:space="0" w:color="auto"/>
                <w:right w:val="none" w:sz="0" w:space="0" w:color="auto"/>
              </w:divBdr>
              <w:divsChild>
                <w:div w:id="1249970148">
                  <w:marLeft w:val="0"/>
                  <w:marRight w:val="0"/>
                  <w:marTop w:val="0"/>
                  <w:marBottom w:val="0"/>
                  <w:divBdr>
                    <w:top w:val="none" w:sz="0" w:space="0" w:color="auto"/>
                    <w:left w:val="none" w:sz="0" w:space="0" w:color="auto"/>
                    <w:bottom w:val="none" w:sz="0" w:space="0" w:color="auto"/>
                    <w:right w:val="none" w:sz="0" w:space="0" w:color="auto"/>
                  </w:divBdr>
                  <w:divsChild>
                    <w:div w:id="108669256">
                      <w:marLeft w:val="0"/>
                      <w:marRight w:val="0"/>
                      <w:marTop w:val="600"/>
                      <w:marBottom w:val="0"/>
                      <w:divBdr>
                        <w:top w:val="none" w:sz="0" w:space="0" w:color="auto"/>
                        <w:left w:val="none" w:sz="0" w:space="0" w:color="auto"/>
                        <w:bottom w:val="none" w:sz="0" w:space="0" w:color="auto"/>
                        <w:right w:val="none" w:sz="0" w:space="0" w:color="auto"/>
                      </w:divBdr>
                      <w:divsChild>
                        <w:div w:id="625240358">
                          <w:marLeft w:val="0"/>
                          <w:marRight w:val="0"/>
                          <w:marTop w:val="0"/>
                          <w:marBottom w:val="0"/>
                          <w:divBdr>
                            <w:top w:val="none" w:sz="0" w:space="0" w:color="auto"/>
                            <w:left w:val="none" w:sz="0" w:space="0" w:color="auto"/>
                            <w:bottom w:val="none" w:sz="0" w:space="0" w:color="auto"/>
                            <w:right w:val="none" w:sz="0" w:space="0" w:color="auto"/>
                          </w:divBdr>
                          <w:divsChild>
                            <w:div w:id="1302350017">
                              <w:marLeft w:val="0"/>
                              <w:marRight w:val="0"/>
                              <w:marTop w:val="0"/>
                              <w:marBottom w:val="0"/>
                              <w:divBdr>
                                <w:top w:val="none" w:sz="0" w:space="0" w:color="auto"/>
                                <w:left w:val="none" w:sz="0" w:space="0" w:color="auto"/>
                                <w:bottom w:val="none" w:sz="0" w:space="0" w:color="auto"/>
                                <w:right w:val="none" w:sz="0" w:space="0" w:color="auto"/>
                              </w:divBdr>
                              <w:divsChild>
                                <w:div w:id="1036273587">
                                  <w:marLeft w:val="0"/>
                                  <w:marRight w:val="0"/>
                                  <w:marTop w:val="0"/>
                                  <w:marBottom w:val="0"/>
                                  <w:divBdr>
                                    <w:top w:val="none" w:sz="0" w:space="0" w:color="auto"/>
                                    <w:left w:val="none" w:sz="0" w:space="0" w:color="auto"/>
                                    <w:bottom w:val="none" w:sz="0" w:space="0" w:color="auto"/>
                                    <w:right w:val="none" w:sz="0" w:space="0" w:color="auto"/>
                                  </w:divBdr>
                                  <w:divsChild>
                                    <w:div w:id="129596126">
                                      <w:marLeft w:val="0"/>
                                      <w:marRight w:val="0"/>
                                      <w:marTop w:val="0"/>
                                      <w:marBottom w:val="150"/>
                                      <w:divBdr>
                                        <w:top w:val="none" w:sz="0" w:space="0" w:color="auto"/>
                                        <w:left w:val="none" w:sz="0" w:space="0" w:color="auto"/>
                                        <w:bottom w:val="none" w:sz="0" w:space="0" w:color="auto"/>
                                        <w:right w:val="none" w:sz="0" w:space="0" w:color="auto"/>
                                      </w:divBdr>
                                    </w:div>
                                    <w:div w:id="1556818405">
                                      <w:marLeft w:val="0"/>
                                      <w:marRight w:val="0"/>
                                      <w:marTop w:val="0"/>
                                      <w:marBottom w:val="0"/>
                                      <w:divBdr>
                                        <w:top w:val="none" w:sz="0" w:space="0" w:color="auto"/>
                                        <w:left w:val="none" w:sz="0" w:space="0" w:color="auto"/>
                                        <w:bottom w:val="none" w:sz="0" w:space="0" w:color="auto"/>
                                        <w:right w:val="none" w:sz="0" w:space="0" w:color="auto"/>
                                      </w:divBdr>
                                      <w:divsChild>
                                        <w:div w:id="1970934110">
                                          <w:marLeft w:val="0"/>
                                          <w:marRight w:val="0"/>
                                          <w:marTop w:val="300"/>
                                          <w:marBottom w:val="0"/>
                                          <w:divBdr>
                                            <w:top w:val="none" w:sz="0" w:space="0" w:color="auto"/>
                                            <w:left w:val="none" w:sz="0" w:space="0" w:color="auto"/>
                                            <w:bottom w:val="none" w:sz="0" w:space="0" w:color="auto"/>
                                            <w:right w:val="none" w:sz="0" w:space="0" w:color="auto"/>
                                          </w:divBdr>
                                          <w:divsChild>
                                            <w:div w:id="126761882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5933543">
              <w:marLeft w:val="-225"/>
              <w:marRight w:val="-225"/>
              <w:marTop w:val="0"/>
              <w:marBottom w:val="0"/>
              <w:divBdr>
                <w:top w:val="none" w:sz="0" w:space="0" w:color="auto"/>
                <w:left w:val="none" w:sz="0" w:space="0" w:color="auto"/>
                <w:bottom w:val="none" w:sz="0" w:space="0" w:color="auto"/>
                <w:right w:val="none" w:sz="0" w:space="0" w:color="auto"/>
              </w:divBdr>
              <w:divsChild>
                <w:div w:id="788625126">
                  <w:marLeft w:val="0"/>
                  <w:marRight w:val="0"/>
                  <w:marTop w:val="0"/>
                  <w:marBottom w:val="0"/>
                  <w:divBdr>
                    <w:top w:val="none" w:sz="0" w:space="0" w:color="auto"/>
                    <w:left w:val="none" w:sz="0" w:space="0" w:color="auto"/>
                    <w:bottom w:val="none" w:sz="0" w:space="0" w:color="auto"/>
                    <w:right w:val="none" w:sz="0" w:space="0" w:color="auto"/>
                  </w:divBdr>
                  <w:divsChild>
                    <w:div w:id="827328891">
                      <w:marLeft w:val="0"/>
                      <w:marRight w:val="0"/>
                      <w:marTop w:val="600"/>
                      <w:marBottom w:val="0"/>
                      <w:divBdr>
                        <w:top w:val="none" w:sz="0" w:space="0" w:color="auto"/>
                        <w:left w:val="none" w:sz="0" w:space="0" w:color="auto"/>
                        <w:bottom w:val="none" w:sz="0" w:space="0" w:color="auto"/>
                        <w:right w:val="none" w:sz="0" w:space="0" w:color="auto"/>
                      </w:divBdr>
                      <w:divsChild>
                        <w:div w:id="177738000">
                          <w:marLeft w:val="0"/>
                          <w:marRight w:val="0"/>
                          <w:marTop w:val="0"/>
                          <w:marBottom w:val="0"/>
                          <w:divBdr>
                            <w:top w:val="single" w:sz="6" w:space="8" w:color="DEDFE0"/>
                            <w:left w:val="single" w:sz="6" w:space="11" w:color="DEDFE0"/>
                            <w:bottom w:val="single" w:sz="6" w:space="8" w:color="DEDFE0"/>
                            <w:right w:val="single" w:sz="6" w:space="11" w:color="DEDFE0"/>
                          </w:divBdr>
                          <w:divsChild>
                            <w:div w:id="9069505">
                              <w:marLeft w:val="0"/>
                              <w:marRight w:val="0"/>
                              <w:marTop w:val="0"/>
                              <w:marBottom w:val="0"/>
                              <w:divBdr>
                                <w:top w:val="none" w:sz="0" w:space="0" w:color="auto"/>
                                <w:left w:val="none" w:sz="0" w:space="0" w:color="auto"/>
                                <w:bottom w:val="none" w:sz="0" w:space="0" w:color="auto"/>
                                <w:right w:val="none" w:sz="0" w:space="0" w:color="auto"/>
                              </w:divBdr>
                              <w:divsChild>
                                <w:div w:id="1562868064">
                                  <w:marLeft w:val="0"/>
                                  <w:marRight w:val="0"/>
                                  <w:marTop w:val="0"/>
                                  <w:marBottom w:val="0"/>
                                  <w:divBdr>
                                    <w:top w:val="none" w:sz="0" w:space="0" w:color="auto"/>
                                    <w:left w:val="none" w:sz="0" w:space="0" w:color="auto"/>
                                    <w:bottom w:val="none" w:sz="0" w:space="0" w:color="auto"/>
                                    <w:right w:val="none" w:sz="0" w:space="0" w:color="auto"/>
                                  </w:divBdr>
                                  <w:divsChild>
                                    <w:div w:id="202256199">
                                      <w:marLeft w:val="0"/>
                                      <w:marRight w:val="0"/>
                                      <w:marTop w:val="0"/>
                                      <w:marBottom w:val="75"/>
                                      <w:divBdr>
                                        <w:top w:val="none" w:sz="0" w:space="0" w:color="auto"/>
                                        <w:left w:val="none" w:sz="0" w:space="0" w:color="auto"/>
                                        <w:bottom w:val="none" w:sz="0" w:space="0" w:color="auto"/>
                                        <w:right w:val="none" w:sz="0" w:space="0" w:color="auto"/>
                                      </w:divBdr>
                                      <w:divsChild>
                                        <w:div w:id="7564047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2019895">
          <w:marLeft w:val="0"/>
          <w:marRight w:val="0"/>
          <w:marTop w:val="0"/>
          <w:marBottom w:val="0"/>
          <w:divBdr>
            <w:top w:val="none" w:sz="0" w:space="0" w:color="auto"/>
            <w:left w:val="none" w:sz="0" w:space="0" w:color="auto"/>
            <w:bottom w:val="none" w:sz="0" w:space="0" w:color="auto"/>
            <w:right w:val="none" w:sz="0" w:space="0" w:color="auto"/>
          </w:divBdr>
          <w:divsChild>
            <w:div w:id="1983460722">
              <w:marLeft w:val="0"/>
              <w:marRight w:val="0"/>
              <w:marTop w:val="0"/>
              <w:marBottom w:val="0"/>
              <w:divBdr>
                <w:top w:val="none" w:sz="0" w:space="0" w:color="auto"/>
                <w:left w:val="none" w:sz="0" w:space="0" w:color="auto"/>
                <w:bottom w:val="none" w:sz="0" w:space="0" w:color="auto"/>
                <w:right w:val="none" w:sz="0" w:space="0" w:color="auto"/>
              </w:divBdr>
              <w:divsChild>
                <w:div w:id="2093775590">
                  <w:marLeft w:val="-225"/>
                  <w:marRight w:val="-225"/>
                  <w:marTop w:val="0"/>
                  <w:marBottom w:val="0"/>
                  <w:divBdr>
                    <w:top w:val="none" w:sz="0" w:space="0" w:color="auto"/>
                    <w:left w:val="none" w:sz="0" w:space="0" w:color="auto"/>
                    <w:bottom w:val="none" w:sz="0" w:space="0" w:color="auto"/>
                    <w:right w:val="none" w:sz="0" w:space="0" w:color="auto"/>
                  </w:divBdr>
                  <w:divsChild>
                    <w:div w:id="1014769156">
                      <w:marLeft w:val="0"/>
                      <w:marRight w:val="0"/>
                      <w:marTop w:val="0"/>
                      <w:marBottom w:val="0"/>
                      <w:divBdr>
                        <w:top w:val="none" w:sz="0" w:space="0" w:color="auto"/>
                        <w:left w:val="none" w:sz="0" w:space="0" w:color="auto"/>
                        <w:bottom w:val="none" w:sz="0" w:space="0" w:color="auto"/>
                        <w:right w:val="none" w:sz="0" w:space="0" w:color="auto"/>
                      </w:divBdr>
                      <w:divsChild>
                        <w:div w:id="972714520">
                          <w:marLeft w:val="0"/>
                          <w:marRight w:val="0"/>
                          <w:marTop w:val="270"/>
                          <w:marBottom w:val="0"/>
                          <w:divBdr>
                            <w:top w:val="none" w:sz="0" w:space="0" w:color="auto"/>
                            <w:left w:val="none" w:sz="0" w:space="0" w:color="auto"/>
                            <w:bottom w:val="none" w:sz="0" w:space="0" w:color="auto"/>
                            <w:right w:val="none" w:sz="0" w:space="0" w:color="auto"/>
                          </w:divBdr>
                          <w:divsChild>
                            <w:div w:id="634405907">
                              <w:marLeft w:val="0"/>
                              <w:marRight w:val="0"/>
                              <w:marTop w:val="0"/>
                              <w:marBottom w:val="0"/>
                              <w:divBdr>
                                <w:top w:val="none" w:sz="0" w:space="0" w:color="auto"/>
                                <w:left w:val="none" w:sz="0" w:space="0" w:color="auto"/>
                                <w:bottom w:val="none" w:sz="0" w:space="0" w:color="auto"/>
                                <w:right w:val="none" w:sz="0" w:space="0" w:color="auto"/>
                              </w:divBdr>
                              <w:divsChild>
                                <w:div w:id="201792328">
                                  <w:marLeft w:val="0"/>
                                  <w:marRight w:val="0"/>
                                  <w:marTop w:val="150"/>
                                  <w:marBottom w:val="0"/>
                                  <w:divBdr>
                                    <w:top w:val="none" w:sz="0" w:space="0" w:color="auto"/>
                                    <w:left w:val="none" w:sz="0" w:space="0" w:color="auto"/>
                                    <w:bottom w:val="none" w:sz="0" w:space="0" w:color="auto"/>
                                    <w:right w:val="none" w:sz="0" w:space="0" w:color="auto"/>
                                  </w:divBdr>
                                  <w:divsChild>
                                    <w:div w:id="1200821476">
                                      <w:marLeft w:val="0"/>
                                      <w:marRight w:val="0"/>
                                      <w:marTop w:val="0"/>
                                      <w:marBottom w:val="0"/>
                                      <w:divBdr>
                                        <w:top w:val="none" w:sz="0" w:space="0" w:color="auto"/>
                                        <w:left w:val="none" w:sz="0" w:space="0" w:color="auto"/>
                                        <w:bottom w:val="none" w:sz="0" w:space="0" w:color="auto"/>
                                        <w:right w:val="none" w:sz="0" w:space="0" w:color="auto"/>
                                      </w:divBdr>
                                      <w:divsChild>
                                        <w:div w:id="146357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359733">
                              <w:marLeft w:val="0"/>
                              <w:marRight w:val="0"/>
                              <w:marTop w:val="0"/>
                              <w:marBottom w:val="0"/>
                              <w:divBdr>
                                <w:top w:val="none" w:sz="0" w:space="0" w:color="auto"/>
                                <w:left w:val="none" w:sz="0" w:space="0" w:color="auto"/>
                                <w:bottom w:val="none" w:sz="0" w:space="0" w:color="auto"/>
                                <w:right w:val="none" w:sz="0" w:space="0" w:color="auto"/>
                              </w:divBdr>
                              <w:divsChild>
                                <w:div w:id="175659042">
                                  <w:marLeft w:val="0"/>
                                  <w:marRight w:val="0"/>
                                  <w:marTop w:val="0"/>
                                  <w:marBottom w:val="0"/>
                                  <w:divBdr>
                                    <w:top w:val="none" w:sz="0" w:space="0" w:color="auto"/>
                                    <w:left w:val="none" w:sz="0" w:space="0" w:color="auto"/>
                                    <w:bottom w:val="none" w:sz="0" w:space="0" w:color="auto"/>
                                    <w:right w:val="none" w:sz="0" w:space="0" w:color="auto"/>
                                  </w:divBdr>
                                  <w:divsChild>
                                    <w:div w:id="1616591639">
                                      <w:marLeft w:val="0"/>
                                      <w:marRight w:val="0"/>
                                      <w:marTop w:val="0"/>
                                      <w:marBottom w:val="0"/>
                                      <w:divBdr>
                                        <w:top w:val="none" w:sz="0" w:space="0" w:color="auto"/>
                                        <w:left w:val="none" w:sz="0" w:space="0" w:color="auto"/>
                                        <w:bottom w:val="none" w:sz="0" w:space="0" w:color="auto"/>
                                        <w:right w:val="none" w:sz="0" w:space="0" w:color="auto"/>
                                      </w:divBdr>
                                      <w:divsChild>
                                        <w:div w:id="173687620">
                                          <w:marLeft w:val="0"/>
                                          <w:marRight w:val="0"/>
                                          <w:marTop w:val="0"/>
                                          <w:marBottom w:val="0"/>
                                          <w:divBdr>
                                            <w:top w:val="none" w:sz="0" w:space="0" w:color="auto"/>
                                            <w:left w:val="none" w:sz="0" w:space="0" w:color="auto"/>
                                            <w:bottom w:val="none" w:sz="0" w:space="0" w:color="auto"/>
                                            <w:right w:val="none" w:sz="0" w:space="0" w:color="auto"/>
                                          </w:divBdr>
                                          <w:divsChild>
                                            <w:div w:id="922760816">
                                              <w:marLeft w:val="0"/>
                                              <w:marRight w:val="0"/>
                                              <w:marTop w:val="0"/>
                                              <w:marBottom w:val="0"/>
                                              <w:divBdr>
                                                <w:top w:val="none" w:sz="0" w:space="0" w:color="auto"/>
                                                <w:left w:val="none" w:sz="0" w:space="0" w:color="auto"/>
                                                <w:bottom w:val="none" w:sz="0" w:space="0" w:color="auto"/>
                                                <w:right w:val="none" w:sz="0" w:space="0" w:color="auto"/>
                                              </w:divBdr>
                                            </w:div>
                                            <w:div w:id="949050600">
                                              <w:marLeft w:val="0"/>
                                              <w:marRight w:val="0"/>
                                              <w:marTop w:val="0"/>
                                              <w:marBottom w:val="0"/>
                                              <w:divBdr>
                                                <w:top w:val="none" w:sz="0" w:space="0" w:color="auto"/>
                                                <w:left w:val="none" w:sz="0" w:space="0" w:color="auto"/>
                                                <w:bottom w:val="none" w:sz="0" w:space="0" w:color="auto"/>
                                                <w:right w:val="none" w:sz="0" w:space="0" w:color="auto"/>
                                              </w:divBdr>
                                              <w:divsChild>
                                                <w:div w:id="1538276701">
                                                  <w:marLeft w:val="0"/>
                                                  <w:marRight w:val="0"/>
                                                  <w:marTop w:val="0"/>
                                                  <w:marBottom w:val="0"/>
                                                  <w:divBdr>
                                                    <w:top w:val="none" w:sz="0" w:space="0" w:color="auto"/>
                                                    <w:left w:val="none" w:sz="0" w:space="0" w:color="auto"/>
                                                    <w:bottom w:val="none" w:sz="0" w:space="0" w:color="auto"/>
                                                    <w:right w:val="none" w:sz="0" w:space="0" w:color="auto"/>
                                                  </w:divBdr>
                                                  <w:divsChild>
                                                    <w:div w:id="136282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550464">
                                          <w:marLeft w:val="0"/>
                                          <w:marRight w:val="0"/>
                                          <w:marTop w:val="0"/>
                                          <w:marBottom w:val="0"/>
                                          <w:divBdr>
                                            <w:top w:val="none" w:sz="0" w:space="0" w:color="auto"/>
                                            <w:left w:val="none" w:sz="0" w:space="0" w:color="auto"/>
                                            <w:bottom w:val="none" w:sz="0" w:space="0" w:color="auto"/>
                                            <w:right w:val="none" w:sz="0" w:space="0" w:color="auto"/>
                                          </w:divBdr>
                                          <w:divsChild>
                                            <w:div w:id="1723822248">
                                              <w:marLeft w:val="0"/>
                                              <w:marRight w:val="0"/>
                                              <w:marTop w:val="0"/>
                                              <w:marBottom w:val="0"/>
                                              <w:divBdr>
                                                <w:top w:val="none" w:sz="0" w:space="0" w:color="auto"/>
                                                <w:left w:val="none" w:sz="0" w:space="0" w:color="auto"/>
                                                <w:bottom w:val="none" w:sz="0" w:space="0" w:color="auto"/>
                                                <w:right w:val="none" w:sz="0" w:space="0" w:color="auto"/>
                                              </w:divBdr>
                                              <w:divsChild>
                                                <w:div w:id="834346342">
                                                  <w:marLeft w:val="0"/>
                                                  <w:marRight w:val="0"/>
                                                  <w:marTop w:val="180"/>
                                                  <w:marBottom w:val="180"/>
                                                  <w:divBdr>
                                                    <w:top w:val="none" w:sz="0" w:space="0" w:color="auto"/>
                                                    <w:left w:val="none" w:sz="0" w:space="0" w:color="auto"/>
                                                    <w:bottom w:val="none" w:sz="0" w:space="0" w:color="auto"/>
                                                    <w:right w:val="none" w:sz="0" w:space="0" w:color="auto"/>
                                                  </w:divBdr>
                                                  <w:divsChild>
                                                    <w:div w:id="739639884">
                                                      <w:marLeft w:val="0"/>
                                                      <w:marRight w:val="0"/>
                                                      <w:marTop w:val="0"/>
                                                      <w:marBottom w:val="0"/>
                                                      <w:divBdr>
                                                        <w:top w:val="none" w:sz="0" w:space="0" w:color="auto"/>
                                                        <w:left w:val="none" w:sz="0" w:space="0" w:color="auto"/>
                                                        <w:bottom w:val="none" w:sz="0" w:space="0" w:color="auto"/>
                                                        <w:right w:val="none" w:sz="0" w:space="0" w:color="auto"/>
                                                      </w:divBdr>
                                                      <w:divsChild>
                                                        <w:div w:id="1772512254">
                                                          <w:marLeft w:val="0"/>
                                                          <w:marRight w:val="0"/>
                                                          <w:marTop w:val="0"/>
                                                          <w:marBottom w:val="0"/>
                                                          <w:divBdr>
                                                            <w:top w:val="none" w:sz="0" w:space="0" w:color="auto"/>
                                                            <w:left w:val="none" w:sz="0" w:space="0" w:color="auto"/>
                                                            <w:bottom w:val="none" w:sz="0" w:space="0" w:color="auto"/>
                                                            <w:right w:val="none" w:sz="0" w:space="0" w:color="auto"/>
                                                          </w:divBdr>
                                                          <w:divsChild>
                                                            <w:div w:id="765075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802895">
                                                  <w:marLeft w:val="0"/>
                                                  <w:marRight w:val="0"/>
                                                  <w:marTop w:val="0"/>
                                                  <w:marBottom w:val="75"/>
                                                  <w:divBdr>
                                                    <w:top w:val="none" w:sz="0" w:space="0" w:color="auto"/>
                                                    <w:left w:val="none" w:sz="0" w:space="0" w:color="auto"/>
                                                    <w:bottom w:val="none" w:sz="0" w:space="0" w:color="auto"/>
                                                    <w:right w:val="none" w:sz="0" w:space="0" w:color="auto"/>
                                                  </w:divBdr>
                                                  <w:divsChild>
                                                    <w:div w:id="1012298498">
                                                      <w:marLeft w:val="0"/>
                                                      <w:marRight w:val="0"/>
                                                      <w:marTop w:val="0"/>
                                                      <w:marBottom w:val="0"/>
                                                      <w:divBdr>
                                                        <w:top w:val="none" w:sz="0" w:space="0" w:color="auto"/>
                                                        <w:left w:val="none" w:sz="0" w:space="0" w:color="auto"/>
                                                        <w:bottom w:val="none" w:sz="0" w:space="0" w:color="auto"/>
                                                        <w:right w:val="none" w:sz="0" w:space="0" w:color="auto"/>
                                                      </w:divBdr>
                                                      <w:divsChild>
                                                        <w:div w:id="1529294015">
                                                          <w:marLeft w:val="0"/>
                                                          <w:marRight w:val="0"/>
                                                          <w:marTop w:val="0"/>
                                                          <w:marBottom w:val="0"/>
                                                          <w:divBdr>
                                                            <w:top w:val="none" w:sz="0" w:space="0" w:color="auto"/>
                                                            <w:left w:val="none" w:sz="0" w:space="0" w:color="auto"/>
                                                            <w:bottom w:val="none" w:sz="0" w:space="0" w:color="auto"/>
                                                            <w:right w:val="none" w:sz="0" w:space="0" w:color="auto"/>
                                                          </w:divBdr>
                                                          <w:divsChild>
                                                            <w:div w:id="1795057780">
                                                              <w:marLeft w:val="0"/>
                                                              <w:marRight w:val="0"/>
                                                              <w:marTop w:val="0"/>
                                                              <w:marBottom w:val="0"/>
                                                              <w:divBdr>
                                                                <w:top w:val="none" w:sz="0" w:space="0" w:color="auto"/>
                                                                <w:left w:val="none" w:sz="0" w:space="0" w:color="auto"/>
                                                                <w:bottom w:val="none" w:sz="0" w:space="0" w:color="auto"/>
                                                                <w:right w:val="none" w:sz="0" w:space="0" w:color="auto"/>
                                                              </w:divBdr>
                                                              <w:divsChild>
                                                                <w:div w:id="183553544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272401">
                                                  <w:marLeft w:val="0"/>
                                                  <w:marRight w:val="0"/>
                                                  <w:marTop w:val="0"/>
                                                  <w:marBottom w:val="75"/>
                                                  <w:divBdr>
                                                    <w:top w:val="none" w:sz="0" w:space="0" w:color="auto"/>
                                                    <w:left w:val="none" w:sz="0" w:space="0" w:color="auto"/>
                                                    <w:bottom w:val="none" w:sz="0" w:space="0" w:color="auto"/>
                                                    <w:right w:val="none" w:sz="0" w:space="0" w:color="auto"/>
                                                  </w:divBdr>
                                                  <w:divsChild>
                                                    <w:div w:id="189338941">
                                                      <w:marLeft w:val="0"/>
                                                      <w:marRight w:val="0"/>
                                                      <w:marTop w:val="0"/>
                                                      <w:marBottom w:val="0"/>
                                                      <w:divBdr>
                                                        <w:top w:val="none" w:sz="0" w:space="0" w:color="auto"/>
                                                        <w:left w:val="none" w:sz="0" w:space="0" w:color="auto"/>
                                                        <w:bottom w:val="none" w:sz="0" w:space="0" w:color="auto"/>
                                                        <w:right w:val="none" w:sz="0" w:space="0" w:color="auto"/>
                                                      </w:divBdr>
                                                      <w:divsChild>
                                                        <w:div w:id="1137841807">
                                                          <w:marLeft w:val="0"/>
                                                          <w:marRight w:val="0"/>
                                                          <w:marTop w:val="0"/>
                                                          <w:marBottom w:val="0"/>
                                                          <w:divBdr>
                                                            <w:top w:val="none" w:sz="0" w:space="0" w:color="auto"/>
                                                            <w:left w:val="none" w:sz="0" w:space="0" w:color="auto"/>
                                                            <w:bottom w:val="none" w:sz="0" w:space="0" w:color="auto"/>
                                                            <w:right w:val="none" w:sz="0" w:space="0" w:color="auto"/>
                                                          </w:divBdr>
                                                          <w:divsChild>
                                                            <w:div w:id="184354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6559418">
                                          <w:marLeft w:val="0"/>
                                          <w:marRight w:val="0"/>
                                          <w:marTop w:val="0"/>
                                          <w:marBottom w:val="0"/>
                                          <w:divBdr>
                                            <w:top w:val="none" w:sz="0" w:space="0" w:color="auto"/>
                                            <w:left w:val="none" w:sz="0" w:space="0" w:color="auto"/>
                                            <w:bottom w:val="none" w:sz="0" w:space="0" w:color="auto"/>
                                            <w:right w:val="none" w:sz="0" w:space="0" w:color="auto"/>
                                          </w:divBdr>
                                          <w:divsChild>
                                            <w:div w:id="781261847">
                                              <w:marLeft w:val="0"/>
                                              <w:marRight w:val="0"/>
                                              <w:marTop w:val="0"/>
                                              <w:marBottom w:val="0"/>
                                              <w:divBdr>
                                                <w:top w:val="none" w:sz="0" w:space="0" w:color="auto"/>
                                                <w:left w:val="none" w:sz="0" w:space="0" w:color="auto"/>
                                                <w:bottom w:val="none" w:sz="0" w:space="0" w:color="auto"/>
                                                <w:right w:val="none" w:sz="0" w:space="0" w:color="auto"/>
                                              </w:divBdr>
                                            </w:div>
                                          </w:divsChild>
                                        </w:div>
                                        <w:div w:id="1291548713">
                                          <w:marLeft w:val="0"/>
                                          <w:marRight w:val="0"/>
                                          <w:marTop w:val="0"/>
                                          <w:marBottom w:val="0"/>
                                          <w:divBdr>
                                            <w:top w:val="none" w:sz="0" w:space="0" w:color="auto"/>
                                            <w:left w:val="none" w:sz="0" w:space="0" w:color="auto"/>
                                            <w:bottom w:val="none" w:sz="0" w:space="0" w:color="auto"/>
                                            <w:right w:val="none" w:sz="0" w:space="0" w:color="auto"/>
                                          </w:divBdr>
                                          <w:divsChild>
                                            <w:div w:id="1081561492">
                                              <w:marLeft w:val="0"/>
                                              <w:marRight w:val="0"/>
                                              <w:marTop w:val="0"/>
                                              <w:marBottom w:val="0"/>
                                              <w:divBdr>
                                                <w:top w:val="none" w:sz="0" w:space="0" w:color="auto"/>
                                                <w:left w:val="none" w:sz="0" w:space="0" w:color="auto"/>
                                                <w:bottom w:val="none" w:sz="0" w:space="0" w:color="auto"/>
                                                <w:right w:val="none" w:sz="0" w:space="0" w:color="auto"/>
                                              </w:divBdr>
                                              <w:divsChild>
                                                <w:div w:id="33268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767489">
                                          <w:marLeft w:val="0"/>
                                          <w:marRight w:val="0"/>
                                          <w:marTop w:val="0"/>
                                          <w:marBottom w:val="0"/>
                                          <w:divBdr>
                                            <w:top w:val="none" w:sz="0" w:space="0" w:color="auto"/>
                                            <w:left w:val="none" w:sz="0" w:space="0" w:color="auto"/>
                                            <w:bottom w:val="none" w:sz="0" w:space="0" w:color="auto"/>
                                            <w:right w:val="none" w:sz="0" w:space="0" w:color="auto"/>
                                          </w:divBdr>
                                          <w:divsChild>
                                            <w:div w:id="470943707">
                                              <w:marLeft w:val="0"/>
                                              <w:marRight w:val="0"/>
                                              <w:marTop w:val="0"/>
                                              <w:marBottom w:val="0"/>
                                              <w:divBdr>
                                                <w:top w:val="none" w:sz="0" w:space="0" w:color="auto"/>
                                                <w:left w:val="none" w:sz="0" w:space="0" w:color="auto"/>
                                                <w:bottom w:val="none" w:sz="0" w:space="0" w:color="auto"/>
                                                <w:right w:val="none" w:sz="0" w:space="0" w:color="auto"/>
                                              </w:divBdr>
                                              <w:divsChild>
                                                <w:div w:id="73743950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33520137">
                                  <w:marLeft w:val="0"/>
                                  <w:marRight w:val="0"/>
                                  <w:marTop w:val="0"/>
                                  <w:marBottom w:val="0"/>
                                  <w:divBdr>
                                    <w:top w:val="none" w:sz="0" w:space="0" w:color="auto"/>
                                    <w:left w:val="none" w:sz="0" w:space="0" w:color="auto"/>
                                    <w:bottom w:val="none" w:sz="0" w:space="0" w:color="auto"/>
                                    <w:right w:val="none" w:sz="0" w:space="0" w:color="auto"/>
                                  </w:divBdr>
                                  <w:divsChild>
                                    <w:div w:id="1116368822">
                                      <w:marLeft w:val="0"/>
                                      <w:marRight w:val="0"/>
                                      <w:marTop w:val="0"/>
                                      <w:marBottom w:val="0"/>
                                      <w:divBdr>
                                        <w:top w:val="none" w:sz="0" w:space="0" w:color="auto"/>
                                        <w:left w:val="none" w:sz="0" w:space="0" w:color="auto"/>
                                        <w:bottom w:val="none" w:sz="0" w:space="0" w:color="auto"/>
                                        <w:right w:val="none" w:sz="0" w:space="0" w:color="auto"/>
                                      </w:divBdr>
                                      <w:divsChild>
                                        <w:div w:id="879591171">
                                          <w:marLeft w:val="0"/>
                                          <w:marRight w:val="0"/>
                                          <w:marTop w:val="0"/>
                                          <w:marBottom w:val="0"/>
                                          <w:divBdr>
                                            <w:top w:val="single" w:sz="6" w:space="0" w:color="FFFFFF"/>
                                            <w:left w:val="single" w:sz="6" w:space="0" w:color="FFFFFF"/>
                                            <w:bottom w:val="single" w:sz="6" w:space="0" w:color="FFFFFF"/>
                                            <w:right w:val="single" w:sz="6" w:space="0" w:color="FFFFFF"/>
                                          </w:divBdr>
                                        </w:div>
                                      </w:divsChild>
                                    </w:div>
                                  </w:divsChild>
                                </w:div>
                              </w:divsChild>
                            </w:div>
                          </w:divsChild>
                        </w:div>
                      </w:divsChild>
                    </w:div>
                    <w:div w:id="1620139449">
                      <w:marLeft w:val="0"/>
                      <w:marRight w:val="0"/>
                      <w:marTop w:val="0"/>
                      <w:marBottom w:val="0"/>
                      <w:divBdr>
                        <w:top w:val="none" w:sz="0" w:space="0" w:color="auto"/>
                        <w:left w:val="none" w:sz="0" w:space="0" w:color="auto"/>
                        <w:bottom w:val="none" w:sz="0" w:space="0" w:color="auto"/>
                        <w:right w:val="none" w:sz="0" w:space="0" w:color="auto"/>
                      </w:divBdr>
                      <w:divsChild>
                        <w:div w:id="580455818">
                          <w:marLeft w:val="0"/>
                          <w:marRight w:val="0"/>
                          <w:marTop w:val="0"/>
                          <w:marBottom w:val="0"/>
                          <w:divBdr>
                            <w:top w:val="none" w:sz="0" w:space="0" w:color="auto"/>
                            <w:left w:val="none" w:sz="0" w:space="0" w:color="auto"/>
                            <w:bottom w:val="none" w:sz="0" w:space="0" w:color="auto"/>
                            <w:right w:val="none" w:sz="0" w:space="0" w:color="auto"/>
                          </w:divBdr>
                          <w:divsChild>
                            <w:div w:id="624845515">
                              <w:marLeft w:val="0"/>
                              <w:marRight w:val="0"/>
                              <w:marTop w:val="0"/>
                              <w:marBottom w:val="0"/>
                              <w:divBdr>
                                <w:top w:val="none" w:sz="0" w:space="0" w:color="auto"/>
                                <w:left w:val="none" w:sz="0" w:space="0" w:color="auto"/>
                                <w:bottom w:val="none" w:sz="0" w:space="0" w:color="auto"/>
                                <w:right w:val="none" w:sz="0" w:space="0" w:color="auto"/>
                              </w:divBdr>
                              <w:divsChild>
                                <w:div w:id="1015496082">
                                  <w:marLeft w:val="0"/>
                                  <w:marRight w:val="0"/>
                                  <w:marTop w:val="0"/>
                                  <w:marBottom w:val="0"/>
                                  <w:divBdr>
                                    <w:top w:val="none" w:sz="0" w:space="0" w:color="auto"/>
                                    <w:left w:val="none" w:sz="0" w:space="0" w:color="auto"/>
                                    <w:bottom w:val="none" w:sz="0" w:space="0" w:color="auto"/>
                                    <w:right w:val="none" w:sz="0" w:space="0" w:color="auto"/>
                                  </w:divBdr>
                                  <w:divsChild>
                                    <w:div w:id="275797163">
                                      <w:marLeft w:val="0"/>
                                      <w:marRight w:val="0"/>
                                      <w:marTop w:val="75"/>
                                      <w:marBottom w:val="0"/>
                                      <w:divBdr>
                                        <w:top w:val="none" w:sz="0" w:space="0" w:color="auto"/>
                                        <w:left w:val="none" w:sz="0" w:space="0" w:color="auto"/>
                                        <w:bottom w:val="none" w:sz="0" w:space="0" w:color="auto"/>
                                        <w:right w:val="none" w:sz="0" w:space="0" w:color="auto"/>
                                      </w:divBdr>
                                      <w:divsChild>
                                        <w:div w:id="1798252697">
                                          <w:marLeft w:val="0"/>
                                          <w:marRight w:val="0"/>
                                          <w:marTop w:val="0"/>
                                          <w:marBottom w:val="0"/>
                                          <w:divBdr>
                                            <w:top w:val="none" w:sz="0" w:space="0" w:color="auto"/>
                                            <w:left w:val="none" w:sz="0" w:space="0" w:color="auto"/>
                                            <w:bottom w:val="none" w:sz="0" w:space="0" w:color="auto"/>
                                            <w:right w:val="none" w:sz="0" w:space="0" w:color="auto"/>
                                          </w:divBdr>
                                          <w:divsChild>
                                            <w:div w:id="12515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703555">
                                      <w:marLeft w:val="0"/>
                                      <w:marRight w:val="300"/>
                                      <w:marTop w:val="75"/>
                                      <w:marBottom w:val="0"/>
                                      <w:divBdr>
                                        <w:top w:val="none" w:sz="0" w:space="0" w:color="auto"/>
                                        <w:left w:val="none" w:sz="0" w:space="0" w:color="auto"/>
                                        <w:bottom w:val="none" w:sz="0" w:space="0" w:color="auto"/>
                                        <w:right w:val="none" w:sz="0" w:space="0" w:color="auto"/>
                                      </w:divBdr>
                                      <w:divsChild>
                                        <w:div w:id="1921284640">
                                          <w:marLeft w:val="0"/>
                                          <w:marRight w:val="0"/>
                                          <w:marTop w:val="0"/>
                                          <w:marBottom w:val="0"/>
                                          <w:divBdr>
                                            <w:top w:val="none" w:sz="0" w:space="0" w:color="auto"/>
                                            <w:left w:val="none" w:sz="0" w:space="0" w:color="auto"/>
                                            <w:bottom w:val="none" w:sz="0" w:space="0" w:color="auto"/>
                                            <w:right w:val="none" w:sz="0" w:space="0" w:color="auto"/>
                                          </w:divBdr>
                                        </w:div>
                                      </w:divsChild>
                                    </w:div>
                                    <w:div w:id="1398286187">
                                      <w:marLeft w:val="0"/>
                                      <w:marRight w:val="300"/>
                                      <w:marTop w:val="75"/>
                                      <w:marBottom w:val="0"/>
                                      <w:divBdr>
                                        <w:top w:val="none" w:sz="0" w:space="0" w:color="auto"/>
                                        <w:left w:val="none" w:sz="0" w:space="0" w:color="auto"/>
                                        <w:bottom w:val="none" w:sz="0" w:space="0" w:color="auto"/>
                                        <w:right w:val="none" w:sz="0" w:space="0" w:color="auto"/>
                                      </w:divBdr>
                                      <w:divsChild>
                                        <w:div w:id="2113282269">
                                          <w:marLeft w:val="0"/>
                                          <w:marRight w:val="0"/>
                                          <w:marTop w:val="0"/>
                                          <w:marBottom w:val="0"/>
                                          <w:divBdr>
                                            <w:top w:val="none" w:sz="0" w:space="0" w:color="auto"/>
                                            <w:left w:val="none" w:sz="0" w:space="0" w:color="auto"/>
                                            <w:bottom w:val="none" w:sz="0" w:space="0" w:color="auto"/>
                                            <w:right w:val="none" w:sz="0" w:space="0" w:color="auto"/>
                                          </w:divBdr>
                                          <w:divsChild>
                                            <w:div w:id="1627664941">
                                              <w:marLeft w:val="0"/>
                                              <w:marRight w:val="0"/>
                                              <w:marTop w:val="0"/>
                                              <w:marBottom w:val="0"/>
                                              <w:divBdr>
                                                <w:top w:val="none" w:sz="0" w:space="0" w:color="auto"/>
                                                <w:left w:val="none" w:sz="0" w:space="0" w:color="auto"/>
                                                <w:bottom w:val="none" w:sz="0" w:space="0" w:color="auto"/>
                                                <w:right w:val="none" w:sz="0" w:space="0" w:color="auto"/>
                                              </w:divBdr>
                                              <w:divsChild>
                                                <w:div w:id="642582618">
                                                  <w:marLeft w:val="0"/>
                                                  <w:marRight w:val="0"/>
                                                  <w:marTop w:val="0"/>
                                                  <w:marBottom w:val="0"/>
                                                  <w:divBdr>
                                                    <w:top w:val="none" w:sz="0" w:space="0" w:color="auto"/>
                                                    <w:left w:val="none" w:sz="0" w:space="0" w:color="auto"/>
                                                    <w:bottom w:val="none" w:sz="0" w:space="0" w:color="auto"/>
                                                    <w:right w:val="none" w:sz="0" w:space="0" w:color="auto"/>
                                                  </w:divBdr>
                                                </w:div>
                                                <w:div w:id="1804617033">
                                                  <w:marLeft w:val="0"/>
                                                  <w:marRight w:val="150"/>
                                                  <w:marTop w:val="15"/>
                                                  <w:marBottom w:val="0"/>
                                                  <w:divBdr>
                                                    <w:top w:val="none" w:sz="0" w:space="0" w:color="auto"/>
                                                    <w:left w:val="none" w:sz="0" w:space="0" w:color="auto"/>
                                                    <w:bottom w:val="none" w:sz="0" w:space="0" w:color="auto"/>
                                                    <w:right w:val="none" w:sz="0" w:space="0" w:color="auto"/>
                                                  </w:divBdr>
                                                </w:div>
                                              </w:divsChild>
                                            </w:div>
                                          </w:divsChild>
                                        </w:div>
                                      </w:divsChild>
                                    </w:div>
                                  </w:divsChild>
                                </w:div>
                                <w:div w:id="1167751761">
                                  <w:marLeft w:val="0"/>
                                  <w:marRight w:val="0"/>
                                  <w:marTop w:val="0"/>
                                  <w:marBottom w:val="0"/>
                                  <w:divBdr>
                                    <w:top w:val="none" w:sz="0" w:space="0" w:color="auto"/>
                                    <w:left w:val="none" w:sz="0" w:space="0" w:color="auto"/>
                                    <w:bottom w:val="none" w:sz="0" w:space="0" w:color="auto"/>
                                    <w:right w:val="none" w:sz="0" w:space="0" w:color="auto"/>
                                  </w:divBdr>
                                  <w:divsChild>
                                    <w:div w:id="425199201">
                                      <w:marLeft w:val="0"/>
                                      <w:marRight w:val="300"/>
                                      <w:marTop w:val="75"/>
                                      <w:marBottom w:val="0"/>
                                      <w:divBdr>
                                        <w:top w:val="none" w:sz="0" w:space="0" w:color="auto"/>
                                        <w:left w:val="none" w:sz="0" w:space="0" w:color="auto"/>
                                        <w:bottom w:val="none" w:sz="0" w:space="0" w:color="auto"/>
                                        <w:right w:val="none" w:sz="0" w:space="0" w:color="auto"/>
                                      </w:divBdr>
                                      <w:divsChild>
                                        <w:div w:id="703018435">
                                          <w:marLeft w:val="0"/>
                                          <w:marRight w:val="0"/>
                                          <w:marTop w:val="0"/>
                                          <w:marBottom w:val="0"/>
                                          <w:divBdr>
                                            <w:top w:val="none" w:sz="0" w:space="0" w:color="auto"/>
                                            <w:left w:val="none" w:sz="0" w:space="0" w:color="auto"/>
                                            <w:bottom w:val="none" w:sz="0" w:space="0" w:color="auto"/>
                                            <w:right w:val="none" w:sz="0" w:space="0" w:color="auto"/>
                                          </w:divBdr>
                                        </w:div>
                                      </w:divsChild>
                                    </w:div>
                                    <w:div w:id="1320039626">
                                      <w:marLeft w:val="0"/>
                                      <w:marRight w:val="0"/>
                                      <w:marTop w:val="75"/>
                                      <w:marBottom w:val="0"/>
                                      <w:divBdr>
                                        <w:top w:val="none" w:sz="0" w:space="0" w:color="auto"/>
                                        <w:left w:val="none" w:sz="0" w:space="0" w:color="auto"/>
                                        <w:bottom w:val="none" w:sz="0" w:space="0" w:color="auto"/>
                                        <w:right w:val="none" w:sz="0" w:space="0" w:color="auto"/>
                                      </w:divBdr>
                                      <w:divsChild>
                                        <w:div w:id="577519225">
                                          <w:marLeft w:val="0"/>
                                          <w:marRight w:val="0"/>
                                          <w:marTop w:val="0"/>
                                          <w:marBottom w:val="0"/>
                                          <w:divBdr>
                                            <w:top w:val="none" w:sz="0" w:space="0" w:color="auto"/>
                                            <w:left w:val="none" w:sz="0" w:space="0" w:color="auto"/>
                                            <w:bottom w:val="none" w:sz="0" w:space="0" w:color="auto"/>
                                            <w:right w:val="none" w:sz="0" w:space="0" w:color="auto"/>
                                          </w:divBdr>
                                          <w:divsChild>
                                            <w:div w:id="1219626822">
                                              <w:marLeft w:val="0"/>
                                              <w:marRight w:val="300"/>
                                              <w:marTop w:val="0"/>
                                              <w:marBottom w:val="0"/>
                                              <w:divBdr>
                                                <w:top w:val="none" w:sz="0" w:space="0" w:color="auto"/>
                                                <w:left w:val="none" w:sz="0" w:space="0" w:color="auto"/>
                                                <w:bottom w:val="none" w:sz="0" w:space="0" w:color="auto"/>
                                                <w:right w:val="none" w:sz="0" w:space="0" w:color="auto"/>
                                              </w:divBdr>
                                              <w:divsChild>
                                                <w:div w:id="1631520353">
                                                  <w:marLeft w:val="0"/>
                                                  <w:marRight w:val="0"/>
                                                  <w:marTop w:val="0"/>
                                                  <w:marBottom w:val="0"/>
                                                  <w:divBdr>
                                                    <w:top w:val="none" w:sz="0" w:space="0" w:color="auto"/>
                                                    <w:left w:val="none" w:sz="0" w:space="0" w:color="auto"/>
                                                    <w:bottom w:val="none" w:sz="0" w:space="0" w:color="auto"/>
                                                    <w:right w:val="none" w:sz="0" w:space="0" w:color="auto"/>
                                                  </w:divBdr>
                                                </w:div>
                                              </w:divsChild>
                                            </w:div>
                                            <w:div w:id="1781485676">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1795555607">
                                      <w:marLeft w:val="0"/>
                                      <w:marRight w:val="300"/>
                                      <w:marTop w:val="75"/>
                                      <w:marBottom w:val="0"/>
                                      <w:divBdr>
                                        <w:top w:val="none" w:sz="0" w:space="0" w:color="auto"/>
                                        <w:left w:val="none" w:sz="0" w:space="0" w:color="auto"/>
                                        <w:bottom w:val="none" w:sz="0" w:space="0" w:color="auto"/>
                                        <w:right w:val="none" w:sz="0" w:space="0" w:color="auto"/>
                                      </w:divBdr>
                                      <w:divsChild>
                                        <w:div w:id="793408469">
                                          <w:marLeft w:val="0"/>
                                          <w:marRight w:val="0"/>
                                          <w:marTop w:val="0"/>
                                          <w:marBottom w:val="0"/>
                                          <w:divBdr>
                                            <w:top w:val="none" w:sz="0" w:space="0" w:color="auto"/>
                                            <w:left w:val="none" w:sz="0" w:space="0" w:color="auto"/>
                                            <w:bottom w:val="none" w:sz="0" w:space="0" w:color="auto"/>
                                            <w:right w:val="none" w:sz="0" w:space="0" w:color="auto"/>
                                          </w:divBdr>
                                          <w:divsChild>
                                            <w:div w:id="138209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365230">
                                  <w:marLeft w:val="0"/>
                                  <w:marRight w:val="0"/>
                                  <w:marTop w:val="0"/>
                                  <w:marBottom w:val="0"/>
                                  <w:divBdr>
                                    <w:top w:val="none" w:sz="0" w:space="0" w:color="auto"/>
                                    <w:left w:val="none" w:sz="0" w:space="0" w:color="auto"/>
                                    <w:bottom w:val="none" w:sz="0" w:space="0" w:color="auto"/>
                                    <w:right w:val="none" w:sz="0" w:space="0" w:color="auto"/>
                                  </w:divBdr>
                                  <w:divsChild>
                                    <w:div w:id="170166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8428804">
      <w:bodyDiv w:val="1"/>
      <w:marLeft w:val="0"/>
      <w:marRight w:val="0"/>
      <w:marTop w:val="0"/>
      <w:marBottom w:val="0"/>
      <w:divBdr>
        <w:top w:val="none" w:sz="0" w:space="0" w:color="auto"/>
        <w:left w:val="none" w:sz="0" w:space="0" w:color="auto"/>
        <w:bottom w:val="none" w:sz="0" w:space="0" w:color="auto"/>
        <w:right w:val="none" w:sz="0" w:space="0" w:color="auto"/>
      </w:divBdr>
    </w:div>
    <w:div w:id="2088990381">
      <w:bodyDiv w:val="1"/>
      <w:marLeft w:val="0"/>
      <w:marRight w:val="0"/>
      <w:marTop w:val="0"/>
      <w:marBottom w:val="0"/>
      <w:divBdr>
        <w:top w:val="none" w:sz="0" w:space="0" w:color="auto"/>
        <w:left w:val="none" w:sz="0" w:space="0" w:color="auto"/>
        <w:bottom w:val="none" w:sz="0" w:space="0" w:color="auto"/>
        <w:right w:val="none" w:sz="0" w:space="0" w:color="auto"/>
      </w:divBdr>
    </w:div>
    <w:div w:id="2105685170">
      <w:bodyDiv w:val="1"/>
      <w:marLeft w:val="0"/>
      <w:marRight w:val="0"/>
      <w:marTop w:val="0"/>
      <w:marBottom w:val="0"/>
      <w:divBdr>
        <w:top w:val="none" w:sz="0" w:space="0" w:color="auto"/>
        <w:left w:val="none" w:sz="0" w:space="0" w:color="auto"/>
        <w:bottom w:val="none" w:sz="0" w:space="0" w:color="auto"/>
        <w:right w:val="none" w:sz="0" w:space="0" w:color="auto"/>
      </w:divBdr>
    </w:div>
    <w:div w:id="2119371761">
      <w:bodyDiv w:val="1"/>
      <w:marLeft w:val="0"/>
      <w:marRight w:val="0"/>
      <w:marTop w:val="0"/>
      <w:marBottom w:val="0"/>
      <w:divBdr>
        <w:top w:val="none" w:sz="0" w:space="0" w:color="auto"/>
        <w:left w:val="none" w:sz="0" w:space="0" w:color="auto"/>
        <w:bottom w:val="none" w:sz="0" w:space="0" w:color="auto"/>
        <w:right w:val="none" w:sz="0" w:space="0" w:color="auto"/>
      </w:divBdr>
    </w:div>
    <w:div w:id="2121297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8.png"/><Relationship Id="rId26" Type="http://schemas.microsoft.com/office/2007/relationships/hdphoto" Target="media/hdphoto7.wdp"/><Relationship Id="rId39" Type="http://schemas.openxmlformats.org/officeDocument/2006/relationships/image" Target="media/image19.png"/><Relationship Id="rId21" Type="http://schemas.openxmlformats.org/officeDocument/2006/relationships/image" Target="media/image10.png"/><Relationship Id="rId34" Type="http://schemas.microsoft.com/office/2007/relationships/hdphoto" Target="media/hdphoto11.wdp"/><Relationship Id="rId42" Type="http://schemas.openxmlformats.org/officeDocument/2006/relationships/hyperlink" Target="https://www.amazon.com/dp/B09CWWWFKY?binding=paperback&amp;qid=1633130199&amp;sr=1-1-catcorr&amp;ref=dbs_dp_rwt_sb_tpbk"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4.png"/><Relationship Id="rId11" Type="http://schemas.openxmlformats.org/officeDocument/2006/relationships/image" Target="media/image4.jpeg"/><Relationship Id="rId24" Type="http://schemas.microsoft.com/office/2007/relationships/hdphoto" Target="media/hdphoto6.wdp"/><Relationship Id="rId32" Type="http://schemas.microsoft.com/office/2007/relationships/hdphoto" Target="media/hdphoto10.wdp"/><Relationship Id="rId37" Type="http://schemas.openxmlformats.org/officeDocument/2006/relationships/image" Target="media/image18.png"/><Relationship Id="rId40" Type="http://schemas.microsoft.com/office/2007/relationships/hdphoto" Target="media/hdphoto14.wdp"/><Relationship Id="rId45" Type="http://schemas.openxmlformats.org/officeDocument/2006/relationships/hyperlink" Target="mailto:ed.murphy77@gmail.com"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microsoft.com/office/2007/relationships/hdphoto" Target="media/hdphoto4.wdp"/><Relationship Id="rId31" Type="http://schemas.openxmlformats.org/officeDocument/2006/relationships/image" Target="media/image15.png"/><Relationship Id="rId44" Type="http://schemas.openxmlformats.org/officeDocument/2006/relationships/hyperlink" Target="https://www.TheEffectivenessInstitute.com/" TargetMode="External"/><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microsoft.com/office/2007/relationships/hdphoto" Target="media/hdphoto5.wdp"/><Relationship Id="rId27" Type="http://schemas.openxmlformats.org/officeDocument/2006/relationships/image" Target="media/image13.png"/><Relationship Id="rId30" Type="http://schemas.microsoft.com/office/2007/relationships/hdphoto" Target="media/hdphoto9.wdp"/><Relationship Id="rId35" Type="http://schemas.openxmlformats.org/officeDocument/2006/relationships/image" Target="media/image17.png"/><Relationship Id="rId43" Type="http://schemas.openxmlformats.org/officeDocument/2006/relationships/hyperlink" Target="https://www.amazon.com/dp/B09CWWWFKY?binding=paperback&amp;qid=1633130199&amp;sr=1-1-catcorr&amp;ref=dbs_dp_rwt_sb_tpbk" TargetMode="External"/><Relationship Id="rId48" Type="http://schemas.openxmlformats.org/officeDocument/2006/relationships/header" Target="header2.xml"/><Relationship Id="rId8" Type="http://schemas.openxmlformats.org/officeDocument/2006/relationships/image" Target="media/image1.jpeg"/><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image" Target="media/image5.png"/><Relationship Id="rId17" Type="http://schemas.microsoft.com/office/2007/relationships/hdphoto" Target="media/hdphoto3.wdp"/><Relationship Id="rId25" Type="http://schemas.openxmlformats.org/officeDocument/2006/relationships/image" Target="media/image12.png"/><Relationship Id="rId33" Type="http://schemas.openxmlformats.org/officeDocument/2006/relationships/image" Target="media/image16.png"/><Relationship Id="rId38" Type="http://schemas.microsoft.com/office/2007/relationships/hdphoto" Target="media/hdphoto13.wdp"/><Relationship Id="rId46" Type="http://schemas.openxmlformats.org/officeDocument/2006/relationships/image" Target="media/image20.jpeg"/><Relationship Id="rId20" Type="http://schemas.openxmlformats.org/officeDocument/2006/relationships/image" Target="media/image9.jpeg"/><Relationship Id="rId41" Type="http://schemas.openxmlformats.org/officeDocument/2006/relationships/hyperlink" Target="https://www.TheEffectivenessInstitute.com/"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hdphoto" Target="media/hdphoto2.wdp"/><Relationship Id="rId23" Type="http://schemas.openxmlformats.org/officeDocument/2006/relationships/image" Target="media/image11.png"/><Relationship Id="rId28" Type="http://schemas.microsoft.com/office/2007/relationships/hdphoto" Target="media/hdphoto8.wdp"/><Relationship Id="rId36" Type="http://schemas.microsoft.com/office/2007/relationships/hdphoto" Target="media/hdphoto12.wdp"/><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C46C0C-F75E-433A-9B8A-987717945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69</Pages>
  <Words>34671</Words>
  <Characters>197629</Characters>
  <Application>Microsoft Office Word</Application>
  <DocSecurity>0</DocSecurity>
  <Lines>1646</Lines>
  <Paragraphs>4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Murphy</dc:creator>
  <cp:keywords/>
  <dc:description/>
  <cp:lastModifiedBy>Ed Murphy</cp:lastModifiedBy>
  <cp:revision>30</cp:revision>
  <cp:lastPrinted>2021-11-25T18:55:00Z</cp:lastPrinted>
  <dcterms:created xsi:type="dcterms:W3CDTF">2021-11-10T19:59:00Z</dcterms:created>
  <dcterms:modified xsi:type="dcterms:W3CDTF">2021-11-27T00:03:00Z</dcterms:modified>
</cp:coreProperties>
</file>